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A51A2" w14:textId="0860CD0D" w:rsidR="00041B29" w:rsidRDefault="00041B29" w:rsidP="00041B29">
      <w:pPr>
        <w:spacing w:line="240" w:lineRule="auto"/>
        <w:rPr>
          <w:rFonts w:ascii="Times New Roman" w:hAnsi="Times New Roman" w:cs="Times New Roman"/>
          <w:color w:val="000000"/>
          <w:sz w:val="26"/>
          <w:szCs w:val="26"/>
        </w:rPr>
      </w:pPr>
    </w:p>
    <w:tbl>
      <w:tblPr>
        <w:tblW w:w="0" w:type="auto"/>
        <w:jc w:val="center"/>
        <w:tblLook w:val="01E0" w:firstRow="1" w:lastRow="1" w:firstColumn="1" w:lastColumn="1" w:noHBand="0" w:noVBand="0"/>
      </w:tblPr>
      <w:tblGrid>
        <w:gridCol w:w="9906"/>
      </w:tblGrid>
      <w:tr w:rsidR="005761C5" w:rsidRPr="00BF3D1A" w14:paraId="3729DF55" w14:textId="77777777" w:rsidTr="005F57B4">
        <w:trPr>
          <w:trHeight w:val="1260"/>
          <w:jc w:val="center"/>
        </w:trPr>
        <w:tc>
          <w:tcPr>
            <w:tcW w:w="9906" w:type="dxa"/>
            <w:shd w:val="clear" w:color="auto" w:fill="0099CC"/>
            <w:noWrap/>
            <w:tcMar>
              <w:left w:w="115" w:type="dxa"/>
              <w:right w:w="115" w:type="dxa"/>
            </w:tcMar>
            <w:vAlign w:val="bottom"/>
          </w:tcPr>
          <w:p w14:paraId="3C918F0E" w14:textId="0FFE0075" w:rsidR="005761C5" w:rsidRPr="00BF3D1A" w:rsidRDefault="005761C5" w:rsidP="00AE117D">
            <w:pPr>
              <w:jc w:val="center"/>
              <w:rPr>
                <w:rFonts w:ascii="Georgia" w:hAnsi="Georgia"/>
                <w:caps/>
                <w:color w:val="FFFFFF" w:themeColor="background1"/>
                <w:spacing w:val="40"/>
                <w:sz w:val="144"/>
                <w:szCs w:val="144"/>
              </w:rPr>
            </w:pPr>
            <w:r w:rsidRPr="00BF3D1A">
              <w:rPr>
                <w:rFonts w:ascii="Georgia" w:hAnsi="Georgia"/>
                <w:caps/>
                <w:color w:val="FFFFFF" w:themeColor="background1"/>
                <w:spacing w:val="40"/>
                <w:sz w:val="144"/>
                <w:szCs w:val="144"/>
              </w:rPr>
              <w:t>Village</w:t>
            </w:r>
          </w:p>
        </w:tc>
      </w:tr>
      <w:tr w:rsidR="001463B8" w:rsidRPr="001463B8" w14:paraId="5918A694" w14:textId="77777777" w:rsidTr="002D748E">
        <w:trPr>
          <w:trHeight w:val="1296"/>
          <w:jc w:val="center"/>
        </w:trPr>
        <w:tc>
          <w:tcPr>
            <w:tcW w:w="9906" w:type="dxa"/>
          </w:tcPr>
          <w:p w14:paraId="0CA14842" w14:textId="3823FBFF" w:rsidR="005761C5" w:rsidRPr="005F57B4" w:rsidRDefault="005F57B4" w:rsidP="00AE117D">
            <w:pPr>
              <w:jc w:val="center"/>
              <w:rPr>
                <w:rFonts w:ascii="Georgia" w:hAnsi="Georgia"/>
                <w:color w:val="0099CC"/>
                <w:sz w:val="144"/>
                <w:szCs w:val="144"/>
              </w:rPr>
            </w:pPr>
            <w:r w:rsidRPr="005F57B4">
              <w:rPr>
                <w:noProof/>
                <w:color w:val="0099CC"/>
              </w:rPr>
              <w:drawing>
                <wp:anchor distT="0" distB="0" distL="114300" distR="114300" simplePos="0" relativeHeight="252702720" behindDoc="1" locked="0" layoutInCell="1" allowOverlap="1" wp14:anchorId="547657FC" wp14:editId="63DE7332">
                  <wp:simplePos x="0" y="0"/>
                  <wp:positionH relativeFrom="column">
                    <wp:posOffset>246380</wp:posOffset>
                  </wp:positionH>
                  <wp:positionV relativeFrom="paragraph">
                    <wp:posOffset>1152525</wp:posOffset>
                  </wp:positionV>
                  <wp:extent cx="5543550" cy="5543550"/>
                  <wp:effectExtent l="0" t="0" r="0" b="0"/>
                  <wp:wrapTight wrapText="bothSides">
                    <wp:wrapPolygon edited="0">
                      <wp:start x="0" y="0"/>
                      <wp:lineTo x="0" y="21526"/>
                      <wp:lineTo x="21526" y="21526"/>
                      <wp:lineTo x="21526" y="0"/>
                      <wp:lineTo x="0" y="0"/>
                    </wp:wrapPolygon>
                  </wp:wrapTight>
                  <wp:docPr id="8" name="Picture 8" descr="JOSEF KOTE | Ocean Gall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OSEF KOTE | Ocean Galleri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3550" cy="5543550"/>
                          </a:xfrm>
                          <a:prstGeom prst="rect">
                            <a:avLst/>
                          </a:prstGeom>
                          <a:noFill/>
                          <a:ln>
                            <a:noFill/>
                          </a:ln>
                        </pic:spPr>
                      </pic:pic>
                    </a:graphicData>
                  </a:graphic>
                  <wp14:sizeRelH relativeFrom="page">
                    <wp14:pctWidth>0</wp14:pctWidth>
                  </wp14:sizeRelH>
                  <wp14:sizeRelV relativeFrom="page">
                    <wp14:pctHeight>0</wp14:pctHeight>
                  </wp14:sizeRelV>
                </wp:anchor>
              </w:drawing>
            </w:r>
            <w:r w:rsidR="005761C5" w:rsidRPr="005F57B4">
              <w:rPr>
                <w:rFonts w:ascii="Georgia" w:hAnsi="Georgia"/>
                <w:color w:val="0099CC"/>
                <w:sz w:val="144"/>
                <w:szCs w:val="144"/>
              </w:rPr>
              <w:t>Happen</w:t>
            </w:r>
            <w:r w:rsidR="005761C5" w:rsidRPr="00672F8C">
              <w:rPr>
                <w:rFonts w:ascii="Georgia" w:hAnsi="Georgia"/>
                <w:color w:val="0099CC"/>
                <w:sz w:val="144"/>
                <w:szCs w:val="144"/>
              </w:rPr>
              <w:t>ings</w:t>
            </w:r>
          </w:p>
          <w:p w14:paraId="5C699226" w14:textId="23D4DCB6" w:rsidR="002D748E" w:rsidRPr="002D748E" w:rsidRDefault="002D748E" w:rsidP="002D748E">
            <w:pPr>
              <w:spacing w:after="0" w:line="240" w:lineRule="auto"/>
              <w:jc w:val="center"/>
              <w:rPr>
                <w:rFonts w:ascii="Georgia" w:hAnsi="Georgia" w:cs="Times New Roman"/>
                <w:color w:val="C00000"/>
                <w:sz w:val="124"/>
                <w:szCs w:val="124"/>
                <w:shd w:val="clear" w:color="auto" w:fill="FFFFFF"/>
              </w:rPr>
            </w:pPr>
          </w:p>
        </w:tc>
      </w:tr>
    </w:tbl>
    <w:p w14:paraId="742505EC" w14:textId="2E408D9E" w:rsidR="002D748E" w:rsidRPr="005F57B4" w:rsidRDefault="00476D82" w:rsidP="00476D82">
      <w:pPr>
        <w:jc w:val="center"/>
        <w:rPr>
          <w:color w:val="FF5050"/>
        </w:rPr>
      </w:pPr>
      <w:r w:rsidRPr="005F57B4">
        <w:rPr>
          <w:rFonts w:ascii="Georgia" w:hAnsi="Georgia" w:cs="Times New Roman"/>
          <w:color w:val="FF5050"/>
          <w:sz w:val="124"/>
          <w:szCs w:val="124"/>
          <w:shd w:val="clear" w:color="auto" w:fill="FFFFFF"/>
        </w:rPr>
        <w:t>August 2022</w:t>
      </w:r>
    </w:p>
    <w:p w14:paraId="65EBB1A1" w14:textId="56B2D669" w:rsidR="002D748E" w:rsidRDefault="002D748E" w:rsidP="002D748E"/>
    <w:p w14:paraId="4E2F1C13" w14:textId="7377C5A3" w:rsidR="00ED7AB6" w:rsidRPr="00542831" w:rsidRDefault="00ED7AB6" w:rsidP="00542831">
      <w:pPr>
        <w:spacing w:line="240" w:lineRule="auto"/>
        <w:rPr>
          <w:rFonts w:ascii="Times New Roman" w:hAnsi="Times New Roman" w:cs="Times New Roman"/>
          <w:b/>
          <w:bCs/>
          <w:color w:val="0099CC"/>
          <w:sz w:val="28"/>
          <w:szCs w:val="28"/>
        </w:rPr>
      </w:pPr>
      <w:r w:rsidRPr="00542831">
        <w:rPr>
          <w:rFonts w:ascii="Times New Roman" w:hAnsi="Times New Roman" w:cs="Times New Roman"/>
          <w:b/>
          <w:bCs/>
          <w:color w:val="0099CC"/>
          <w:sz w:val="28"/>
          <w:szCs w:val="28"/>
        </w:rPr>
        <w:lastRenderedPageBreak/>
        <w:t xml:space="preserve">William Shakespeare wrote that "Summer's lease hath all too short a date."  Though we </w:t>
      </w:r>
      <w:proofErr w:type="gramStart"/>
      <w:r w:rsidRPr="00542831">
        <w:rPr>
          <w:rFonts w:ascii="Times New Roman" w:hAnsi="Times New Roman" w:cs="Times New Roman"/>
          <w:b/>
          <w:bCs/>
          <w:color w:val="0099CC"/>
          <w:sz w:val="28"/>
          <w:szCs w:val="28"/>
        </w:rPr>
        <w:t>are in agreement</w:t>
      </w:r>
      <w:proofErr w:type="gramEnd"/>
      <w:r w:rsidRPr="00542831">
        <w:rPr>
          <w:rFonts w:ascii="Times New Roman" w:hAnsi="Times New Roman" w:cs="Times New Roman"/>
          <w:b/>
          <w:bCs/>
          <w:color w:val="0099CC"/>
          <w:sz w:val="28"/>
          <w:szCs w:val="28"/>
        </w:rPr>
        <w:t xml:space="preserve"> with the bard, the Resident Services Department is trying hard to keep the spirit of summer alive at the Village as long as we possibly can!  This month we will offer three band concerts under the tent including performances by the </w:t>
      </w:r>
      <w:proofErr w:type="spellStart"/>
      <w:r w:rsidRPr="00542831">
        <w:rPr>
          <w:rFonts w:ascii="Times New Roman" w:hAnsi="Times New Roman" w:cs="Times New Roman"/>
          <w:b/>
          <w:bCs/>
          <w:color w:val="0099CC"/>
          <w:sz w:val="28"/>
          <w:szCs w:val="28"/>
        </w:rPr>
        <w:t>Satuit</w:t>
      </w:r>
      <w:proofErr w:type="spellEnd"/>
      <w:r w:rsidRPr="00542831">
        <w:rPr>
          <w:rFonts w:ascii="Times New Roman" w:hAnsi="Times New Roman" w:cs="Times New Roman"/>
          <w:b/>
          <w:bCs/>
          <w:color w:val="0099CC"/>
          <w:sz w:val="28"/>
          <w:szCs w:val="28"/>
        </w:rPr>
        <w:t xml:space="preserve"> Concert Band, the Anthony Geraci Trio, and the </w:t>
      </w:r>
      <w:proofErr w:type="spellStart"/>
      <w:r w:rsidRPr="00542831">
        <w:rPr>
          <w:rFonts w:ascii="Times New Roman" w:hAnsi="Times New Roman" w:cs="Times New Roman"/>
          <w:b/>
          <w:bCs/>
          <w:color w:val="0099CC"/>
          <w:sz w:val="28"/>
          <w:szCs w:val="28"/>
        </w:rPr>
        <w:t>Tinkertown</w:t>
      </w:r>
      <w:proofErr w:type="spellEnd"/>
      <w:r w:rsidRPr="00542831">
        <w:rPr>
          <w:rFonts w:ascii="Times New Roman" w:hAnsi="Times New Roman" w:cs="Times New Roman"/>
          <w:b/>
          <w:bCs/>
          <w:color w:val="0099CC"/>
          <w:sz w:val="28"/>
          <w:szCs w:val="28"/>
        </w:rPr>
        <w:t xml:space="preserve"> Band.  Vivacious and talented singer Laura James will return to the Village and the amazing concert pianist Fred Moyer </w:t>
      </w:r>
      <w:r w:rsidR="00AA2E3D" w:rsidRPr="00542831">
        <w:rPr>
          <w:rFonts w:ascii="Times New Roman" w:hAnsi="Times New Roman" w:cs="Times New Roman"/>
          <w:b/>
          <w:bCs/>
          <w:color w:val="0099CC"/>
          <w:sz w:val="28"/>
          <w:szCs w:val="28"/>
        </w:rPr>
        <w:t>is scheduled</w:t>
      </w:r>
      <w:r w:rsidRPr="00542831">
        <w:rPr>
          <w:rFonts w:ascii="Times New Roman" w:hAnsi="Times New Roman" w:cs="Times New Roman"/>
          <w:b/>
          <w:bCs/>
          <w:color w:val="0099CC"/>
          <w:sz w:val="28"/>
          <w:szCs w:val="28"/>
        </w:rPr>
        <w:t> to perform for us</w:t>
      </w:r>
      <w:r w:rsidR="00415D6B">
        <w:rPr>
          <w:rFonts w:ascii="Times New Roman" w:hAnsi="Times New Roman" w:cs="Times New Roman"/>
          <w:b/>
          <w:bCs/>
          <w:color w:val="0099CC"/>
          <w:sz w:val="28"/>
          <w:szCs w:val="28"/>
        </w:rPr>
        <w:t xml:space="preserve"> again.</w:t>
      </w:r>
      <w:r w:rsidRPr="00542831">
        <w:rPr>
          <w:rFonts w:ascii="Times New Roman" w:hAnsi="Times New Roman" w:cs="Times New Roman"/>
          <w:b/>
          <w:bCs/>
          <w:color w:val="0099CC"/>
          <w:sz w:val="28"/>
          <w:szCs w:val="28"/>
        </w:rPr>
        <w:t xml:space="preserve"> Our traditional Summer Cocktail Party accompanied by the Island Music of the Steel Rhythm Band featuring a raw bar is an event not to be missed! An Ice Cream Sundae Bar will also be held under the Tent.  We are sponsoring a Newport, Rhode </w:t>
      </w:r>
      <w:r w:rsidR="00087B21" w:rsidRPr="00542831">
        <w:rPr>
          <w:rFonts w:ascii="Times New Roman" w:hAnsi="Times New Roman" w:cs="Times New Roman"/>
          <w:b/>
          <w:bCs/>
          <w:color w:val="0099CC"/>
          <w:sz w:val="28"/>
          <w:szCs w:val="28"/>
        </w:rPr>
        <w:t>Island Lighthouses</w:t>
      </w:r>
      <w:r w:rsidRPr="00542831">
        <w:rPr>
          <w:rFonts w:ascii="Times New Roman" w:hAnsi="Times New Roman" w:cs="Times New Roman"/>
          <w:b/>
          <w:bCs/>
          <w:color w:val="0099CC"/>
          <w:sz w:val="28"/>
          <w:szCs w:val="28"/>
        </w:rPr>
        <w:t xml:space="preserve"> </w:t>
      </w:r>
      <w:proofErr w:type="gramStart"/>
      <w:r w:rsidR="00771E99" w:rsidRPr="00542831">
        <w:rPr>
          <w:rFonts w:ascii="Times New Roman" w:hAnsi="Times New Roman" w:cs="Times New Roman"/>
          <w:b/>
          <w:bCs/>
          <w:color w:val="0099CC"/>
          <w:sz w:val="28"/>
          <w:szCs w:val="28"/>
        </w:rPr>
        <w:t>Cruise</w:t>
      </w:r>
      <w:proofErr w:type="gramEnd"/>
      <w:r w:rsidR="00771E99" w:rsidRPr="00542831">
        <w:rPr>
          <w:rFonts w:ascii="Times New Roman" w:hAnsi="Times New Roman" w:cs="Times New Roman"/>
          <w:b/>
          <w:bCs/>
          <w:color w:val="0099CC"/>
          <w:sz w:val="28"/>
          <w:szCs w:val="28"/>
        </w:rPr>
        <w:t xml:space="preserve"> and</w:t>
      </w:r>
      <w:r w:rsidRPr="00542831">
        <w:rPr>
          <w:rFonts w:ascii="Times New Roman" w:hAnsi="Times New Roman" w:cs="Times New Roman"/>
          <w:b/>
          <w:bCs/>
          <w:color w:val="0099CC"/>
          <w:sz w:val="28"/>
          <w:szCs w:val="28"/>
        </w:rPr>
        <w:t xml:space="preserve"> a trip to the Priscilla Beach Theater to view "Something Rotten". Beth Cameron-Kilbridge will present a lecture on </w:t>
      </w:r>
      <w:proofErr w:type="spellStart"/>
      <w:r w:rsidRPr="00542831">
        <w:rPr>
          <w:rFonts w:ascii="Times New Roman" w:hAnsi="Times New Roman" w:cs="Times New Roman"/>
          <w:b/>
          <w:bCs/>
          <w:color w:val="0099CC"/>
          <w:sz w:val="28"/>
          <w:szCs w:val="28"/>
        </w:rPr>
        <w:t>E.</w:t>
      </w:r>
      <w:proofErr w:type="gramStart"/>
      <w:r w:rsidRPr="00542831">
        <w:rPr>
          <w:rFonts w:ascii="Times New Roman" w:hAnsi="Times New Roman" w:cs="Times New Roman"/>
          <w:b/>
          <w:bCs/>
          <w:color w:val="0099CC"/>
          <w:sz w:val="28"/>
          <w:szCs w:val="28"/>
        </w:rPr>
        <w:t>B.White</w:t>
      </w:r>
      <w:proofErr w:type="spellEnd"/>
      <w:proofErr w:type="gramEnd"/>
      <w:r w:rsidRPr="00542831">
        <w:rPr>
          <w:rFonts w:ascii="Times New Roman" w:hAnsi="Times New Roman" w:cs="Times New Roman"/>
          <w:b/>
          <w:bCs/>
          <w:color w:val="0099CC"/>
          <w:sz w:val="28"/>
          <w:szCs w:val="28"/>
        </w:rPr>
        <w:t xml:space="preserve"> and author Michael Toug</w:t>
      </w:r>
      <w:r w:rsidR="00087B21" w:rsidRPr="00542831">
        <w:rPr>
          <w:rFonts w:ascii="Times New Roman" w:hAnsi="Times New Roman" w:cs="Times New Roman"/>
          <w:b/>
          <w:bCs/>
          <w:color w:val="0099CC"/>
          <w:sz w:val="28"/>
          <w:szCs w:val="28"/>
        </w:rPr>
        <w:t>ias</w:t>
      </w:r>
      <w:r w:rsidRPr="00542831">
        <w:rPr>
          <w:rFonts w:ascii="Times New Roman" w:hAnsi="Times New Roman" w:cs="Times New Roman"/>
          <w:b/>
          <w:bCs/>
          <w:color w:val="0099CC"/>
          <w:sz w:val="28"/>
          <w:szCs w:val="28"/>
        </w:rPr>
        <w:t xml:space="preserve"> will discuss his book "In Harm's Way". </w:t>
      </w:r>
      <w:r w:rsidR="005A1007">
        <w:rPr>
          <w:rFonts w:ascii="Times New Roman" w:hAnsi="Times New Roman" w:cs="Times New Roman"/>
          <w:b/>
          <w:bCs/>
          <w:color w:val="0099CC"/>
          <w:sz w:val="28"/>
          <w:szCs w:val="28"/>
        </w:rPr>
        <w:t xml:space="preserve">Resident Sandy Macfarlane will host a Brown Bag Lunch and Learn on “Shellfish in the Northeast”. </w:t>
      </w:r>
      <w:r w:rsidRPr="00542831">
        <w:rPr>
          <w:rFonts w:ascii="Times New Roman" w:hAnsi="Times New Roman" w:cs="Times New Roman"/>
          <w:b/>
          <w:bCs/>
          <w:color w:val="0099CC"/>
          <w:sz w:val="28"/>
          <w:szCs w:val="28"/>
        </w:rPr>
        <w:t>These events and so many more will make the month of August last in our memories for the entire year!</w:t>
      </w:r>
    </w:p>
    <w:p w14:paraId="3CCE144F" w14:textId="1B667F50" w:rsidR="00670A3B" w:rsidRDefault="00F6262F"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Monday, August 1</w:t>
      </w:r>
      <w:r w:rsidR="00670A3B">
        <w:rPr>
          <w:rFonts w:ascii="Times New Roman" w:hAnsi="Times New Roman" w:cs="Times New Roman"/>
          <w:sz w:val="28"/>
          <w:szCs w:val="28"/>
          <w:shd w:val="clear" w:color="auto" w:fill="FFFFFF"/>
        </w:rPr>
        <w:tab/>
      </w:r>
      <w:r w:rsidR="00670A3B">
        <w:rPr>
          <w:rFonts w:ascii="Times New Roman" w:hAnsi="Times New Roman" w:cs="Times New Roman"/>
          <w:sz w:val="28"/>
          <w:szCs w:val="28"/>
          <w:shd w:val="clear" w:color="auto" w:fill="FFFFFF"/>
        </w:rPr>
        <w:tab/>
      </w:r>
      <w:r>
        <w:rPr>
          <w:rFonts w:ascii="Times New Roman" w:hAnsi="Times New Roman" w:cs="Times New Roman"/>
          <w:sz w:val="28"/>
          <w:szCs w:val="28"/>
          <w:shd w:val="clear" w:color="auto" w:fill="FFFFFF"/>
        </w:rPr>
        <w:t>Women’s Breakfast</w:t>
      </w:r>
      <w:r w:rsidR="00670A3B">
        <w:rPr>
          <w:rFonts w:ascii="Times New Roman" w:hAnsi="Times New Roman" w:cs="Times New Roman"/>
          <w:sz w:val="28"/>
          <w:szCs w:val="28"/>
          <w:shd w:val="clear" w:color="auto" w:fill="FFFFFF"/>
        </w:rPr>
        <w:t xml:space="preserve"> (See </w:t>
      </w:r>
      <w:r>
        <w:rPr>
          <w:rFonts w:ascii="Times New Roman" w:hAnsi="Times New Roman" w:cs="Times New Roman"/>
          <w:sz w:val="28"/>
          <w:szCs w:val="28"/>
          <w:shd w:val="clear" w:color="auto" w:fill="FFFFFF"/>
        </w:rPr>
        <w:t>Special Dining</w:t>
      </w:r>
      <w:r w:rsidR="00670A3B">
        <w:rPr>
          <w:rFonts w:ascii="Times New Roman" w:hAnsi="Times New Roman" w:cs="Times New Roman"/>
          <w:sz w:val="28"/>
          <w:szCs w:val="28"/>
          <w:shd w:val="clear" w:color="auto" w:fill="FFFFFF"/>
        </w:rPr>
        <w:t>)</w:t>
      </w:r>
    </w:p>
    <w:p w14:paraId="462ED586" w14:textId="4C12D729" w:rsidR="00CD0564" w:rsidRDefault="00CD0564" w:rsidP="00041B29">
      <w:pPr>
        <w:spacing w:after="0" w:line="240" w:lineRule="auto"/>
        <w:rPr>
          <w:rFonts w:ascii="Times New Roman" w:hAnsi="Times New Roman" w:cs="Times New Roman"/>
          <w:sz w:val="28"/>
          <w:szCs w:val="28"/>
          <w:shd w:val="clear" w:color="auto" w:fill="FFFFFF"/>
        </w:rPr>
      </w:pPr>
      <w:bookmarkStart w:id="0" w:name="_Hlk109649577"/>
      <w:r>
        <w:rPr>
          <w:rFonts w:ascii="Times New Roman" w:hAnsi="Times New Roman" w:cs="Times New Roman"/>
          <w:sz w:val="28"/>
          <w:szCs w:val="28"/>
          <w:shd w:val="clear" w:color="auto" w:fill="FFFFFF"/>
        </w:rPr>
        <w:t>Tuesday, August 2</w:t>
      </w:r>
      <w:bookmarkEnd w:id="0"/>
      <w:r>
        <w:rPr>
          <w:rFonts w:ascii="Times New Roman" w:hAnsi="Times New Roman" w:cs="Times New Roman"/>
          <w:sz w:val="28"/>
          <w:szCs w:val="28"/>
          <w:shd w:val="clear" w:color="auto" w:fill="FFFFFF"/>
        </w:rPr>
        <w:tab/>
      </w:r>
      <w:r>
        <w:rPr>
          <w:rFonts w:ascii="Times New Roman" w:hAnsi="Times New Roman" w:cs="Times New Roman"/>
          <w:sz w:val="28"/>
          <w:szCs w:val="28"/>
          <w:shd w:val="clear" w:color="auto" w:fill="FFFFFF"/>
        </w:rPr>
        <w:tab/>
      </w:r>
      <w:r w:rsidR="002F1E9E">
        <w:rPr>
          <w:rFonts w:ascii="Times New Roman" w:hAnsi="Times New Roman" w:cs="Times New Roman"/>
          <w:sz w:val="28"/>
          <w:szCs w:val="28"/>
          <w:shd w:val="clear" w:color="auto" w:fill="FFFFFF"/>
        </w:rPr>
        <w:t xml:space="preserve">Piloting Presentation </w:t>
      </w:r>
      <w:r w:rsidR="00766564">
        <w:rPr>
          <w:rFonts w:ascii="Times New Roman" w:hAnsi="Times New Roman" w:cs="Times New Roman"/>
          <w:sz w:val="28"/>
          <w:szCs w:val="28"/>
          <w:shd w:val="clear" w:color="auto" w:fill="FFFFFF"/>
        </w:rPr>
        <w:t>with Brian Glennon</w:t>
      </w:r>
      <w:r>
        <w:rPr>
          <w:rFonts w:ascii="Times New Roman" w:hAnsi="Times New Roman" w:cs="Times New Roman"/>
          <w:sz w:val="28"/>
          <w:szCs w:val="28"/>
          <w:shd w:val="clear" w:color="auto" w:fill="FFFFFF"/>
        </w:rPr>
        <w:t xml:space="preserve"> (See Lectures and Courses)</w:t>
      </w:r>
    </w:p>
    <w:p w14:paraId="0B152263" w14:textId="07BC9D88" w:rsidR="00CD0564" w:rsidRDefault="006B3EB2"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Tuesday, </w:t>
      </w:r>
      <w:r w:rsidR="00CD0564">
        <w:rPr>
          <w:rFonts w:ascii="Times New Roman" w:hAnsi="Times New Roman" w:cs="Times New Roman"/>
          <w:sz w:val="28"/>
          <w:szCs w:val="28"/>
          <w:shd w:val="clear" w:color="auto" w:fill="FFFFFF"/>
        </w:rPr>
        <w:t>August 2</w:t>
      </w:r>
      <w:r w:rsidR="00CD0564">
        <w:rPr>
          <w:rFonts w:ascii="Times New Roman" w:hAnsi="Times New Roman" w:cs="Times New Roman"/>
          <w:sz w:val="28"/>
          <w:szCs w:val="28"/>
          <w:shd w:val="clear" w:color="auto" w:fill="FFFFFF"/>
        </w:rPr>
        <w:tab/>
      </w:r>
      <w:r w:rsidR="00CD0564">
        <w:rPr>
          <w:rFonts w:ascii="Times New Roman" w:hAnsi="Times New Roman" w:cs="Times New Roman"/>
          <w:sz w:val="28"/>
          <w:szCs w:val="28"/>
          <w:shd w:val="clear" w:color="auto" w:fill="FFFFFF"/>
        </w:rPr>
        <w:tab/>
        <w:t>Open Session for your Mobile Device (See Lectures and Courses)</w:t>
      </w:r>
    </w:p>
    <w:p w14:paraId="1E58681A" w14:textId="7993180E" w:rsidR="00CD0564" w:rsidRDefault="00CD0564"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Wednesday, August 3</w:t>
      </w:r>
      <w:r>
        <w:rPr>
          <w:rFonts w:ascii="Times New Roman" w:hAnsi="Times New Roman" w:cs="Times New Roman"/>
          <w:sz w:val="28"/>
          <w:szCs w:val="28"/>
          <w:shd w:val="clear" w:color="auto" w:fill="FFFFFF"/>
        </w:rPr>
        <w:tab/>
        <w:t xml:space="preserve">Lunch at Mia </w:t>
      </w:r>
      <w:proofErr w:type="spellStart"/>
      <w:r>
        <w:rPr>
          <w:rFonts w:ascii="Times New Roman" w:hAnsi="Times New Roman" w:cs="Times New Roman"/>
          <w:sz w:val="28"/>
          <w:szCs w:val="28"/>
          <w:shd w:val="clear" w:color="auto" w:fill="FFFFFF"/>
        </w:rPr>
        <w:t>Regazza</w:t>
      </w:r>
      <w:proofErr w:type="spellEnd"/>
      <w:r>
        <w:rPr>
          <w:rFonts w:ascii="Times New Roman" w:hAnsi="Times New Roman" w:cs="Times New Roman"/>
          <w:sz w:val="28"/>
          <w:szCs w:val="28"/>
          <w:shd w:val="clear" w:color="auto" w:fill="FFFFFF"/>
        </w:rPr>
        <w:t xml:space="preserve"> (See Short Trips)</w:t>
      </w:r>
    </w:p>
    <w:p w14:paraId="1B0EBD6F" w14:textId="69BAD7FA" w:rsidR="00CD0564" w:rsidRDefault="00CD0564"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Thursday, August 4</w:t>
      </w:r>
      <w:r>
        <w:rPr>
          <w:rFonts w:ascii="Times New Roman" w:hAnsi="Times New Roman" w:cs="Times New Roman"/>
          <w:sz w:val="28"/>
          <w:szCs w:val="28"/>
          <w:shd w:val="clear" w:color="auto" w:fill="FFFFFF"/>
        </w:rPr>
        <w:tab/>
        <w:t>Laura James in Concert (See Music)</w:t>
      </w:r>
    </w:p>
    <w:p w14:paraId="1220F23D" w14:textId="77777777" w:rsidR="00CD0564" w:rsidRDefault="00CD0564" w:rsidP="00CD0564">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Friday, August 5</w:t>
      </w:r>
      <w:r>
        <w:rPr>
          <w:rFonts w:ascii="Times New Roman" w:hAnsi="Times New Roman" w:cs="Times New Roman"/>
          <w:sz w:val="28"/>
          <w:szCs w:val="28"/>
          <w:shd w:val="clear" w:color="auto" w:fill="FFFFFF"/>
        </w:rPr>
        <w:tab/>
      </w:r>
      <w:r>
        <w:rPr>
          <w:rFonts w:ascii="Times New Roman" w:hAnsi="Times New Roman" w:cs="Times New Roman"/>
          <w:sz w:val="28"/>
          <w:szCs w:val="28"/>
          <w:shd w:val="clear" w:color="auto" w:fill="FFFFFF"/>
        </w:rPr>
        <w:tab/>
        <w:t xml:space="preserve">Beth Cameron-Kilbridge Lecture </w:t>
      </w:r>
      <w:bookmarkStart w:id="1" w:name="_Hlk109651014"/>
      <w:r>
        <w:rPr>
          <w:rFonts w:ascii="Times New Roman" w:hAnsi="Times New Roman" w:cs="Times New Roman"/>
          <w:sz w:val="28"/>
          <w:szCs w:val="28"/>
          <w:shd w:val="clear" w:color="auto" w:fill="FFFFFF"/>
        </w:rPr>
        <w:t>(See Lectures and Courses)</w:t>
      </w:r>
      <w:bookmarkEnd w:id="1"/>
    </w:p>
    <w:p w14:paraId="3FFC941F" w14:textId="634F539D" w:rsidR="00CD0564" w:rsidRDefault="00CD0564"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Sunday, August 7</w:t>
      </w:r>
      <w:r>
        <w:rPr>
          <w:rFonts w:ascii="Times New Roman" w:hAnsi="Times New Roman" w:cs="Times New Roman"/>
          <w:sz w:val="28"/>
          <w:szCs w:val="28"/>
          <w:shd w:val="clear" w:color="auto" w:fill="FFFFFF"/>
        </w:rPr>
        <w:tab/>
      </w:r>
      <w:r>
        <w:rPr>
          <w:rFonts w:ascii="Times New Roman" w:hAnsi="Times New Roman" w:cs="Times New Roman"/>
          <w:sz w:val="28"/>
          <w:szCs w:val="28"/>
          <w:shd w:val="clear" w:color="auto" w:fill="FFFFFF"/>
        </w:rPr>
        <w:tab/>
        <w:t>Priscilla Beach Theatre (See Featured Trips)</w:t>
      </w:r>
    </w:p>
    <w:p w14:paraId="45D049C5" w14:textId="02E656DB" w:rsidR="006B3EB2" w:rsidRDefault="007F3EDB" w:rsidP="006B3EB2">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Monday, August 8</w:t>
      </w:r>
      <w:r w:rsidR="006B3EB2">
        <w:rPr>
          <w:rFonts w:ascii="Times New Roman" w:hAnsi="Times New Roman" w:cs="Times New Roman"/>
          <w:sz w:val="28"/>
          <w:szCs w:val="28"/>
          <w:shd w:val="clear" w:color="auto" w:fill="FFFFFF"/>
        </w:rPr>
        <w:tab/>
      </w:r>
      <w:r w:rsidR="006B3EB2">
        <w:rPr>
          <w:rFonts w:ascii="Times New Roman" w:hAnsi="Times New Roman" w:cs="Times New Roman"/>
          <w:sz w:val="28"/>
          <w:szCs w:val="28"/>
          <w:shd w:val="clear" w:color="auto" w:fill="FFFFFF"/>
        </w:rPr>
        <w:tab/>
        <w:t>Open Session for your Mobile Device (See Lectures and Courses)</w:t>
      </w:r>
    </w:p>
    <w:p w14:paraId="26E6AE98" w14:textId="56264FBB" w:rsidR="00CD0564" w:rsidRDefault="00CD0564"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Tuesday, August 9</w:t>
      </w:r>
      <w:r>
        <w:rPr>
          <w:rFonts w:ascii="Times New Roman" w:hAnsi="Times New Roman" w:cs="Times New Roman"/>
          <w:sz w:val="28"/>
          <w:szCs w:val="28"/>
          <w:shd w:val="clear" w:color="auto" w:fill="FFFFFF"/>
        </w:rPr>
        <w:tab/>
      </w:r>
      <w:r>
        <w:rPr>
          <w:rFonts w:ascii="Times New Roman" w:hAnsi="Times New Roman" w:cs="Times New Roman"/>
          <w:sz w:val="28"/>
          <w:szCs w:val="28"/>
          <w:shd w:val="clear" w:color="auto" w:fill="FFFFFF"/>
        </w:rPr>
        <w:tab/>
        <w:t>Quarterly Cocktail Party &amp; Caribbean</w:t>
      </w:r>
      <w:r w:rsidR="009F5C5E">
        <w:rPr>
          <w:rFonts w:ascii="Times New Roman" w:hAnsi="Times New Roman" w:cs="Times New Roman"/>
          <w:sz w:val="28"/>
          <w:szCs w:val="28"/>
          <w:shd w:val="clear" w:color="auto" w:fill="FFFFFF"/>
        </w:rPr>
        <w:t xml:space="preserve"> </w:t>
      </w:r>
      <w:r>
        <w:rPr>
          <w:rFonts w:ascii="Times New Roman" w:hAnsi="Times New Roman" w:cs="Times New Roman"/>
          <w:sz w:val="28"/>
          <w:szCs w:val="28"/>
          <w:shd w:val="clear" w:color="auto" w:fill="FFFFFF"/>
        </w:rPr>
        <w:t>Dinner (See Special Dining)</w:t>
      </w:r>
    </w:p>
    <w:p w14:paraId="777A6F29" w14:textId="6093FFE6" w:rsidR="00CD0564" w:rsidRDefault="00071249"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Wednesday, August 10</w:t>
      </w:r>
      <w:r>
        <w:rPr>
          <w:rFonts w:ascii="Times New Roman" w:hAnsi="Times New Roman" w:cs="Times New Roman"/>
          <w:sz w:val="28"/>
          <w:szCs w:val="28"/>
          <w:shd w:val="clear" w:color="auto" w:fill="FFFFFF"/>
        </w:rPr>
        <w:tab/>
        <w:t xml:space="preserve">Newport Rhode Island </w:t>
      </w:r>
      <w:r w:rsidR="009552E5">
        <w:rPr>
          <w:rFonts w:ascii="Times New Roman" w:hAnsi="Times New Roman" w:cs="Times New Roman"/>
          <w:sz w:val="28"/>
          <w:szCs w:val="28"/>
          <w:shd w:val="clear" w:color="auto" w:fill="FFFFFF"/>
        </w:rPr>
        <w:t>L</w:t>
      </w:r>
      <w:r>
        <w:rPr>
          <w:rFonts w:ascii="Times New Roman" w:hAnsi="Times New Roman" w:cs="Times New Roman"/>
          <w:sz w:val="28"/>
          <w:szCs w:val="28"/>
          <w:shd w:val="clear" w:color="auto" w:fill="FFFFFF"/>
        </w:rPr>
        <w:t>ighthouse Cruise (See Featured Trips)</w:t>
      </w:r>
    </w:p>
    <w:p w14:paraId="28CD0A6D" w14:textId="68872F3B" w:rsidR="00BD6166" w:rsidRDefault="00BD6166"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Thursday, August 11</w:t>
      </w:r>
      <w:r>
        <w:rPr>
          <w:rFonts w:ascii="Times New Roman" w:hAnsi="Times New Roman" w:cs="Times New Roman"/>
          <w:sz w:val="28"/>
          <w:szCs w:val="28"/>
          <w:shd w:val="clear" w:color="auto" w:fill="FFFFFF"/>
        </w:rPr>
        <w:tab/>
        <w:t xml:space="preserve">Picnic Lunch at </w:t>
      </w:r>
      <w:proofErr w:type="spellStart"/>
      <w:r>
        <w:rPr>
          <w:rFonts w:ascii="Times New Roman" w:hAnsi="Times New Roman" w:cs="Times New Roman"/>
          <w:sz w:val="28"/>
          <w:szCs w:val="28"/>
          <w:shd w:val="clear" w:color="auto" w:fill="FFFFFF"/>
        </w:rPr>
        <w:t>Bumpus</w:t>
      </w:r>
      <w:proofErr w:type="spellEnd"/>
      <w:r>
        <w:rPr>
          <w:rFonts w:ascii="Times New Roman" w:hAnsi="Times New Roman" w:cs="Times New Roman"/>
          <w:sz w:val="28"/>
          <w:szCs w:val="28"/>
          <w:shd w:val="clear" w:color="auto" w:fill="FFFFFF"/>
        </w:rPr>
        <w:t xml:space="preserve"> Park (See Short Trips)</w:t>
      </w:r>
    </w:p>
    <w:p w14:paraId="252BD74E" w14:textId="7B6BA89F" w:rsidR="00BD6166" w:rsidRDefault="00BD6166"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Friday, August 12</w:t>
      </w:r>
      <w:r w:rsidR="00660C41">
        <w:rPr>
          <w:rFonts w:ascii="Times New Roman" w:hAnsi="Times New Roman" w:cs="Times New Roman"/>
          <w:sz w:val="28"/>
          <w:szCs w:val="28"/>
          <w:shd w:val="clear" w:color="auto" w:fill="FFFFFF"/>
        </w:rPr>
        <w:tab/>
      </w:r>
      <w:r w:rsidR="00660C41">
        <w:rPr>
          <w:rFonts w:ascii="Times New Roman" w:hAnsi="Times New Roman" w:cs="Times New Roman"/>
          <w:sz w:val="28"/>
          <w:szCs w:val="28"/>
          <w:shd w:val="clear" w:color="auto" w:fill="FFFFFF"/>
        </w:rPr>
        <w:tab/>
        <w:t xml:space="preserve">Elvis Presley “Blue Hawaii” on the Big Screen (See Just </w:t>
      </w:r>
      <w:proofErr w:type="gramStart"/>
      <w:r w:rsidR="00660C41">
        <w:rPr>
          <w:rFonts w:ascii="Times New Roman" w:hAnsi="Times New Roman" w:cs="Times New Roman"/>
          <w:sz w:val="28"/>
          <w:szCs w:val="28"/>
          <w:shd w:val="clear" w:color="auto" w:fill="FFFFFF"/>
        </w:rPr>
        <w:t>For</w:t>
      </w:r>
      <w:proofErr w:type="gramEnd"/>
      <w:r w:rsidR="00660C41">
        <w:rPr>
          <w:rFonts w:ascii="Times New Roman" w:hAnsi="Times New Roman" w:cs="Times New Roman"/>
          <w:sz w:val="28"/>
          <w:szCs w:val="28"/>
          <w:shd w:val="clear" w:color="auto" w:fill="FFFFFF"/>
        </w:rPr>
        <w:t xml:space="preserve"> Fun)</w:t>
      </w:r>
    </w:p>
    <w:p w14:paraId="6C30D704" w14:textId="503D24A2" w:rsidR="00660C41" w:rsidRDefault="00660C41"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Saturday, August 13</w:t>
      </w:r>
      <w:r>
        <w:rPr>
          <w:rFonts w:ascii="Times New Roman" w:hAnsi="Times New Roman" w:cs="Times New Roman"/>
          <w:sz w:val="28"/>
          <w:szCs w:val="28"/>
          <w:shd w:val="clear" w:color="auto" w:fill="FFFFFF"/>
        </w:rPr>
        <w:tab/>
        <w:t xml:space="preserve">The </w:t>
      </w:r>
      <w:proofErr w:type="spellStart"/>
      <w:r>
        <w:rPr>
          <w:rFonts w:ascii="Times New Roman" w:hAnsi="Times New Roman" w:cs="Times New Roman"/>
          <w:sz w:val="28"/>
          <w:szCs w:val="28"/>
          <w:shd w:val="clear" w:color="auto" w:fill="FFFFFF"/>
        </w:rPr>
        <w:t>Satuit</w:t>
      </w:r>
      <w:proofErr w:type="spellEnd"/>
      <w:r>
        <w:rPr>
          <w:rFonts w:ascii="Times New Roman" w:hAnsi="Times New Roman" w:cs="Times New Roman"/>
          <w:sz w:val="28"/>
          <w:szCs w:val="28"/>
          <w:shd w:val="clear" w:color="auto" w:fill="FFFFFF"/>
        </w:rPr>
        <w:t xml:space="preserve"> Concert Band (See Music)</w:t>
      </w:r>
    </w:p>
    <w:p w14:paraId="7D82B33B" w14:textId="31064D6D" w:rsidR="006B3EB2" w:rsidRDefault="007F3EDB" w:rsidP="006B3EB2">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Monday, </w:t>
      </w:r>
      <w:r w:rsidR="006B3EB2">
        <w:rPr>
          <w:rFonts w:ascii="Times New Roman" w:hAnsi="Times New Roman" w:cs="Times New Roman"/>
          <w:sz w:val="28"/>
          <w:szCs w:val="28"/>
          <w:shd w:val="clear" w:color="auto" w:fill="FFFFFF"/>
        </w:rPr>
        <w:t>August 15</w:t>
      </w:r>
      <w:r w:rsidR="006B3EB2">
        <w:rPr>
          <w:rFonts w:ascii="Times New Roman" w:hAnsi="Times New Roman" w:cs="Times New Roman"/>
          <w:sz w:val="28"/>
          <w:szCs w:val="28"/>
          <w:shd w:val="clear" w:color="auto" w:fill="FFFFFF"/>
        </w:rPr>
        <w:tab/>
        <w:t>Open Session for your Mobile Device (See Lectures and Courses)</w:t>
      </w:r>
    </w:p>
    <w:p w14:paraId="464253A6" w14:textId="42F57E69" w:rsidR="00660C41" w:rsidRDefault="00660C41"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Tuesday, August 16</w:t>
      </w:r>
      <w:r>
        <w:rPr>
          <w:rFonts w:ascii="Times New Roman" w:hAnsi="Times New Roman" w:cs="Times New Roman"/>
          <w:sz w:val="28"/>
          <w:szCs w:val="28"/>
          <w:shd w:val="clear" w:color="auto" w:fill="FFFFFF"/>
        </w:rPr>
        <w:tab/>
        <w:t xml:space="preserve">Gary </w:t>
      </w:r>
      <w:proofErr w:type="spellStart"/>
      <w:r>
        <w:rPr>
          <w:rFonts w:ascii="Times New Roman" w:hAnsi="Times New Roman" w:cs="Times New Roman"/>
          <w:sz w:val="28"/>
          <w:szCs w:val="28"/>
          <w:shd w:val="clear" w:color="auto" w:fill="FFFFFF"/>
        </w:rPr>
        <w:t>Hylander</w:t>
      </w:r>
      <w:proofErr w:type="spellEnd"/>
      <w:r>
        <w:rPr>
          <w:rFonts w:ascii="Times New Roman" w:hAnsi="Times New Roman" w:cs="Times New Roman"/>
          <w:sz w:val="28"/>
          <w:szCs w:val="28"/>
          <w:shd w:val="clear" w:color="auto" w:fill="FFFFFF"/>
        </w:rPr>
        <w:t xml:space="preserve"> Lecture (See Lectures and Courses)</w:t>
      </w:r>
    </w:p>
    <w:p w14:paraId="19CC018B" w14:textId="7D581C54" w:rsidR="00660C41" w:rsidRDefault="00660C41"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Wednesday, August 17</w:t>
      </w:r>
      <w:r>
        <w:rPr>
          <w:rFonts w:ascii="Times New Roman" w:hAnsi="Times New Roman" w:cs="Times New Roman"/>
          <w:sz w:val="28"/>
          <w:szCs w:val="28"/>
          <w:shd w:val="clear" w:color="auto" w:fill="FFFFFF"/>
        </w:rPr>
        <w:tab/>
        <w:t>Erika Reitshamer Lecture (See Lectures and Courses)</w:t>
      </w:r>
    </w:p>
    <w:p w14:paraId="3843B2AF" w14:textId="02610B9B" w:rsidR="00660C41" w:rsidRDefault="004F47CC"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Thursday, August 18</w:t>
      </w:r>
      <w:r>
        <w:rPr>
          <w:rFonts w:ascii="Times New Roman" w:hAnsi="Times New Roman" w:cs="Times New Roman"/>
          <w:sz w:val="28"/>
          <w:szCs w:val="28"/>
          <w:shd w:val="clear" w:color="auto" w:fill="FFFFFF"/>
        </w:rPr>
        <w:tab/>
        <w:t>Anthony Geraci Trio (See Music)</w:t>
      </w:r>
    </w:p>
    <w:p w14:paraId="6006EA3C" w14:textId="732385E0" w:rsidR="004F47CC" w:rsidRDefault="004F47CC"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Friday, August 19</w:t>
      </w:r>
      <w:r>
        <w:rPr>
          <w:rFonts w:ascii="Times New Roman" w:hAnsi="Times New Roman" w:cs="Times New Roman"/>
          <w:sz w:val="28"/>
          <w:szCs w:val="28"/>
          <w:shd w:val="clear" w:color="auto" w:fill="FFFFFF"/>
        </w:rPr>
        <w:tab/>
      </w:r>
      <w:r>
        <w:rPr>
          <w:rFonts w:ascii="Times New Roman" w:hAnsi="Times New Roman" w:cs="Times New Roman"/>
          <w:sz w:val="28"/>
          <w:szCs w:val="28"/>
          <w:shd w:val="clear" w:color="auto" w:fill="FFFFFF"/>
        </w:rPr>
        <w:tab/>
        <w:t>Coffee with Luke (See Village Business)</w:t>
      </w:r>
    </w:p>
    <w:p w14:paraId="34D3D877" w14:textId="337A84DF" w:rsidR="004F47CC" w:rsidRDefault="004F47CC"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Friday, August 19</w:t>
      </w:r>
      <w:r>
        <w:rPr>
          <w:rFonts w:ascii="Times New Roman" w:hAnsi="Times New Roman" w:cs="Times New Roman"/>
          <w:sz w:val="28"/>
          <w:szCs w:val="28"/>
          <w:shd w:val="clear" w:color="auto" w:fill="FFFFFF"/>
        </w:rPr>
        <w:tab/>
      </w:r>
      <w:r>
        <w:rPr>
          <w:rFonts w:ascii="Times New Roman" w:hAnsi="Times New Roman" w:cs="Times New Roman"/>
          <w:sz w:val="28"/>
          <w:szCs w:val="28"/>
          <w:shd w:val="clear" w:color="auto" w:fill="FFFFFF"/>
        </w:rPr>
        <w:tab/>
        <w:t xml:space="preserve">Shopping at </w:t>
      </w:r>
      <w:proofErr w:type="spellStart"/>
      <w:r>
        <w:rPr>
          <w:rFonts w:ascii="Times New Roman" w:hAnsi="Times New Roman" w:cs="Times New Roman"/>
          <w:sz w:val="28"/>
          <w:szCs w:val="28"/>
          <w:shd w:val="clear" w:color="auto" w:fill="FFFFFF"/>
        </w:rPr>
        <w:t>Marhall’s</w:t>
      </w:r>
      <w:proofErr w:type="spellEnd"/>
      <w:r>
        <w:rPr>
          <w:rFonts w:ascii="Times New Roman" w:hAnsi="Times New Roman" w:cs="Times New Roman"/>
          <w:sz w:val="28"/>
          <w:szCs w:val="28"/>
          <w:shd w:val="clear" w:color="auto" w:fill="FFFFFF"/>
        </w:rPr>
        <w:t>/HomeGoods (See Short Trips)</w:t>
      </w:r>
    </w:p>
    <w:p w14:paraId="7E4831EB" w14:textId="283771F8" w:rsidR="00932630" w:rsidRDefault="00932630"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Monday, August 22</w:t>
      </w:r>
      <w:r>
        <w:rPr>
          <w:rFonts w:ascii="Times New Roman" w:hAnsi="Times New Roman" w:cs="Times New Roman"/>
          <w:sz w:val="28"/>
          <w:szCs w:val="28"/>
          <w:shd w:val="clear" w:color="auto" w:fill="FFFFFF"/>
        </w:rPr>
        <w:tab/>
        <w:t>Art by the Bay (See Short Trips)</w:t>
      </w:r>
    </w:p>
    <w:p w14:paraId="3389FA52" w14:textId="3E7A377E" w:rsidR="004F47CC" w:rsidRDefault="004F47CC"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Tuesday, August 23</w:t>
      </w:r>
      <w:r>
        <w:rPr>
          <w:rFonts w:ascii="Times New Roman" w:hAnsi="Times New Roman" w:cs="Times New Roman"/>
          <w:sz w:val="28"/>
          <w:szCs w:val="28"/>
          <w:shd w:val="clear" w:color="auto" w:fill="FFFFFF"/>
        </w:rPr>
        <w:tab/>
        <w:t>Jack Craig (See Music)</w:t>
      </w:r>
    </w:p>
    <w:p w14:paraId="71AFC3CC" w14:textId="237AB376" w:rsidR="005A6BFB" w:rsidRDefault="005A6BFB"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Wednesday, August 24</w:t>
      </w:r>
      <w:r>
        <w:rPr>
          <w:rFonts w:ascii="Times New Roman" w:hAnsi="Times New Roman" w:cs="Times New Roman"/>
          <w:sz w:val="28"/>
          <w:szCs w:val="28"/>
          <w:shd w:val="clear" w:color="auto" w:fill="FFFFFF"/>
        </w:rPr>
        <w:tab/>
        <w:t>Brown Bag Lunch and Learn with Sandy Macfarlane (See Lectures)</w:t>
      </w:r>
    </w:p>
    <w:p w14:paraId="324462A6" w14:textId="5408443C" w:rsidR="004F47CC" w:rsidRDefault="004F47CC"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Thursday, August 25</w:t>
      </w:r>
      <w:r>
        <w:rPr>
          <w:rFonts w:ascii="Times New Roman" w:hAnsi="Times New Roman" w:cs="Times New Roman"/>
          <w:sz w:val="28"/>
          <w:szCs w:val="28"/>
          <w:shd w:val="clear" w:color="auto" w:fill="FFFFFF"/>
        </w:rPr>
        <w:tab/>
        <w:t xml:space="preserve">Ice Cream Sundae Bar (See Just </w:t>
      </w:r>
      <w:proofErr w:type="gramStart"/>
      <w:r>
        <w:rPr>
          <w:rFonts w:ascii="Times New Roman" w:hAnsi="Times New Roman" w:cs="Times New Roman"/>
          <w:sz w:val="28"/>
          <w:szCs w:val="28"/>
          <w:shd w:val="clear" w:color="auto" w:fill="FFFFFF"/>
        </w:rPr>
        <w:t>For</w:t>
      </w:r>
      <w:proofErr w:type="gramEnd"/>
      <w:r>
        <w:rPr>
          <w:rFonts w:ascii="Times New Roman" w:hAnsi="Times New Roman" w:cs="Times New Roman"/>
          <w:sz w:val="28"/>
          <w:szCs w:val="28"/>
          <w:shd w:val="clear" w:color="auto" w:fill="FFFFFF"/>
        </w:rPr>
        <w:t xml:space="preserve"> Fun)</w:t>
      </w:r>
    </w:p>
    <w:p w14:paraId="5C2E9A79" w14:textId="1A22E468" w:rsidR="004F47CC" w:rsidRDefault="004F47CC"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Friday, August 26</w:t>
      </w:r>
      <w:r>
        <w:rPr>
          <w:rFonts w:ascii="Times New Roman" w:hAnsi="Times New Roman" w:cs="Times New Roman"/>
          <w:sz w:val="28"/>
          <w:szCs w:val="28"/>
          <w:shd w:val="clear" w:color="auto" w:fill="FFFFFF"/>
        </w:rPr>
        <w:tab/>
      </w:r>
      <w:r>
        <w:rPr>
          <w:rFonts w:ascii="Times New Roman" w:hAnsi="Times New Roman" w:cs="Times New Roman"/>
          <w:sz w:val="28"/>
          <w:szCs w:val="28"/>
          <w:shd w:val="clear" w:color="auto" w:fill="FFFFFF"/>
        </w:rPr>
        <w:tab/>
        <w:t>Men’s Breakfast (See Special Dining)</w:t>
      </w:r>
    </w:p>
    <w:p w14:paraId="0F5E8B70" w14:textId="30D1CC47" w:rsidR="006B3EB2" w:rsidRDefault="002B5E78" w:rsidP="006B3EB2">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Friday, </w:t>
      </w:r>
      <w:r w:rsidR="006B3EB2">
        <w:rPr>
          <w:rFonts w:ascii="Times New Roman" w:hAnsi="Times New Roman" w:cs="Times New Roman"/>
          <w:sz w:val="28"/>
          <w:szCs w:val="28"/>
          <w:shd w:val="clear" w:color="auto" w:fill="FFFFFF"/>
        </w:rPr>
        <w:t>August 26</w:t>
      </w:r>
      <w:r w:rsidR="006B3EB2">
        <w:rPr>
          <w:rFonts w:ascii="Times New Roman" w:hAnsi="Times New Roman" w:cs="Times New Roman"/>
          <w:sz w:val="28"/>
          <w:szCs w:val="28"/>
          <w:shd w:val="clear" w:color="auto" w:fill="FFFFFF"/>
        </w:rPr>
        <w:tab/>
      </w:r>
      <w:r w:rsidR="006B3EB2">
        <w:rPr>
          <w:rFonts w:ascii="Times New Roman" w:hAnsi="Times New Roman" w:cs="Times New Roman"/>
          <w:sz w:val="28"/>
          <w:szCs w:val="28"/>
          <w:shd w:val="clear" w:color="auto" w:fill="FFFFFF"/>
        </w:rPr>
        <w:tab/>
        <w:t>Open Session for your Mobile Device (See Lectures and Courses)</w:t>
      </w:r>
    </w:p>
    <w:p w14:paraId="2002F67A" w14:textId="2007F337" w:rsidR="004F47CC" w:rsidRDefault="004F47CC"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Saturday, August 27</w:t>
      </w:r>
      <w:r>
        <w:rPr>
          <w:rFonts w:ascii="Times New Roman" w:hAnsi="Times New Roman" w:cs="Times New Roman"/>
          <w:sz w:val="28"/>
          <w:szCs w:val="28"/>
          <w:shd w:val="clear" w:color="auto" w:fill="FFFFFF"/>
        </w:rPr>
        <w:tab/>
        <w:t>Fred Moyer in Concert (See Music)</w:t>
      </w:r>
    </w:p>
    <w:p w14:paraId="6C0A548D" w14:textId="1088198F" w:rsidR="004F47CC" w:rsidRDefault="004F47CC"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Sunday, August 28</w:t>
      </w:r>
      <w:r w:rsidR="00B36D9E">
        <w:rPr>
          <w:rFonts w:ascii="Times New Roman" w:hAnsi="Times New Roman" w:cs="Times New Roman"/>
          <w:sz w:val="28"/>
          <w:szCs w:val="28"/>
          <w:shd w:val="clear" w:color="auto" w:fill="FFFFFF"/>
        </w:rPr>
        <w:tab/>
      </w:r>
      <w:r>
        <w:rPr>
          <w:rFonts w:ascii="Times New Roman" w:hAnsi="Times New Roman" w:cs="Times New Roman"/>
          <w:sz w:val="28"/>
          <w:szCs w:val="28"/>
          <w:shd w:val="clear" w:color="auto" w:fill="FFFFFF"/>
        </w:rPr>
        <w:tab/>
      </w:r>
      <w:proofErr w:type="spellStart"/>
      <w:r>
        <w:rPr>
          <w:rFonts w:ascii="Times New Roman" w:hAnsi="Times New Roman" w:cs="Times New Roman"/>
          <w:sz w:val="28"/>
          <w:szCs w:val="28"/>
          <w:shd w:val="clear" w:color="auto" w:fill="FFFFFF"/>
        </w:rPr>
        <w:t>Tinkertown</w:t>
      </w:r>
      <w:proofErr w:type="spellEnd"/>
      <w:r>
        <w:rPr>
          <w:rFonts w:ascii="Times New Roman" w:hAnsi="Times New Roman" w:cs="Times New Roman"/>
          <w:sz w:val="28"/>
          <w:szCs w:val="28"/>
          <w:shd w:val="clear" w:color="auto" w:fill="FFFFFF"/>
        </w:rPr>
        <w:t xml:space="preserve"> Big Band (See Music)</w:t>
      </w:r>
    </w:p>
    <w:p w14:paraId="7E36BA08" w14:textId="217743A9" w:rsidR="004F47CC" w:rsidRDefault="004F47CC" w:rsidP="00041B29">
      <w:pPr>
        <w:spacing w:after="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Tuesday, August 30</w:t>
      </w:r>
      <w:r>
        <w:rPr>
          <w:rFonts w:ascii="Times New Roman" w:hAnsi="Times New Roman" w:cs="Times New Roman"/>
          <w:sz w:val="28"/>
          <w:szCs w:val="28"/>
          <w:shd w:val="clear" w:color="auto" w:fill="FFFFFF"/>
        </w:rPr>
        <w:tab/>
        <w:t>Author Michael Tougias “In Harm’s Way” (See Lectures and Courses)</w:t>
      </w:r>
    </w:p>
    <w:p w14:paraId="3CC97DBD" w14:textId="32BA985D" w:rsidR="009E21DF" w:rsidRDefault="00197424" w:rsidP="009E21DF">
      <w:pPr>
        <w:spacing w:after="0" w:line="240" w:lineRule="auto"/>
        <w:rPr>
          <w:rFonts w:ascii="Times New Roman" w:hAnsi="Times New Roman" w:cs="Times New Roman"/>
          <w:sz w:val="28"/>
          <w:szCs w:val="28"/>
          <w:shd w:val="clear" w:color="auto" w:fill="FFFFFF"/>
        </w:rPr>
      </w:pPr>
      <w:r>
        <w:rPr>
          <w:noProof/>
        </w:rPr>
        <w:drawing>
          <wp:anchor distT="0" distB="0" distL="114300" distR="114300" simplePos="0" relativeHeight="252813312" behindDoc="1" locked="0" layoutInCell="1" allowOverlap="1" wp14:anchorId="5A9F01D7" wp14:editId="5C98FFEE">
            <wp:simplePos x="0" y="0"/>
            <wp:positionH relativeFrom="column">
              <wp:posOffset>-45720</wp:posOffset>
            </wp:positionH>
            <wp:positionV relativeFrom="paragraph">
              <wp:posOffset>401320</wp:posOffset>
            </wp:positionV>
            <wp:extent cx="1781175" cy="590550"/>
            <wp:effectExtent l="0" t="0" r="9525" b="0"/>
            <wp:wrapTight wrapText="bothSides">
              <wp:wrapPolygon edited="0">
                <wp:start x="13168" y="0"/>
                <wp:lineTo x="0" y="0"/>
                <wp:lineTo x="0" y="20206"/>
                <wp:lineTo x="4851" y="20903"/>
                <wp:lineTo x="18250" y="20903"/>
                <wp:lineTo x="21484" y="20206"/>
                <wp:lineTo x="21484" y="0"/>
                <wp:lineTo x="15016" y="0"/>
                <wp:lineTo x="13168" y="0"/>
              </wp:wrapPolygon>
            </wp:wrapTight>
            <wp:docPr id="63" name="Picture 63" descr="Stylized Waves clipart transparent - Clipart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ylized Waves clipart transparent - Clipart Worl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0481" t="36042" b="21520"/>
                    <a:stretch/>
                  </pic:blipFill>
                  <pic:spPr bwMode="auto">
                    <a:xfrm>
                      <a:off x="0" y="0"/>
                      <a:ext cx="1781175" cy="590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807168" behindDoc="1" locked="0" layoutInCell="1" allowOverlap="1" wp14:anchorId="698491E0" wp14:editId="3147D784">
            <wp:simplePos x="0" y="0"/>
            <wp:positionH relativeFrom="column">
              <wp:posOffset>1735455</wp:posOffset>
            </wp:positionH>
            <wp:positionV relativeFrom="paragraph">
              <wp:posOffset>401320</wp:posOffset>
            </wp:positionV>
            <wp:extent cx="1781175" cy="590550"/>
            <wp:effectExtent l="0" t="0" r="9525" b="0"/>
            <wp:wrapTight wrapText="bothSides">
              <wp:wrapPolygon edited="0">
                <wp:start x="13168" y="0"/>
                <wp:lineTo x="0" y="0"/>
                <wp:lineTo x="0" y="20206"/>
                <wp:lineTo x="4851" y="20903"/>
                <wp:lineTo x="18250" y="20903"/>
                <wp:lineTo x="21484" y="20206"/>
                <wp:lineTo x="21484" y="0"/>
                <wp:lineTo x="15016" y="0"/>
                <wp:lineTo x="13168" y="0"/>
              </wp:wrapPolygon>
            </wp:wrapTight>
            <wp:docPr id="48" name="Picture 48" descr="Stylized Waves clipart transparent - Clipart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ylized Waves clipart transparent - Clipart Worl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0481" t="36042" b="21520"/>
                    <a:stretch/>
                  </pic:blipFill>
                  <pic:spPr bwMode="auto">
                    <a:xfrm>
                      <a:off x="0" y="0"/>
                      <a:ext cx="1781175" cy="590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798976" behindDoc="1" locked="0" layoutInCell="1" allowOverlap="1" wp14:anchorId="0C8FDA0A" wp14:editId="72F564F6">
            <wp:simplePos x="0" y="0"/>
            <wp:positionH relativeFrom="column">
              <wp:posOffset>5240020</wp:posOffset>
            </wp:positionH>
            <wp:positionV relativeFrom="paragraph">
              <wp:posOffset>401320</wp:posOffset>
            </wp:positionV>
            <wp:extent cx="1781175" cy="590550"/>
            <wp:effectExtent l="0" t="0" r="9525" b="0"/>
            <wp:wrapTight wrapText="bothSides">
              <wp:wrapPolygon edited="0">
                <wp:start x="13168" y="0"/>
                <wp:lineTo x="0" y="0"/>
                <wp:lineTo x="0" y="20206"/>
                <wp:lineTo x="4851" y="20903"/>
                <wp:lineTo x="18250" y="20903"/>
                <wp:lineTo x="21484" y="20206"/>
                <wp:lineTo x="21484" y="0"/>
                <wp:lineTo x="15016" y="0"/>
                <wp:lineTo x="13168" y="0"/>
              </wp:wrapPolygon>
            </wp:wrapTight>
            <wp:docPr id="6" name="Picture 6" descr="Stylized Waves clipart transparent - Clipart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ylized Waves clipart transparent - Clipart Worl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0481" t="36042" b="21520"/>
                    <a:stretch/>
                  </pic:blipFill>
                  <pic:spPr bwMode="auto">
                    <a:xfrm>
                      <a:off x="0" y="0"/>
                      <a:ext cx="1781175" cy="590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811264" behindDoc="1" locked="0" layoutInCell="1" allowOverlap="1" wp14:anchorId="7E8881F8" wp14:editId="1C0FE36B">
            <wp:simplePos x="0" y="0"/>
            <wp:positionH relativeFrom="column">
              <wp:posOffset>3466465</wp:posOffset>
            </wp:positionH>
            <wp:positionV relativeFrom="paragraph">
              <wp:posOffset>401320</wp:posOffset>
            </wp:positionV>
            <wp:extent cx="1781175" cy="590550"/>
            <wp:effectExtent l="0" t="0" r="9525" b="0"/>
            <wp:wrapTight wrapText="bothSides">
              <wp:wrapPolygon edited="0">
                <wp:start x="13168" y="0"/>
                <wp:lineTo x="0" y="0"/>
                <wp:lineTo x="0" y="20206"/>
                <wp:lineTo x="4851" y="20903"/>
                <wp:lineTo x="18250" y="20903"/>
                <wp:lineTo x="21484" y="20206"/>
                <wp:lineTo x="21484" y="0"/>
                <wp:lineTo x="15016" y="0"/>
                <wp:lineTo x="13168" y="0"/>
              </wp:wrapPolygon>
            </wp:wrapTight>
            <wp:docPr id="62" name="Picture 62" descr="Stylized Waves clipart transparent - Clipart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ylized Waves clipart transparent - Clipart Worl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0481" t="36042" b="21520"/>
                    <a:stretch/>
                  </pic:blipFill>
                  <pic:spPr bwMode="auto">
                    <a:xfrm>
                      <a:off x="0" y="0"/>
                      <a:ext cx="1781175" cy="590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21DF">
        <w:rPr>
          <w:rFonts w:ascii="Times New Roman" w:hAnsi="Times New Roman" w:cs="Times New Roman"/>
          <w:sz w:val="28"/>
          <w:szCs w:val="28"/>
          <w:shd w:val="clear" w:color="auto" w:fill="FFFFFF"/>
        </w:rPr>
        <w:t>Wednesday, August 31</w:t>
      </w:r>
      <w:r w:rsidR="009E21DF">
        <w:rPr>
          <w:rFonts w:ascii="Times New Roman" w:hAnsi="Times New Roman" w:cs="Times New Roman"/>
          <w:sz w:val="28"/>
          <w:szCs w:val="28"/>
          <w:shd w:val="clear" w:color="auto" w:fill="FFFFFF"/>
        </w:rPr>
        <w:tab/>
        <w:t>Shopping at Trader Joe’s, (See Short Trips)</w:t>
      </w:r>
    </w:p>
    <w:p w14:paraId="7FF116A0" w14:textId="6E60EE1F" w:rsidR="00041B29" w:rsidRPr="00A25DEB" w:rsidRDefault="00ED1F20" w:rsidP="00041B29">
      <w:pPr>
        <w:spacing w:after="0" w:line="240" w:lineRule="auto"/>
        <w:rPr>
          <w:rFonts w:ascii="Times New Roman" w:eastAsia="Times New Roman" w:hAnsi="Times New Roman" w:cs="Times New Roman"/>
          <w:snapToGrid w:val="0"/>
          <w:color w:val="0099CC"/>
          <w:w w:val="0"/>
          <w:sz w:val="0"/>
          <w:szCs w:val="0"/>
          <w:u w:color="000000"/>
          <w:bdr w:val="none" w:sz="0" w:space="0" w:color="000000"/>
          <w:shd w:val="clear" w:color="000000" w:fill="000000"/>
        </w:rPr>
      </w:pPr>
      <w:r w:rsidRPr="00513575">
        <w:rPr>
          <w:noProof/>
          <w:color w:val="9900CC"/>
        </w:rPr>
        <w:lastRenderedPageBreak/>
        <w:drawing>
          <wp:anchor distT="0" distB="0" distL="114300" distR="114300" simplePos="0" relativeHeight="252734464" behindDoc="1" locked="0" layoutInCell="1" allowOverlap="1" wp14:anchorId="38F35768" wp14:editId="62859C71">
            <wp:simplePos x="0" y="0"/>
            <wp:positionH relativeFrom="column">
              <wp:posOffset>4300855</wp:posOffset>
            </wp:positionH>
            <wp:positionV relativeFrom="paragraph">
              <wp:posOffset>76200</wp:posOffset>
            </wp:positionV>
            <wp:extent cx="2690495" cy="1790700"/>
            <wp:effectExtent l="76200" t="76200" r="128905" b="133350"/>
            <wp:wrapTight wrapText="bothSides">
              <wp:wrapPolygon edited="0">
                <wp:start x="-306" y="-919"/>
                <wp:lineTo x="-612" y="-689"/>
                <wp:lineTo x="-612" y="22060"/>
                <wp:lineTo x="-306" y="22979"/>
                <wp:lineTo x="22176" y="22979"/>
                <wp:lineTo x="22482" y="21600"/>
                <wp:lineTo x="22482" y="2987"/>
                <wp:lineTo x="22176" y="-460"/>
                <wp:lineTo x="22176" y="-919"/>
                <wp:lineTo x="-306" y="-919"/>
              </wp:wrapPolygon>
            </wp:wrapTight>
            <wp:docPr id="19" name="Picture 19"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90495"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AB09BC" w:rsidRPr="00A25DEB">
        <w:rPr>
          <w:rFonts w:ascii="Garamond" w:hAnsi="Garamond"/>
          <w:b/>
          <w:color w:val="0099CC"/>
          <w:sz w:val="80"/>
          <w:szCs w:val="120"/>
          <w:u w:val="single"/>
        </w:rPr>
        <w:t>D</w:t>
      </w:r>
      <w:r w:rsidR="00041B29" w:rsidRPr="00A25DEB">
        <w:rPr>
          <w:rFonts w:ascii="Garamond" w:hAnsi="Garamond"/>
          <w:b/>
          <w:color w:val="0099CC"/>
          <w:sz w:val="80"/>
          <w:szCs w:val="120"/>
          <w:u w:val="single"/>
        </w:rPr>
        <w:t>INING</w:t>
      </w:r>
      <w:r w:rsidR="00041B29" w:rsidRPr="00A25DEB">
        <w:rPr>
          <w:rFonts w:ascii="Times New Roman" w:eastAsia="Times New Roman" w:hAnsi="Times New Roman" w:cs="Times New Roman"/>
          <w:snapToGrid w:val="0"/>
          <w:color w:val="0099CC"/>
          <w:w w:val="0"/>
          <w:sz w:val="0"/>
          <w:szCs w:val="0"/>
          <w:u w:color="000000"/>
          <w:bdr w:val="none" w:sz="0" w:space="0" w:color="000000"/>
          <w:shd w:val="clear" w:color="000000" w:fill="000000"/>
        </w:rPr>
        <w:t xml:space="preserve"> </w:t>
      </w:r>
      <w:r w:rsidR="00CD1B30" w:rsidRPr="00A25DEB">
        <w:rPr>
          <w:noProof/>
          <w:color w:val="0099CC"/>
        </w:rPr>
        <w:t xml:space="preserve"> </w:t>
      </w:r>
      <w:r w:rsidR="00CF496B" w:rsidRPr="00A25DEB">
        <w:rPr>
          <w:noProof/>
          <w:color w:val="0099CC"/>
        </w:rPr>
        <mc:AlternateContent>
          <mc:Choice Requires="wps">
            <w:drawing>
              <wp:inline distT="0" distB="0" distL="0" distR="0" wp14:anchorId="017964C4" wp14:editId="291B70DF">
                <wp:extent cx="304800" cy="304800"/>
                <wp:effectExtent l="3810" t="1270" r="0" b="0"/>
                <wp:docPr id="54" name="Rectangle 3" descr="Image result for 4th of july deco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1762F5" id="Rectangle 3" o:spid="_x0000_s1026" alt="Image result for 4th of july decor"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EFDFAB9" w14:textId="4E86A40C" w:rsidR="00041B29" w:rsidRDefault="00774066" w:rsidP="00041B29">
      <w:pPr>
        <w:spacing w:after="0" w:line="240" w:lineRule="auto"/>
        <w:rPr>
          <w:rFonts w:ascii="Times New Roman" w:hAnsi="Times New Roman"/>
          <w:b/>
          <w:color w:val="0099CC"/>
          <w:sz w:val="28"/>
          <w:szCs w:val="28"/>
        </w:rPr>
      </w:pPr>
      <w:r>
        <w:rPr>
          <w:rFonts w:ascii="Times New Roman" w:hAnsi="Times New Roman"/>
          <w:b/>
          <w:color w:val="0099CC"/>
          <w:sz w:val="28"/>
          <w:szCs w:val="28"/>
        </w:rPr>
        <w:t xml:space="preserve">Monday – Saturday, </w:t>
      </w:r>
      <w:r w:rsidR="008C20E7" w:rsidRPr="00774066">
        <w:rPr>
          <w:rFonts w:ascii="Times New Roman" w:hAnsi="Times New Roman"/>
          <w:b/>
          <w:color w:val="0099CC"/>
          <w:sz w:val="28"/>
          <w:szCs w:val="28"/>
        </w:rPr>
        <w:t>Happy Hour</w:t>
      </w:r>
      <w:r w:rsidR="00A72771" w:rsidRPr="00774066">
        <w:rPr>
          <w:rFonts w:ascii="Times New Roman" w:hAnsi="Times New Roman"/>
          <w:b/>
          <w:color w:val="0099CC"/>
          <w:sz w:val="28"/>
          <w:szCs w:val="28"/>
        </w:rPr>
        <w:t>, Tent</w:t>
      </w:r>
    </w:p>
    <w:p w14:paraId="1E504B22" w14:textId="7D5F6322" w:rsidR="00774066" w:rsidRDefault="00F02397" w:rsidP="00041B29">
      <w:pPr>
        <w:spacing w:after="0" w:line="240" w:lineRule="auto"/>
        <w:rPr>
          <w:rFonts w:ascii="Times New Roman" w:hAnsi="Times New Roman"/>
          <w:b/>
          <w:color w:val="0099CC"/>
          <w:sz w:val="28"/>
          <w:szCs w:val="28"/>
        </w:rPr>
      </w:pPr>
      <w:r>
        <w:rPr>
          <w:rFonts w:ascii="Times New Roman" w:hAnsi="Times New Roman"/>
          <w:b/>
          <w:color w:val="0099CC"/>
          <w:sz w:val="28"/>
          <w:szCs w:val="28"/>
        </w:rPr>
        <w:t xml:space="preserve">5:00 PM </w:t>
      </w:r>
    </w:p>
    <w:p w14:paraId="4F6B1B04" w14:textId="77777777" w:rsidR="00F02397" w:rsidRPr="00774066" w:rsidRDefault="00F02397" w:rsidP="00041B29">
      <w:pPr>
        <w:spacing w:after="0" w:line="240" w:lineRule="auto"/>
        <w:rPr>
          <w:rFonts w:ascii="Times New Roman" w:hAnsi="Times New Roman"/>
          <w:b/>
          <w:color w:val="0099CC"/>
          <w:sz w:val="28"/>
          <w:szCs w:val="28"/>
        </w:rPr>
      </w:pPr>
    </w:p>
    <w:p w14:paraId="23006135" w14:textId="3A664F2E" w:rsidR="00774066" w:rsidRPr="00774066" w:rsidRDefault="00836652" w:rsidP="00041B29">
      <w:pPr>
        <w:spacing w:after="0" w:line="240" w:lineRule="auto"/>
        <w:rPr>
          <w:rFonts w:ascii="Times New Roman" w:hAnsi="Times New Roman"/>
          <w:b/>
          <w:bCs/>
          <w:color w:val="0099CC"/>
          <w:sz w:val="28"/>
          <w:szCs w:val="28"/>
        </w:rPr>
      </w:pPr>
      <w:r w:rsidRPr="00774066">
        <w:rPr>
          <w:rFonts w:ascii="Times New Roman" w:hAnsi="Times New Roman"/>
          <w:b/>
          <w:bCs/>
          <w:color w:val="0099CC"/>
          <w:sz w:val="28"/>
          <w:szCs w:val="28"/>
        </w:rPr>
        <w:t>Tuesdays – Saturdays</w:t>
      </w:r>
      <w:r w:rsidR="00774066">
        <w:rPr>
          <w:rFonts w:ascii="Times New Roman" w:hAnsi="Times New Roman"/>
          <w:b/>
          <w:bCs/>
          <w:color w:val="0099CC"/>
          <w:sz w:val="28"/>
          <w:szCs w:val="28"/>
        </w:rPr>
        <w:t>, Outdoor Dining, Tent</w:t>
      </w:r>
      <w:r w:rsidRPr="00774066">
        <w:rPr>
          <w:rFonts w:ascii="Times New Roman" w:hAnsi="Times New Roman"/>
          <w:b/>
          <w:bCs/>
          <w:color w:val="0099CC"/>
          <w:sz w:val="28"/>
          <w:szCs w:val="28"/>
        </w:rPr>
        <w:t xml:space="preserve"> </w:t>
      </w:r>
    </w:p>
    <w:p w14:paraId="3847ED45" w14:textId="095F2AFA" w:rsidR="00836652" w:rsidRPr="00774066" w:rsidRDefault="00836652" w:rsidP="00041B29">
      <w:pPr>
        <w:spacing w:after="0" w:line="240" w:lineRule="auto"/>
        <w:rPr>
          <w:rFonts w:ascii="Times New Roman" w:hAnsi="Times New Roman"/>
          <w:b/>
          <w:bCs/>
          <w:color w:val="0099CC"/>
          <w:sz w:val="28"/>
          <w:szCs w:val="28"/>
        </w:rPr>
      </w:pPr>
      <w:r w:rsidRPr="00774066">
        <w:rPr>
          <w:rFonts w:ascii="Times New Roman" w:hAnsi="Times New Roman"/>
          <w:b/>
          <w:bCs/>
          <w:color w:val="0099CC"/>
          <w:sz w:val="28"/>
          <w:szCs w:val="28"/>
        </w:rPr>
        <w:t>5:30 PM - 6:30 PM</w:t>
      </w:r>
    </w:p>
    <w:p w14:paraId="01244A23" w14:textId="022CBF27" w:rsidR="00836652" w:rsidRDefault="00F53BEE" w:rsidP="00041B29">
      <w:pPr>
        <w:spacing w:after="0" w:line="240" w:lineRule="auto"/>
        <w:rPr>
          <w:rFonts w:ascii="Times New Roman" w:hAnsi="Times New Roman"/>
          <w:sz w:val="28"/>
          <w:szCs w:val="28"/>
        </w:rPr>
      </w:pPr>
      <w:r w:rsidRPr="00F53BEE">
        <w:rPr>
          <w:rFonts w:ascii="Times New Roman" w:hAnsi="Times New Roman"/>
          <w:sz w:val="28"/>
          <w:szCs w:val="28"/>
        </w:rPr>
        <w:t>Due to the Dining Room Renovations</w:t>
      </w:r>
      <w:r w:rsidR="00774066">
        <w:rPr>
          <w:rFonts w:ascii="Times New Roman" w:hAnsi="Times New Roman"/>
          <w:sz w:val="28"/>
          <w:szCs w:val="28"/>
        </w:rPr>
        <w:t xml:space="preserve"> beginning Monday, August 1</w:t>
      </w:r>
      <w:r w:rsidR="00774066" w:rsidRPr="00774066">
        <w:rPr>
          <w:rFonts w:ascii="Times New Roman" w:hAnsi="Times New Roman"/>
          <w:sz w:val="28"/>
          <w:szCs w:val="28"/>
          <w:vertAlign w:val="superscript"/>
        </w:rPr>
        <w:t>st</w:t>
      </w:r>
      <w:r w:rsidR="00774066">
        <w:rPr>
          <w:rFonts w:ascii="Times New Roman" w:hAnsi="Times New Roman"/>
          <w:sz w:val="28"/>
          <w:szCs w:val="28"/>
        </w:rPr>
        <w:t xml:space="preserve">, dinner </w:t>
      </w:r>
      <w:r w:rsidRPr="00F53BEE">
        <w:rPr>
          <w:rFonts w:ascii="Times New Roman" w:hAnsi="Times New Roman"/>
          <w:sz w:val="28"/>
          <w:szCs w:val="28"/>
        </w:rPr>
        <w:t>will take place</w:t>
      </w:r>
      <w:r w:rsidR="00774066">
        <w:rPr>
          <w:rFonts w:ascii="Times New Roman" w:hAnsi="Times New Roman"/>
          <w:sz w:val="28"/>
          <w:szCs w:val="28"/>
        </w:rPr>
        <w:t xml:space="preserve"> under the tent</w:t>
      </w:r>
      <w:r w:rsidRPr="00F53BEE">
        <w:rPr>
          <w:rFonts w:ascii="Times New Roman" w:hAnsi="Times New Roman"/>
          <w:sz w:val="28"/>
          <w:szCs w:val="28"/>
        </w:rPr>
        <w:t xml:space="preserve">.  The dress code is casual.  </w:t>
      </w:r>
      <w:r w:rsidR="00D355EB">
        <w:rPr>
          <w:rFonts w:ascii="Times New Roman" w:hAnsi="Times New Roman"/>
          <w:sz w:val="28"/>
          <w:szCs w:val="28"/>
        </w:rPr>
        <w:t xml:space="preserve">In the event there is inclement weather, dinner will be </w:t>
      </w:r>
      <w:r w:rsidR="00774066">
        <w:rPr>
          <w:rFonts w:ascii="Times New Roman" w:hAnsi="Times New Roman"/>
          <w:sz w:val="28"/>
          <w:szCs w:val="28"/>
        </w:rPr>
        <w:t xml:space="preserve">held </w:t>
      </w:r>
      <w:r w:rsidR="00D355EB">
        <w:rPr>
          <w:rFonts w:ascii="Times New Roman" w:hAnsi="Times New Roman"/>
          <w:sz w:val="28"/>
          <w:szCs w:val="28"/>
        </w:rPr>
        <w:t>in the Meeting Room.</w:t>
      </w:r>
    </w:p>
    <w:p w14:paraId="5A81615E" w14:textId="77777777" w:rsidR="00615807" w:rsidRPr="002811FC" w:rsidRDefault="00615807" w:rsidP="00041B29">
      <w:pPr>
        <w:shd w:val="clear" w:color="auto" w:fill="FFFFFF"/>
        <w:spacing w:after="0" w:line="240" w:lineRule="auto"/>
        <w:contextualSpacing/>
        <w:rPr>
          <w:rFonts w:ascii="Times New Roman" w:eastAsia="Times New Roman" w:hAnsi="Times New Roman"/>
          <w:sz w:val="28"/>
          <w:szCs w:val="28"/>
          <w:shd w:val="clear" w:color="auto" w:fill="FFFFFF"/>
        </w:rPr>
      </w:pPr>
    </w:p>
    <w:p w14:paraId="6F5E4FAC" w14:textId="595D812F" w:rsidR="00267B6F" w:rsidRPr="00A25DEB" w:rsidRDefault="00041B29" w:rsidP="00267B6F">
      <w:pPr>
        <w:shd w:val="clear" w:color="auto" w:fill="FFFFFF"/>
        <w:spacing w:after="0" w:line="240" w:lineRule="auto"/>
        <w:contextualSpacing/>
        <w:rPr>
          <w:rFonts w:ascii="Garamond" w:hAnsi="Garamond"/>
          <w:b/>
          <w:color w:val="0099CC"/>
          <w:sz w:val="80"/>
          <w:szCs w:val="120"/>
          <w:u w:val="single"/>
        </w:rPr>
      </w:pPr>
      <w:r w:rsidRPr="00A25DEB">
        <w:rPr>
          <w:rFonts w:ascii="Garamond" w:hAnsi="Garamond"/>
          <w:b/>
          <w:color w:val="0099CC"/>
          <w:sz w:val="80"/>
          <w:szCs w:val="120"/>
          <w:u w:val="single"/>
        </w:rPr>
        <w:t>SPECIAL DINING EVENTS</w:t>
      </w:r>
      <w:r w:rsidR="00267B6F" w:rsidRPr="00A25DEB">
        <w:rPr>
          <w:rFonts w:ascii="Times New Roman" w:hAnsi="Times New Roman"/>
          <w:b/>
          <w:color w:val="0099CC"/>
          <w:sz w:val="26"/>
          <w:szCs w:val="26"/>
        </w:rPr>
        <w:t xml:space="preserve">    </w:t>
      </w:r>
    </w:p>
    <w:p w14:paraId="5783CF7A" w14:textId="105BA54E" w:rsidR="00D42A61" w:rsidRDefault="00D0180D" w:rsidP="006226DC">
      <w:pPr>
        <w:spacing w:after="0" w:line="240" w:lineRule="auto"/>
        <w:rPr>
          <w:rFonts w:ascii="Times New Roman" w:hAnsi="Times New Roman" w:cs="Times New Roman"/>
          <w:b/>
          <w:color w:val="002060"/>
          <w:sz w:val="28"/>
          <w:szCs w:val="28"/>
          <w:shd w:val="clear" w:color="auto" w:fill="FFFFFF"/>
        </w:rPr>
      </w:pPr>
      <w:r w:rsidRPr="00A61B38">
        <w:rPr>
          <w:noProof/>
          <w:color w:val="002060"/>
          <w:sz w:val="28"/>
          <w:szCs w:val="28"/>
        </w:rPr>
        <w:drawing>
          <wp:anchor distT="0" distB="0" distL="114300" distR="114300" simplePos="0" relativeHeight="252215296" behindDoc="1" locked="0" layoutInCell="1" allowOverlap="1" wp14:anchorId="14852C00" wp14:editId="2EFAF02A">
            <wp:simplePos x="0" y="0"/>
            <wp:positionH relativeFrom="column">
              <wp:posOffset>14605</wp:posOffset>
            </wp:positionH>
            <wp:positionV relativeFrom="paragraph">
              <wp:posOffset>197485</wp:posOffset>
            </wp:positionV>
            <wp:extent cx="1946910" cy="1200150"/>
            <wp:effectExtent l="76200" t="76200" r="129540" b="133350"/>
            <wp:wrapTight wrapText="bothSides">
              <wp:wrapPolygon edited="0">
                <wp:start x="-423" y="-1371"/>
                <wp:lineTo x="-845" y="-1029"/>
                <wp:lineTo x="-845" y="22286"/>
                <wp:lineTo x="-423" y="23657"/>
                <wp:lineTo x="22403" y="23657"/>
                <wp:lineTo x="22826" y="21257"/>
                <wp:lineTo x="22826" y="4457"/>
                <wp:lineTo x="22403" y="-686"/>
                <wp:lineTo x="22403" y="-1371"/>
                <wp:lineTo x="-423" y="-1371"/>
              </wp:wrapPolygon>
            </wp:wrapTight>
            <wp:docPr id="27" name="Picture 27" descr="Image result for breakfast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reakfast imag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46910" cy="1200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4A4A500A" w14:textId="55BBD9A8" w:rsidR="006226DC" w:rsidRPr="00A53DF9" w:rsidRDefault="00033740" w:rsidP="006226DC">
      <w:pPr>
        <w:spacing w:after="0" w:line="240" w:lineRule="auto"/>
        <w:rPr>
          <w:rFonts w:ascii="Times New Roman" w:hAnsi="Times New Roman" w:cs="Times New Roman"/>
          <w:b/>
          <w:color w:val="00B050"/>
          <w:sz w:val="28"/>
          <w:szCs w:val="28"/>
          <w:shd w:val="clear" w:color="auto" w:fill="FFFFFF"/>
        </w:rPr>
      </w:pPr>
      <w:r w:rsidRPr="00A53DF9">
        <w:rPr>
          <w:rFonts w:ascii="Times New Roman" w:hAnsi="Times New Roman" w:cs="Times New Roman"/>
          <w:b/>
          <w:color w:val="00B050"/>
          <w:sz w:val="28"/>
          <w:szCs w:val="28"/>
          <w:shd w:val="clear" w:color="auto" w:fill="FFFFFF"/>
        </w:rPr>
        <w:t xml:space="preserve">Monday, </w:t>
      </w:r>
      <w:r w:rsidR="00C41279" w:rsidRPr="00A53DF9">
        <w:rPr>
          <w:rFonts w:ascii="Times New Roman" w:hAnsi="Times New Roman" w:cs="Times New Roman"/>
          <w:b/>
          <w:color w:val="00B050"/>
          <w:sz w:val="28"/>
          <w:szCs w:val="28"/>
          <w:shd w:val="clear" w:color="auto" w:fill="FFFFFF"/>
        </w:rPr>
        <w:t>August 1,</w:t>
      </w:r>
      <w:r w:rsidR="006226DC" w:rsidRPr="00A53DF9">
        <w:rPr>
          <w:rFonts w:ascii="Times New Roman" w:hAnsi="Times New Roman" w:cs="Times New Roman"/>
          <w:b/>
          <w:color w:val="00B050"/>
          <w:sz w:val="28"/>
          <w:szCs w:val="28"/>
          <w:shd w:val="clear" w:color="auto" w:fill="FFFFFF"/>
        </w:rPr>
        <w:t xml:space="preserve"> 9:00 AM, Women’s Breakfast</w:t>
      </w:r>
      <w:r w:rsidR="00E86E3A">
        <w:rPr>
          <w:rFonts w:ascii="Times New Roman" w:hAnsi="Times New Roman" w:cs="Times New Roman"/>
          <w:b/>
          <w:color w:val="00B050"/>
          <w:sz w:val="28"/>
          <w:szCs w:val="28"/>
          <w:shd w:val="clear" w:color="auto" w:fill="FFFFFF"/>
        </w:rPr>
        <w:t xml:space="preserve">, </w:t>
      </w:r>
      <w:r w:rsidR="00F53ACE">
        <w:rPr>
          <w:rFonts w:ascii="Times New Roman" w:hAnsi="Times New Roman" w:cs="Times New Roman"/>
          <w:b/>
          <w:color w:val="00B050"/>
          <w:sz w:val="28"/>
          <w:szCs w:val="28"/>
          <w:shd w:val="clear" w:color="auto" w:fill="FFFFFF"/>
        </w:rPr>
        <w:t>MR</w:t>
      </w:r>
    </w:p>
    <w:p w14:paraId="1FED7C95" w14:textId="7CDBD0D8" w:rsidR="006226DC" w:rsidRPr="00A53DF9" w:rsidRDefault="006226DC" w:rsidP="006226DC">
      <w:pPr>
        <w:widowControl w:val="0"/>
        <w:autoSpaceDE w:val="0"/>
        <w:autoSpaceDN w:val="0"/>
        <w:adjustRightInd w:val="0"/>
        <w:spacing w:after="0" w:line="240" w:lineRule="auto"/>
        <w:rPr>
          <w:noProof/>
          <w:color w:val="00B050"/>
        </w:rPr>
      </w:pPr>
      <w:r w:rsidRPr="00273C27">
        <w:rPr>
          <w:rFonts w:ascii="Times New Roman" w:eastAsia="Times New Roman" w:hAnsi="Times New Roman" w:cs="Times New Roman"/>
          <w:sz w:val="28"/>
          <w:szCs w:val="28"/>
          <w:shd w:val="clear" w:color="auto" w:fill="FFFFFF"/>
        </w:rPr>
        <w:t xml:space="preserve">Once a month the ladies of The Village get together for a special breakfast, and all are welcome! </w:t>
      </w:r>
      <w:bookmarkStart w:id="2" w:name="_Hlk80331298"/>
      <w:r w:rsidRPr="00A53DF9">
        <w:rPr>
          <w:rFonts w:ascii="Times New Roman" w:hAnsi="Times New Roman" w:cs="Times New Roman"/>
          <w:b/>
          <w:bCs/>
          <w:color w:val="00B050"/>
          <w:sz w:val="28"/>
          <w:szCs w:val="28"/>
          <w:u w:val="single"/>
          <w:shd w:val="clear" w:color="auto" w:fill="FFFFFF"/>
        </w:rPr>
        <w:t>Please sign up in the Resident Services Activities Binder located in the Rita Welch Room.</w:t>
      </w:r>
      <w:r w:rsidRPr="00A53DF9">
        <w:rPr>
          <w:noProof/>
          <w:color w:val="00B050"/>
        </w:rPr>
        <w:t xml:space="preserve"> </w:t>
      </w:r>
    </w:p>
    <w:p w14:paraId="3865E863" w14:textId="77777777" w:rsidR="00EF4D46" w:rsidRPr="00A53DF9" w:rsidRDefault="00EF4D46" w:rsidP="006226DC">
      <w:pPr>
        <w:widowControl w:val="0"/>
        <w:autoSpaceDE w:val="0"/>
        <w:autoSpaceDN w:val="0"/>
        <w:adjustRightInd w:val="0"/>
        <w:spacing w:after="0" w:line="240" w:lineRule="auto"/>
        <w:rPr>
          <w:rFonts w:ascii="Times New Roman" w:hAnsi="Times New Roman" w:cs="Times New Roman"/>
          <w:b/>
          <w:bCs/>
          <w:color w:val="00B050"/>
          <w:sz w:val="28"/>
          <w:szCs w:val="28"/>
          <w:u w:val="single"/>
          <w:shd w:val="clear" w:color="auto" w:fill="FFFFFF"/>
        </w:rPr>
      </w:pPr>
    </w:p>
    <w:bookmarkEnd w:id="2"/>
    <w:p w14:paraId="6C4A78C9" w14:textId="77777777" w:rsidR="00A97959" w:rsidRPr="00A53DF9" w:rsidRDefault="00A97959" w:rsidP="001775F3">
      <w:pPr>
        <w:spacing w:after="0" w:line="240" w:lineRule="auto"/>
        <w:rPr>
          <w:rFonts w:ascii="Times New Roman" w:eastAsia="Times New Roman" w:hAnsi="Times New Roman" w:cs="Times New Roman"/>
          <w:bCs/>
          <w:color w:val="00B050"/>
          <w:sz w:val="20"/>
          <w:szCs w:val="20"/>
        </w:rPr>
      </w:pPr>
    </w:p>
    <w:p w14:paraId="68A6A344" w14:textId="08EDC4CA" w:rsidR="00264342" w:rsidRPr="00A53DF9" w:rsidRDefault="00264342" w:rsidP="001775F3">
      <w:pPr>
        <w:spacing w:after="0" w:line="240" w:lineRule="auto"/>
        <w:rPr>
          <w:rFonts w:ascii="Times New Roman" w:eastAsia="Times New Roman" w:hAnsi="Times New Roman" w:cs="Times New Roman"/>
          <w:bCs/>
          <w:color w:val="00B050"/>
          <w:sz w:val="28"/>
          <w:szCs w:val="28"/>
        </w:rPr>
      </w:pPr>
    </w:p>
    <w:p w14:paraId="75940B17" w14:textId="6D6856AA" w:rsidR="00ED1F20" w:rsidRDefault="00ED1F20" w:rsidP="00D42A61">
      <w:pPr>
        <w:shd w:val="clear" w:color="auto" w:fill="FFFFFF"/>
        <w:spacing w:after="0" w:line="240" w:lineRule="auto"/>
        <w:contextualSpacing/>
        <w:rPr>
          <w:rFonts w:ascii="Times New Roman" w:hAnsi="Times New Roman" w:cs="Times New Roman"/>
          <w:b/>
          <w:bCs/>
          <w:color w:val="00B050"/>
          <w:sz w:val="28"/>
          <w:szCs w:val="28"/>
        </w:rPr>
      </w:pPr>
    </w:p>
    <w:p w14:paraId="12EBCDB0" w14:textId="3DEDDA3F" w:rsidR="002769CE" w:rsidRDefault="00ED1F20" w:rsidP="00D42A61">
      <w:pPr>
        <w:shd w:val="clear" w:color="auto" w:fill="FFFFFF"/>
        <w:spacing w:after="0" w:line="240" w:lineRule="auto"/>
        <w:contextualSpacing/>
        <w:rPr>
          <w:rFonts w:ascii="Times New Roman" w:hAnsi="Times New Roman" w:cs="Times New Roman"/>
          <w:b/>
          <w:bCs/>
          <w:color w:val="00B050"/>
          <w:sz w:val="28"/>
          <w:szCs w:val="28"/>
        </w:rPr>
      </w:pPr>
      <w:r>
        <w:rPr>
          <w:rFonts w:ascii="Times New Roman" w:hAnsi="Times New Roman" w:cs="Times New Roman"/>
          <w:b/>
          <w:bCs/>
          <w:color w:val="00B050"/>
          <w:sz w:val="28"/>
          <w:szCs w:val="28"/>
        </w:rPr>
        <w:t xml:space="preserve">Tuesday, </w:t>
      </w:r>
      <w:r w:rsidR="00491DCD">
        <w:rPr>
          <w:rFonts w:ascii="Times New Roman" w:hAnsi="Times New Roman" w:cs="Times New Roman"/>
          <w:b/>
          <w:bCs/>
          <w:color w:val="00B050"/>
          <w:sz w:val="28"/>
          <w:szCs w:val="28"/>
        </w:rPr>
        <w:t>August</w:t>
      </w:r>
      <w:r>
        <w:rPr>
          <w:rFonts w:ascii="Times New Roman" w:hAnsi="Times New Roman" w:cs="Times New Roman"/>
          <w:b/>
          <w:bCs/>
          <w:color w:val="00B050"/>
          <w:sz w:val="28"/>
          <w:szCs w:val="28"/>
        </w:rPr>
        <w:t xml:space="preserve"> 9, </w:t>
      </w:r>
      <w:r w:rsidR="00387BDE">
        <w:rPr>
          <w:rFonts w:ascii="Times New Roman" w:hAnsi="Times New Roman" w:cs="Times New Roman"/>
          <w:b/>
          <w:bCs/>
          <w:color w:val="00B050"/>
          <w:sz w:val="28"/>
          <w:szCs w:val="28"/>
        </w:rPr>
        <w:t xml:space="preserve">4:30 PM, </w:t>
      </w:r>
      <w:r>
        <w:rPr>
          <w:rFonts w:ascii="Times New Roman" w:hAnsi="Times New Roman" w:cs="Times New Roman"/>
          <w:b/>
          <w:bCs/>
          <w:color w:val="00B050"/>
          <w:sz w:val="28"/>
          <w:szCs w:val="28"/>
        </w:rPr>
        <w:t xml:space="preserve">Quarterly Cocktail Party </w:t>
      </w:r>
      <w:r w:rsidR="007D2D70">
        <w:rPr>
          <w:rFonts w:ascii="Times New Roman" w:hAnsi="Times New Roman" w:cs="Times New Roman"/>
          <w:b/>
          <w:bCs/>
          <w:color w:val="00B050"/>
          <w:sz w:val="28"/>
          <w:szCs w:val="28"/>
        </w:rPr>
        <w:t xml:space="preserve">and Raw Bar Featuring the </w:t>
      </w:r>
    </w:p>
    <w:p w14:paraId="32B9B441" w14:textId="298464C5" w:rsidR="00ED1F20" w:rsidRDefault="007D2D70" w:rsidP="00D42A61">
      <w:pPr>
        <w:shd w:val="clear" w:color="auto" w:fill="FFFFFF"/>
        <w:spacing w:after="0" w:line="240" w:lineRule="auto"/>
        <w:contextualSpacing/>
        <w:rPr>
          <w:rFonts w:ascii="Times New Roman" w:hAnsi="Times New Roman" w:cs="Times New Roman"/>
          <w:b/>
          <w:bCs/>
          <w:color w:val="00B050"/>
          <w:sz w:val="28"/>
          <w:szCs w:val="28"/>
        </w:rPr>
      </w:pPr>
      <w:r>
        <w:rPr>
          <w:rFonts w:ascii="Times New Roman" w:hAnsi="Times New Roman" w:cs="Times New Roman"/>
          <w:b/>
          <w:bCs/>
          <w:color w:val="00B050"/>
          <w:sz w:val="28"/>
          <w:szCs w:val="28"/>
        </w:rPr>
        <w:t xml:space="preserve">Steel Rhythm Band, </w:t>
      </w:r>
      <w:r w:rsidR="00387BDE">
        <w:rPr>
          <w:rFonts w:ascii="Times New Roman" w:hAnsi="Times New Roman" w:cs="Times New Roman"/>
          <w:b/>
          <w:bCs/>
          <w:color w:val="00B050"/>
          <w:sz w:val="28"/>
          <w:szCs w:val="28"/>
        </w:rPr>
        <w:t>Followed by</w:t>
      </w:r>
      <w:r w:rsidR="00ED1F20">
        <w:rPr>
          <w:rFonts w:ascii="Times New Roman" w:hAnsi="Times New Roman" w:cs="Times New Roman"/>
          <w:b/>
          <w:bCs/>
          <w:color w:val="00B050"/>
          <w:sz w:val="28"/>
          <w:szCs w:val="28"/>
        </w:rPr>
        <w:t xml:space="preserve"> </w:t>
      </w:r>
      <w:r w:rsidR="00D52105">
        <w:rPr>
          <w:rFonts w:ascii="Times New Roman" w:hAnsi="Times New Roman" w:cs="Times New Roman"/>
          <w:b/>
          <w:bCs/>
          <w:color w:val="00B050"/>
          <w:sz w:val="28"/>
          <w:szCs w:val="28"/>
        </w:rPr>
        <w:t>Caribbean</w:t>
      </w:r>
      <w:r w:rsidR="00ED1F20">
        <w:rPr>
          <w:rFonts w:ascii="Times New Roman" w:hAnsi="Times New Roman" w:cs="Times New Roman"/>
          <w:b/>
          <w:bCs/>
          <w:color w:val="00B050"/>
          <w:sz w:val="28"/>
          <w:szCs w:val="28"/>
        </w:rPr>
        <w:t xml:space="preserve"> Themed Dinner, Tent</w:t>
      </w:r>
    </w:p>
    <w:p w14:paraId="09E94D29" w14:textId="2F2F67DE" w:rsidR="00B35C8C" w:rsidRDefault="00B35C8C" w:rsidP="00B35C8C">
      <w:pPr>
        <w:shd w:val="clear" w:color="auto" w:fill="FFFFFF"/>
        <w:spacing w:after="0" w:line="240" w:lineRule="auto"/>
        <w:contextualSpacing/>
        <w:rPr>
          <w:rFonts w:ascii="Times New Roman" w:hAnsi="Times New Roman" w:cs="Times New Roman"/>
          <w:b/>
          <w:bCs/>
          <w:color w:val="00B050"/>
          <w:sz w:val="28"/>
          <w:szCs w:val="28"/>
        </w:rPr>
      </w:pPr>
    </w:p>
    <w:p w14:paraId="67CCAC9F" w14:textId="689871BF" w:rsidR="00B35C8C" w:rsidRPr="00127E2C" w:rsidRDefault="008C2E9A" w:rsidP="00B35C8C">
      <w:pPr>
        <w:shd w:val="clear" w:color="auto" w:fill="FFFFFF"/>
        <w:spacing w:after="0" w:line="240" w:lineRule="auto"/>
        <w:contextualSpacing/>
        <w:rPr>
          <w:rFonts w:ascii="Times New Roman" w:hAnsi="Times New Roman" w:cs="Times New Roman"/>
          <w:sz w:val="28"/>
          <w:szCs w:val="28"/>
        </w:rPr>
      </w:pPr>
      <w:r>
        <w:rPr>
          <w:noProof/>
        </w:rPr>
        <w:drawing>
          <wp:anchor distT="0" distB="0" distL="114300" distR="114300" simplePos="0" relativeHeight="252788736" behindDoc="1" locked="0" layoutInCell="1" allowOverlap="1" wp14:anchorId="7195A666" wp14:editId="79E9DD88">
            <wp:simplePos x="0" y="0"/>
            <wp:positionH relativeFrom="column">
              <wp:posOffset>-42545</wp:posOffset>
            </wp:positionH>
            <wp:positionV relativeFrom="paragraph">
              <wp:posOffset>94615</wp:posOffset>
            </wp:positionV>
            <wp:extent cx="2849880" cy="1905000"/>
            <wp:effectExtent l="76200" t="76200" r="140970" b="133350"/>
            <wp:wrapTight wrapText="bothSides">
              <wp:wrapPolygon edited="0">
                <wp:start x="-289" y="-864"/>
                <wp:lineTo x="-578" y="-648"/>
                <wp:lineTo x="-578" y="22032"/>
                <wp:lineTo x="-289" y="22896"/>
                <wp:lineTo x="22235" y="22896"/>
                <wp:lineTo x="22524" y="20304"/>
                <wp:lineTo x="22524" y="2808"/>
                <wp:lineTo x="22235" y="-432"/>
                <wp:lineTo x="22235" y="-864"/>
                <wp:lineTo x="-289" y="-864"/>
              </wp:wrapPolygon>
            </wp:wrapTight>
            <wp:docPr id="23" name="Picture 23" descr="1,171 Pitons Stock Photos, Pictures &amp; Royalty-Free Image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171 Pitons Stock Photos, Pictures &amp; Royalty-Free Images - iStoc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9880" cy="1905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B35C8C" w:rsidRPr="00B35C8C">
        <w:rPr>
          <w:rFonts w:ascii="Times New Roman" w:hAnsi="Times New Roman" w:cs="Times New Roman"/>
          <w:sz w:val="28"/>
          <w:szCs w:val="28"/>
        </w:rPr>
        <w:t xml:space="preserve">We will begin </w:t>
      </w:r>
      <w:r w:rsidR="00D0180D">
        <w:rPr>
          <w:rFonts w:ascii="Times New Roman" w:hAnsi="Times New Roman" w:cs="Times New Roman"/>
          <w:sz w:val="28"/>
          <w:szCs w:val="28"/>
        </w:rPr>
        <w:t xml:space="preserve">the </w:t>
      </w:r>
      <w:r w:rsidR="006368C8">
        <w:rPr>
          <w:rFonts w:ascii="Times New Roman" w:hAnsi="Times New Roman" w:cs="Times New Roman"/>
          <w:sz w:val="28"/>
          <w:szCs w:val="28"/>
        </w:rPr>
        <w:t>evening</w:t>
      </w:r>
      <w:r w:rsidR="00B35C8C" w:rsidRPr="00B35C8C">
        <w:rPr>
          <w:rFonts w:ascii="Times New Roman" w:hAnsi="Times New Roman" w:cs="Times New Roman"/>
          <w:sz w:val="28"/>
          <w:szCs w:val="28"/>
        </w:rPr>
        <w:t xml:space="preserve"> festivities with </w:t>
      </w:r>
      <w:r w:rsidR="00B35C8C">
        <w:rPr>
          <w:rFonts w:ascii="Times New Roman" w:hAnsi="Times New Roman" w:cs="Times New Roman"/>
          <w:sz w:val="28"/>
          <w:szCs w:val="28"/>
        </w:rPr>
        <w:t xml:space="preserve">our Quarterly Cocktail Party </w:t>
      </w:r>
      <w:r w:rsidR="00237F31">
        <w:rPr>
          <w:rFonts w:ascii="Times New Roman" w:hAnsi="Times New Roman" w:cs="Times New Roman"/>
          <w:sz w:val="28"/>
          <w:szCs w:val="28"/>
        </w:rPr>
        <w:t xml:space="preserve">complete with an oyster and shrimp cocktail boat and special passed </w:t>
      </w:r>
      <w:r w:rsidR="00237F31" w:rsidRPr="0012439C">
        <w:rPr>
          <w:rFonts w:ascii="Times New Roman" w:hAnsi="Times New Roman" w:cs="Times New Roman"/>
          <w:sz w:val="28"/>
          <w:szCs w:val="28"/>
        </w:rPr>
        <w:t>hors d'oeuvres</w:t>
      </w:r>
      <w:r w:rsidR="00237F31">
        <w:rPr>
          <w:rFonts w:ascii="Times New Roman" w:hAnsi="Times New Roman" w:cs="Times New Roman"/>
          <w:sz w:val="28"/>
          <w:szCs w:val="28"/>
        </w:rPr>
        <w:t>. Sit back and listen to</w:t>
      </w:r>
      <w:r w:rsidR="00B35C8C">
        <w:rPr>
          <w:rFonts w:ascii="Times New Roman" w:hAnsi="Times New Roman" w:cs="Times New Roman"/>
          <w:sz w:val="28"/>
          <w:szCs w:val="28"/>
        </w:rPr>
        <w:t xml:space="preserve"> </w:t>
      </w:r>
      <w:r w:rsidR="00B35C8C" w:rsidRPr="00127E2C">
        <w:rPr>
          <w:rFonts w:ascii="Times New Roman" w:hAnsi="Times New Roman" w:cs="Times New Roman"/>
          <w:sz w:val="28"/>
          <w:szCs w:val="28"/>
        </w:rPr>
        <w:t xml:space="preserve">the music of the Steel Rhythm </w:t>
      </w:r>
      <w:proofErr w:type="gramStart"/>
      <w:r w:rsidR="00B35C8C" w:rsidRPr="00127E2C">
        <w:rPr>
          <w:rFonts w:ascii="Times New Roman" w:hAnsi="Times New Roman" w:cs="Times New Roman"/>
          <w:sz w:val="28"/>
          <w:szCs w:val="28"/>
        </w:rPr>
        <w:t>band  (</w:t>
      </w:r>
      <w:proofErr w:type="gramEnd"/>
      <w:r w:rsidR="00B35C8C" w:rsidRPr="00127E2C">
        <w:rPr>
          <w:rFonts w:ascii="Times New Roman" w:hAnsi="Times New Roman" w:cs="Times New Roman"/>
          <w:sz w:val="28"/>
          <w:szCs w:val="28"/>
        </w:rPr>
        <w:t>See Music)</w:t>
      </w:r>
      <w:r w:rsidR="00B35C8C">
        <w:rPr>
          <w:rFonts w:ascii="Times New Roman" w:hAnsi="Times New Roman" w:cs="Times New Roman"/>
          <w:sz w:val="28"/>
          <w:szCs w:val="28"/>
        </w:rPr>
        <w:t xml:space="preserve"> </w:t>
      </w:r>
      <w:r w:rsidR="006368C8">
        <w:rPr>
          <w:rFonts w:ascii="Times New Roman" w:hAnsi="Times New Roman" w:cs="Times New Roman"/>
          <w:sz w:val="28"/>
          <w:szCs w:val="28"/>
        </w:rPr>
        <w:t>during this hour.</w:t>
      </w:r>
    </w:p>
    <w:p w14:paraId="3CC6EEC8" w14:textId="7902EFDD" w:rsidR="00B35C8C" w:rsidRPr="006368C8" w:rsidRDefault="006368C8" w:rsidP="00D0180D">
      <w:pPr>
        <w:shd w:val="clear" w:color="auto" w:fill="FFFFFF"/>
        <w:spacing w:line="240" w:lineRule="auto"/>
        <w:contextualSpacing/>
        <w:rPr>
          <w:rFonts w:ascii="Times New Roman" w:hAnsi="Times New Roman" w:cs="Times New Roman"/>
          <w:b/>
          <w:bCs/>
          <w:color w:val="0099CC"/>
          <w:sz w:val="28"/>
          <w:szCs w:val="28"/>
        </w:rPr>
      </w:pPr>
      <w:r>
        <w:rPr>
          <w:rFonts w:ascii="Times New Roman" w:hAnsi="Times New Roman" w:cs="Times New Roman"/>
          <w:sz w:val="28"/>
          <w:szCs w:val="28"/>
        </w:rPr>
        <w:t>Dinner will</w:t>
      </w:r>
      <w:r w:rsidR="00B35C8C">
        <w:rPr>
          <w:rFonts w:ascii="Times New Roman" w:hAnsi="Times New Roman" w:cs="Times New Roman"/>
          <w:sz w:val="28"/>
          <w:szCs w:val="28"/>
        </w:rPr>
        <w:t xml:space="preserve"> </w:t>
      </w:r>
      <w:r>
        <w:rPr>
          <w:rFonts w:ascii="Times New Roman" w:hAnsi="Times New Roman" w:cs="Times New Roman"/>
          <w:sz w:val="28"/>
          <w:szCs w:val="28"/>
        </w:rPr>
        <w:t>follow with</w:t>
      </w:r>
      <w:r w:rsidR="00B35C8C">
        <w:rPr>
          <w:rFonts w:ascii="Times New Roman" w:hAnsi="Times New Roman" w:cs="Times New Roman"/>
          <w:sz w:val="28"/>
          <w:szCs w:val="28"/>
        </w:rPr>
        <w:t xml:space="preserve"> a </w:t>
      </w:r>
      <w:r w:rsidR="0053184A">
        <w:rPr>
          <w:rFonts w:ascii="Times New Roman" w:hAnsi="Times New Roman" w:cs="Times New Roman"/>
          <w:sz w:val="28"/>
          <w:szCs w:val="28"/>
        </w:rPr>
        <w:t>Caribbean</w:t>
      </w:r>
      <w:r w:rsidR="00B35C8C">
        <w:rPr>
          <w:rFonts w:ascii="Times New Roman" w:hAnsi="Times New Roman" w:cs="Times New Roman"/>
          <w:sz w:val="28"/>
          <w:szCs w:val="28"/>
        </w:rPr>
        <w:t xml:space="preserve"> inspired dinner</w:t>
      </w:r>
      <w:r w:rsidR="00237F31">
        <w:rPr>
          <w:rFonts w:ascii="Times New Roman" w:hAnsi="Times New Roman" w:cs="Times New Roman"/>
          <w:sz w:val="28"/>
          <w:szCs w:val="28"/>
        </w:rPr>
        <w:t xml:space="preserve">. </w:t>
      </w:r>
      <w:r w:rsidR="00D549D1" w:rsidRPr="00CF6150">
        <w:rPr>
          <w:rFonts w:ascii="Times New Roman" w:hAnsi="Times New Roman" w:cs="Times New Roman"/>
          <w:sz w:val="28"/>
          <w:szCs w:val="28"/>
        </w:rPr>
        <w:t xml:space="preserve">Chef </w:t>
      </w:r>
      <w:r w:rsidR="0053184A">
        <w:rPr>
          <w:rFonts w:ascii="Times New Roman" w:hAnsi="Times New Roman" w:cs="Times New Roman"/>
          <w:sz w:val="28"/>
          <w:szCs w:val="28"/>
        </w:rPr>
        <w:t>Greg</w:t>
      </w:r>
      <w:r w:rsidR="00D549D1" w:rsidRPr="00CF6150">
        <w:rPr>
          <w:rFonts w:ascii="Times New Roman" w:hAnsi="Times New Roman" w:cs="Times New Roman"/>
          <w:sz w:val="28"/>
          <w:szCs w:val="28"/>
        </w:rPr>
        <w:t xml:space="preserve"> </w:t>
      </w:r>
      <w:r w:rsidR="00D549D1">
        <w:rPr>
          <w:rFonts w:ascii="Times New Roman" w:hAnsi="Times New Roman" w:cs="Times New Roman"/>
          <w:sz w:val="28"/>
          <w:szCs w:val="28"/>
        </w:rPr>
        <w:t xml:space="preserve">and his staff </w:t>
      </w:r>
      <w:r w:rsidR="00B35C8C">
        <w:rPr>
          <w:rFonts w:ascii="Times New Roman" w:hAnsi="Times New Roman" w:cs="Times New Roman"/>
          <w:sz w:val="28"/>
          <w:szCs w:val="28"/>
        </w:rPr>
        <w:t>have put together a</w:t>
      </w:r>
      <w:r w:rsidR="00D0180D">
        <w:rPr>
          <w:rFonts w:ascii="Times New Roman" w:hAnsi="Times New Roman" w:cs="Times New Roman"/>
          <w:sz w:val="28"/>
          <w:szCs w:val="28"/>
        </w:rPr>
        <w:t>n authentic menu for th</w:t>
      </w:r>
      <w:r>
        <w:rPr>
          <w:rFonts w:ascii="Times New Roman" w:hAnsi="Times New Roman" w:cs="Times New Roman"/>
          <w:sz w:val="28"/>
          <w:szCs w:val="28"/>
        </w:rPr>
        <w:t>is special</w:t>
      </w:r>
      <w:r w:rsidR="00D0180D">
        <w:rPr>
          <w:rFonts w:ascii="Times New Roman" w:hAnsi="Times New Roman" w:cs="Times New Roman"/>
          <w:sz w:val="28"/>
          <w:szCs w:val="28"/>
        </w:rPr>
        <w:t xml:space="preserve"> occasion. </w:t>
      </w:r>
      <w:r w:rsidR="00B35C8C" w:rsidRPr="006368C8">
        <w:rPr>
          <w:rFonts w:ascii="Times New Roman" w:hAnsi="Times New Roman" w:cs="Times New Roman"/>
          <w:b/>
          <w:bCs/>
          <w:color w:val="0099CC"/>
          <w:sz w:val="28"/>
          <w:szCs w:val="28"/>
        </w:rPr>
        <w:t>Please look for your special reservation form in your in-house box</w:t>
      </w:r>
      <w:r w:rsidR="00B35C8C" w:rsidRPr="006368C8">
        <w:rPr>
          <w:b/>
          <w:bCs/>
          <w:noProof/>
          <w:color w:val="0099CC"/>
        </w:rPr>
        <w:t xml:space="preserve"> </w:t>
      </w:r>
    </w:p>
    <w:p w14:paraId="1EFF7BEC" w14:textId="36C34A72" w:rsidR="00D549D1" w:rsidRPr="00127E2C" w:rsidRDefault="00D549D1" w:rsidP="00D549D1">
      <w:pPr>
        <w:shd w:val="clear" w:color="auto" w:fill="FFFFFF"/>
        <w:spacing w:line="240" w:lineRule="auto"/>
        <w:contextualSpacing/>
        <w:rPr>
          <w:rFonts w:ascii="Times New Roman" w:hAnsi="Times New Roman" w:cs="Times New Roman"/>
          <w:sz w:val="28"/>
          <w:szCs w:val="28"/>
        </w:rPr>
      </w:pPr>
    </w:p>
    <w:p w14:paraId="7FDE7BD3" w14:textId="77777777" w:rsidR="006368C8" w:rsidRDefault="006368C8" w:rsidP="008C2E9A">
      <w:pPr>
        <w:shd w:val="clear" w:color="auto" w:fill="FFFFFF"/>
        <w:spacing w:after="0" w:line="240" w:lineRule="auto"/>
        <w:contextualSpacing/>
        <w:rPr>
          <w:rFonts w:ascii="Times New Roman" w:hAnsi="Times New Roman" w:cs="Times New Roman"/>
          <w:b/>
          <w:bCs/>
          <w:color w:val="00B050"/>
          <w:sz w:val="28"/>
          <w:szCs w:val="28"/>
        </w:rPr>
      </w:pPr>
    </w:p>
    <w:p w14:paraId="028FAF6F" w14:textId="614EA634" w:rsidR="00ED1F20" w:rsidRDefault="00ED1F20" w:rsidP="008C2E9A">
      <w:pPr>
        <w:shd w:val="clear" w:color="auto" w:fill="FFFFFF"/>
        <w:spacing w:after="0" w:line="240" w:lineRule="auto"/>
        <w:contextualSpacing/>
        <w:rPr>
          <w:rFonts w:ascii="Times New Roman" w:hAnsi="Times New Roman" w:cs="Times New Roman"/>
          <w:b/>
          <w:bCs/>
          <w:color w:val="00B050"/>
          <w:sz w:val="28"/>
          <w:szCs w:val="28"/>
        </w:rPr>
      </w:pPr>
    </w:p>
    <w:p w14:paraId="216573F4" w14:textId="3EBD6445" w:rsidR="00041B29" w:rsidRPr="00A53DF9" w:rsidRDefault="00BC170F" w:rsidP="008C2E9A">
      <w:pPr>
        <w:spacing w:after="0" w:line="240" w:lineRule="auto"/>
        <w:rPr>
          <w:rFonts w:ascii="Times New Roman" w:eastAsia="Times New Roman" w:hAnsi="Times New Roman" w:cs="Times New Roman"/>
          <w:b/>
          <w:color w:val="00B050"/>
          <w:sz w:val="28"/>
          <w:szCs w:val="28"/>
          <w:shd w:val="clear" w:color="auto" w:fill="FFFFFF"/>
        </w:rPr>
      </w:pPr>
      <w:r w:rsidRPr="00A53DF9">
        <w:rPr>
          <w:noProof/>
          <w:color w:val="00B050"/>
        </w:rPr>
        <w:drawing>
          <wp:anchor distT="0" distB="0" distL="114300" distR="114300" simplePos="0" relativeHeight="251646976" behindDoc="1" locked="0" layoutInCell="1" allowOverlap="1" wp14:anchorId="5A83CA62" wp14:editId="624231C9">
            <wp:simplePos x="0" y="0"/>
            <wp:positionH relativeFrom="column">
              <wp:posOffset>45085</wp:posOffset>
            </wp:positionH>
            <wp:positionV relativeFrom="paragraph">
              <wp:posOffset>-26670</wp:posOffset>
            </wp:positionV>
            <wp:extent cx="1838325" cy="1338580"/>
            <wp:effectExtent l="76200" t="76200" r="142875" b="128270"/>
            <wp:wrapTight wrapText="bothSides">
              <wp:wrapPolygon edited="0">
                <wp:start x="-448" y="-1230"/>
                <wp:lineTo x="-895" y="-922"/>
                <wp:lineTo x="-895" y="22133"/>
                <wp:lineTo x="-448" y="23362"/>
                <wp:lineTo x="22607" y="23362"/>
                <wp:lineTo x="23055" y="19059"/>
                <wp:lineTo x="23055" y="3996"/>
                <wp:lineTo x="22607" y="-615"/>
                <wp:lineTo x="22607" y="-1230"/>
                <wp:lineTo x="-448" y="-1230"/>
              </wp:wrapPolygon>
            </wp:wrapTight>
            <wp:docPr id="53" name="Picture 53" descr="Mens Breakfast Clipart | Men&amp;#39;s Ministry Word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ns Breakfast Clipart | Men&amp;#39;s Ministry Word Ar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38325" cy="1338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12439C">
        <w:t> </w:t>
      </w:r>
      <w:r w:rsidR="00131EE7" w:rsidRPr="00A53DF9">
        <w:rPr>
          <w:rFonts w:ascii="Times New Roman" w:eastAsia="Times New Roman" w:hAnsi="Times New Roman" w:cs="Times New Roman"/>
          <w:b/>
          <w:color w:val="00B050"/>
          <w:sz w:val="28"/>
          <w:szCs w:val="28"/>
          <w:shd w:val="clear" w:color="auto" w:fill="FFFFFF"/>
        </w:rPr>
        <w:t xml:space="preserve">Friday, </w:t>
      </w:r>
      <w:r w:rsidR="00C41279" w:rsidRPr="00A53DF9">
        <w:rPr>
          <w:rFonts w:ascii="Times New Roman" w:eastAsia="Times New Roman" w:hAnsi="Times New Roman" w:cs="Times New Roman"/>
          <w:b/>
          <w:color w:val="00B050"/>
          <w:sz w:val="28"/>
          <w:szCs w:val="28"/>
          <w:shd w:val="clear" w:color="auto" w:fill="FFFFFF"/>
        </w:rPr>
        <w:t>August 26</w:t>
      </w:r>
      <w:r w:rsidR="00145F56" w:rsidRPr="00A53DF9">
        <w:rPr>
          <w:rFonts w:ascii="Times New Roman" w:eastAsia="Times New Roman" w:hAnsi="Times New Roman" w:cs="Times New Roman"/>
          <w:b/>
          <w:color w:val="00B050"/>
          <w:sz w:val="28"/>
          <w:szCs w:val="28"/>
          <w:shd w:val="clear" w:color="auto" w:fill="FFFFFF"/>
        </w:rPr>
        <w:t>,</w:t>
      </w:r>
      <w:r w:rsidR="00041B29" w:rsidRPr="00A53DF9">
        <w:rPr>
          <w:rFonts w:ascii="Times New Roman" w:eastAsia="Times New Roman" w:hAnsi="Times New Roman" w:cs="Times New Roman"/>
          <w:b/>
          <w:color w:val="00B050"/>
          <w:sz w:val="28"/>
          <w:szCs w:val="28"/>
          <w:shd w:val="clear" w:color="auto" w:fill="FFFFFF"/>
        </w:rPr>
        <w:t xml:space="preserve"> 9:00 AM, Men’s Breakfast</w:t>
      </w:r>
      <w:r w:rsidR="00E86E3A">
        <w:rPr>
          <w:rFonts w:ascii="Times New Roman" w:eastAsia="Times New Roman" w:hAnsi="Times New Roman" w:cs="Times New Roman"/>
          <w:b/>
          <w:color w:val="00B050"/>
          <w:sz w:val="28"/>
          <w:szCs w:val="28"/>
          <w:shd w:val="clear" w:color="auto" w:fill="FFFFFF"/>
        </w:rPr>
        <w:t>, Tent</w:t>
      </w:r>
    </w:p>
    <w:p w14:paraId="4C1E20EC" w14:textId="2DF14044" w:rsidR="00041B29" w:rsidRDefault="00041B29" w:rsidP="008C2E9A">
      <w:pPr>
        <w:spacing w:after="0" w:line="240" w:lineRule="auto"/>
        <w:rPr>
          <w:rFonts w:ascii="Times New Roman" w:hAnsi="Times New Roman" w:cs="Times New Roman"/>
          <w:b/>
          <w:bCs/>
          <w:color w:val="00B050"/>
          <w:sz w:val="28"/>
          <w:szCs w:val="28"/>
          <w:u w:val="single"/>
          <w:shd w:val="clear" w:color="auto" w:fill="FFFFFF"/>
        </w:rPr>
      </w:pPr>
      <w:r>
        <w:rPr>
          <w:rFonts w:ascii="Times New Roman" w:eastAsia="Times New Roman" w:hAnsi="Times New Roman" w:cs="Times New Roman"/>
          <w:sz w:val="28"/>
          <w:szCs w:val="28"/>
          <w:shd w:val="clear" w:color="auto" w:fill="FFFFFF"/>
        </w:rPr>
        <w:t>Gentlemen</w:t>
      </w:r>
      <w:r w:rsidRPr="00273C27">
        <w:rPr>
          <w:rFonts w:ascii="Times New Roman" w:eastAsia="Times New Roman" w:hAnsi="Times New Roman" w:cs="Times New Roman"/>
          <w:sz w:val="28"/>
          <w:szCs w:val="28"/>
          <w:shd w:val="clear" w:color="auto" w:fill="FFFFFF"/>
        </w:rPr>
        <w:t xml:space="preserve"> of The Village get together for a special breakfast, and all are welcome!</w:t>
      </w:r>
      <w:r>
        <w:rPr>
          <w:rFonts w:ascii="Times New Roman" w:eastAsia="Times New Roman" w:hAnsi="Times New Roman" w:cs="Times New Roman"/>
          <w:sz w:val="28"/>
          <w:szCs w:val="28"/>
          <w:shd w:val="clear" w:color="auto" w:fill="FFFFFF"/>
        </w:rPr>
        <w:t xml:space="preserve"> </w:t>
      </w:r>
      <w:r w:rsidRPr="00A53DF9">
        <w:rPr>
          <w:rFonts w:ascii="Times New Roman" w:hAnsi="Times New Roman" w:cs="Times New Roman"/>
          <w:b/>
          <w:bCs/>
          <w:color w:val="00B050"/>
          <w:sz w:val="28"/>
          <w:szCs w:val="28"/>
          <w:u w:val="single"/>
          <w:shd w:val="clear" w:color="auto" w:fill="FFFFFF"/>
        </w:rPr>
        <w:t>Please sign up in the Resident Services Activities Binder located in the Rita Welch Room.</w:t>
      </w:r>
    </w:p>
    <w:p w14:paraId="43784D7C" w14:textId="77777777" w:rsidR="00D0180D" w:rsidRPr="00A53DF9" w:rsidRDefault="00D0180D" w:rsidP="008C2E9A">
      <w:pPr>
        <w:spacing w:after="0" w:line="240" w:lineRule="auto"/>
        <w:rPr>
          <w:rFonts w:ascii="Times New Roman" w:hAnsi="Times New Roman" w:cs="Times New Roman"/>
          <w:b/>
          <w:bCs/>
          <w:color w:val="00B050"/>
          <w:sz w:val="28"/>
          <w:szCs w:val="28"/>
          <w:u w:val="single"/>
          <w:shd w:val="clear" w:color="auto" w:fill="FFFFFF"/>
        </w:rPr>
      </w:pPr>
    </w:p>
    <w:p w14:paraId="657DCDB7" w14:textId="151B7F44" w:rsidR="00836652" w:rsidRPr="00A53DF9" w:rsidRDefault="00836652" w:rsidP="008C2E9A">
      <w:pPr>
        <w:spacing w:after="0" w:line="240" w:lineRule="auto"/>
        <w:rPr>
          <w:rFonts w:ascii="Times New Roman" w:hAnsi="Times New Roman" w:cs="Times New Roman"/>
          <w:b/>
          <w:bCs/>
          <w:color w:val="00B050"/>
          <w:sz w:val="28"/>
          <w:szCs w:val="28"/>
          <w:u w:val="single"/>
          <w:shd w:val="clear" w:color="auto" w:fill="FFFFFF"/>
        </w:rPr>
      </w:pPr>
    </w:p>
    <w:p w14:paraId="7C17E454" w14:textId="77777777" w:rsidR="00A30C47" w:rsidRDefault="0044690C" w:rsidP="008C2E9A">
      <w:pPr>
        <w:shd w:val="clear" w:color="auto" w:fill="FFFFFF"/>
        <w:spacing w:after="0" w:line="240" w:lineRule="auto"/>
        <w:contextualSpacing/>
        <w:rPr>
          <w:rFonts w:ascii="Times New Roman" w:eastAsia="Times New Roman" w:hAnsi="Times New Roman"/>
          <w:color w:val="6666FF"/>
          <w:sz w:val="25"/>
          <w:szCs w:val="25"/>
          <w:shd w:val="clear" w:color="auto" w:fill="FFFFFF"/>
        </w:rPr>
      </w:pPr>
      <w:r w:rsidRPr="009E2AE4">
        <w:rPr>
          <w:rFonts w:ascii="Times New Roman" w:eastAsia="Times New Roman" w:hAnsi="Times New Roman"/>
          <w:color w:val="6666FF"/>
          <w:sz w:val="25"/>
          <w:szCs w:val="25"/>
          <w:shd w:val="clear" w:color="auto" w:fill="FFFFFF"/>
        </w:rPr>
        <w:t xml:space="preserve"> </w:t>
      </w:r>
    </w:p>
    <w:p w14:paraId="618D64CE" w14:textId="7385111B" w:rsidR="005747C0" w:rsidRPr="007D2A19" w:rsidRDefault="00041B29" w:rsidP="0096138F">
      <w:pPr>
        <w:shd w:val="clear" w:color="auto" w:fill="FFFFFF"/>
        <w:spacing w:line="240" w:lineRule="auto"/>
        <w:contextualSpacing/>
        <w:rPr>
          <w:noProof/>
          <w:color w:val="0099CC"/>
        </w:rPr>
      </w:pPr>
      <w:bookmarkStart w:id="3" w:name="_Hlk108520457"/>
      <w:r w:rsidRPr="007D2A19">
        <w:rPr>
          <w:rFonts w:ascii="Garamond" w:hAnsi="Garamond" w:cs="Times New Roman"/>
          <w:b/>
          <w:color w:val="0099CC"/>
          <w:sz w:val="80"/>
          <w:szCs w:val="80"/>
          <w:u w:val="single"/>
        </w:rPr>
        <w:lastRenderedPageBreak/>
        <w:t>FITNESS</w:t>
      </w:r>
      <w:r w:rsidR="007229BB" w:rsidRPr="007D2A19">
        <w:rPr>
          <w:noProof/>
          <w:color w:val="0099CC"/>
        </w:rPr>
        <w:t xml:space="preserve"> </w:t>
      </w:r>
    </w:p>
    <w:p w14:paraId="7E58D1E9" w14:textId="1C1E76A7" w:rsidR="003C1F7D" w:rsidRDefault="003C1F7D" w:rsidP="003C1F7D">
      <w:pPr>
        <w:spacing w:after="200" w:line="240" w:lineRule="auto"/>
        <w:rPr>
          <w:rFonts w:ascii="Times New Roman" w:hAnsi="Times New Roman" w:cs="Times New Roman"/>
          <w:sz w:val="28"/>
          <w:szCs w:val="28"/>
        </w:rPr>
      </w:pPr>
      <w:r>
        <w:rPr>
          <w:noProof/>
        </w:rPr>
        <w:drawing>
          <wp:anchor distT="0" distB="0" distL="114300" distR="114300" simplePos="0" relativeHeight="252715008" behindDoc="1" locked="0" layoutInCell="1" allowOverlap="1" wp14:anchorId="35D43FB8" wp14:editId="6F07920F">
            <wp:simplePos x="0" y="0"/>
            <wp:positionH relativeFrom="column">
              <wp:posOffset>-9525</wp:posOffset>
            </wp:positionH>
            <wp:positionV relativeFrom="paragraph">
              <wp:posOffset>190500</wp:posOffset>
            </wp:positionV>
            <wp:extent cx="1954530" cy="1371600"/>
            <wp:effectExtent l="76200" t="76200" r="129540" b="142875"/>
            <wp:wrapTight wrapText="bothSides">
              <wp:wrapPolygon edited="0">
                <wp:start x="-501" y="-1428"/>
                <wp:lineTo x="-1002" y="-1071"/>
                <wp:lineTo x="-1002" y="22493"/>
                <wp:lineTo x="-501" y="23921"/>
                <wp:lineTo x="22552" y="23921"/>
                <wp:lineTo x="23053" y="22136"/>
                <wp:lineTo x="23053" y="4641"/>
                <wp:lineTo x="22552" y="-714"/>
                <wp:lineTo x="22552" y="-1428"/>
                <wp:lineTo x="-501" y="-1428"/>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54530" cy="1371600"/>
                    </a:xfrm>
                    <a:prstGeom prst="rect">
                      <a:avLst/>
                    </a:prstGeom>
                    <a:ln w="38100" cap="sq">
                      <a:solidFill>
                        <a:srgbClr val="7030A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fldChar w:fldCharType="begin"/>
      </w:r>
      <w:r>
        <w:instrText xml:space="preserve"> INCLUDEPICTURE "https://lh3.googleusercontent.com/proxy/3A-TrrfojH4YDuIMD20WqY4PBU1Hz615zQ7ZUWJqSSqxDY640Hl3Vu_Q7ndN5WKrC3cOX29y369EeGcar_-mWYw31TFPbwmXciSRzFoDaUAY2jsCSs2H7eMqjObo9lqdrtxLLI5P8aXSIb9D0neoOLCr5K0l3bYRJFaC69B4FReir4IWwFSTlq74Kx8amQ" \* MERGEFORMATINET </w:instrText>
      </w:r>
      <w:r w:rsidR="008B4EE4">
        <w:fldChar w:fldCharType="separate"/>
      </w:r>
      <w:r>
        <w:fldChar w:fldCharType="end"/>
      </w:r>
      <w:r w:rsidRPr="00856E6B">
        <w:rPr>
          <w:rFonts w:ascii="Times New Roman" w:hAnsi="Times New Roman" w:cs="Times New Roman"/>
          <w:sz w:val="28"/>
          <w:szCs w:val="28"/>
        </w:rPr>
        <w:t xml:space="preserve">The fitness center will be hosting its </w:t>
      </w:r>
      <w:r w:rsidR="00257EAC">
        <w:rPr>
          <w:rFonts w:ascii="Times New Roman" w:hAnsi="Times New Roman" w:cs="Times New Roman"/>
          <w:sz w:val="28"/>
          <w:szCs w:val="28"/>
        </w:rPr>
        <w:t>sixth</w:t>
      </w:r>
      <w:r w:rsidRPr="00856E6B">
        <w:rPr>
          <w:rFonts w:ascii="Times New Roman" w:hAnsi="Times New Roman" w:cs="Times New Roman"/>
          <w:sz w:val="28"/>
          <w:szCs w:val="28"/>
        </w:rPr>
        <w:t xml:space="preserve"> annual “Summer Fitness Challenge” contest during the month of August which is open to all residents. The fitness center offers a variety of 13 classes with a total of +30 classes a week. Here is how it works: For every class you attend, you will sign in with the instructor of that class. The fitness instructor will then put your name into a drawing. The person who attends that class the most will win a prize. All names will be entered in a raffle for prizes. The more classes you go to, the more likely you will win – It is that easy! The person who goes to the most classes in the month of August will win the grand prize. In honor of the contest, there will be an award luncheon in early September in the fitness center.</w:t>
      </w:r>
      <w:r w:rsidRPr="00FE15D3">
        <w:rPr>
          <w:noProof/>
        </w:rPr>
        <w:t xml:space="preserve"> </w:t>
      </w:r>
    </w:p>
    <w:p w14:paraId="48D5C8B2" w14:textId="22ED9686" w:rsidR="00041B29" w:rsidRPr="007D2A19" w:rsidRDefault="00041B29" w:rsidP="008E14AF">
      <w:pPr>
        <w:spacing w:line="240" w:lineRule="auto"/>
        <w:rPr>
          <w:rFonts w:ascii="Times New Roman" w:hAnsi="Times New Roman" w:cs="Times New Roman"/>
          <w:b/>
          <w:color w:val="0099CC"/>
          <w:sz w:val="72"/>
          <w:szCs w:val="72"/>
          <w:u w:val="single"/>
        </w:rPr>
      </w:pPr>
      <w:bookmarkStart w:id="4" w:name="_Hlk76635576"/>
      <w:bookmarkStart w:id="5" w:name="_Hlk77258174"/>
      <w:bookmarkEnd w:id="3"/>
      <w:r w:rsidRPr="007D2A19">
        <w:rPr>
          <w:rFonts w:ascii="Times New Roman" w:hAnsi="Times New Roman" w:cs="Times New Roman"/>
          <w:b/>
          <w:color w:val="0099CC"/>
          <w:sz w:val="72"/>
          <w:szCs w:val="72"/>
          <w:u w:val="single"/>
        </w:rPr>
        <w:t>HEALTH</w:t>
      </w:r>
      <w:bookmarkEnd w:id="4"/>
      <w:r w:rsidRPr="007D2A19">
        <w:rPr>
          <w:rFonts w:ascii="Times New Roman" w:hAnsi="Times New Roman" w:cs="Times New Roman"/>
          <w:b/>
          <w:color w:val="0099CC"/>
          <w:sz w:val="72"/>
          <w:szCs w:val="72"/>
          <w:u w:val="single"/>
        </w:rPr>
        <w:t xml:space="preserve"> AND WELLNESS</w:t>
      </w:r>
    </w:p>
    <w:p w14:paraId="2CD0D1ED" w14:textId="69F232A7" w:rsidR="003A0952" w:rsidRPr="00E061D2" w:rsidRDefault="003A0952" w:rsidP="003A0952">
      <w:pPr>
        <w:widowControl w:val="0"/>
        <w:autoSpaceDE w:val="0"/>
        <w:autoSpaceDN w:val="0"/>
        <w:adjustRightInd w:val="0"/>
        <w:spacing w:after="0" w:line="240" w:lineRule="auto"/>
        <w:rPr>
          <w:rFonts w:ascii="Times New Roman" w:hAnsi="Times New Roman" w:cs="Times New Roman"/>
          <w:b/>
          <w:bCs/>
          <w:color w:val="00B050"/>
          <w:sz w:val="28"/>
          <w:szCs w:val="28"/>
        </w:rPr>
      </w:pPr>
      <w:bookmarkStart w:id="6" w:name="_Hlk90462213"/>
      <w:r w:rsidRPr="00E061D2">
        <w:rPr>
          <w:rFonts w:ascii="Times New Roman" w:hAnsi="Times New Roman" w:cs="Times New Roman"/>
          <w:b/>
          <w:bCs/>
          <w:color w:val="00B050"/>
          <w:sz w:val="28"/>
          <w:szCs w:val="28"/>
        </w:rPr>
        <w:t xml:space="preserve">Podiatrist, Wednesday, </w:t>
      </w:r>
      <w:r w:rsidR="003412E6" w:rsidRPr="00E061D2">
        <w:rPr>
          <w:rFonts w:ascii="Times New Roman" w:hAnsi="Times New Roman" w:cs="Times New Roman"/>
          <w:b/>
          <w:bCs/>
          <w:color w:val="00B050"/>
          <w:sz w:val="28"/>
          <w:szCs w:val="28"/>
        </w:rPr>
        <w:t>August 29</w:t>
      </w:r>
      <w:r w:rsidRPr="00E061D2">
        <w:rPr>
          <w:rFonts w:ascii="Times New Roman" w:hAnsi="Times New Roman" w:cs="Times New Roman"/>
          <w:b/>
          <w:bCs/>
          <w:color w:val="00B050"/>
          <w:sz w:val="28"/>
          <w:szCs w:val="28"/>
        </w:rPr>
        <w:t>, 9:00 AM – 1:00 PM</w:t>
      </w:r>
    </w:p>
    <w:p w14:paraId="62122D1D" w14:textId="5BEABCA4" w:rsidR="003A0952" w:rsidRDefault="003A0952" w:rsidP="003A0952">
      <w:pPr>
        <w:widowControl w:val="0"/>
        <w:autoSpaceDE w:val="0"/>
        <w:autoSpaceDN w:val="0"/>
        <w:adjustRightInd w:val="0"/>
        <w:spacing w:after="0" w:line="240" w:lineRule="auto"/>
        <w:rPr>
          <w:noProof/>
        </w:rPr>
      </w:pPr>
      <w:r>
        <w:rPr>
          <w:rFonts w:ascii="Times New Roman" w:hAnsi="Times New Roman" w:cs="Times New Roman"/>
          <w:sz w:val="28"/>
          <w:szCs w:val="28"/>
        </w:rPr>
        <w:t>Please c</w:t>
      </w:r>
      <w:r w:rsidRPr="00FB556C">
        <w:rPr>
          <w:rFonts w:ascii="Times New Roman" w:hAnsi="Times New Roman" w:cs="Times New Roman"/>
          <w:sz w:val="28"/>
          <w:szCs w:val="28"/>
        </w:rPr>
        <w:t>all Health and Wellness to make an appointment.</w:t>
      </w:r>
      <w:r w:rsidRPr="00757193">
        <w:rPr>
          <w:noProof/>
        </w:rPr>
        <w:t xml:space="preserve"> </w:t>
      </w:r>
    </w:p>
    <w:bookmarkEnd w:id="6"/>
    <w:p w14:paraId="286A61E2" w14:textId="090721F4" w:rsidR="00E667B2" w:rsidRPr="00E061D2" w:rsidRDefault="008C2E9A" w:rsidP="00041B29">
      <w:pPr>
        <w:widowControl w:val="0"/>
        <w:autoSpaceDE w:val="0"/>
        <w:autoSpaceDN w:val="0"/>
        <w:adjustRightInd w:val="0"/>
        <w:spacing w:after="0" w:line="240" w:lineRule="auto"/>
        <w:rPr>
          <w:rFonts w:ascii="Times New Roman" w:hAnsi="Times New Roman" w:cs="Times New Roman"/>
          <w:b/>
          <w:bCs/>
          <w:color w:val="00B050"/>
          <w:sz w:val="28"/>
          <w:szCs w:val="28"/>
        </w:rPr>
      </w:pPr>
      <w:r w:rsidRPr="00E061D2">
        <w:rPr>
          <w:b/>
          <w:bCs/>
          <w:noProof/>
          <w:color w:val="00B050"/>
        </w:rPr>
        <w:drawing>
          <wp:anchor distT="0" distB="0" distL="114300" distR="114300" simplePos="0" relativeHeight="251662336" behindDoc="0" locked="0" layoutInCell="1" allowOverlap="1" wp14:anchorId="15319D9F" wp14:editId="7220A40E">
            <wp:simplePos x="0" y="0"/>
            <wp:positionH relativeFrom="column">
              <wp:posOffset>45085</wp:posOffset>
            </wp:positionH>
            <wp:positionV relativeFrom="paragraph">
              <wp:posOffset>111760</wp:posOffset>
            </wp:positionV>
            <wp:extent cx="871220" cy="707390"/>
            <wp:effectExtent l="76200" t="76200" r="138430" b="130810"/>
            <wp:wrapThrough wrapText="bothSides">
              <wp:wrapPolygon edited="0">
                <wp:start x="-945" y="-2327"/>
                <wp:lineTo x="-1889" y="-1745"/>
                <wp:lineTo x="-1889" y="22686"/>
                <wp:lineTo x="-945" y="25013"/>
                <wp:lineTo x="23615" y="25013"/>
                <wp:lineTo x="24560" y="17451"/>
                <wp:lineTo x="24560" y="7562"/>
                <wp:lineTo x="23615" y="-1163"/>
                <wp:lineTo x="23615" y="-2327"/>
                <wp:lineTo x="-945" y="-2327"/>
              </wp:wrapPolygon>
            </wp:wrapThrough>
            <wp:docPr id="22" name="Picture 22" descr="Hearing Care | Duxbury, MA | At Home Hearing Health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ring Care | Duxbury, MA | At Home Hearing Healthca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71220" cy="7073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E061D2">
        <w:rPr>
          <w:rFonts w:ascii="Times New Roman" w:hAnsi="Times New Roman" w:cs="Times New Roman"/>
          <w:b/>
          <w:bCs/>
          <w:color w:val="00B050"/>
          <w:sz w:val="28"/>
          <w:szCs w:val="28"/>
        </w:rPr>
        <w:t xml:space="preserve">Monday, August 29, </w:t>
      </w:r>
      <w:r w:rsidR="00E667B2" w:rsidRPr="00E061D2">
        <w:rPr>
          <w:rFonts w:ascii="Times New Roman" w:hAnsi="Times New Roman" w:cs="Times New Roman"/>
          <w:b/>
          <w:bCs/>
          <w:color w:val="00B050"/>
          <w:sz w:val="28"/>
          <w:szCs w:val="28"/>
        </w:rPr>
        <w:t>10:00 AM – 12:00 PM, Hearing Healthcare</w:t>
      </w:r>
      <w:r w:rsidR="00CF496B">
        <w:rPr>
          <w:rFonts w:ascii="Times New Roman" w:hAnsi="Times New Roman" w:cs="Times New Roman"/>
          <w:b/>
          <w:bCs/>
          <w:color w:val="00B050"/>
          <w:sz w:val="28"/>
          <w:szCs w:val="28"/>
        </w:rPr>
        <w:t xml:space="preserve">, </w:t>
      </w:r>
      <w:r w:rsidR="00436542">
        <w:rPr>
          <w:rFonts w:ascii="Times New Roman" w:hAnsi="Times New Roman" w:cs="Times New Roman"/>
          <w:b/>
          <w:bCs/>
          <w:color w:val="00B050"/>
          <w:sz w:val="28"/>
          <w:szCs w:val="28"/>
        </w:rPr>
        <w:t>Dux Rm</w:t>
      </w:r>
    </w:p>
    <w:p w14:paraId="330A1254" w14:textId="664195E7" w:rsidR="00A1716C" w:rsidRDefault="00890A71" w:rsidP="00041B29">
      <w:pPr>
        <w:widowControl w:val="0"/>
        <w:autoSpaceDE w:val="0"/>
        <w:autoSpaceDN w:val="0"/>
        <w:adjustRightInd w:val="0"/>
        <w:spacing w:after="0" w:line="240" w:lineRule="auto"/>
        <w:rPr>
          <w:noProof/>
          <w:color w:val="00B050"/>
        </w:rPr>
      </w:pPr>
      <w:r>
        <w:rPr>
          <w:rFonts w:ascii="Times New Roman" w:hAnsi="Times New Roman" w:cs="Times New Roman"/>
          <w:sz w:val="28"/>
          <w:szCs w:val="28"/>
        </w:rPr>
        <w:t xml:space="preserve">Lauren Warburton, Hearing Instrument Specialist, will be here for the hearing clinic from 10:00AM – 12:00 PM.  </w:t>
      </w:r>
      <w:r w:rsidRPr="00E061D2">
        <w:rPr>
          <w:rFonts w:ascii="Times New Roman" w:hAnsi="Times New Roman" w:cs="Times New Roman"/>
          <w:b/>
          <w:bCs/>
          <w:color w:val="00B050"/>
          <w:sz w:val="28"/>
          <w:szCs w:val="28"/>
        </w:rPr>
        <w:t>Please call 508-250-9324 to schedule your appointment.</w:t>
      </w:r>
      <w:r w:rsidR="00AD1A61" w:rsidRPr="00E061D2">
        <w:rPr>
          <w:noProof/>
          <w:color w:val="00B050"/>
        </w:rPr>
        <w:t xml:space="preserve"> </w:t>
      </w:r>
    </w:p>
    <w:p w14:paraId="7D20A08C" w14:textId="77777777" w:rsidR="009F36BD" w:rsidRDefault="009F36BD" w:rsidP="00041B29">
      <w:pPr>
        <w:widowControl w:val="0"/>
        <w:autoSpaceDE w:val="0"/>
        <w:autoSpaceDN w:val="0"/>
        <w:adjustRightInd w:val="0"/>
        <w:spacing w:after="0" w:line="240" w:lineRule="auto"/>
        <w:rPr>
          <w:noProof/>
          <w:color w:val="00B050"/>
        </w:rPr>
      </w:pPr>
    </w:p>
    <w:p w14:paraId="27A8E8B8" w14:textId="395818CC" w:rsidR="00A75F5D" w:rsidRPr="009F36BD" w:rsidRDefault="00A75F5D" w:rsidP="00041B29">
      <w:pPr>
        <w:widowControl w:val="0"/>
        <w:autoSpaceDE w:val="0"/>
        <w:autoSpaceDN w:val="0"/>
        <w:adjustRightInd w:val="0"/>
        <w:spacing w:after="0" w:line="240" w:lineRule="auto"/>
        <w:rPr>
          <w:noProof/>
          <w:color w:val="00B050"/>
          <w:sz w:val="16"/>
          <w:szCs w:val="16"/>
        </w:rPr>
      </w:pPr>
    </w:p>
    <w:bookmarkEnd w:id="5"/>
    <w:p w14:paraId="22008248" w14:textId="11E95BC5" w:rsidR="00757193" w:rsidRPr="00383CC0" w:rsidRDefault="00041B29" w:rsidP="00757193">
      <w:pPr>
        <w:spacing w:after="0" w:line="240" w:lineRule="auto"/>
        <w:rPr>
          <w:rFonts w:ascii="Times New Roman" w:hAnsi="Times New Roman" w:cs="Times New Roman"/>
          <w:color w:val="0099CC"/>
          <w:sz w:val="32"/>
          <w:szCs w:val="32"/>
        </w:rPr>
      </w:pPr>
      <w:r w:rsidRPr="00383CC0">
        <w:rPr>
          <w:rFonts w:ascii="Times New Roman" w:hAnsi="Times New Roman" w:cs="Times New Roman"/>
          <w:b/>
          <w:color w:val="0099CC"/>
          <w:sz w:val="80"/>
          <w:szCs w:val="80"/>
          <w:u w:val="single"/>
        </w:rPr>
        <w:t>JUST FOR FUN</w:t>
      </w:r>
      <w:r w:rsidRPr="00383CC0">
        <w:rPr>
          <w:rFonts w:ascii="Times New Roman" w:hAnsi="Times New Roman" w:cs="Times New Roman"/>
          <w:noProof/>
          <w:color w:val="0099CC"/>
          <w:sz w:val="80"/>
          <w:szCs w:val="80"/>
        </w:rPr>
        <w:t xml:space="preserve"> </w:t>
      </w:r>
    </w:p>
    <w:p w14:paraId="6DA8E737" w14:textId="11834769" w:rsidR="009769F0" w:rsidRPr="00015072" w:rsidRDefault="00041B29" w:rsidP="00160A49">
      <w:pPr>
        <w:spacing w:after="0" w:line="240" w:lineRule="auto"/>
        <w:rPr>
          <w:rFonts w:ascii="Times New Roman" w:hAnsi="Times New Roman" w:cs="Times New Roman"/>
          <w:b/>
          <w:bCs/>
          <w:color w:val="0099CC"/>
          <w:sz w:val="28"/>
          <w:szCs w:val="28"/>
          <w:u w:val="single"/>
        </w:rPr>
      </w:pPr>
      <w:r w:rsidRPr="00015072">
        <w:rPr>
          <w:rFonts w:ascii="Times New Roman" w:hAnsi="Times New Roman" w:cs="Times New Roman"/>
          <w:b/>
          <w:noProof/>
          <w:color w:val="00B050"/>
          <w:sz w:val="28"/>
          <w:szCs w:val="28"/>
        </w:rPr>
        <w:t xml:space="preserve">Mondays, 4:00 PM, Library Read-Aloud Hour </w:t>
      </w:r>
      <w:r w:rsidR="00160A49" w:rsidRPr="00015072">
        <w:rPr>
          <w:rFonts w:ascii="Times New Roman" w:hAnsi="Times New Roman" w:cs="Times New Roman"/>
          <w:b/>
          <w:noProof/>
          <w:color w:val="00B050"/>
          <w:sz w:val="28"/>
          <w:szCs w:val="28"/>
        </w:rPr>
        <w:t>“</w:t>
      </w:r>
      <w:r w:rsidR="008C2E9A">
        <w:rPr>
          <w:rFonts w:ascii="Times New Roman" w:hAnsi="Times New Roman" w:cs="Times New Roman"/>
          <w:b/>
          <w:i/>
          <w:iCs/>
          <w:color w:val="00B050"/>
          <w:sz w:val="28"/>
          <w:szCs w:val="28"/>
        </w:rPr>
        <w:t>Jane Eyre</w:t>
      </w:r>
      <w:r w:rsidR="00160A49" w:rsidRPr="00015072">
        <w:rPr>
          <w:rFonts w:ascii="Times New Roman" w:hAnsi="Times New Roman" w:cs="Times New Roman"/>
          <w:b/>
          <w:i/>
          <w:iCs/>
          <w:color w:val="00B050"/>
          <w:sz w:val="28"/>
          <w:szCs w:val="28"/>
        </w:rPr>
        <w:t>”</w:t>
      </w:r>
      <w:r w:rsidR="00E061D2" w:rsidRPr="00015072">
        <w:rPr>
          <w:rFonts w:ascii="Times New Roman" w:hAnsi="Times New Roman" w:cs="Times New Roman"/>
          <w:b/>
          <w:color w:val="00B050"/>
          <w:sz w:val="28"/>
          <w:szCs w:val="28"/>
        </w:rPr>
        <w:t xml:space="preserve"> by</w:t>
      </w:r>
      <w:r w:rsidR="000915EA">
        <w:rPr>
          <w:rFonts w:ascii="Times New Roman" w:hAnsi="Times New Roman" w:cs="Times New Roman"/>
          <w:b/>
          <w:color w:val="00B050"/>
          <w:sz w:val="28"/>
          <w:szCs w:val="28"/>
        </w:rPr>
        <w:t xml:space="preserve"> </w:t>
      </w:r>
      <w:hyperlink r:id="rId16" w:history="1">
        <w:r w:rsidR="000915EA" w:rsidRPr="008C2E9A">
          <w:rPr>
            <w:rFonts w:ascii="Merriweather" w:eastAsia="Times New Roman" w:hAnsi="Merriweather" w:cs="Times New Roman"/>
            <w:color w:val="333333"/>
            <w:sz w:val="24"/>
            <w:szCs w:val="24"/>
          </w:rPr>
          <w:t>Charlotte Brontë</w:t>
        </w:r>
      </w:hyperlink>
      <w:r w:rsidR="00E061D2" w:rsidRPr="000915EA">
        <w:rPr>
          <w:rFonts w:ascii="Times New Roman" w:hAnsi="Times New Roman" w:cs="Times New Roman"/>
          <w:color w:val="00B050"/>
          <w:sz w:val="28"/>
          <w:szCs w:val="28"/>
        </w:rPr>
        <w:t xml:space="preserve">, </w:t>
      </w:r>
      <w:r w:rsidR="000915EA">
        <w:rPr>
          <w:rFonts w:ascii="Times New Roman" w:hAnsi="Times New Roman" w:cs="Times New Roman"/>
          <w:b/>
          <w:bCs/>
          <w:color w:val="0099CC"/>
          <w:sz w:val="28"/>
          <w:szCs w:val="28"/>
          <w:u w:val="single"/>
        </w:rPr>
        <w:t xml:space="preserve">resuming </w:t>
      </w:r>
      <w:r w:rsidR="00E061D2" w:rsidRPr="00015072">
        <w:rPr>
          <w:rFonts w:ascii="Times New Roman" w:hAnsi="Times New Roman" w:cs="Times New Roman"/>
          <w:b/>
          <w:bCs/>
          <w:color w:val="0099CC"/>
          <w:sz w:val="28"/>
          <w:szCs w:val="28"/>
          <w:u w:val="single"/>
        </w:rPr>
        <w:t>Monday, August 1</w:t>
      </w:r>
    </w:p>
    <w:p w14:paraId="72FC5D2E" w14:textId="74573406" w:rsidR="008C2E9A" w:rsidRPr="008C2E9A" w:rsidRDefault="00813AC8" w:rsidP="008C2E9A">
      <w:pPr>
        <w:shd w:val="clear" w:color="auto" w:fill="FFFFFF"/>
        <w:spacing w:before="270" w:after="270" w:line="315" w:lineRule="atLeast"/>
        <w:rPr>
          <w:rFonts w:ascii="Times New Roman" w:eastAsia="Times New Roman" w:hAnsi="Times New Roman" w:cs="Times New Roman"/>
          <w:color w:val="181818"/>
          <w:sz w:val="28"/>
          <w:szCs w:val="28"/>
        </w:rPr>
      </w:pPr>
      <w:bookmarkStart w:id="7" w:name="_Hlk103758839"/>
      <w:bookmarkStart w:id="8" w:name="_Hlk104475649"/>
      <w:r w:rsidRPr="00440AB3">
        <w:rPr>
          <w:rFonts w:ascii="Times New Roman" w:hAnsi="Times New Roman" w:cs="Times New Roman"/>
          <w:noProof/>
          <w:sz w:val="28"/>
          <w:szCs w:val="28"/>
        </w:rPr>
        <w:drawing>
          <wp:anchor distT="0" distB="0" distL="114300" distR="114300" simplePos="0" relativeHeight="252790784" behindDoc="1" locked="0" layoutInCell="1" allowOverlap="1" wp14:anchorId="0DBBD9C9" wp14:editId="463D1AA7">
            <wp:simplePos x="0" y="0"/>
            <wp:positionH relativeFrom="column">
              <wp:posOffset>-27305</wp:posOffset>
            </wp:positionH>
            <wp:positionV relativeFrom="paragraph">
              <wp:posOffset>204470</wp:posOffset>
            </wp:positionV>
            <wp:extent cx="945515" cy="1266825"/>
            <wp:effectExtent l="76200" t="76200" r="140335" b="142875"/>
            <wp:wrapTight wrapText="bothSides">
              <wp:wrapPolygon edited="0">
                <wp:start x="-870" y="-1299"/>
                <wp:lineTo x="-1741" y="-974"/>
                <wp:lineTo x="-1741" y="22412"/>
                <wp:lineTo x="-870" y="23711"/>
                <wp:lineTo x="23500" y="23711"/>
                <wp:lineTo x="24371" y="20138"/>
                <wp:lineTo x="24371" y="4223"/>
                <wp:lineTo x="23500" y="-650"/>
                <wp:lineTo x="23500" y="-1299"/>
                <wp:lineTo x="-870" y="-1299"/>
              </wp:wrapPolygon>
            </wp:wrapTight>
            <wp:docPr id="33" name="Picture 33" descr="Jane Eyre | Book by Charlotte Bronte | Official Publisher Page | Simon &amp;  Sch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ne Eyre | Book by Charlotte Bronte | Official Publisher Page | Simon &amp;  Schuster"/>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17116"/>
                    <a:stretch/>
                  </pic:blipFill>
                  <pic:spPr bwMode="auto">
                    <a:xfrm>
                      <a:off x="0" y="0"/>
                      <a:ext cx="945515" cy="1266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C2E9A" w:rsidRPr="008C2E9A">
        <w:rPr>
          <w:rFonts w:ascii="Times New Roman" w:eastAsia="Times New Roman" w:hAnsi="Times New Roman" w:cs="Times New Roman"/>
          <w:color w:val="181818"/>
          <w:sz w:val="28"/>
          <w:szCs w:val="28"/>
        </w:rPr>
        <w:t>Orphaned as a child, Jane has felt an outcast her whole young life. Her courage is tested once again when she arrives at Thornfield Hall, where she has been hired by the brooding, proud Edward Rochester to care for his ward Adèle. Jane finds herself drawn to his troubled yet kind spirit. She falls in love. Hard.</w:t>
      </w:r>
    </w:p>
    <w:p w14:paraId="568FB149" w14:textId="7E2C30EF" w:rsidR="008C2E9A" w:rsidRPr="008C2E9A" w:rsidRDefault="008C2E9A" w:rsidP="008C2E9A">
      <w:pPr>
        <w:shd w:val="clear" w:color="auto" w:fill="FFFFFF"/>
        <w:spacing w:before="270" w:after="270" w:line="315" w:lineRule="atLeast"/>
        <w:rPr>
          <w:rFonts w:ascii="Times New Roman" w:eastAsia="Times New Roman" w:hAnsi="Times New Roman" w:cs="Times New Roman"/>
          <w:color w:val="181818"/>
          <w:sz w:val="28"/>
          <w:szCs w:val="28"/>
        </w:rPr>
      </w:pPr>
      <w:r w:rsidRPr="008C2E9A">
        <w:rPr>
          <w:rFonts w:ascii="Times New Roman" w:eastAsia="Times New Roman" w:hAnsi="Times New Roman" w:cs="Times New Roman"/>
          <w:color w:val="181818"/>
          <w:sz w:val="28"/>
          <w:szCs w:val="28"/>
        </w:rPr>
        <w:t>But there is a terrifying secret inside the gloomy, forbidding Thornfield Hall. Is Rochester hiding from Jane? Will Jane be left heartbroken and exiled once again?</w:t>
      </w:r>
    </w:p>
    <w:p w14:paraId="50D4510C" w14:textId="70ECFD1B" w:rsidR="000B5598" w:rsidRPr="00156A40" w:rsidRDefault="00436542" w:rsidP="000B5598">
      <w:pPr>
        <w:shd w:val="clear" w:color="auto" w:fill="FFFFFF"/>
        <w:spacing w:after="0" w:line="240" w:lineRule="auto"/>
        <w:rPr>
          <w:rFonts w:ascii="Times New Roman" w:eastAsia="Times New Roman" w:hAnsi="Times New Roman" w:cs="Times New Roman"/>
          <w:b/>
          <w:color w:val="0099CC"/>
          <w:sz w:val="28"/>
          <w:szCs w:val="28"/>
          <w:shd w:val="clear" w:color="auto" w:fill="FFFFFF"/>
        </w:rPr>
      </w:pPr>
      <w:r w:rsidRPr="00156A40">
        <w:rPr>
          <w:noProof/>
          <w:color w:val="0099CC"/>
        </w:rPr>
        <w:drawing>
          <wp:anchor distT="0" distB="0" distL="114300" distR="114300" simplePos="0" relativeHeight="252770304" behindDoc="1" locked="0" layoutInCell="1" allowOverlap="1" wp14:anchorId="394A3357" wp14:editId="016E0784">
            <wp:simplePos x="0" y="0"/>
            <wp:positionH relativeFrom="column">
              <wp:posOffset>-31115</wp:posOffset>
            </wp:positionH>
            <wp:positionV relativeFrom="paragraph">
              <wp:posOffset>121285</wp:posOffset>
            </wp:positionV>
            <wp:extent cx="909320" cy="1209675"/>
            <wp:effectExtent l="76200" t="76200" r="138430" b="142875"/>
            <wp:wrapTight wrapText="bothSides">
              <wp:wrapPolygon edited="0">
                <wp:start x="-905" y="-1361"/>
                <wp:lineTo x="-1810" y="-1020"/>
                <wp:lineTo x="-1810" y="22450"/>
                <wp:lineTo x="-905" y="23811"/>
                <wp:lineTo x="23531" y="23811"/>
                <wp:lineTo x="24436" y="21090"/>
                <wp:lineTo x="24436" y="4422"/>
                <wp:lineTo x="23531" y="-680"/>
                <wp:lineTo x="23531" y="-1361"/>
                <wp:lineTo x="-905" y="-1361"/>
              </wp:wrapPolygon>
            </wp:wrapTight>
            <wp:docPr id="4" name="Picture 4" descr="Blue Hawa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Hawaii"/>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09320" cy="1209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0B5598" w:rsidRPr="00156A40">
        <w:rPr>
          <w:rFonts w:ascii="Times New Roman" w:eastAsia="Times New Roman" w:hAnsi="Times New Roman" w:cs="Times New Roman"/>
          <w:b/>
          <w:color w:val="0099CC"/>
          <w:sz w:val="28"/>
          <w:szCs w:val="28"/>
          <w:shd w:val="clear" w:color="auto" w:fill="FFFFFF"/>
        </w:rPr>
        <w:t>Friday, August 12, 1</w:t>
      </w:r>
      <w:r w:rsidR="000B5598" w:rsidRPr="00407849">
        <w:rPr>
          <w:rFonts w:ascii="Times New Roman" w:eastAsia="Times New Roman" w:hAnsi="Times New Roman" w:cs="Times New Roman"/>
          <w:b/>
          <w:color w:val="0099CC"/>
          <w:sz w:val="28"/>
          <w:szCs w:val="28"/>
          <w:shd w:val="clear" w:color="auto" w:fill="FFFFFF"/>
        </w:rPr>
        <w:t>:30 PM, “Blue Hawaii” on the Big</w:t>
      </w:r>
      <w:r w:rsidR="000B5598" w:rsidRPr="00156A40">
        <w:rPr>
          <w:rFonts w:ascii="Times New Roman" w:eastAsia="Times New Roman" w:hAnsi="Times New Roman" w:cs="Times New Roman"/>
          <w:b/>
          <w:color w:val="0099CC"/>
          <w:sz w:val="28"/>
          <w:szCs w:val="28"/>
          <w:shd w:val="clear" w:color="auto" w:fill="FFFFFF"/>
        </w:rPr>
        <w:t xml:space="preserve"> Screen, Meeting Room</w:t>
      </w:r>
    </w:p>
    <w:p w14:paraId="418B5D33" w14:textId="0163E8F7" w:rsidR="000B5598" w:rsidRPr="0052511A" w:rsidRDefault="000B5598" w:rsidP="000B5598">
      <w:pPr>
        <w:shd w:val="clear" w:color="auto" w:fill="FFFFFF"/>
        <w:spacing w:after="0" w:line="240" w:lineRule="auto"/>
        <w:rPr>
          <w:rFonts w:ascii="Times New Roman" w:eastAsia="Times New Roman" w:hAnsi="Times New Roman" w:cs="Times New Roman"/>
          <w:b/>
          <w:color w:val="00B050"/>
          <w:sz w:val="28"/>
          <w:szCs w:val="28"/>
          <w:shd w:val="clear" w:color="auto" w:fill="FFFFFF"/>
        </w:rPr>
      </w:pPr>
      <w:r w:rsidRPr="0052511A">
        <w:rPr>
          <w:rFonts w:ascii="Times New Roman" w:eastAsia="Times New Roman" w:hAnsi="Times New Roman" w:cs="Times New Roman"/>
          <w:b/>
          <w:color w:val="00B050"/>
          <w:sz w:val="28"/>
          <w:szCs w:val="28"/>
          <w:shd w:val="clear" w:color="auto" w:fill="FFFFFF"/>
        </w:rPr>
        <w:t xml:space="preserve">In honor of Elvis Presley week, we are featuring “Blue Hawaii” </w:t>
      </w:r>
    </w:p>
    <w:p w14:paraId="1A834712" w14:textId="0E844A62" w:rsidR="000B5598" w:rsidRDefault="000B5598" w:rsidP="000B5598">
      <w:pPr>
        <w:rPr>
          <w:rFonts w:ascii="Georgia" w:hAnsi="Georgia"/>
          <w:color w:val="231F20"/>
          <w:sz w:val="28"/>
          <w:szCs w:val="28"/>
          <w:shd w:val="clear" w:color="auto" w:fill="FFFFFF"/>
        </w:rPr>
      </w:pPr>
      <w:r w:rsidRPr="00A97948">
        <w:rPr>
          <w:rFonts w:ascii="Georgia" w:hAnsi="Georgia"/>
          <w:color w:val="231F20"/>
          <w:sz w:val="28"/>
          <w:szCs w:val="28"/>
          <w:shd w:val="clear" w:color="auto" w:fill="FFFFFF"/>
        </w:rPr>
        <w:t>Presley’s film career can be viewed in two phases: pre–</w:t>
      </w:r>
      <w:r w:rsidRPr="00A97948">
        <w:rPr>
          <w:rFonts w:ascii="Georgia" w:hAnsi="Georgia"/>
          <w:i/>
          <w:iCs/>
          <w:color w:val="231F20"/>
          <w:sz w:val="28"/>
          <w:szCs w:val="28"/>
          <w:shd w:val="clear" w:color="auto" w:fill="FFFFFF"/>
        </w:rPr>
        <w:t>Blue Hawaii</w:t>
      </w:r>
      <w:r w:rsidRPr="00A97948">
        <w:rPr>
          <w:rFonts w:ascii="Georgia" w:hAnsi="Georgia"/>
          <w:color w:val="231F20"/>
          <w:sz w:val="28"/>
          <w:szCs w:val="28"/>
          <w:shd w:val="clear" w:color="auto" w:fill="FFFFFF"/>
        </w:rPr>
        <w:t> and post–</w:t>
      </w:r>
      <w:r w:rsidRPr="00A97948">
        <w:rPr>
          <w:rFonts w:ascii="Georgia" w:hAnsi="Georgia"/>
          <w:i/>
          <w:iCs/>
          <w:color w:val="231F20"/>
          <w:sz w:val="28"/>
          <w:szCs w:val="28"/>
          <w:shd w:val="clear" w:color="auto" w:fill="FFFFFF"/>
        </w:rPr>
        <w:t>Blue Hawaii.</w:t>
      </w:r>
      <w:r w:rsidRPr="00A97948">
        <w:rPr>
          <w:rFonts w:ascii="Georgia" w:hAnsi="Georgia"/>
          <w:color w:val="231F20"/>
          <w:sz w:val="28"/>
          <w:szCs w:val="28"/>
          <w:shd w:val="clear" w:color="auto" w:fill="FFFFFF"/>
        </w:rPr>
        <w:t> One of his biggest box office hits to date was a game changer that prompted manager Colonel Parker to insist that Presley give up any Oscar dreams and give his fans what they wanted, which was Elvis in an exotic location and singing enough songs to fill a best-selling soundtrack. </w:t>
      </w:r>
      <w:r w:rsidRPr="00A97948">
        <w:rPr>
          <w:rFonts w:ascii="Georgia" w:hAnsi="Georgia"/>
          <w:i/>
          <w:iCs/>
          <w:color w:val="231F20"/>
          <w:sz w:val="28"/>
          <w:szCs w:val="28"/>
          <w:shd w:val="clear" w:color="auto" w:fill="FFFFFF"/>
        </w:rPr>
        <w:t>Blue Hawaii</w:t>
      </w:r>
      <w:r w:rsidRPr="00A97948">
        <w:rPr>
          <w:rFonts w:ascii="Georgia" w:hAnsi="Georgia"/>
          <w:color w:val="231F20"/>
          <w:sz w:val="28"/>
          <w:szCs w:val="28"/>
          <w:shd w:val="clear" w:color="auto" w:fill="FFFFFF"/>
        </w:rPr>
        <w:t> had 14, the best of which is “</w:t>
      </w:r>
      <w:hyperlink r:id="rId19" w:tgtFrame="_blank" w:history="1">
        <w:r w:rsidRPr="00A97948">
          <w:rPr>
            <w:rFonts w:ascii="Georgia" w:hAnsi="Georgia"/>
            <w:b/>
            <w:bCs/>
            <w:color w:val="0099CC"/>
            <w:sz w:val="28"/>
            <w:szCs w:val="28"/>
            <w:u w:val="single"/>
            <w:shd w:val="clear" w:color="auto" w:fill="FFFFFF"/>
          </w:rPr>
          <w:t>Can’t Help Falling in Love</w:t>
        </w:r>
      </w:hyperlink>
      <w:r w:rsidRPr="00A97948">
        <w:rPr>
          <w:rFonts w:ascii="Georgia" w:hAnsi="Georgia"/>
          <w:b/>
          <w:bCs/>
          <w:color w:val="0099CC"/>
          <w:sz w:val="28"/>
          <w:szCs w:val="28"/>
          <w:shd w:val="clear" w:color="auto" w:fill="FFFFFF"/>
        </w:rPr>
        <w:t>.</w:t>
      </w:r>
      <w:r w:rsidRPr="00A97948">
        <w:rPr>
          <w:rFonts w:ascii="Georgia" w:hAnsi="Georgia"/>
          <w:color w:val="231F20"/>
          <w:sz w:val="28"/>
          <w:szCs w:val="28"/>
          <w:shd w:val="clear" w:color="auto" w:fill="FFFFFF"/>
        </w:rPr>
        <w:t>”</w:t>
      </w:r>
    </w:p>
    <w:p w14:paraId="5AD0FA1C" w14:textId="7A09D99D" w:rsidR="00EC4037" w:rsidRPr="00D70C03" w:rsidRDefault="00F32051" w:rsidP="00383CC0">
      <w:pPr>
        <w:pStyle w:val="NormalWeb"/>
        <w:shd w:val="clear" w:color="auto" w:fill="FFFFFF"/>
        <w:spacing w:before="0" w:beforeAutospacing="0" w:after="0" w:afterAutospacing="0"/>
        <w:rPr>
          <w:rFonts w:cs="Times New Roman"/>
          <w:b/>
          <w:bCs/>
          <w:color w:val="0099CC"/>
          <w:sz w:val="28"/>
          <w:szCs w:val="28"/>
          <w:shd w:val="clear" w:color="auto" w:fill="FFFFFF"/>
        </w:rPr>
      </w:pPr>
      <w:r>
        <w:rPr>
          <w:noProof/>
        </w:rPr>
        <w:lastRenderedPageBreak/>
        <w:drawing>
          <wp:anchor distT="0" distB="0" distL="114300" distR="114300" simplePos="0" relativeHeight="252737536" behindDoc="1" locked="0" layoutInCell="1" allowOverlap="1" wp14:anchorId="2F57D711" wp14:editId="40C8027D">
            <wp:simplePos x="0" y="0"/>
            <wp:positionH relativeFrom="column">
              <wp:posOffset>-4445</wp:posOffset>
            </wp:positionH>
            <wp:positionV relativeFrom="paragraph">
              <wp:posOffset>99695</wp:posOffset>
            </wp:positionV>
            <wp:extent cx="1638300" cy="1228090"/>
            <wp:effectExtent l="76200" t="76200" r="133350" b="124460"/>
            <wp:wrapTight wrapText="bothSides">
              <wp:wrapPolygon edited="0">
                <wp:start x="-502" y="-1340"/>
                <wp:lineTo x="-1005" y="-1005"/>
                <wp:lineTo x="-1005" y="22114"/>
                <wp:lineTo x="-502" y="23454"/>
                <wp:lineTo x="22605" y="23454"/>
                <wp:lineTo x="23107" y="20774"/>
                <wp:lineTo x="23107" y="4356"/>
                <wp:lineTo x="22605" y="-670"/>
                <wp:lineTo x="22605" y="-1340"/>
                <wp:lineTo x="-502" y="-1340"/>
              </wp:wrapPolygon>
            </wp:wrapTight>
            <wp:docPr id="1" name="Picture 1" descr="Movie Theater Candy Sundae Bar with Hot Fudge and Caramel Sauces Recipe |  Food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vie Theater Candy Sundae Bar with Hot Fudge and Caramel Sauces Recipe |  Food Network"/>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38300" cy="12280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EC4037" w:rsidRPr="00D70C03">
        <w:rPr>
          <w:rFonts w:cs="Times New Roman"/>
          <w:b/>
          <w:bCs/>
          <w:color w:val="0099CC"/>
          <w:sz w:val="28"/>
          <w:szCs w:val="28"/>
          <w:shd w:val="clear" w:color="auto" w:fill="FFFFFF"/>
        </w:rPr>
        <w:t xml:space="preserve">Thursday, August 25, 2:00 PM, Ice Cream </w:t>
      </w:r>
      <w:r w:rsidR="00AB66D3">
        <w:rPr>
          <w:rFonts w:cs="Times New Roman"/>
          <w:b/>
          <w:bCs/>
          <w:color w:val="0099CC"/>
          <w:sz w:val="28"/>
          <w:szCs w:val="28"/>
          <w:shd w:val="clear" w:color="auto" w:fill="FFFFFF"/>
        </w:rPr>
        <w:t xml:space="preserve">Sundae </w:t>
      </w:r>
      <w:r w:rsidR="008B005C">
        <w:rPr>
          <w:rFonts w:cs="Times New Roman"/>
          <w:b/>
          <w:bCs/>
          <w:color w:val="0099CC"/>
          <w:sz w:val="28"/>
          <w:szCs w:val="28"/>
          <w:shd w:val="clear" w:color="auto" w:fill="FFFFFF"/>
        </w:rPr>
        <w:t>Bar</w:t>
      </w:r>
      <w:r w:rsidR="00EC4037" w:rsidRPr="00D70C03">
        <w:rPr>
          <w:rFonts w:cs="Times New Roman"/>
          <w:b/>
          <w:bCs/>
          <w:color w:val="0099CC"/>
          <w:sz w:val="28"/>
          <w:szCs w:val="28"/>
          <w:shd w:val="clear" w:color="auto" w:fill="FFFFFF"/>
        </w:rPr>
        <w:t>, Tent</w:t>
      </w:r>
    </w:p>
    <w:p w14:paraId="1E17F4CB" w14:textId="7715BFE8" w:rsidR="00EC4037" w:rsidRPr="00D1102E" w:rsidRDefault="00EC4037" w:rsidP="00383CC0">
      <w:pPr>
        <w:spacing w:after="0" w:line="240" w:lineRule="auto"/>
        <w:rPr>
          <w:rFonts w:ascii="Times New Roman" w:hAnsi="Times New Roman" w:cs="Times New Roman"/>
          <w:sz w:val="28"/>
          <w:szCs w:val="28"/>
        </w:rPr>
      </w:pPr>
      <w:r w:rsidRPr="00D1102E">
        <w:rPr>
          <w:rFonts w:ascii="Times New Roman" w:hAnsi="Times New Roman" w:cs="Times New Roman"/>
          <w:sz w:val="28"/>
          <w:szCs w:val="28"/>
        </w:rPr>
        <w:t xml:space="preserve">It has been said that life is like ice cream, enjoy it before it melts. In keeping with that wise saying, the Resident Services Department is inviting all residents and staff to a summer </w:t>
      </w:r>
      <w:r>
        <w:rPr>
          <w:rFonts w:ascii="Times New Roman" w:hAnsi="Times New Roman" w:cs="Times New Roman"/>
          <w:sz w:val="28"/>
          <w:szCs w:val="28"/>
        </w:rPr>
        <w:t>I</w:t>
      </w:r>
      <w:r w:rsidRPr="00D1102E">
        <w:rPr>
          <w:rFonts w:ascii="Times New Roman" w:hAnsi="Times New Roman" w:cs="Times New Roman"/>
          <w:sz w:val="28"/>
          <w:szCs w:val="28"/>
        </w:rPr>
        <w:t>ce Cream Social under the tent. We will be making ice cream sundaes with your favorite ice cream flavors, toppings, and more! Come and enjoy!</w:t>
      </w:r>
    </w:p>
    <w:p w14:paraId="01125001" w14:textId="5E52D110" w:rsidR="0055782A" w:rsidRDefault="0055782A" w:rsidP="00BE1C62">
      <w:pPr>
        <w:pStyle w:val="NormalWeb"/>
        <w:shd w:val="clear" w:color="auto" w:fill="FFFFFF"/>
        <w:spacing w:before="0" w:beforeAutospacing="0" w:after="210" w:afterAutospacing="0"/>
        <w:rPr>
          <w:rFonts w:cs="Times New Roman"/>
          <w:color w:val="0F1111"/>
          <w:sz w:val="28"/>
          <w:szCs w:val="28"/>
        </w:rPr>
      </w:pPr>
    </w:p>
    <w:bookmarkEnd w:id="7"/>
    <w:bookmarkEnd w:id="8"/>
    <w:p w14:paraId="22FDEDE5" w14:textId="21B984F1" w:rsidR="00041B29" w:rsidRPr="00320827" w:rsidRDefault="00041B29" w:rsidP="00041B29">
      <w:pPr>
        <w:shd w:val="clear" w:color="auto" w:fill="FFFFFF"/>
        <w:spacing w:after="0" w:line="240" w:lineRule="auto"/>
        <w:rPr>
          <w:rFonts w:ascii="Times New Roman" w:eastAsia="Times New Roman" w:hAnsi="Times New Roman" w:cs="Times New Roman"/>
          <w:b/>
          <w:color w:val="0099CC"/>
          <w:sz w:val="70"/>
          <w:szCs w:val="70"/>
          <w:shd w:val="clear" w:color="auto" w:fill="FFFFFF"/>
        </w:rPr>
      </w:pPr>
      <w:r w:rsidRPr="00383CC0">
        <w:rPr>
          <w:rFonts w:ascii="Times New Roman" w:hAnsi="Times New Roman" w:cs="Times New Roman"/>
          <w:b/>
          <w:color w:val="0099CC"/>
          <w:sz w:val="70"/>
          <w:szCs w:val="70"/>
          <w:u w:val="single"/>
        </w:rPr>
        <w:t xml:space="preserve">LECTURES AND </w:t>
      </w:r>
      <w:r w:rsidRPr="00320827">
        <w:rPr>
          <w:rFonts w:ascii="Times New Roman" w:hAnsi="Times New Roman" w:cs="Times New Roman"/>
          <w:b/>
          <w:color w:val="0099CC"/>
          <w:sz w:val="70"/>
          <w:szCs w:val="70"/>
          <w:u w:val="single"/>
        </w:rPr>
        <w:t>COURSES</w:t>
      </w:r>
    </w:p>
    <w:p w14:paraId="1130FF46" w14:textId="30C2D17C" w:rsidR="0055782A" w:rsidRPr="00383CC0" w:rsidRDefault="0055782A" w:rsidP="00041B29">
      <w:pPr>
        <w:shd w:val="clear" w:color="auto" w:fill="FFFFFF"/>
        <w:spacing w:after="0" w:line="240" w:lineRule="auto"/>
        <w:rPr>
          <w:rFonts w:ascii="Times New Roman" w:eastAsia="Times New Roman" w:hAnsi="Times New Roman" w:cs="Times New Roman"/>
          <w:b/>
          <w:bCs/>
          <w:color w:val="0099CC"/>
          <w:sz w:val="28"/>
          <w:szCs w:val="28"/>
          <w:shd w:val="clear" w:color="auto" w:fill="FFFFFF"/>
        </w:rPr>
      </w:pPr>
    </w:p>
    <w:p w14:paraId="029C2F48" w14:textId="1D9FA95C" w:rsidR="00041B29" w:rsidRPr="00EE5FB4" w:rsidRDefault="00041B29" w:rsidP="00041B29">
      <w:pPr>
        <w:shd w:val="clear" w:color="auto" w:fill="FFFFFF"/>
        <w:spacing w:after="0" w:line="240" w:lineRule="auto"/>
        <w:rPr>
          <w:rFonts w:ascii="Times New Roman" w:eastAsia="Times New Roman" w:hAnsi="Times New Roman" w:cs="Times New Roman"/>
          <w:b/>
          <w:bCs/>
          <w:color w:val="0099CC"/>
          <w:sz w:val="28"/>
          <w:szCs w:val="28"/>
          <w:shd w:val="clear" w:color="auto" w:fill="FFFFFF"/>
        </w:rPr>
      </w:pPr>
      <w:r w:rsidRPr="00383CC0">
        <w:rPr>
          <w:rFonts w:ascii="Times New Roman" w:eastAsia="Times New Roman" w:hAnsi="Times New Roman" w:cs="Times New Roman"/>
          <w:b/>
          <w:bCs/>
          <w:color w:val="0099CC"/>
          <w:sz w:val="28"/>
          <w:szCs w:val="28"/>
          <w:shd w:val="clear" w:color="auto" w:fill="FFFFFF"/>
        </w:rPr>
        <w:t xml:space="preserve">Every week, Monday through Friday in the Club Room at 10:00 AM, video lectures and courses are available for your enjoyment and instruction. Each day of the </w:t>
      </w:r>
      <w:r w:rsidRPr="00EE5FB4">
        <w:rPr>
          <w:rFonts w:ascii="Times New Roman" w:eastAsia="Times New Roman" w:hAnsi="Times New Roman" w:cs="Times New Roman"/>
          <w:b/>
          <w:bCs/>
          <w:color w:val="0099CC"/>
          <w:sz w:val="28"/>
          <w:szCs w:val="28"/>
          <w:shd w:val="clear" w:color="auto" w:fill="FFFFFF"/>
        </w:rPr>
        <w:t xml:space="preserve">week focuses on a different topic. </w:t>
      </w:r>
    </w:p>
    <w:p w14:paraId="71A89926" w14:textId="2974FE8E" w:rsidR="00BA04BA" w:rsidRPr="00AB65AC" w:rsidRDefault="00BA04BA" w:rsidP="00041B29">
      <w:pPr>
        <w:shd w:val="clear" w:color="auto" w:fill="FFFFFF"/>
        <w:spacing w:after="0" w:line="240" w:lineRule="auto"/>
        <w:rPr>
          <w:rFonts w:ascii="Times New Roman" w:eastAsia="Times New Roman" w:hAnsi="Times New Roman" w:cs="Times New Roman"/>
          <w:b/>
          <w:bCs/>
          <w:color w:val="C00000"/>
          <w:sz w:val="28"/>
          <w:szCs w:val="28"/>
          <w:shd w:val="clear" w:color="auto" w:fill="FFFFFF"/>
        </w:rPr>
      </w:pPr>
    </w:p>
    <w:p w14:paraId="58874B71" w14:textId="55DF4B28" w:rsidR="00041B29" w:rsidRPr="00383CC0" w:rsidRDefault="00041B29" w:rsidP="00041B29">
      <w:pPr>
        <w:shd w:val="clear" w:color="auto" w:fill="FFFFFF"/>
        <w:spacing w:after="0" w:line="240" w:lineRule="auto"/>
        <w:rPr>
          <w:rFonts w:ascii="Times New Roman" w:eastAsia="Times New Roman" w:hAnsi="Times New Roman" w:cs="Times New Roman"/>
          <w:b/>
          <w:color w:val="00B050"/>
          <w:sz w:val="28"/>
          <w:szCs w:val="28"/>
          <w:shd w:val="clear" w:color="auto" w:fill="FFFFFF"/>
        </w:rPr>
      </w:pPr>
      <w:r w:rsidRPr="00383CC0">
        <w:rPr>
          <w:rFonts w:ascii="Times New Roman" w:eastAsia="Times New Roman" w:hAnsi="Times New Roman" w:cs="Times New Roman"/>
          <w:b/>
          <w:color w:val="00B050"/>
          <w:sz w:val="28"/>
          <w:szCs w:val="28"/>
          <w:shd w:val="clear" w:color="auto" w:fill="FFFFFF"/>
        </w:rPr>
        <w:t xml:space="preserve">Monday:      </w:t>
      </w:r>
      <w:proofErr w:type="spellStart"/>
      <w:r w:rsidRPr="00383CC0">
        <w:rPr>
          <w:rFonts w:ascii="Times New Roman" w:eastAsia="Times New Roman" w:hAnsi="Times New Roman" w:cs="Times New Roman"/>
          <w:b/>
          <w:color w:val="00B050"/>
          <w:sz w:val="28"/>
          <w:szCs w:val="28"/>
          <w:shd w:val="clear" w:color="auto" w:fill="FFFFFF"/>
        </w:rPr>
        <w:t>Wondrium</w:t>
      </w:r>
      <w:proofErr w:type="spellEnd"/>
      <w:r w:rsidRPr="00383CC0">
        <w:rPr>
          <w:rFonts w:ascii="Times New Roman" w:eastAsia="Times New Roman" w:hAnsi="Times New Roman" w:cs="Times New Roman"/>
          <w:b/>
          <w:color w:val="00B050"/>
          <w:sz w:val="28"/>
          <w:szCs w:val="28"/>
          <w:shd w:val="clear" w:color="auto" w:fill="FFFFFF"/>
        </w:rPr>
        <w:t xml:space="preserve">: </w:t>
      </w:r>
      <w:r w:rsidR="00563A62">
        <w:rPr>
          <w:rFonts w:ascii="Times New Roman" w:eastAsia="Times New Roman" w:hAnsi="Times New Roman" w:cs="Times New Roman"/>
          <w:b/>
          <w:color w:val="00B050"/>
          <w:sz w:val="28"/>
          <w:szCs w:val="28"/>
          <w:shd w:val="clear" w:color="auto" w:fill="FFFFFF"/>
        </w:rPr>
        <w:t xml:space="preserve">The World’s </w:t>
      </w:r>
      <w:proofErr w:type="spellStart"/>
      <w:r w:rsidR="00563A62">
        <w:rPr>
          <w:rFonts w:ascii="Times New Roman" w:eastAsia="Times New Roman" w:hAnsi="Times New Roman" w:cs="Times New Roman"/>
          <w:b/>
          <w:color w:val="00B050"/>
          <w:sz w:val="28"/>
          <w:szCs w:val="28"/>
          <w:shd w:val="clear" w:color="auto" w:fill="FFFFFF"/>
        </w:rPr>
        <w:t>Greast</w:t>
      </w:r>
      <w:proofErr w:type="spellEnd"/>
      <w:r w:rsidR="00563A62">
        <w:rPr>
          <w:rFonts w:ascii="Times New Roman" w:eastAsia="Times New Roman" w:hAnsi="Times New Roman" w:cs="Times New Roman"/>
          <w:b/>
          <w:color w:val="00B050"/>
          <w:sz w:val="28"/>
          <w:szCs w:val="28"/>
          <w:shd w:val="clear" w:color="auto" w:fill="FFFFFF"/>
        </w:rPr>
        <w:t xml:space="preserve"> Churches </w:t>
      </w:r>
      <w:r w:rsidR="00563A62" w:rsidRPr="00563A62">
        <w:rPr>
          <w:rFonts w:ascii="Times New Roman" w:eastAsia="Times New Roman" w:hAnsi="Times New Roman" w:cs="Times New Roman"/>
          <w:b/>
          <w:color w:val="0099CC"/>
          <w:sz w:val="28"/>
          <w:szCs w:val="28"/>
          <w:shd w:val="clear" w:color="auto" w:fill="FFFFFF"/>
        </w:rPr>
        <w:t>(NEW Beginning August 15)</w:t>
      </w:r>
    </w:p>
    <w:p w14:paraId="59661E98" w14:textId="38EC21F3" w:rsidR="00041B29" w:rsidRPr="00383CC0" w:rsidRDefault="00041B29" w:rsidP="00041B29">
      <w:pPr>
        <w:shd w:val="clear" w:color="auto" w:fill="FFFFFF"/>
        <w:spacing w:after="0" w:line="240" w:lineRule="auto"/>
        <w:rPr>
          <w:rFonts w:ascii="Times New Roman" w:eastAsia="Times New Roman" w:hAnsi="Times New Roman" w:cs="Times New Roman"/>
          <w:b/>
          <w:color w:val="00B050"/>
          <w:sz w:val="28"/>
          <w:szCs w:val="28"/>
          <w:u w:val="single"/>
          <w:shd w:val="clear" w:color="auto" w:fill="FFFFFF"/>
        </w:rPr>
      </w:pPr>
      <w:r w:rsidRPr="00383CC0">
        <w:rPr>
          <w:rFonts w:ascii="Times New Roman" w:eastAsia="Times New Roman" w:hAnsi="Times New Roman" w:cs="Times New Roman"/>
          <w:b/>
          <w:color w:val="00B050"/>
          <w:sz w:val="28"/>
          <w:szCs w:val="28"/>
          <w:shd w:val="clear" w:color="auto" w:fill="FFFFFF"/>
        </w:rPr>
        <w:t xml:space="preserve">Tuesday:      </w:t>
      </w:r>
      <w:r w:rsidR="006F222C" w:rsidRPr="00383CC0">
        <w:rPr>
          <w:rFonts w:ascii="Times New Roman" w:eastAsia="Times New Roman" w:hAnsi="Times New Roman" w:cs="Times New Roman"/>
          <w:b/>
          <w:color w:val="00B050"/>
          <w:sz w:val="28"/>
          <w:szCs w:val="28"/>
          <w:shd w:val="clear" w:color="auto" w:fill="FFFFFF"/>
        </w:rPr>
        <w:t xml:space="preserve">BBC Earth: </w:t>
      </w:r>
      <w:r w:rsidR="00563A62">
        <w:rPr>
          <w:rFonts w:ascii="Times New Roman" w:eastAsia="Times New Roman" w:hAnsi="Times New Roman" w:cs="Times New Roman"/>
          <w:b/>
          <w:color w:val="00B050"/>
          <w:sz w:val="28"/>
          <w:szCs w:val="28"/>
          <w:shd w:val="clear" w:color="auto" w:fill="FFFFFF"/>
        </w:rPr>
        <w:t xml:space="preserve">Life </w:t>
      </w:r>
      <w:proofErr w:type="gramStart"/>
      <w:r w:rsidR="00563A62">
        <w:rPr>
          <w:rFonts w:ascii="Times New Roman" w:eastAsia="Times New Roman" w:hAnsi="Times New Roman" w:cs="Times New Roman"/>
          <w:b/>
          <w:color w:val="00B050"/>
          <w:sz w:val="28"/>
          <w:szCs w:val="28"/>
          <w:shd w:val="clear" w:color="auto" w:fill="FFFFFF"/>
        </w:rPr>
        <w:t>In</w:t>
      </w:r>
      <w:proofErr w:type="gramEnd"/>
      <w:r w:rsidR="00563A62">
        <w:rPr>
          <w:rFonts w:ascii="Times New Roman" w:eastAsia="Times New Roman" w:hAnsi="Times New Roman" w:cs="Times New Roman"/>
          <w:b/>
          <w:color w:val="00B050"/>
          <w:sz w:val="28"/>
          <w:szCs w:val="28"/>
          <w:shd w:val="clear" w:color="auto" w:fill="FFFFFF"/>
        </w:rPr>
        <w:t xml:space="preserve"> The World’s Oceans </w:t>
      </w:r>
      <w:r w:rsidR="00563A62" w:rsidRPr="00563A62">
        <w:rPr>
          <w:rFonts w:ascii="Times New Roman" w:eastAsia="Times New Roman" w:hAnsi="Times New Roman" w:cs="Times New Roman"/>
          <w:b/>
          <w:color w:val="0099CC"/>
          <w:sz w:val="28"/>
          <w:szCs w:val="28"/>
          <w:shd w:val="clear" w:color="auto" w:fill="FFFFFF"/>
        </w:rPr>
        <w:t>(NEW Beginning August 9)</w:t>
      </w:r>
    </w:p>
    <w:p w14:paraId="3DB08051" w14:textId="1894272A" w:rsidR="00041B29" w:rsidRPr="00383CC0" w:rsidRDefault="00041B29" w:rsidP="00041B29">
      <w:pPr>
        <w:shd w:val="clear" w:color="auto" w:fill="FFFFFF"/>
        <w:tabs>
          <w:tab w:val="left" w:pos="5505"/>
        </w:tabs>
        <w:spacing w:after="0" w:line="240" w:lineRule="auto"/>
        <w:rPr>
          <w:rFonts w:ascii="Times New Roman" w:eastAsia="Times New Roman" w:hAnsi="Times New Roman" w:cs="Times New Roman"/>
          <w:b/>
          <w:color w:val="00B050"/>
          <w:sz w:val="28"/>
          <w:szCs w:val="28"/>
          <w:shd w:val="clear" w:color="auto" w:fill="FFFFFF"/>
        </w:rPr>
      </w:pPr>
      <w:r w:rsidRPr="00383CC0">
        <w:rPr>
          <w:rFonts w:ascii="Times New Roman" w:eastAsia="Times New Roman" w:hAnsi="Times New Roman" w:cs="Times New Roman"/>
          <w:b/>
          <w:color w:val="00B050"/>
          <w:sz w:val="28"/>
          <w:szCs w:val="28"/>
          <w:shd w:val="clear" w:color="auto" w:fill="FFFFFF"/>
        </w:rPr>
        <w:t xml:space="preserve">Wednesday: </w:t>
      </w:r>
      <w:proofErr w:type="spellStart"/>
      <w:r w:rsidRPr="00383CC0">
        <w:rPr>
          <w:rFonts w:ascii="Times New Roman" w:eastAsia="Times New Roman" w:hAnsi="Times New Roman" w:cs="Times New Roman"/>
          <w:b/>
          <w:color w:val="00B050"/>
          <w:sz w:val="28"/>
          <w:szCs w:val="28"/>
          <w:shd w:val="clear" w:color="auto" w:fill="FFFFFF"/>
        </w:rPr>
        <w:t>Wondrium</w:t>
      </w:r>
      <w:proofErr w:type="spellEnd"/>
      <w:r w:rsidRPr="00383CC0">
        <w:rPr>
          <w:rFonts w:ascii="Times New Roman" w:eastAsia="Times New Roman" w:hAnsi="Times New Roman" w:cs="Times New Roman"/>
          <w:b/>
          <w:color w:val="00B050"/>
          <w:sz w:val="28"/>
          <w:szCs w:val="28"/>
          <w:shd w:val="clear" w:color="auto" w:fill="FFFFFF"/>
        </w:rPr>
        <w:t xml:space="preserve">: </w:t>
      </w:r>
      <w:r w:rsidR="007E2819" w:rsidRPr="00383CC0">
        <w:rPr>
          <w:rFonts w:ascii="Times New Roman" w:eastAsia="Times New Roman" w:hAnsi="Times New Roman" w:cs="Times New Roman"/>
          <w:b/>
          <w:color w:val="00B050"/>
          <w:sz w:val="28"/>
          <w:szCs w:val="28"/>
          <w:shd w:val="clear" w:color="auto" w:fill="FFFFFF"/>
        </w:rPr>
        <w:t>Great American Music: Broadway Musicals</w:t>
      </w:r>
    </w:p>
    <w:p w14:paraId="373767C3" w14:textId="630E065A" w:rsidR="00041B29" w:rsidRPr="00383CC0" w:rsidRDefault="00041B29" w:rsidP="00041B29">
      <w:pPr>
        <w:shd w:val="clear" w:color="auto" w:fill="FFFFFF"/>
        <w:spacing w:after="0" w:line="240" w:lineRule="auto"/>
        <w:rPr>
          <w:rFonts w:ascii="Times New Roman" w:eastAsia="Times New Roman" w:hAnsi="Times New Roman" w:cs="Times New Roman"/>
          <w:b/>
          <w:color w:val="00B050"/>
          <w:sz w:val="28"/>
          <w:szCs w:val="28"/>
          <w:shd w:val="clear" w:color="auto" w:fill="FFFFFF"/>
        </w:rPr>
      </w:pPr>
      <w:r w:rsidRPr="00383CC0">
        <w:rPr>
          <w:rFonts w:ascii="Times New Roman" w:eastAsia="Times New Roman" w:hAnsi="Times New Roman" w:cs="Times New Roman"/>
          <w:b/>
          <w:color w:val="00B050"/>
          <w:sz w:val="28"/>
          <w:szCs w:val="28"/>
          <w:shd w:val="clear" w:color="auto" w:fill="FFFFFF"/>
        </w:rPr>
        <w:t xml:space="preserve">Thursday:    History Channel:  </w:t>
      </w:r>
      <w:r w:rsidR="00404BEE" w:rsidRPr="00383CC0">
        <w:rPr>
          <w:rFonts w:ascii="Times New Roman" w:eastAsia="Times New Roman" w:hAnsi="Times New Roman" w:cs="Times New Roman"/>
          <w:b/>
          <w:color w:val="00B050"/>
          <w:sz w:val="28"/>
          <w:szCs w:val="28"/>
          <w:shd w:val="clear" w:color="auto" w:fill="FFFFFF"/>
        </w:rPr>
        <w:t>The American Civil War</w:t>
      </w:r>
      <w:r w:rsidRPr="00383CC0">
        <w:rPr>
          <w:rFonts w:ascii="Times New Roman" w:eastAsia="Times New Roman" w:hAnsi="Times New Roman" w:cs="Times New Roman"/>
          <w:b/>
          <w:color w:val="00B050"/>
          <w:sz w:val="28"/>
          <w:szCs w:val="28"/>
          <w:shd w:val="clear" w:color="auto" w:fill="FFFFFF"/>
        </w:rPr>
        <w:t xml:space="preserve"> </w:t>
      </w:r>
    </w:p>
    <w:p w14:paraId="00D2E8E5" w14:textId="4538AF51" w:rsidR="00811F73" w:rsidRPr="00383CC0" w:rsidRDefault="00041B29" w:rsidP="00692124">
      <w:pPr>
        <w:shd w:val="clear" w:color="auto" w:fill="FFFFFF"/>
        <w:spacing w:after="0" w:line="240" w:lineRule="auto"/>
        <w:rPr>
          <w:rFonts w:ascii="Times New Roman" w:eastAsia="Times New Roman" w:hAnsi="Times New Roman" w:cs="Times New Roman"/>
          <w:b/>
          <w:color w:val="00B050"/>
          <w:sz w:val="28"/>
          <w:szCs w:val="28"/>
          <w:shd w:val="clear" w:color="auto" w:fill="FFFFFF"/>
        </w:rPr>
      </w:pPr>
      <w:r w:rsidRPr="00383CC0">
        <w:rPr>
          <w:rFonts w:ascii="Times New Roman" w:eastAsia="Times New Roman" w:hAnsi="Times New Roman" w:cs="Times New Roman"/>
          <w:b/>
          <w:color w:val="00B050"/>
          <w:sz w:val="28"/>
          <w:szCs w:val="28"/>
          <w:shd w:val="clear" w:color="auto" w:fill="FFFFFF"/>
        </w:rPr>
        <w:t>Friday:         Expedition Unknown</w:t>
      </w:r>
      <w:bookmarkStart w:id="9" w:name="_Hlk76984900"/>
    </w:p>
    <w:p w14:paraId="37B1DA0E" w14:textId="22A7C46B" w:rsidR="00BA04BA" w:rsidRDefault="00BA04BA" w:rsidP="00692124">
      <w:pPr>
        <w:shd w:val="clear" w:color="auto" w:fill="FFFFFF"/>
        <w:spacing w:after="0" w:line="240" w:lineRule="auto"/>
        <w:rPr>
          <w:rFonts w:ascii="Times New Roman" w:eastAsia="Times New Roman" w:hAnsi="Times New Roman" w:cs="Times New Roman"/>
          <w:b/>
          <w:color w:val="002060"/>
          <w:sz w:val="28"/>
          <w:szCs w:val="28"/>
          <w:shd w:val="clear" w:color="auto" w:fill="FFFFFF"/>
        </w:rPr>
      </w:pPr>
    </w:p>
    <w:p w14:paraId="67C7952F" w14:textId="656CD6EF" w:rsidR="00E11156" w:rsidRPr="00510EAD" w:rsidRDefault="00510EAD" w:rsidP="00692124">
      <w:pPr>
        <w:shd w:val="clear" w:color="auto" w:fill="FFFFFF"/>
        <w:spacing w:after="0" w:line="240" w:lineRule="auto"/>
        <w:rPr>
          <w:rFonts w:ascii="Times New Roman" w:eastAsia="Times New Roman" w:hAnsi="Times New Roman" w:cs="Times New Roman"/>
          <w:b/>
          <w:color w:val="0099CC"/>
          <w:sz w:val="28"/>
          <w:szCs w:val="28"/>
          <w:shd w:val="clear" w:color="auto" w:fill="FFFFFF"/>
        </w:rPr>
      </w:pPr>
      <w:r>
        <w:rPr>
          <w:noProof/>
        </w:rPr>
        <w:drawing>
          <wp:anchor distT="0" distB="0" distL="114300" distR="114300" simplePos="0" relativeHeight="252792832" behindDoc="1" locked="0" layoutInCell="1" allowOverlap="1" wp14:anchorId="03360201" wp14:editId="3F8D1540">
            <wp:simplePos x="0" y="0"/>
            <wp:positionH relativeFrom="column">
              <wp:posOffset>-61595</wp:posOffset>
            </wp:positionH>
            <wp:positionV relativeFrom="paragraph">
              <wp:posOffset>82550</wp:posOffset>
            </wp:positionV>
            <wp:extent cx="1771650" cy="1144905"/>
            <wp:effectExtent l="76200" t="76200" r="133350" b="131445"/>
            <wp:wrapTight wrapText="bothSides">
              <wp:wrapPolygon edited="0">
                <wp:start x="-465" y="-1438"/>
                <wp:lineTo x="-929" y="-1078"/>
                <wp:lineTo x="-929" y="21923"/>
                <wp:lineTo x="-465" y="23720"/>
                <wp:lineTo x="22529" y="23720"/>
                <wp:lineTo x="22994" y="21923"/>
                <wp:lineTo x="22994" y="4672"/>
                <wp:lineTo x="22529" y="-719"/>
                <wp:lineTo x="22529" y="-1438"/>
                <wp:lineTo x="-465" y="-1438"/>
              </wp:wrapPolygon>
            </wp:wrapTight>
            <wp:docPr id="44" name="Picture 44" descr="2016 Piston Twins - Plane &amp; Pilot Magaz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6 Piston Twins - Plane &amp; Pilot Magazin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71650" cy="11449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C62117" w:rsidRPr="00510EAD">
        <w:rPr>
          <w:rFonts w:ascii="Times New Roman" w:eastAsia="Times New Roman" w:hAnsi="Times New Roman" w:cs="Times New Roman"/>
          <w:b/>
          <w:color w:val="0099CC"/>
          <w:sz w:val="28"/>
          <w:szCs w:val="28"/>
          <w:shd w:val="clear" w:color="auto" w:fill="FFFFFF"/>
        </w:rPr>
        <w:t>Tuesday, August 2, 3:00 PM, Piloting Presentation with Brian Glennon, Meeting Room</w:t>
      </w:r>
    </w:p>
    <w:p w14:paraId="23DBF24C" w14:textId="6317AE74" w:rsidR="00C62117" w:rsidRPr="00C62117" w:rsidRDefault="004F418A" w:rsidP="00C62117">
      <w:pPr>
        <w:rPr>
          <w:rFonts w:ascii="Times New Roman" w:eastAsia="Times New Roman" w:hAnsi="Times New Roman" w:cs="Times New Roman"/>
          <w:sz w:val="28"/>
          <w:szCs w:val="28"/>
        </w:rPr>
      </w:pPr>
      <w:r>
        <w:rPr>
          <w:rFonts w:ascii="Times New Roman" w:eastAsia="Times New Roman" w:hAnsi="Times New Roman" w:cs="Times New Roman"/>
          <w:sz w:val="28"/>
          <w:szCs w:val="28"/>
        </w:rPr>
        <w:t>Village at Duxbury</w:t>
      </w:r>
      <w:r w:rsidR="00C62117" w:rsidRPr="00C62117">
        <w:rPr>
          <w:rFonts w:ascii="Times New Roman" w:eastAsia="Times New Roman" w:hAnsi="Times New Roman" w:cs="Times New Roman"/>
          <w:sz w:val="28"/>
          <w:szCs w:val="28"/>
        </w:rPr>
        <w:t xml:space="preserve"> volunteer</w:t>
      </w:r>
      <w:r>
        <w:rPr>
          <w:rFonts w:ascii="Times New Roman" w:eastAsia="Times New Roman" w:hAnsi="Times New Roman" w:cs="Times New Roman"/>
          <w:sz w:val="28"/>
          <w:szCs w:val="28"/>
        </w:rPr>
        <w:t>, student</w:t>
      </w:r>
      <w:r w:rsidR="00A6067F">
        <w:rPr>
          <w:rFonts w:ascii="Times New Roman" w:eastAsia="Times New Roman" w:hAnsi="Times New Roman" w:cs="Times New Roman"/>
          <w:sz w:val="28"/>
          <w:szCs w:val="28"/>
        </w:rPr>
        <w:t>,</w:t>
      </w:r>
      <w:r w:rsidR="00C62117" w:rsidRPr="00C62117">
        <w:rPr>
          <w:rFonts w:ascii="Times New Roman" w:eastAsia="Times New Roman" w:hAnsi="Times New Roman" w:cs="Times New Roman"/>
          <w:sz w:val="28"/>
          <w:szCs w:val="28"/>
        </w:rPr>
        <w:t xml:space="preserve"> and pilot, Brian Glennon, is giving a presentation on what being a pilot is like in the modern world! </w:t>
      </w:r>
      <w:r w:rsidR="0000002B">
        <w:rPr>
          <w:rFonts w:ascii="Times New Roman" w:eastAsia="Times New Roman" w:hAnsi="Times New Roman" w:cs="Times New Roman"/>
          <w:sz w:val="28"/>
          <w:szCs w:val="28"/>
        </w:rPr>
        <w:t>Join</w:t>
      </w:r>
      <w:r w:rsidR="00C62117" w:rsidRPr="00C62117">
        <w:rPr>
          <w:rFonts w:ascii="Times New Roman" w:eastAsia="Times New Roman" w:hAnsi="Times New Roman" w:cs="Times New Roman"/>
          <w:sz w:val="28"/>
          <w:szCs w:val="28"/>
        </w:rPr>
        <w:t xml:space="preserve"> </w:t>
      </w:r>
      <w:r w:rsidR="0000002B">
        <w:rPr>
          <w:rFonts w:ascii="Times New Roman" w:eastAsia="Times New Roman" w:hAnsi="Times New Roman" w:cs="Times New Roman"/>
          <w:sz w:val="28"/>
          <w:szCs w:val="28"/>
        </w:rPr>
        <w:t xml:space="preserve">him as he takes us through his pilot training </w:t>
      </w:r>
      <w:r w:rsidR="00510EAD">
        <w:rPr>
          <w:rFonts w:ascii="Times New Roman" w:eastAsia="Times New Roman" w:hAnsi="Times New Roman" w:cs="Times New Roman"/>
          <w:sz w:val="28"/>
          <w:szCs w:val="28"/>
        </w:rPr>
        <w:t xml:space="preserve">and beyond! </w:t>
      </w:r>
    </w:p>
    <w:p w14:paraId="2BDA83A6" w14:textId="78F93C9C" w:rsidR="00C62117" w:rsidRDefault="00C62117" w:rsidP="00692124">
      <w:pPr>
        <w:shd w:val="clear" w:color="auto" w:fill="FFFFFF"/>
        <w:spacing w:after="0" w:line="240" w:lineRule="auto"/>
        <w:rPr>
          <w:rFonts w:ascii="Times New Roman" w:eastAsia="Times New Roman" w:hAnsi="Times New Roman" w:cs="Times New Roman"/>
          <w:b/>
          <w:color w:val="002060"/>
          <w:sz w:val="28"/>
          <w:szCs w:val="28"/>
          <w:shd w:val="clear" w:color="auto" w:fill="FFFFFF"/>
        </w:rPr>
      </w:pPr>
    </w:p>
    <w:p w14:paraId="0C972D8D" w14:textId="1EBB3DE3" w:rsidR="00C62117" w:rsidRPr="00510EAD" w:rsidRDefault="00C62117" w:rsidP="00692124">
      <w:pPr>
        <w:shd w:val="clear" w:color="auto" w:fill="FFFFFF"/>
        <w:spacing w:after="0" w:line="240" w:lineRule="auto"/>
        <w:rPr>
          <w:rFonts w:ascii="Times New Roman" w:eastAsia="Times New Roman" w:hAnsi="Times New Roman" w:cs="Times New Roman"/>
          <w:b/>
          <w:color w:val="002060"/>
          <w:sz w:val="36"/>
          <w:szCs w:val="36"/>
          <w:shd w:val="clear" w:color="auto" w:fill="FFFFFF"/>
        </w:rPr>
      </w:pPr>
    </w:p>
    <w:p w14:paraId="2BABE012" w14:textId="0E67AAB0" w:rsidR="00697198" w:rsidRPr="00510EAD" w:rsidRDefault="007E712C" w:rsidP="00697198">
      <w:pPr>
        <w:spacing w:after="0" w:line="240" w:lineRule="auto"/>
        <w:rPr>
          <w:rFonts w:ascii="Times New Roman" w:eastAsia="Times New Roman" w:hAnsi="Times New Roman" w:cs="Times New Roman"/>
          <w:b/>
          <w:color w:val="0099CC"/>
          <w:sz w:val="36"/>
          <w:szCs w:val="36"/>
          <w:shd w:val="clear" w:color="auto" w:fill="FFFFFF"/>
        </w:rPr>
      </w:pPr>
      <w:r w:rsidRPr="00510EAD">
        <w:rPr>
          <w:rFonts w:ascii="Times New Roman" w:hAnsi="Times New Roman" w:cs="Times New Roman"/>
          <w:b/>
          <w:noProof/>
          <w:color w:val="0099CC"/>
          <w:sz w:val="36"/>
          <w:szCs w:val="36"/>
        </w:rPr>
        <w:drawing>
          <wp:anchor distT="0" distB="0" distL="114300" distR="114300" simplePos="0" relativeHeight="252745728" behindDoc="1" locked="0" layoutInCell="1" allowOverlap="1" wp14:anchorId="274E40BD" wp14:editId="30CF537C">
            <wp:simplePos x="0" y="0"/>
            <wp:positionH relativeFrom="column">
              <wp:posOffset>-6350</wp:posOffset>
            </wp:positionH>
            <wp:positionV relativeFrom="paragraph">
              <wp:posOffset>62230</wp:posOffset>
            </wp:positionV>
            <wp:extent cx="876300" cy="1243330"/>
            <wp:effectExtent l="76200" t="76200" r="133350" b="128270"/>
            <wp:wrapTight wrapText="bothSides">
              <wp:wrapPolygon edited="0">
                <wp:start x="-939" y="-1324"/>
                <wp:lineTo x="-1878" y="-993"/>
                <wp:lineTo x="-1878" y="22174"/>
                <wp:lineTo x="-939" y="23497"/>
                <wp:lineTo x="23478" y="23497"/>
                <wp:lineTo x="24417" y="20519"/>
                <wp:lineTo x="24417" y="4302"/>
                <wp:lineTo x="23478" y="-662"/>
                <wp:lineTo x="23478" y="-1324"/>
                <wp:lineTo x="-939" y="-1324"/>
              </wp:wrapPolygon>
            </wp:wrapTight>
            <wp:docPr id="30" name="Picture 30" descr="Apple - iPad (Latest Model) with WiFi - 32GB - Silver - Front_Z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ple - iPad (Latest Model) with WiFi - 32GB - Silver - Front_Zoom"/>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76300" cy="1243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697198" w:rsidRPr="00510EAD">
        <w:rPr>
          <w:rFonts w:ascii="Times New Roman" w:hAnsi="Times New Roman" w:cs="Times New Roman"/>
          <w:b/>
          <w:noProof/>
          <w:color w:val="0099CC"/>
          <w:spacing w:val="-6"/>
          <w:sz w:val="36"/>
          <w:szCs w:val="36"/>
        </w:rPr>
        <w:t>Open Sessions for your Mobile Device with Monique</w:t>
      </w:r>
    </w:p>
    <w:p w14:paraId="7BBFD599" w14:textId="11809F30" w:rsidR="00697198" w:rsidRPr="00697198" w:rsidRDefault="00697198" w:rsidP="00697198">
      <w:pPr>
        <w:shd w:val="clear" w:color="auto" w:fill="FFFFFF"/>
        <w:spacing w:after="0" w:line="240" w:lineRule="auto"/>
        <w:rPr>
          <w:rFonts w:ascii="Times New Roman" w:eastAsia="Times New Roman" w:hAnsi="Times New Roman" w:cs="Times New Roman"/>
          <w:b/>
          <w:color w:val="00B050"/>
          <w:sz w:val="32"/>
          <w:szCs w:val="32"/>
          <w:shd w:val="clear" w:color="auto" w:fill="FFFFFF"/>
        </w:rPr>
      </w:pPr>
      <w:r w:rsidRPr="00697198">
        <w:rPr>
          <w:rFonts w:ascii="Times New Roman" w:eastAsia="Times New Roman" w:hAnsi="Times New Roman" w:cs="Times New Roman"/>
          <w:b/>
          <w:color w:val="00B050"/>
          <w:sz w:val="32"/>
          <w:szCs w:val="32"/>
          <w:shd w:val="clear" w:color="auto" w:fill="FFFFFF"/>
        </w:rPr>
        <w:t>Tuesday, August 2, 1:30 PM – Lounge</w:t>
      </w:r>
    </w:p>
    <w:p w14:paraId="0972553B" w14:textId="5FB18646" w:rsidR="00697198" w:rsidRPr="00697198" w:rsidRDefault="00697198" w:rsidP="00697198">
      <w:pPr>
        <w:shd w:val="clear" w:color="auto" w:fill="FFFFFF"/>
        <w:spacing w:after="0" w:line="240" w:lineRule="auto"/>
        <w:rPr>
          <w:rFonts w:ascii="Times New Roman" w:eastAsia="Times New Roman" w:hAnsi="Times New Roman" w:cs="Times New Roman"/>
          <w:b/>
          <w:color w:val="00B050"/>
          <w:sz w:val="32"/>
          <w:szCs w:val="32"/>
          <w:shd w:val="clear" w:color="auto" w:fill="FFFFFF"/>
        </w:rPr>
      </w:pPr>
      <w:r w:rsidRPr="00697198">
        <w:rPr>
          <w:rFonts w:ascii="Times New Roman" w:eastAsia="Times New Roman" w:hAnsi="Times New Roman" w:cs="Times New Roman"/>
          <w:b/>
          <w:color w:val="00B050"/>
          <w:sz w:val="32"/>
          <w:szCs w:val="32"/>
          <w:shd w:val="clear" w:color="auto" w:fill="FFFFFF"/>
        </w:rPr>
        <w:t>Monday, August 8, 11:00 AM – Rita Welch Room</w:t>
      </w:r>
    </w:p>
    <w:p w14:paraId="023C7BA6" w14:textId="77777777" w:rsidR="00697198" w:rsidRPr="00697198" w:rsidRDefault="00697198" w:rsidP="00697198">
      <w:pPr>
        <w:shd w:val="clear" w:color="auto" w:fill="FFFFFF"/>
        <w:spacing w:after="0" w:line="240" w:lineRule="auto"/>
        <w:rPr>
          <w:rFonts w:ascii="Times New Roman" w:eastAsia="Times New Roman" w:hAnsi="Times New Roman" w:cs="Times New Roman"/>
          <w:b/>
          <w:color w:val="00B050"/>
          <w:sz w:val="32"/>
          <w:szCs w:val="32"/>
          <w:shd w:val="clear" w:color="auto" w:fill="FFFFFF"/>
        </w:rPr>
      </w:pPr>
      <w:r w:rsidRPr="00697198">
        <w:rPr>
          <w:rFonts w:ascii="Times New Roman" w:eastAsia="Times New Roman" w:hAnsi="Times New Roman" w:cs="Times New Roman"/>
          <w:b/>
          <w:color w:val="00B050"/>
          <w:sz w:val="32"/>
          <w:szCs w:val="32"/>
          <w:shd w:val="clear" w:color="auto" w:fill="FFFFFF"/>
        </w:rPr>
        <w:t>Monday, August 15, 11:00 AM – Rita Welch Room</w:t>
      </w:r>
    </w:p>
    <w:p w14:paraId="65604028" w14:textId="6D5536B2" w:rsidR="00697198" w:rsidRDefault="00697198" w:rsidP="00697198">
      <w:pPr>
        <w:shd w:val="clear" w:color="auto" w:fill="FFFFFF"/>
        <w:spacing w:after="0" w:line="240" w:lineRule="auto"/>
        <w:rPr>
          <w:rFonts w:ascii="Times New Roman" w:eastAsia="Times New Roman" w:hAnsi="Times New Roman" w:cs="Times New Roman"/>
          <w:b/>
          <w:color w:val="00B050"/>
          <w:sz w:val="32"/>
          <w:szCs w:val="32"/>
          <w:shd w:val="clear" w:color="auto" w:fill="FFFFFF"/>
        </w:rPr>
      </w:pPr>
      <w:r w:rsidRPr="00697198">
        <w:rPr>
          <w:rFonts w:ascii="Times New Roman" w:eastAsia="Times New Roman" w:hAnsi="Times New Roman" w:cs="Times New Roman"/>
          <w:b/>
          <w:color w:val="00B050"/>
          <w:sz w:val="32"/>
          <w:szCs w:val="32"/>
          <w:shd w:val="clear" w:color="auto" w:fill="FFFFFF"/>
        </w:rPr>
        <w:t>Friday, August 26, 1:30 PM – Lounge</w:t>
      </w:r>
    </w:p>
    <w:p w14:paraId="79203642" w14:textId="77777777" w:rsidR="007B7CD2" w:rsidRDefault="007B7CD2" w:rsidP="00697198">
      <w:pPr>
        <w:shd w:val="clear" w:color="auto" w:fill="FFFFFF"/>
        <w:spacing w:after="0" w:line="240" w:lineRule="auto"/>
        <w:rPr>
          <w:rFonts w:ascii="Times New Roman" w:eastAsia="Times New Roman" w:hAnsi="Times New Roman" w:cs="Times New Roman"/>
          <w:b/>
          <w:color w:val="00B050"/>
          <w:sz w:val="32"/>
          <w:szCs w:val="32"/>
          <w:shd w:val="clear" w:color="auto" w:fill="FFFFFF"/>
        </w:rPr>
      </w:pPr>
    </w:p>
    <w:p w14:paraId="4B7E6FBE" w14:textId="77777777" w:rsidR="007B7CD2" w:rsidRPr="00697198" w:rsidRDefault="007B7CD2" w:rsidP="00697198">
      <w:pPr>
        <w:shd w:val="clear" w:color="auto" w:fill="FFFFFF"/>
        <w:spacing w:after="0" w:line="240" w:lineRule="auto"/>
        <w:rPr>
          <w:rFonts w:ascii="Times New Roman" w:eastAsia="Times New Roman" w:hAnsi="Times New Roman" w:cs="Times New Roman"/>
          <w:b/>
          <w:color w:val="00B050"/>
          <w:sz w:val="32"/>
          <w:szCs w:val="32"/>
          <w:shd w:val="clear" w:color="auto" w:fill="FFFFFF"/>
        </w:rPr>
      </w:pPr>
    </w:p>
    <w:p w14:paraId="2B25CC18" w14:textId="75FC60D3" w:rsidR="00013430" w:rsidRPr="00013430" w:rsidRDefault="00013430" w:rsidP="00013430">
      <w:pPr>
        <w:spacing w:after="0" w:line="240" w:lineRule="auto"/>
        <w:rPr>
          <w:rFonts w:ascii="Times New Roman" w:hAnsi="Times New Roman" w:cs="Times New Roman"/>
          <w:b/>
          <w:bCs/>
          <w:color w:val="0099CC"/>
          <w:sz w:val="28"/>
          <w:szCs w:val="28"/>
          <w:shd w:val="clear" w:color="auto" w:fill="FFFFFF"/>
        </w:rPr>
      </w:pPr>
      <w:r w:rsidRPr="00013430">
        <w:rPr>
          <w:rFonts w:ascii="Times New Roman" w:hAnsi="Times New Roman" w:cs="Times New Roman"/>
          <w:b/>
          <w:bCs/>
          <w:color w:val="0099CC"/>
          <w:sz w:val="28"/>
          <w:szCs w:val="28"/>
          <w:shd w:val="clear" w:color="auto" w:fill="FFFFFF"/>
        </w:rPr>
        <w:t>Friday, August 5, 2:00 PM, Beth Cameron-Kilbridge “E.B. White”, Meeting Room</w:t>
      </w:r>
    </w:p>
    <w:p w14:paraId="1E460197" w14:textId="476F0EE7" w:rsidR="00013430" w:rsidRDefault="00E87055" w:rsidP="00013430">
      <w:pPr>
        <w:spacing w:after="0" w:line="240" w:lineRule="auto"/>
        <w:rPr>
          <w:rFonts w:ascii="Times New Roman" w:hAnsi="Times New Roman" w:cs="Times New Roman"/>
          <w:sz w:val="28"/>
          <w:szCs w:val="28"/>
        </w:rPr>
      </w:pPr>
      <w:r>
        <w:rPr>
          <w:noProof/>
        </w:rPr>
        <w:drawing>
          <wp:anchor distT="0" distB="0" distL="114300" distR="114300" simplePos="0" relativeHeight="252768256" behindDoc="1" locked="0" layoutInCell="1" allowOverlap="1" wp14:anchorId="1E134825" wp14:editId="5B948F95">
            <wp:simplePos x="0" y="0"/>
            <wp:positionH relativeFrom="column">
              <wp:posOffset>-2540</wp:posOffset>
            </wp:positionH>
            <wp:positionV relativeFrom="paragraph">
              <wp:posOffset>186055</wp:posOffset>
            </wp:positionV>
            <wp:extent cx="1853565" cy="1438275"/>
            <wp:effectExtent l="76200" t="76200" r="127635" b="142875"/>
            <wp:wrapTight wrapText="bothSides">
              <wp:wrapPolygon edited="0">
                <wp:start x="-444" y="-1144"/>
                <wp:lineTo x="-888" y="-858"/>
                <wp:lineTo x="-888" y="22029"/>
                <wp:lineTo x="-444" y="23460"/>
                <wp:lineTo x="22421" y="23460"/>
                <wp:lineTo x="22865" y="22029"/>
                <wp:lineTo x="22865" y="3719"/>
                <wp:lineTo x="22421" y="-572"/>
                <wp:lineTo x="22421" y="-1144"/>
                <wp:lineTo x="-444" y="-1144"/>
              </wp:wrapPolygon>
            </wp:wrapTight>
            <wp:docPr id="3" name="Picture 3" descr="E.B. White | American write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B. White | American writer | Britannic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53565" cy="1438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013430" w:rsidRPr="00013430">
        <w:rPr>
          <w:rFonts w:ascii="Times New Roman" w:hAnsi="Times New Roman" w:cs="Times New Roman"/>
          <w:sz w:val="28"/>
          <w:szCs w:val="28"/>
        </w:rPr>
        <w:t>Please join Beth Cameron-Kilbridge, Literary Storyteller Extraordinaire, returns to the Village at Duxbury to discuss author </w:t>
      </w:r>
      <w:proofErr w:type="spellStart"/>
      <w:r w:rsidR="00013430" w:rsidRPr="00013430">
        <w:rPr>
          <w:rFonts w:ascii="Times New Roman" w:hAnsi="Times New Roman" w:cs="Times New Roman"/>
          <w:sz w:val="28"/>
          <w:szCs w:val="28"/>
        </w:rPr>
        <w:t>E.</w:t>
      </w:r>
      <w:proofErr w:type="gramStart"/>
      <w:r w:rsidR="00013430" w:rsidRPr="00013430">
        <w:rPr>
          <w:rFonts w:ascii="Times New Roman" w:hAnsi="Times New Roman" w:cs="Times New Roman"/>
          <w:sz w:val="28"/>
          <w:szCs w:val="28"/>
        </w:rPr>
        <w:t>B.White</w:t>
      </w:r>
      <w:proofErr w:type="spellEnd"/>
      <w:proofErr w:type="gramEnd"/>
      <w:r w:rsidR="00013430" w:rsidRPr="00013430">
        <w:rPr>
          <w:rFonts w:ascii="Times New Roman" w:hAnsi="Times New Roman" w:cs="Times New Roman"/>
          <w:sz w:val="28"/>
          <w:szCs w:val="28"/>
        </w:rPr>
        <w:t>.  Beth's program is entitled "</w:t>
      </w:r>
      <w:proofErr w:type="spellStart"/>
      <w:r w:rsidR="00013430" w:rsidRPr="00013430">
        <w:rPr>
          <w:rFonts w:ascii="Times New Roman" w:hAnsi="Times New Roman" w:cs="Times New Roman"/>
          <w:sz w:val="28"/>
          <w:szCs w:val="28"/>
        </w:rPr>
        <w:t>E.</w:t>
      </w:r>
      <w:proofErr w:type="gramStart"/>
      <w:r w:rsidR="00013430" w:rsidRPr="00013430">
        <w:rPr>
          <w:rFonts w:ascii="Times New Roman" w:hAnsi="Times New Roman" w:cs="Times New Roman"/>
          <w:sz w:val="28"/>
          <w:szCs w:val="28"/>
        </w:rPr>
        <w:t>B.White</w:t>
      </w:r>
      <w:proofErr w:type="spellEnd"/>
      <w:proofErr w:type="gramEnd"/>
      <w:r w:rsidR="00013430" w:rsidRPr="00013430">
        <w:rPr>
          <w:rFonts w:ascii="Times New Roman" w:hAnsi="Times New Roman" w:cs="Times New Roman"/>
          <w:sz w:val="28"/>
          <w:szCs w:val="28"/>
        </w:rPr>
        <w:t>: a life touched by an Angel" Ms. Cameron-Kilbridge will examine his long love affair with Katherine Angel.  Both White and Angel were founding members of The New Yorker and she became the life blood of his work. This promises to be both an enlightening and romantic lecture.  </w:t>
      </w:r>
    </w:p>
    <w:p w14:paraId="731B154E" w14:textId="77777777" w:rsidR="00A6067F" w:rsidRDefault="00A6067F" w:rsidP="00A6067F">
      <w:pPr>
        <w:spacing w:after="0" w:line="240" w:lineRule="auto"/>
        <w:rPr>
          <w:rFonts w:ascii="Times New Roman" w:eastAsia="Times New Roman" w:hAnsi="Times New Roman"/>
          <w:sz w:val="28"/>
          <w:szCs w:val="28"/>
          <w:shd w:val="clear" w:color="auto" w:fill="FFFFFF"/>
        </w:rPr>
      </w:pPr>
    </w:p>
    <w:p w14:paraId="710D464C" w14:textId="77777777" w:rsidR="00A6067F" w:rsidRDefault="00A6067F" w:rsidP="00A6067F">
      <w:pPr>
        <w:shd w:val="clear" w:color="auto" w:fill="FFFFFF"/>
        <w:spacing w:after="0" w:line="240" w:lineRule="auto"/>
        <w:textAlignment w:val="baseline"/>
        <w:rPr>
          <w:rFonts w:ascii="Times New Roman" w:hAnsi="Times New Roman" w:cs="Times New Roman"/>
          <w:b/>
          <w:noProof/>
          <w:color w:val="0099CC"/>
          <w:sz w:val="28"/>
          <w:szCs w:val="28"/>
        </w:rPr>
      </w:pPr>
      <w:r>
        <w:rPr>
          <w:noProof/>
        </w:rPr>
        <w:lastRenderedPageBreak/>
        <w:drawing>
          <wp:anchor distT="0" distB="0" distL="114300" distR="114300" simplePos="0" relativeHeight="252815360" behindDoc="1" locked="0" layoutInCell="1" allowOverlap="1" wp14:anchorId="3D96EF1B" wp14:editId="2DE27E26">
            <wp:simplePos x="0" y="0"/>
            <wp:positionH relativeFrom="column">
              <wp:posOffset>-2540</wp:posOffset>
            </wp:positionH>
            <wp:positionV relativeFrom="paragraph">
              <wp:posOffset>76200</wp:posOffset>
            </wp:positionV>
            <wp:extent cx="1281430" cy="998855"/>
            <wp:effectExtent l="76200" t="76200" r="128270" b="125095"/>
            <wp:wrapTight wrapText="bothSides">
              <wp:wrapPolygon edited="0">
                <wp:start x="-642" y="-1648"/>
                <wp:lineTo x="-1284" y="-1236"/>
                <wp:lineTo x="-1284" y="22245"/>
                <wp:lineTo x="-642" y="23893"/>
                <wp:lineTo x="22799" y="23893"/>
                <wp:lineTo x="23441" y="18950"/>
                <wp:lineTo x="23441" y="5355"/>
                <wp:lineTo x="22799" y="-824"/>
                <wp:lineTo x="22799" y="-1648"/>
                <wp:lineTo x="-642" y="-1648"/>
              </wp:wrapPolygon>
            </wp:wrapTight>
            <wp:docPr id="46" name="Picture 46" descr="A picture containing text, person, person,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person, person, sui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1430" cy="9988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E327D2">
        <w:rPr>
          <w:rFonts w:ascii="Times New Roman" w:hAnsi="Times New Roman" w:cs="Times New Roman"/>
          <w:b/>
          <w:noProof/>
          <w:color w:val="0099CC"/>
          <w:sz w:val="28"/>
          <w:szCs w:val="28"/>
        </w:rPr>
        <w:t xml:space="preserve">Tuesday, August 16, 1:00 PM, Dr. Gary Hylander “ </w:t>
      </w:r>
      <w:r>
        <w:rPr>
          <w:rFonts w:ascii="Times New Roman" w:hAnsi="Times New Roman" w:cs="Times New Roman"/>
          <w:b/>
          <w:noProof/>
          <w:color w:val="0099CC"/>
          <w:sz w:val="28"/>
          <w:szCs w:val="28"/>
        </w:rPr>
        <w:t>Truman and the 1948 Election”</w:t>
      </w:r>
      <w:r w:rsidRPr="00E327D2">
        <w:rPr>
          <w:rFonts w:ascii="Times New Roman" w:hAnsi="Times New Roman" w:cs="Times New Roman"/>
          <w:b/>
          <w:noProof/>
          <w:color w:val="0099CC"/>
          <w:sz w:val="28"/>
          <w:szCs w:val="28"/>
        </w:rPr>
        <w:t xml:space="preserve">, </w:t>
      </w:r>
      <w:r>
        <w:rPr>
          <w:rFonts w:ascii="Times New Roman" w:hAnsi="Times New Roman" w:cs="Times New Roman"/>
          <w:b/>
          <w:noProof/>
          <w:color w:val="0099CC"/>
          <w:sz w:val="28"/>
          <w:szCs w:val="28"/>
        </w:rPr>
        <w:t>MR</w:t>
      </w:r>
    </w:p>
    <w:p w14:paraId="254EC048" w14:textId="77777777" w:rsidR="00A6067F" w:rsidRPr="00C93475" w:rsidRDefault="00A6067F" w:rsidP="00A6067F">
      <w:pPr>
        <w:shd w:val="clear" w:color="auto" w:fill="FFFFFF"/>
        <w:spacing w:after="0" w:line="240" w:lineRule="auto"/>
        <w:textAlignment w:val="baseline"/>
        <w:rPr>
          <w:rFonts w:ascii="Times New Roman" w:hAnsi="Times New Roman" w:cs="Times New Roman"/>
          <w:bCs/>
          <w:noProof/>
          <w:sz w:val="28"/>
          <w:szCs w:val="28"/>
        </w:rPr>
      </w:pPr>
      <w:r w:rsidRPr="00C93475">
        <w:rPr>
          <w:rFonts w:ascii="Times New Roman" w:hAnsi="Times New Roman" w:cs="Times New Roman"/>
          <w:bCs/>
          <w:noProof/>
          <w:sz w:val="28"/>
          <w:szCs w:val="28"/>
        </w:rPr>
        <w:t>Join Gary as he walks us through the 1948 Election of Harry Truman.</w:t>
      </w:r>
    </w:p>
    <w:p w14:paraId="59334892" w14:textId="77777777" w:rsidR="00A6067F" w:rsidRDefault="00A6067F" w:rsidP="00A6067F">
      <w:pPr>
        <w:shd w:val="clear" w:color="auto" w:fill="FFFFFF"/>
        <w:spacing w:after="0" w:line="240" w:lineRule="auto"/>
        <w:textAlignment w:val="baseline"/>
        <w:rPr>
          <w:rFonts w:ascii="Times New Roman" w:hAnsi="Times New Roman" w:cs="Times New Roman"/>
          <w:b/>
          <w:noProof/>
          <w:color w:val="0099CC"/>
          <w:sz w:val="28"/>
          <w:szCs w:val="28"/>
        </w:rPr>
      </w:pPr>
    </w:p>
    <w:p w14:paraId="1F73EEA5" w14:textId="77777777" w:rsidR="00A6067F" w:rsidRDefault="00A6067F" w:rsidP="00A6067F">
      <w:pPr>
        <w:shd w:val="clear" w:color="auto" w:fill="FFFFFF"/>
        <w:spacing w:after="0" w:line="240" w:lineRule="auto"/>
        <w:textAlignment w:val="baseline"/>
        <w:rPr>
          <w:rFonts w:ascii="Times New Roman" w:hAnsi="Times New Roman" w:cs="Times New Roman"/>
          <w:b/>
          <w:noProof/>
          <w:color w:val="0099CC"/>
          <w:sz w:val="28"/>
          <w:szCs w:val="28"/>
        </w:rPr>
      </w:pPr>
    </w:p>
    <w:p w14:paraId="4B85AAAA" w14:textId="77777777" w:rsidR="00A6067F" w:rsidRDefault="00A6067F" w:rsidP="00013430">
      <w:pPr>
        <w:spacing w:after="0" w:line="240" w:lineRule="auto"/>
        <w:rPr>
          <w:rFonts w:ascii="Times New Roman" w:hAnsi="Times New Roman" w:cs="Times New Roman"/>
          <w:sz w:val="28"/>
          <w:szCs w:val="28"/>
        </w:rPr>
      </w:pPr>
    </w:p>
    <w:p w14:paraId="6D6286FA" w14:textId="6ECE0054" w:rsidR="003E08CC" w:rsidRPr="00075DAD" w:rsidRDefault="009C6D18" w:rsidP="00266E46">
      <w:pPr>
        <w:spacing w:after="0" w:line="240" w:lineRule="auto"/>
        <w:rPr>
          <w:rFonts w:ascii="Times New Roman" w:hAnsi="Times New Roman" w:cs="Times New Roman"/>
          <w:color w:val="0099CC"/>
          <w:sz w:val="28"/>
          <w:szCs w:val="28"/>
        </w:rPr>
      </w:pPr>
      <w:r w:rsidRPr="00075DAD">
        <w:rPr>
          <w:rFonts w:ascii="Times New Roman" w:hAnsi="Times New Roman" w:cs="Times New Roman"/>
          <w:b/>
          <w:bCs/>
          <w:color w:val="0099CC"/>
          <w:sz w:val="28"/>
          <w:szCs w:val="28"/>
          <w:shd w:val="clear" w:color="auto" w:fill="FFFFFF"/>
        </w:rPr>
        <w:t>Wednesday, August 17</w:t>
      </w:r>
      <w:r w:rsidR="007B6C7F" w:rsidRPr="00075DAD">
        <w:rPr>
          <w:rFonts w:ascii="Times New Roman" w:hAnsi="Times New Roman" w:cs="Times New Roman"/>
          <w:b/>
          <w:bCs/>
          <w:color w:val="0099CC"/>
          <w:sz w:val="28"/>
          <w:szCs w:val="28"/>
          <w:shd w:val="clear" w:color="auto" w:fill="FFFFFF"/>
        </w:rPr>
        <w:t>,</w:t>
      </w:r>
      <w:r w:rsidR="00CD126E" w:rsidRPr="00075DAD">
        <w:rPr>
          <w:rFonts w:ascii="Times New Roman" w:hAnsi="Times New Roman" w:cs="Times New Roman"/>
          <w:b/>
          <w:bCs/>
          <w:color w:val="0099CC"/>
          <w:sz w:val="28"/>
          <w:szCs w:val="28"/>
          <w:shd w:val="clear" w:color="auto" w:fill="FFFFFF"/>
        </w:rPr>
        <w:t xml:space="preserve"> 1:00 PM, Erika Reitshamer </w:t>
      </w:r>
      <w:r w:rsidR="00075DAD">
        <w:rPr>
          <w:rFonts w:ascii="Times New Roman" w:hAnsi="Times New Roman" w:cs="Times New Roman"/>
          <w:b/>
          <w:bCs/>
          <w:color w:val="0099CC"/>
          <w:sz w:val="28"/>
          <w:szCs w:val="28"/>
          <w:shd w:val="clear" w:color="auto" w:fill="FFFFFF"/>
        </w:rPr>
        <w:t xml:space="preserve">Lecture: </w:t>
      </w:r>
      <w:r w:rsidR="00CD126E" w:rsidRPr="00075DAD">
        <w:rPr>
          <w:rFonts w:ascii="Times New Roman" w:hAnsi="Times New Roman" w:cs="Times New Roman"/>
          <w:b/>
          <w:bCs/>
          <w:color w:val="0099CC"/>
          <w:sz w:val="28"/>
          <w:szCs w:val="28"/>
        </w:rPr>
        <w:t>“</w:t>
      </w:r>
      <w:r w:rsidRPr="00075DAD">
        <w:rPr>
          <w:rFonts w:ascii="Times New Roman" w:hAnsi="Times New Roman" w:cs="Times New Roman"/>
          <w:b/>
          <w:bCs/>
          <w:color w:val="0099CC"/>
          <w:sz w:val="28"/>
          <w:szCs w:val="28"/>
        </w:rPr>
        <w:t>Fidelio</w:t>
      </w:r>
      <w:r w:rsidR="00CD126E" w:rsidRPr="00075DAD">
        <w:rPr>
          <w:rFonts w:ascii="Times New Roman" w:hAnsi="Times New Roman" w:cs="Times New Roman"/>
          <w:b/>
          <w:bCs/>
          <w:color w:val="0099CC"/>
          <w:sz w:val="28"/>
          <w:szCs w:val="28"/>
        </w:rPr>
        <w:t xml:space="preserve">” </w:t>
      </w:r>
    </w:p>
    <w:p w14:paraId="48EB6680" w14:textId="6FEF791E" w:rsidR="003E08CC" w:rsidRPr="003E08CC" w:rsidRDefault="00C93475" w:rsidP="00266E46">
      <w:pPr>
        <w:spacing w:after="0" w:line="240" w:lineRule="auto"/>
        <w:rPr>
          <w:rFonts w:ascii="Times New Roman" w:hAnsi="Times New Roman" w:cs="Times New Roman"/>
          <w:b/>
          <w:bCs/>
          <w:color w:val="000000" w:themeColor="text1"/>
          <w:sz w:val="28"/>
          <w:szCs w:val="28"/>
        </w:rPr>
      </w:pPr>
      <w:r w:rsidRPr="00075DAD">
        <w:rPr>
          <w:rFonts w:ascii="Times New Roman" w:hAnsi="Times New Roman" w:cs="Times New Roman"/>
          <w:b/>
          <w:noProof/>
          <w:color w:val="0099CC"/>
          <w:sz w:val="28"/>
          <w:szCs w:val="28"/>
        </w:rPr>
        <w:drawing>
          <wp:anchor distT="0" distB="0" distL="114300" distR="114300" simplePos="0" relativeHeight="252727296" behindDoc="1" locked="0" layoutInCell="1" allowOverlap="1" wp14:anchorId="69688F48" wp14:editId="1840E68B">
            <wp:simplePos x="0" y="0"/>
            <wp:positionH relativeFrom="column">
              <wp:posOffset>16510</wp:posOffset>
            </wp:positionH>
            <wp:positionV relativeFrom="paragraph">
              <wp:posOffset>163830</wp:posOffset>
            </wp:positionV>
            <wp:extent cx="1359535" cy="1847850"/>
            <wp:effectExtent l="76200" t="76200" r="126365" b="133350"/>
            <wp:wrapTight wrapText="bothSides">
              <wp:wrapPolygon edited="0">
                <wp:start x="-605" y="-891"/>
                <wp:lineTo x="-1211" y="-668"/>
                <wp:lineTo x="-1211" y="22045"/>
                <wp:lineTo x="-605" y="22936"/>
                <wp:lineTo x="22700" y="22936"/>
                <wp:lineTo x="23305" y="20932"/>
                <wp:lineTo x="23305" y="2895"/>
                <wp:lineTo x="22700" y="-445"/>
                <wp:lineTo x="22700" y="-891"/>
                <wp:lineTo x="-605" y="-891"/>
              </wp:wrapPolygon>
            </wp:wrapTight>
            <wp:docPr id="14" name="Picture 14" descr="A person with curly 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erson with curly hair&#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59535"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3E08CC" w:rsidRPr="003E08CC">
        <w:rPr>
          <w:rFonts w:ascii="Times New Roman" w:hAnsi="Times New Roman" w:cs="Times New Roman"/>
          <w:b/>
          <w:bCs/>
          <w:color w:val="000000" w:themeColor="text1"/>
          <w:sz w:val="28"/>
          <w:szCs w:val="28"/>
        </w:rPr>
        <w:t xml:space="preserve">Ludwig van Beethoven’s only opera, subtitled </w:t>
      </w:r>
    </w:p>
    <w:p w14:paraId="09C829E6" w14:textId="1194A0CA" w:rsidR="003E08CC" w:rsidRPr="003E08CC" w:rsidRDefault="003E08CC" w:rsidP="00266E46">
      <w:pPr>
        <w:spacing w:after="0" w:line="240" w:lineRule="auto"/>
        <w:rPr>
          <w:rFonts w:ascii="Times New Roman" w:hAnsi="Times New Roman" w:cs="Times New Roman"/>
          <w:b/>
          <w:bCs/>
          <w:color w:val="365F91" w:themeColor="accent1" w:themeShade="BF"/>
          <w:sz w:val="28"/>
          <w:szCs w:val="28"/>
        </w:rPr>
      </w:pPr>
      <w:r w:rsidRPr="003E08CC">
        <w:rPr>
          <w:rFonts w:ascii="Times New Roman" w:hAnsi="Times New Roman" w:cs="Times New Roman"/>
          <w:b/>
          <w:bCs/>
          <w:color w:val="000000" w:themeColor="text1"/>
          <w:sz w:val="28"/>
          <w:szCs w:val="28"/>
        </w:rPr>
        <w:t>“</w:t>
      </w:r>
      <w:proofErr w:type="spellStart"/>
      <w:r w:rsidRPr="003E08CC">
        <w:rPr>
          <w:rFonts w:ascii="Times New Roman" w:hAnsi="Times New Roman" w:cs="Times New Roman"/>
          <w:b/>
          <w:bCs/>
          <w:color w:val="365F91" w:themeColor="accent1" w:themeShade="BF"/>
          <w:sz w:val="28"/>
          <w:szCs w:val="28"/>
        </w:rPr>
        <w:t>Leonore</w:t>
      </w:r>
      <w:proofErr w:type="spellEnd"/>
      <w:r w:rsidRPr="003E08CC">
        <w:rPr>
          <w:rFonts w:ascii="Times New Roman" w:hAnsi="Times New Roman" w:cs="Times New Roman"/>
          <w:b/>
          <w:bCs/>
          <w:color w:val="365F91" w:themeColor="accent1" w:themeShade="BF"/>
          <w:sz w:val="28"/>
          <w:szCs w:val="28"/>
        </w:rPr>
        <w:t xml:space="preserve">” </w:t>
      </w:r>
      <w:r w:rsidRPr="003E08CC">
        <w:rPr>
          <w:rFonts w:ascii="Times New Roman" w:hAnsi="Times New Roman" w:cs="Times New Roman"/>
          <w:b/>
          <w:bCs/>
          <w:color w:val="000000" w:themeColor="text1"/>
          <w:sz w:val="28"/>
          <w:szCs w:val="28"/>
        </w:rPr>
        <w:t>or “</w:t>
      </w:r>
      <w:r w:rsidRPr="003E08CC">
        <w:rPr>
          <w:rFonts w:ascii="Times New Roman" w:hAnsi="Times New Roman" w:cs="Times New Roman"/>
          <w:b/>
          <w:bCs/>
          <w:color w:val="365F91" w:themeColor="accent1" w:themeShade="BF"/>
          <w:sz w:val="28"/>
          <w:szCs w:val="28"/>
        </w:rPr>
        <w:t>The Triumph of Married Love”</w:t>
      </w:r>
    </w:p>
    <w:p w14:paraId="0DE918C9" w14:textId="256BC36D" w:rsidR="003E08CC" w:rsidRPr="00E87055" w:rsidRDefault="003E08CC" w:rsidP="003E08CC">
      <w:pPr>
        <w:spacing w:after="0" w:line="240" w:lineRule="auto"/>
        <w:jc w:val="center"/>
        <w:rPr>
          <w:rFonts w:ascii="Times New Roman" w:hAnsi="Times New Roman" w:cs="Times New Roman"/>
          <w:b/>
          <w:bCs/>
          <w:color w:val="365F91" w:themeColor="accent1" w:themeShade="BF"/>
          <w:sz w:val="16"/>
          <w:szCs w:val="16"/>
        </w:rPr>
      </w:pPr>
    </w:p>
    <w:p w14:paraId="77A8772E" w14:textId="77777777" w:rsidR="003E08CC" w:rsidRPr="003E08CC" w:rsidRDefault="003E08CC" w:rsidP="00ED1F20">
      <w:pPr>
        <w:spacing w:after="0"/>
        <w:rPr>
          <w:rFonts w:ascii="Times New Roman" w:hAnsi="Times New Roman" w:cs="Times New Roman"/>
          <w:color w:val="000000" w:themeColor="text1"/>
          <w:sz w:val="28"/>
          <w:szCs w:val="28"/>
        </w:rPr>
      </w:pPr>
      <w:r w:rsidRPr="003E08CC">
        <w:rPr>
          <w:rFonts w:ascii="Times New Roman" w:hAnsi="Times New Roman" w:cs="Times New Roman"/>
          <w:color w:val="000000" w:themeColor="text1"/>
          <w:sz w:val="28"/>
          <w:szCs w:val="28"/>
        </w:rPr>
        <w:t xml:space="preserve">Libretto by Joseph </w:t>
      </w:r>
      <w:proofErr w:type="spellStart"/>
      <w:r w:rsidRPr="003E08CC">
        <w:rPr>
          <w:rFonts w:ascii="Times New Roman" w:hAnsi="Times New Roman" w:cs="Times New Roman"/>
          <w:color w:val="000000" w:themeColor="text1"/>
          <w:sz w:val="28"/>
          <w:szCs w:val="28"/>
        </w:rPr>
        <w:t>Sonnleithner</w:t>
      </w:r>
      <w:proofErr w:type="spellEnd"/>
    </w:p>
    <w:p w14:paraId="14F10FCE" w14:textId="77777777" w:rsidR="003E08CC" w:rsidRPr="003E08CC" w:rsidRDefault="003E08CC" w:rsidP="00ED1F20">
      <w:pPr>
        <w:spacing w:after="0"/>
        <w:rPr>
          <w:rFonts w:ascii="Times New Roman" w:hAnsi="Times New Roman" w:cs="Times New Roman"/>
          <w:color w:val="000000" w:themeColor="text1"/>
          <w:sz w:val="28"/>
          <w:szCs w:val="28"/>
        </w:rPr>
      </w:pPr>
      <w:r w:rsidRPr="003E08CC">
        <w:rPr>
          <w:rFonts w:ascii="Times New Roman" w:hAnsi="Times New Roman" w:cs="Times New Roman"/>
          <w:color w:val="000000" w:themeColor="text1"/>
          <w:sz w:val="28"/>
          <w:szCs w:val="28"/>
        </w:rPr>
        <w:t>Premiere in 1805 at the Theater an der Wien</w:t>
      </w:r>
    </w:p>
    <w:p w14:paraId="4AEE231C" w14:textId="77777777" w:rsidR="003E08CC" w:rsidRPr="00E87055" w:rsidRDefault="003E08CC" w:rsidP="003E08CC">
      <w:pPr>
        <w:spacing w:after="0" w:line="240" w:lineRule="auto"/>
        <w:jc w:val="center"/>
        <w:rPr>
          <w:rFonts w:cstheme="minorHAnsi"/>
          <w:b/>
          <w:bCs/>
          <w:color w:val="365F91" w:themeColor="accent1" w:themeShade="BF"/>
          <w:sz w:val="16"/>
          <w:szCs w:val="16"/>
        </w:rPr>
      </w:pPr>
    </w:p>
    <w:p w14:paraId="519EF5AB" w14:textId="1FE64FAD" w:rsidR="00383CC0" w:rsidRDefault="003E08CC" w:rsidP="00672898">
      <w:pPr>
        <w:shd w:val="clear" w:color="auto" w:fill="FFFFFF"/>
        <w:spacing w:after="0" w:line="240" w:lineRule="auto"/>
        <w:rPr>
          <w:rStyle w:val="hgkelc"/>
          <w:rFonts w:ascii="Times New Roman" w:hAnsi="Times New Roman" w:cs="Times New Roman"/>
          <w:color w:val="202124"/>
          <w:sz w:val="28"/>
          <w:szCs w:val="28"/>
        </w:rPr>
      </w:pPr>
      <w:r w:rsidRPr="003E08CC">
        <w:rPr>
          <w:rStyle w:val="hgkelc"/>
          <w:rFonts w:ascii="Times New Roman" w:hAnsi="Times New Roman" w:cs="Times New Roman"/>
          <w:b/>
          <w:bCs/>
          <w:i/>
          <w:iCs/>
          <w:color w:val="202124"/>
          <w:sz w:val="28"/>
          <w:szCs w:val="28"/>
        </w:rPr>
        <w:t xml:space="preserve">Fidelio </w:t>
      </w:r>
      <w:r w:rsidRPr="003E08CC">
        <w:rPr>
          <w:rStyle w:val="hgkelc"/>
          <w:rFonts w:ascii="Times New Roman" w:hAnsi="Times New Roman" w:cs="Times New Roman"/>
          <w:color w:val="202124"/>
          <w:sz w:val="28"/>
          <w:szCs w:val="28"/>
        </w:rPr>
        <w:t xml:space="preserve">is an opera in two acts by Ludwig van Beethoven. It is Beethoven's only opera. </w:t>
      </w:r>
      <w:r w:rsidRPr="003E08CC">
        <w:rPr>
          <w:rFonts w:ascii="Times New Roman" w:hAnsi="Times New Roman" w:cs="Times New Roman"/>
          <w:sz w:val="28"/>
          <w:szCs w:val="28"/>
        </w:rPr>
        <w:t xml:space="preserve">The story belongs to the tradition of “rescue operas” that were </w:t>
      </w:r>
      <w:r w:rsidRPr="003E08CC">
        <w:rPr>
          <w:rFonts w:ascii="Times New Roman" w:hAnsi="Times New Roman" w:cs="Times New Roman"/>
          <w:i/>
          <w:iCs/>
          <w:sz w:val="28"/>
          <w:szCs w:val="28"/>
        </w:rPr>
        <w:t>in vogue</w:t>
      </w:r>
      <w:r w:rsidRPr="003E08CC">
        <w:rPr>
          <w:rFonts w:ascii="Times New Roman" w:hAnsi="Times New Roman" w:cs="Times New Roman"/>
          <w:sz w:val="28"/>
          <w:szCs w:val="28"/>
        </w:rPr>
        <w:t xml:space="preserve"> around the time of the French Revolution and Napoleonic Wars. </w:t>
      </w:r>
      <w:r w:rsidRPr="003E08CC">
        <w:rPr>
          <w:rStyle w:val="hgkelc"/>
          <w:rFonts w:ascii="Times New Roman" w:hAnsi="Times New Roman" w:cs="Times New Roman"/>
          <w:color w:val="202124"/>
          <w:sz w:val="28"/>
          <w:szCs w:val="28"/>
        </w:rPr>
        <w:t>It tells how</w:t>
      </w:r>
      <w:r w:rsidRPr="003E08CC">
        <w:rPr>
          <w:rStyle w:val="apple-converted-space"/>
          <w:rFonts w:ascii="Times New Roman" w:hAnsi="Times New Roman" w:cs="Times New Roman"/>
          <w:color w:val="202124"/>
          <w:sz w:val="28"/>
          <w:szCs w:val="28"/>
        </w:rPr>
        <w:t> </w:t>
      </w:r>
      <w:proofErr w:type="spellStart"/>
      <w:r w:rsidRPr="003E08CC">
        <w:rPr>
          <w:rStyle w:val="hgkelc"/>
          <w:rFonts w:ascii="Times New Roman" w:hAnsi="Times New Roman" w:cs="Times New Roman"/>
          <w:color w:val="202124"/>
          <w:sz w:val="28"/>
          <w:szCs w:val="28"/>
        </w:rPr>
        <w:t>Leonore</w:t>
      </w:r>
      <w:proofErr w:type="spellEnd"/>
      <w:r w:rsidRPr="003E08CC">
        <w:rPr>
          <w:rStyle w:val="hgkelc"/>
          <w:rFonts w:ascii="Times New Roman" w:hAnsi="Times New Roman" w:cs="Times New Roman"/>
          <w:color w:val="202124"/>
          <w:sz w:val="28"/>
          <w:szCs w:val="28"/>
        </w:rPr>
        <w:t xml:space="preserve">, disguised as a prison guard called "Fidelio", rescues her husband </w:t>
      </w:r>
      <w:proofErr w:type="spellStart"/>
      <w:r w:rsidRPr="003E08CC">
        <w:rPr>
          <w:rStyle w:val="hgkelc"/>
          <w:rFonts w:ascii="Times New Roman" w:hAnsi="Times New Roman" w:cs="Times New Roman"/>
          <w:color w:val="202124"/>
          <w:sz w:val="28"/>
          <w:szCs w:val="28"/>
        </w:rPr>
        <w:t>Florestan</w:t>
      </w:r>
      <w:proofErr w:type="spellEnd"/>
      <w:r w:rsidRPr="003E08CC">
        <w:rPr>
          <w:rStyle w:val="hgkelc"/>
          <w:rFonts w:ascii="Times New Roman" w:hAnsi="Times New Roman" w:cs="Times New Roman"/>
          <w:color w:val="202124"/>
          <w:sz w:val="28"/>
          <w:szCs w:val="28"/>
        </w:rPr>
        <w:t xml:space="preserve"> from death in a political prison. It is a musical cry for freedom and justice and has always been a politically powerful opera.</w:t>
      </w:r>
    </w:p>
    <w:p w14:paraId="04B51456" w14:textId="77777777" w:rsidR="00436542" w:rsidRPr="003E08CC" w:rsidRDefault="00436542" w:rsidP="00672898">
      <w:pPr>
        <w:shd w:val="clear" w:color="auto" w:fill="FFFFFF"/>
        <w:spacing w:after="0" w:line="240" w:lineRule="auto"/>
        <w:rPr>
          <w:rFonts w:ascii="Times New Roman" w:hAnsi="Times New Roman" w:cs="Times New Roman"/>
          <w:b/>
          <w:noProof/>
          <w:color w:val="002060"/>
          <w:sz w:val="28"/>
          <w:szCs w:val="28"/>
        </w:rPr>
      </w:pPr>
    </w:p>
    <w:p w14:paraId="1C04BD64" w14:textId="392D0914" w:rsidR="00436542" w:rsidRPr="00FE3C09" w:rsidRDefault="00436542" w:rsidP="00436542">
      <w:pPr>
        <w:spacing w:after="0" w:line="240" w:lineRule="auto"/>
        <w:rPr>
          <w:rFonts w:ascii="Times New Roman" w:eastAsia="Times New Roman" w:hAnsi="Times New Roman" w:cs="Times New Roman"/>
          <w:b/>
          <w:color w:val="0099CC"/>
          <w:sz w:val="28"/>
          <w:szCs w:val="28"/>
          <w:shd w:val="clear" w:color="auto" w:fill="FFFFFF"/>
        </w:rPr>
      </w:pPr>
      <w:r w:rsidRPr="00FE3C09">
        <w:rPr>
          <w:noProof/>
          <w:color w:val="0099CC"/>
        </w:rPr>
        <w:drawing>
          <wp:anchor distT="0" distB="0" distL="114300" distR="114300" simplePos="0" relativeHeight="252817408" behindDoc="1" locked="0" layoutInCell="1" allowOverlap="1" wp14:anchorId="14921033" wp14:editId="704577CD">
            <wp:simplePos x="0" y="0"/>
            <wp:positionH relativeFrom="column">
              <wp:posOffset>16510</wp:posOffset>
            </wp:positionH>
            <wp:positionV relativeFrom="paragraph">
              <wp:posOffset>503555</wp:posOffset>
            </wp:positionV>
            <wp:extent cx="2032000" cy="1524000"/>
            <wp:effectExtent l="76200" t="76200" r="139700" b="133350"/>
            <wp:wrapTight wrapText="bothSides">
              <wp:wrapPolygon edited="0">
                <wp:start x="-405" y="-1080"/>
                <wp:lineTo x="-810" y="-810"/>
                <wp:lineTo x="-810" y="22140"/>
                <wp:lineTo x="-405" y="23220"/>
                <wp:lineTo x="22478" y="23220"/>
                <wp:lineTo x="22883" y="21060"/>
                <wp:lineTo x="22883" y="3510"/>
                <wp:lineTo x="22478" y="-540"/>
                <wp:lineTo x="22478" y="-1080"/>
                <wp:lineTo x="-405" y="-1080"/>
              </wp:wrapPolygon>
            </wp:wrapTight>
            <wp:docPr id="65" name="Picture 1" descr="A picture containing water, outdoor, sky,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1" descr="A picture containing water, outdoor, sky, boat&#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32000" cy="1524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FE3C09">
        <w:rPr>
          <w:rFonts w:ascii="Times New Roman" w:eastAsia="Times New Roman" w:hAnsi="Times New Roman" w:cs="Times New Roman"/>
          <w:b/>
          <w:color w:val="0099CC"/>
          <w:sz w:val="28"/>
          <w:szCs w:val="28"/>
          <w:shd w:val="clear" w:color="auto" w:fill="FFFFFF"/>
        </w:rPr>
        <w:t>Wednesday, August 24, 12:00 PM, Brown Bag Lunch and Learn with Sandy Macfarlane “Shellfish in the Northeast: Fifty Years of our Interaction with These Succulent Shelled Creatures” Meeting Room</w:t>
      </w:r>
    </w:p>
    <w:p w14:paraId="7CE266E3" w14:textId="4CCEEB7D" w:rsidR="00436542" w:rsidRDefault="00436542" w:rsidP="00436542">
      <w:pPr>
        <w:spacing w:after="0" w:line="240" w:lineRule="auto"/>
        <w:rPr>
          <w:rFonts w:ascii="Times New Roman" w:hAnsi="Times New Roman" w:cs="Times New Roman"/>
          <w:sz w:val="28"/>
          <w:szCs w:val="28"/>
        </w:rPr>
      </w:pPr>
      <w:r w:rsidRPr="006A6B82">
        <w:rPr>
          <w:rFonts w:ascii="Times New Roman" w:hAnsi="Times New Roman" w:cs="Times New Roman"/>
          <w:sz w:val="28"/>
          <w:szCs w:val="28"/>
        </w:rPr>
        <w:t>Rocky shores, intertidal flats, saltmarshes, bays, and coves. Clams, quahaugs, scallops, oysters, mussels. Cold water mixing with warm water</w:t>
      </w:r>
      <w:r>
        <w:rPr>
          <w:rFonts w:ascii="Times New Roman" w:hAnsi="Times New Roman" w:cs="Times New Roman"/>
          <w:sz w:val="28"/>
          <w:szCs w:val="28"/>
        </w:rPr>
        <w:t xml:space="preserve"> creates as</w:t>
      </w:r>
      <w:r w:rsidRPr="006A6B82">
        <w:rPr>
          <w:rFonts w:ascii="Times New Roman" w:hAnsi="Times New Roman" w:cs="Times New Roman"/>
          <w:sz w:val="28"/>
          <w:szCs w:val="28"/>
        </w:rPr>
        <w:t xml:space="preserve">tounding marine diversity in the New England region. Over the last 50 years, New England has been on the forefront of research and innovation. Research and application coalesced to raise awareness of the effect of land uses on the water quality and the requirements to create a booming industry, </w:t>
      </w:r>
      <w:r>
        <w:rPr>
          <w:rFonts w:ascii="Times New Roman" w:hAnsi="Times New Roman" w:cs="Times New Roman"/>
          <w:sz w:val="28"/>
          <w:szCs w:val="28"/>
        </w:rPr>
        <w:t>which equals an</w:t>
      </w:r>
      <w:r w:rsidRPr="006A6B82">
        <w:rPr>
          <w:rFonts w:ascii="Times New Roman" w:hAnsi="Times New Roman" w:cs="Times New Roman"/>
          <w:sz w:val="28"/>
          <w:szCs w:val="28"/>
        </w:rPr>
        <w:t xml:space="preserve"> environmental and economic success story.</w:t>
      </w:r>
    </w:p>
    <w:p w14:paraId="5AA240AA" w14:textId="25D753C5" w:rsidR="00436542" w:rsidRDefault="007B7CD2" w:rsidP="00672898">
      <w:pPr>
        <w:shd w:val="clear" w:color="auto" w:fill="FFFFFF"/>
        <w:spacing w:after="0" w:line="240" w:lineRule="auto"/>
        <w:rPr>
          <w:rFonts w:ascii="Times New Roman" w:hAnsi="Times New Roman" w:cs="Times New Roman"/>
          <w:b/>
          <w:noProof/>
          <w:color w:val="002060"/>
          <w:sz w:val="28"/>
          <w:szCs w:val="28"/>
        </w:rPr>
      </w:pPr>
      <w:r w:rsidRPr="00D03647">
        <w:rPr>
          <w:noProof/>
          <w:color w:val="C00000"/>
          <w:sz w:val="28"/>
          <w:szCs w:val="28"/>
        </w:rPr>
        <w:drawing>
          <wp:anchor distT="0" distB="0" distL="114300" distR="114300" simplePos="0" relativeHeight="252445696" behindDoc="1" locked="0" layoutInCell="1" allowOverlap="1" wp14:anchorId="7B82B53A" wp14:editId="77E5B569">
            <wp:simplePos x="0" y="0"/>
            <wp:positionH relativeFrom="column">
              <wp:posOffset>16510</wp:posOffset>
            </wp:positionH>
            <wp:positionV relativeFrom="paragraph">
              <wp:posOffset>184785</wp:posOffset>
            </wp:positionV>
            <wp:extent cx="1160780" cy="447675"/>
            <wp:effectExtent l="76200" t="76200" r="134620" b="142875"/>
            <wp:wrapTight wrapText="bothSides">
              <wp:wrapPolygon edited="0">
                <wp:start x="-709" y="-3677"/>
                <wp:lineTo x="-1418" y="-2757"/>
                <wp:lineTo x="-1418" y="23898"/>
                <wp:lineTo x="-709" y="27574"/>
                <wp:lineTo x="23042" y="27574"/>
                <wp:lineTo x="23042" y="26655"/>
                <wp:lineTo x="23751" y="12868"/>
                <wp:lineTo x="23751" y="11949"/>
                <wp:lineTo x="23042" y="-1838"/>
                <wp:lineTo x="23042" y="-3677"/>
                <wp:lineTo x="-709" y="-3677"/>
              </wp:wrapPolygon>
            </wp:wrapTight>
            <wp:docPr id="57" name="Picture 57" descr="Image result for ted talks ideas worth sp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d talks ideas worth spreadi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60780" cy="447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50CA49EC" w14:textId="650E4414" w:rsidR="0088597F" w:rsidRDefault="0088597F" w:rsidP="005B4CAF">
      <w:pPr>
        <w:autoSpaceDE w:val="0"/>
        <w:autoSpaceDN w:val="0"/>
        <w:adjustRightInd w:val="0"/>
        <w:spacing w:after="0" w:line="240" w:lineRule="auto"/>
        <w:rPr>
          <w:rFonts w:ascii="Times New Roman" w:eastAsia="Times New Roman" w:hAnsi="Times New Roman"/>
          <w:b/>
          <w:bCs/>
          <w:color w:val="0099CC"/>
          <w:sz w:val="28"/>
          <w:szCs w:val="28"/>
          <w:shd w:val="clear" w:color="auto" w:fill="FFFFFF"/>
        </w:rPr>
      </w:pPr>
      <w:r w:rsidRPr="004414C2">
        <w:rPr>
          <w:rFonts w:ascii="Times New Roman" w:eastAsia="Times New Roman" w:hAnsi="Times New Roman"/>
          <w:b/>
          <w:color w:val="0099CC"/>
          <w:sz w:val="28"/>
          <w:szCs w:val="28"/>
          <w:shd w:val="clear" w:color="auto" w:fill="FFFFFF"/>
        </w:rPr>
        <w:t xml:space="preserve">TED Talks, Club Room </w:t>
      </w:r>
      <w:r w:rsidR="009769F0" w:rsidRPr="004414C2">
        <w:rPr>
          <w:rFonts w:ascii="Times New Roman" w:eastAsia="Times New Roman" w:hAnsi="Times New Roman"/>
          <w:b/>
          <w:color w:val="0099CC"/>
          <w:sz w:val="28"/>
          <w:szCs w:val="28"/>
          <w:shd w:val="clear" w:color="auto" w:fill="FFFFFF"/>
        </w:rPr>
        <w:t xml:space="preserve">will </w:t>
      </w:r>
      <w:r w:rsidR="009769F0" w:rsidRPr="00D745A2">
        <w:rPr>
          <w:rFonts w:ascii="Times New Roman" w:eastAsia="Times New Roman" w:hAnsi="Times New Roman"/>
          <w:b/>
          <w:color w:val="0099CC"/>
          <w:sz w:val="28"/>
          <w:szCs w:val="28"/>
          <w:shd w:val="clear" w:color="auto" w:fill="FFFFFF"/>
        </w:rPr>
        <w:t xml:space="preserve">resume </w:t>
      </w:r>
      <w:r w:rsidR="00510EAD" w:rsidRPr="00D745A2">
        <w:rPr>
          <w:rFonts w:ascii="Times New Roman" w:eastAsia="Times New Roman" w:hAnsi="Times New Roman"/>
          <w:b/>
          <w:color w:val="0099CC"/>
          <w:sz w:val="28"/>
          <w:szCs w:val="28"/>
          <w:shd w:val="clear" w:color="auto" w:fill="FFFFFF"/>
        </w:rPr>
        <w:t>on</w:t>
      </w:r>
      <w:r w:rsidR="009769F0" w:rsidRPr="00D745A2">
        <w:rPr>
          <w:rFonts w:ascii="Times New Roman" w:eastAsia="Times New Roman" w:hAnsi="Times New Roman"/>
          <w:b/>
          <w:color w:val="0099CC"/>
          <w:sz w:val="28"/>
          <w:szCs w:val="28"/>
          <w:shd w:val="clear" w:color="auto" w:fill="FFFFFF"/>
        </w:rPr>
        <w:t xml:space="preserve"> September</w:t>
      </w:r>
      <w:r w:rsidRPr="00D745A2">
        <w:rPr>
          <w:rFonts w:ascii="Times New Roman" w:eastAsia="Times New Roman" w:hAnsi="Times New Roman"/>
          <w:color w:val="0099CC"/>
          <w:sz w:val="28"/>
          <w:szCs w:val="28"/>
          <w:shd w:val="clear" w:color="auto" w:fill="FFFFFF"/>
        </w:rPr>
        <w:t xml:space="preserve"> </w:t>
      </w:r>
      <w:r w:rsidR="00510EAD" w:rsidRPr="00D745A2">
        <w:rPr>
          <w:rFonts w:ascii="Times New Roman" w:eastAsia="Times New Roman" w:hAnsi="Times New Roman"/>
          <w:b/>
          <w:bCs/>
          <w:color w:val="0099CC"/>
          <w:sz w:val="28"/>
          <w:szCs w:val="28"/>
          <w:shd w:val="clear" w:color="auto" w:fill="FFFFFF"/>
        </w:rPr>
        <w:t>19</w:t>
      </w:r>
      <w:r w:rsidR="00510EAD" w:rsidRPr="00D745A2">
        <w:rPr>
          <w:rFonts w:ascii="Times New Roman" w:eastAsia="Times New Roman" w:hAnsi="Times New Roman"/>
          <w:b/>
          <w:bCs/>
          <w:color w:val="0099CC"/>
          <w:sz w:val="28"/>
          <w:szCs w:val="28"/>
          <w:shd w:val="clear" w:color="auto" w:fill="FFFFFF"/>
          <w:vertAlign w:val="superscript"/>
        </w:rPr>
        <w:t>th</w:t>
      </w:r>
      <w:r w:rsidR="00510EAD" w:rsidRPr="00510EAD">
        <w:rPr>
          <w:rFonts w:ascii="Times New Roman" w:eastAsia="Times New Roman" w:hAnsi="Times New Roman"/>
          <w:b/>
          <w:bCs/>
          <w:color w:val="0099CC"/>
          <w:sz w:val="28"/>
          <w:szCs w:val="28"/>
          <w:shd w:val="clear" w:color="auto" w:fill="FFFFFF"/>
        </w:rPr>
        <w:t>.</w:t>
      </w:r>
    </w:p>
    <w:p w14:paraId="6F56B005" w14:textId="77777777" w:rsidR="00FE3C09" w:rsidRPr="00510EAD" w:rsidRDefault="00FE3C09" w:rsidP="005B4CAF">
      <w:pPr>
        <w:autoSpaceDE w:val="0"/>
        <w:autoSpaceDN w:val="0"/>
        <w:adjustRightInd w:val="0"/>
        <w:spacing w:after="0" w:line="240" w:lineRule="auto"/>
        <w:rPr>
          <w:rFonts w:ascii="Times New Roman" w:eastAsia="Times New Roman" w:hAnsi="Times New Roman"/>
          <w:b/>
          <w:bCs/>
          <w:color w:val="0099CC"/>
          <w:sz w:val="28"/>
          <w:szCs w:val="28"/>
          <w:shd w:val="clear" w:color="auto" w:fill="FFFFFF"/>
        </w:rPr>
      </w:pPr>
    </w:p>
    <w:p w14:paraId="501B327E" w14:textId="4016E755" w:rsidR="005B4CAF" w:rsidRDefault="005B4CAF" w:rsidP="006003C2">
      <w:pPr>
        <w:shd w:val="clear" w:color="auto" w:fill="FFFFFF"/>
        <w:spacing w:after="0" w:line="240" w:lineRule="auto"/>
        <w:textAlignment w:val="baseline"/>
        <w:rPr>
          <w:rFonts w:ascii="Times New Roman" w:hAnsi="Times New Roman" w:cs="Times New Roman"/>
          <w:b/>
          <w:noProof/>
          <w:color w:val="0099CC"/>
          <w:sz w:val="28"/>
          <w:szCs w:val="28"/>
        </w:rPr>
      </w:pPr>
      <w:bookmarkStart w:id="10" w:name="_Hlk83218705"/>
      <w:bookmarkEnd w:id="9"/>
    </w:p>
    <w:p w14:paraId="3C4DED6E" w14:textId="177F7B8C" w:rsidR="00575C10" w:rsidRPr="00E327D2" w:rsidRDefault="00575C10" w:rsidP="006003C2">
      <w:pPr>
        <w:shd w:val="clear" w:color="auto" w:fill="FFFFFF"/>
        <w:spacing w:after="0" w:line="240" w:lineRule="auto"/>
        <w:textAlignment w:val="baseline"/>
        <w:rPr>
          <w:rFonts w:ascii="Times New Roman" w:hAnsi="Times New Roman" w:cs="Times New Roman"/>
          <w:b/>
          <w:bCs/>
          <w:color w:val="0099CC"/>
          <w:sz w:val="48"/>
          <w:szCs w:val="48"/>
          <w:u w:val="single"/>
        </w:rPr>
      </w:pPr>
      <w:r>
        <w:rPr>
          <w:rFonts w:ascii="Times New Roman" w:hAnsi="Times New Roman" w:cs="Times New Roman"/>
          <w:b/>
          <w:noProof/>
          <w:color w:val="0099CC"/>
          <w:sz w:val="28"/>
          <w:szCs w:val="28"/>
        </w:rPr>
        <w:t>Tuesday, August 30, Author Michael Tougias “In Harm’s Way”</w:t>
      </w:r>
    </w:p>
    <w:p w14:paraId="57B87CE2" w14:textId="10B36CC6" w:rsidR="006243C0" w:rsidRDefault="007B7CD2" w:rsidP="006243C0">
      <w:pPr>
        <w:shd w:val="clear" w:color="auto" w:fill="FFFFFF"/>
        <w:spacing w:after="0" w:line="240" w:lineRule="auto"/>
        <w:outlineLvl w:val="0"/>
        <w:rPr>
          <w:rFonts w:ascii="Times New Roman" w:eastAsia="Times New Roman" w:hAnsi="Times New Roman" w:cs="Times New Roman"/>
          <w:b/>
          <w:bCs/>
          <w:kern w:val="36"/>
          <w:sz w:val="28"/>
          <w:szCs w:val="28"/>
        </w:rPr>
      </w:pPr>
      <w:r>
        <w:rPr>
          <w:noProof/>
        </w:rPr>
        <w:drawing>
          <wp:anchor distT="0" distB="0" distL="114300" distR="114300" simplePos="0" relativeHeight="252738560" behindDoc="1" locked="0" layoutInCell="1" allowOverlap="1" wp14:anchorId="1343FB71" wp14:editId="2922C2DE">
            <wp:simplePos x="0" y="0"/>
            <wp:positionH relativeFrom="column">
              <wp:posOffset>-2540</wp:posOffset>
            </wp:positionH>
            <wp:positionV relativeFrom="paragraph">
              <wp:posOffset>167004</wp:posOffset>
            </wp:positionV>
            <wp:extent cx="1429999" cy="2162175"/>
            <wp:effectExtent l="76200" t="76200" r="132715" b="123825"/>
            <wp:wrapTight wrapText="bothSides">
              <wp:wrapPolygon edited="0">
                <wp:start x="-576" y="-761"/>
                <wp:lineTo x="-1151" y="-571"/>
                <wp:lineTo x="-1151" y="21885"/>
                <wp:lineTo x="-576" y="22647"/>
                <wp:lineTo x="22742" y="22647"/>
                <wp:lineTo x="23318" y="20934"/>
                <wp:lineTo x="23318" y="2474"/>
                <wp:lineTo x="22742" y="-381"/>
                <wp:lineTo x="22742" y="-761"/>
                <wp:lineTo x="-576" y="-761"/>
              </wp:wrapPolygon>
            </wp:wrapTight>
            <wp:docPr id="20" name="Picture 20" descr="A ship in the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hip in the water&#10;&#10;Description automatically generated with low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29999" cy="2162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6243C0" w:rsidRPr="006243C0">
        <w:rPr>
          <w:rFonts w:ascii="Times New Roman" w:eastAsia="Times New Roman" w:hAnsi="Times New Roman" w:cs="Times New Roman"/>
          <w:b/>
          <w:bCs/>
          <w:kern w:val="36"/>
          <w:sz w:val="28"/>
          <w:szCs w:val="28"/>
        </w:rPr>
        <w:t>The Sinking of the USS Indianapolis and the Story of Its Survivors (True Rescue Series)</w:t>
      </w:r>
    </w:p>
    <w:p w14:paraId="4FAE603D" w14:textId="457386BB" w:rsidR="00900FDB" w:rsidRDefault="006243C0" w:rsidP="00E56DBB">
      <w:pPr>
        <w:shd w:val="clear" w:color="auto" w:fill="FFFFFF"/>
        <w:spacing w:after="0" w:line="240" w:lineRule="auto"/>
        <w:outlineLvl w:val="0"/>
        <w:rPr>
          <w:rFonts w:ascii="Times New Roman" w:hAnsi="Times New Roman" w:cs="Times New Roman"/>
          <w:color w:val="0F1111"/>
          <w:sz w:val="28"/>
          <w:szCs w:val="28"/>
          <w:shd w:val="clear" w:color="auto" w:fill="FFFFFF"/>
        </w:rPr>
      </w:pPr>
      <w:r w:rsidRPr="006243C0">
        <w:rPr>
          <w:rFonts w:ascii="Times New Roman" w:hAnsi="Times New Roman" w:cs="Times New Roman"/>
          <w:color w:val="0F1111"/>
          <w:sz w:val="28"/>
          <w:szCs w:val="28"/>
          <w:shd w:val="clear" w:color="auto" w:fill="FFFFFF"/>
        </w:rPr>
        <w:t>On July 30, 1945, the U.S.S. Indianapolis was torpedoed in the South Pacific by a Japanese submarine. An estimated 300 men were killed upon impact; close to 900 sailors were cast into the Pacific Ocean, where they remained undetected by the navy for nearly four days and nights. Battered by a savage sea, they struggled to stay alive, fighting off sharks, hypothermia, and hallucinations.</w:t>
      </w:r>
      <w:r w:rsidRPr="006243C0">
        <w:rPr>
          <w:rFonts w:ascii="Times New Roman" w:hAnsi="Times New Roman" w:cs="Times New Roman"/>
          <w:color w:val="0F1111"/>
          <w:sz w:val="28"/>
          <w:szCs w:val="28"/>
        </w:rPr>
        <w:br/>
      </w:r>
      <w:r w:rsidRPr="006243C0">
        <w:rPr>
          <w:rFonts w:ascii="Times New Roman" w:hAnsi="Times New Roman" w:cs="Times New Roman"/>
          <w:color w:val="0F1111"/>
          <w:sz w:val="28"/>
          <w:szCs w:val="28"/>
          <w:shd w:val="clear" w:color="auto" w:fill="FFFFFF"/>
        </w:rPr>
        <w:t xml:space="preserve">By the time rescue arrived, all but 316 men had died. The captain's subsequent court-martial left many questions unanswered: How did the navy fail to realize the Indianapolis was missing? And how did these 316 </w:t>
      </w:r>
      <w:r w:rsidR="00900FDB" w:rsidRPr="006243C0">
        <w:rPr>
          <w:rFonts w:ascii="Times New Roman" w:hAnsi="Times New Roman" w:cs="Times New Roman"/>
          <w:color w:val="0F1111"/>
          <w:sz w:val="28"/>
          <w:szCs w:val="28"/>
          <w:shd w:val="clear" w:color="auto" w:fill="FFFFFF"/>
        </w:rPr>
        <w:t>men manage to survive against all odds?</w:t>
      </w:r>
    </w:p>
    <w:p w14:paraId="7AC136FB" w14:textId="53591885" w:rsidR="00CA0D06" w:rsidRPr="004414C2" w:rsidRDefault="00846AA4" w:rsidP="00E56DBB">
      <w:pPr>
        <w:shd w:val="clear" w:color="auto" w:fill="FFFFFF"/>
        <w:spacing w:after="0" w:line="240" w:lineRule="auto"/>
        <w:outlineLvl w:val="0"/>
        <w:rPr>
          <w:rFonts w:ascii="Times New Roman" w:hAnsi="Times New Roman" w:cs="Times New Roman"/>
          <w:b/>
          <w:bCs/>
          <w:color w:val="0099CC"/>
          <w:sz w:val="48"/>
          <w:szCs w:val="48"/>
        </w:rPr>
      </w:pPr>
      <w:r w:rsidRPr="004414C2">
        <w:rPr>
          <w:rFonts w:ascii="Times New Roman" w:hAnsi="Times New Roman" w:cs="Times New Roman"/>
          <w:b/>
          <w:bCs/>
          <w:color w:val="0099CC"/>
          <w:sz w:val="48"/>
          <w:szCs w:val="48"/>
          <w:u w:val="single"/>
        </w:rPr>
        <w:lastRenderedPageBreak/>
        <w:t>W</w:t>
      </w:r>
      <w:r w:rsidR="00CA0D06" w:rsidRPr="004414C2">
        <w:rPr>
          <w:rFonts w:ascii="Times New Roman" w:hAnsi="Times New Roman" w:cs="Times New Roman"/>
          <w:b/>
          <w:bCs/>
          <w:color w:val="0099CC"/>
          <w:sz w:val="48"/>
          <w:szCs w:val="48"/>
          <w:u w:val="single"/>
        </w:rPr>
        <w:t>ELCOME TO THE VILLAGE LIBRARY</w:t>
      </w:r>
      <w:r w:rsidR="00CA0D06" w:rsidRPr="004414C2">
        <w:rPr>
          <w:rFonts w:ascii="Times New Roman" w:hAnsi="Times New Roman" w:cs="Times New Roman"/>
          <w:b/>
          <w:bCs/>
          <w:color w:val="0099CC"/>
          <w:sz w:val="48"/>
          <w:szCs w:val="48"/>
        </w:rPr>
        <w:t>!</w:t>
      </w:r>
      <w:r w:rsidR="00D04CBC" w:rsidRPr="004414C2">
        <w:rPr>
          <w:noProof/>
          <w:color w:val="0099CC"/>
        </w:rPr>
        <w:t xml:space="preserve"> </w:t>
      </w:r>
    </w:p>
    <w:p w14:paraId="5118EE3B" w14:textId="573A0C86" w:rsidR="00CA0D06" w:rsidRDefault="00CA0D06" w:rsidP="00015AFE">
      <w:pPr>
        <w:spacing w:after="120" w:line="240" w:lineRule="auto"/>
        <w:ind w:left="-90" w:right="450"/>
        <w:rPr>
          <w:rFonts w:ascii="Times New Roman" w:hAnsi="Times New Roman" w:cs="Times New Roman"/>
          <w:sz w:val="28"/>
          <w:szCs w:val="28"/>
        </w:rPr>
      </w:pPr>
      <w:r w:rsidRPr="004414C2">
        <w:rPr>
          <w:rFonts w:ascii="Times New Roman" w:hAnsi="Times New Roman" w:cs="Times New Roman"/>
          <w:b/>
          <w:bCs/>
          <w:color w:val="0099CC"/>
          <w:sz w:val="28"/>
          <w:szCs w:val="28"/>
        </w:rPr>
        <w:t xml:space="preserve">The </w:t>
      </w:r>
      <w:proofErr w:type="gramStart"/>
      <w:r w:rsidRPr="004414C2">
        <w:rPr>
          <w:rFonts w:ascii="Times New Roman" w:hAnsi="Times New Roman" w:cs="Times New Roman"/>
          <w:b/>
          <w:bCs/>
          <w:color w:val="0099CC"/>
          <w:sz w:val="28"/>
          <w:szCs w:val="28"/>
        </w:rPr>
        <w:t>Library</w:t>
      </w:r>
      <w:proofErr w:type="gramEnd"/>
      <w:r w:rsidRPr="004414C2">
        <w:rPr>
          <w:rFonts w:ascii="Times New Roman" w:hAnsi="Times New Roman" w:cs="Times New Roman"/>
          <w:b/>
          <w:bCs/>
          <w:color w:val="0099CC"/>
          <w:sz w:val="28"/>
          <w:szCs w:val="28"/>
        </w:rPr>
        <w:t xml:space="preserve"> is open all day seven days a week and is staffed on</w:t>
      </w:r>
      <w:r w:rsidRPr="004414C2">
        <w:rPr>
          <w:rFonts w:ascii="Times New Roman" w:hAnsi="Times New Roman" w:cs="Times New Roman"/>
          <w:color w:val="0099CC"/>
          <w:sz w:val="28"/>
          <w:szCs w:val="28"/>
        </w:rPr>
        <w:t xml:space="preserve"> </w:t>
      </w:r>
      <w:r w:rsidRPr="004414C2">
        <w:rPr>
          <w:rFonts w:ascii="Times New Roman" w:hAnsi="Times New Roman" w:cs="Times New Roman"/>
          <w:b/>
          <w:bCs/>
          <w:color w:val="0099CC"/>
          <w:sz w:val="28"/>
          <w:szCs w:val="28"/>
        </w:rPr>
        <w:t>Thursdays and Fridays from 1:30 to 3 PM. All new books are on the sofa table</w:t>
      </w:r>
      <w:r w:rsidRPr="004414C2">
        <w:rPr>
          <w:rFonts w:ascii="Times New Roman" w:hAnsi="Times New Roman" w:cs="Times New Roman"/>
          <w:color w:val="0099CC"/>
          <w:sz w:val="28"/>
          <w:szCs w:val="28"/>
        </w:rPr>
        <w:t xml:space="preserve">. </w:t>
      </w:r>
      <w:r>
        <w:rPr>
          <w:rFonts w:ascii="Times New Roman" w:hAnsi="Times New Roman" w:cs="Times New Roman"/>
          <w:sz w:val="28"/>
          <w:szCs w:val="28"/>
        </w:rPr>
        <w:t>Fiction, Nonfiction, Resident Authors, and Large Print (Fiction and Mystery) are shelved in the main room. The shelves to the left of the newspapers hold Mysteries, Biographies, Classics, Poetry, Short Stories, Audio Books, and Movies.</w:t>
      </w:r>
    </w:p>
    <w:p w14:paraId="509019B6" w14:textId="7C4C939D" w:rsidR="00CA0D06" w:rsidRDefault="00CA0D06" w:rsidP="00015AFE">
      <w:pPr>
        <w:pStyle w:val="ListParagraph"/>
        <w:spacing w:after="120" w:line="240" w:lineRule="auto"/>
        <w:ind w:left="-90" w:right="-270"/>
        <w:rPr>
          <w:rFonts w:ascii="Times New Roman" w:hAnsi="Times New Roman" w:cs="Times New Roman"/>
          <w:color w:val="000000" w:themeColor="text1"/>
          <w:sz w:val="28"/>
          <w:szCs w:val="28"/>
        </w:rPr>
      </w:pPr>
      <w:r w:rsidRPr="004414C2">
        <w:rPr>
          <w:rFonts w:ascii="Times New Roman" w:hAnsi="Times New Roman" w:cs="Times New Roman"/>
          <w:b/>
          <w:bCs/>
          <w:color w:val="00B050"/>
          <w:sz w:val="28"/>
          <w:szCs w:val="28"/>
        </w:rPr>
        <w:t xml:space="preserve">You may sign out books, audio books, and DVDs yourself. </w:t>
      </w:r>
      <w:r w:rsidRPr="007F4507">
        <w:rPr>
          <w:rFonts w:ascii="Times New Roman" w:hAnsi="Times New Roman" w:cs="Times New Roman"/>
          <w:sz w:val="28"/>
          <w:szCs w:val="28"/>
        </w:rPr>
        <w:t xml:space="preserve">You may </w:t>
      </w:r>
      <w:r>
        <w:rPr>
          <w:rFonts w:ascii="Times New Roman" w:hAnsi="Times New Roman" w:cs="Times New Roman"/>
          <w:sz w:val="28"/>
          <w:szCs w:val="28"/>
        </w:rPr>
        <w:t xml:space="preserve">also </w:t>
      </w:r>
      <w:r w:rsidRPr="007F4507">
        <w:rPr>
          <w:rFonts w:ascii="Times New Roman" w:hAnsi="Times New Roman" w:cs="Times New Roman"/>
          <w:sz w:val="28"/>
          <w:szCs w:val="28"/>
        </w:rPr>
        <w:t xml:space="preserve">put holds on books that are currently checked out. Instructions are posted in the </w:t>
      </w:r>
      <w:proofErr w:type="gramStart"/>
      <w:r w:rsidRPr="007F4507">
        <w:rPr>
          <w:rFonts w:ascii="Times New Roman" w:hAnsi="Times New Roman" w:cs="Times New Roman"/>
          <w:sz w:val="28"/>
          <w:szCs w:val="28"/>
        </w:rPr>
        <w:t>Library</w:t>
      </w:r>
      <w:proofErr w:type="gramEnd"/>
      <w:r>
        <w:rPr>
          <w:rFonts w:ascii="Times New Roman" w:hAnsi="Times New Roman" w:cs="Times New Roman"/>
          <w:sz w:val="28"/>
          <w:szCs w:val="28"/>
        </w:rPr>
        <w:t xml:space="preserve"> and in the VAD Library Policies tab in the Library Catalog on </w:t>
      </w:r>
      <w:proofErr w:type="spellStart"/>
      <w:r>
        <w:rPr>
          <w:rFonts w:ascii="Times New Roman" w:hAnsi="Times New Roman" w:cs="Times New Roman"/>
          <w:sz w:val="28"/>
          <w:szCs w:val="28"/>
        </w:rPr>
        <w:t>Touch</w:t>
      </w:r>
      <w:r w:rsidR="000A6865">
        <w:rPr>
          <w:rFonts w:ascii="Times New Roman" w:hAnsi="Times New Roman" w:cs="Times New Roman"/>
          <w:sz w:val="28"/>
          <w:szCs w:val="28"/>
        </w:rPr>
        <w:t>t</w:t>
      </w:r>
      <w:r>
        <w:rPr>
          <w:rFonts w:ascii="Times New Roman" w:hAnsi="Times New Roman" w:cs="Times New Roman"/>
          <w:sz w:val="28"/>
          <w:szCs w:val="28"/>
        </w:rPr>
        <w:t>own</w:t>
      </w:r>
      <w:proofErr w:type="spellEnd"/>
      <w:r w:rsidRPr="007F4507">
        <w:rPr>
          <w:rFonts w:ascii="Times New Roman" w:hAnsi="Times New Roman" w:cs="Times New Roman"/>
          <w:sz w:val="28"/>
          <w:szCs w:val="28"/>
        </w:rPr>
        <w:t>.</w:t>
      </w:r>
    </w:p>
    <w:p w14:paraId="5D21943F" w14:textId="579B48AA" w:rsidR="00B06CEC" w:rsidRDefault="00CA0D06" w:rsidP="00B06CEC">
      <w:pPr>
        <w:spacing w:after="120" w:line="240" w:lineRule="auto"/>
        <w:ind w:left="-90"/>
        <w:rPr>
          <w:rFonts w:ascii="Times New Roman" w:hAnsi="Times New Roman" w:cs="Times New Roman"/>
          <w:b/>
          <w:bCs/>
          <w:color w:val="000000" w:themeColor="text1"/>
          <w:sz w:val="28"/>
          <w:szCs w:val="28"/>
        </w:rPr>
      </w:pPr>
      <w:r w:rsidRPr="004414C2">
        <w:rPr>
          <w:rFonts w:ascii="Times New Roman" w:hAnsi="Times New Roman" w:cs="Times New Roman"/>
          <w:b/>
          <w:bCs/>
          <w:color w:val="0099CC"/>
          <w:sz w:val="28"/>
          <w:szCs w:val="28"/>
        </w:rPr>
        <w:t>There are two ways to consult the</w:t>
      </w:r>
      <w:r w:rsidRPr="004414C2">
        <w:rPr>
          <w:rFonts w:ascii="Times New Roman" w:hAnsi="Times New Roman" w:cs="Times New Roman"/>
          <w:color w:val="0099CC"/>
          <w:sz w:val="28"/>
          <w:szCs w:val="28"/>
        </w:rPr>
        <w:t xml:space="preserve"> </w:t>
      </w:r>
      <w:r w:rsidRPr="004414C2">
        <w:rPr>
          <w:rFonts w:ascii="Times New Roman" w:hAnsi="Times New Roman" w:cs="Times New Roman"/>
          <w:b/>
          <w:bCs/>
          <w:color w:val="0099CC"/>
          <w:sz w:val="28"/>
          <w:szCs w:val="28"/>
        </w:rPr>
        <w:t>computerized Library Catalogue</w:t>
      </w:r>
      <w:r w:rsidRPr="004414C2">
        <w:rPr>
          <w:rFonts w:ascii="Times New Roman" w:hAnsi="Times New Roman" w:cs="Times New Roman"/>
          <w:color w:val="0099CC"/>
          <w:sz w:val="28"/>
          <w:szCs w:val="28"/>
        </w:rPr>
        <w:t xml:space="preserve">. </w:t>
      </w:r>
      <w:r w:rsidRPr="00BD2DA8">
        <w:rPr>
          <w:rFonts w:ascii="Times New Roman" w:hAnsi="Times New Roman" w:cs="Times New Roman"/>
          <w:color w:val="000000" w:themeColor="text1"/>
          <w:sz w:val="28"/>
          <w:szCs w:val="28"/>
        </w:rPr>
        <w:t>I</w:t>
      </w:r>
      <w:r>
        <w:rPr>
          <w:rFonts w:ascii="Times New Roman" w:hAnsi="Times New Roman" w:cs="Times New Roman"/>
          <w:color w:val="000000" w:themeColor="text1"/>
          <w:sz w:val="28"/>
          <w:szCs w:val="28"/>
        </w:rPr>
        <w:t>n</w:t>
      </w:r>
      <w:r w:rsidRPr="007F4507">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your </w:t>
      </w:r>
      <w:proofErr w:type="spellStart"/>
      <w:r w:rsidRPr="00305AEF">
        <w:rPr>
          <w:rFonts w:ascii="Times New Roman" w:hAnsi="Times New Roman" w:cs="Times New Roman"/>
          <w:color w:val="000000" w:themeColor="text1"/>
          <w:sz w:val="28"/>
          <w:szCs w:val="28"/>
        </w:rPr>
        <w:t>Touch</w:t>
      </w:r>
      <w:r w:rsidR="000A6865">
        <w:rPr>
          <w:rFonts w:ascii="Times New Roman" w:hAnsi="Times New Roman" w:cs="Times New Roman"/>
          <w:color w:val="000000" w:themeColor="text1"/>
          <w:sz w:val="28"/>
          <w:szCs w:val="28"/>
        </w:rPr>
        <w:t>t</w:t>
      </w:r>
      <w:r w:rsidRPr="00305AEF">
        <w:rPr>
          <w:rFonts w:ascii="Times New Roman" w:hAnsi="Times New Roman" w:cs="Times New Roman"/>
          <w:color w:val="000000" w:themeColor="text1"/>
          <w:sz w:val="28"/>
          <w:szCs w:val="28"/>
        </w:rPr>
        <w:t>own</w:t>
      </w:r>
      <w:proofErr w:type="spellEnd"/>
      <w:r w:rsidRPr="00305AEF">
        <w:rPr>
          <w:rFonts w:ascii="Times New Roman" w:hAnsi="Times New Roman" w:cs="Times New Roman"/>
          <w:color w:val="000000" w:themeColor="text1"/>
          <w:sz w:val="28"/>
          <w:szCs w:val="28"/>
        </w:rPr>
        <w:t xml:space="preserve"> account on your computer, click on the </w:t>
      </w:r>
      <w:proofErr w:type="gramStart"/>
      <w:r w:rsidRPr="00305AEF">
        <w:rPr>
          <w:rFonts w:ascii="Times New Roman" w:hAnsi="Times New Roman" w:cs="Times New Roman"/>
          <w:color w:val="000000" w:themeColor="text1"/>
          <w:sz w:val="28"/>
          <w:szCs w:val="28"/>
        </w:rPr>
        <w:t>Library</w:t>
      </w:r>
      <w:proofErr w:type="gramEnd"/>
      <w:r w:rsidRPr="00305AEF">
        <w:rPr>
          <w:rFonts w:ascii="Times New Roman" w:hAnsi="Times New Roman" w:cs="Times New Roman"/>
          <w:color w:val="000000" w:themeColor="text1"/>
          <w:sz w:val="28"/>
          <w:szCs w:val="28"/>
        </w:rPr>
        <w:t xml:space="preserve"> </w:t>
      </w:r>
      <w:r w:rsidR="00EC4F72">
        <w:rPr>
          <w:rFonts w:ascii="Times New Roman" w:hAnsi="Times New Roman" w:cs="Times New Roman"/>
          <w:color w:val="000000" w:themeColor="text1"/>
          <w:sz w:val="28"/>
          <w:szCs w:val="28"/>
        </w:rPr>
        <w:t>module.</w:t>
      </w:r>
      <w:r w:rsidRPr="00305AEF">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Or, i</w:t>
      </w:r>
      <w:r w:rsidRPr="00305AEF">
        <w:rPr>
          <w:rFonts w:ascii="Times New Roman" w:hAnsi="Times New Roman" w:cs="Times New Roman"/>
          <w:color w:val="000000" w:themeColor="text1"/>
          <w:sz w:val="28"/>
          <w:szCs w:val="28"/>
        </w:rPr>
        <w:t xml:space="preserve">n your computer’s browser (Safari, Firefox, Chrome, etc.), type </w:t>
      </w:r>
      <w:r w:rsidRPr="00305AEF">
        <w:rPr>
          <w:rFonts w:ascii="Times New Roman" w:hAnsi="Times New Roman" w:cs="Times New Roman"/>
          <w:i/>
          <w:iCs/>
          <w:color w:val="000000" w:themeColor="text1"/>
          <w:sz w:val="28"/>
          <w:szCs w:val="28"/>
        </w:rPr>
        <w:t>vad.phoebe.opalsinfo.net</w:t>
      </w:r>
      <w:r w:rsidRPr="00305AEF">
        <w:rPr>
          <w:rFonts w:ascii="Times New Roman" w:hAnsi="Times New Roman" w:cs="Times New Roman"/>
          <w:color w:val="000000" w:themeColor="text1"/>
          <w:sz w:val="28"/>
          <w:szCs w:val="28"/>
        </w:rPr>
        <w:t xml:space="preserve"> into the address field.</w:t>
      </w:r>
      <w:r>
        <w:rPr>
          <w:rFonts w:ascii="Times New Roman" w:hAnsi="Times New Roman" w:cs="Times New Roman"/>
          <w:color w:val="000000" w:themeColor="text1"/>
          <w:sz w:val="28"/>
          <w:szCs w:val="28"/>
        </w:rPr>
        <w:t xml:space="preserve"> </w:t>
      </w:r>
      <w:r w:rsidRPr="00ED7D0B">
        <w:rPr>
          <w:rFonts w:ascii="Times New Roman" w:hAnsi="Times New Roman" w:cs="Times New Roman"/>
          <w:color w:val="000000" w:themeColor="text1"/>
          <w:sz w:val="28"/>
          <w:szCs w:val="28"/>
        </w:rPr>
        <w:t>Feel free to post comments in OPALS (or on the comment sheet on the inside of the book’s back cover) about books you have read. Please remember to sign your name</w:t>
      </w:r>
      <w:r w:rsidRPr="00ED7D0B">
        <w:rPr>
          <w:rFonts w:ascii="Times New Roman" w:hAnsi="Times New Roman" w:cs="Times New Roman"/>
          <w:b/>
          <w:bCs/>
          <w:color w:val="000000" w:themeColor="text1"/>
          <w:sz w:val="28"/>
          <w:szCs w:val="28"/>
        </w:rPr>
        <w:t>.</w:t>
      </w:r>
    </w:p>
    <w:p w14:paraId="73E78221" w14:textId="7E753B22" w:rsidR="001C6EC3" w:rsidRPr="00B06CEC" w:rsidRDefault="001C6EC3" w:rsidP="00116615">
      <w:pPr>
        <w:spacing w:after="0" w:line="240" w:lineRule="auto"/>
        <w:ind w:left="-90"/>
        <w:rPr>
          <w:rFonts w:ascii="Times New Roman" w:hAnsi="Times New Roman" w:cs="Times New Roman"/>
          <w:b/>
          <w:bCs/>
          <w:color w:val="000000" w:themeColor="text1"/>
          <w:sz w:val="28"/>
          <w:szCs w:val="28"/>
        </w:rPr>
      </w:pPr>
      <w:r w:rsidRPr="004414C2">
        <w:rPr>
          <w:rFonts w:ascii="Times New Roman" w:hAnsi="Times New Roman" w:cs="Times New Roman"/>
          <w:b/>
          <w:bCs/>
          <w:color w:val="0099CC"/>
          <w:sz w:val="28"/>
          <w:szCs w:val="28"/>
        </w:rPr>
        <w:t>A new Book Selection Form has been created by Roger Tancrell and Ellen Salisbury-Ragucci and can be used in two ways. </w:t>
      </w:r>
      <w:r w:rsidRPr="008B769E">
        <w:rPr>
          <w:rFonts w:ascii="Times New Roman" w:hAnsi="Times New Roman" w:cs="Times New Roman"/>
          <w:b/>
          <w:bCs/>
          <w:color w:val="002060"/>
          <w:sz w:val="28"/>
          <w:szCs w:val="28"/>
        </w:rPr>
        <w:t> </w:t>
      </w:r>
      <w:r w:rsidRPr="00DC5F7B">
        <w:rPr>
          <w:rFonts w:ascii="Times New Roman" w:hAnsi="Times New Roman" w:cs="Times New Roman"/>
          <w:b/>
          <w:bCs/>
          <w:sz w:val="28"/>
          <w:szCs w:val="28"/>
        </w:rPr>
        <w:t>On paper:</w:t>
      </w:r>
      <w:r w:rsidRPr="001C6EC3">
        <w:rPr>
          <w:rFonts w:ascii="Times New Roman" w:hAnsi="Times New Roman" w:cs="Times New Roman"/>
          <w:sz w:val="28"/>
          <w:szCs w:val="28"/>
        </w:rPr>
        <w:t xml:space="preserve">  Blank forms (pink paper) are available on top of the card catalog.  The completed </w:t>
      </w:r>
      <w:r w:rsidR="005A56B7">
        <w:rPr>
          <w:rFonts w:ascii="Times New Roman" w:hAnsi="Times New Roman" w:cs="Times New Roman"/>
          <w:sz w:val="28"/>
          <w:szCs w:val="28"/>
        </w:rPr>
        <w:t>form</w:t>
      </w:r>
      <w:r w:rsidRPr="001C6EC3">
        <w:rPr>
          <w:rFonts w:ascii="Times New Roman" w:hAnsi="Times New Roman" w:cs="Times New Roman"/>
          <w:sz w:val="28"/>
          <w:szCs w:val="28"/>
        </w:rPr>
        <w:t xml:space="preserve"> should be placed on the librarian's desk in the designated folder.  Ellen Salisbury-Ragucci will transcribe your text into the library's computer.  </w:t>
      </w:r>
    </w:p>
    <w:p w14:paraId="672F71E6" w14:textId="5DF59C28" w:rsidR="00942152" w:rsidRDefault="001C6EC3" w:rsidP="00116615">
      <w:pPr>
        <w:spacing w:after="0" w:line="240" w:lineRule="auto"/>
        <w:ind w:left="-90"/>
        <w:jc w:val="both"/>
        <w:rPr>
          <w:rFonts w:ascii="Times New Roman" w:hAnsi="Times New Roman" w:cs="Times New Roman"/>
          <w:sz w:val="28"/>
          <w:szCs w:val="28"/>
        </w:rPr>
      </w:pPr>
      <w:r w:rsidRPr="00DC5F7B">
        <w:rPr>
          <w:rFonts w:ascii="Times New Roman" w:hAnsi="Times New Roman" w:cs="Times New Roman"/>
          <w:b/>
          <w:bCs/>
          <w:sz w:val="28"/>
          <w:szCs w:val="28"/>
        </w:rPr>
        <w:t>On a computer:</w:t>
      </w:r>
      <w:r w:rsidRPr="001C6EC3">
        <w:rPr>
          <w:rFonts w:ascii="Times New Roman" w:hAnsi="Times New Roman" w:cs="Times New Roman"/>
          <w:sz w:val="28"/>
          <w:szCs w:val="28"/>
        </w:rPr>
        <w:t xml:space="preserve">  To get a blank form, go to </w:t>
      </w:r>
      <w:proofErr w:type="spellStart"/>
      <w:r w:rsidRPr="001C6EC3">
        <w:rPr>
          <w:rFonts w:ascii="Times New Roman" w:hAnsi="Times New Roman" w:cs="Times New Roman"/>
          <w:sz w:val="28"/>
          <w:szCs w:val="28"/>
        </w:rPr>
        <w:t>Touchtown</w:t>
      </w:r>
      <w:proofErr w:type="spellEnd"/>
      <w:r w:rsidRPr="001C6EC3">
        <w:rPr>
          <w:rFonts w:ascii="Times New Roman" w:hAnsi="Times New Roman" w:cs="Times New Roman"/>
          <w:sz w:val="28"/>
          <w:szCs w:val="28"/>
        </w:rPr>
        <w:t xml:space="preserve">.  Click the LIBRARY module.  </w:t>
      </w:r>
      <w:r>
        <w:rPr>
          <w:rFonts w:ascii="Times New Roman" w:hAnsi="Times New Roman" w:cs="Times New Roman"/>
          <w:sz w:val="28"/>
          <w:szCs w:val="28"/>
        </w:rPr>
        <w:t>Click u</w:t>
      </w:r>
      <w:r w:rsidRPr="001C6EC3">
        <w:rPr>
          <w:rFonts w:ascii="Times New Roman" w:hAnsi="Times New Roman" w:cs="Times New Roman"/>
          <w:sz w:val="28"/>
          <w:szCs w:val="28"/>
        </w:rPr>
        <w:t>nder the heading "Form for Book Suggestion</w:t>
      </w:r>
      <w:r w:rsidR="00942152">
        <w:rPr>
          <w:rFonts w:ascii="Times New Roman" w:hAnsi="Times New Roman" w:cs="Times New Roman"/>
          <w:sz w:val="28"/>
          <w:szCs w:val="28"/>
        </w:rPr>
        <w:t>”</w:t>
      </w:r>
      <w:r w:rsidR="00942152" w:rsidRPr="001C6EC3">
        <w:rPr>
          <w:rFonts w:ascii="Times New Roman" w:hAnsi="Times New Roman" w:cs="Times New Roman"/>
          <w:sz w:val="28"/>
          <w:szCs w:val="28"/>
        </w:rPr>
        <w:t xml:space="preserve"> and</w:t>
      </w:r>
      <w:r w:rsidRPr="001C6EC3">
        <w:rPr>
          <w:rFonts w:ascii="Times New Roman" w:hAnsi="Times New Roman" w:cs="Times New Roman"/>
          <w:sz w:val="28"/>
          <w:szCs w:val="28"/>
        </w:rPr>
        <w:t xml:space="preserve"> open it.  Type directly onto the form.  </w:t>
      </w:r>
      <w:r w:rsidRPr="004414C2">
        <w:rPr>
          <w:rFonts w:ascii="Times New Roman" w:hAnsi="Times New Roman" w:cs="Times New Roman"/>
          <w:b/>
          <w:bCs/>
          <w:color w:val="0099CC"/>
          <w:sz w:val="28"/>
          <w:szCs w:val="28"/>
          <w:u w:val="single"/>
        </w:rPr>
        <w:t>When finished, be sure to click the green SUBMIT button at bottom of page.</w:t>
      </w:r>
      <w:r w:rsidRPr="004414C2">
        <w:rPr>
          <w:rFonts w:ascii="Times New Roman" w:hAnsi="Times New Roman" w:cs="Times New Roman"/>
          <w:color w:val="0099CC"/>
          <w:sz w:val="28"/>
          <w:szCs w:val="28"/>
        </w:rPr>
        <w:t> </w:t>
      </w:r>
      <w:r w:rsidRPr="008B769E">
        <w:rPr>
          <w:rFonts w:ascii="Times New Roman" w:hAnsi="Times New Roman" w:cs="Times New Roman"/>
          <w:color w:val="C00000"/>
          <w:sz w:val="28"/>
          <w:szCs w:val="28"/>
        </w:rPr>
        <w:t xml:space="preserve">  </w:t>
      </w:r>
      <w:r w:rsidRPr="001C6EC3">
        <w:rPr>
          <w:rFonts w:ascii="Times New Roman" w:hAnsi="Times New Roman" w:cs="Times New Roman"/>
          <w:sz w:val="28"/>
          <w:szCs w:val="28"/>
        </w:rPr>
        <w:t>Completed form</w:t>
      </w:r>
      <w:r w:rsidR="00942152">
        <w:rPr>
          <w:rFonts w:ascii="Times New Roman" w:hAnsi="Times New Roman" w:cs="Times New Roman"/>
          <w:sz w:val="28"/>
          <w:szCs w:val="28"/>
        </w:rPr>
        <w:t>s</w:t>
      </w:r>
      <w:r w:rsidRPr="001C6EC3">
        <w:rPr>
          <w:rFonts w:ascii="Times New Roman" w:hAnsi="Times New Roman" w:cs="Times New Roman"/>
          <w:sz w:val="28"/>
          <w:szCs w:val="28"/>
        </w:rPr>
        <w:t xml:space="preserve"> will be sent to Ellen Salisbury-Ragucci. All submissions will be reviewed by the Book Selection Committee."</w:t>
      </w:r>
    </w:p>
    <w:p w14:paraId="4BFFDE34" w14:textId="7EFEF305" w:rsidR="00116615" w:rsidRDefault="00116615" w:rsidP="00116615">
      <w:pPr>
        <w:spacing w:after="0" w:line="240" w:lineRule="auto"/>
        <w:ind w:left="-90"/>
        <w:jc w:val="both"/>
        <w:rPr>
          <w:rFonts w:ascii="Times New Roman" w:hAnsi="Times New Roman" w:cs="Times New Roman"/>
          <w:sz w:val="28"/>
          <w:szCs w:val="28"/>
        </w:rPr>
      </w:pPr>
    </w:p>
    <w:p w14:paraId="48223D87" w14:textId="4B83DDBB" w:rsidR="00B5394B" w:rsidRPr="00E90A49" w:rsidRDefault="0047052F" w:rsidP="00942152">
      <w:pPr>
        <w:spacing w:line="240" w:lineRule="auto"/>
        <w:jc w:val="center"/>
        <w:rPr>
          <w:rFonts w:ascii="Times New Roman" w:hAnsi="Times New Roman" w:cs="Times New Roman"/>
          <w:b/>
          <w:bCs/>
          <w:color w:val="0099CC"/>
          <w:sz w:val="40"/>
          <w:szCs w:val="40"/>
        </w:rPr>
      </w:pPr>
      <w:r w:rsidRPr="00E90A49">
        <w:rPr>
          <w:rFonts w:ascii="Times New Roman" w:hAnsi="Times New Roman" w:cs="Times New Roman"/>
          <w:b/>
          <w:bCs/>
          <w:color w:val="0099CC"/>
          <w:sz w:val="40"/>
          <w:szCs w:val="40"/>
        </w:rPr>
        <w:t>GOOD READS</w:t>
      </w:r>
    </w:p>
    <w:p w14:paraId="58A39E54" w14:textId="65F7675A" w:rsidR="005A485D" w:rsidRDefault="00536A06" w:rsidP="006572F6">
      <w:pPr>
        <w:tabs>
          <w:tab w:val="left" w:pos="2790"/>
        </w:tabs>
        <w:spacing w:line="240" w:lineRule="auto"/>
        <w:rPr>
          <w:rFonts w:ascii="Times New Roman" w:hAnsi="Times New Roman" w:cs="Times New Roman"/>
          <w:sz w:val="28"/>
          <w:szCs w:val="28"/>
        </w:rPr>
      </w:pPr>
      <w:r>
        <w:rPr>
          <w:noProof/>
        </w:rPr>
        <w:drawing>
          <wp:anchor distT="0" distB="0" distL="114300" distR="114300" simplePos="0" relativeHeight="252771328" behindDoc="1" locked="0" layoutInCell="1" allowOverlap="1" wp14:anchorId="4D206A4F" wp14:editId="17D43969">
            <wp:simplePos x="0" y="0"/>
            <wp:positionH relativeFrom="column">
              <wp:posOffset>-66040</wp:posOffset>
            </wp:positionH>
            <wp:positionV relativeFrom="paragraph">
              <wp:posOffset>153035</wp:posOffset>
            </wp:positionV>
            <wp:extent cx="766445" cy="1157605"/>
            <wp:effectExtent l="76200" t="76200" r="128905" b="137795"/>
            <wp:wrapTight wrapText="bothSides">
              <wp:wrapPolygon edited="0">
                <wp:start x="-1074" y="-1422"/>
                <wp:lineTo x="-2147" y="-1066"/>
                <wp:lineTo x="-2147" y="22394"/>
                <wp:lineTo x="-1074" y="23816"/>
                <wp:lineTo x="23622" y="23816"/>
                <wp:lineTo x="24696" y="22038"/>
                <wp:lineTo x="24696" y="4621"/>
                <wp:lineTo x="23622" y="-711"/>
                <wp:lineTo x="23622" y="-1422"/>
                <wp:lineTo x="-1074" y="-1422"/>
              </wp:wrapPolygon>
            </wp:wrapTight>
            <wp:docPr id="7" name="Picture 7" descr="The Beauty of Dusk: On Vision Lost and F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Beauty of Dusk: On Vision Lost and Foun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66445" cy="11576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5A485D" w:rsidRPr="006572F6">
        <w:rPr>
          <w:rFonts w:ascii="Times New Roman" w:hAnsi="Times New Roman" w:cs="Times New Roman"/>
          <w:b/>
          <w:sz w:val="28"/>
          <w:szCs w:val="28"/>
        </w:rPr>
        <w:t xml:space="preserve">BRUNI, FRANK.  </w:t>
      </w:r>
      <w:r w:rsidR="005A485D" w:rsidRPr="006572F6">
        <w:rPr>
          <w:rFonts w:ascii="Times New Roman" w:hAnsi="Times New Roman" w:cs="Times New Roman"/>
          <w:i/>
          <w:sz w:val="28"/>
          <w:szCs w:val="28"/>
        </w:rPr>
        <w:t>THE BEAUTY OF DUSK</w:t>
      </w:r>
      <w:r w:rsidR="005A485D" w:rsidRPr="006572F6">
        <w:rPr>
          <w:rFonts w:ascii="Times New Roman" w:hAnsi="Times New Roman" w:cs="Times New Roman"/>
          <w:b/>
          <w:sz w:val="28"/>
          <w:szCs w:val="28"/>
        </w:rPr>
        <w:t>.</w:t>
      </w:r>
      <w:r w:rsidR="005A485D" w:rsidRPr="006572F6">
        <w:rPr>
          <w:rFonts w:ascii="Times New Roman" w:hAnsi="Times New Roman" w:cs="Times New Roman"/>
          <w:sz w:val="28"/>
          <w:szCs w:val="28"/>
        </w:rPr>
        <w:t xml:space="preserve">     An exquisite writer, </w:t>
      </w:r>
      <w:proofErr w:type="gramStart"/>
      <w:r w:rsidR="005A485D" w:rsidRPr="006572F6">
        <w:rPr>
          <w:rFonts w:ascii="Times New Roman" w:hAnsi="Times New Roman" w:cs="Times New Roman"/>
          <w:sz w:val="28"/>
          <w:szCs w:val="28"/>
        </w:rPr>
        <w:t>Bruni  recounts</w:t>
      </w:r>
      <w:proofErr w:type="gramEnd"/>
      <w:r w:rsidR="005A485D" w:rsidRPr="006572F6">
        <w:rPr>
          <w:rFonts w:ascii="Times New Roman" w:hAnsi="Times New Roman" w:cs="Times New Roman"/>
          <w:sz w:val="28"/>
          <w:szCs w:val="28"/>
        </w:rPr>
        <w:t xml:space="preserve"> descending into partial blindness after a small stroke and beginning a new life in semi-retirement.  “An uplifting exploration of human potential … a poignant, often wise look at how nearly everything bad that happens to us can actually be good.”  KIRKUS REVIEWS.   </w:t>
      </w:r>
      <w:proofErr w:type="gramStart"/>
      <w:r w:rsidR="005A485D" w:rsidRPr="006572F6">
        <w:rPr>
          <w:rFonts w:ascii="Times New Roman" w:hAnsi="Times New Roman" w:cs="Times New Roman"/>
          <w:sz w:val="28"/>
          <w:szCs w:val="28"/>
        </w:rPr>
        <w:t>“ A</w:t>
      </w:r>
      <w:proofErr w:type="gramEnd"/>
      <w:r w:rsidR="005A485D" w:rsidRPr="006572F6">
        <w:rPr>
          <w:rFonts w:ascii="Times New Roman" w:hAnsi="Times New Roman" w:cs="Times New Roman"/>
          <w:sz w:val="28"/>
          <w:szCs w:val="28"/>
        </w:rPr>
        <w:t xml:space="preserve"> book about vision loss that becomes a testimony to human courage, a moving memoir that offers  perspective, comfort and hope.”  </w:t>
      </w:r>
    </w:p>
    <w:p w14:paraId="5F44E38D" w14:textId="17368718" w:rsidR="00B624AA" w:rsidRPr="006572F6" w:rsidRDefault="00B624AA" w:rsidP="006572F6">
      <w:pPr>
        <w:tabs>
          <w:tab w:val="left" w:pos="2790"/>
        </w:tabs>
        <w:spacing w:line="240" w:lineRule="auto"/>
        <w:rPr>
          <w:rFonts w:ascii="Times New Roman" w:hAnsi="Times New Roman" w:cs="Times New Roman"/>
          <w:sz w:val="28"/>
          <w:szCs w:val="28"/>
        </w:rPr>
      </w:pPr>
      <w:r>
        <w:rPr>
          <w:noProof/>
        </w:rPr>
        <w:drawing>
          <wp:anchor distT="0" distB="0" distL="114300" distR="114300" simplePos="0" relativeHeight="252772352" behindDoc="1" locked="0" layoutInCell="1" allowOverlap="1" wp14:anchorId="7C985C9F" wp14:editId="4F2DB8AD">
            <wp:simplePos x="0" y="0"/>
            <wp:positionH relativeFrom="column">
              <wp:posOffset>-57150</wp:posOffset>
            </wp:positionH>
            <wp:positionV relativeFrom="paragraph">
              <wp:posOffset>255905</wp:posOffset>
            </wp:positionV>
            <wp:extent cx="762000" cy="1153795"/>
            <wp:effectExtent l="76200" t="76200" r="133350" b="141605"/>
            <wp:wrapTight wrapText="bothSides">
              <wp:wrapPolygon edited="0">
                <wp:start x="-1080" y="-1427"/>
                <wp:lineTo x="-2160" y="-1070"/>
                <wp:lineTo x="-2160" y="22468"/>
                <wp:lineTo x="-1080" y="23894"/>
                <wp:lineTo x="23760" y="23894"/>
                <wp:lineTo x="24840" y="22111"/>
                <wp:lineTo x="24840" y="4636"/>
                <wp:lineTo x="23760" y="-713"/>
                <wp:lineTo x="23760" y="-1427"/>
                <wp:lineTo x="-1080" y="-1427"/>
              </wp:wrapPolygon>
            </wp:wrapTight>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62000" cy="1153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4099DF0B" w14:textId="250DA318" w:rsidR="006572F6" w:rsidRDefault="006572F6" w:rsidP="006572F6">
      <w:pPr>
        <w:tabs>
          <w:tab w:val="left" w:pos="2790"/>
        </w:tabs>
        <w:spacing w:line="240" w:lineRule="auto"/>
        <w:rPr>
          <w:rFonts w:ascii="Times New Roman" w:hAnsi="Times New Roman" w:cs="Times New Roman"/>
          <w:sz w:val="28"/>
          <w:szCs w:val="28"/>
        </w:rPr>
      </w:pPr>
      <w:r w:rsidRPr="006572F6">
        <w:rPr>
          <w:rFonts w:ascii="Times New Roman" w:hAnsi="Times New Roman" w:cs="Times New Roman"/>
          <w:b/>
          <w:sz w:val="28"/>
          <w:szCs w:val="28"/>
        </w:rPr>
        <w:t xml:space="preserve">HANNAH, KRISTIN.  </w:t>
      </w:r>
      <w:r w:rsidRPr="006572F6">
        <w:rPr>
          <w:rFonts w:ascii="Times New Roman" w:hAnsi="Times New Roman" w:cs="Times New Roman"/>
          <w:i/>
          <w:sz w:val="28"/>
          <w:szCs w:val="28"/>
        </w:rPr>
        <w:t>WILD:  A NOVEL</w:t>
      </w:r>
      <w:r w:rsidRPr="006572F6">
        <w:rPr>
          <w:rFonts w:ascii="Times New Roman" w:hAnsi="Times New Roman" w:cs="Times New Roman"/>
          <w:sz w:val="28"/>
          <w:szCs w:val="28"/>
        </w:rPr>
        <w:t xml:space="preserve">.  An inspiring story about the resilience of the human spirit, the triumph </w:t>
      </w:r>
      <w:proofErr w:type="gramStart"/>
      <w:r w:rsidRPr="006572F6">
        <w:rPr>
          <w:rFonts w:ascii="Times New Roman" w:hAnsi="Times New Roman" w:cs="Times New Roman"/>
          <w:sz w:val="28"/>
          <w:szCs w:val="28"/>
        </w:rPr>
        <w:t>of  hope</w:t>
      </w:r>
      <w:proofErr w:type="gramEnd"/>
      <w:r w:rsidRPr="006572F6">
        <w:rPr>
          <w:rFonts w:ascii="Times New Roman" w:hAnsi="Times New Roman" w:cs="Times New Roman"/>
          <w:sz w:val="28"/>
          <w:szCs w:val="28"/>
        </w:rPr>
        <w:t>, the promise of new beginnings.  “One of Hannah’s most compelling and riveting novels</w:t>
      </w:r>
      <w:r w:rsidR="00B624AA">
        <w:rPr>
          <w:rFonts w:ascii="Times New Roman" w:hAnsi="Times New Roman" w:cs="Times New Roman"/>
          <w:sz w:val="28"/>
          <w:szCs w:val="28"/>
        </w:rPr>
        <w:t>.”</w:t>
      </w:r>
    </w:p>
    <w:p w14:paraId="22933110" w14:textId="34826CFE" w:rsidR="006572F6" w:rsidRDefault="006572F6" w:rsidP="006572F6">
      <w:pPr>
        <w:tabs>
          <w:tab w:val="left" w:pos="2790"/>
        </w:tabs>
        <w:spacing w:line="240" w:lineRule="auto"/>
        <w:rPr>
          <w:rFonts w:ascii="Times New Roman" w:hAnsi="Times New Roman" w:cs="Times New Roman"/>
          <w:sz w:val="28"/>
          <w:szCs w:val="28"/>
        </w:rPr>
      </w:pPr>
    </w:p>
    <w:p w14:paraId="0A9C2DC2" w14:textId="78C8967E" w:rsidR="006572F6" w:rsidRDefault="006572F6" w:rsidP="006572F6">
      <w:pPr>
        <w:tabs>
          <w:tab w:val="left" w:pos="2790"/>
        </w:tabs>
        <w:spacing w:line="240" w:lineRule="auto"/>
        <w:rPr>
          <w:rFonts w:ascii="Times New Roman" w:hAnsi="Times New Roman" w:cs="Times New Roman"/>
          <w:sz w:val="28"/>
          <w:szCs w:val="28"/>
        </w:rPr>
      </w:pPr>
    </w:p>
    <w:p w14:paraId="189C31B2" w14:textId="1FE46F57" w:rsidR="006572F6" w:rsidRPr="006572F6" w:rsidRDefault="00B624AA" w:rsidP="006572F6">
      <w:pPr>
        <w:tabs>
          <w:tab w:val="left" w:pos="2790"/>
        </w:tabs>
        <w:spacing w:line="240" w:lineRule="auto"/>
        <w:rPr>
          <w:rFonts w:ascii="Times New Roman" w:hAnsi="Times New Roman" w:cs="Times New Roman"/>
          <w:sz w:val="28"/>
          <w:szCs w:val="28"/>
        </w:rPr>
      </w:pPr>
      <w:r>
        <w:rPr>
          <w:noProof/>
        </w:rPr>
        <w:drawing>
          <wp:anchor distT="0" distB="0" distL="114300" distR="114300" simplePos="0" relativeHeight="252773376" behindDoc="1" locked="0" layoutInCell="1" allowOverlap="1" wp14:anchorId="31D064DC" wp14:editId="1C2D2FC8">
            <wp:simplePos x="0" y="0"/>
            <wp:positionH relativeFrom="column">
              <wp:posOffset>-34925</wp:posOffset>
            </wp:positionH>
            <wp:positionV relativeFrom="paragraph">
              <wp:posOffset>48260</wp:posOffset>
            </wp:positionV>
            <wp:extent cx="704850" cy="1066800"/>
            <wp:effectExtent l="76200" t="76200" r="133350" b="133350"/>
            <wp:wrapTight wrapText="bothSides">
              <wp:wrapPolygon edited="0">
                <wp:start x="-1168" y="-1543"/>
                <wp:lineTo x="-2335" y="-1157"/>
                <wp:lineTo x="-2335" y="22371"/>
                <wp:lineTo x="-1168" y="23914"/>
                <wp:lineTo x="23935" y="23914"/>
                <wp:lineTo x="23935" y="23529"/>
                <wp:lineTo x="25103" y="17743"/>
                <wp:lineTo x="25103" y="5014"/>
                <wp:lineTo x="23935" y="-771"/>
                <wp:lineTo x="23935" y="-1543"/>
                <wp:lineTo x="-1168" y="-1543"/>
              </wp:wrapPolygon>
            </wp:wrapTight>
            <wp:docPr id="12" name="Picture 12" descr="Amazon.com: What Happened to the Bennetts: 9780525539674: Scottoline, Lisa: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com: What Happened to the Bennetts: 9780525539674: Scottoline, Lisa:  Book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04850" cy="1066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6572F6" w:rsidRPr="006572F6">
        <w:rPr>
          <w:rFonts w:ascii="Times New Roman" w:hAnsi="Times New Roman" w:cs="Times New Roman"/>
          <w:b/>
          <w:sz w:val="28"/>
          <w:szCs w:val="28"/>
        </w:rPr>
        <w:t xml:space="preserve">SCOTTOLINE, LISA.  </w:t>
      </w:r>
      <w:r w:rsidR="006572F6" w:rsidRPr="006572F6">
        <w:rPr>
          <w:rFonts w:ascii="Times New Roman" w:hAnsi="Times New Roman" w:cs="Times New Roman"/>
          <w:i/>
          <w:sz w:val="28"/>
          <w:szCs w:val="28"/>
        </w:rPr>
        <w:t xml:space="preserve">WHAT HAPPENED TO THE </w:t>
      </w:r>
      <w:r w:rsidR="007E3B03" w:rsidRPr="006572F6">
        <w:rPr>
          <w:rFonts w:ascii="Times New Roman" w:hAnsi="Times New Roman" w:cs="Times New Roman"/>
          <w:i/>
          <w:sz w:val="28"/>
          <w:szCs w:val="28"/>
        </w:rPr>
        <w:t>BENNETS?</w:t>
      </w:r>
      <w:r w:rsidR="006572F6" w:rsidRPr="006572F6">
        <w:rPr>
          <w:rFonts w:ascii="Times New Roman" w:hAnsi="Times New Roman" w:cs="Times New Roman"/>
          <w:sz w:val="28"/>
          <w:szCs w:val="28"/>
        </w:rPr>
        <w:t xml:space="preserve"> Explosive new complications . . . a high-octane thriller whose hero is tossed into one impossible situation after another.  Best started in the morning.  </w:t>
      </w:r>
    </w:p>
    <w:p w14:paraId="77B812A7" w14:textId="3C68246E" w:rsidR="005A485D" w:rsidRPr="006572F6" w:rsidRDefault="005A485D" w:rsidP="006572F6">
      <w:pPr>
        <w:tabs>
          <w:tab w:val="left" w:pos="2790"/>
        </w:tabs>
        <w:spacing w:line="240" w:lineRule="auto"/>
        <w:rPr>
          <w:rFonts w:ascii="Times New Roman" w:hAnsi="Times New Roman" w:cs="Times New Roman"/>
          <w:sz w:val="28"/>
          <w:szCs w:val="28"/>
        </w:rPr>
      </w:pPr>
    </w:p>
    <w:p w14:paraId="42A8F286" w14:textId="7871B0B5" w:rsidR="00041B29" w:rsidRPr="00F51EC2" w:rsidRDefault="00AB6933" w:rsidP="0069705E">
      <w:pPr>
        <w:tabs>
          <w:tab w:val="left" w:pos="1080"/>
        </w:tabs>
        <w:spacing w:after="0" w:line="240" w:lineRule="auto"/>
        <w:rPr>
          <w:rFonts w:ascii="Times New Roman" w:hAnsi="Times New Roman" w:cs="Times New Roman"/>
          <w:b/>
          <w:color w:val="0099CC"/>
          <w:sz w:val="72"/>
          <w:szCs w:val="72"/>
          <w:u w:val="single"/>
        </w:rPr>
      </w:pPr>
      <w:r>
        <w:rPr>
          <w:noProof/>
        </w:rPr>
        <w:lastRenderedPageBreak/>
        <w:drawing>
          <wp:anchor distT="0" distB="0" distL="114300" distR="114300" simplePos="0" relativeHeight="252805120" behindDoc="1" locked="0" layoutInCell="1" allowOverlap="1" wp14:anchorId="3A7A4516" wp14:editId="7AD52D94">
            <wp:simplePos x="0" y="0"/>
            <wp:positionH relativeFrom="column">
              <wp:posOffset>5196205</wp:posOffset>
            </wp:positionH>
            <wp:positionV relativeFrom="paragraph">
              <wp:posOffset>0</wp:posOffset>
            </wp:positionV>
            <wp:extent cx="1504315" cy="1114425"/>
            <wp:effectExtent l="76200" t="76200" r="133985" b="142875"/>
            <wp:wrapTight wrapText="bothSides">
              <wp:wrapPolygon edited="0">
                <wp:start x="-547" y="-1477"/>
                <wp:lineTo x="-1094" y="-1108"/>
                <wp:lineTo x="-1094" y="22523"/>
                <wp:lineTo x="-547" y="24000"/>
                <wp:lineTo x="22703" y="24000"/>
                <wp:lineTo x="23250" y="22523"/>
                <wp:lineTo x="23250" y="4800"/>
                <wp:lineTo x="22703" y="-738"/>
                <wp:lineTo x="22703" y="-1477"/>
                <wp:lineTo x="-547" y="-1477"/>
              </wp:wrapPolygon>
            </wp:wrapTight>
            <wp:docPr id="59" name="Picture 59" descr="The Real Difference Between Regular Popcorn And Movie Theater Pop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Real Difference Between Regular Popcorn And Movie Theater Popcorn"/>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3983"/>
                    <a:stretch/>
                  </pic:blipFill>
                  <pic:spPr bwMode="auto">
                    <a:xfrm>
                      <a:off x="0" y="0"/>
                      <a:ext cx="1504315" cy="1114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A126B" w:rsidRPr="00F51EC2">
        <w:rPr>
          <w:noProof/>
          <w:color w:val="0099CC"/>
        </w:rPr>
        <mc:AlternateContent>
          <mc:Choice Requires="wps">
            <w:drawing>
              <wp:anchor distT="0" distB="0" distL="114300" distR="114300" simplePos="0" relativeHeight="251689984" behindDoc="0" locked="0" layoutInCell="1" allowOverlap="1" wp14:anchorId="5FA1AF36" wp14:editId="4631C6D9">
                <wp:simplePos x="0" y="0"/>
                <wp:positionH relativeFrom="column">
                  <wp:posOffset>4378960</wp:posOffset>
                </wp:positionH>
                <wp:positionV relativeFrom="paragraph">
                  <wp:posOffset>469265</wp:posOffset>
                </wp:positionV>
                <wp:extent cx="76200" cy="57150"/>
                <wp:effectExtent l="0" t="0" r="0" b="0"/>
                <wp:wrapNone/>
                <wp:docPr id="49"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flipV="1">
                          <a:off x="0" y="0"/>
                          <a:ext cx="76200" cy="57150"/>
                        </a:xfrm>
                        <a:prstGeom prst="rect">
                          <a:avLst/>
                        </a:prstGeom>
                        <a:solidFill>
                          <a:sysClr val="window" lastClr="FFFFFF"/>
                        </a:solidFill>
                        <a:ln w="6350">
                          <a:noFill/>
                        </a:ln>
                      </wps:spPr>
                      <wps:txbx>
                        <w:txbxContent>
                          <w:p w14:paraId="644A568B" w14:textId="77777777" w:rsidR="00041B29" w:rsidRPr="001D73C7" w:rsidRDefault="00041B29" w:rsidP="00041B29">
                            <w:pPr>
                              <w:rPr>
                                <w:rFonts w:ascii="Times New Roman" w:hAnsi="Times New Roman" w:cs="Times New Roman"/>
                              </w:rPr>
                            </w:pPr>
                          </w:p>
                          <w:p w14:paraId="12E6FDF2" w14:textId="77777777" w:rsidR="00041B29" w:rsidRPr="001D73C7" w:rsidRDefault="00041B29" w:rsidP="00041B29">
                            <w:pPr>
                              <w:rPr>
                                <w:rFonts w:ascii="Times New Roman" w:hAnsi="Times New Roman" w:cs="Times New Roman"/>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FA1AF36" id="_x0000_t202" coordsize="21600,21600" o:spt="202" path="m,l,21600r21600,l21600,xe">
                <v:stroke joinstyle="miter"/>
                <v:path gradientshapeok="t" o:connecttype="rect"/>
              </v:shapetype>
              <v:shape id="Text Box 38" o:spid="_x0000_s1026" type="#_x0000_t202" style="position:absolute;margin-left:344.8pt;margin-top:36.95pt;width:6pt;height:4.5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" fillcolor="window" stroked="f" strokeweight=".5pt">
                <v:textbox>
                  <w:txbxContent>
                    <w:p w14:paraId="644A568B" w14:textId="77777777" w:rsidR="00041B29" w:rsidRPr="001D73C7" w:rsidRDefault="00041B29" w:rsidP="00041B29">
                      <w:pPr>
                        <w:rPr>
                          <w:rFonts w:ascii="Times New Roman" w:hAnsi="Times New Roman" w:cs="Times New Roman"/>
                        </w:rPr>
                      </w:pPr>
                    </w:p>
                    <w:p w14:paraId="12E6FDF2" w14:textId="77777777" w:rsidR="00041B29" w:rsidRPr="001D73C7" w:rsidRDefault="00041B29" w:rsidP="00041B29">
                      <w:pPr>
                        <w:rPr>
                          <w:rFonts w:ascii="Times New Roman" w:hAnsi="Times New Roman" w:cs="Times New Roman"/>
                        </w:rPr>
                      </w:pPr>
                    </w:p>
                  </w:txbxContent>
                </v:textbox>
              </v:shape>
            </w:pict>
          </mc:Fallback>
        </mc:AlternateContent>
      </w:r>
      <w:r w:rsidR="00041B29" w:rsidRPr="00F51EC2">
        <w:rPr>
          <w:rFonts w:ascii="Times New Roman" w:hAnsi="Times New Roman" w:cs="Times New Roman"/>
          <w:b/>
          <w:color w:val="0099CC"/>
          <w:sz w:val="72"/>
          <w:szCs w:val="72"/>
          <w:u w:val="single"/>
        </w:rPr>
        <w:t>MOVIES</w:t>
      </w:r>
      <w:r w:rsidR="0069705E" w:rsidRPr="00F51EC2">
        <w:rPr>
          <w:noProof/>
          <w:color w:val="0099CC"/>
        </w:rPr>
        <w:t xml:space="preserve"> </w:t>
      </w:r>
    </w:p>
    <w:p w14:paraId="666CCEB3" w14:textId="7A3734D4" w:rsidR="00041B29" w:rsidRPr="00F51EC2" w:rsidRDefault="00041B29" w:rsidP="0069705E">
      <w:pPr>
        <w:spacing w:after="0" w:line="240" w:lineRule="auto"/>
        <w:rPr>
          <w:rFonts w:ascii="Times New Roman" w:hAnsi="Times New Roman" w:cs="Times New Roman"/>
          <w:b/>
          <w:color w:val="00B050"/>
          <w:sz w:val="28"/>
          <w:szCs w:val="28"/>
        </w:rPr>
      </w:pPr>
      <w:r w:rsidRPr="00F51EC2">
        <w:rPr>
          <w:rFonts w:ascii="Times New Roman" w:hAnsi="Times New Roman" w:cs="Times New Roman"/>
          <w:b/>
          <w:color w:val="00B050"/>
          <w:sz w:val="28"/>
          <w:szCs w:val="28"/>
        </w:rPr>
        <w:t>Monday Night Movies at 7:00 PM, Club Room</w:t>
      </w:r>
      <w:r w:rsidRPr="00F51EC2">
        <w:rPr>
          <w:rFonts w:ascii="Times New Roman" w:hAnsi="Times New Roman" w:cs="Times New Roman"/>
          <w:noProof/>
          <w:color w:val="00B050"/>
          <w:sz w:val="28"/>
          <w:szCs w:val="28"/>
        </w:rPr>
        <w:t xml:space="preserve"> </w:t>
      </w:r>
    </w:p>
    <w:p w14:paraId="74C82AF6" w14:textId="1E8E7E39" w:rsidR="00F1193D" w:rsidRPr="00F51EC2" w:rsidRDefault="00041B29" w:rsidP="0069705E">
      <w:pPr>
        <w:spacing w:after="0" w:line="240" w:lineRule="auto"/>
        <w:rPr>
          <w:rFonts w:ascii="Times New Roman" w:hAnsi="Times New Roman" w:cs="Times New Roman"/>
          <w:b/>
          <w:bCs/>
          <w:color w:val="00B050"/>
          <w:sz w:val="36"/>
          <w:szCs w:val="36"/>
        </w:rPr>
      </w:pPr>
      <w:r w:rsidRPr="00F51EC2">
        <w:rPr>
          <w:rFonts w:ascii="Times New Roman" w:hAnsi="Times New Roman" w:cs="Times New Roman"/>
          <w:b/>
          <w:bCs/>
          <w:color w:val="00B050"/>
          <w:sz w:val="36"/>
          <w:szCs w:val="36"/>
        </w:rPr>
        <w:t>This month we will feature</w:t>
      </w:r>
      <w:r w:rsidR="00FE77A2" w:rsidRPr="00F51EC2">
        <w:rPr>
          <w:rFonts w:ascii="Times New Roman" w:hAnsi="Times New Roman" w:cs="Times New Roman"/>
          <w:b/>
          <w:bCs/>
          <w:color w:val="00B050"/>
          <w:sz w:val="36"/>
          <w:szCs w:val="36"/>
        </w:rPr>
        <w:t xml:space="preserve"> </w:t>
      </w:r>
      <w:r w:rsidR="00E02B8F">
        <w:rPr>
          <w:rFonts w:ascii="Times New Roman" w:hAnsi="Times New Roman" w:cs="Times New Roman"/>
          <w:b/>
          <w:bCs/>
          <w:color w:val="00B050"/>
          <w:sz w:val="36"/>
          <w:szCs w:val="36"/>
        </w:rPr>
        <w:t xml:space="preserve">action packed </w:t>
      </w:r>
      <w:r w:rsidR="002C61F7" w:rsidRPr="00F51EC2">
        <w:rPr>
          <w:rFonts w:ascii="Times New Roman" w:hAnsi="Times New Roman" w:cs="Times New Roman"/>
          <w:b/>
          <w:bCs/>
          <w:color w:val="00B050"/>
          <w:sz w:val="36"/>
          <w:szCs w:val="36"/>
        </w:rPr>
        <w:t>movies</w:t>
      </w:r>
    </w:p>
    <w:p w14:paraId="6AB24F5E" w14:textId="00C722A9" w:rsidR="00CB2594" w:rsidRDefault="00CB2594" w:rsidP="00CB2594">
      <w:pPr>
        <w:spacing w:after="0" w:line="240" w:lineRule="auto"/>
        <w:rPr>
          <w:rFonts w:ascii="Times New Roman" w:hAnsi="Times New Roman" w:cs="Times New Roman"/>
          <w:b/>
          <w:bCs/>
          <w:sz w:val="28"/>
          <w:szCs w:val="28"/>
        </w:rPr>
      </w:pPr>
      <w:r>
        <w:rPr>
          <w:noProof/>
        </w:rPr>
        <w:drawing>
          <wp:anchor distT="0" distB="0" distL="114300" distR="114300" simplePos="0" relativeHeight="252754944" behindDoc="1" locked="0" layoutInCell="1" allowOverlap="1" wp14:anchorId="5BAD1DB5" wp14:editId="73225174">
            <wp:simplePos x="0" y="0"/>
            <wp:positionH relativeFrom="column">
              <wp:posOffset>33020</wp:posOffset>
            </wp:positionH>
            <wp:positionV relativeFrom="paragraph">
              <wp:posOffset>116840</wp:posOffset>
            </wp:positionV>
            <wp:extent cx="704850" cy="1003935"/>
            <wp:effectExtent l="76200" t="76200" r="133350" b="139065"/>
            <wp:wrapTight wrapText="bothSides">
              <wp:wrapPolygon edited="0">
                <wp:start x="-1168" y="-1639"/>
                <wp:lineTo x="-2335" y="-1230"/>
                <wp:lineTo x="-2335" y="22543"/>
                <wp:lineTo x="-1168" y="24182"/>
                <wp:lineTo x="23935" y="24182"/>
                <wp:lineTo x="25103" y="18854"/>
                <wp:lineTo x="25103" y="5328"/>
                <wp:lineTo x="23935" y="-820"/>
                <wp:lineTo x="23935" y="-1639"/>
                <wp:lineTo x="-1168" y="-1639"/>
              </wp:wrapPolygon>
            </wp:wrapTight>
            <wp:docPr id="39" name="Picture 39" descr="Top G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 Gu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04850" cy="1003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8"/>
          <w:szCs w:val="28"/>
        </w:rPr>
        <w:t>Top Gun</w:t>
      </w:r>
    </w:p>
    <w:p w14:paraId="559BB2F2" w14:textId="15CCAAFE" w:rsidR="00CB2594" w:rsidRDefault="00CB2594" w:rsidP="00CB2594">
      <w:pPr>
        <w:rPr>
          <w:rFonts w:ascii="Times New Roman" w:hAnsi="Times New Roman" w:cs="Times New Roman"/>
          <w:sz w:val="28"/>
          <w:szCs w:val="28"/>
        </w:rPr>
      </w:pPr>
      <w:r>
        <w:rPr>
          <w:rFonts w:ascii="Times New Roman" w:hAnsi="Times New Roman" w:cs="Times New Roman"/>
          <w:sz w:val="28"/>
          <w:szCs w:val="28"/>
        </w:rPr>
        <w:t>Tom</w:t>
      </w:r>
      <w:r>
        <w:rPr>
          <w:rFonts w:ascii="Times New Roman" w:hAnsi="Times New Roman" w:cs="Times New Roman"/>
          <w:sz w:val="28"/>
          <w:szCs w:val="28"/>
          <w:shd w:val="clear" w:color="auto" w:fill="FFFFFF"/>
        </w:rPr>
        <w:t xml:space="preserve"> Cruise stars as a hotshot flyboy who struggles to control himself, responsibility and a steamy love affair while competing at the U.S. Navy's fighter-weapons school, better known as Top Gun</w:t>
      </w:r>
      <w:r>
        <w:rPr>
          <w:rFonts w:ascii="Times New Roman" w:hAnsi="Times New Roman" w:cs="Times New Roman"/>
          <w:sz w:val="28"/>
          <w:szCs w:val="28"/>
        </w:rPr>
        <w:t>.  1986 PG 1h 49m</w:t>
      </w:r>
    </w:p>
    <w:p w14:paraId="512CDA09" w14:textId="48E9224A" w:rsidR="00CB2594" w:rsidRDefault="00CB2594" w:rsidP="00CB2594">
      <w:pPr>
        <w:spacing w:after="0" w:line="240" w:lineRule="auto"/>
        <w:rPr>
          <w:rStyle w:val="duration"/>
          <w:b/>
          <w:bCs/>
          <w:shd w:val="clear" w:color="auto" w:fill="FFFFFF"/>
        </w:rPr>
      </w:pPr>
    </w:p>
    <w:p w14:paraId="40B5693B" w14:textId="57651E5B" w:rsidR="00CB2594" w:rsidRDefault="00CB2594" w:rsidP="00CB2594">
      <w:pPr>
        <w:spacing w:after="0" w:line="240" w:lineRule="auto"/>
        <w:rPr>
          <w:rStyle w:val="duration"/>
          <w:rFonts w:ascii="Times New Roman" w:hAnsi="Times New Roman"/>
          <w:b/>
          <w:bCs/>
          <w:shd w:val="clear" w:color="auto" w:fill="FFFFFF"/>
        </w:rPr>
      </w:pPr>
    </w:p>
    <w:p w14:paraId="0A92CDBC" w14:textId="470B16E1" w:rsidR="00CB2594" w:rsidRPr="002C033E" w:rsidRDefault="00CB2594" w:rsidP="00CB2594">
      <w:pPr>
        <w:spacing w:after="0" w:line="240" w:lineRule="auto"/>
        <w:rPr>
          <w:rStyle w:val="duration"/>
          <w:rFonts w:ascii="Times New Roman" w:hAnsi="Times New Roman"/>
          <w:b/>
          <w:bCs/>
          <w:sz w:val="28"/>
          <w:szCs w:val="28"/>
          <w:shd w:val="clear" w:color="auto" w:fill="FFFFFF"/>
        </w:rPr>
      </w:pPr>
      <w:r w:rsidRPr="002C033E">
        <w:rPr>
          <w:noProof/>
          <w:sz w:val="28"/>
          <w:szCs w:val="28"/>
        </w:rPr>
        <w:drawing>
          <wp:anchor distT="0" distB="0" distL="114300" distR="114300" simplePos="0" relativeHeight="252755968" behindDoc="1" locked="0" layoutInCell="1" allowOverlap="1" wp14:anchorId="1B5996E7" wp14:editId="4335CD14">
            <wp:simplePos x="0" y="0"/>
            <wp:positionH relativeFrom="column">
              <wp:posOffset>34925</wp:posOffset>
            </wp:positionH>
            <wp:positionV relativeFrom="paragraph">
              <wp:posOffset>84455</wp:posOffset>
            </wp:positionV>
            <wp:extent cx="708025" cy="1009650"/>
            <wp:effectExtent l="76200" t="76200" r="130175" b="133350"/>
            <wp:wrapTight wrapText="bothSides">
              <wp:wrapPolygon edited="0">
                <wp:start x="-1162" y="-1630"/>
                <wp:lineTo x="-2325" y="-1223"/>
                <wp:lineTo x="-2325" y="22415"/>
                <wp:lineTo x="-1162" y="24045"/>
                <wp:lineTo x="23828" y="24045"/>
                <wp:lineTo x="24990" y="18747"/>
                <wp:lineTo x="24990" y="5298"/>
                <wp:lineTo x="23828" y="-815"/>
                <wp:lineTo x="23828" y="-1630"/>
                <wp:lineTo x="-1162" y="-1630"/>
              </wp:wrapPolygon>
            </wp:wrapTight>
            <wp:docPr id="38" name="Picture 38" descr="Romancing the St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omancing the Ston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08025" cy="1009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2C033E">
        <w:rPr>
          <w:rStyle w:val="duration"/>
          <w:rFonts w:ascii="Times New Roman" w:hAnsi="Times New Roman"/>
          <w:b/>
          <w:bCs/>
          <w:sz w:val="28"/>
          <w:szCs w:val="28"/>
          <w:shd w:val="clear" w:color="auto" w:fill="FFFFFF"/>
        </w:rPr>
        <w:t>Romancing the Stone</w:t>
      </w:r>
    </w:p>
    <w:p w14:paraId="3CEB5BD8" w14:textId="02C1D09F" w:rsidR="00CB2594" w:rsidRPr="0065104B" w:rsidRDefault="00CB2594" w:rsidP="00CB2594">
      <w:pPr>
        <w:spacing w:after="0" w:line="240" w:lineRule="auto"/>
        <w:rPr>
          <w:sz w:val="28"/>
          <w:szCs w:val="28"/>
        </w:rPr>
      </w:pPr>
      <w:r w:rsidRPr="0065104B">
        <w:rPr>
          <w:rFonts w:ascii="Times New Roman" w:hAnsi="Times New Roman" w:cs="Times New Roman"/>
          <w:sz w:val="28"/>
          <w:szCs w:val="28"/>
          <w:shd w:val="clear" w:color="auto" w:fill="FFFFFF"/>
        </w:rPr>
        <w:t xml:space="preserve">When a reclusive romance writer -- whose humdrum life in no way resembles the exploits of her fiery fictional heroines -- learns her sister's been kidnapped, she's soon embroiled in a wild adventure involving hidden treasure and a dashing mercenary. </w:t>
      </w:r>
      <w:r w:rsidRPr="0065104B">
        <w:rPr>
          <w:rStyle w:val="year"/>
          <w:rFonts w:ascii="Times New Roman" w:hAnsi="Times New Roman" w:cs="Times New Roman"/>
          <w:sz w:val="28"/>
          <w:szCs w:val="28"/>
          <w:shd w:val="clear" w:color="auto" w:fill="FFFFFF"/>
        </w:rPr>
        <w:t>1984</w:t>
      </w:r>
      <w:r w:rsidRPr="0065104B">
        <w:rPr>
          <w:rFonts w:ascii="Times New Roman" w:hAnsi="Times New Roman" w:cs="Times New Roman"/>
          <w:sz w:val="28"/>
          <w:szCs w:val="28"/>
          <w:shd w:val="clear" w:color="auto" w:fill="FFFFFF"/>
        </w:rPr>
        <w:t> </w:t>
      </w:r>
      <w:r w:rsidRPr="0065104B">
        <w:rPr>
          <w:rStyle w:val="mpaa"/>
          <w:rFonts w:ascii="Times New Roman" w:hAnsi="Times New Roman" w:cs="Times New Roman"/>
          <w:sz w:val="28"/>
          <w:szCs w:val="28"/>
          <w:bdr w:val="single" w:sz="6" w:space="1" w:color="979797" w:frame="1"/>
          <w:shd w:val="clear" w:color="auto" w:fill="FFFFFF"/>
        </w:rPr>
        <w:t>PG</w:t>
      </w:r>
      <w:r w:rsidRPr="0065104B">
        <w:rPr>
          <w:rFonts w:ascii="Times New Roman" w:hAnsi="Times New Roman" w:cs="Times New Roman"/>
          <w:sz w:val="28"/>
          <w:szCs w:val="28"/>
          <w:shd w:val="clear" w:color="auto" w:fill="FFFFFF"/>
        </w:rPr>
        <w:t> </w:t>
      </w:r>
      <w:r w:rsidRPr="0065104B">
        <w:rPr>
          <w:rStyle w:val="duration"/>
          <w:rFonts w:ascii="Times New Roman" w:hAnsi="Times New Roman"/>
          <w:sz w:val="28"/>
          <w:szCs w:val="28"/>
          <w:shd w:val="clear" w:color="auto" w:fill="FFFFFF"/>
        </w:rPr>
        <w:t>1h 46m</w:t>
      </w:r>
      <w:r w:rsidRPr="0065104B">
        <w:rPr>
          <w:rFonts w:ascii="Times New Roman" w:hAnsi="Times New Roman" w:cs="Times New Roman"/>
          <w:sz w:val="28"/>
          <w:szCs w:val="28"/>
          <w:shd w:val="clear" w:color="auto" w:fill="FFFFFF"/>
        </w:rPr>
        <w:t xml:space="preserve"> </w:t>
      </w:r>
    </w:p>
    <w:p w14:paraId="2C2F504D" w14:textId="70EDFBF7" w:rsidR="00CB2594" w:rsidRDefault="00CB2594" w:rsidP="00CB2594">
      <w:pPr>
        <w:spacing w:after="0" w:line="240" w:lineRule="auto"/>
        <w:rPr>
          <w:rFonts w:ascii="Times New Roman" w:hAnsi="Times New Roman" w:cs="Times New Roman"/>
          <w:sz w:val="28"/>
          <w:szCs w:val="28"/>
          <w:shd w:val="clear" w:color="auto" w:fill="FFFFFF"/>
        </w:rPr>
      </w:pPr>
    </w:p>
    <w:p w14:paraId="5E8B7FC7" w14:textId="445EB74F" w:rsidR="00CB2594" w:rsidRDefault="00693B4A" w:rsidP="00CB2594">
      <w:pPr>
        <w:spacing w:after="0" w:line="240" w:lineRule="auto"/>
        <w:rPr>
          <w:rFonts w:ascii="Times New Roman" w:hAnsi="Times New Roman" w:cs="Times New Roman"/>
          <w:b/>
          <w:bCs/>
          <w:sz w:val="28"/>
          <w:szCs w:val="28"/>
          <w:shd w:val="clear" w:color="auto" w:fill="FFFFFF"/>
        </w:rPr>
      </w:pPr>
      <w:r>
        <w:rPr>
          <w:noProof/>
        </w:rPr>
        <w:drawing>
          <wp:anchor distT="0" distB="0" distL="114300" distR="114300" simplePos="0" relativeHeight="252756992" behindDoc="1" locked="0" layoutInCell="1" allowOverlap="1" wp14:anchorId="56FECFD8" wp14:editId="1CF8C628">
            <wp:simplePos x="0" y="0"/>
            <wp:positionH relativeFrom="column">
              <wp:posOffset>-2540</wp:posOffset>
            </wp:positionH>
            <wp:positionV relativeFrom="paragraph">
              <wp:posOffset>41910</wp:posOffset>
            </wp:positionV>
            <wp:extent cx="708025" cy="1009650"/>
            <wp:effectExtent l="76200" t="76200" r="130175" b="133350"/>
            <wp:wrapTight wrapText="bothSides">
              <wp:wrapPolygon edited="0">
                <wp:start x="-1162" y="-1630"/>
                <wp:lineTo x="-2325" y="-1223"/>
                <wp:lineTo x="-2325" y="22415"/>
                <wp:lineTo x="-1162" y="24045"/>
                <wp:lineTo x="23828" y="24045"/>
                <wp:lineTo x="24990" y="18747"/>
                <wp:lineTo x="24990" y="5298"/>
                <wp:lineTo x="23828" y="-815"/>
                <wp:lineTo x="23828" y="-1630"/>
                <wp:lineTo x="-1162" y="-1630"/>
              </wp:wrapPolygon>
            </wp:wrapTight>
            <wp:docPr id="37" name="Picture 37" descr="Diamonds Are Fore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monds Are Forev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08025" cy="1009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CB2594">
        <w:rPr>
          <w:rFonts w:ascii="Times New Roman" w:hAnsi="Times New Roman" w:cs="Times New Roman"/>
          <w:b/>
          <w:bCs/>
          <w:sz w:val="28"/>
          <w:szCs w:val="28"/>
          <w:shd w:val="clear" w:color="auto" w:fill="FFFFFF"/>
        </w:rPr>
        <w:t>Diamonds are Forever</w:t>
      </w:r>
    </w:p>
    <w:p w14:paraId="28B1F07A" w14:textId="666AA336" w:rsidR="00CB2594" w:rsidRDefault="00CB2594" w:rsidP="00CB2594">
      <w:pPr>
        <w:spacing w:after="0" w:line="240" w:lineRule="auto"/>
        <w:rPr>
          <w:rStyle w:val="duration"/>
        </w:rPr>
      </w:pPr>
      <w:r>
        <w:rPr>
          <w:rFonts w:ascii="Times New Roman" w:hAnsi="Times New Roman" w:cs="Times New Roman"/>
          <w:sz w:val="28"/>
          <w:szCs w:val="28"/>
          <w:shd w:val="clear" w:color="auto" w:fill="FFFFFF"/>
        </w:rPr>
        <w:t xml:space="preserve">When he discovers that his archenemy is stockpiling the world's supply of diamonds for use in a deadly laser satellite, secret agent James Bond sets out to thwart the madman with help from beautiful smuggler Tiffany Case.  </w:t>
      </w:r>
      <w:r w:rsidRPr="001961B1">
        <w:rPr>
          <w:rStyle w:val="year"/>
          <w:rFonts w:ascii="Times New Roman" w:hAnsi="Times New Roman" w:cs="Times New Roman"/>
          <w:sz w:val="28"/>
          <w:szCs w:val="28"/>
          <w:shd w:val="clear" w:color="auto" w:fill="FFFFFF"/>
        </w:rPr>
        <w:t>1971</w:t>
      </w:r>
      <w:r w:rsidRPr="001961B1">
        <w:rPr>
          <w:rFonts w:ascii="Times New Roman" w:hAnsi="Times New Roman" w:cs="Times New Roman"/>
          <w:sz w:val="28"/>
          <w:szCs w:val="28"/>
          <w:shd w:val="clear" w:color="auto" w:fill="FFFFFF"/>
        </w:rPr>
        <w:t> </w:t>
      </w:r>
      <w:r w:rsidRPr="001961B1">
        <w:rPr>
          <w:rStyle w:val="mpaa"/>
          <w:rFonts w:ascii="Times New Roman" w:hAnsi="Times New Roman" w:cs="Times New Roman"/>
          <w:sz w:val="28"/>
          <w:szCs w:val="28"/>
          <w:bdr w:val="single" w:sz="6" w:space="1" w:color="979797" w:frame="1"/>
          <w:shd w:val="clear" w:color="auto" w:fill="FFFFFF"/>
        </w:rPr>
        <w:t>PG</w:t>
      </w:r>
      <w:r w:rsidRPr="001961B1">
        <w:rPr>
          <w:rFonts w:ascii="Times New Roman" w:hAnsi="Times New Roman" w:cs="Times New Roman"/>
          <w:sz w:val="28"/>
          <w:szCs w:val="28"/>
          <w:shd w:val="clear" w:color="auto" w:fill="FFFFFF"/>
        </w:rPr>
        <w:t> </w:t>
      </w:r>
      <w:r w:rsidRPr="001961B1">
        <w:rPr>
          <w:rStyle w:val="duration"/>
          <w:rFonts w:ascii="Times New Roman" w:hAnsi="Times New Roman"/>
          <w:sz w:val="28"/>
          <w:szCs w:val="28"/>
          <w:shd w:val="clear" w:color="auto" w:fill="FFFFFF"/>
        </w:rPr>
        <w:t>2h 0m</w:t>
      </w:r>
    </w:p>
    <w:p w14:paraId="4D634379" w14:textId="77777777" w:rsidR="00CB2594" w:rsidRDefault="00CB2594" w:rsidP="00CB2594">
      <w:pPr>
        <w:spacing w:after="0" w:line="240" w:lineRule="auto"/>
        <w:rPr>
          <w:rStyle w:val="duration"/>
          <w:rFonts w:ascii="Times New Roman" w:hAnsi="Times New Roman"/>
          <w:shd w:val="clear" w:color="auto" w:fill="FFFFFF"/>
        </w:rPr>
      </w:pPr>
    </w:p>
    <w:p w14:paraId="742059E9" w14:textId="4F8454E4" w:rsidR="00CB2594" w:rsidRDefault="00CB2594" w:rsidP="00CB2594">
      <w:pPr>
        <w:spacing w:after="0" w:line="240" w:lineRule="auto"/>
        <w:rPr>
          <w:rStyle w:val="duration"/>
          <w:rFonts w:ascii="Times New Roman" w:hAnsi="Times New Roman"/>
          <w:shd w:val="clear" w:color="auto" w:fill="FFFFFF"/>
        </w:rPr>
      </w:pPr>
    </w:p>
    <w:p w14:paraId="1826417F" w14:textId="57812B30" w:rsidR="00CB2594" w:rsidRPr="002C033E" w:rsidRDefault="00693B4A" w:rsidP="00CB2594">
      <w:pPr>
        <w:spacing w:after="0" w:line="240" w:lineRule="auto"/>
        <w:rPr>
          <w:rStyle w:val="duration"/>
          <w:rFonts w:ascii="Times New Roman" w:hAnsi="Times New Roman"/>
          <w:b/>
          <w:bCs/>
          <w:sz w:val="28"/>
          <w:szCs w:val="28"/>
          <w:shd w:val="clear" w:color="auto" w:fill="FFFFFF"/>
        </w:rPr>
      </w:pPr>
      <w:r>
        <w:rPr>
          <w:noProof/>
        </w:rPr>
        <w:drawing>
          <wp:anchor distT="0" distB="0" distL="114300" distR="114300" simplePos="0" relativeHeight="252758016" behindDoc="1" locked="0" layoutInCell="1" allowOverlap="1" wp14:anchorId="08786697" wp14:editId="10DABB17">
            <wp:simplePos x="0" y="0"/>
            <wp:positionH relativeFrom="column">
              <wp:posOffset>-2540</wp:posOffset>
            </wp:positionH>
            <wp:positionV relativeFrom="paragraph">
              <wp:posOffset>26035</wp:posOffset>
            </wp:positionV>
            <wp:extent cx="728345" cy="1038225"/>
            <wp:effectExtent l="76200" t="76200" r="128905" b="142875"/>
            <wp:wrapTight wrapText="bothSides">
              <wp:wrapPolygon edited="0">
                <wp:start x="-1130" y="-1585"/>
                <wp:lineTo x="-2260" y="-1189"/>
                <wp:lineTo x="-2260" y="22591"/>
                <wp:lineTo x="-1130" y="24176"/>
                <wp:lineTo x="23728" y="24176"/>
                <wp:lineTo x="24858" y="18231"/>
                <wp:lineTo x="24858" y="5152"/>
                <wp:lineTo x="23728" y="-793"/>
                <wp:lineTo x="23728" y="-1585"/>
                <wp:lineTo x="-1130" y="-1585"/>
              </wp:wrapPolygon>
            </wp:wrapTight>
            <wp:docPr id="36" name="Picture 36" descr="The River W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River Wil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28345" cy="1038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CB2594" w:rsidRPr="002C033E">
        <w:rPr>
          <w:rStyle w:val="duration"/>
          <w:rFonts w:ascii="Times New Roman" w:hAnsi="Times New Roman"/>
          <w:b/>
          <w:bCs/>
          <w:sz w:val="28"/>
          <w:szCs w:val="28"/>
          <w:shd w:val="clear" w:color="auto" w:fill="FFFFFF"/>
        </w:rPr>
        <w:t>The River Wild</w:t>
      </w:r>
    </w:p>
    <w:p w14:paraId="0EAB76BD" w14:textId="48326D74" w:rsidR="00CB2594" w:rsidRPr="001961B1" w:rsidRDefault="00CB2594" w:rsidP="00CB2594">
      <w:pPr>
        <w:spacing w:after="0" w:line="240" w:lineRule="auto"/>
        <w:rPr>
          <w:rStyle w:val="duration"/>
          <w:rFonts w:ascii="Times New Roman" w:hAnsi="Times New Roman"/>
          <w:sz w:val="28"/>
          <w:szCs w:val="28"/>
          <w:shd w:val="clear" w:color="auto" w:fill="FFFFFF"/>
        </w:rPr>
      </w:pPr>
      <w:r>
        <w:rPr>
          <w:rFonts w:ascii="Times New Roman" w:hAnsi="Times New Roman" w:cs="Times New Roman"/>
          <w:sz w:val="28"/>
          <w:szCs w:val="28"/>
          <w:shd w:val="clear" w:color="auto" w:fill="FFFFFF"/>
        </w:rPr>
        <w:t xml:space="preserve">A turbulent vacation turns deadly when a fugitive and his crew kidnap river rafting guide Gail and her family. As they steer toward dangerous rapids, the criminals force Gail to abandon her husband Tom, who embarks on a mission to save his family.  </w:t>
      </w:r>
      <w:r>
        <w:rPr>
          <w:rStyle w:val="year"/>
          <w:rFonts w:ascii="Times New Roman" w:hAnsi="Times New Roman" w:cs="Times New Roman"/>
          <w:sz w:val="28"/>
          <w:szCs w:val="28"/>
          <w:shd w:val="clear" w:color="auto" w:fill="FFFFFF"/>
        </w:rPr>
        <w:t>1994</w:t>
      </w:r>
      <w:r>
        <w:rPr>
          <w:rFonts w:ascii="Times New Roman" w:hAnsi="Times New Roman" w:cs="Times New Roman"/>
          <w:sz w:val="28"/>
          <w:szCs w:val="28"/>
          <w:shd w:val="clear" w:color="auto" w:fill="FFFFFF"/>
        </w:rPr>
        <w:t> </w:t>
      </w:r>
      <w:r>
        <w:rPr>
          <w:rStyle w:val="mpaa"/>
          <w:rFonts w:ascii="Times New Roman" w:hAnsi="Times New Roman" w:cs="Times New Roman"/>
          <w:sz w:val="28"/>
          <w:szCs w:val="28"/>
          <w:bdr w:val="single" w:sz="6" w:space="1" w:color="979797" w:frame="1"/>
          <w:shd w:val="clear" w:color="auto" w:fill="FFFFFF"/>
        </w:rPr>
        <w:t>PG-</w:t>
      </w:r>
      <w:r w:rsidRPr="001961B1">
        <w:rPr>
          <w:rStyle w:val="mpaa"/>
          <w:rFonts w:ascii="Times New Roman" w:hAnsi="Times New Roman" w:cs="Times New Roman"/>
          <w:sz w:val="28"/>
          <w:szCs w:val="28"/>
          <w:bdr w:val="single" w:sz="6" w:space="1" w:color="979797" w:frame="1"/>
          <w:shd w:val="clear" w:color="auto" w:fill="FFFFFF"/>
        </w:rPr>
        <w:t>13</w:t>
      </w:r>
      <w:r w:rsidRPr="001961B1">
        <w:rPr>
          <w:rFonts w:ascii="Times New Roman" w:hAnsi="Times New Roman" w:cs="Times New Roman"/>
          <w:sz w:val="28"/>
          <w:szCs w:val="28"/>
          <w:shd w:val="clear" w:color="auto" w:fill="FFFFFF"/>
        </w:rPr>
        <w:t> </w:t>
      </w:r>
      <w:r w:rsidRPr="001961B1">
        <w:rPr>
          <w:rStyle w:val="duration"/>
          <w:rFonts w:ascii="Times New Roman" w:hAnsi="Times New Roman"/>
          <w:sz w:val="28"/>
          <w:szCs w:val="28"/>
          <w:shd w:val="clear" w:color="auto" w:fill="FFFFFF"/>
        </w:rPr>
        <w:t>1h 51m</w:t>
      </w:r>
    </w:p>
    <w:p w14:paraId="62F6DCB7" w14:textId="77777777" w:rsidR="00CB2594" w:rsidRDefault="00CB2594" w:rsidP="00CB2594">
      <w:pPr>
        <w:spacing w:after="0" w:line="240" w:lineRule="auto"/>
        <w:rPr>
          <w:rStyle w:val="duration"/>
          <w:rFonts w:ascii="Times New Roman" w:hAnsi="Times New Roman"/>
          <w:shd w:val="clear" w:color="auto" w:fill="FFFFFF"/>
        </w:rPr>
      </w:pPr>
    </w:p>
    <w:p w14:paraId="0FFD902F" w14:textId="7B785D42" w:rsidR="00CB2594" w:rsidRPr="002C033E" w:rsidRDefault="0065104B" w:rsidP="00CB2594">
      <w:pPr>
        <w:spacing w:after="0" w:line="240" w:lineRule="auto"/>
        <w:rPr>
          <w:rStyle w:val="duration"/>
          <w:rFonts w:ascii="Times New Roman" w:hAnsi="Times New Roman"/>
          <w:b/>
          <w:bCs/>
          <w:sz w:val="28"/>
          <w:szCs w:val="28"/>
          <w:shd w:val="clear" w:color="auto" w:fill="FFFFFF"/>
        </w:rPr>
      </w:pPr>
      <w:r w:rsidRPr="002C033E">
        <w:rPr>
          <w:noProof/>
          <w:sz w:val="28"/>
          <w:szCs w:val="28"/>
        </w:rPr>
        <w:drawing>
          <wp:anchor distT="0" distB="0" distL="114300" distR="114300" simplePos="0" relativeHeight="252759040" behindDoc="1" locked="0" layoutInCell="1" allowOverlap="1" wp14:anchorId="0E046F86" wp14:editId="56001B0D">
            <wp:simplePos x="0" y="0"/>
            <wp:positionH relativeFrom="column">
              <wp:posOffset>19685</wp:posOffset>
            </wp:positionH>
            <wp:positionV relativeFrom="paragraph">
              <wp:posOffset>113030</wp:posOffset>
            </wp:positionV>
            <wp:extent cx="721360" cy="1028700"/>
            <wp:effectExtent l="76200" t="76200" r="135890" b="133350"/>
            <wp:wrapTight wrapText="bothSides">
              <wp:wrapPolygon edited="0">
                <wp:start x="-1141" y="-1600"/>
                <wp:lineTo x="-2282" y="-1200"/>
                <wp:lineTo x="-2282" y="22400"/>
                <wp:lineTo x="-1141" y="24000"/>
                <wp:lineTo x="23958" y="24000"/>
                <wp:lineTo x="25099" y="18400"/>
                <wp:lineTo x="25099" y="5200"/>
                <wp:lineTo x="23958" y="-800"/>
                <wp:lineTo x="23958" y="-1600"/>
                <wp:lineTo x="-1141" y="-1600"/>
              </wp:wrapPolygon>
            </wp:wrapTight>
            <wp:docPr id="34" name="Picture 34" descr="The 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Sti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21360" cy="1028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CB2594" w:rsidRPr="002C033E">
        <w:rPr>
          <w:rStyle w:val="duration"/>
          <w:rFonts w:ascii="Times New Roman" w:hAnsi="Times New Roman"/>
          <w:b/>
          <w:bCs/>
          <w:sz w:val="28"/>
          <w:szCs w:val="28"/>
          <w:shd w:val="clear" w:color="auto" w:fill="FFFFFF"/>
        </w:rPr>
        <w:t>The Sting</w:t>
      </w:r>
    </w:p>
    <w:p w14:paraId="0D910437" w14:textId="2EB9D8A0" w:rsidR="00CB2594" w:rsidRPr="001961B1" w:rsidRDefault="001961B1" w:rsidP="00CB2594">
      <w:pPr>
        <w:spacing w:after="0" w:line="240" w:lineRule="auto"/>
        <w:rPr>
          <w:rStyle w:val="duration"/>
          <w:rFonts w:ascii="Times New Roman" w:hAnsi="Times New Roman"/>
          <w:b/>
          <w:bCs/>
          <w:sz w:val="28"/>
          <w:szCs w:val="28"/>
          <w:shd w:val="clear" w:color="auto" w:fill="FFFFFF"/>
        </w:rPr>
      </w:pPr>
      <w:r w:rsidRPr="00A967B3">
        <w:rPr>
          <w:rFonts w:ascii="Times New Roman" w:hAnsi="Times New Roman"/>
          <w:noProof/>
          <w:sz w:val="25"/>
          <w:szCs w:val="25"/>
          <w:shd w:val="clear" w:color="auto" w:fill="FFFFFF"/>
        </w:rPr>
        <w:drawing>
          <wp:anchor distT="0" distB="0" distL="114300" distR="114300" simplePos="0" relativeHeight="252446720" behindDoc="1" locked="0" layoutInCell="1" allowOverlap="1" wp14:anchorId="2CAB48CC" wp14:editId="663ABADA">
            <wp:simplePos x="0" y="0"/>
            <wp:positionH relativeFrom="column">
              <wp:posOffset>5855335</wp:posOffset>
            </wp:positionH>
            <wp:positionV relativeFrom="paragraph">
              <wp:posOffset>754380</wp:posOffset>
            </wp:positionV>
            <wp:extent cx="1009650" cy="1009650"/>
            <wp:effectExtent l="76200" t="76200" r="133350" b="133350"/>
            <wp:wrapTight wrapText="bothSides">
              <wp:wrapPolygon edited="0">
                <wp:start x="-815" y="-1630"/>
                <wp:lineTo x="-1630" y="-1223"/>
                <wp:lineTo x="-1630" y="22415"/>
                <wp:lineTo x="-815" y="24045"/>
                <wp:lineTo x="23230" y="24045"/>
                <wp:lineTo x="24045" y="18747"/>
                <wp:lineTo x="24045" y="5298"/>
                <wp:lineTo x="23230" y="-815"/>
                <wp:lineTo x="23230" y="-1630"/>
                <wp:lineTo x="-815" y="-1630"/>
              </wp:wrapPolygon>
            </wp:wrapTight>
            <wp:docPr id="28" name="Picture 28" descr="Documentary Fil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cumentary Film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CB2594">
        <w:rPr>
          <w:rFonts w:ascii="Times New Roman" w:hAnsi="Times New Roman" w:cs="Times New Roman"/>
          <w:sz w:val="28"/>
          <w:szCs w:val="28"/>
          <w:shd w:val="clear" w:color="auto" w:fill="FFFFFF"/>
        </w:rPr>
        <w:t xml:space="preserve">After rookie grifter Johnny Hooker tracks down veteran flim-flam man Henry </w:t>
      </w:r>
      <w:proofErr w:type="spellStart"/>
      <w:r w:rsidR="00CB2594">
        <w:rPr>
          <w:rFonts w:ascii="Times New Roman" w:hAnsi="Times New Roman" w:cs="Times New Roman"/>
          <w:sz w:val="28"/>
          <w:szCs w:val="28"/>
          <w:shd w:val="clear" w:color="auto" w:fill="FFFFFF"/>
        </w:rPr>
        <w:t>Gondorff</w:t>
      </w:r>
      <w:proofErr w:type="spellEnd"/>
      <w:r w:rsidR="00CB2594">
        <w:rPr>
          <w:rFonts w:ascii="Times New Roman" w:hAnsi="Times New Roman" w:cs="Times New Roman"/>
          <w:sz w:val="28"/>
          <w:szCs w:val="28"/>
          <w:shd w:val="clear" w:color="auto" w:fill="FFFFFF"/>
        </w:rPr>
        <w:t xml:space="preserve"> in 1930s Chicago, the duo plans to fleece a homicidal racketeer through a phony racetrack scam involving a string of double- and triple-crosses. </w:t>
      </w:r>
      <w:r w:rsidR="00CB2594">
        <w:rPr>
          <w:rStyle w:val="year"/>
          <w:rFonts w:ascii="Times New Roman" w:hAnsi="Times New Roman" w:cs="Times New Roman"/>
          <w:sz w:val="28"/>
          <w:szCs w:val="28"/>
          <w:shd w:val="clear" w:color="auto" w:fill="FFFFFF"/>
        </w:rPr>
        <w:t>1973</w:t>
      </w:r>
      <w:r w:rsidR="00CB2594">
        <w:rPr>
          <w:rFonts w:ascii="Times New Roman" w:hAnsi="Times New Roman" w:cs="Times New Roman"/>
          <w:sz w:val="28"/>
          <w:szCs w:val="28"/>
          <w:shd w:val="clear" w:color="auto" w:fill="FFFFFF"/>
        </w:rPr>
        <w:t> </w:t>
      </w:r>
      <w:r w:rsidR="00CB2594" w:rsidRPr="001961B1">
        <w:rPr>
          <w:rStyle w:val="mpaa"/>
          <w:rFonts w:ascii="Times New Roman" w:hAnsi="Times New Roman" w:cs="Times New Roman"/>
          <w:sz w:val="28"/>
          <w:szCs w:val="28"/>
          <w:bdr w:val="single" w:sz="6" w:space="1" w:color="979797" w:frame="1"/>
          <w:shd w:val="clear" w:color="auto" w:fill="FFFFFF"/>
        </w:rPr>
        <w:t>PG</w:t>
      </w:r>
      <w:r w:rsidR="00CB2594" w:rsidRPr="001961B1">
        <w:rPr>
          <w:rFonts w:ascii="Times New Roman" w:hAnsi="Times New Roman" w:cs="Times New Roman"/>
          <w:sz w:val="28"/>
          <w:szCs w:val="28"/>
          <w:shd w:val="clear" w:color="auto" w:fill="FFFFFF"/>
        </w:rPr>
        <w:t> </w:t>
      </w:r>
      <w:r w:rsidR="00CB2594" w:rsidRPr="001961B1">
        <w:rPr>
          <w:rStyle w:val="duration"/>
          <w:rFonts w:ascii="Times New Roman" w:hAnsi="Times New Roman"/>
          <w:sz w:val="28"/>
          <w:szCs w:val="28"/>
          <w:shd w:val="clear" w:color="auto" w:fill="FFFFFF"/>
        </w:rPr>
        <w:t>2h 9m</w:t>
      </w:r>
      <w:r w:rsidR="00CB2594" w:rsidRPr="001961B1">
        <w:rPr>
          <w:rFonts w:ascii="Times New Roman" w:hAnsi="Times New Roman" w:cs="Times New Roman"/>
          <w:sz w:val="28"/>
          <w:szCs w:val="28"/>
          <w:shd w:val="clear" w:color="auto" w:fill="FFFFFF"/>
        </w:rPr>
        <w:t xml:space="preserve"> </w:t>
      </w:r>
    </w:p>
    <w:p w14:paraId="19BD1493" w14:textId="704C0071" w:rsidR="00710181" w:rsidRDefault="00710181" w:rsidP="0030760B">
      <w:pPr>
        <w:spacing w:after="0" w:line="240" w:lineRule="auto"/>
        <w:rPr>
          <w:rStyle w:val="duration"/>
          <w:rFonts w:ascii="Times New Roman" w:hAnsi="Times New Roman"/>
          <w:shd w:val="clear" w:color="auto" w:fill="FFFFFF"/>
        </w:rPr>
      </w:pPr>
    </w:p>
    <w:p w14:paraId="68D8C386" w14:textId="160ADF5B" w:rsidR="00AD1C64" w:rsidRPr="001961B1" w:rsidRDefault="00AD1C64" w:rsidP="00710181">
      <w:pPr>
        <w:spacing w:after="0" w:line="240" w:lineRule="auto"/>
        <w:rPr>
          <w:rFonts w:ascii="Times New Roman" w:hAnsi="Times New Roman" w:cs="Times New Roman"/>
          <w:b/>
          <w:bCs/>
          <w:sz w:val="16"/>
          <w:szCs w:val="16"/>
        </w:rPr>
      </w:pPr>
    </w:p>
    <w:p w14:paraId="30DB23F7" w14:textId="4AFFDAA5" w:rsidR="00041B29" w:rsidRPr="00F51EC2" w:rsidRDefault="00041B29" w:rsidP="0069705E">
      <w:pPr>
        <w:spacing w:after="0" w:line="240" w:lineRule="auto"/>
        <w:rPr>
          <w:rFonts w:ascii="Times New Roman" w:eastAsia="Times New Roman" w:hAnsi="Times New Roman" w:cs="Times New Roman"/>
          <w:color w:val="0099CC"/>
          <w:sz w:val="25"/>
          <w:szCs w:val="25"/>
        </w:rPr>
      </w:pPr>
      <w:r w:rsidRPr="00F51EC2">
        <w:rPr>
          <w:rFonts w:ascii="Garamond" w:hAnsi="Garamond" w:cs="Times New Roman"/>
          <w:b/>
          <w:color w:val="0099CC"/>
          <w:sz w:val="64"/>
          <w:szCs w:val="64"/>
          <w:u w:val="single"/>
        </w:rPr>
        <w:t>DOCUMENTARY SERIES</w:t>
      </w:r>
      <w:r w:rsidRPr="00F51EC2">
        <w:rPr>
          <w:rFonts w:cs="Times New Roman"/>
          <w:b/>
          <w:noProof/>
          <w:color w:val="0099CC"/>
          <w:sz w:val="36"/>
          <w:szCs w:val="36"/>
        </w:rPr>
        <w:t xml:space="preserve"> </w:t>
      </w:r>
    </w:p>
    <w:p w14:paraId="20EF647A" w14:textId="1D0744E0" w:rsidR="00573F1B" w:rsidRPr="00F51EC2" w:rsidRDefault="00573F1B" w:rsidP="00573F1B">
      <w:pPr>
        <w:spacing w:after="0" w:line="240" w:lineRule="auto"/>
        <w:rPr>
          <w:rFonts w:ascii="Times New Roman" w:hAnsi="Times New Roman" w:cs="Times New Roman"/>
          <w:noProof/>
          <w:color w:val="00B050"/>
          <w:sz w:val="28"/>
          <w:szCs w:val="28"/>
        </w:rPr>
      </w:pPr>
      <w:r w:rsidRPr="00F51EC2">
        <w:rPr>
          <w:rFonts w:ascii="Times New Roman" w:hAnsi="Times New Roman" w:cs="Times New Roman"/>
          <w:b/>
          <w:color w:val="00B050"/>
          <w:sz w:val="28"/>
          <w:szCs w:val="28"/>
        </w:rPr>
        <w:t>Wednesdays at 7:00 PM, Club Room</w:t>
      </w:r>
      <w:r w:rsidRPr="00F51EC2">
        <w:rPr>
          <w:rFonts w:ascii="Times New Roman" w:hAnsi="Times New Roman" w:cs="Times New Roman"/>
          <w:noProof/>
          <w:color w:val="00B050"/>
          <w:sz w:val="28"/>
          <w:szCs w:val="28"/>
        </w:rPr>
        <w:t xml:space="preserve"> </w:t>
      </w:r>
    </w:p>
    <w:p w14:paraId="08F0C652" w14:textId="221745E5" w:rsidR="00697F82" w:rsidRPr="00806AF7" w:rsidRDefault="00697F82" w:rsidP="0065104B">
      <w:pPr>
        <w:spacing w:after="0" w:line="240" w:lineRule="auto"/>
        <w:rPr>
          <w:rFonts w:ascii="Times New Roman" w:hAnsi="Times New Roman" w:cs="Times New Roman"/>
          <w:b/>
          <w:bCs/>
          <w:noProof/>
          <w:sz w:val="28"/>
          <w:szCs w:val="28"/>
        </w:rPr>
      </w:pPr>
      <w:r w:rsidRPr="00806AF7">
        <w:rPr>
          <w:rFonts w:ascii="Times New Roman" w:hAnsi="Times New Roman" w:cs="Times New Roman"/>
          <w:b/>
          <w:bCs/>
          <w:noProof/>
          <w:sz w:val="28"/>
          <w:szCs w:val="28"/>
        </w:rPr>
        <w:t>Maria by Callas</w:t>
      </w:r>
    </w:p>
    <w:p w14:paraId="17F4FDED" w14:textId="71E134D6" w:rsidR="00697F82" w:rsidRPr="00806AF7" w:rsidRDefault="001961B1" w:rsidP="0065104B">
      <w:pPr>
        <w:spacing w:after="0" w:line="240" w:lineRule="auto"/>
        <w:rPr>
          <w:rStyle w:val="duration"/>
          <w:sz w:val="28"/>
          <w:szCs w:val="28"/>
          <w:shd w:val="clear" w:color="auto" w:fill="FFFFFF"/>
        </w:rPr>
      </w:pPr>
      <w:r w:rsidRPr="00806AF7">
        <w:rPr>
          <w:noProof/>
          <w:sz w:val="28"/>
          <w:szCs w:val="28"/>
        </w:rPr>
        <w:drawing>
          <wp:anchor distT="0" distB="0" distL="114300" distR="114300" simplePos="0" relativeHeight="252761088" behindDoc="1" locked="0" layoutInCell="1" allowOverlap="1" wp14:anchorId="065C207C" wp14:editId="158117B6">
            <wp:simplePos x="0" y="0"/>
            <wp:positionH relativeFrom="column">
              <wp:posOffset>35560</wp:posOffset>
            </wp:positionH>
            <wp:positionV relativeFrom="paragraph">
              <wp:posOffset>10795</wp:posOffset>
            </wp:positionV>
            <wp:extent cx="755015" cy="1076325"/>
            <wp:effectExtent l="76200" t="76200" r="140335" b="142875"/>
            <wp:wrapTight wrapText="bothSides">
              <wp:wrapPolygon edited="0">
                <wp:start x="-1090" y="-1529"/>
                <wp:lineTo x="-2180" y="-1147"/>
                <wp:lineTo x="-2180" y="22556"/>
                <wp:lineTo x="-1090" y="24085"/>
                <wp:lineTo x="23980" y="24085"/>
                <wp:lineTo x="25070" y="23320"/>
                <wp:lineTo x="25070" y="4970"/>
                <wp:lineTo x="23980" y="-765"/>
                <wp:lineTo x="23980" y="-1529"/>
                <wp:lineTo x="-1090" y="-1529"/>
              </wp:wrapPolygon>
            </wp:wrapTight>
            <wp:docPr id="55" name="Picture 55" descr="Maria by Call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ria by Calla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55015"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697F82" w:rsidRPr="00806AF7">
        <w:rPr>
          <w:rFonts w:ascii="Times New Roman" w:hAnsi="Times New Roman" w:cs="Times New Roman"/>
          <w:sz w:val="28"/>
          <w:szCs w:val="28"/>
          <w:shd w:val="clear" w:color="auto" w:fill="FFFFFF"/>
        </w:rPr>
        <w:t xml:space="preserve">The definitive portrait of one of history's most extraordinarily talented women. Go beyond Callas, the original diva, and meet Maria, the woman who longed for a normal life. Told through private letters, unpublished memoirs, performances and TV interviews, Maria </w:t>
      </w:r>
      <w:proofErr w:type="gramStart"/>
      <w:r w:rsidR="00697F82" w:rsidRPr="00806AF7">
        <w:rPr>
          <w:rFonts w:ascii="Times New Roman" w:hAnsi="Times New Roman" w:cs="Times New Roman"/>
          <w:sz w:val="28"/>
          <w:szCs w:val="28"/>
          <w:shd w:val="clear" w:color="auto" w:fill="FFFFFF"/>
        </w:rPr>
        <w:t>By</w:t>
      </w:r>
      <w:proofErr w:type="gramEnd"/>
      <w:r w:rsidR="00697F82" w:rsidRPr="00806AF7">
        <w:rPr>
          <w:rFonts w:ascii="Times New Roman" w:hAnsi="Times New Roman" w:cs="Times New Roman"/>
          <w:sz w:val="28"/>
          <w:szCs w:val="28"/>
          <w:shd w:val="clear" w:color="auto" w:fill="FFFFFF"/>
        </w:rPr>
        <w:t xml:space="preserve"> Callas is the first film to tell the life story of the legendary Greek-American opera singer completely in her own words with never-before-seen footage. The film reveals a woman who rose from humble beginnings to become a glamorous international superstar and one of the greatest artists of all time.  </w:t>
      </w:r>
      <w:r w:rsidR="00697F82" w:rsidRPr="00806AF7">
        <w:rPr>
          <w:rStyle w:val="year"/>
          <w:rFonts w:ascii="Times New Roman" w:hAnsi="Times New Roman" w:cs="Times New Roman"/>
          <w:sz w:val="28"/>
          <w:szCs w:val="28"/>
          <w:shd w:val="clear" w:color="auto" w:fill="FFFFFF"/>
        </w:rPr>
        <w:t>2018</w:t>
      </w:r>
      <w:r w:rsidR="00697F82" w:rsidRPr="00806AF7">
        <w:rPr>
          <w:rFonts w:ascii="Times New Roman" w:hAnsi="Times New Roman" w:cs="Times New Roman"/>
          <w:sz w:val="28"/>
          <w:szCs w:val="28"/>
          <w:shd w:val="clear" w:color="auto" w:fill="FFFFFF"/>
        </w:rPr>
        <w:t> </w:t>
      </w:r>
      <w:r w:rsidR="00697F82" w:rsidRPr="00806AF7">
        <w:rPr>
          <w:rStyle w:val="mpaa"/>
          <w:rFonts w:ascii="Times New Roman" w:hAnsi="Times New Roman" w:cs="Times New Roman"/>
          <w:sz w:val="28"/>
          <w:szCs w:val="28"/>
          <w:bdr w:val="single" w:sz="6" w:space="1" w:color="979797" w:frame="1"/>
          <w:shd w:val="clear" w:color="auto" w:fill="FFFFFF"/>
        </w:rPr>
        <w:t>PG</w:t>
      </w:r>
      <w:r w:rsidR="00697F82" w:rsidRPr="00806AF7">
        <w:rPr>
          <w:rFonts w:ascii="Times New Roman" w:hAnsi="Times New Roman" w:cs="Times New Roman"/>
          <w:sz w:val="28"/>
          <w:szCs w:val="28"/>
          <w:shd w:val="clear" w:color="auto" w:fill="FFFFFF"/>
        </w:rPr>
        <w:t> </w:t>
      </w:r>
      <w:r w:rsidR="00697F82" w:rsidRPr="00806AF7">
        <w:rPr>
          <w:rStyle w:val="duration"/>
          <w:rFonts w:ascii="Times New Roman" w:hAnsi="Times New Roman"/>
          <w:sz w:val="28"/>
          <w:szCs w:val="28"/>
          <w:shd w:val="clear" w:color="auto" w:fill="FFFFFF"/>
        </w:rPr>
        <w:t>1h 59m</w:t>
      </w:r>
    </w:p>
    <w:p w14:paraId="1733033D" w14:textId="19569102" w:rsidR="00697F82" w:rsidRPr="00806AF7" w:rsidRDefault="00697F82" w:rsidP="00697F82">
      <w:pPr>
        <w:spacing w:after="0" w:line="240" w:lineRule="auto"/>
        <w:rPr>
          <w:rStyle w:val="duration"/>
          <w:rFonts w:ascii="Times New Roman" w:hAnsi="Times New Roman"/>
          <w:b/>
          <w:bCs/>
          <w:sz w:val="28"/>
          <w:szCs w:val="28"/>
          <w:shd w:val="clear" w:color="auto" w:fill="FFFFFF"/>
        </w:rPr>
      </w:pPr>
      <w:r w:rsidRPr="00806AF7">
        <w:rPr>
          <w:rStyle w:val="duration"/>
          <w:rFonts w:ascii="Times New Roman" w:hAnsi="Times New Roman"/>
          <w:b/>
          <w:bCs/>
          <w:sz w:val="28"/>
          <w:szCs w:val="28"/>
          <w:shd w:val="clear" w:color="auto" w:fill="FFFFFF"/>
        </w:rPr>
        <w:lastRenderedPageBreak/>
        <w:t>Blind Spot:  Hitler’s Secretary</w:t>
      </w:r>
    </w:p>
    <w:p w14:paraId="1B0FF02D" w14:textId="2905BD04" w:rsidR="00697F82" w:rsidRPr="00806AF7" w:rsidRDefault="001961B1" w:rsidP="00697F82">
      <w:pPr>
        <w:spacing w:after="0" w:line="240" w:lineRule="auto"/>
        <w:rPr>
          <w:rStyle w:val="duration"/>
          <w:rFonts w:ascii="Times New Roman" w:hAnsi="Times New Roman"/>
          <w:sz w:val="28"/>
          <w:szCs w:val="28"/>
          <w:shd w:val="clear" w:color="auto" w:fill="FFFFFF"/>
        </w:rPr>
      </w:pPr>
      <w:r w:rsidRPr="00806AF7">
        <w:rPr>
          <w:noProof/>
          <w:sz w:val="28"/>
          <w:szCs w:val="28"/>
        </w:rPr>
        <w:drawing>
          <wp:anchor distT="0" distB="0" distL="114300" distR="114300" simplePos="0" relativeHeight="252762112" behindDoc="1" locked="0" layoutInCell="1" allowOverlap="1" wp14:anchorId="1756F856" wp14:editId="0D284FCC">
            <wp:simplePos x="0" y="0"/>
            <wp:positionH relativeFrom="column">
              <wp:posOffset>-4445</wp:posOffset>
            </wp:positionH>
            <wp:positionV relativeFrom="paragraph">
              <wp:posOffset>14605</wp:posOffset>
            </wp:positionV>
            <wp:extent cx="708660" cy="1009650"/>
            <wp:effectExtent l="76200" t="76200" r="129540" b="133350"/>
            <wp:wrapTight wrapText="bothSides">
              <wp:wrapPolygon edited="0">
                <wp:start x="-1161" y="-1630"/>
                <wp:lineTo x="-2323" y="-1223"/>
                <wp:lineTo x="-2323" y="22415"/>
                <wp:lineTo x="-1161" y="24045"/>
                <wp:lineTo x="23806" y="24045"/>
                <wp:lineTo x="24968" y="18747"/>
                <wp:lineTo x="24968" y="5298"/>
                <wp:lineTo x="23806" y="-815"/>
                <wp:lineTo x="23806" y="-1630"/>
                <wp:lineTo x="-1161" y="-1630"/>
              </wp:wrapPolygon>
            </wp:wrapTight>
            <wp:docPr id="47" name="Picture 47" descr="Blind Spot: Hitler's Secret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lind Spot: Hitler's Secretary"/>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08660" cy="1009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697F82" w:rsidRPr="00806AF7">
        <w:rPr>
          <w:rFonts w:ascii="Times New Roman" w:hAnsi="Times New Roman" w:cs="Times New Roman"/>
          <w:sz w:val="28"/>
          <w:szCs w:val="28"/>
          <w:shd w:val="clear" w:color="auto" w:fill="FFFFFF"/>
        </w:rPr>
        <w:t xml:space="preserve">Documentarians Andre Heller and </w:t>
      </w:r>
      <w:proofErr w:type="spellStart"/>
      <w:r w:rsidR="00697F82" w:rsidRPr="00806AF7">
        <w:rPr>
          <w:rFonts w:ascii="Times New Roman" w:hAnsi="Times New Roman" w:cs="Times New Roman"/>
          <w:sz w:val="28"/>
          <w:szCs w:val="28"/>
          <w:shd w:val="clear" w:color="auto" w:fill="FFFFFF"/>
        </w:rPr>
        <w:t>Othmar</w:t>
      </w:r>
      <w:proofErr w:type="spellEnd"/>
      <w:r w:rsidR="00697F82" w:rsidRPr="00806AF7">
        <w:rPr>
          <w:rFonts w:ascii="Times New Roman" w:hAnsi="Times New Roman" w:cs="Times New Roman"/>
          <w:sz w:val="28"/>
          <w:szCs w:val="28"/>
          <w:shd w:val="clear" w:color="auto" w:fill="FFFFFF"/>
        </w:rPr>
        <w:t xml:space="preserve"> </w:t>
      </w:r>
      <w:proofErr w:type="spellStart"/>
      <w:r w:rsidR="00697F82" w:rsidRPr="00806AF7">
        <w:rPr>
          <w:rFonts w:ascii="Times New Roman" w:hAnsi="Times New Roman" w:cs="Times New Roman"/>
          <w:sz w:val="28"/>
          <w:szCs w:val="28"/>
          <w:shd w:val="clear" w:color="auto" w:fill="FFFFFF"/>
        </w:rPr>
        <w:t>Schmiderer</w:t>
      </w:r>
      <w:proofErr w:type="spellEnd"/>
      <w:r w:rsidR="00697F82" w:rsidRPr="00806AF7">
        <w:rPr>
          <w:rFonts w:ascii="Times New Roman" w:hAnsi="Times New Roman" w:cs="Times New Roman"/>
          <w:sz w:val="28"/>
          <w:szCs w:val="28"/>
          <w:shd w:val="clear" w:color="auto" w:fill="FFFFFF"/>
        </w:rPr>
        <w:t xml:space="preserve"> turn their camera on 81-year-old </w:t>
      </w:r>
      <w:proofErr w:type="spellStart"/>
      <w:r w:rsidR="00697F82" w:rsidRPr="00806AF7">
        <w:rPr>
          <w:rFonts w:ascii="Times New Roman" w:hAnsi="Times New Roman" w:cs="Times New Roman"/>
          <w:sz w:val="28"/>
          <w:szCs w:val="28"/>
          <w:shd w:val="clear" w:color="auto" w:fill="FFFFFF"/>
        </w:rPr>
        <w:t>Traudl</w:t>
      </w:r>
      <w:proofErr w:type="spellEnd"/>
      <w:r w:rsidR="00697F82" w:rsidRPr="00806AF7">
        <w:rPr>
          <w:rFonts w:ascii="Times New Roman" w:hAnsi="Times New Roman" w:cs="Times New Roman"/>
          <w:sz w:val="28"/>
          <w:szCs w:val="28"/>
          <w:shd w:val="clear" w:color="auto" w:fill="FFFFFF"/>
        </w:rPr>
        <w:t xml:space="preserve"> </w:t>
      </w:r>
      <w:proofErr w:type="spellStart"/>
      <w:r w:rsidR="00697F82" w:rsidRPr="00806AF7">
        <w:rPr>
          <w:rFonts w:ascii="Times New Roman" w:hAnsi="Times New Roman" w:cs="Times New Roman"/>
          <w:sz w:val="28"/>
          <w:szCs w:val="28"/>
          <w:shd w:val="clear" w:color="auto" w:fill="FFFFFF"/>
        </w:rPr>
        <w:t>Junge</w:t>
      </w:r>
      <w:proofErr w:type="spellEnd"/>
      <w:r w:rsidR="00697F82" w:rsidRPr="00806AF7">
        <w:rPr>
          <w:rFonts w:ascii="Times New Roman" w:hAnsi="Times New Roman" w:cs="Times New Roman"/>
          <w:sz w:val="28"/>
          <w:szCs w:val="28"/>
          <w:shd w:val="clear" w:color="auto" w:fill="FFFFFF"/>
        </w:rPr>
        <w:t xml:space="preserve">, who served as Adolf Hitler's secretary from 1942 to </w:t>
      </w:r>
      <w:proofErr w:type="gramStart"/>
      <w:r w:rsidR="00697F82" w:rsidRPr="00806AF7">
        <w:rPr>
          <w:rFonts w:ascii="Times New Roman" w:hAnsi="Times New Roman" w:cs="Times New Roman"/>
          <w:sz w:val="28"/>
          <w:szCs w:val="28"/>
          <w:shd w:val="clear" w:color="auto" w:fill="FFFFFF"/>
        </w:rPr>
        <w:t>1945, and</w:t>
      </w:r>
      <w:proofErr w:type="gramEnd"/>
      <w:r w:rsidR="00697F82" w:rsidRPr="00806AF7">
        <w:rPr>
          <w:rFonts w:ascii="Times New Roman" w:hAnsi="Times New Roman" w:cs="Times New Roman"/>
          <w:sz w:val="28"/>
          <w:szCs w:val="28"/>
          <w:shd w:val="clear" w:color="auto" w:fill="FFFFFF"/>
        </w:rPr>
        <w:t xml:space="preserve"> allow her to speak about her experiences. </w:t>
      </w:r>
      <w:proofErr w:type="spellStart"/>
      <w:r w:rsidR="00697F82" w:rsidRPr="00806AF7">
        <w:rPr>
          <w:rFonts w:ascii="Times New Roman" w:hAnsi="Times New Roman" w:cs="Times New Roman"/>
          <w:sz w:val="28"/>
          <w:szCs w:val="28"/>
          <w:shd w:val="clear" w:color="auto" w:fill="FFFFFF"/>
        </w:rPr>
        <w:t>Junge</w:t>
      </w:r>
      <w:proofErr w:type="spellEnd"/>
      <w:r w:rsidR="00697F82" w:rsidRPr="00806AF7">
        <w:rPr>
          <w:rFonts w:ascii="Times New Roman" w:hAnsi="Times New Roman" w:cs="Times New Roman"/>
          <w:sz w:val="28"/>
          <w:szCs w:val="28"/>
          <w:shd w:val="clear" w:color="auto" w:fill="FFFFFF"/>
        </w:rPr>
        <w:t xml:space="preserve"> sheds light on life in the Third Reich and the days leading up to Hitler's death in the famed bunker, where </w:t>
      </w:r>
      <w:proofErr w:type="spellStart"/>
      <w:r w:rsidR="00697F82" w:rsidRPr="00806AF7">
        <w:rPr>
          <w:rFonts w:ascii="Times New Roman" w:hAnsi="Times New Roman" w:cs="Times New Roman"/>
          <w:sz w:val="28"/>
          <w:szCs w:val="28"/>
          <w:shd w:val="clear" w:color="auto" w:fill="FFFFFF"/>
        </w:rPr>
        <w:t>Junge</w:t>
      </w:r>
      <w:proofErr w:type="spellEnd"/>
      <w:r w:rsidR="00697F82" w:rsidRPr="00806AF7">
        <w:rPr>
          <w:rFonts w:ascii="Times New Roman" w:hAnsi="Times New Roman" w:cs="Times New Roman"/>
          <w:sz w:val="28"/>
          <w:szCs w:val="28"/>
          <w:shd w:val="clear" w:color="auto" w:fill="FFFFFF"/>
        </w:rPr>
        <w:t xml:space="preserve"> recorded Hitler's last will and testament. Her gripping account is nothing short of mesmerizing.  </w:t>
      </w:r>
      <w:r w:rsidR="00697F82" w:rsidRPr="00806AF7">
        <w:rPr>
          <w:rStyle w:val="year"/>
          <w:rFonts w:ascii="Times New Roman" w:hAnsi="Times New Roman" w:cs="Times New Roman"/>
          <w:sz w:val="28"/>
          <w:szCs w:val="28"/>
          <w:shd w:val="clear" w:color="auto" w:fill="FFFFFF"/>
        </w:rPr>
        <w:t>2002</w:t>
      </w:r>
      <w:r w:rsidR="00697F82" w:rsidRPr="00806AF7">
        <w:rPr>
          <w:rFonts w:ascii="Times New Roman" w:hAnsi="Times New Roman" w:cs="Times New Roman"/>
          <w:sz w:val="28"/>
          <w:szCs w:val="28"/>
          <w:shd w:val="clear" w:color="auto" w:fill="FFFFFF"/>
        </w:rPr>
        <w:t> </w:t>
      </w:r>
      <w:r w:rsidR="00697F82" w:rsidRPr="00806AF7">
        <w:rPr>
          <w:rStyle w:val="mpaa"/>
          <w:rFonts w:ascii="Times New Roman" w:hAnsi="Times New Roman" w:cs="Times New Roman"/>
          <w:sz w:val="28"/>
          <w:szCs w:val="28"/>
          <w:bdr w:val="single" w:sz="6" w:space="1" w:color="979797" w:frame="1"/>
          <w:shd w:val="clear" w:color="auto" w:fill="FFFFFF"/>
        </w:rPr>
        <w:t>PG</w:t>
      </w:r>
      <w:r w:rsidR="00697F82" w:rsidRPr="00806AF7">
        <w:rPr>
          <w:rFonts w:ascii="Times New Roman" w:hAnsi="Times New Roman" w:cs="Times New Roman"/>
          <w:sz w:val="28"/>
          <w:szCs w:val="28"/>
          <w:shd w:val="clear" w:color="auto" w:fill="FFFFFF"/>
        </w:rPr>
        <w:t> </w:t>
      </w:r>
      <w:r w:rsidR="00697F82" w:rsidRPr="00806AF7">
        <w:rPr>
          <w:rStyle w:val="duration"/>
          <w:rFonts w:ascii="Times New Roman" w:hAnsi="Times New Roman"/>
          <w:sz w:val="28"/>
          <w:szCs w:val="28"/>
          <w:shd w:val="clear" w:color="auto" w:fill="FFFFFF"/>
        </w:rPr>
        <w:t>1h 27m</w:t>
      </w:r>
    </w:p>
    <w:p w14:paraId="4D7DA23C" w14:textId="77777777" w:rsidR="00697F82" w:rsidRPr="00806AF7" w:rsidRDefault="00697F82" w:rsidP="00697F82">
      <w:pPr>
        <w:spacing w:after="0" w:line="240" w:lineRule="auto"/>
        <w:rPr>
          <w:rStyle w:val="duration"/>
          <w:rFonts w:ascii="Times New Roman" w:hAnsi="Times New Roman"/>
          <w:sz w:val="28"/>
          <w:szCs w:val="28"/>
          <w:shd w:val="clear" w:color="auto" w:fill="FFFFFF"/>
        </w:rPr>
      </w:pPr>
    </w:p>
    <w:p w14:paraId="67C5BC9C" w14:textId="3E10C918" w:rsidR="00697F82" w:rsidRPr="00806AF7" w:rsidRDefault="001961B1" w:rsidP="00697F82">
      <w:pPr>
        <w:spacing w:after="0" w:line="240" w:lineRule="auto"/>
        <w:rPr>
          <w:rStyle w:val="duration"/>
          <w:rFonts w:ascii="Times New Roman" w:hAnsi="Times New Roman"/>
          <w:b/>
          <w:bCs/>
          <w:sz w:val="28"/>
          <w:szCs w:val="28"/>
          <w:shd w:val="clear" w:color="auto" w:fill="FFFFFF"/>
        </w:rPr>
      </w:pPr>
      <w:r w:rsidRPr="00806AF7">
        <w:rPr>
          <w:noProof/>
          <w:sz w:val="28"/>
          <w:szCs w:val="28"/>
        </w:rPr>
        <w:drawing>
          <wp:anchor distT="0" distB="0" distL="114300" distR="114300" simplePos="0" relativeHeight="252763136" behindDoc="1" locked="0" layoutInCell="1" allowOverlap="1" wp14:anchorId="7E81B30F" wp14:editId="27150E9D">
            <wp:simplePos x="0" y="0"/>
            <wp:positionH relativeFrom="column">
              <wp:posOffset>-33655</wp:posOffset>
            </wp:positionH>
            <wp:positionV relativeFrom="paragraph">
              <wp:posOffset>140970</wp:posOffset>
            </wp:positionV>
            <wp:extent cx="790575" cy="1123315"/>
            <wp:effectExtent l="76200" t="76200" r="142875" b="133985"/>
            <wp:wrapTight wrapText="bothSides">
              <wp:wrapPolygon edited="0">
                <wp:start x="-1041" y="-1465"/>
                <wp:lineTo x="-2082" y="-1099"/>
                <wp:lineTo x="-2082" y="22345"/>
                <wp:lineTo x="-1041" y="23810"/>
                <wp:lineTo x="23942" y="23810"/>
                <wp:lineTo x="24983" y="22345"/>
                <wp:lineTo x="24983" y="4762"/>
                <wp:lineTo x="23942" y="-733"/>
                <wp:lineTo x="23942" y="-1465"/>
                <wp:lineTo x="-1041" y="-1465"/>
              </wp:wrapPolygon>
            </wp:wrapTight>
            <wp:docPr id="43" name="Picture 43" descr="To Be and To H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 Be and To Hav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790575" cy="11233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697F82" w:rsidRPr="00806AF7">
        <w:rPr>
          <w:rStyle w:val="duration"/>
          <w:rFonts w:ascii="Times New Roman" w:hAnsi="Times New Roman"/>
          <w:b/>
          <w:bCs/>
          <w:sz w:val="28"/>
          <w:szCs w:val="28"/>
          <w:shd w:val="clear" w:color="auto" w:fill="FFFFFF"/>
        </w:rPr>
        <w:t>To Be and to Have</w:t>
      </w:r>
    </w:p>
    <w:p w14:paraId="27E1A8E8" w14:textId="0046FAD1" w:rsidR="00697F82" w:rsidRPr="00806AF7" w:rsidRDefault="00697F82" w:rsidP="00697F82">
      <w:pPr>
        <w:spacing w:after="0" w:line="240" w:lineRule="auto"/>
        <w:rPr>
          <w:rStyle w:val="duration"/>
          <w:rFonts w:ascii="Times New Roman" w:hAnsi="Times New Roman"/>
          <w:sz w:val="28"/>
          <w:szCs w:val="28"/>
          <w:shd w:val="clear" w:color="auto" w:fill="FFFFFF"/>
        </w:rPr>
      </w:pPr>
      <w:r w:rsidRPr="00806AF7">
        <w:rPr>
          <w:rFonts w:ascii="Times New Roman" w:hAnsi="Times New Roman" w:cs="Times New Roman"/>
          <w:sz w:val="28"/>
          <w:szCs w:val="28"/>
          <w:shd w:val="clear" w:color="auto" w:fill="FFFFFF"/>
        </w:rPr>
        <w:t>The once-acclaimed French school system is under siege, with overcrowding making it impossible for children to receive the education they deserve. But there's one place that's trying to buck the tide. This documentary by Nicolas Philibert visits a one-room schoolhouse in rural Saint-Étienne-sur-</w:t>
      </w:r>
      <w:proofErr w:type="spellStart"/>
      <w:r w:rsidRPr="00806AF7">
        <w:rPr>
          <w:rFonts w:ascii="Times New Roman" w:hAnsi="Times New Roman" w:cs="Times New Roman"/>
          <w:sz w:val="28"/>
          <w:szCs w:val="28"/>
          <w:shd w:val="clear" w:color="auto" w:fill="FFFFFF"/>
        </w:rPr>
        <w:t>Usson</w:t>
      </w:r>
      <w:proofErr w:type="spellEnd"/>
      <w:r w:rsidRPr="00806AF7">
        <w:rPr>
          <w:rFonts w:ascii="Times New Roman" w:hAnsi="Times New Roman" w:cs="Times New Roman"/>
          <w:sz w:val="28"/>
          <w:szCs w:val="28"/>
          <w:shd w:val="clear" w:color="auto" w:fill="FFFFFF"/>
        </w:rPr>
        <w:t xml:space="preserve">, where Georges Lopez teaches his 13 students, ranging in age between 3 and 10, the old-fashioned way ... with effort, </w:t>
      </w:r>
      <w:proofErr w:type="gramStart"/>
      <w:r w:rsidRPr="00806AF7">
        <w:rPr>
          <w:rFonts w:ascii="Times New Roman" w:hAnsi="Times New Roman" w:cs="Times New Roman"/>
          <w:sz w:val="28"/>
          <w:szCs w:val="28"/>
          <w:shd w:val="clear" w:color="auto" w:fill="FFFFFF"/>
        </w:rPr>
        <w:t>attention</w:t>
      </w:r>
      <w:proofErr w:type="gramEnd"/>
      <w:r w:rsidRPr="00806AF7">
        <w:rPr>
          <w:rFonts w:ascii="Times New Roman" w:hAnsi="Times New Roman" w:cs="Times New Roman"/>
          <w:sz w:val="28"/>
          <w:szCs w:val="28"/>
          <w:shd w:val="clear" w:color="auto" w:fill="FFFFFF"/>
        </w:rPr>
        <w:t xml:space="preserve"> and encouragement.  </w:t>
      </w:r>
      <w:r w:rsidRPr="00806AF7">
        <w:rPr>
          <w:rStyle w:val="year"/>
          <w:rFonts w:ascii="Times New Roman" w:hAnsi="Times New Roman" w:cs="Times New Roman"/>
          <w:sz w:val="28"/>
          <w:szCs w:val="28"/>
          <w:shd w:val="clear" w:color="auto" w:fill="FFFFFF"/>
        </w:rPr>
        <w:t>2002</w:t>
      </w:r>
      <w:r w:rsidRPr="00806AF7">
        <w:rPr>
          <w:rFonts w:ascii="Times New Roman" w:hAnsi="Times New Roman" w:cs="Times New Roman"/>
          <w:sz w:val="28"/>
          <w:szCs w:val="28"/>
          <w:shd w:val="clear" w:color="auto" w:fill="FFFFFF"/>
        </w:rPr>
        <w:t> </w:t>
      </w:r>
      <w:r w:rsidRPr="00806AF7">
        <w:rPr>
          <w:rStyle w:val="mpaa"/>
          <w:rFonts w:ascii="Times New Roman" w:hAnsi="Times New Roman" w:cs="Times New Roman"/>
          <w:sz w:val="28"/>
          <w:szCs w:val="28"/>
          <w:bdr w:val="single" w:sz="6" w:space="1" w:color="979797" w:frame="1"/>
          <w:shd w:val="clear" w:color="auto" w:fill="FFFFFF"/>
        </w:rPr>
        <w:t>UR</w:t>
      </w:r>
      <w:r w:rsidRPr="00806AF7">
        <w:rPr>
          <w:rFonts w:ascii="Times New Roman" w:hAnsi="Times New Roman" w:cs="Times New Roman"/>
          <w:sz w:val="28"/>
          <w:szCs w:val="28"/>
          <w:shd w:val="clear" w:color="auto" w:fill="FFFFFF"/>
        </w:rPr>
        <w:t> </w:t>
      </w:r>
      <w:r w:rsidRPr="00806AF7">
        <w:rPr>
          <w:rStyle w:val="duration"/>
          <w:rFonts w:ascii="Times New Roman" w:hAnsi="Times New Roman"/>
          <w:sz w:val="28"/>
          <w:szCs w:val="28"/>
          <w:shd w:val="clear" w:color="auto" w:fill="FFFFFF"/>
        </w:rPr>
        <w:t>1h 44m</w:t>
      </w:r>
    </w:p>
    <w:p w14:paraId="171985E7" w14:textId="77777777" w:rsidR="00697F82" w:rsidRPr="00806AF7" w:rsidRDefault="00697F82" w:rsidP="00697F82">
      <w:pPr>
        <w:spacing w:after="0" w:line="240" w:lineRule="auto"/>
        <w:rPr>
          <w:rStyle w:val="duration"/>
          <w:rFonts w:ascii="Times New Roman" w:hAnsi="Times New Roman"/>
          <w:sz w:val="28"/>
          <w:szCs w:val="28"/>
          <w:shd w:val="clear" w:color="auto" w:fill="FFFFFF"/>
        </w:rPr>
      </w:pPr>
    </w:p>
    <w:p w14:paraId="4932BC8B" w14:textId="76AB69BE" w:rsidR="00697F82" w:rsidRPr="00806AF7" w:rsidRDefault="001961B1" w:rsidP="00697F82">
      <w:pPr>
        <w:spacing w:after="0" w:line="240" w:lineRule="auto"/>
        <w:rPr>
          <w:rStyle w:val="duration"/>
          <w:rFonts w:ascii="Times New Roman" w:hAnsi="Times New Roman"/>
          <w:b/>
          <w:bCs/>
          <w:sz w:val="28"/>
          <w:szCs w:val="28"/>
          <w:shd w:val="clear" w:color="auto" w:fill="FFFFFF"/>
        </w:rPr>
      </w:pPr>
      <w:r w:rsidRPr="00806AF7">
        <w:rPr>
          <w:noProof/>
          <w:sz w:val="28"/>
          <w:szCs w:val="28"/>
        </w:rPr>
        <w:drawing>
          <wp:anchor distT="0" distB="0" distL="114300" distR="114300" simplePos="0" relativeHeight="252764160" behindDoc="1" locked="0" layoutInCell="1" allowOverlap="1" wp14:anchorId="50BF5304" wp14:editId="45F93E80">
            <wp:simplePos x="0" y="0"/>
            <wp:positionH relativeFrom="column">
              <wp:posOffset>-33655</wp:posOffset>
            </wp:positionH>
            <wp:positionV relativeFrom="paragraph">
              <wp:posOffset>163830</wp:posOffset>
            </wp:positionV>
            <wp:extent cx="758190" cy="1078230"/>
            <wp:effectExtent l="76200" t="76200" r="137160" b="140970"/>
            <wp:wrapTight wrapText="bothSides">
              <wp:wrapPolygon edited="0">
                <wp:start x="-1085" y="-1527"/>
                <wp:lineTo x="-2171" y="-1145"/>
                <wp:lineTo x="-2171" y="22516"/>
                <wp:lineTo x="-1085" y="24042"/>
                <wp:lineTo x="23879" y="24042"/>
                <wp:lineTo x="24965" y="23279"/>
                <wp:lineTo x="24965" y="4961"/>
                <wp:lineTo x="23879" y="-763"/>
                <wp:lineTo x="23879" y="-1527"/>
                <wp:lineTo x="-1085" y="-1527"/>
              </wp:wrapPolygon>
            </wp:wrapTight>
            <wp:docPr id="42" name="Picture 42" descr="Arna's 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rna's Children"/>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58190" cy="10782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697F82" w:rsidRPr="00806AF7">
        <w:rPr>
          <w:rStyle w:val="duration"/>
          <w:rFonts w:ascii="Times New Roman" w:hAnsi="Times New Roman"/>
          <w:b/>
          <w:bCs/>
          <w:sz w:val="28"/>
          <w:szCs w:val="28"/>
          <w:shd w:val="clear" w:color="auto" w:fill="FFFFFF"/>
        </w:rPr>
        <w:t>Arna’s Children</w:t>
      </w:r>
    </w:p>
    <w:p w14:paraId="3A78013B" w14:textId="6A090255" w:rsidR="00697F82" w:rsidRPr="00806AF7" w:rsidRDefault="00697F82" w:rsidP="00697F82">
      <w:pPr>
        <w:spacing w:after="0" w:line="240" w:lineRule="auto"/>
        <w:rPr>
          <w:sz w:val="28"/>
          <w:szCs w:val="28"/>
        </w:rPr>
      </w:pPr>
      <w:r w:rsidRPr="00806AF7">
        <w:rPr>
          <w:rFonts w:ascii="Times New Roman" w:hAnsi="Times New Roman" w:cs="Times New Roman"/>
          <w:sz w:val="28"/>
          <w:szCs w:val="28"/>
          <w:shd w:val="clear" w:color="auto" w:fill="FFFFFF"/>
        </w:rPr>
        <w:t xml:space="preserve">Arna Mer Khamis was a legendary activist for the rights of the Palestinian people who founded a theatre group at a refugee camp, teaching children to express themselves through acting. Her son </w:t>
      </w:r>
      <w:proofErr w:type="spellStart"/>
      <w:r w:rsidRPr="00806AF7">
        <w:rPr>
          <w:rFonts w:ascii="Times New Roman" w:hAnsi="Times New Roman" w:cs="Times New Roman"/>
          <w:sz w:val="28"/>
          <w:szCs w:val="28"/>
          <w:shd w:val="clear" w:color="auto" w:fill="FFFFFF"/>
        </w:rPr>
        <w:t>Juliano</w:t>
      </w:r>
      <w:proofErr w:type="spellEnd"/>
      <w:r w:rsidRPr="00806AF7">
        <w:rPr>
          <w:rFonts w:ascii="Times New Roman" w:hAnsi="Times New Roman" w:cs="Times New Roman"/>
          <w:sz w:val="28"/>
          <w:szCs w:val="28"/>
          <w:shd w:val="clear" w:color="auto" w:fill="FFFFFF"/>
        </w:rPr>
        <w:t xml:space="preserve">, a director for the group, filmed Arna working with the children over a 6-year period. Following Arna's death, he returns to the camp to find out what became of the young refugees. Best Documentary Feature winner at the 2004 Tribeca Film Festival. </w:t>
      </w:r>
      <w:r w:rsidRPr="00806AF7">
        <w:rPr>
          <w:rStyle w:val="year"/>
          <w:rFonts w:ascii="Times New Roman" w:hAnsi="Times New Roman" w:cs="Times New Roman"/>
          <w:sz w:val="28"/>
          <w:szCs w:val="28"/>
          <w:shd w:val="clear" w:color="auto" w:fill="FFFFFF"/>
        </w:rPr>
        <w:t>2004</w:t>
      </w:r>
      <w:r w:rsidRPr="00806AF7">
        <w:rPr>
          <w:rFonts w:ascii="Times New Roman" w:hAnsi="Times New Roman" w:cs="Times New Roman"/>
          <w:sz w:val="28"/>
          <w:szCs w:val="28"/>
          <w:shd w:val="clear" w:color="auto" w:fill="FFFFFF"/>
        </w:rPr>
        <w:t> </w:t>
      </w:r>
      <w:r w:rsidRPr="00806AF7">
        <w:rPr>
          <w:rStyle w:val="mpaa"/>
          <w:rFonts w:ascii="Times New Roman" w:hAnsi="Times New Roman" w:cs="Times New Roman"/>
          <w:sz w:val="28"/>
          <w:szCs w:val="28"/>
          <w:bdr w:val="single" w:sz="6" w:space="1" w:color="979797" w:frame="1"/>
          <w:shd w:val="clear" w:color="auto" w:fill="FFFFFF"/>
        </w:rPr>
        <w:t>NR</w:t>
      </w:r>
      <w:r w:rsidRPr="00806AF7">
        <w:rPr>
          <w:rFonts w:ascii="Times New Roman" w:hAnsi="Times New Roman" w:cs="Times New Roman"/>
          <w:sz w:val="28"/>
          <w:szCs w:val="28"/>
          <w:shd w:val="clear" w:color="auto" w:fill="FFFFFF"/>
        </w:rPr>
        <w:t> </w:t>
      </w:r>
      <w:r w:rsidRPr="00806AF7">
        <w:rPr>
          <w:rStyle w:val="duration"/>
          <w:rFonts w:ascii="Times New Roman" w:hAnsi="Times New Roman"/>
          <w:sz w:val="28"/>
          <w:szCs w:val="28"/>
          <w:shd w:val="clear" w:color="auto" w:fill="FFFFFF"/>
        </w:rPr>
        <w:t>1h 25m</w:t>
      </w:r>
      <w:r w:rsidRPr="00806AF7">
        <w:rPr>
          <w:rFonts w:ascii="Times New Roman" w:hAnsi="Times New Roman" w:cs="Times New Roman"/>
          <w:sz w:val="28"/>
          <w:szCs w:val="28"/>
          <w:shd w:val="clear" w:color="auto" w:fill="FFFFFF"/>
        </w:rPr>
        <w:t xml:space="preserve"> </w:t>
      </w:r>
    </w:p>
    <w:p w14:paraId="28D3FB05" w14:textId="77777777" w:rsidR="00697F82" w:rsidRPr="00806AF7" w:rsidRDefault="00697F82" w:rsidP="00697F82">
      <w:pPr>
        <w:spacing w:after="0" w:line="240" w:lineRule="auto"/>
        <w:rPr>
          <w:rFonts w:ascii="Times New Roman" w:hAnsi="Times New Roman" w:cs="Times New Roman"/>
          <w:sz w:val="28"/>
          <w:szCs w:val="28"/>
          <w:shd w:val="clear" w:color="auto" w:fill="FFFFFF"/>
        </w:rPr>
      </w:pPr>
    </w:p>
    <w:p w14:paraId="6751A656" w14:textId="3832FCAE" w:rsidR="00697F82" w:rsidRPr="00806AF7" w:rsidRDefault="00697F82" w:rsidP="00697F82">
      <w:pPr>
        <w:spacing w:after="0" w:line="240" w:lineRule="auto"/>
        <w:rPr>
          <w:rFonts w:ascii="Times New Roman" w:hAnsi="Times New Roman" w:cs="Times New Roman"/>
          <w:b/>
          <w:bCs/>
          <w:sz w:val="28"/>
          <w:szCs w:val="28"/>
          <w:shd w:val="clear" w:color="auto" w:fill="FFFFFF"/>
        </w:rPr>
      </w:pPr>
      <w:r w:rsidRPr="00806AF7">
        <w:rPr>
          <w:noProof/>
          <w:sz w:val="28"/>
          <w:szCs w:val="28"/>
        </w:rPr>
        <w:drawing>
          <wp:anchor distT="0" distB="0" distL="114300" distR="114300" simplePos="0" relativeHeight="252765184" behindDoc="1" locked="0" layoutInCell="1" allowOverlap="1" wp14:anchorId="56E09100" wp14:editId="49EA6AB8">
            <wp:simplePos x="0" y="0"/>
            <wp:positionH relativeFrom="column">
              <wp:posOffset>-33655</wp:posOffset>
            </wp:positionH>
            <wp:positionV relativeFrom="paragraph">
              <wp:posOffset>88900</wp:posOffset>
            </wp:positionV>
            <wp:extent cx="790575" cy="1128395"/>
            <wp:effectExtent l="76200" t="76200" r="142875" b="128905"/>
            <wp:wrapTight wrapText="bothSides">
              <wp:wrapPolygon edited="0">
                <wp:start x="-1041" y="-1459"/>
                <wp:lineTo x="-2082" y="-1094"/>
                <wp:lineTo x="-2082" y="22244"/>
                <wp:lineTo x="-1041" y="23703"/>
                <wp:lineTo x="23942" y="23703"/>
                <wp:lineTo x="24983" y="22244"/>
                <wp:lineTo x="24983" y="4741"/>
                <wp:lineTo x="23942" y="-729"/>
                <wp:lineTo x="23942" y="-1459"/>
                <wp:lineTo x="-1041" y="-1459"/>
              </wp:wrapPolygon>
            </wp:wrapTight>
            <wp:docPr id="41" name="Picture 41" descr="American Experience: Command and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erican Experience: Command and Control"/>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90575" cy="11283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806AF7">
        <w:rPr>
          <w:rFonts w:ascii="Times New Roman" w:hAnsi="Times New Roman" w:cs="Times New Roman"/>
          <w:b/>
          <w:bCs/>
          <w:sz w:val="28"/>
          <w:szCs w:val="28"/>
          <w:shd w:val="clear" w:color="auto" w:fill="FFFFFF"/>
        </w:rPr>
        <w:t>American Experience:  Command and Control</w:t>
      </w:r>
    </w:p>
    <w:p w14:paraId="426721EF" w14:textId="63A3D8C0" w:rsidR="00697F82" w:rsidRPr="00806AF7" w:rsidRDefault="00697F82" w:rsidP="00697F82">
      <w:pPr>
        <w:spacing w:after="0" w:line="240" w:lineRule="auto"/>
        <w:rPr>
          <w:rFonts w:ascii="Times New Roman" w:hAnsi="Times New Roman" w:cs="Times New Roman"/>
          <w:sz w:val="28"/>
          <w:szCs w:val="28"/>
          <w:shd w:val="clear" w:color="auto" w:fill="FFFFFF"/>
        </w:rPr>
      </w:pPr>
      <w:r w:rsidRPr="00806AF7">
        <w:rPr>
          <w:rFonts w:ascii="Times New Roman" w:hAnsi="Times New Roman" w:cs="Times New Roman"/>
          <w:sz w:val="28"/>
          <w:szCs w:val="28"/>
          <w:shd w:val="clear" w:color="auto" w:fill="FFFFFF"/>
        </w:rPr>
        <w:t xml:space="preserve">Command and Control presents the true story of what happens when weapons built to protect threaten to become the very source of our own destruction. Based on </w:t>
      </w:r>
      <w:r w:rsidR="00786F27">
        <w:rPr>
          <w:rFonts w:ascii="Times New Roman" w:hAnsi="Times New Roman" w:cs="Times New Roman"/>
          <w:sz w:val="28"/>
          <w:szCs w:val="28"/>
          <w:shd w:val="clear" w:color="auto" w:fill="FFFFFF"/>
        </w:rPr>
        <w:t xml:space="preserve">the </w:t>
      </w:r>
      <w:r w:rsidRPr="00806AF7">
        <w:rPr>
          <w:rFonts w:ascii="Times New Roman" w:hAnsi="Times New Roman" w:cs="Times New Roman"/>
          <w:sz w:val="28"/>
          <w:szCs w:val="28"/>
          <w:shd w:val="clear" w:color="auto" w:fill="FFFFFF"/>
        </w:rPr>
        <w:t xml:space="preserve">bestseller by Eric Schlosser, the film tells the story of a 1980 accident at a Titan II missile complex in Damascus, Arkansas, and explores the great dilemma </w:t>
      </w:r>
      <w:r w:rsidR="007354E9">
        <w:rPr>
          <w:rFonts w:ascii="Times New Roman" w:hAnsi="Times New Roman" w:cs="Times New Roman"/>
          <w:sz w:val="28"/>
          <w:szCs w:val="28"/>
          <w:shd w:val="clear" w:color="auto" w:fill="FFFFFF"/>
        </w:rPr>
        <w:t>of</w:t>
      </w:r>
      <w:r w:rsidRPr="00806AF7">
        <w:rPr>
          <w:rFonts w:ascii="Times New Roman" w:hAnsi="Times New Roman" w:cs="Times New Roman"/>
          <w:sz w:val="28"/>
          <w:szCs w:val="28"/>
          <w:shd w:val="clear" w:color="auto" w:fill="FFFFFF"/>
        </w:rPr>
        <w:t xml:space="preserve"> our time: How do you manage weapons of mass destruction without being destroyed by them?  </w:t>
      </w:r>
      <w:r w:rsidRPr="00806AF7">
        <w:rPr>
          <w:rStyle w:val="year"/>
          <w:rFonts w:ascii="Times New Roman" w:hAnsi="Times New Roman" w:cs="Times New Roman"/>
          <w:sz w:val="28"/>
          <w:szCs w:val="28"/>
          <w:shd w:val="clear" w:color="auto" w:fill="FFFFFF"/>
        </w:rPr>
        <w:t>2016</w:t>
      </w:r>
      <w:r w:rsidRPr="00806AF7">
        <w:rPr>
          <w:rFonts w:ascii="Times New Roman" w:hAnsi="Times New Roman" w:cs="Times New Roman"/>
          <w:sz w:val="28"/>
          <w:szCs w:val="28"/>
          <w:shd w:val="clear" w:color="auto" w:fill="FFFFFF"/>
        </w:rPr>
        <w:t> </w:t>
      </w:r>
      <w:r w:rsidRPr="00806AF7">
        <w:rPr>
          <w:rStyle w:val="mpaa"/>
          <w:rFonts w:ascii="Times New Roman" w:hAnsi="Times New Roman" w:cs="Times New Roman"/>
          <w:sz w:val="28"/>
          <w:szCs w:val="28"/>
          <w:bdr w:val="single" w:sz="6" w:space="1" w:color="979797" w:frame="1"/>
          <w:shd w:val="clear" w:color="auto" w:fill="FFFFFF"/>
        </w:rPr>
        <w:t>NR</w:t>
      </w:r>
      <w:r w:rsidRPr="00806AF7">
        <w:rPr>
          <w:rFonts w:ascii="Times New Roman" w:hAnsi="Times New Roman" w:cs="Times New Roman"/>
          <w:sz w:val="28"/>
          <w:szCs w:val="28"/>
          <w:shd w:val="clear" w:color="auto" w:fill="FFFFFF"/>
        </w:rPr>
        <w:t> </w:t>
      </w:r>
      <w:r w:rsidRPr="00806AF7">
        <w:rPr>
          <w:rStyle w:val="duration"/>
          <w:rFonts w:ascii="Times New Roman" w:hAnsi="Times New Roman"/>
          <w:sz w:val="28"/>
          <w:szCs w:val="28"/>
          <w:shd w:val="clear" w:color="auto" w:fill="FFFFFF"/>
        </w:rPr>
        <w:t>1h 32m</w:t>
      </w:r>
    </w:p>
    <w:p w14:paraId="5650232B" w14:textId="088BD3CC" w:rsidR="00710181" w:rsidRPr="0030760B" w:rsidRDefault="00710181" w:rsidP="00573F1B">
      <w:pPr>
        <w:spacing w:after="0" w:line="240" w:lineRule="auto"/>
        <w:rPr>
          <w:rFonts w:ascii="Times New Roman" w:hAnsi="Times New Roman" w:cs="Times New Roman"/>
          <w:noProof/>
          <w:color w:val="C00000"/>
          <w:sz w:val="28"/>
          <w:szCs w:val="28"/>
        </w:rPr>
      </w:pPr>
    </w:p>
    <w:p w14:paraId="4A889F33" w14:textId="2CCE3FFB" w:rsidR="00544188" w:rsidRPr="00F51EC2" w:rsidRDefault="00EF6476" w:rsidP="00544188">
      <w:pPr>
        <w:shd w:val="clear" w:color="auto" w:fill="FFFFFF"/>
        <w:spacing w:after="0" w:line="240" w:lineRule="auto"/>
        <w:outlineLvl w:val="0"/>
        <w:rPr>
          <w:rFonts w:ascii="Times New Roman" w:hAnsi="Times New Roman" w:cs="Times New Roman"/>
          <w:color w:val="0099CC"/>
          <w:sz w:val="80"/>
          <w:szCs w:val="80"/>
          <w:shd w:val="clear" w:color="auto" w:fill="FFFFFF"/>
        </w:rPr>
      </w:pPr>
      <w:r w:rsidRPr="00F51EC2">
        <w:rPr>
          <w:rFonts w:ascii="Garamond" w:eastAsia="Calibri" w:hAnsi="Garamond"/>
          <w:b/>
          <w:color w:val="0099CC"/>
          <w:sz w:val="80"/>
          <w:szCs w:val="80"/>
          <w:u w:val="single"/>
        </w:rPr>
        <w:t>W</w:t>
      </w:r>
      <w:r w:rsidR="00A56666" w:rsidRPr="00F51EC2">
        <w:rPr>
          <w:rFonts w:ascii="Garamond" w:eastAsia="Calibri" w:hAnsi="Garamond"/>
          <w:b/>
          <w:color w:val="0099CC"/>
          <w:sz w:val="80"/>
          <w:szCs w:val="80"/>
          <w:u w:val="single"/>
        </w:rPr>
        <w:t xml:space="preserve">EEKEND MOVIES </w:t>
      </w:r>
    </w:p>
    <w:p w14:paraId="6DC186E0" w14:textId="77777777" w:rsidR="00A12AA1" w:rsidRPr="00F51EC2" w:rsidRDefault="00544188" w:rsidP="00544188">
      <w:pPr>
        <w:spacing w:after="0" w:line="240" w:lineRule="auto"/>
        <w:rPr>
          <w:rFonts w:ascii="Garamond" w:eastAsia="Calibri" w:hAnsi="Garamond"/>
          <w:b/>
          <w:color w:val="00B050"/>
          <w:sz w:val="44"/>
          <w:szCs w:val="44"/>
        </w:rPr>
      </w:pPr>
      <w:r w:rsidRPr="00F51EC2">
        <w:rPr>
          <w:rFonts w:ascii="Garamond" w:eastAsia="Calibri" w:hAnsi="Garamond"/>
          <w:b/>
          <w:color w:val="00B050"/>
          <w:sz w:val="44"/>
          <w:szCs w:val="44"/>
        </w:rPr>
        <w:t>Saturdays at 2:00 and 8:00 PM</w:t>
      </w:r>
      <w:r w:rsidR="001771B8" w:rsidRPr="00F51EC2">
        <w:rPr>
          <w:rFonts w:ascii="Garamond" w:eastAsia="Calibri" w:hAnsi="Garamond"/>
          <w:b/>
          <w:color w:val="00B050"/>
          <w:sz w:val="44"/>
          <w:szCs w:val="44"/>
        </w:rPr>
        <w:t>, Club Room</w:t>
      </w:r>
      <w:r w:rsidR="00EF1C7A" w:rsidRPr="00F51EC2">
        <w:rPr>
          <w:rFonts w:ascii="Garamond" w:eastAsia="Calibri" w:hAnsi="Garamond"/>
          <w:b/>
          <w:color w:val="00B050"/>
          <w:sz w:val="44"/>
          <w:szCs w:val="44"/>
        </w:rPr>
        <w:t xml:space="preserve"> </w:t>
      </w:r>
    </w:p>
    <w:p w14:paraId="765048DB" w14:textId="7F795BBE" w:rsidR="00544188" w:rsidRPr="00F51EC2" w:rsidRDefault="00544188" w:rsidP="00544188">
      <w:pPr>
        <w:spacing w:after="0" w:line="240" w:lineRule="auto"/>
        <w:rPr>
          <w:rFonts w:ascii="Garamond" w:eastAsia="Calibri" w:hAnsi="Garamond"/>
          <w:b/>
          <w:color w:val="00B050"/>
          <w:sz w:val="44"/>
          <w:szCs w:val="44"/>
        </w:rPr>
      </w:pPr>
      <w:r w:rsidRPr="00F51EC2">
        <w:rPr>
          <w:rFonts w:ascii="Garamond" w:eastAsia="Calibri" w:hAnsi="Garamond"/>
          <w:b/>
          <w:color w:val="00B050"/>
          <w:sz w:val="44"/>
          <w:szCs w:val="44"/>
        </w:rPr>
        <w:t>&amp; Sundays at 2:00 PM, Club</w:t>
      </w:r>
      <w:r w:rsidR="008F18C6" w:rsidRPr="00F51EC2">
        <w:rPr>
          <w:rFonts w:ascii="Garamond" w:eastAsia="Calibri" w:hAnsi="Garamond"/>
          <w:b/>
          <w:color w:val="00B050"/>
          <w:sz w:val="44"/>
          <w:szCs w:val="44"/>
        </w:rPr>
        <w:t xml:space="preserve"> Room</w:t>
      </w:r>
    </w:p>
    <w:p w14:paraId="7A28583C" w14:textId="64C31A71" w:rsidR="000E1F7B" w:rsidRDefault="00B62D62" w:rsidP="000E1F7B">
      <w:pPr>
        <w:spacing w:after="0" w:line="240" w:lineRule="auto"/>
        <w:ind w:left="90" w:hanging="90"/>
        <w:rPr>
          <w:rFonts w:ascii="Times New Roman" w:hAnsi="Times New Roman" w:cs="Times New Roman"/>
          <w:b/>
          <w:bCs/>
          <w:noProof/>
          <w:sz w:val="32"/>
          <w:szCs w:val="32"/>
        </w:rPr>
      </w:pPr>
      <w:r w:rsidRPr="00F51EC2">
        <w:rPr>
          <w:rFonts w:ascii="Times New Roman" w:hAnsi="Times New Roman" w:cs="Times New Roman"/>
          <w:b/>
          <w:bCs/>
          <w:noProof/>
          <w:color w:val="00B050"/>
          <w:sz w:val="28"/>
          <w:szCs w:val="28"/>
        </w:rPr>
        <w:t xml:space="preserve"> </w:t>
      </w:r>
    </w:p>
    <w:p w14:paraId="78CDEB6E" w14:textId="2BDA40BC" w:rsidR="000E1F7B" w:rsidRDefault="001961B1" w:rsidP="000E1F7B">
      <w:pPr>
        <w:spacing w:after="0" w:line="240" w:lineRule="auto"/>
        <w:rPr>
          <w:rFonts w:ascii="Times New Roman" w:hAnsi="Times New Roman" w:cs="Times New Roman"/>
          <w:b/>
          <w:bCs/>
          <w:noProof/>
          <w:sz w:val="28"/>
          <w:szCs w:val="28"/>
        </w:rPr>
      </w:pPr>
      <w:r>
        <w:rPr>
          <w:noProof/>
        </w:rPr>
        <w:drawing>
          <wp:anchor distT="0" distB="0" distL="114300" distR="114300" simplePos="0" relativeHeight="252752896" behindDoc="1" locked="0" layoutInCell="1" allowOverlap="1" wp14:anchorId="3F7844DF" wp14:editId="7440B2C0">
            <wp:simplePos x="0" y="0"/>
            <wp:positionH relativeFrom="column">
              <wp:posOffset>0</wp:posOffset>
            </wp:positionH>
            <wp:positionV relativeFrom="paragraph">
              <wp:posOffset>191135</wp:posOffset>
            </wp:positionV>
            <wp:extent cx="828675" cy="1180465"/>
            <wp:effectExtent l="76200" t="76200" r="142875" b="133985"/>
            <wp:wrapTight wrapText="bothSides">
              <wp:wrapPolygon edited="0">
                <wp:start x="-993" y="-1394"/>
                <wp:lineTo x="-1986" y="-1046"/>
                <wp:lineTo x="-1986" y="22309"/>
                <wp:lineTo x="-993" y="23703"/>
                <wp:lineTo x="23834" y="23703"/>
                <wp:lineTo x="24828" y="21612"/>
                <wp:lineTo x="24828" y="4531"/>
                <wp:lineTo x="23834" y="-697"/>
                <wp:lineTo x="23834" y="-1394"/>
                <wp:lineTo x="-993" y="-1394"/>
              </wp:wrapPolygon>
            </wp:wrapTight>
            <wp:docPr id="29" name="Picture 29" descr="Summer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mmertim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828675" cy="1180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0E1F7B">
        <w:rPr>
          <w:rFonts w:ascii="Times New Roman" w:hAnsi="Times New Roman" w:cs="Times New Roman"/>
          <w:b/>
          <w:bCs/>
          <w:noProof/>
          <w:sz w:val="28"/>
          <w:szCs w:val="28"/>
        </w:rPr>
        <w:t>Summertime</w:t>
      </w:r>
    </w:p>
    <w:p w14:paraId="0ECDE20F" w14:textId="77777777" w:rsidR="000E1F7B" w:rsidRDefault="000E1F7B" w:rsidP="000E1F7B">
      <w:pPr>
        <w:spacing w:after="0" w:line="240" w:lineRule="auto"/>
        <w:rPr>
          <w:rStyle w:val="duration"/>
          <w:shd w:val="clear" w:color="auto" w:fill="FFFFFF"/>
        </w:rPr>
      </w:pPr>
      <w:r>
        <w:rPr>
          <w:rFonts w:ascii="Times New Roman" w:hAnsi="Times New Roman" w:cs="Times New Roman"/>
          <w:sz w:val="28"/>
          <w:szCs w:val="28"/>
          <w:shd w:val="clear" w:color="auto" w:fill="FFFFFF"/>
        </w:rPr>
        <w:t>Dreams of romance for American spinster Jane Hudson (Katharine Hepburn) become a bittersweet reality when she meets a handsome but married antiques dealer (</w:t>
      </w:r>
      <w:proofErr w:type="spellStart"/>
      <w:r>
        <w:rPr>
          <w:rFonts w:ascii="Times New Roman" w:hAnsi="Times New Roman" w:cs="Times New Roman"/>
          <w:sz w:val="28"/>
          <w:szCs w:val="28"/>
          <w:shd w:val="clear" w:color="auto" w:fill="FFFFFF"/>
        </w:rPr>
        <w:t>Rossano</w:t>
      </w:r>
      <w:proofErr w:type="spellEnd"/>
      <w:r>
        <w:rPr>
          <w:rFonts w:ascii="Times New Roman" w:hAnsi="Times New Roman" w:cs="Times New Roman"/>
          <w:sz w:val="28"/>
          <w:szCs w:val="28"/>
          <w:shd w:val="clear" w:color="auto" w:fill="FFFFFF"/>
        </w:rPr>
        <w:t xml:space="preserve"> </w:t>
      </w:r>
      <w:proofErr w:type="spellStart"/>
      <w:r>
        <w:rPr>
          <w:rFonts w:ascii="Times New Roman" w:hAnsi="Times New Roman" w:cs="Times New Roman"/>
          <w:sz w:val="28"/>
          <w:szCs w:val="28"/>
          <w:shd w:val="clear" w:color="auto" w:fill="FFFFFF"/>
        </w:rPr>
        <w:t>Brazzi</w:t>
      </w:r>
      <w:proofErr w:type="spellEnd"/>
      <w:r>
        <w:rPr>
          <w:rFonts w:ascii="Times New Roman" w:hAnsi="Times New Roman" w:cs="Times New Roman"/>
          <w:sz w:val="28"/>
          <w:szCs w:val="28"/>
          <w:shd w:val="clear" w:color="auto" w:fill="FFFFFF"/>
        </w:rPr>
        <w:t xml:space="preserve">) while vacationing in Venice, Italy. David Lean directed this sensitive portrait of an independent woman who finds that, even in a beautiful European city, her sense of loneliness is unavoidable, and her initial disgust with the idea of an illicit love affair doesn't last.  </w:t>
      </w:r>
      <w:r>
        <w:rPr>
          <w:rStyle w:val="year"/>
          <w:rFonts w:ascii="Times New Roman" w:hAnsi="Times New Roman" w:cs="Times New Roman"/>
          <w:sz w:val="28"/>
          <w:szCs w:val="28"/>
          <w:shd w:val="clear" w:color="auto" w:fill="FFFFFF"/>
        </w:rPr>
        <w:t>1955</w:t>
      </w:r>
      <w:r>
        <w:rPr>
          <w:rFonts w:ascii="Times New Roman" w:hAnsi="Times New Roman" w:cs="Times New Roman"/>
          <w:sz w:val="28"/>
          <w:szCs w:val="28"/>
          <w:shd w:val="clear" w:color="auto" w:fill="FFFFFF"/>
        </w:rPr>
        <w:t> </w:t>
      </w:r>
      <w:r>
        <w:rPr>
          <w:rStyle w:val="mpaa"/>
          <w:rFonts w:ascii="Times New Roman" w:hAnsi="Times New Roman" w:cs="Times New Roman"/>
          <w:sz w:val="28"/>
          <w:szCs w:val="28"/>
          <w:bdr w:val="single" w:sz="6" w:space="1" w:color="979797" w:frame="1"/>
          <w:shd w:val="clear" w:color="auto" w:fill="FFFFFF"/>
        </w:rPr>
        <w:t>NR</w:t>
      </w:r>
      <w:r>
        <w:rPr>
          <w:rFonts w:ascii="Times New Roman" w:hAnsi="Times New Roman" w:cs="Times New Roman"/>
          <w:sz w:val="28"/>
          <w:szCs w:val="28"/>
          <w:shd w:val="clear" w:color="auto" w:fill="FFFFFF"/>
        </w:rPr>
        <w:t> </w:t>
      </w:r>
      <w:r>
        <w:rPr>
          <w:rStyle w:val="duration"/>
          <w:rFonts w:ascii="Times New Roman" w:hAnsi="Times New Roman"/>
          <w:shd w:val="clear" w:color="auto" w:fill="FFFFFF"/>
        </w:rPr>
        <w:t>1h 40m</w:t>
      </w:r>
    </w:p>
    <w:p w14:paraId="67EA90A9" w14:textId="51B6B71A" w:rsidR="000E1F7B" w:rsidRDefault="000E1F7B" w:rsidP="000E1F7B">
      <w:pPr>
        <w:spacing w:after="0" w:line="240" w:lineRule="auto"/>
        <w:rPr>
          <w:b/>
          <w:bCs/>
          <w:noProof/>
        </w:rPr>
      </w:pPr>
      <w:r>
        <w:rPr>
          <w:noProof/>
        </w:rPr>
        <w:lastRenderedPageBreak/>
        <w:drawing>
          <wp:anchor distT="0" distB="0" distL="114300" distR="114300" simplePos="0" relativeHeight="252748800" behindDoc="1" locked="0" layoutInCell="1" allowOverlap="1" wp14:anchorId="7224D574" wp14:editId="148B8B00">
            <wp:simplePos x="0" y="0"/>
            <wp:positionH relativeFrom="column">
              <wp:posOffset>-4445</wp:posOffset>
            </wp:positionH>
            <wp:positionV relativeFrom="paragraph">
              <wp:posOffset>81280</wp:posOffset>
            </wp:positionV>
            <wp:extent cx="875030" cy="1247775"/>
            <wp:effectExtent l="76200" t="76200" r="134620" b="142875"/>
            <wp:wrapTight wrapText="bothSides">
              <wp:wrapPolygon edited="0">
                <wp:start x="-940" y="-1319"/>
                <wp:lineTo x="-1881" y="-989"/>
                <wp:lineTo x="-1881" y="22424"/>
                <wp:lineTo x="-940" y="23744"/>
                <wp:lineTo x="23512" y="23744"/>
                <wp:lineTo x="24453" y="20446"/>
                <wp:lineTo x="24453" y="4287"/>
                <wp:lineTo x="23512" y="-660"/>
                <wp:lineTo x="23512" y="-1319"/>
                <wp:lineTo x="-940" y="-1319"/>
              </wp:wrapPolygon>
            </wp:wrapTight>
            <wp:docPr id="26" name="Picture 26" descr="Doc Hollyw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c Hollywoo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875030" cy="1247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8"/>
          <w:szCs w:val="28"/>
        </w:rPr>
        <w:t xml:space="preserve">Doc </w:t>
      </w:r>
      <w:r w:rsidR="00D70F9C">
        <w:rPr>
          <w:rFonts w:ascii="Times New Roman" w:hAnsi="Times New Roman" w:cs="Times New Roman"/>
          <w:b/>
          <w:bCs/>
          <w:noProof/>
          <w:sz w:val="28"/>
          <w:szCs w:val="28"/>
        </w:rPr>
        <w:t>Hollywood</w:t>
      </w:r>
    </w:p>
    <w:p w14:paraId="2CBC8FF8" w14:textId="77777777" w:rsidR="000E1F7B" w:rsidRDefault="000E1F7B" w:rsidP="000E1F7B">
      <w:pPr>
        <w:spacing w:after="0" w:line="240" w:lineRule="auto"/>
        <w:rPr>
          <w:rStyle w:val="duration"/>
          <w:shd w:val="clear" w:color="auto" w:fill="FFFFFF"/>
        </w:rPr>
      </w:pPr>
      <w:r>
        <w:rPr>
          <w:rFonts w:ascii="Times New Roman" w:hAnsi="Times New Roman" w:cs="Times New Roman"/>
          <w:sz w:val="28"/>
          <w:szCs w:val="28"/>
          <w:shd w:val="clear" w:color="auto" w:fill="FFFFFF"/>
        </w:rPr>
        <w:t xml:space="preserve">A Hollywood-bound plastic surgeon (Michael J. Fox) takes a detour when a fender-bender lands him in a small South Carolina town. Sentenced to community service, the big-city MD starts work at the local doctor's office ... and happens to meet the woman of his dreams (Julie Warner). Meanwhile, a pet pig keeps him company, and the quirky locals (Woody Harrelson and Bridget Fonda) keep him on his toes.  </w:t>
      </w:r>
      <w:r>
        <w:rPr>
          <w:rStyle w:val="year"/>
          <w:rFonts w:ascii="Times New Roman" w:hAnsi="Times New Roman" w:cs="Times New Roman"/>
          <w:sz w:val="28"/>
          <w:szCs w:val="28"/>
          <w:shd w:val="clear" w:color="auto" w:fill="FFFFFF"/>
        </w:rPr>
        <w:t>1991</w:t>
      </w:r>
      <w:r>
        <w:rPr>
          <w:rFonts w:ascii="Times New Roman" w:hAnsi="Times New Roman" w:cs="Times New Roman"/>
          <w:sz w:val="28"/>
          <w:szCs w:val="28"/>
          <w:shd w:val="clear" w:color="auto" w:fill="FFFFFF"/>
        </w:rPr>
        <w:t> </w:t>
      </w:r>
      <w:r>
        <w:rPr>
          <w:rStyle w:val="mpaa"/>
          <w:rFonts w:ascii="Times New Roman" w:hAnsi="Times New Roman" w:cs="Times New Roman"/>
          <w:sz w:val="28"/>
          <w:szCs w:val="28"/>
          <w:bdr w:val="single" w:sz="6" w:space="1" w:color="979797" w:frame="1"/>
          <w:shd w:val="clear" w:color="auto" w:fill="FFFFFF"/>
        </w:rPr>
        <w:t>PG-13</w:t>
      </w:r>
      <w:r>
        <w:rPr>
          <w:rFonts w:ascii="Times New Roman" w:hAnsi="Times New Roman" w:cs="Times New Roman"/>
          <w:sz w:val="28"/>
          <w:szCs w:val="28"/>
          <w:shd w:val="clear" w:color="auto" w:fill="FFFFFF"/>
        </w:rPr>
        <w:t> </w:t>
      </w:r>
      <w:r>
        <w:rPr>
          <w:rStyle w:val="duration"/>
          <w:rFonts w:ascii="Times New Roman" w:hAnsi="Times New Roman"/>
          <w:shd w:val="clear" w:color="auto" w:fill="FFFFFF"/>
        </w:rPr>
        <w:t>1h 44m</w:t>
      </w:r>
    </w:p>
    <w:p w14:paraId="58EBD823" w14:textId="77777777" w:rsidR="000E1F7B" w:rsidRDefault="000E1F7B" w:rsidP="000E1F7B">
      <w:pPr>
        <w:spacing w:after="0" w:line="240" w:lineRule="auto"/>
        <w:rPr>
          <w:rStyle w:val="duration"/>
          <w:rFonts w:ascii="Times New Roman" w:hAnsi="Times New Roman"/>
          <w:shd w:val="clear" w:color="auto" w:fill="FFFFFF"/>
        </w:rPr>
      </w:pPr>
    </w:p>
    <w:p w14:paraId="6ACF95A6" w14:textId="34EE6460" w:rsidR="000E1F7B" w:rsidRPr="00F45F4B" w:rsidRDefault="000E1F7B" w:rsidP="000E1F7B">
      <w:pPr>
        <w:spacing w:after="0" w:line="240" w:lineRule="auto"/>
        <w:rPr>
          <w:rStyle w:val="duration"/>
          <w:rFonts w:ascii="Times New Roman" w:hAnsi="Times New Roman"/>
          <w:b/>
          <w:bCs/>
          <w:sz w:val="28"/>
          <w:szCs w:val="28"/>
          <w:shd w:val="clear" w:color="auto" w:fill="FFFFFF"/>
        </w:rPr>
      </w:pPr>
      <w:r w:rsidRPr="00F45F4B">
        <w:rPr>
          <w:noProof/>
          <w:sz w:val="28"/>
          <w:szCs w:val="28"/>
        </w:rPr>
        <w:drawing>
          <wp:anchor distT="0" distB="0" distL="114300" distR="114300" simplePos="0" relativeHeight="252749824" behindDoc="1" locked="0" layoutInCell="1" allowOverlap="1" wp14:anchorId="0A1DC419" wp14:editId="0612329B">
            <wp:simplePos x="0" y="0"/>
            <wp:positionH relativeFrom="column">
              <wp:posOffset>-4445</wp:posOffset>
            </wp:positionH>
            <wp:positionV relativeFrom="paragraph">
              <wp:posOffset>26035</wp:posOffset>
            </wp:positionV>
            <wp:extent cx="861695" cy="1228725"/>
            <wp:effectExtent l="76200" t="76200" r="128905" b="142875"/>
            <wp:wrapTight wrapText="bothSides">
              <wp:wrapPolygon edited="0">
                <wp:start x="-955" y="-1340"/>
                <wp:lineTo x="-1910" y="-1005"/>
                <wp:lineTo x="-1910" y="22437"/>
                <wp:lineTo x="-955" y="23777"/>
                <wp:lineTo x="23399" y="23777"/>
                <wp:lineTo x="24354" y="20763"/>
                <wp:lineTo x="24354" y="4353"/>
                <wp:lineTo x="23399" y="-670"/>
                <wp:lineTo x="23399" y="-1340"/>
                <wp:lineTo x="-955" y="-1340"/>
              </wp:wrapPolygon>
            </wp:wrapTight>
            <wp:docPr id="25" name="Picture 25" descr="One Fine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ne Fine Day"/>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61695" cy="122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F45F4B">
        <w:rPr>
          <w:rStyle w:val="duration"/>
          <w:rFonts w:ascii="Times New Roman" w:hAnsi="Times New Roman"/>
          <w:b/>
          <w:bCs/>
          <w:sz w:val="28"/>
          <w:szCs w:val="28"/>
          <w:shd w:val="clear" w:color="auto" w:fill="FFFFFF"/>
        </w:rPr>
        <w:t>One Fine Day</w:t>
      </w:r>
    </w:p>
    <w:p w14:paraId="38ACE077" w14:textId="77777777" w:rsidR="000E1F7B" w:rsidRPr="002C4D1A" w:rsidRDefault="000E1F7B" w:rsidP="000E1F7B">
      <w:pPr>
        <w:spacing w:after="0" w:line="240" w:lineRule="auto"/>
        <w:rPr>
          <w:rStyle w:val="duration"/>
          <w:rFonts w:ascii="Times New Roman" w:hAnsi="Times New Roman"/>
          <w:sz w:val="28"/>
          <w:szCs w:val="28"/>
          <w:shd w:val="clear" w:color="auto" w:fill="FFFFFF"/>
        </w:rPr>
      </w:pPr>
      <w:r>
        <w:rPr>
          <w:rFonts w:ascii="Times New Roman" w:hAnsi="Times New Roman" w:cs="Times New Roman"/>
          <w:sz w:val="28"/>
          <w:szCs w:val="28"/>
          <w:shd w:val="clear" w:color="auto" w:fill="FFFFFF"/>
        </w:rPr>
        <w:t xml:space="preserve">When Maggie and Sammy miss their school field trip, Maggie's divorced dad and Sammy's divorced mom are forced to work together in this charming romantic comedy. At first, the grown-ups are at odds, but they warm to each other as the day progresses.  </w:t>
      </w:r>
      <w:r>
        <w:rPr>
          <w:rStyle w:val="year"/>
          <w:rFonts w:ascii="Times New Roman" w:hAnsi="Times New Roman" w:cs="Times New Roman"/>
          <w:sz w:val="28"/>
          <w:szCs w:val="28"/>
          <w:shd w:val="clear" w:color="auto" w:fill="FFFFFF"/>
        </w:rPr>
        <w:t>1996</w:t>
      </w:r>
      <w:r>
        <w:rPr>
          <w:rFonts w:ascii="Times New Roman" w:hAnsi="Times New Roman" w:cs="Times New Roman"/>
          <w:sz w:val="28"/>
          <w:szCs w:val="28"/>
          <w:shd w:val="clear" w:color="auto" w:fill="FFFFFF"/>
        </w:rPr>
        <w:t> </w:t>
      </w:r>
      <w:r>
        <w:rPr>
          <w:rStyle w:val="mpaa"/>
          <w:rFonts w:ascii="Times New Roman" w:hAnsi="Times New Roman" w:cs="Times New Roman"/>
          <w:sz w:val="28"/>
          <w:szCs w:val="28"/>
          <w:bdr w:val="single" w:sz="6" w:space="1" w:color="979797" w:frame="1"/>
          <w:shd w:val="clear" w:color="auto" w:fill="FFFFFF"/>
        </w:rPr>
        <w:t>PG</w:t>
      </w:r>
      <w:r>
        <w:rPr>
          <w:rFonts w:ascii="Times New Roman" w:hAnsi="Times New Roman" w:cs="Times New Roman"/>
          <w:sz w:val="28"/>
          <w:szCs w:val="28"/>
          <w:shd w:val="clear" w:color="auto" w:fill="FFFFFF"/>
        </w:rPr>
        <w:t> </w:t>
      </w:r>
      <w:r w:rsidRPr="002C4D1A">
        <w:rPr>
          <w:rStyle w:val="duration"/>
          <w:rFonts w:ascii="Times New Roman" w:hAnsi="Times New Roman"/>
          <w:sz w:val="28"/>
          <w:szCs w:val="28"/>
          <w:shd w:val="clear" w:color="auto" w:fill="FFFFFF"/>
        </w:rPr>
        <w:t>1h 48m</w:t>
      </w:r>
    </w:p>
    <w:p w14:paraId="5B2C0314" w14:textId="77777777" w:rsidR="000E1F7B" w:rsidRPr="002C4D1A" w:rsidRDefault="000E1F7B" w:rsidP="000E1F7B">
      <w:pPr>
        <w:spacing w:after="0" w:line="240" w:lineRule="auto"/>
        <w:rPr>
          <w:rStyle w:val="duration"/>
          <w:rFonts w:ascii="Times New Roman" w:hAnsi="Times New Roman"/>
          <w:sz w:val="28"/>
          <w:szCs w:val="28"/>
          <w:shd w:val="clear" w:color="auto" w:fill="FFFFFF"/>
        </w:rPr>
      </w:pPr>
    </w:p>
    <w:p w14:paraId="427F0BE7" w14:textId="5E67C860" w:rsidR="000E1F7B" w:rsidRPr="002C4D1A" w:rsidRDefault="000E1F7B" w:rsidP="000E1F7B">
      <w:pPr>
        <w:spacing w:after="0" w:line="240" w:lineRule="auto"/>
        <w:rPr>
          <w:rStyle w:val="duration"/>
          <w:rFonts w:ascii="Times New Roman" w:hAnsi="Times New Roman"/>
          <w:sz w:val="28"/>
          <w:szCs w:val="28"/>
          <w:shd w:val="clear" w:color="auto" w:fill="FFFFFF"/>
        </w:rPr>
      </w:pPr>
      <w:r w:rsidRPr="002C4D1A">
        <w:rPr>
          <w:noProof/>
          <w:sz w:val="28"/>
          <w:szCs w:val="28"/>
        </w:rPr>
        <w:drawing>
          <wp:anchor distT="0" distB="0" distL="114300" distR="114300" simplePos="0" relativeHeight="252750848" behindDoc="1" locked="0" layoutInCell="1" allowOverlap="1" wp14:anchorId="32F8976C" wp14:editId="490AFF29">
            <wp:simplePos x="0" y="0"/>
            <wp:positionH relativeFrom="column">
              <wp:posOffset>8890</wp:posOffset>
            </wp:positionH>
            <wp:positionV relativeFrom="paragraph">
              <wp:posOffset>194945</wp:posOffset>
            </wp:positionV>
            <wp:extent cx="861695" cy="1228725"/>
            <wp:effectExtent l="76200" t="76200" r="128905" b="142875"/>
            <wp:wrapTight wrapText="bothSides">
              <wp:wrapPolygon edited="0">
                <wp:start x="-955" y="-1340"/>
                <wp:lineTo x="-1910" y="-1005"/>
                <wp:lineTo x="-1910" y="22437"/>
                <wp:lineTo x="-955" y="23777"/>
                <wp:lineTo x="23399" y="23777"/>
                <wp:lineTo x="24354" y="20763"/>
                <wp:lineTo x="24354" y="4353"/>
                <wp:lineTo x="23399" y="-670"/>
                <wp:lineTo x="23399" y="-1340"/>
                <wp:lineTo x="-955" y="-1340"/>
              </wp:wrapPolygon>
            </wp:wrapTight>
            <wp:docPr id="24" name="Picture 24" descr="The Endless Sum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Endless Summe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861695" cy="122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EF87D81" w14:textId="77777777" w:rsidR="000E1F7B" w:rsidRPr="002C4D1A" w:rsidRDefault="000E1F7B" w:rsidP="000E1F7B">
      <w:pPr>
        <w:spacing w:after="0" w:line="240" w:lineRule="auto"/>
        <w:rPr>
          <w:rStyle w:val="duration"/>
          <w:rFonts w:ascii="Times New Roman" w:hAnsi="Times New Roman"/>
          <w:b/>
          <w:bCs/>
          <w:sz w:val="28"/>
          <w:szCs w:val="28"/>
          <w:shd w:val="clear" w:color="auto" w:fill="FFFFFF"/>
        </w:rPr>
      </w:pPr>
      <w:r w:rsidRPr="002C4D1A">
        <w:rPr>
          <w:rStyle w:val="duration"/>
          <w:rFonts w:ascii="Times New Roman" w:hAnsi="Times New Roman"/>
          <w:b/>
          <w:bCs/>
          <w:sz w:val="28"/>
          <w:szCs w:val="28"/>
          <w:shd w:val="clear" w:color="auto" w:fill="FFFFFF"/>
        </w:rPr>
        <w:t>The Endless Summer</w:t>
      </w:r>
    </w:p>
    <w:p w14:paraId="3DF37682" w14:textId="6E48CAB3" w:rsidR="000E1F7B" w:rsidRPr="002C4D1A" w:rsidRDefault="00D824C2" w:rsidP="000E1F7B">
      <w:pPr>
        <w:spacing w:after="0" w:line="240" w:lineRule="auto"/>
        <w:rPr>
          <w:noProof/>
          <w:sz w:val="28"/>
          <w:szCs w:val="28"/>
        </w:rPr>
      </w:pPr>
      <w:r w:rsidRPr="00F51EC2">
        <w:rPr>
          <w:noProof/>
          <w:color w:val="0099CC"/>
        </w:rPr>
        <w:drawing>
          <wp:anchor distT="0" distB="0" distL="114300" distR="114300" simplePos="0" relativeHeight="252732416" behindDoc="1" locked="0" layoutInCell="1" allowOverlap="1" wp14:anchorId="0ABE3535" wp14:editId="2DBF85EE">
            <wp:simplePos x="0" y="0"/>
            <wp:positionH relativeFrom="column">
              <wp:posOffset>4387850</wp:posOffset>
            </wp:positionH>
            <wp:positionV relativeFrom="paragraph">
              <wp:posOffset>797560</wp:posOffset>
            </wp:positionV>
            <wp:extent cx="600075" cy="1038225"/>
            <wp:effectExtent l="76200" t="76200" r="142875" b="142875"/>
            <wp:wrapTight wrapText="bothSides">
              <wp:wrapPolygon edited="0">
                <wp:start x="-1371" y="-1585"/>
                <wp:lineTo x="-2743" y="-1189"/>
                <wp:lineTo x="-2743" y="22591"/>
                <wp:lineTo x="-1371" y="24176"/>
                <wp:lineTo x="24686" y="24176"/>
                <wp:lineTo x="26057" y="18231"/>
                <wp:lineTo x="26057" y="5152"/>
                <wp:lineTo x="24686" y="-793"/>
                <wp:lineTo x="24686" y="-1585"/>
                <wp:lineTo x="-1371" y="-1585"/>
              </wp:wrapPolygon>
            </wp:wrapTight>
            <wp:docPr id="18" name="Picture 18" descr="Turquoise Musical Notes Typography No Background by @GDJ, Turquoise Musical  Notes Typography No Background, … | Music notes art, Music notes  background, Music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rquoise Musical Notes Typography No Background by @GDJ, Turquoise Musical  Notes Typography No Background, … | Music notes art, Music notes  background, Music notes"/>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00075" cy="1038225"/>
                    </a:xfrm>
                    <a:prstGeom prst="rect">
                      <a:avLst/>
                    </a:prstGeom>
                    <a:ln w="38100" cap="sq">
                      <a:solidFill>
                        <a:srgbClr val="006699"/>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0E1F7B" w:rsidRPr="002C4D1A">
        <w:rPr>
          <w:rFonts w:ascii="Times New Roman" w:hAnsi="Times New Roman" w:cs="Times New Roman"/>
          <w:sz w:val="28"/>
          <w:szCs w:val="28"/>
          <w:shd w:val="clear" w:color="auto" w:fill="FFFFFF"/>
        </w:rPr>
        <w:t xml:space="preserve">The quintessential surf film directed and narrated by Bruce Brown follows summer around the globe in 1966. Mike </w:t>
      </w:r>
      <w:proofErr w:type="spellStart"/>
      <w:r w:rsidR="000E1F7B" w:rsidRPr="002C4D1A">
        <w:rPr>
          <w:rFonts w:ascii="Times New Roman" w:hAnsi="Times New Roman" w:cs="Times New Roman"/>
          <w:sz w:val="28"/>
          <w:szCs w:val="28"/>
          <w:shd w:val="clear" w:color="auto" w:fill="FFFFFF"/>
        </w:rPr>
        <w:t>Hynson</w:t>
      </w:r>
      <w:proofErr w:type="spellEnd"/>
      <w:r w:rsidR="000E1F7B" w:rsidRPr="002C4D1A">
        <w:rPr>
          <w:rFonts w:ascii="Times New Roman" w:hAnsi="Times New Roman" w:cs="Times New Roman"/>
          <w:sz w:val="28"/>
          <w:szCs w:val="28"/>
          <w:shd w:val="clear" w:color="auto" w:fill="FFFFFF"/>
        </w:rPr>
        <w:t xml:space="preserve"> and Robert August ride the wild waters of Hawaii, Australia, </w:t>
      </w:r>
      <w:proofErr w:type="gramStart"/>
      <w:r w:rsidR="000E1F7B" w:rsidRPr="002C4D1A">
        <w:rPr>
          <w:rFonts w:ascii="Times New Roman" w:hAnsi="Times New Roman" w:cs="Times New Roman"/>
          <w:sz w:val="28"/>
          <w:szCs w:val="28"/>
          <w:shd w:val="clear" w:color="auto" w:fill="FFFFFF"/>
        </w:rPr>
        <w:t>Africa</w:t>
      </w:r>
      <w:proofErr w:type="gramEnd"/>
      <w:r w:rsidR="000E1F7B" w:rsidRPr="002C4D1A">
        <w:rPr>
          <w:rFonts w:ascii="Times New Roman" w:hAnsi="Times New Roman" w:cs="Times New Roman"/>
          <w:sz w:val="28"/>
          <w:szCs w:val="28"/>
          <w:shd w:val="clear" w:color="auto" w:fill="FFFFFF"/>
        </w:rPr>
        <w:t xml:space="preserve"> and other exotic locales in search of the perfect wave.  </w:t>
      </w:r>
      <w:r w:rsidR="000E1F7B" w:rsidRPr="002C4D1A">
        <w:rPr>
          <w:rStyle w:val="year"/>
          <w:rFonts w:ascii="Times New Roman" w:hAnsi="Times New Roman" w:cs="Times New Roman"/>
          <w:sz w:val="28"/>
          <w:szCs w:val="28"/>
          <w:shd w:val="clear" w:color="auto" w:fill="FFFFFF"/>
        </w:rPr>
        <w:t>1966</w:t>
      </w:r>
      <w:r w:rsidR="000E1F7B" w:rsidRPr="002C4D1A">
        <w:rPr>
          <w:rFonts w:ascii="Times New Roman" w:hAnsi="Times New Roman" w:cs="Times New Roman"/>
          <w:sz w:val="28"/>
          <w:szCs w:val="28"/>
          <w:shd w:val="clear" w:color="auto" w:fill="FFFFFF"/>
        </w:rPr>
        <w:t> </w:t>
      </w:r>
      <w:r w:rsidR="000E1F7B" w:rsidRPr="002C4D1A">
        <w:rPr>
          <w:rStyle w:val="mpaa"/>
          <w:rFonts w:ascii="Times New Roman" w:hAnsi="Times New Roman" w:cs="Times New Roman"/>
          <w:sz w:val="28"/>
          <w:szCs w:val="28"/>
          <w:bdr w:val="single" w:sz="6" w:space="1" w:color="979797" w:frame="1"/>
          <w:shd w:val="clear" w:color="auto" w:fill="FFFFFF"/>
        </w:rPr>
        <w:t>UR</w:t>
      </w:r>
      <w:r w:rsidR="000E1F7B" w:rsidRPr="002C4D1A">
        <w:rPr>
          <w:rFonts w:ascii="Times New Roman" w:hAnsi="Times New Roman" w:cs="Times New Roman"/>
          <w:sz w:val="28"/>
          <w:szCs w:val="28"/>
          <w:shd w:val="clear" w:color="auto" w:fill="FFFFFF"/>
        </w:rPr>
        <w:t> </w:t>
      </w:r>
      <w:r w:rsidR="000E1F7B" w:rsidRPr="002C4D1A">
        <w:rPr>
          <w:rStyle w:val="duration"/>
          <w:rFonts w:ascii="Times New Roman" w:hAnsi="Times New Roman"/>
          <w:sz w:val="28"/>
          <w:szCs w:val="28"/>
          <w:shd w:val="clear" w:color="auto" w:fill="FFFFFF"/>
        </w:rPr>
        <w:t>1h 32m</w:t>
      </w:r>
    </w:p>
    <w:p w14:paraId="1EB4AB14" w14:textId="0B4B9967" w:rsidR="001B36BC" w:rsidRDefault="001B36BC" w:rsidP="001B36BC">
      <w:pPr>
        <w:spacing w:after="0" w:line="240" w:lineRule="auto"/>
        <w:rPr>
          <w:rFonts w:ascii="Times New Roman" w:hAnsi="Times New Roman" w:cs="Times New Roman"/>
          <w:b/>
          <w:bCs/>
          <w:noProof/>
          <w:sz w:val="28"/>
          <w:szCs w:val="28"/>
        </w:rPr>
      </w:pPr>
    </w:p>
    <w:p w14:paraId="25B6E1F3" w14:textId="47C4756E" w:rsidR="009769F0" w:rsidRDefault="00A01212" w:rsidP="001B36BC">
      <w:pPr>
        <w:spacing w:after="0" w:line="240" w:lineRule="auto"/>
        <w:rPr>
          <w:rStyle w:val="duration"/>
          <w:rFonts w:ascii="Times New Roman" w:hAnsi="Times New Roman"/>
          <w:shd w:val="clear" w:color="auto" w:fill="FFFFFF"/>
        </w:rPr>
      </w:pPr>
      <w:r w:rsidRPr="00F51EC2">
        <w:rPr>
          <w:noProof/>
          <w:color w:val="0099CC"/>
        </w:rPr>
        <w:drawing>
          <wp:anchor distT="0" distB="0" distL="114300" distR="114300" simplePos="0" relativeHeight="252706816" behindDoc="1" locked="0" layoutInCell="1" allowOverlap="1" wp14:anchorId="0569257A" wp14:editId="3FD3EA0C">
            <wp:simplePos x="0" y="0"/>
            <wp:positionH relativeFrom="column">
              <wp:posOffset>5906135</wp:posOffset>
            </wp:positionH>
            <wp:positionV relativeFrom="paragraph">
              <wp:posOffset>26670</wp:posOffset>
            </wp:positionV>
            <wp:extent cx="863600" cy="1495425"/>
            <wp:effectExtent l="76200" t="76200" r="127000" b="142875"/>
            <wp:wrapTight wrapText="bothSides">
              <wp:wrapPolygon edited="0">
                <wp:start x="-953" y="-1101"/>
                <wp:lineTo x="-1906" y="-825"/>
                <wp:lineTo x="-1906" y="22288"/>
                <wp:lineTo x="-953" y="23389"/>
                <wp:lineTo x="23347" y="23389"/>
                <wp:lineTo x="24300" y="21462"/>
                <wp:lineTo x="24300" y="3577"/>
                <wp:lineTo x="23347" y="-550"/>
                <wp:lineTo x="23347" y="-1101"/>
                <wp:lineTo x="-953" y="-1101"/>
              </wp:wrapPolygon>
            </wp:wrapTight>
            <wp:docPr id="31" name="Picture 31" descr="Turquoise Musical Notes Typography No Background by @GDJ, Turquoise Musical  Notes Typography No Background, … | Music notes art, Music notes  background, Music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rquoise Musical Notes Typography No Background by @GDJ, Turquoise Musical  Notes Typography No Background, … | Music notes art, Music notes  background, Music notes"/>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863600" cy="1495425"/>
                    </a:xfrm>
                    <a:prstGeom prst="rect">
                      <a:avLst/>
                    </a:prstGeom>
                    <a:ln w="38100" cap="sq">
                      <a:solidFill>
                        <a:srgbClr val="006699"/>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62B11A63" w14:textId="3EC6DBB3" w:rsidR="00F3230D" w:rsidRPr="00F51EC2" w:rsidRDefault="00DF1A2B" w:rsidP="00AB65AC">
      <w:pPr>
        <w:spacing w:after="0" w:line="240" w:lineRule="auto"/>
        <w:rPr>
          <w:rFonts w:ascii="Garamond" w:hAnsi="Garamond"/>
          <w:noProof/>
          <w:color w:val="0099CC"/>
          <w:sz w:val="80"/>
          <w:szCs w:val="80"/>
        </w:rPr>
      </w:pPr>
      <w:r w:rsidRPr="00F51EC2">
        <w:rPr>
          <w:rFonts w:ascii="Garamond" w:hAnsi="Garamond" w:cs="Times New Roman"/>
          <w:b/>
          <w:color w:val="0099CC"/>
          <w:sz w:val="80"/>
          <w:szCs w:val="80"/>
          <w:u w:val="single"/>
        </w:rPr>
        <w:t>MUSIC</w:t>
      </w:r>
      <w:r w:rsidR="00B040E8" w:rsidRPr="00F51EC2">
        <w:rPr>
          <w:rFonts w:ascii="Garamond" w:hAnsi="Garamond"/>
          <w:noProof/>
          <w:color w:val="0099CC"/>
          <w:sz w:val="80"/>
          <w:szCs w:val="80"/>
        </w:rPr>
        <w:t xml:space="preserve"> </w:t>
      </w:r>
    </w:p>
    <w:p w14:paraId="070C2552" w14:textId="69C80562" w:rsidR="009A16FE" w:rsidRDefault="00E90A49" w:rsidP="00547A0E">
      <w:pPr>
        <w:spacing w:after="0" w:line="240" w:lineRule="auto"/>
        <w:rPr>
          <w:rFonts w:ascii="Times New Roman" w:eastAsia="Times New Roman" w:hAnsi="Times New Roman"/>
          <w:b/>
          <w:color w:val="6666FF"/>
          <w:sz w:val="28"/>
          <w:szCs w:val="28"/>
          <w:shd w:val="clear" w:color="auto" w:fill="FFFFFF"/>
        </w:rPr>
      </w:pPr>
      <w:r>
        <w:rPr>
          <w:noProof/>
        </w:rPr>
        <w:drawing>
          <wp:anchor distT="0" distB="0" distL="114300" distR="114300" simplePos="0" relativeHeight="252728320" behindDoc="1" locked="0" layoutInCell="1" allowOverlap="1" wp14:anchorId="3B392694" wp14:editId="34494AB2">
            <wp:simplePos x="0" y="0"/>
            <wp:positionH relativeFrom="column">
              <wp:posOffset>5080</wp:posOffset>
            </wp:positionH>
            <wp:positionV relativeFrom="paragraph">
              <wp:posOffset>123825</wp:posOffset>
            </wp:positionV>
            <wp:extent cx="1505585" cy="1676400"/>
            <wp:effectExtent l="76200" t="76200" r="132715" b="133350"/>
            <wp:wrapTight wrapText="bothSides">
              <wp:wrapPolygon edited="0">
                <wp:start x="-547" y="-982"/>
                <wp:lineTo x="-1093" y="-736"/>
                <wp:lineTo x="-1093" y="22091"/>
                <wp:lineTo x="-547" y="23073"/>
                <wp:lineTo x="22684" y="23073"/>
                <wp:lineTo x="22684" y="22827"/>
                <wp:lineTo x="23231" y="19145"/>
                <wp:lineTo x="23231" y="3191"/>
                <wp:lineTo x="22684" y="-491"/>
                <wp:lineTo x="22684" y="-982"/>
                <wp:lineTo x="-547" y="-982"/>
              </wp:wrapPolygon>
            </wp:wrapTight>
            <wp:docPr id="15" name="Picture 15" descr="Music artwork, Ocean music, Music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sic artwork, Ocean music, Music notes"/>
                    <pic:cNvPicPr>
                      <a:picLocks noChangeAspect="1" noChangeArrowheads="1"/>
                    </pic:cNvPicPr>
                  </pic:nvPicPr>
                  <pic:blipFill rotWithShape="1">
                    <a:blip r:embed="rId50">
                      <a:extLst>
                        <a:ext uri="{28A0092B-C50C-407E-A947-70E740481C1C}">
                          <a14:useLocalDpi xmlns:a14="http://schemas.microsoft.com/office/drawing/2010/main" val="0"/>
                        </a:ext>
                      </a:extLst>
                    </a:blip>
                    <a:srcRect t="16500"/>
                    <a:stretch/>
                  </pic:blipFill>
                  <pic:spPr bwMode="auto">
                    <a:xfrm>
                      <a:off x="0" y="0"/>
                      <a:ext cx="1505585" cy="167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E92B81" w14:textId="384E6738" w:rsidR="00041B29" w:rsidRPr="00E90A49" w:rsidRDefault="00041B29" w:rsidP="00547A0E">
      <w:pPr>
        <w:spacing w:after="0" w:line="240" w:lineRule="auto"/>
        <w:rPr>
          <w:rFonts w:ascii="Times New Roman" w:eastAsia="Times New Roman" w:hAnsi="Times New Roman"/>
          <w:b/>
          <w:color w:val="0099CC"/>
          <w:sz w:val="28"/>
          <w:szCs w:val="28"/>
          <w:shd w:val="clear" w:color="auto" w:fill="FFFFFF"/>
        </w:rPr>
      </w:pPr>
      <w:r w:rsidRPr="00E90A49">
        <w:rPr>
          <w:rFonts w:ascii="Times New Roman" w:eastAsia="Times New Roman" w:hAnsi="Times New Roman"/>
          <w:b/>
          <w:color w:val="0099CC"/>
          <w:sz w:val="28"/>
          <w:szCs w:val="28"/>
          <w:shd w:val="clear" w:color="auto" w:fill="FFFFFF"/>
        </w:rPr>
        <w:t xml:space="preserve">Sundays, 5:00 to </w:t>
      </w:r>
      <w:r w:rsidR="00351A74" w:rsidRPr="00E90A49">
        <w:rPr>
          <w:rFonts w:ascii="Times New Roman" w:eastAsia="Times New Roman" w:hAnsi="Times New Roman"/>
          <w:b/>
          <w:color w:val="0099CC"/>
          <w:sz w:val="28"/>
          <w:szCs w:val="28"/>
          <w:shd w:val="clear" w:color="auto" w:fill="FFFFFF"/>
        </w:rPr>
        <w:t>7:00</w:t>
      </w:r>
      <w:r w:rsidRPr="00E90A49">
        <w:rPr>
          <w:rFonts w:ascii="Times New Roman" w:eastAsia="Times New Roman" w:hAnsi="Times New Roman"/>
          <w:b/>
          <w:color w:val="0099CC"/>
          <w:sz w:val="28"/>
          <w:szCs w:val="28"/>
          <w:shd w:val="clear" w:color="auto" w:fill="FFFFFF"/>
        </w:rPr>
        <w:t xml:space="preserve"> PM, Piano Bar</w:t>
      </w:r>
      <w:r w:rsidR="00B81EBD" w:rsidRPr="00E90A49">
        <w:rPr>
          <w:rFonts w:ascii="Times New Roman" w:eastAsia="Times New Roman" w:hAnsi="Times New Roman"/>
          <w:b/>
          <w:color w:val="0099CC"/>
          <w:sz w:val="28"/>
          <w:szCs w:val="28"/>
          <w:shd w:val="clear" w:color="auto" w:fill="FFFFFF"/>
        </w:rPr>
        <w:t xml:space="preserve"> and Buffet Dinner</w:t>
      </w:r>
      <w:r w:rsidR="007811D8" w:rsidRPr="00E90A49">
        <w:rPr>
          <w:rFonts w:ascii="Times New Roman" w:eastAsia="Times New Roman" w:hAnsi="Times New Roman"/>
          <w:b/>
          <w:color w:val="0099CC"/>
          <w:sz w:val="28"/>
          <w:szCs w:val="28"/>
          <w:shd w:val="clear" w:color="auto" w:fill="FFFFFF"/>
        </w:rPr>
        <w:t>, MR</w:t>
      </w:r>
    </w:p>
    <w:p w14:paraId="23398991" w14:textId="68992CA9" w:rsidR="00834444" w:rsidRDefault="00041B29" w:rsidP="00041B29">
      <w:pPr>
        <w:shd w:val="clear" w:color="auto" w:fill="FFFFFF"/>
        <w:spacing w:after="0" w:line="240" w:lineRule="auto"/>
        <w:rPr>
          <w:rFonts w:ascii="Times New Roman" w:hAnsi="Times New Roman" w:cs="Times New Roman"/>
          <w:sz w:val="28"/>
          <w:szCs w:val="28"/>
          <w:shd w:val="clear" w:color="auto" w:fill="FFFFFF"/>
        </w:rPr>
      </w:pPr>
      <w:r w:rsidRPr="003A7282">
        <w:rPr>
          <w:rFonts w:ascii="Times New Roman" w:eastAsia="Times New Roman" w:hAnsi="Times New Roman"/>
          <w:sz w:val="28"/>
          <w:szCs w:val="28"/>
          <w:shd w:val="clear" w:color="auto" w:fill="FFFFFF"/>
        </w:rPr>
        <w:t xml:space="preserve">This way to end the weekend </w:t>
      </w:r>
      <w:r>
        <w:rPr>
          <w:rFonts w:ascii="Times New Roman" w:eastAsia="Times New Roman" w:hAnsi="Times New Roman"/>
          <w:sz w:val="28"/>
          <w:szCs w:val="28"/>
          <w:shd w:val="clear" w:color="auto" w:fill="FFFFFF"/>
        </w:rPr>
        <w:t>is</w:t>
      </w:r>
      <w:r w:rsidRPr="003A7282">
        <w:rPr>
          <w:rFonts w:ascii="Times New Roman" w:eastAsia="Times New Roman" w:hAnsi="Times New Roman"/>
          <w:sz w:val="28"/>
          <w:szCs w:val="28"/>
          <w:shd w:val="clear" w:color="auto" w:fill="FFFFFF"/>
        </w:rPr>
        <w:t xml:space="preserve"> a big crowd pleaser</w:t>
      </w:r>
      <w:r w:rsidR="001C615C" w:rsidRPr="003A7282">
        <w:rPr>
          <w:rFonts w:ascii="Times New Roman" w:eastAsia="Times New Roman" w:hAnsi="Times New Roman"/>
          <w:sz w:val="28"/>
          <w:szCs w:val="28"/>
          <w:shd w:val="clear" w:color="auto" w:fill="FFFFFF"/>
        </w:rPr>
        <w:t xml:space="preserve">. </w:t>
      </w:r>
      <w:r w:rsidRPr="003A7282">
        <w:rPr>
          <w:rFonts w:ascii="Times New Roman" w:eastAsia="Times New Roman" w:hAnsi="Times New Roman"/>
          <w:sz w:val="28"/>
          <w:szCs w:val="28"/>
          <w:shd w:val="clear" w:color="auto" w:fill="FFFFFF"/>
        </w:rPr>
        <w:t xml:space="preserve">Join your Village neighbors for </w:t>
      </w:r>
      <w:r w:rsidR="00B26887">
        <w:rPr>
          <w:rFonts w:ascii="Times New Roman" w:eastAsia="Times New Roman" w:hAnsi="Times New Roman"/>
          <w:sz w:val="28"/>
          <w:szCs w:val="28"/>
          <w:shd w:val="clear" w:color="auto" w:fill="FFFFFF"/>
        </w:rPr>
        <w:t>drinks</w:t>
      </w:r>
      <w:r w:rsidR="00920FBC">
        <w:rPr>
          <w:rFonts w:ascii="Times New Roman" w:eastAsia="Times New Roman" w:hAnsi="Times New Roman"/>
          <w:sz w:val="28"/>
          <w:szCs w:val="28"/>
          <w:shd w:val="clear" w:color="auto" w:fill="FFFFFF"/>
        </w:rPr>
        <w:t xml:space="preserve"> </w:t>
      </w:r>
      <w:r w:rsidR="00357A06">
        <w:rPr>
          <w:rFonts w:ascii="Times New Roman" w:eastAsia="Times New Roman" w:hAnsi="Times New Roman"/>
          <w:sz w:val="28"/>
          <w:szCs w:val="28"/>
          <w:shd w:val="clear" w:color="auto" w:fill="FFFFFF"/>
        </w:rPr>
        <w:t>and buffet</w:t>
      </w:r>
      <w:r w:rsidR="00B26887">
        <w:rPr>
          <w:rFonts w:ascii="Times New Roman" w:eastAsia="Times New Roman" w:hAnsi="Times New Roman"/>
          <w:sz w:val="28"/>
          <w:szCs w:val="28"/>
          <w:shd w:val="clear" w:color="auto" w:fill="FFFFFF"/>
        </w:rPr>
        <w:t xml:space="preserve"> menu</w:t>
      </w:r>
      <w:r>
        <w:rPr>
          <w:rFonts w:ascii="Times New Roman" w:eastAsia="Times New Roman" w:hAnsi="Times New Roman"/>
          <w:sz w:val="28"/>
          <w:szCs w:val="28"/>
          <w:shd w:val="clear" w:color="auto" w:fill="FFFFFF"/>
        </w:rPr>
        <w:t>.</w:t>
      </w:r>
      <w:r w:rsidRPr="003A7282">
        <w:rPr>
          <w:rFonts w:ascii="Times New Roman" w:eastAsia="Times New Roman" w:hAnsi="Times New Roman"/>
          <w:sz w:val="28"/>
          <w:szCs w:val="28"/>
          <w:shd w:val="clear" w:color="auto" w:fill="FFFFFF"/>
        </w:rPr>
        <w:t xml:space="preserve"> Capture the energy and fun of a real piano bar.</w:t>
      </w:r>
      <w:r w:rsidRPr="003A7282">
        <w:rPr>
          <w:rFonts w:ascii="Times New Roman" w:hAnsi="Times New Roman" w:cs="Times New Roman"/>
          <w:sz w:val="28"/>
          <w:szCs w:val="28"/>
          <w:shd w:val="clear" w:color="auto" w:fill="FFFFFF"/>
        </w:rPr>
        <w:t xml:space="preserve"> All are welcome.</w:t>
      </w:r>
    </w:p>
    <w:p w14:paraId="5E36D8A6" w14:textId="6C184611" w:rsidR="00225F70" w:rsidRPr="00225F70" w:rsidRDefault="00225F70" w:rsidP="00225F70">
      <w:pPr>
        <w:pStyle w:val="PlainText"/>
        <w:rPr>
          <w:rFonts w:ascii="Times New Roman" w:hAnsi="Times New Roman"/>
          <w:b/>
          <w:bCs/>
          <w:color w:val="00B050"/>
          <w:sz w:val="28"/>
          <w:szCs w:val="28"/>
        </w:rPr>
      </w:pPr>
      <w:r w:rsidRPr="00F51EC2">
        <w:rPr>
          <w:noProof/>
          <w:color w:val="0099CC"/>
        </w:rPr>
        <w:drawing>
          <wp:anchor distT="0" distB="0" distL="114300" distR="114300" simplePos="0" relativeHeight="252730368" behindDoc="1" locked="0" layoutInCell="1" allowOverlap="1" wp14:anchorId="7822CA63" wp14:editId="3B63C108">
            <wp:simplePos x="0" y="0"/>
            <wp:positionH relativeFrom="column">
              <wp:posOffset>5674360</wp:posOffset>
            </wp:positionH>
            <wp:positionV relativeFrom="paragraph">
              <wp:posOffset>100330</wp:posOffset>
            </wp:positionV>
            <wp:extent cx="561975" cy="972820"/>
            <wp:effectExtent l="76200" t="76200" r="142875" b="132080"/>
            <wp:wrapTight wrapText="bothSides">
              <wp:wrapPolygon edited="0">
                <wp:start x="-1464" y="-1692"/>
                <wp:lineTo x="-2929" y="-1269"/>
                <wp:lineTo x="-2929" y="22418"/>
                <wp:lineTo x="-1464" y="24110"/>
                <wp:lineTo x="24895" y="24110"/>
                <wp:lineTo x="26359" y="19457"/>
                <wp:lineTo x="26359" y="5499"/>
                <wp:lineTo x="24895" y="-846"/>
                <wp:lineTo x="24895" y="-1692"/>
                <wp:lineTo x="-1464" y="-1692"/>
              </wp:wrapPolygon>
            </wp:wrapTight>
            <wp:docPr id="17" name="Picture 17" descr="Turquoise Musical Notes Typography No Background by @GDJ, Turquoise Musical  Notes Typography No Background, … | Music notes art, Music notes  background, Music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rquoise Musical Notes Typography No Background by @GDJ, Turquoise Musical  Notes Typography No Background, … | Music notes art, Music notes  background, Music notes"/>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61975" cy="972820"/>
                    </a:xfrm>
                    <a:prstGeom prst="rect">
                      <a:avLst/>
                    </a:prstGeom>
                    <a:ln w="38100" cap="sq">
                      <a:solidFill>
                        <a:srgbClr val="006699"/>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rFonts w:ascii="Times New Roman" w:hAnsi="Times New Roman"/>
          <w:b/>
          <w:bCs/>
          <w:color w:val="00B050"/>
          <w:sz w:val="28"/>
          <w:szCs w:val="28"/>
        </w:rPr>
        <w:t>August 7 -</w:t>
      </w:r>
      <w:r w:rsidRPr="00225F70">
        <w:rPr>
          <w:rFonts w:ascii="Times New Roman" w:hAnsi="Times New Roman"/>
          <w:b/>
          <w:bCs/>
          <w:color w:val="00B050"/>
          <w:sz w:val="28"/>
          <w:szCs w:val="28"/>
        </w:rPr>
        <w:t xml:space="preserve"> Steve </w:t>
      </w:r>
      <w:proofErr w:type="spellStart"/>
      <w:r w:rsidRPr="00225F70">
        <w:rPr>
          <w:rFonts w:ascii="Times New Roman" w:hAnsi="Times New Roman"/>
          <w:b/>
          <w:bCs/>
          <w:color w:val="00B050"/>
          <w:sz w:val="28"/>
          <w:szCs w:val="28"/>
        </w:rPr>
        <w:t>Lanzilotta</w:t>
      </w:r>
      <w:proofErr w:type="spellEnd"/>
      <w:r w:rsidRPr="00225F70">
        <w:rPr>
          <w:rFonts w:ascii="Times New Roman" w:hAnsi="Times New Roman"/>
          <w:b/>
          <w:bCs/>
          <w:color w:val="00B050"/>
          <w:sz w:val="28"/>
          <w:szCs w:val="28"/>
        </w:rPr>
        <w:t>, piano</w:t>
      </w:r>
    </w:p>
    <w:p w14:paraId="7922313E" w14:textId="0062DF2C" w:rsidR="00225F70" w:rsidRPr="00225F70" w:rsidRDefault="00225F70" w:rsidP="00225F70">
      <w:pPr>
        <w:pStyle w:val="PlainText"/>
        <w:rPr>
          <w:rFonts w:ascii="Times New Roman" w:hAnsi="Times New Roman"/>
          <w:b/>
          <w:bCs/>
          <w:color w:val="00B050"/>
          <w:sz w:val="28"/>
          <w:szCs w:val="28"/>
        </w:rPr>
      </w:pPr>
      <w:r>
        <w:rPr>
          <w:rFonts w:ascii="Times New Roman" w:hAnsi="Times New Roman"/>
          <w:b/>
          <w:bCs/>
          <w:color w:val="00B050"/>
          <w:sz w:val="28"/>
          <w:szCs w:val="28"/>
        </w:rPr>
        <w:t xml:space="preserve">August 14 - </w:t>
      </w:r>
      <w:r w:rsidRPr="00225F70">
        <w:rPr>
          <w:rFonts w:ascii="Times New Roman" w:hAnsi="Times New Roman"/>
          <w:b/>
          <w:bCs/>
          <w:color w:val="00B050"/>
          <w:sz w:val="28"/>
          <w:szCs w:val="28"/>
        </w:rPr>
        <w:t xml:space="preserve">Joe </w:t>
      </w:r>
      <w:proofErr w:type="spellStart"/>
      <w:r w:rsidRPr="00225F70">
        <w:rPr>
          <w:rFonts w:ascii="Times New Roman" w:hAnsi="Times New Roman"/>
          <w:b/>
          <w:bCs/>
          <w:color w:val="00B050"/>
          <w:sz w:val="28"/>
          <w:szCs w:val="28"/>
        </w:rPr>
        <w:t>Kodzis</w:t>
      </w:r>
      <w:proofErr w:type="spellEnd"/>
      <w:r w:rsidRPr="00225F70">
        <w:rPr>
          <w:rFonts w:ascii="Times New Roman" w:hAnsi="Times New Roman"/>
          <w:b/>
          <w:bCs/>
          <w:color w:val="00B050"/>
          <w:sz w:val="28"/>
          <w:szCs w:val="28"/>
        </w:rPr>
        <w:t xml:space="preserve">, </w:t>
      </w:r>
      <w:proofErr w:type="gramStart"/>
      <w:r w:rsidRPr="00225F70">
        <w:rPr>
          <w:rFonts w:ascii="Times New Roman" w:hAnsi="Times New Roman"/>
          <w:b/>
          <w:bCs/>
          <w:color w:val="00B050"/>
          <w:sz w:val="28"/>
          <w:szCs w:val="28"/>
        </w:rPr>
        <w:t>piano</w:t>
      </w:r>
      <w:proofErr w:type="gramEnd"/>
      <w:r w:rsidRPr="00225F70">
        <w:rPr>
          <w:rFonts w:ascii="Times New Roman" w:hAnsi="Times New Roman"/>
          <w:b/>
          <w:bCs/>
          <w:color w:val="00B050"/>
          <w:sz w:val="28"/>
          <w:szCs w:val="28"/>
        </w:rPr>
        <w:t xml:space="preserve"> and vocals</w:t>
      </w:r>
    </w:p>
    <w:p w14:paraId="2FC808AB" w14:textId="62337786" w:rsidR="00225F70" w:rsidRPr="00225F70" w:rsidRDefault="00225F70" w:rsidP="00225F70">
      <w:pPr>
        <w:pStyle w:val="PlainText"/>
        <w:rPr>
          <w:rFonts w:ascii="Times New Roman" w:hAnsi="Times New Roman"/>
          <w:b/>
          <w:bCs/>
          <w:color w:val="00B050"/>
          <w:sz w:val="28"/>
          <w:szCs w:val="28"/>
        </w:rPr>
      </w:pPr>
      <w:r>
        <w:rPr>
          <w:rFonts w:ascii="Times New Roman" w:hAnsi="Times New Roman"/>
          <w:b/>
          <w:bCs/>
          <w:color w:val="00B050"/>
          <w:sz w:val="28"/>
          <w:szCs w:val="28"/>
        </w:rPr>
        <w:t xml:space="preserve">August 21 &amp; 28 </w:t>
      </w:r>
      <w:r w:rsidR="00593B29">
        <w:rPr>
          <w:rFonts w:ascii="Times New Roman" w:hAnsi="Times New Roman"/>
          <w:b/>
          <w:bCs/>
          <w:color w:val="00B050"/>
          <w:sz w:val="28"/>
          <w:szCs w:val="28"/>
        </w:rPr>
        <w:t>–</w:t>
      </w:r>
      <w:r w:rsidRPr="00225F70">
        <w:rPr>
          <w:rFonts w:ascii="Times New Roman" w:hAnsi="Times New Roman"/>
          <w:b/>
          <w:bCs/>
          <w:color w:val="00B050"/>
          <w:sz w:val="28"/>
          <w:szCs w:val="28"/>
        </w:rPr>
        <w:t xml:space="preserve"> </w:t>
      </w:r>
      <w:r w:rsidR="00593B29">
        <w:rPr>
          <w:rFonts w:ascii="Times New Roman" w:hAnsi="Times New Roman"/>
          <w:b/>
          <w:bCs/>
          <w:color w:val="00B050"/>
          <w:sz w:val="28"/>
          <w:szCs w:val="28"/>
        </w:rPr>
        <w:t>Paul and Mark</w:t>
      </w:r>
    </w:p>
    <w:p w14:paraId="5A379B1A" w14:textId="3D60B45E" w:rsidR="000D11D2" w:rsidRDefault="000D11D2" w:rsidP="00041B29">
      <w:pPr>
        <w:shd w:val="clear" w:color="auto" w:fill="FFFFFF"/>
        <w:spacing w:after="0" w:line="240" w:lineRule="auto"/>
        <w:rPr>
          <w:rFonts w:ascii="Times New Roman" w:hAnsi="Times New Roman" w:cs="Times New Roman"/>
          <w:b/>
          <w:bCs/>
          <w:color w:val="002060"/>
          <w:sz w:val="28"/>
          <w:szCs w:val="28"/>
          <w:u w:val="single"/>
          <w:shd w:val="clear" w:color="auto" w:fill="FFFFFF"/>
          <w:vertAlign w:val="superscript"/>
        </w:rPr>
      </w:pPr>
    </w:p>
    <w:p w14:paraId="565AD40B" w14:textId="0916D1B1" w:rsidR="0019198F" w:rsidRDefault="0019198F" w:rsidP="00041B29">
      <w:pPr>
        <w:shd w:val="clear" w:color="auto" w:fill="FFFFFF"/>
        <w:spacing w:after="0" w:line="240" w:lineRule="auto"/>
        <w:rPr>
          <w:rFonts w:ascii="Times New Roman" w:hAnsi="Times New Roman" w:cs="Times New Roman"/>
          <w:b/>
          <w:bCs/>
          <w:color w:val="3333CC"/>
          <w:sz w:val="28"/>
          <w:szCs w:val="28"/>
          <w:u w:val="single"/>
          <w:shd w:val="clear" w:color="auto" w:fill="FFFFFF"/>
          <w:vertAlign w:val="superscript"/>
        </w:rPr>
      </w:pPr>
    </w:p>
    <w:p w14:paraId="0659408C" w14:textId="628948B3" w:rsidR="00B81A11" w:rsidRPr="00E90A49" w:rsidRDefault="00B81A11" w:rsidP="00B81A11">
      <w:pPr>
        <w:spacing w:after="0" w:line="240" w:lineRule="auto"/>
        <w:rPr>
          <w:rFonts w:ascii="Times New Roman" w:hAnsi="Times New Roman" w:cs="Times New Roman"/>
          <w:b/>
          <w:bCs/>
          <w:color w:val="0099CC"/>
          <w:sz w:val="28"/>
          <w:szCs w:val="28"/>
          <w:shd w:val="clear" w:color="auto" w:fill="FFFFFF"/>
        </w:rPr>
      </w:pPr>
      <w:r w:rsidRPr="00E90A49">
        <w:rPr>
          <w:rFonts w:ascii="Times New Roman" w:hAnsi="Times New Roman" w:cs="Times New Roman"/>
          <w:b/>
          <w:bCs/>
          <w:color w:val="0099CC"/>
          <w:sz w:val="28"/>
          <w:szCs w:val="28"/>
          <w:shd w:val="clear" w:color="auto" w:fill="FFFFFF"/>
        </w:rPr>
        <w:t xml:space="preserve">Thursday, August 4, 3:00 PM, Laura James in Concert, </w:t>
      </w:r>
      <w:r w:rsidR="00964A00">
        <w:rPr>
          <w:rFonts w:ascii="Times New Roman" w:hAnsi="Times New Roman" w:cs="Times New Roman"/>
          <w:b/>
          <w:bCs/>
          <w:color w:val="0099CC"/>
          <w:sz w:val="28"/>
          <w:szCs w:val="28"/>
          <w:shd w:val="clear" w:color="auto" w:fill="FFFFFF"/>
        </w:rPr>
        <w:t>Meeting Room</w:t>
      </w:r>
    </w:p>
    <w:p w14:paraId="290DF0F6" w14:textId="362C3BDD" w:rsidR="00B81A11" w:rsidRPr="00E90A49" w:rsidRDefault="00B81A11" w:rsidP="00B81A11">
      <w:pPr>
        <w:widowControl w:val="0"/>
        <w:autoSpaceDE w:val="0"/>
        <w:autoSpaceDN w:val="0"/>
        <w:adjustRightInd w:val="0"/>
        <w:spacing w:after="0" w:line="240" w:lineRule="auto"/>
        <w:jc w:val="both"/>
        <w:rPr>
          <w:rFonts w:ascii="Times New Roman" w:hAnsi="Times New Roman" w:cs="Times New Roman"/>
          <w:b/>
          <w:bCs/>
          <w:color w:val="0099CC"/>
          <w:sz w:val="28"/>
          <w:szCs w:val="28"/>
          <w:u w:val="single"/>
          <w:shd w:val="clear" w:color="auto" w:fill="FFFFFF"/>
        </w:rPr>
      </w:pPr>
      <w:r w:rsidRPr="00775968">
        <w:rPr>
          <w:noProof/>
          <w:sz w:val="28"/>
          <w:szCs w:val="28"/>
        </w:rPr>
        <w:drawing>
          <wp:anchor distT="0" distB="0" distL="114300" distR="114300" simplePos="0" relativeHeight="252708864" behindDoc="1" locked="0" layoutInCell="1" allowOverlap="1" wp14:anchorId="16E1C664" wp14:editId="58B5407D">
            <wp:simplePos x="0" y="0"/>
            <wp:positionH relativeFrom="column">
              <wp:posOffset>9525</wp:posOffset>
            </wp:positionH>
            <wp:positionV relativeFrom="paragraph">
              <wp:posOffset>99695</wp:posOffset>
            </wp:positionV>
            <wp:extent cx="2104390" cy="1533525"/>
            <wp:effectExtent l="76200" t="76200" r="124460" b="142875"/>
            <wp:wrapTight wrapText="bothSides">
              <wp:wrapPolygon edited="0">
                <wp:start x="-391" y="-1073"/>
                <wp:lineTo x="-782" y="-805"/>
                <wp:lineTo x="-782" y="22271"/>
                <wp:lineTo x="-391" y="23344"/>
                <wp:lineTo x="22291" y="23344"/>
                <wp:lineTo x="22682" y="20929"/>
                <wp:lineTo x="22682" y="3488"/>
                <wp:lineTo x="22291" y="-537"/>
                <wp:lineTo x="22291" y="-1073"/>
                <wp:lineTo x="-391" y="-1073"/>
              </wp:wrapPolygon>
            </wp:wrapTight>
            <wp:docPr id="40" name="Picture 40" descr="Image result for laura james singer plymouth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ura james singer plymouth ma"/>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104390" cy="1533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775968">
        <w:rPr>
          <w:rFonts w:ascii="Times New Roman" w:hAnsi="Times New Roman" w:cs="Times New Roman"/>
          <w:sz w:val="28"/>
          <w:szCs w:val="28"/>
          <w:shd w:val="clear" w:color="auto" w:fill="FFFFFF"/>
        </w:rPr>
        <w:t xml:space="preserve">Relax and enjoy the nostalgic music from the 30’s to the 80’s. Coming from a long line of musicians, Laura will perform songs from their favorite artists such as The Supremes, The Drifters, Etta James, Nat King Cole, Lou Rawls, and Billie Holiday just to name a few. Laura got her big break after performing “Unforgettable” when a member of Herb Reed’s Road </w:t>
      </w:r>
      <w:r>
        <w:rPr>
          <w:rFonts w:ascii="Times New Roman" w:hAnsi="Times New Roman" w:cs="Times New Roman"/>
          <w:sz w:val="28"/>
          <w:szCs w:val="28"/>
          <w:shd w:val="clear" w:color="auto" w:fill="FFFFFF"/>
        </w:rPr>
        <w:t>C</w:t>
      </w:r>
      <w:r w:rsidRPr="00775968">
        <w:rPr>
          <w:rFonts w:ascii="Times New Roman" w:hAnsi="Times New Roman" w:cs="Times New Roman"/>
          <w:sz w:val="28"/>
          <w:szCs w:val="28"/>
          <w:shd w:val="clear" w:color="auto" w:fill="FFFFFF"/>
        </w:rPr>
        <w:t xml:space="preserve">rew asked if she would like to tour with The Platters and The Drifters.  They toured around the world during the 90’s. </w:t>
      </w:r>
      <w:r>
        <w:rPr>
          <w:rFonts w:ascii="Times New Roman" w:hAnsi="Times New Roman" w:cs="Times New Roman"/>
          <w:sz w:val="28"/>
          <w:szCs w:val="28"/>
          <w:shd w:val="clear" w:color="auto" w:fill="FFFFFF"/>
        </w:rPr>
        <w:t xml:space="preserve"> </w:t>
      </w:r>
    </w:p>
    <w:p w14:paraId="5201F438" w14:textId="354DEBE6" w:rsidR="00CD0163" w:rsidRDefault="00CD0163" w:rsidP="00041B29">
      <w:pPr>
        <w:shd w:val="clear" w:color="auto" w:fill="FFFFFF"/>
        <w:spacing w:after="0" w:line="240" w:lineRule="auto"/>
        <w:rPr>
          <w:rFonts w:ascii="Times New Roman" w:hAnsi="Times New Roman" w:cs="Times New Roman"/>
          <w:b/>
          <w:bCs/>
          <w:color w:val="3333CC"/>
          <w:sz w:val="28"/>
          <w:szCs w:val="28"/>
          <w:u w:val="single"/>
          <w:shd w:val="clear" w:color="auto" w:fill="FFFFFF"/>
          <w:vertAlign w:val="superscript"/>
        </w:rPr>
      </w:pPr>
    </w:p>
    <w:p w14:paraId="54BC69D2" w14:textId="77777777" w:rsidR="00FD5337" w:rsidRDefault="00FD5337" w:rsidP="00FD5337">
      <w:pPr>
        <w:widowControl w:val="0"/>
        <w:autoSpaceDE w:val="0"/>
        <w:autoSpaceDN w:val="0"/>
        <w:adjustRightInd w:val="0"/>
        <w:spacing w:after="0" w:line="240" w:lineRule="auto"/>
        <w:jc w:val="both"/>
        <w:rPr>
          <w:rFonts w:ascii="Times New Roman" w:hAnsi="Times New Roman" w:cs="Times New Roman"/>
          <w:sz w:val="28"/>
          <w:szCs w:val="28"/>
          <w:shd w:val="clear" w:color="auto" w:fill="FFFFFF"/>
        </w:rPr>
      </w:pPr>
      <w:bookmarkStart w:id="11" w:name="_Hlk71726441"/>
    </w:p>
    <w:p w14:paraId="09B37D2B" w14:textId="5F64D9EB" w:rsidR="00FD5337" w:rsidRPr="00E90A49" w:rsidRDefault="00FD5337" w:rsidP="00FD5337">
      <w:pPr>
        <w:widowControl w:val="0"/>
        <w:autoSpaceDE w:val="0"/>
        <w:autoSpaceDN w:val="0"/>
        <w:adjustRightInd w:val="0"/>
        <w:spacing w:after="0" w:line="240" w:lineRule="auto"/>
        <w:jc w:val="both"/>
        <w:rPr>
          <w:rFonts w:ascii="Times New Roman" w:hAnsi="Times New Roman" w:cs="Times New Roman"/>
          <w:b/>
          <w:bCs/>
          <w:color w:val="0099CC"/>
          <w:sz w:val="28"/>
          <w:szCs w:val="28"/>
          <w:shd w:val="clear" w:color="auto" w:fill="FFFFFF"/>
        </w:rPr>
      </w:pPr>
      <w:r w:rsidRPr="00E90A49">
        <w:rPr>
          <w:b/>
          <w:bCs/>
          <w:noProof/>
          <w:color w:val="0099CC"/>
          <w:sz w:val="28"/>
          <w:szCs w:val="28"/>
          <w:shd w:val="clear" w:color="auto" w:fill="FFFFFF"/>
        </w:rPr>
        <w:lastRenderedPageBreak/>
        <w:drawing>
          <wp:anchor distT="0" distB="0" distL="114300" distR="114300" simplePos="0" relativeHeight="252704768" behindDoc="1" locked="0" layoutInCell="1" allowOverlap="1" wp14:anchorId="2DAD7BC3" wp14:editId="4F58E598">
            <wp:simplePos x="0" y="0"/>
            <wp:positionH relativeFrom="column">
              <wp:posOffset>-13970</wp:posOffset>
            </wp:positionH>
            <wp:positionV relativeFrom="paragraph">
              <wp:posOffset>152400</wp:posOffset>
            </wp:positionV>
            <wp:extent cx="2257425" cy="1876425"/>
            <wp:effectExtent l="76200" t="76200" r="142875" b="142875"/>
            <wp:wrapTight wrapText="bothSides">
              <wp:wrapPolygon edited="0">
                <wp:start x="-365" y="-877"/>
                <wp:lineTo x="-729" y="-658"/>
                <wp:lineTo x="-729" y="22148"/>
                <wp:lineTo x="-365" y="23025"/>
                <wp:lineTo x="22420" y="23025"/>
                <wp:lineTo x="22785" y="20613"/>
                <wp:lineTo x="22785" y="2851"/>
                <wp:lineTo x="22420" y="-439"/>
                <wp:lineTo x="22420" y="-877"/>
                <wp:lineTo x="-365" y="-877"/>
              </wp:wrapPolygon>
            </wp:wrapTight>
            <wp:docPr id="52" name="Picture 52" descr="A group of people playing drums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oup of people playing drums on a boat&#10;&#10;Description automatically generated with medium confidence"/>
                    <pic:cNvPicPr>
                      <a:picLocks noChangeAspect="1" noChangeArrowheads="1"/>
                    </pic:cNvPicPr>
                  </pic:nvPicPr>
                  <pic:blipFill rotWithShape="1">
                    <a:blip r:embed="rId53">
                      <a:extLst>
                        <a:ext uri="{28A0092B-C50C-407E-A947-70E740481C1C}">
                          <a14:useLocalDpi xmlns:a14="http://schemas.microsoft.com/office/drawing/2010/main" val="0"/>
                        </a:ext>
                      </a:extLst>
                    </a:blip>
                    <a:srcRect t="16889"/>
                    <a:stretch/>
                  </pic:blipFill>
                  <pic:spPr bwMode="auto">
                    <a:xfrm>
                      <a:off x="0" y="0"/>
                      <a:ext cx="2257425" cy="1876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238A">
        <w:rPr>
          <w:rFonts w:ascii="Times New Roman" w:hAnsi="Times New Roman" w:cs="Times New Roman"/>
          <w:b/>
          <w:bCs/>
          <w:color w:val="0099CC"/>
          <w:sz w:val="28"/>
          <w:szCs w:val="28"/>
          <w:shd w:val="clear" w:color="auto" w:fill="FFFFFF"/>
        </w:rPr>
        <w:t>Tuesday</w:t>
      </w:r>
      <w:r w:rsidRPr="00E90A49">
        <w:rPr>
          <w:rFonts w:ascii="Times New Roman" w:hAnsi="Times New Roman" w:cs="Times New Roman"/>
          <w:b/>
          <w:bCs/>
          <w:color w:val="0099CC"/>
          <w:sz w:val="28"/>
          <w:szCs w:val="28"/>
          <w:shd w:val="clear" w:color="auto" w:fill="FFFFFF"/>
        </w:rPr>
        <w:t xml:space="preserve">, August </w:t>
      </w:r>
      <w:r w:rsidR="00774E04" w:rsidRPr="00E90A49">
        <w:rPr>
          <w:rFonts w:ascii="Times New Roman" w:hAnsi="Times New Roman" w:cs="Times New Roman"/>
          <w:b/>
          <w:bCs/>
          <w:color w:val="0099CC"/>
          <w:sz w:val="28"/>
          <w:szCs w:val="28"/>
          <w:shd w:val="clear" w:color="auto" w:fill="FFFFFF"/>
        </w:rPr>
        <w:t>9</w:t>
      </w:r>
      <w:r w:rsidRPr="00E90A49">
        <w:rPr>
          <w:rFonts w:ascii="Times New Roman" w:hAnsi="Times New Roman" w:cs="Times New Roman"/>
          <w:b/>
          <w:bCs/>
          <w:color w:val="0099CC"/>
          <w:sz w:val="28"/>
          <w:szCs w:val="28"/>
          <w:shd w:val="clear" w:color="auto" w:fill="FFFFFF"/>
        </w:rPr>
        <w:t xml:space="preserve">, 4:30 PM, </w:t>
      </w:r>
      <w:r w:rsidR="00897A0C">
        <w:rPr>
          <w:rFonts w:ascii="Times New Roman" w:hAnsi="Times New Roman" w:cs="Times New Roman"/>
          <w:b/>
          <w:bCs/>
          <w:color w:val="0099CC"/>
          <w:sz w:val="28"/>
          <w:szCs w:val="28"/>
          <w:shd w:val="clear" w:color="auto" w:fill="FFFFFF"/>
        </w:rPr>
        <w:t>Summer Cocktail Party and Caribbean Themed Dinner featuring “</w:t>
      </w:r>
      <w:r w:rsidRPr="00E90A49">
        <w:rPr>
          <w:rFonts w:ascii="Times New Roman" w:hAnsi="Times New Roman" w:cs="Times New Roman"/>
          <w:b/>
          <w:bCs/>
          <w:color w:val="0099CC"/>
          <w:sz w:val="28"/>
          <w:szCs w:val="28"/>
          <w:shd w:val="clear" w:color="auto" w:fill="FFFFFF"/>
        </w:rPr>
        <w:t>Steel Rhythm Band</w:t>
      </w:r>
      <w:r w:rsidR="00897A0C">
        <w:rPr>
          <w:rFonts w:ascii="Times New Roman" w:hAnsi="Times New Roman" w:cs="Times New Roman"/>
          <w:b/>
          <w:bCs/>
          <w:color w:val="0099CC"/>
          <w:sz w:val="28"/>
          <w:szCs w:val="28"/>
          <w:shd w:val="clear" w:color="auto" w:fill="FFFFFF"/>
        </w:rPr>
        <w:t xml:space="preserve">” </w:t>
      </w:r>
      <w:r w:rsidRPr="00E90A49">
        <w:rPr>
          <w:rFonts w:ascii="Times New Roman" w:hAnsi="Times New Roman" w:cs="Times New Roman"/>
          <w:b/>
          <w:bCs/>
          <w:color w:val="0099CC"/>
          <w:sz w:val="28"/>
          <w:szCs w:val="28"/>
          <w:shd w:val="clear" w:color="auto" w:fill="FFFFFF"/>
        </w:rPr>
        <w:t>in Concert, Tent</w:t>
      </w:r>
    </w:p>
    <w:p w14:paraId="594A7C4B" w14:textId="186088C2" w:rsidR="002E2706" w:rsidRPr="00E90A49" w:rsidRDefault="00FD5337" w:rsidP="00B81A11">
      <w:pPr>
        <w:widowControl w:val="0"/>
        <w:autoSpaceDE w:val="0"/>
        <w:autoSpaceDN w:val="0"/>
        <w:adjustRightInd w:val="0"/>
        <w:spacing w:after="0" w:line="240" w:lineRule="auto"/>
        <w:jc w:val="both"/>
        <w:rPr>
          <w:rFonts w:ascii="Times New Roman" w:eastAsia="Times New Roman" w:hAnsi="Times New Roman"/>
          <w:b/>
          <w:bCs/>
          <w:color w:val="0099CC"/>
          <w:sz w:val="25"/>
          <w:szCs w:val="25"/>
          <w:shd w:val="clear" w:color="auto" w:fill="FFFFFF"/>
        </w:rPr>
      </w:pPr>
      <w:r>
        <w:rPr>
          <w:rFonts w:ascii="Times New Roman" w:hAnsi="Times New Roman" w:cs="Times New Roman"/>
          <w:sz w:val="28"/>
          <w:szCs w:val="28"/>
          <w:shd w:val="clear" w:color="auto" w:fill="FFFFFF"/>
        </w:rPr>
        <w:t xml:space="preserve">Put on your favorite island wear and join us for an Early Happy Hour with the Steel Rhythm Band.  With this energetic, enthusiastic, entertaining performance, the band has an authentic sound of modern hits while playing a wide variety of music. The band members have performed with legends such as Tony Bennet, Hugh Jackman, Andy Williams, Bobby </w:t>
      </w:r>
      <w:proofErr w:type="gramStart"/>
      <w:r>
        <w:rPr>
          <w:rFonts w:ascii="Times New Roman" w:hAnsi="Times New Roman" w:cs="Times New Roman"/>
          <w:sz w:val="28"/>
          <w:szCs w:val="28"/>
          <w:shd w:val="clear" w:color="auto" w:fill="FFFFFF"/>
        </w:rPr>
        <w:t>McFerrin</w:t>
      </w:r>
      <w:proofErr w:type="gramEnd"/>
      <w:r>
        <w:rPr>
          <w:rFonts w:ascii="Times New Roman" w:hAnsi="Times New Roman" w:cs="Times New Roman"/>
          <w:sz w:val="28"/>
          <w:szCs w:val="28"/>
          <w:shd w:val="clear" w:color="auto" w:fill="FFFFFF"/>
        </w:rPr>
        <w:t xml:space="preserve"> and Quincy Jones to name a few!  </w:t>
      </w:r>
      <w:r w:rsidR="00E90A49" w:rsidRPr="00E90A49">
        <w:rPr>
          <w:rFonts w:ascii="Times New Roman" w:hAnsi="Times New Roman" w:cs="Times New Roman"/>
          <w:b/>
          <w:bCs/>
          <w:color w:val="0099CC"/>
          <w:sz w:val="28"/>
          <w:szCs w:val="28"/>
          <w:shd w:val="clear" w:color="auto" w:fill="FFFFFF"/>
        </w:rPr>
        <w:t>Hope to see you on the dance floor!!</w:t>
      </w:r>
    </w:p>
    <w:p w14:paraId="1A5F4CEC" w14:textId="31B7CE97" w:rsidR="00213B04" w:rsidRDefault="00213B04" w:rsidP="00213B04">
      <w:pPr>
        <w:shd w:val="clear" w:color="auto" w:fill="FFFFFF"/>
        <w:spacing w:after="0" w:line="240" w:lineRule="auto"/>
        <w:rPr>
          <w:rFonts w:ascii="Times New Roman" w:eastAsia="Times New Roman" w:hAnsi="Times New Roman" w:cs="Times New Roman"/>
          <w:color w:val="1D2129"/>
          <w:sz w:val="25"/>
          <w:szCs w:val="25"/>
        </w:rPr>
      </w:pPr>
    </w:p>
    <w:p w14:paraId="0D19746B" w14:textId="67C78EB7" w:rsidR="001F2C34" w:rsidRDefault="001F2C34" w:rsidP="00213B04">
      <w:pPr>
        <w:shd w:val="clear" w:color="auto" w:fill="FFFFFF"/>
        <w:spacing w:after="0" w:line="240" w:lineRule="auto"/>
        <w:rPr>
          <w:rFonts w:ascii="Times New Roman" w:eastAsia="Times New Roman" w:hAnsi="Times New Roman" w:cs="Times New Roman"/>
          <w:color w:val="1D2129"/>
          <w:sz w:val="25"/>
          <w:szCs w:val="25"/>
        </w:rPr>
      </w:pPr>
    </w:p>
    <w:p w14:paraId="5A09915F" w14:textId="31F06128" w:rsidR="001F2C34" w:rsidRDefault="00AD0AA0" w:rsidP="00213B04">
      <w:pPr>
        <w:shd w:val="clear" w:color="auto" w:fill="FFFFFF"/>
        <w:spacing w:after="0" w:line="240" w:lineRule="auto"/>
        <w:rPr>
          <w:rFonts w:ascii="Times New Roman" w:eastAsia="Times New Roman" w:hAnsi="Times New Roman" w:cs="Times New Roman"/>
          <w:color w:val="1D2129"/>
          <w:sz w:val="25"/>
          <w:szCs w:val="25"/>
        </w:rPr>
      </w:pPr>
      <w:r>
        <w:rPr>
          <w:noProof/>
        </w:rPr>
        <w:drawing>
          <wp:anchor distT="0" distB="0" distL="114300" distR="114300" simplePos="0" relativeHeight="252741632" behindDoc="1" locked="0" layoutInCell="1" allowOverlap="1" wp14:anchorId="2FF5CA34" wp14:editId="33597082">
            <wp:simplePos x="0" y="0"/>
            <wp:positionH relativeFrom="column">
              <wp:posOffset>-13970</wp:posOffset>
            </wp:positionH>
            <wp:positionV relativeFrom="paragraph">
              <wp:posOffset>140335</wp:posOffset>
            </wp:positionV>
            <wp:extent cx="1914525" cy="1714500"/>
            <wp:effectExtent l="76200" t="76200" r="142875" b="133350"/>
            <wp:wrapTight wrapText="bothSides">
              <wp:wrapPolygon edited="0">
                <wp:start x="-430" y="-960"/>
                <wp:lineTo x="-860" y="-720"/>
                <wp:lineTo x="-860" y="22080"/>
                <wp:lineTo x="-430" y="23040"/>
                <wp:lineTo x="22567" y="23040"/>
                <wp:lineTo x="22997" y="22320"/>
                <wp:lineTo x="22997" y="3120"/>
                <wp:lineTo x="22567" y="-480"/>
                <wp:lineTo x="22567" y="-960"/>
                <wp:lineTo x="-430" y="-960"/>
              </wp:wrapPolygon>
            </wp:wrapTight>
            <wp:docPr id="21" name="Picture 21" descr="Satuit Band Home - Satuit B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tuit Band Home - Satuit Ban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914525" cy="1714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6ADBF8D2" w14:textId="2AE86ED3" w:rsidR="001F2C34" w:rsidRPr="00AD0AA0" w:rsidRDefault="001F2C34" w:rsidP="00213B04">
      <w:pPr>
        <w:shd w:val="clear" w:color="auto" w:fill="FFFFFF"/>
        <w:spacing w:after="0" w:line="240" w:lineRule="auto"/>
        <w:rPr>
          <w:rFonts w:ascii="Times New Roman" w:eastAsia="Times New Roman" w:hAnsi="Times New Roman" w:cs="Times New Roman"/>
          <w:b/>
          <w:bCs/>
          <w:color w:val="0099CC"/>
          <w:sz w:val="28"/>
          <w:szCs w:val="28"/>
        </w:rPr>
      </w:pPr>
      <w:r w:rsidRPr="00AD0AA0">
        <w:rPr>
          <w:rFonts w:ascii="Times New Roman" w:eastAsia="Times New Roman" w:hAnsi="Times New Roman" w:cs="Times New Roman"/>
          <w:b/>
          <w:bCs/>
          <w:color w:val="0099CC"/>
          <w:sz w:val="28"/>
          <w:szCs w:val="28"/>
        </w:rPr>
        <w:t xml:space="preserve">Saturday, August 13, 2:00 PM, </w:t>
      </w:r>
      <w:proofErr w:type="spellStart"/>
      <w:r w:rsidRPr="00AD0AA0">
        <w:rPr>
          <w:rFonts w:ascii="Times New Roman" w:eastAsia="Times New Roman" w:hAnsi="Times New Roman" w:cs="Times New Roman"/>
          <w:b/>
          <w:bCs/>
          <w:color w:val="0099CC"/>
          <w:sz w:val="28"/>
          <w:szCs w:val="28"/>
        </w:rPr>
        <w:t>Satuit</w:t>
      </w:r>
      <w:proofErr w:type="spellEnd"/>
      <w:r w:rsidRPr="00AD0AA0">
        <w:rPr>
          <w:rFonts w:ascii="Times New Roman" w:eastAsia="Times New Roman" w:hAnsi="Times New Roman" w:cs="Times New Roman"/>
          <w:b/>
          <w:bCs/>
          <w:color w:val="0099CC"/>
          <w:sz w:val="28"/>
          <w:szCs w:val="28"/>
        </w:rPr>
        <w:t xml:space="preserve"> Concert Band, Tent</w:t>
      </w:r>
    </w:p>
    <w:p w14:paraId="6669C02D" w14:textId="561EFDFD" w:rsidR="001F2C34" w:rsidRPr="00AD0AA0" w:rsidRDefault="00AD0AA0" w:rsidP="00213B04">
      <w:pPr>
        <w:shd w:val="clear" w:color="auto" w:fill="FFFFFF"/>
        <w:spacing w:after="0" w:line="240" w:lineRule="auto"/>
        <w:rPr>
          <w:rFonts w:ascii="Times New Roman" w:eastAsia="Times New Roman" w:hAnsi="Times New Roman" w:cs="Times New Roman"/>
          <w:sz w:val="28"/>
          <w:szCs w:val="28"/>
        </w:rPr>
      </w:pPr>
      <w:r w:rsidRPr="00AD0AA0">
        <w:rPr>
          <w:rFonts w:ascii="Times New Roman" w:hAnsi="Times New Roman" w:cs="Times New Roman"/>
          <w:sz w:val="28"/>
          <w:szCs w:val="28"/>
          <w:shd w:val="clear" w:color="auto" w:fill="FFFFFF"/>
        </w:rPr>
        <w:t xml:space="preserve">Based in Scituate, MA, the </w:t>
      </w:r>
      <w:proofErr w:type="spellStart"/>
      <w:r w:rsidRPr="00AD0AA0">
        <w:rPr>
          <w:rFonts w:ascii="Times New Roman" w:hAnsi="Times New Roman" w:cs="Times New Roman"/>
          <w:sz w:val="28"/>
          <w:szCs w:val="28"/>
          <w:shd w:val="clear" w:color="auto" w:fill="FFFFFF"/>
        </w:rPr>
        <w:t>Satuit</w:t>
      </w:r>
      <w:proofErr w:type="spellEnd"/>
      <w:r w:rsidRPr="00AD0AA0">
        <w:rPr>
          <w:rFonts w:ascii="Times New Roman" w:hAnsi="Times New Roman" w:cs="Times New Roman"/>
          <w:sz w:val="28"/>
          <w:szCs w:val="28"/>
          <w:shd w:val="clear" w:color="auto" w:fill="FFFFFF"/>
        </w:rPr>
        <w:t xml:space="preserve"> Band has been welcoming South Shore musicians since 1933.  The band is comprised of local musicians from young teens to early eighties, high school students to seasoned professionals, and every level in between.</w:t>
      </w:r>
      <w:r w:rsidR="007550F5">
        <w:rPr>
          <w:rFonts w:ascii="Times New Roman" w:hAnsi="Times New Roman" w:cs="Times New Roman"/>
          <w:sz w:val="28"/>
          <w:szCs w:val="28"/>
          <w:shd w:val="clear" w:color="auto" w:fill="FFFFFF"/>
        </w:rPr>
        <w:t xml:space="preserve"> </w:t>
      </w:r>
    </w:p>
    <w:p w14:paraId="16111509" w14:textId="2860AB6D" w:rsidR="001F2C34" w:rsidRDefault="001F2C34" w:rsidP="00213B04">
      <w:pPr>
        <w:shd w:val="clear" w:color="auto" w:fill="FFFFFF"/>
        <w:spacing w:after="0" w:line="240" w:lineRule="auto"/>
        <w:rPr>
          <w:rFonts w:ascii="Times New Roman" w:eastAsia="Times New Roman" w:hAnsi="Times New Roman" w:cs="Times New Roman"/>
          <w:color w:val="1D2129"/>
          <w:sz w:val="25"/>
          <w:szCs w:val="25"/>
        </w:rPr>
      </w:pPr>
    </w:p>
    <w:p w14:paraId="1F9D4513" w14:textId="6F6FA086" w:rsidR="001F2C34" w:rsidRDefault="001F2C34" w:rsidP="00213B04">
      <w:pPr>
        <w:shd w:val="clear" w:color="auto" w:fill="FFFFFF"/>
        <w:spacing w:after="0" w:line="240" w:lineRule="auto"/>
        <w:rPr>
          <w:rFonts w:ascii="Times New Roman" w:eastAsia="Times New Roman" w:hAnsi="Times New Roman" w:cs="Times New Roman"/>
          <w:color w:val="1D2129"/>
          <w:sz w:val="25"/>
          <w:szCs w:val="25"/>
        </w:rPr>
      </w:pPr>
    </w:p>
    <w:p w14:paraId="286E1E7B" w14:textId="23941A72" w:rsidR="001F2C34" w:rsidRDefault="001F2C34" w:rsidP="00213B04">
      <w:pPr>
        <w:shd w:val="clear" w:color="auto" w:fill="FFFFFF"/>
        <w:spacing w:after="0" w:line="240" w:lineRule="auto"/>
        <w:rPr>
          <w:rFonts w:ascii="Times New Roman" w:eastAsia="Times New Roman" w:hAnsi="Times New Roman" w:cs="Times New Roman"/>
          <w:color w:val="1D2129"/>
          <w:sz w:val="25"/>
          <w:szCs w:val="25"/>
        </w:rPr>
      </w:pPr>
    </w:p>
    <w:p w14:paraId="03C73F04" w14:textId="0DC92764" w:rsidR="001F2C34" w:rsidRDefault="001F2C34" w:rsidP="00213B04">
      <w:pPr>
        <w:shd w:val="clear" w:color="auto" w:fill="FFFFFF"/>
        <w:spacing w:after="0" w:line="240" w:lineRule="auto"/>
        <w:rPr>
          <w:rFonts w:ascii="Times New Roman" w:eastAsia="Times New Roman" w:hAnsi="Times New Roman" w:cs="Times New Roman"/>
          <w:color w:val="1D2129"/>
          <w:sz w:val="25"/>
          <w:szCs w:val="25"/>
        </w:rPr>
      </w:pPr>
    </w:p>
    <w:p w14:paraId="78F8DDDF" w14:textId="7E64BD34" w:rsidR="001F2C34" w:rsidRDefault="001F2C34" w:rsidP="00213B04">
      <w:pPr>
        <w:shd w:val="clear" w:color="auto" w:fill="FFFFFF"/>
        <w:spacing w:after="0" w:line="240" w:lineRule="auto"/>
        <w:rPr>
          <w:rFonts w:ascii="Times New Roman" w:eastAsia="Times New Roman" w:hAnsi="Times New Roman" w:cs="Times New Roman"/>
          <w:color w:val="1D2129"/>
          <w:sz w:val="25"/>
          <w:szCs w:val="25"/>
        </w:rPr>
      </w:pPr>
    </w:p>
    <w:p w14:paraId="12539AD9" w14:textId="2C681ED8" w:rsidR="001F2C34" w:rsidRDefault="001F2C34" w:rsidP="00213B04">
      <w:pPr>
        <w:shd w:val="clear" w:color="auto" w:fill="FFFFFF"/>
        <w:spacing w:after="0" w:line="240" w:lineRule="auto"/>
        <w:rPr>
          <w:rFonts w:ascii="Times New Roman" w:eastAsia="Times New Roman" w:hAnsi="Times New Roman" w:cs="Times New Roman"/>
          <w:color w:val="1D2129"/>
          <w:sz w:val="25"/>
          <w:szCs w:val="25"/>
        </w:rPr>
      </w:pPr>
    </w:p>
    <w:p w14:paraId="26BA0CB4" w14:textId="6992E778" w:rsidR="002E2706" w:rsidRPr="00B70535" w:rsidRDefault="00303C57" w:rsidP="00F73615">
      <w:pPr>
        <w:shd w:val="clear" w:color="auto" w:fill="FFFFFF"/>
        <w:spacing w:after="0" w:line="240" w:lineRule="auto"/>
        <w:rPr>
          <w:rFonts w:ascii="Times New Roman" w:hAnsi="Times New Roman" w:cs="Times New Roman"/>
          <w:b/>
          <w:color w:val="0099CC"/>
          <w:sz w:val="28"/>
          <w:szCs w:val="28"/>
          <w:shd w:val="clear" w:color="auto" w:fill="FFFFFF"/>
        </w:rPr>
      </w:pPr>
      <w:r w:rsidRPr="00B70535">
        <w:rPr>
          <w:rFonts w:ascii="Times New Roman" w:hAnsi="Times New Roman" w:cs="Times New Roman"/>
          <w:b/>
          <w:color w:val="0099CC"/>
          <w:sz w:val="28"/>
          <w:szCs w:val="28"/>
          <w:shd w:val="clear" w:color="auto" w:fill="FFFFFF"/>
        </w:rPr>
        <w:t>Thursday, August 18, 3:00 PM, Anthony Geraci</w:t>
      </w:r>
      <w:r w:rsidR="000719CC" w:rsidRPr="00B70535">
        <w:rPr>
          <w:rFonts w:ascii="Times New Roman" w:hAnsi="Times New Roman" w:cs="Times New Roman"/>
          <w:b/>
          <w:color w:val="0099CC"/>
          <w:sz w:val="28"/>
          <w:szCs w:val="28"/>
          <w:shd w:val="clear" w:color="auto" w:fill="FFFFFF"/>
        </w:rPr>
        <w:t xml:space="preserve"> Trio</w:t>
      </w:r>
      <w:r w:rsidR="00E03C55" w:rsidRPr="00B70535">
        <w:rPr>
          <w:rFonts w:ascii="Times New Roman" w:hAnsi="Times New Roman" w:cs="Times New Roman"/>
          <w:b/>
          <w:color w:val="0099CC"/>
          <w:sz w:val="28"/>
          <w:szCs w:val="28"/>
          <w:shd w:val="clear" w:color="auto" w:fill="FFFFFF"/>
        </w:rPr>
        <w:t xml:space="preserve">, </w:t>
      </w:r>
      <w:r w:rsidR="00051A7C">
        <w:rPr>
          <w:rFonts w:ascii="Times New Roman" w:hAnsi="Times New Roman" w:cs="Times New Roman"/>
          <w:b/>
          <w:color w:val="0099CC"/>
          <w:sz w:val="28"/>
          <w:szCs w:val="28"/>
          <w:shd w:val="clear" w:color="auto" w:fill="FFFFFF"/>
        </w:rPr>
        <w:t>Meeting Room</w:t>
      </w:r>
    </w:p>
    <w:p w14:paraId="6F97C7C6" w14:textId="75CED290" w:rsidR="00303C57" w:rsidRPr="00303C57" w:rsidRDefault="000719CC" w:rsidP="00303C57">
      <w:pPr>
        <w:shd w:val="clear" w:color="auto" w:fill="FFFFFF"/>
        <w:spacing w:before="120" w:after="120" w:line="240" w:lineRule="auto"/>
        <w:rPr>
          <w:rFonts w:ascii="Times New Roman" w:eastAsia="Times New Roman" w:hAnsi="Times New Roman" w:cs="Times New Roman"/>
          <w:sz w:val="28"/>
          <w:szCs w:val="28"/>
        </w:rPr>
      </w:pPr>
      <w:r w:rsidRPr="007550F5">
        <w:rPr>
          <w:rFonts w:ascii="Times New Roman" w:hAnsi="Times New Roman" w:cs="Times New Roman"/>
          <w:noProof/>
          <w:sz w:val="28"/>
          <w:szCs w:val="28"/>
        </w:rPr>
        <w:drawing>
          <wp:anchor distT="0" distB="0" distL="114300" distR="114300" simplePos="0" relativeHeight="252721152" behindDoc="1" locked="0" layoutInCell="1" allowOverlap="1" wp14:anchorId="6EDBE6E2" wp14:editId="7E9D21DF">
            <wp:simplePos x="0" y="0"/>
            <wp:positionH relativeFrom="column">
              <wp:posOffset>-14605</wp:posOffset>
            </wp:positionH>
            <wp:positionV relativeFrom="paragraph">
              <wp:posOffset>195580</wp:posOffset>
            </wp:positionV>
            <wp:extent cx="2714625" cy="1809750"/>
            <wp:effectExtent l="76200" t="76200" r="142875" b="133350"/>
            <wp:wrapTight wrapText="bothSides">
              <wp:wrapPolygon edited="0">
                <wp:start x="-303" y="-909"/>
                <wp:lineTo x="-606" y="-682"/>
                <wp:lineTo x="-606" y="22055"/>
                <wp:lineTo x="-303" y="22964"/>
                <wp:lineTo x="22282" y="22964"/>
                <wp:lineTo x="22585" y="21373"/>
                <wp:lineTo x="22585" y="2956"/>
                <wp:lineTo x="22282" y="-455"/>
                <wp:lineTo x="22282" y="-909"/>
                <wp:lineTo x="-303" y="-909"/>
              </wp:wrapPolygon>
            </wp:wrapTight>
            <wp:docPr id="10" name="Picture 10" descr="Featured Interview – Anthony Geraci – Blues Blast Magaz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eatured Interview – Anthony Geraci – Blues Blast Magazin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14625" cy="1809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303C57" w:rsidRPr="00303C57">
        <w:rPr>
          <w:rFonts w:ascii="Times New Roman" w:eastAsia="Times New Roman" w:hAnsi="Times New Roman" w:cs="Times New Roman"/>
          <w:color w:val="202122"/>
          <w:sz w:val="28"/>
          <w:szCs w:val="28"/>
        </w:rPr>
        <w:t xml:space="preserve">Anthony R. Geraci is an </w:t>
      </w:r>
      <w:r w:rsidR="007550F5" w:rsidRPr="00303C57">
        <w:rPr>
          <w:rFonts w:ascii="Times New Roman" w:eastAsia="Times New Roman" w:hAnsi="Times New Roman" w:cs="Times New Roman"/>
          <w:sz w:val="28"/>
          <w:szCs w:val="28"/>
        </w:rPr>
        <w:t>American</w:t>
      </w:r>
      <w:r w:rsidR="00303C57" w:rsidRPr="00303C57">
        <w:rPr>
          <w:rFonts w:ascii="Times New Roman" w:eastAsia="Times New Roman" w:hAnsi="Times New Roman" w:cs="Times New Roman"/>
          <w:sz w:val="28"/>
          <w:szCs w:val="28"/>
        </w:rPr>
        <w:t> </w:t>
      </w:r>
      <w:hyperlink r:id="rId56" w:tooltip="Blues" w:history="1">
        <w:r w:rsidR="00303C57" w:rsidRPr="00303C57">
          <w:rPr>
            <w:rFonts w:ascii="Times New Roman" w:eastAsia="Times New Roman" w:hAnsi="Times New Roman" w:cs="Times New Roman"/>
            <w:sz w:val="28"/>
            <w:szCs w:val="28"/>
          </w:rPr>
          <w:t>blues</w:t>
        </w:r>
      </w:hyperlink>
      <w:r w:rsidR="00303C57" w:rsidRPr="00303C57">
        <w:rPr>
          <w:rFonts w:ascii="Times New Roman" w:eastAsia="Times New Roman" w:hAnsi="Times New Roman" w:cs="Times New Roman"/>
          <w:sz w:val="28"/>
          <w:szCs w:val="28"/>
        </w:rPr>
        <w:t> and </w:t>
      </w:r>
      <w:hyperlink r:id="rId57" w:tooltip="Jazz" w:history="1">
        <w:r w:rsidR="00303C57" w:rsidRPr="00303C57">
          <w:rPr>
            <w:rFonts w:ascii="Times New Roman" w:eastAsia="Times New Roman" w:hAnsi="Times New Roman" w:cs="Times New Roman"/>
            <w:sz w:val="28"/>
            <w:szCs w:val="28"/>
          </w:rPr>
          <w:t>jazz</w:t>
        </w:r>
      </w:hyperlink>
      <w:r w:rsidR="00303C57" w:rsidRPr="00303C57">
        <w:rPr>
          <w:rFonts w:ascii="Times New Roman" w:eastAsia="Times New Roman" w:hAnsi="Times New Roman" w:cs="Times New Roman"/>
          <w:sz w:val="28"/>
          <w:szCs w:val="28"/>
        </w:rPr>
        <w:t> pianist, organist, singer and composer. Geraci has played on stage with </w:t>
      </w:r>
      <w:hyperlink r:id="rId58" w:tooltip="Muddy Waters" w:history="1">
        <w:r w:rsidR="00303C57" w:rsidRPr="00303C57">
          <w:rPr>
            <w:rFonts w:ascii="Times New Roman" w:eastAsia="Times New Roman" w:hAnsi="Times New Roman" w:cs="Times New Roman"/>
            <w:sz w:val="28"/>
            <w:szCs w:val="28"/>
          </w:rPr>
          <w:t>Muddy Waters</w:t>
        </w:r>
      </w:hyperlink>
      <w:r w:rsidR="00303C57" w:rsidRPr="00303C57">
        <w:rPr>
          <w:rFonts w:ascii="Times New Roman" w:eastAsia="Times New Roman" w:hAnsi="Times New Roman" w:cs="Times New Roman"/>
          <w:sz w:val="28"/>
          <w:szCs w:val="28"/>
        </w:rPr>
        <w:t>, </w:t>
      </w:r>
      <w:hyperlink r:id="rId59" w:tooltip="B.B. King" w:history="1">
        <w:r w:rsidR="00303C57" w:rsidRPr="00303C57">
          <w:rPr>
            <w:rFonts w:ascii="Times New Roman" w:eastAsia="Times New Roman" w:hAnsi="Times New Roman" w:cs="Times New Roman"/>
            <w:sz w:val="28"/>
            <w:szCs w:val="28"/>
          </w:rPr>
          <w:t>B.B. King</w:t>
        </w:r>
      </w:hyperlink>
      <w:r w:rsidR="00303C57" w:rsidRPr="00303C57">
        <w:rPr>
          <w:rFonts w:ascii="Times New Roman" w:eastAsia="Times New Roman" w:hAnsi="Times New Roman" w:cs="Times New Roman"/>
          <w:sz w:val="28"/>
          <w:szCs w:val="28"/>
        </w:rPr>
        <w:t>, </w:t>
      </w:r>
      <w:hyperlink r:id="rId60" w:tooltip="Otis Rush" w:history="1">
        <w:r w:rsidR="00303C57" w:rsidRPr="00303C57">
          <w:rPr>
            <w:rFonts w:ascii="Times New Roman" w:eastAsia="Times New Roman" w:hAnsi="Times New Roman" w:cs="Times New Roman"/>
            <w:sz w:val="28"/>
            <w:szCs w:val="28"/>
          </w:rPr>
          <w:t>Otis Rush</w:t>
        </w:r>
      </w:hyperlink>
      <w:r w:rsidR="00303C57" w:rsidRPr="00303C57">
        <w:rPr>
          <w:rFonts w:ascii="Times New Roman" w:eastAsia="Times New Roman" w:hAnsi="Times New Roman" w:cs="Times New Roman"/>
          <w:sz w:val="28"/>
          <w:szCs w:val="28"/>
        </w:rPr>
        <w:t>, </w:t>
      </w:r>
      <w:hyperlink r:id="rId61" w:tooltip="Chuck Berry" w:history="1">
        <w:r w:rsidR="00303C57" w:rsidRPr="00303C57">
          <w:rPr>
            <w:rFonts w:ascii="Times New Roman" w:eastAsia="Times New Roman" w:hAnsi="Times New Roman" w:cs="Times New Roman"/>
            <w:sz w:val="28"/>
            <w:szCs w:val="28"/>
          </w:rPr>
          <w:t>Chuck Berry</w:t>
        </w:r>
      </w:hyperlink>
      <w:r w:rsidR="00303C57" w:rsidRPr="00303C57">
        <w:rPr>
          <w:rFonts w:ascii="Times New Roman" w:eastAsia="Times New Roman" w:hAnsi="Times New Roman" w:cs="Times New Roman"/>
          <w:sz w:val="28"/>
          <w:szCs w:val="28"/>
        </w:rPr>
        <w:t>, </w:t>
      </w:r>
      <w:hyperlink r:id="rId62" w:tooltip="Big Mama Thornton" w:history="1">
        <w:r w:rsidR="00303C57" w:rsidRPr="00303C57">
          <w:rPr>
            <w:rFonts w:ascii="Times New Roman" w:eastAsia="Times New Roman" w:hAnsi="Times New Roman" w:cs="Times New Roman"/>
            <w:sz w:val="28"/>
            <w:szCs w:val="28"/>
          </w:rPr>
          <w:t>Big Mama Thornton</w:t>
        </w:r>
      </w:hyperlink>
      <w:r w:rsidR="00303C57" w:rsidRPr="00303C57">
        <w:rPr>
          <w:rFonts w:ascii="Times New Roman" w:eastAsia="Times New Roman" w:hAnsi="Times New Roman" w:cs="Times New Roman"/>
          <w:sz w:val="28"/>
          <w:szCs w:val="28"/>
        </w:rPr>
        <w:t>, </w:t>
      </w:r>
      <w:hyperlink r:id="rId63" w:tooltip="Big Joe Turner" w:history="1">
        <w:r w:rsidR="00303C57" w:rsidRPr="00303C57">
          <w:rPr>
            <w:rFonts w:ascii="Times New Roman" w:eastAsia="Times New Roman" w:hAnsi="Times New Roman" w:cs="Times New Roman"/>
            <w:sz w:val="28"/>
            <w:szCs w:val="28"/>
          </w:rPr>
          <w:t>Big Joe Turner</w:t>
        </w:r>
      </w:hyperlink>
      <w:r w:rsidR="00303C57" w:rsidRPr="00303C57">
        <w:rPr>
          <w:rFonts w:ascii="Times New Roman" w:eastAsia="Times New Roman" w:hAnsi="Times New Roman" w:cs="Times New Roman"/>
          <w:sz w:val="28"/>
          <w:szCs w:val="28"/>
        </w:rPr>
        <w:t>, and </w:t>
      </w:r>
      <w:hyperlink r:id="rId64" w:tooltip="Jimmy Rogers" w:history="1">
        <w:r w:rsidR="00303C57" w:rsidRPr="00303C57">
          <w:rPr>
            <w:rFonts w:ascii="Times New Roman" w:eastAsia="Times New Roman" w:hAnsi="Times New Roman" w:cs="Times New Roman"/>
            <w:sz w:val="28"/>
            <w:szCs w:val="28"/>
          </w:rPr>
          <w:t>Jimmy Rogers</w:t>
        </w:r>
      </w:hyperlink>
      <w:r w:rsidR="00303C57" w:rsidRPr="00303C57">
        <w:rPr>
          <w:rFonts w:ascii="Times New Roman" w:eastAsia="Times New Roman" w:hAnsi="Times New Roman" w:cs="Times New Roman"/>
          <w:sz w:val="28"/>
          <w:szCs w:val="28"/>
        </w:rPr>
        <w:t>, and has recorded work with </w:t>
      </w:r>
      <w:hyperlink r:id="rId65" w:tooltip="Big Walter Horton" w:history="1">
        <w:r w:rsidR="00303C57" w:rsidRPr="00303C57">
          <w:rPr>
            <w:rFonts w:ascii="Times New Roman" w:eastAsia="Times New Roman" w:hAnsi="Times New Roman" w:cs="Times New Roman"/>
            <w:sz w:val="28"/>
            <w:szCs w:val="28"/>
          </w:rPr>
          <w:t>Big Walter Horton</w:t>
        </w:r>
      </w:hyperlink>
      <w:r w:rsidR="00303C57" w:rsidRPr="00303C57">
        <w:rPr>
          <w:rFonts w:ascii="Times New Roman" w:eastAsia="Times New Roman" w:hAnsi="Times New Roman" w:cs="Times New Roman"/>
          <w:sz w:val="28"/>
          <w:szCs w:val="28"/>
        </w:rPr>
        <w:t>, </w:t>
      </w:r>
      <w:hyperlink r:id="rId66" w:tooltip="Ronnie Earl" w:history="1">
        <w:r w:rsidR="00303C57" w:rsidRPr="00303C57">
          <w:rPr>
            <w:rFonts w:ascii="Times New Roman" w:eastAsia="Times New Roman" w:hAnsi="Times New Roman" w:cs="Times New Roman"/>
            <w:sz w:val="28"/>
            <w:szCs w:val="28"/>
          </w:rPr>
          <w:t>Ronnie Earl</w:t>
        </w:r>
      </w:hyperlink>
      <w:r w:rsidR="00303C57" w:rsidRPr="00303C57">
        <w:rPr>
          <w:rFonts w:ascii="Times New Roman" w:eastAsia="Times New Roman" w:hAnsi="Times New Roman" w:cs="Times New Roman"/>
          <w:sz w:val="28"/>
          <w:szCs w:val="28"/>
        </w:rPr>
        <w:t>, </w:t>
      </w:r>
      <w:hyperlink r:id="rId67" w:tooltip="Big Jack Johnson" w:history="1">
        <w:r w:rsidR="00303C57" w:rsidRPr="00303C57">
          <w:rPr>
            <w:rFonts w:ascii="Times New Roman" w:eastAsia="Times New Roman" w:hAnsi="Times New Roman" w:cs="Times New Roman"/>
            <w:sz w:val="28"/>
            <w:szCs w:val="28"/>
          </w:rPr>
          <w:t>Big Jack Johnson</w:t>
        </w:r>
      </w:hyperlink>
      <w:r w:rsidR="00303C57" w:rsidRPr="00303C57">
        <w:rPr>
          <w:rFonts w:ascii="Times New Roman" w:eastAsia="Times New Roman" w:hAnsi="Times New Roman" w:cs="Times New Roman"/>
          <w:sz w:val="28"/>
          <w:szCs w:val="28"/>
        </w:rPr>
        <w:t>, </w:t>
      </w:r>
      <w:hyperlink r:id="rId68" w:tooltip="Zora Young" w:history="1">
        <w:r w:rsidR="00303C57" w:rsidRPr="00303C57">
          <w:rPr>
            <w:rFonts w:ascii="Times New Roman" w:eastAsia="Times New Roman" w:hAnsi="Times New Roman" w:cs="Times New Roman"/>
            <w:sz w:val="28"/>
            <w:szCs w:val="28"/>
          </w:rPr>
          <w:t>Zora Young</w:t>
        </w:r>
      </w:hyperlink>
      <w:r w:rsidR="00303C57" w:rsidRPr="00303C57">
        <w:rPr>
          <w:rFonts w:ascii="Times New Roman" w:eastAsia="Times New Roman" w:hAnsi="Times New Roman" w:cs="Times New Roman"/>
          <w:sz w:val="28"/>
          <w:szCs w:val="28"/>
        </w:rPr>
        <w:t>, </w:t>
      </w:r>
      <w:proofErr w:type="spellStart"/>
      <w:r w:rsidR="00AB6933">
        <w:fldChar w:fldCharType="begin"/>
      </w:r>
      <w:r w:rsidR="00AB6933">
        <w:instrText xml:space="preserve"> HYPERLINK "https://en.wikipedia.org/wiki/Sugaray_Rayford" \o "Sugaray Rayford" </w:instrText>
      </w:r>
      <w:r w:rsidR="00AB6933">
        <w:fldChar w:fldCharType="separate"/>
      </w:r>
      <w:r w:rsidR="00303C57" w:rsidRPr="00303C57">
        <w:rPr>
          <w:rFonts w:ascii="Times New Roman" w:eastAsia="Times New Roman" w:hAnsi="Times New Roman" w:cs="Times New Roman"/>
          <w:sz w:val="28"/>
          <w:szCs w:val="28"/>
        </w:rPr>
        <w:t>Sugaray</w:t>
      </w:r>
      <w:proofErr w:type="spellEnd"/>
      <w:r w:rsidR="00303C57" w:rsidRPr="00303C57">
        <w:rPr>
          <w:rFonts w:ascii="Times New Roman" w:eastAsia="Times New Roman" w:hAnsi="Times New Roman" w:cs="Times New Roman"/>
          <w:sz w:val="28"/>
          <w:szCs w:val="28"/>
        </w:rPr>
        <w:t xml:space="preserve"> Rayford</w:t>
      </w:r>
      <w:r w:rsidR="00AB6933">
        <w:rPr>
          <w:rFonts w:ascii="Times New Roman" w:eastAsia="Times New Roman" w:hAnsi="Times New Roman" w:cs="Times New Roman"/>
          <w:sz w:val="28"/>
          <w:szCs w:val="28"/>
        </w:rPr>
        <w:fldChar w:fldCharType="end"/>
      </w:r>
      <w:r w:rsidR="00303C57" w:rsidRPr="00303C57">
        <w:rPr>
          <w:rFonts w:ascii="Times New Roman" w:eastAsia="Times New Roman" w:hAnsi="Times New Roman" w:cs="Times New Roman"/>
          <w:sz w:val="28"/>
          <w:szCs w:val="28"/>
        </w:rPr>
        <w:t>, </w:t>
      </w:r>
      <w:hyperlink r:id="rId69" w:tooltip="Debbie Davies" w:history="1">
        <w:r w:rsidR="00303C57" w:rsidRPr="00303C57">
          <w:rPr>
            <w:rFonts w:ascii="Times New Roman" w:eastAsia="Times New Roman" w:hAnsi="Times New Roman" w:cs="Times New Roman"/>
            <w:sz w:val="28"/>
            <w:szCs w:val="28"/>
          </w:rPr>
          <w:t>Debbie Davies</w:t>
        </w:r>
      </w:hyperlink>
      <w:r w:rsidR="00303C57" w:rsidRPr="00303C57">
        <w:rPr>
          <w:rFonts w:ascii="Times New Roman" w:eastAsia="Times New Roman" w:hAnsi="Times New Roman" w:cs="Times New Roman"/>
          <w:sz w:val="28"/>
          <w:szCs w:val="28"/>
        </w:rPr>
        <w:t>, and </w:t>
      </w:r>
      <w:hyperlink r:id="rId70" w:tooltip="Kenny Neal" w:history="1">
        <w:r w:rsidR="00303C57" w:rsidRPr="00303C57">
          <w:rPr>
            <w:rFonts w:ascii="Times New Roman" w:eastAsia="Times New Roman" w:hAnsi="Times New Roman" w:cs="Times New Roman"/>
            <w:sz w:val="28"/>
            <w:szCs w:val="28"/>
          </w:rPr>
          <w:t>Kenny Neal</w:t>
        </w:r>
      </w:hyperlink>
      <w:r w:rsidR="00303C57" w:rsidRPr="00303C57">
        <w:rPr>
          <w:rFonts w:ascii="Times New Roman" w:eastAsia="Times New Roman" w:hAnsi="Times New Roman" w:cs="Times New Roman"/>
          <w:sz w:val="28"/>
          <w:szCs w:val="28"/>
        </w:rPr>
        <w:t> among others.</w:t>
      </w:r>
      <w:r w:rsidR="00B70535">
        <w:rPr>
          <w:rFonts w:ascii="Times New Roman" w:eastAsia="Times New Roman" w:hAnsi="Times New Roman" w:cs="Times New Roman"/>
          <w:sz w:val="28"/>
          <w:szCs w:val="28"/>
          <w:vertAlign w:val="superscript"/>
        </w:rPr>
        <w:t xml:space="preserve"> </w:t>
      </w:r>
      <w:r w:rsidR="00303C57" w:rsidRPr="00303C57">
        <w:rPr>
          <w:rFonts w:ascii="Times New Roman" w:eastAsia="Times New Roman" w:hAnsi="Times New Roman" w:cs="Times New Roman"/>
          <w:sz w:val="28"/>
          <w:szCs w:val="28"/>
        </w:rPr>
        <w:t xml:space="preserve"> </w:t>
      </w:r>
      <w:r w:rsidR="00B70535">
        <w:rPr>
          <w:rFonts w:ascii="Times New Roman" w:eastAsia="Times New Roman" w:hAnsi="Times New Roman" w:cs="Times New Roman"/>
          <w:sz w:val="28"/>
          <w:szCs w:val="28"/>
        </w:rPr>
        <w:t xml:space="preserve">Anthony’s </w:t>
      </w:r>
      <w:r w:rsidR="00303C57" w:rsidRPr="00303C57">
        <w:rPr>
          <w:rFonts w:ascii="Times New Roman" w:eastAsia="Times New Roman" w:hAnsi="Times New Roman" w:cs="Times New Roman"/>
          <w:sz w:val="28"/>
          <w:szCs w:val="28"/>
        </w:rPr>
        <w:t>work has been nominated for a </w:t>
      </w:r>
      <w:hyperlink r:id="rId71" w:tooltip="Grammy Award" w:history="1">
        <w:r w:rsidR="00303C57" w:rsidRPr="00303C57">
          <w:rPr>
            <w:rFonts w:ascii="Times New Roman" w:eastAsia="Times New Roman" w:hAnsi="Times New Roman" w:cs="Times New Roman"/>
            <w:sz w:val="28"/>
            <w:szCs w:val="28"/>
          </w:rPr>
          <w:t>Grammy Award</w:t>
        </w:r>
      </w:hyperlink>
      <w:r w:rsidR="00303C57" w:rsidRPr="00303C57">
        <w:rPr>
          <w:rFonts w:ascii="Times New Roman" w:eastAsia="Times New Roman" w:hAnsi="Times New Roman" w:cs="Times New Roman"/>
          <w:sz w:val="28"/>
          <w:szCs w:val="28"/>
        </w:rPr>
        <w:t> and he has had numerous </w:t>
      </w:r>
      <w:hyperlink r:id="rId72" w:tooltip="Blues Music Award" w:history="1">
        <w:r w:rsidR="00303C57" w:rsidRPr="00303C57">
          <w:rPr>
            <w:rFonts w:ascii="Times New Roman" w:eastAsia="Times New Roman" w:hAnsi="Times New Roman" w:cs="Times New Roman"/>
            <w:sz w:val="28"/>
            <w:szCs w:val="28"/>
          </w:rPr>
          <w:t>Blues Music Award</w:t>
        </w:r>
      </w:hyperlink>
      <w:r w:rsidR="00303C57" w:rsidRPr="00303C57">
        <w:rPr>
          <w:rFonts w:ascii="Times New Roman" w:eastAsia="Times New Roman" w:hAnsi="Times New Roman" w:cs="Times New Roman"/>
          <w:sz w:val="28"/>
          <w:szCs w:val="28"/>
        </w:rPr>
        <w:t> nominations. In addition to his work with others, Geraci has released eight albums in his own name.</w:t>
      </w:r>
      <w:r w:rsidR="00B70535">
        <w:rPr>
          <w:rFonts w:ascii="Times New Roman" w:eastAsia="Times New Roman" w:hAnsi="Times New Roman" w:cs="Times New Roman"/>
          <w:sz w:val="28"/>
          <w:szCs w:val="28"/>
        </w:rPr>
        <w:t xml:space="preserve"> Today, Anthony brings his musicians for an upbeat, energetic concert!</w:t>
      </w:r>
    </w:p>
    <w:p w14:paraId="61C15069" w14:textId="6E933EA7" w:rsidR="006A1A8A" w:rsidRPr="00332CD1" w:rsidRDefault="006A1A8A" w:rsidP="00B70535">
      <w:pPr>
        <w:shd w:val="clear" w:color="auto" w:fill="FFFFFF"/>
        <w:spacing w:after="0" w:line="240" w:lineRule="auto"/>
        <w:rPr>
          <w:rFonts w:ascii="Times New Roman" w:hAnsi="Times New Roman" w:cs="Times New Roman"/>
          <w:b/>
          <w:color w:val="C00000"/>
          <w:sz w:val="28"/>
          <w:szCs w:val="28"/>
          <w:shd w:val="clear" w:color="auto" w:fill="FFFFFF"/>
        </w:rPr>
      </w:pPr>
    </w:p>
    <w:p w14:paraId="0D6E6891" w14:textId="172222B9" w:rsidR="007A5424" w:rsidRPr="00B70535" w:rsidRDefault="00A01212" w:rsidP="00B70535">
      <w:pPr>
        <w:spacing w:after="0" w:line="240" w:lineRule="auto"/>
        <w:rPr>
          <w:rFonts w:ascii="Times New Roman" w:hAnsi="Times New Roman" w:cs="Times New Roman"/>
          <w:b/>
          <w:bCs/>
          <w:color w:val="0099CC"/>
          <w:sz w:val="28"/>
          <w:szCs w:val="28"/>
        </w:rPr>
      </w:pPr>
      <w:r w:rsidRPr="00B70535">
        <w:rPr>
          <w:b/>
          <w:bCs/>
          <w:noProof/>
          <w:color w:val="0099CC"/>
        </w:rPr>
        <w:drawing>
          <wp:anchor distT="0" distB="0" distL="114300" distR="114300" simplePos="0" relativeHeight="252777472" behindDoc="1" locked="0" layoutInCell="1" allowOverlap="1" wp14:anchorId="139AE3AF" wp14:editId="381D6733">
            <wp:simplePos x="0" y="0"/>
            <wp:positionH relativeFrom="column">
              <wp:posOffset>0</wp:posOffset>
            </wp:positionH>
            <wp:positionV relativeFrom="paragraph">
              <wp:posOffset>285115</wp:posOffset>
            </wp:positionV>
            <wp:extent cx="1838325" cy="1339215"/>
            <wp:effectExtent l="76200" t="76200" r="142875" b="127635"/>
            <wp:wrapTight wrapText="bothSides">
              <wp:wrapPolygon edited="0">
                <wp:start x="-448" y="-1229"/>
                <wp:lineTo x="-895" y="-922"/>
                <wp:lineTo x="-895" y="22122"/>
                <wp:lineTo x="-448" y="23351"/>
                <wp:lineTo x="22607" y="23351"/>
                <wp:lineTo x="23055" y="19050"/>
                <wp:lineTo x="23055" y="3994"/>
                <wp:lineTo x="22607" y="-615"/>
                <wp:lineTo x="22607" y="-1229"/>
                <wp:lineTo x="-448" y="-1229"/>
              </wp:wrapPolygon>
            </wp:wrapTight>
            <wp:docPr id="45" name="Picture 45" descr="Jack Craig, Musician &amp;amp; Educator - Rodgers &amp;amp; Hammerstein - Briarwood  Retir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ck Craig, Musician &amp;amp; Educator - Rodgers &amp;amp; Hammerstein - Briarwood  Retiremen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838325" cy="13392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FE3F09" w:rsidRPr="00B70535">
        <w:rPr>
          <w:rFonts w:ascii="Times New Roman" w:hAnsi="Times New Roman" w:cs="Times New Roman"/>
          <w:b/>
          <w:bCs/>
          <w:color w:val="0099CC"/>
          <w:sz w:val="28"/>
          <w:szCs w:val="28"/>
          <w:shd w:val="clear" w:color="auto" w:fill="FFFFFF"/>
        </w:rPr>
        <w:t xml:space="preserve">Tuesday, </w:t>
      </w:r>
      <w:r w:rsidR="0069516A" w:rsidRPr="00B70535">
        <w:rPr>
          <w:rFonts w:ascii="Times New Roman" w:hAnsi="Times New Roman" w:cs="Times New Roman"/>
          <w:b/>
          <w:bCs/>
          <w:color w:val="0099CC"/>
          <w:sz w:val="28"/>
          <w:szCs w:val="28"/>
          <w:shd w:val="clear" w:color="auto" w:fill="FFFFFF"/>
        </w:rPr>
        <w:t>August 23</w:t>
      </w:r>
      <w:r w:rsidR="00FE3F09" w:rsidRPr="00B70535">
        <w:rPr>
          <w:rFonts w:ascii="Times New Roman" w:hAnsi="Times New Roman" w:cs="Times New Roman"/>
          <w:b/>
          <w:bCs/>
          <w:color w:val="0099CC"/>
          <w:sz w:val="28"/>
          <w:szCs w:val="28"/>
          <w:shd w:val="clear" w:color="auto" w:fill="FFFFFF"/>
        </w:rPr>
        <w:t xml:space="preserve">, 2:00 PM, Jack Craig Presents </w:t>
      </w:r>
      <w:r w:rsidR="007A5424" w:rsidRPr="00B70535">
        <w:rPr>
          <w:rFonts w:ascii="Times New Roman" w:hAnsi="Times New Roman" w:cs="Times New Roman"/>
          <w:b/>
          <w:bCs/>
          <w:color w:val="0099CC"/>
          <w:sz w:val="28"/>
          <w:szCs w:val="28"/>
          <w:shd w:val="clear" w:color="auto" w:fill="FFFFFF"/>
        </w:rPr>
        <w:t>“</w:t>
      </w:r>
      <w:r w:rsidR="007A5424" w:rsidRPr="00B70535">
        <w:rPr>
          <w:rFonts w:ascii="Times New Roman" w:hAnsi="Times New Roman" w:cs="Times New Roman"/>
          <w:b/>
          <w:bCs/>
          <w:color w:val="0099CC"/>
          <w:sz w:val="28"/>
          <w:szCs w:val="28"/>
        </w:rPr>
        <w:t>Sing! The Greatest Songs</w:t>
      </w:r>
      <w:r w:rsidR="00B70535">
        <w:rPr>
          <w:rFonts w:ascii="Times New Roman" w:hAnsi="Times New Roman" w:cs="Times New Roman"/>
          <w:b/>
          <w:bCs/>
          <w:color w:val="0099CC"/>
          <w:sz w:val="28"/>
          <w:szCs w:val="28"/>
        </w:rPr>
        <w:t>”</w:t>
      </w:r>
    </w:p>
    <w:p w14:paraId="5EF39426" w14:textId="424CCB5A" w:rsidR="001F2C34" w:rsidRPr="00A01212" w:rsidRDefault="00B70535" w:rsidP="00B70535">
      <w:pPr>
        <w:spacing w:after="0" w:line="240" w:lineRule="auto"/>
        <w:rPr>
          <w:rFonts w:ascii="Times New Roman" w:hAnsi="Times New Roman" w:cs="Times New Roman"/>
          <w:color w:val="000000"/>
          <w:sz w:val="28"/>
          <w:szCs w:val="28"/>
        </w:rPr>
      </w:pPr>
      <w:r w:rsidRPr="00A01212">
        <w:rPr>
          <w:rFonts w:ascii="Times New Roman" w:hAnsi="Times New Roman" w:cs="Times New Roman"/>
          <w:color w:val="000000"/>
          <w:sz w:val="28"/>
          <w:szCs w:val="28"/>
        </w:rPr>
        <w:t xml:space="preserve">Sing! The Greatest Songs </w:t>
      </w:r>
      <w:r w:rsidR="007A5424" w:rsidRPr="00A01212">
        <w:rPr>
          <w:rFonts w:ascii="Times New Roman" w:hAnsi="Times New Roman" w:cs="Times New Roman"/>
          <w:color w:val="000000"/>
          <w:sz w:val="28"/>
          <w:szCs w:val="28"/>
        </w:rPr>
        <w:t>are programs that contain most of the favorite songs of the 20</w:t>
      </w:r>
      <w:r w:rsidR="007A5424" w:rsidRPr="00A01212">
        <w:rPr>
          <w:rFonts w:ascii="Times New Roman" w:hAnsi="Times New Roman" w:cs="Times New Roman"/>
          <w:color w:val="000000"/>
          <w:sz w:val="28"/>
          <w:szCs w:val="28"/>
          <w:vertAlign w:val="superscript"/>
        </w:rPr>
        <w:t>th</w:t>
      </w:r>
      <w:r w:rsidR="007A5424" w:rsidRPr="00A01212">
        <w:rPr>
          <w:rFonts w:ascii="Times New Roman" w:hAnsi="Times New Roman" w:cs="Times New Roman"/>
          <w:color w:val="000000"/>
          <w:sz w:val="28"/>
          <w:szCs w:val="28"/>
        </w:rPr>
        <w:t xml:space="preserve"> century. Each program contains around thirty songs to sing, and Jack provides anecdotal information that recalls the best years of American </w:t>
      </w:r>
      <w:proofErr w:type="gramStart"/>
      <w:r w:rsidR="007A5424" w:rsidRPr="00A01212">
        <w:rPr>
          <w:rFonts w:ascii="Times New Roman" w:hAnsi="Times New Roman" w:cs="Times New Roman"/>
          <w:color w:val="000000"/>
          <w:sz w:val="28"/>
          <w:szCs w:val="28"/>
        </w:rPr>
        <w:t>song-writing</w:t>
      </w:r>
      <w:proofErr w:type="gramEnd"/>
      <w:r w:rsidR="007A5424" w:rsidRPr="00A01212">
        <w:rPr>
          <w:rFonts w:ascii="Times New Roman" w:hAnsi="Times New Roman" w:cs="Times New Roman"/>
          <w:color w:val="000000"/>
          <w:sz w:val="28"/>
          <w:szCs w:val="28"/>
        </w:rPr>
        <w:t xml:space="preserve">. All of the songs in this program were written from </w:t>
      </w:r>
      <w:r w:rsidR="007A5424" w:rsidRPr="00A01212">
        <w:rPr>
          <w:rFonts w:ascii="Times New Roman" w:hAnsi="Times New Roman" w:cs="Times New Roman"/>
          <w:b/>
          <w:bCs/>
          <w:color w:val="000000"/>
          <w:sz w:val="28"/>
          <w:szCs w:val="28"/>
        </w:rPr>
        <w:t xml:space="preserve">1963 – </w:t>
      </w:r>
      <w:proofErr w:type="gramStart"/>
      <w:r w:rsidR="007A5424" w:rsidRPr="00A01212">
        <w:rPr>
          <w:rFonts w:ascii="Times New Roman" w:hAnsi="Times New Roman" w:cs="Times New Roman"/>
          <w:b/>
          <w:bCs/>
          <w:color w:val="000000"/>
          <w:sz w:val="28"/>
          <w:szCs w:val="28"/>
        </w:rPr>
        <w:t>1965</w:t>
      </w:r>
      <w:r w:rsidR="007A5424" w:rsidRPr="00A01212">
        <w:rPr>
          <w:rFonts w:ascii="Times New Roman" w:hAnsi="Times New Roman" w:cs="Times New Roman"/>
          <w:color w:val="000000"/>
          <w:sz w:val="28"/>
          <w:szCs w:val="28"/>
        </w:rPr>
        <w:t xml:space="preserve"> !</w:t>
      </w:r>
      <w:proofErr w:type="gramEnd"/>
    </w:p>
    <w:p w14:paraId="55B834E9" w14:textId="16D2A377" w:rsidR="00A01212" w:rsidRDefault="00A01212" w:rsidP="00B70535">
      <w:pPr>
        <w:spacing w:after="0" w:line="240" w:lineRule="auto"/>
        <w:rPr>
          <w:rFonts w:ascii="Times New Roman" w:hAnsi="Times New Roman" w:cs="Times New Roman"/>
          <w:color w:val="000000"/>
          <w:sz w:val="32"/>
          <w:szCs w:val="32"/>
        </w:rPr>
      </w:pPr>
    </w:p>
    <w:p w14:paraId="29D5D763" w14:textId="77777777" w:rsidR="00A01212" w:rsidRDefault="00A01212" w:rsidP="00B70535">
      <w:pPr>
        <w:spacing w:after="0" w:line="240" w:lineRule="auto"/>
        <w:rPr>
          <w:rFonts w:ascii="Times New Roman" w:hAnsi="Times New Roman" w:cs="Times New Roman"/>
          <w:color w:val="000000"/>
          <w:sz w:val="32"/>
          <w:szCs w:val="32"/>
        </w:rPr>
      </w:pPr>
    </w:p>
    <w:p w14:paraId="652F27DA" w14:textId="1A9B4C00" w:rsidR="005C75D6" w:rsidRPr="00B52561" w:rsidRDefault="002519C2" w:rsidP="005C75D6">
      <w:pPr>
        <w:spacing w:after="0"/>
        <w:rPr>
          <w:rFonts w:ascii="Times New Roman" w:eastAsia="Times New Roman" w:hAnsi="Times New Roman" w:cs="Times New Roman"/>
          <w:b/>
          <w:bCs/>
          <w:color w:val="0099CC"/>
          <w:sz w:val="28"/>
          <w:szCs w:val="28"/>
          <w:shd w:val="clear" w:color="auto" w:fill="FFFFFF"/>
        </w:rPr>
      </w:pPr>
      <w:r w:rsidRPr="00A80C0E">
        <w:rPr>
          <w:rFonts w:ascii="Times New Roman" w:hAnsi="Times New Roman" w:cs="Times New Roman"/>
          <w:b/>
          <w:bCs/>
          <w:noProof/>
          <w:color w:val="33CC33"/>
          <w:sz w:val="28"/>
          <w:szCs w:val="28"/>
        </w:rPr>
        <w:lastRenderedPageBreak/>
        <w:drawing>
          <wp:anchor distT="0" distB="0" distL="114300" distR="114300" simplePos="0" relativeHeight="252767232" behindDoc="1" locked="0" layoutInCell="1" allowOverlap="1" wp14:anchorId="18E0C707" wp14:editId="74B71CC8">
            <wp:simplePos x="0" y="0"/>
            <wp:positionH relativeFrom="column">
              <wp:posOffset>25400</wp:posOffset>
            </wp:positionH>
            <wp:positionV relativeFrom="paragraph">
              <wp:posOffset>309880</wp:posOffset>
            </wp:positionV>
            <wp:extent cx="2505075" cy="1518285"/>
            <wp:effectExtent l="76200" t="76200" r="142875" b="139065"/>
            <wp:wrapTight wrapText="bothSides">
              <wp:wrapPolygon edited="0">
                <wp:start x="-329" y="-1084"/>
                <wp:lineTo x="-657" y="-813"/>
                <wp:lineTo x="-657" y="22223"/>
                <wp:lineTo x="-329" y="23307"/>
                <wp:lineTo x="22339" y="23307"/>
                <wp:lineTo x="22668" y="21139"/>
                <wp:lineTo x="22668" y="3523"/>
                <wp:lineTo x="22339" y="-542"/>
                <wp:lineTo x="22339" y="-1084"/>
                <wp:lineTo x="-329" y="-1084"/>
              </wp:wrapPolygon>
            </wp:wrapTight>
            <wp:docPr id="61" name="Picture 61" descr="Image result for fred moyer pianist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red moyer pianist images"/>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7751"/>
                    <a:stretch/>
                  </pic:blipFill>
                  <pic:spPr bwMode="auto">
                    <a:xfrm>
                      <a:off x="0" y="0"/>
                      <a:ext cx="2505075" cy="15182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C75D6" w:rsidRPr="00B52561">
        <w:rPr>
          <w:rFonts w:ascii="Times New Roman" w:hAnsi="Times New Roman" w:cs="Times New Roman"/>
          <w:b/>
          <w:bCs/>
          <w:noProof/>
          <w:color w:val="0099CC"/>
          <w:sz w:val="28"/>
          <w:szCs w:val="28"/>
        </w:rPr>
        <w:t xml:space="preserve">Saturday, August 27, </w:t>
      </w:r>
      <w:r w:rsidR="00612434">
        <w:rPr>
          <w:rFonts w:ascii="Times New Roman" w:hAnsi="Times New Roman" w:cs="Times New Roman"/>
          <w:b/>
          <w:bCs/>
          <w:noProof/>
          <w:color w:val="0099CC"/>
          <w:sz w:val="28"/>
          <w:szCs w:val="28"/>
        </w:rPr>
        <w:t>3:00</w:t>
      </w:r>
      <w:r w:rsidR="005C75D6" w:rsidRPr="00B52561">
        <w:rPr>
          <w:rFonts w:ascii="Times New Roman" w:hAnsi="Times New Roman" w:cs="Times New Roman"/>
          <w:b/>
          <w:bCs/>
          <w:noProof/>
          <w:color w:val="0099CC"/>
          <w:sz w:val="28"/>
          <w:szCs w:val="28"/>
        </w:rPr>
        <w:t xml:space="preserve"> PM</w:t>
      </w:r>
      <w:r w:rsidR="005C75D6" w:rsidRPr="00B52561">
        <w:rPr>
          <w:rFonts w:ascii="Times New Roman" w:eastAsia="Times New Roman" w:hAnsi="Times New Roman" w:cs="Times New Roman"/>
          <w:b/>
          <w:bCs/>
          <w:color w:val="0099CC"/>
          <w:sz w:val="28"/>
          <w:szCs w:val="28"/>
          <w:shd w:val="clear" w:color="auto" w:fill="FFFFFF"/>
        </w:rPr>
        <w:t xml:space="preserve">, </w:t>
      </w:r>
      <w:r w:rsidR="005C75D6" w:rsidRPr="00B52561">
        <w:rPr>
          <w:rFonts w:ascii="Times New Roman" w:hAnsi="Times New Roman" w:cs="Times New Roman"/>
          <w:b/>
          <w:bCs/>
          <w:noProof/>
          <w:color w:val="0099CC"/>
          <w:sz w:val="28"/>
          <w:szCs w:val="28"/>
        </w:rPr>
        <w:t xml:space="preserve">Fred Moyer in Concert, </w:t>
      </w:r>
      <w:r w:rsidR="00965BCA">
        <w:rPr>
          <w:rFonts w:ascii="Times New Roman" w:eastAsia="Times New Roman" w:hAnsi="Times New Roman" w:cs="Times New Roman"/>
          <w:b/>
          <w:bCs/>
          <w:color w:val="0099CC"/>
          <w:sz w:val="28"/>
          <w:szCs w:val="28"/>
          <w:shd w:val="clear" w:color="auto" w:fill="FFFFFF"/>
        </w:rPr>
        <w:t>Meeting Room</w:t>
      </w:r>
    </w:p>
    <w:p w14:paraId="5D18BB92" w14:textId="6190D375" w:rsidR="005C75D6" w:rsidRPr="00864800" w:rsidRDefault="005C75D6" w:rsidP="005C75D6">
      <w:pPr>
        <w:shd w:val="clear" w:color="auto" w:fill="FFFFFF"/>
        <w:spacing w:after="0" w:line="240" w:lineRule="auto"/>
        <w:rPr>
          <w:rFonts w:ascii="Times New Roman" w:hAnsi="Times New Roman"/>
          <w:sz w:val="28"/>
          <w:szCs w:val="28"/>
        </w:rPr>
      </w:pPr>
      <w:r w:rsidRPr="006709F1">
        <w:rPr>
          <w:rFonts w:ascii="Times New Roman" w:hAnsi="Times New Roman"/>
          <w:sz w:val="28"/>
          <w:szCs w:val="28"/>
        </w:rPr>
        <w:t>For more than 25 years as a full-time concert pianist, Frederick Moyer has carved out a career that has taken him to 41 countries and to venues such as Suntory Hall in Tokyo, the S</w:t>
      </w:r>
      <w:r>
        <w:rPr>
          <w:rFonts w:ascii="Times New Roman" w:hAnsi="Times New Roman"/>
          <w:sz w:val="28"/>
          <w:szCs w:val="28"/>
        </w:rPr>
        <w:t>y</w:t>
      </w:r>
      <w:r w:rsidRPr="006709F1">
        <w:rPr>
          <w:rFonts w:ascii="Times New Roman" w:hAnsi="Times New Roman"/>
          <w:sz w:val="28"/>
          <w:szCs w:val="28"/>
        </w:rPr>
        <w:t>dney Opera House, Windsor Castle, and the Kennedy Center.  He has performed as a soloist with many of the world’s great orchestras, including the Boston, Cleveland, Philadelphia, and London</w:t>
      </w:r>
      <w:r>
        <w:rPr>
          <w:rFonts w:ascii="Times New Roman" w:hAnsi="Times New Roman"/>
          <w:sz w:val="28"/>
          <w:szCs w:val="28"/>
        </w:rPr>
        <w:t xml:space="preserve"> </w:t>
      </w:r>
      <w:r w:rsidRPr="006709F1">
        <w:rPr>
          <w:rFonts w:ascii="Times New Roman" w:hAnsi="Times New Roman"/>
          <w:sz w:val="28"/>
          <w:szCs w:val="28"/>
        </w:rPr>
        <w:t>Symphonies.</w:t>
      </w:r>
      <w:r>
        <w:rPr>
          <w:rFonts w:ascii="Times New Roman" w:hAnsi="Times New Roman"/>
          <w:sz w:val="28"/>
          <w:szCs w:val="28"/>
        </w:rPr>
        <w:t xml:space="preserve"> </w:t>
      </w:r>
      <w:r w:rsidRPr="006709F1">
        <w:rPr>
          <w:rStyle w:val="Emphasis"/>
          <w:rFonts w:ascii="Times New Roman" w:hAnsi="Times New Roman"/>
          <w:i w:val="0"/>
          <w:iCs w:val="0"/>
          <w:sz w:val="28"/>
          <w:szCs w:val="28"/>
        </w:rPr>
        <w:t xml:space="preserve">We welcome him </w:t>
      </w:r>
      <w:r>
        <w:rPr>
          <w:rStyle w:val="Emphasis"/>
          <w:rFonts w:ascii="Times New Roman" w:hAnsi="Times New Roman"/>
          <w:i w:val="0"/>
          <w:iCs w:val="0"/>
          <w:sz w:val="28"/>
          <w:szCs w:val="28"/>
        </w:rPr>
        <w:t>once</w:t>
      </w:r>
      <w:r w:rsidRPr="006709F1">
        <w:rPr>
          <w:rStyle w:val="Emphasis"/>
          <w:rFonts w:ascii="Times New Roman" w:hAnsi="Times New Roman"/>
          <w:i w:val="0"/>
          <w:iCs w:val="0"/>
          <w:sz w:val="28"/>
          <w:szCs w:val="28"/>
        </w:rPr>
        <w:t xml:space="preserve"> again to the Village stage</w:t>
      </w:r>
      <w:r w:rsidRPr="005375FB">
        <w:rPr>
          <w:rStyle w:val="Emphasis"/>
          <w:rFonts w:ascii="Times New Roman" w:hAnsi="Times New Roman"/>
          <w:i w:val="0"/>
          <w:iCs w:val="0"/>
          <w:color w:val="7030A0"/>
          <w:sz w:val="28"/>
          <w:szCs w:val="28"/>
        </w:rPr>
        <w:t>.</w:t>
      </w:r>
      <w:r>
        <w:rPr>
          <w:rFonts w:ascii="Times New Roman" w:hAnsi="Times New Roman"/>
          <w:sz w:val="28"/>
          <w:szCs w:val="28"/>
        </w:rPr>
        <w:t xml:space="preserve">     </w:t>
      </w:r>
      <w:r w:rsidRPr="004B7681">
        <w:rPr>
          <w:rFonts w:ascii="Times New Roman" w:hAnsi="Times New Roman"/>
          <w:color w:val="33CC33"/>
          <w:sz w:val="28"/>
          <w:szCs w:val="28"/>
        </w:rPr>
        <w:t xml:space="preserve">                                  </w:t>
      </w:r>
    </w:p>
    <w:p w14:paraId="522EC29A" w14:textId="77777777" w:rsidR="005C75D6" w:rsidRDefault="005C75D6" w:rsidP="00B70535">
      <w:pPr>
        <w:spacing w:after="0" w:line="240" w:lineRule="auto"/>
        <w:rPr>
          <w:rFonts w:ascii="Times New Roman" w:hAnsi="Times New Roman" w:cs="Times New Roman"/>
          <w:b/>
          <w:bCs/>
          <w:color w:val="0099CC"/>
          <w:sz w:val="28"/>
          <w:szCs w:val="28"/>
        </w:rPr>
      </w:pPr>
    </w:p>
    <w:p w14:paraId="721D9487" w14:textId="77777777" w:rsidR="005C75D6" w:rsidRDefault="005C75D6" w:rsidP="00B70535">
      <w:pPr>
        <w:spacing w:after="0" w:line="240" w:lineRule="auto"/>
        <w:rPr>
          <w:rFonts w:ascii="Times New Roman" w:hAnsi="Times New Roman" w:cs="Times New Roman"/>
          <w:b/>
          <w:bCs/>
          <w:color w:val="0099CC"/>
          <w:sz w:val="28"/>
          <w:szCs w:val="28"/>
        </w:rPr>
      </w:pPr>
    </w:p>
    <w:p w14:paraId="5367A5A5" w14:textId="143FE414" w:rsidR="001F2C34" w:rsidRPr="005B05B8" w:rsidRDefault="001F2C34" w:rsidP="00B70535">
      <w:pPr>
        <w:spacing w:after="0" w:line="240" w:lineRule="auto"/>
        <w:rPr>
          <w:rFonts w:ascii="Times New Roman" w:hAnsi="Times New Roman" w:cs="Times New Roman"/>
          <w:b/>
          <w:bCs/>
          <w:color w:val="0099CC"/>
          <w:sz w:val="28"/>
          <w:szCs w:val="28"/>
        </w:rPr>
      </w:pPr>
      <w:r w:rsidRPr="005B05B8">
        <w:rPr>
          <w:rFonts w:ascii="Times New Roman" w:hAnsi="Times New Roman" w:cs="Times New Roman"/>
          <w:b/>
          <w:bCs/>
          <w:color w:val="0099CC"/>
          <w:sz w:val="28"/>
          <w:szCs w:val="28"/>
        </w:rPr>
        <w:t xml:space="preserve">Sunday, August 28, 3:00 PM, </w:t>
      </w:r>
      <w:proofErr w:type="spellStart"/>
      <w:r w:rsidRPr="005B05B8">
        <w:rPr>
          <w:rFonts w:ascii="Times New Roman" w:hAnsi="Times New Roman" w:cs="Times New Roman"/>
          <w:b/>
          <w:bCs/>
          <w:color w:val="0099CC"/>
          <w:sz w:val="28"/>
          <w:szCs w:val="28"/>
        </w:rPr>
        <w:t>Tinkertown</w:t>
      </w:r>
      <w:proofErr w:type="spellEnd"/>
      <w:r w:rsidRPr="005B05B8">
        <w:rPr>
          <w:rFonts w:ascii="Times New Roman" w:hAnsi="Times New Roman" w:cs="Times New Roman"/>
          <w:b/>
          <w:bCs/>
          <w:color w:val="0099CC"/>
          <w:sz w:val="28"/>
          <w:szCs w:val="28"/>
        </w:rPr>
        <w:t xml:space="preserve"> Big Band, Tent</w:t>
      </w:r>
    </w:p>
    <w:p w14:paraId="2486E972" w14:textId="524D8031" w:rsidR="005B05B8" w:rsidRPr="007550F5" w:rsidRDefault="005B05B8" w:rsidP="005B05B8">
      <w:pPr>
        <w:spacing w:after="0" w:line="240" w:lineRule="auto"/>
        <w:rPr>
          <w:rFonts w:ascii="Times New Roman" w:hAnsi="Times New Roman"/>
          <w:sz w:val="28"/>
          <w:szCs w:val="28"/>
        </w:rPr>
      </w:pPr>
      <w:r>
        <w:rPr>
          <w:noProof/>
        </w:rPr>
        <w:drawing>
          <wp:anchor distT="0" distB="0" distL="114300" distR="114300" simplePos="0" relativeHeight="252740608" behindDoc="1" locked="0" layoutInCell="1" allowOverlap="1" wp14:anchorId="66B686B0" wp14:editId="2BA9EE35">
            <wp:simplePos x="0" y="0"/>
            <wp:positionH relativeFrom="column">
              <wp:posOffset>92710</wp:posOffset>
            </wp:positionH>
            <wp:positionV relativeFrom="paragraph">
              <wp:posOffset>273050</wp:posOffset>
            </wp:positionV>
            <wp:extent cx="1191260" cy="1704975"/>
            <wp:effectExtent l="76200" t="76200" r="142240" b="142875"/>
            <wp:wrapTight wrapText="bothSides">
              <wp:wrapPolygon edited="0">
                <wp:start x="-691" y="-965"/>
                <wp:lineTo x="-1382" y="-724"/>
                <wp:lineTo x="-1382" y="22203"/>
                <wp:lineTo x="-691" y="23169"/>
                <wp:lineTo x="23143" y="23169"/>
                <wp:lineTo x="23834" y="22445"/>
                <wp:lineTo x="23834" y="3137"/>
                <wp:lineTo x="23143" y="-483"/>
                <wp:lineTo x="23143" y="-965"/>
                <wp:lineTo x="-691" y="-965"/>
              </wp:wrapPolygon>
            </wp:wrapTight>
            <wp:docPr id="32" name="Picture 3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191260" cy="1704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7A5424" w:rsidRPr="001F2C34">
        <w:rPr>
          <w:rFonts w:ascii="Times New Roman" w:hAnsi="Times New Roman" w:cs="Times New Roman"/>
          <w:color w:val="000000"/>
          <w:sz w:val="28"/>
          <w:szCs w:val="28"/>
        </w:rPr>
        <w:t> </w:t>
      </w:r>
      <w:r w:rsidRPr="007550F5">
        <w:rPr>
          <w:rFonts w:ascii="Times New Roman" w:hAnsi="Times New Roman"/>
          <w:sz w:val="28"/>
          <w:szCs w:val="28"/>
        </w:rPr>
        <w:t xml:space="preserve">After playing with the John Salerno Band on Cape Cod, Dan </w:t>
      </w:r>
      <w:proofErr w:type="spellStart"/>
      <w:r w:rsidRPr="007550F5">
        <w:rPr>
          <w:rFonts w:ascii="Times New Roman" w:hAnsi="Times New Roman"/>
          <w:sz w:val="28"/>
          <w:szCs w:val="28"/>
        </w:rPr>
        <w:t>Kostreva</w:t>
      </w:r>
      <w:proofErr w:type="spellEnd"/>
      <w:r w:rsidRPr="007550F5">
        <w:rPr>
          <w:rFonts w:ascii="Times New Roman" w:hAnsi="Times New Roman"/>
          <w:sz w:val="28"/>
          <w:szCs w:val="28"/>
        </w:rPr>
        <w:t xml:space="preserve">, bassist, wanted to form a jazz band in Duxbury, and he finished off the loft in his barn so that there was a place for a group of like-minded musicians to rehearse.  The vision became reality when Dan met up with Marty Hartford, who had a band of his own in the 80’s and still had all the music from that endeavor.  Marty and Dan both had several friends who were eager to play big band arrangements, and very quickly they all were assembled for their first get-together in March of 2012.  The group is quite diverse and includes seventeen men and women of all ages, all having in common the thirst for playing jazz classics by Duke Ellington, Count Basie, Glenn Miller, and many others from the big band swing era.  </w:t>
      </w:r>
    </w:p>
    <w:p w14:paraId="023BCBF2" w14:textId="19BB6F6A" w:rsidR="007550F5" w:rsidRPr="00934AE9" w:rsidRDefault="007550F5" w:rsidP="005B05B8">
      <w:pPr>
        <w:spacing w:after="0" w:line="240" w:lineRule="auto"/>
        <w:rPr>
          <w:rFonts w:ascii="Times New Roman" w:hAnsi="Times New Roman"/>
          <w:sz w:val="25"/>
          <w:szCs w:val="25"/>
        </w:rPr>
      </w:pPr>
    </w:p>
    <w:bookmarkEnd w:id="11"/>
    <w:p w14:paraId="2C2BBBEA" w14:textId="46ADF113" w:rsidR="00041B29" w:rsidRPr="00B70535" w:rsidRDefault="00CC5D03" w:rsidP="000D0A2C">
      <w:pPr>
        <w:spacing w:after="0" w:line="240" w:lineRule="auto"/>
        <w:rPr>
          <w:rFonts w:ascii="Times New Roman" w:eastAsia="Times New Roman" w:hAnsi="Times New Roman"/>
          <w:b/>
          <w:color w:val="0099CC"/>
          <w:sz w:val="25"/>
          <w:szCs w:val="25"/>
          <w:shd w:val="clear" w:color="auto" w:fill="FFFFFF"/>
        </w:rPr>
      </w:pPr>
      <w:r w:rsidRPr="00B70535">
        <w:rPr>
          <w:noProof/>
          <w:color w:val="00B050"/>
        </w:rPr>
        <w:drawing>
          <wp:anchor distT="0" distB="0" distL="114300" distR="114300" simplePos="0" relativeHeight="252362752" behindDoc="1" locked="0" layoutInCell="1" allowOverlap="1" wp14:anchorId="549FF76D" wp14:editId="2CB13181">
            <wp:simplePos x="0" y="0"/>
            <wp:positionH relativeFrom="column">
              <wp:posOffset>5331460</wp:posOffset>
            </wp:positionH>
            <wp:positionV relativeFrom="paragraph">
              <wp:posOffset>107315</wp:posOffset>
            </wp:positionV>
            <wp:extent cx="1590675" cy="1590675"/>
            <wp:effectExtent l="76200" t="76200" r="142875" b="142875"/>
            <wp:wrapTight wrapText="bothSides">
              <wp:wrapPolygon edited="0">
                <wp:start x="-517" y="-1035"/>
                <wp:lineTo x="-1035" y="-776"/>
                <wp:lineTo x="-1035" y="22247"/>
                <wp:lineTo x="-517" y="23281"/>
                <wp:lineTo x="22764" y="23281"/>
                <wp:lineTo x="23281" y="20177"/>
                <wp:lineTo x="23281" y="3363"/>
                <wp:lineTo x="22764" y="-517"/>
                <wp:lineTo x="22764" y="-1035"/>
                <wp:lineTo x="-517" y="-1035"/>
              </wp:wrapPolygon>
            </wp:wrapTight>
            <wp:docPr id="56" name="Picture 56" descr="Image result for spiritu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pirituality"/>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590675" cy="1590675"/>
                    </a:xfrm>
                    <a:prstGeom prst="rect">
                      <a:avLst/>
                    </a:prstGeom>
                    <a:ln w="38100" cap="sq">
                      <a:solidFill>
                        <a:srgbClr val="9933FF"/>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041B29" w:rsidRPr="00B70535">
        <w:rPr>
          <w:rFonts w:ascii="Garamond" w:eastAsia="Times New Roman" w:hAnsi="Garamond" w:cs="Times New Roman"/>
          <w:b/>
          <w:caps/>
          <w:color w:val="0099CC"/>
          <w:spacing w:val="40"/>
          <w:sz w:val="80"/>
          <w:szCs w:val="72"/>
          <w:u w:val="single"/>
        </w:rPr>
        <w:t>SPirituality</w:t>
      </w:r>
      <w:r w:rsidR="00041B29" w:rsidRPr="00B70535">
        <w:rPr>
          <w:b/>
          <w:noProof/>
          <w:color w:val="0099CC"/>
        </w:rPr>
        <w:t xml:space="preserve"> </w:t>
      </w:r>
      <w:r w:rsidR="002F30AA" w:rsidRPr="00B70535">
        <w:rPr>
          <w:b/>
          <w:noProof/>
          <w:color w:val="0099CC"/>
        </w:rPr>
        <w:t xml:space="preserve">    </w:t>
      </w:r>
    </w:p>
    <w:p w14:paraId="24D4D487" w14:textId="7B355ED8" w:rsidR="00041B29" w:rsidRPr="00B70535" w:rsidRDefault="00041B29" w:rsidP="00DF1A2B">
      <w:pPr>
        <w:tabs>
          <w:tab w:val="left" w:pos="2880"/>
        </w:tabs>
        <w:spacing w:after="0" w:line="240" w:lineRule="auto"/>
        <w:rPr>
          <w:rFonts w:ascii="Times New Roman" w:eastAsia="Times New Roman" w:hAnsi="Times New Roman" w:cs="Times New Roman"/>
          <w:b/>
          <w:color w:val="00B050"/>
          <w:sz w:val="28"/>
          <w:szCs w:val="28"/>
        </w:rPr>
      </w:pPr>
      <w:r w:rsidRPr="00B70535">
        <w:rPr>
          <w:rFonts w:ascii="Times New Roman" w:eastAsia="Times New Roman" w:hAnsi="Times New Roman" w:cs="Times New Roman"/>
          <w:b/>
          <w:color w:val="00B050"/>
          <w:sz w:val="28"/>
          <w:szCs w:val="28"/>
        </w:rPr>
        <w:t xml:space="preserve">Ecumenical Service with Pastor Seth </w:t>
      </w:r>
    </w:p>
    <w:p w14:paraId="13EA14B0" w14:textId="24129BB1" w:rsidR="00041B29" w:rsidRPr="00B70535" w:rsidRDefault="002F626F" w:rsidP="00DF1A2B">
      <w:pPr>
        <w:tabs>
          <w:tab w:val="left" w:pos="2880"/>
        </w:tabs>
        <w:spacing w:after="0" w:line="240" w:lineRule="auto"/>
        <w:rPr>
          <w:rFonts w:ascii="Times New Roman" w:eastAsia="Times New Roman" w:hAnsi="Times New Roman" w:cs="Times New Roman"/>
          <w:b/>
          <w:color w:val="00B050"/>
          <w:sz w:val="28"/>
          <w:szCs w:val="28"/>
        </w:rPr>
      </w:pPr>
      <w:r w:rsidRPr="00B70535">
        <w:rPr>
          <w:rFonts w:ascii="Times New Roman" w:eastAsia="Times New Roman" w:hAnsi="Times New Roman" w:cs="Times New Roman"/>
          <w:b/>
          <w:color w:val="00B050"/>
          <w:sz w:val="28"/>
          <w:szCs w:val="28"/>
        </w:rPr>
        <w:t xml:space="preserve">Thursdays, </w:t>
      </w:r>
      <w:r w:rsidR="00041B29" w:rsidRPr="00B70535">
        <w:rPr>
          <w:rFonts w:ascii="Times New Roman" w:eastAsia="Times New Roman" w:hAnsi="Times New Roman" w:cs="Times New Roman"/>
          <w:b/>
          <w:color w:val="00B050"/>
          <w:sz w:val="28"/>
          <w:szCs w:val="28"/>
        </w:rPr>
        <w:t>9:30 AM and 11:00 AM, Duxbury Room</w:t>
      </w:r>
    </w:p>
    <w:p w14:paraId="56F72F63" w14:textId="602A5384" w:rsidR="00377E29" w:rsidRPr="005F79C6" w:rsidRDefault="00377E29" w:rsidP="00DF1A2B">
      <w:pPr>
        <w:tabs>
          <w:tab w:val="left" w:pos="2880"/>
        </w:tabs>
        <w:spacing w:after="0" w:line="240" w:lineRule="auto"/>
        <w:rPr>
          <w:rFonts w:ascii="Times New Roman" w:eastAsia="Times New Roman" w:hAnsi="Times New Roman" w:cs="Times New Roman"/>
          <w:b/>
          <w:color w:val="00B050"/>
          <w:sz w:val="16"/>
          <w:szCs w:val="16"/>
        </w:rPr>
      </w:pPr>
    </w:p>
    <w:p w14:paraId="66E5771D" w14:textId="5453A721" w:rsidR="009F1569" w:rsidRPr="00B70535" w:rsidRDefault="006B6304" w:rsidP="00DF1A2B">
      <w:pPr>
        <w:tabs>
          <w:tab w:val="left" w:pos="2880"/>
        </w:tabs>
        <w:spacing w:after="0" w:line="240" w:lineRule="auto"/>
        <w:rPr>
          <w:rFonts w:ascii="Times New Roman" w:eastAsia="Times New Roman" w:hAnsi="Times New Roman" w:cs="Times New Roman"/>
          <w:b/>
          <w:color w:val="00B050"/>
          <w:sz w:val="28"/>
          <w:szCs w:val="28"/>
        </w:rPr>
      </w:pPr>
      <w:bookmarkStart w:id="12" w:name="_Hlk99972304"/>
      <w:r w:rsidRPr="00B70535">
        <w:rPr>
          <w:rFonts w:ascii="Times New Roman" w:eastAsia="Times New Roman" w:hAnsi="Times New Roman" w:cs="Times New Roman"/>
          <w:b/>
          <w:color w:val="00B050"/>
          <w:sz w:val="28"/>
          <w:szCs w:val="28"/>
        </w:rPr>
        <w:t xml:space="preserve">Catholic Communion </w:t>
      </w:r>
      <w:r w:rsidR="009F1569" w:rsidRPr="00B70535">
        <w:rPr>
          <w:rFonts w:ascii="Times New Roman" w:eastAsia="Times New Roman" w:hAnsi="Times New Roman" w:cs="Times New Roman"/>
          <w:b/>
          <w:color w:val="00B050"/>
          <w:sz w:val="28"/>
          <w:szCs w:val="28"/>
        </w:rPr>
        <w:t>Service</w:t>
      </w:r>
    </w:p>
    <w:p w14:paraId="283F6FDC" w14:textId="7A75946B" w:rsidR="009F1569" w:rsidRPr="00B70535" w:rsidRDefault="009F1569" w:rsidP="00DF1A2B">
      <w:pPr>
        <w:tabs>
          <w:tab w:val="left" w:pos="2880"/>
        </w:tabs>
        <w:spacing w:after="0" w:line="240" w:lineRule="auto"/>
        <w:rPr>
          <w:rFonts w:ascii="Times New Roman" w:eastAsia="Times New Roman" w:hAnsi="Times New Roman" w:cs="Times New Roman"/>
          <w:b/>
          <w:color w:val="00B050"/>
          <w:sz w:val="28"/>
          <w:szCs w:val="28"/>
        </w:rPr>
      </w:pPr>
      <w:r w:rsidRPr="00B70535">
        <w:rPr>
          <w:rFonts w:ascii="Times New Roman" w:eastAsia="Times New Roman" w:hAnsi="Times New Roman" w:cs="Times New Roman"/>
          <w:b/>
          <w:color w:val="00B050"/>
          <w:sz w:val="28"/>
          <w:szCs w:val="28"/>
        </w:rPr>
        <w:t>Sundays at 10:30 AM, Duxbury Room</w:t>
      </w:r>
    </w:p>
    <w:p w14:paraId="49DF33BE" w14:textId="5CB52991" w:rsidR="006B6304" w:rsidRDefault="009F1569" w:rsidP="00DF1A2B">
      <w:pPr>
        <w:tabs>
          <w:tab w:val="left" w:pos="2880"/>
        </w:tabs>
        <w:spacing w:after="0" w:line="240" w:lineRule="auto"/>
        <w:rPr>
          <w:rFonts w:ascii="Times New Roman" w:eastAsia="Times New Roman" w:hAnsi="Times New Roman" w:cs="Times New Roman"/>
          <w:sz w:val="28"/>
          <w:szCs w:val="28"/>
        </w:rPr>
      </w:pPr>
      <w:r w:rsidRPr="009F1569">
        <w:rPr>
          <w:rFonts w:ascii="Times New Roman" w:eastAsia="Times New Roman" w:hAnsi="Times New Roman" w:cs="Times New Roman"/>
          <w:sz w:val="28"/>
          <w:szCs w:val="28"/>
        </w:rPr>
        <w:t>Sunday Scripture reading followed by distribution of Holy Communion</w:t>
      </w:r>
      <w:r w:rsidRPr="009F1569">
        <w:rPr>
          <w:rFonts w:ascii="Times New Roman" w:eastAsia="Times New Roman" w:hAnsi="Times New Roman" w:cs="Times New Roman"/>
          <w:sz w:val="28"/>
          <w:szCs w:val="28"/>
        </w:rPr>
        <w:br/>
      </w:r>
      <w:r w:rsidR="00955E5E">
        <w:rPr>
          <w:rFonts w:ascii="Times New Roman" w:eastAsia="Times New Roman" w:hAnsi="Times New Roman" w:cs="Times New Roman"/>
          <w:sz w:val="28"/>
          <w:szCs w:val="28"/>
        </w:rPr>
        <w:t>All are welcome.</w:t>
      </w:r>
    </w:p>
    <w:p w14:paraId="2D088E59" w14:textId="77777777" w:rsidR="007550F5" w:rsidRDefault="007550F5" w:rsidP="00DF1A2B">
      <w:pPr>
        <w:tabs>
          <w:tab w:val="left" w:pos="2880"/>
        </w:tabs>
        <w:spacing w:after="0" w:line="240" w:lineRule="auto"/>
        <w:rPr>
          <w:rFonts w:ascii="Times New Roman" w:eastAsia="Times New Roman" w:hAnsi="Times New Roman" w:cs="Times New Roman"/>
          <w:sz w:val="28"/>
          <w:szCs w:val="28"/>
        </w:rPr>
      </w:pPr>
    </w:p>
    <w:p w14:paraId="7EC4BCA8" w14:textId="68C9B26F" w:rsidR="00041B29" w:rsidRPr="00B70535" w:rsidRDefault="00041B29" w:rsidP="00B157E6">
      <w:pPr>
        <w:tabs>
          <w:tab w:val="right" w:pos="612"/>
          <w:tab w:val="left" w:pos="972"/>
        </w:tabs>
        <w:spacing w:after="0" w:line="240" w:lineRule="auto"/>
        <w:ind w:left="-108"/>
        <w:rPr>
          <w:rFonts w:ascii="Garamond" w:hAnsi="Garamond" w:cs="Times New Roman"/>
          <w:b/>
          <w:color w:val="0099CC"/>
          <w:sz w:val="80"/>
          <w:szCs w:val="80"/>
        </w:rPr>
      </w:pPr>
      <w:bookmarkStart w:id="13" w:name="_Hlk59009219"/>
      <w:bookmarkEnd w:id="12"/>
      <w:r w:rsidRPr="00B70535">
        <w:rPr>
          <w:rFonts w:ascii="Garamond" w:hAnsi="Garamond" w:cs="Times New Roman"/>
          <w:b/>
          <w:color w:val="0099CC"/>
          <w:sz w:val="80"/>
          <w:szCs w:val="80"/>
        </w:rPr>
        <w:t>VILLAGE BUSINESS</w:t>
      </w:r>
      <w:r w:rsidR="008C1673" w:rsidRPr="00B70535">
        <w:rPr>
          <w:noProof/>
          <w:color w:val="0099CC"/>
        </w:rPr>
        <w:t xml:space="preserve"> </w:t>
      </w:r>
    </w:p>
    <w:p w14:paraId="348CB312" w14:textId="1CCF4736" w:rsidR="009F71C9" w:rsidRDefault="005F79C6" w:rsidP="00B515DA">
      <w:pPr>
        <w:spacing w:after="0" w:line="240" w:lineRule="auto"/>
        <w:rPr>
          <w:rFonts w:ascii="Times New Roman" w:eastAsia="Times New Roman" w:hAnsi="Times New Roman"/>
          <w:b/>
          <w:bCs/>
          <w:color w:val="0099CC"/>
          <w:sz w:val="28"/>
          <w:szCs w:val="28"/>
          <w:shd w:val="clear" w:color="auto" w:fill="FFFFFF"/>
        </w:rPr>
      </w:pPr>
      <w:r>
        <w:rPr>
          <w:noProof/>
        </w:rPr>
        <w:drawing>
          <wp:anchor distT="0" distB="0" distL="114300" distR="114300" simplePos="0" relativeHeight="252781568" behindDoc="1" locked="0" layoutInCell="1" allowOverlap="1" wp14:anchorId="79859616" wp14:editId="66279F51">
            <wp:simplePos x="0" y="0"/>
            <wp:positionH relativeFrom="column">
              <wp:posOffset>-59690</wp:posOffset>
            </wp:positionH>
            <wp:positionV relativeFrom="paragraph">
              <wp:posOffset>95250</wp:posOffset>
            </wp:positionV>
            <wp:extent cx="990600" cy="740410"/>
            <wp:effectExtent l="76200" t="76200" r="133350" b="135890"/>
            <wp:wrapTight wrapText="bothSides">
              <wp:wrapPolygon edited="0">
                <wp:start x="-831" y="-2223"/>
                <wp:lineTo x="-1662" y="-1667"/>
                <wp:lineTo x="-1662" y="22786"/>
                <wp:lineTo x="-831" y="25009"/>
                <wp:lineTo x="23262" y="25009"/>
                <wp:lineTo x="24092" y="16672"/>
                <wp:lineTo x="24092" y="7225"/>
                <wp:lineTo x="23262" y="-1111"/>
                <wp:lineTo x="23262" y="-2223"/>
                <wp:lineTo x="-831" y="-2223"/>
              </wp:wrapPolygon>
            </wp:wrapTight>
            <wp:docPr id="16" name="Picture 16" descr="Gavel Pictures, Gavel Stock Photos &amp;amp; Images | Depositpho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vel Pictures, Gavel Stock Photos &amp;amp; Images | Depositphotos®"/>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990600" cy="7404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9F71C9">
        <w:rPr>
          <w:rFonts w:ascii="Times New Roman" w:eastAsia="Times New Roman" w:hAnsi="Times New Roman"/>
          <w:b/>
          <w:bCs/>
          <w:color w:val="0099CC"/>
          <w:sz w:val="28"/>
          <w:szCs w:val="28"/>
          <w:shd w:val="clear" w:color="auto" w:fill="FFFFFF"/>
        </w:rPr>
        <w:t>PLEASE NOTE:</w:t>
      </w:r>
    </w:p>
    <w:p w14:paraId="6B46EF4D" w14:textId="7294A553" w:rsidR="00B515DA" w:rsidRDefault="009F71C9" w:rsidP="00B515DA">
      <w:pPr>
        <w:spacing w:after="0" w:line="240" w:lineRule="auto"/>
        <w:rPr>
          <w:rFonts w:ascii="Times New Roman" w:eastAsia="Times New Roman" w:hAnsi="Times New Roman"/>
          <w:b/>
          <w:bCs/>
          <w:color w:val="0099CC"/>
          <w:sz w:val="28"/>
          <w:szCs w:val="28"/>
          <w:shd w:val="clear" w:color="auto" w:fill="FFFFFF"/>
        </w:rPr>
      </w:pPr>
      <w:r>
        <w:rPr>
          <w:rFonts w:ascii="Times New Roman" w:eastAsia="Times New Roman" w:hAnsi="Times New Roman"/>
          <w:b/>
          <w:bCs/>
          <w:color w:val="0099CC"/>
          <w:sz w:val="28"/>
          <w:szCs w:val="28"/>
          <w:shd w:val="clear" w:color="auto" w:fill="FFFFFF"/>
        </w:rPr>
        <w:t xml:space="preserve">The </w:t>
      </w:r>
      <w:r w:rsidR="00B515DA" w:rsidRPr="00B70535">
        <w:rPr>
          <w:rFonts w:ascii="Times New Roman" w:eastAsia="Times New Roman" w:hAnsi="Times New Roman"/>
          <w:b/>
          <w:bCs/>
          <w:color w:val="0099CC"/>
          <w:sz w:val="28"/>
          <w:szCs w:val="28"/>
          <w:shd w:val="clear" w:color="auto" w:fill="FFFFFF"/>
        </w:rPr>
        <w:t xml:space="preserve">Residents Association Meeting will resume </w:t>
      </w:r>
      <w:r>
        <w:rPr>
          <w:rFonts w:ascii="Times New Roman" w:eastAsia="Times New Roman" w:hAnsi="Times New Roman"/>
          <w:b/>
          <w:bCs/>
          <w:color w:val="0099CC"/>
          <w:sz w:val="28"/>
          <w:szCs w:val="28"/>
          <w:shd w:val="clear" w:color="auto" w:fill="FFFFFF"/>
        </w:rPr>
        <w:t>on</w:t>
      </w:r>
      <w:r w:rsidR="00B515DA" w:rsidRPr="00B70535">
        <w:rPr>
          <w:rFonts w:ascii="Times New Roman" w:eastAsia="Times New Roman" w:hAnsi="Times New Roman"/>
          <w:b/>
          <w:bCs/>
          <w:color w:val="0099CC"/>
          <w:sz w:val="28"/>
          <w:szCs w:val="28"/>
          <w:shd w:val="clear" w:color="auto" w:fill="FFFFFF"/>
        </w:rPr>
        <w:t xml:space="preserve"> September</w:t>
      </w:r>
      <w:r>
        <w:rPr>
          <w:rFonts w:ascii="Times New Roman" w:eastAsia="Times New Roman" w:hAnsi="Times New Roman"/>
          <w:b/>
          <w:bCs/>
          <w:color w:val="0099CC"/>
          <w:sz w:val="28"/>
          <w:szCs w:val="28"/>
          <w:shd w:val="clear" w:color="auto" w:fill="FFFFFF"/>
        </w:rPr>
        <w:t xml:space="preserve"> 6</w:t>
      </w:r>
      <w:r w:rsidRPr="009F71C9">
        <w:rPr>
          <w:rFonts w:ascii="Times New Roman" w:eastAsia="Times New Roman" w:hAnsi="Times New Roman"/>
          <w:b/>
          <w:bCs/>
          <w:color w:val="0099CC"/>
          <w:sz w:val="28"/>
          <w:szCs w:val="28"/>
          <w:shd w:val="clear" w:color="auto" w:fill="FFFFFF"/>
          <w:vertAlign w:val="superscript"/>
        </w:rPr>
        <w:t>th</w:t>
      </w:r>
      <w:r>
        <w:rPr>
          <w:rFonts w:ascii="Times New Roman" w:eastAsia="Times New Roman" w:hAnsi="Times New Roman"/>
          <w:b/>
          <w:bCs/>
          <w:color w:val="0099CC"/>
          <w:sz w:val="28"/>
          <w:szCs w:val="28"/>
          <w:shd w:val="clear" w:color="auto" w:fill="FFFFFF"/>
        </w:rPr>
        <w:t>.</w:t>
      </w:r>
    </w:p>
    <w:p w14:paraId="1CD89CA8" w14:textId="77777777" w:rsidR="009F71C9" w:rsidRPr="00B70535" w:rsidRDefault="009F71C9" w:rsidP="00B515DA">
      <w:pPr>
        <w:spacing w:after="0" w:line="240" w:lineRule="auto"/>
        <w:rPr>
          <w:rFonts w:ascii="Times New Roman" w:eastAsia="Times New Roman" w:hAnsi="Times New Roman"/>
          <w:b/>
          <w:bCs/>
          <w:color w:val="0099CC"/>
          <w:sz w:val="28"/>
          <w:szCs w:val="28"/>
          <w:shd w:val="clear" w:color="auto" w:fill="FFFFFF"/>
        </w:rPr>
      </w:pPr>
    </w:p>
    <w:p w14:paraId="66DD97BD" w14:textId="77777777" w:rsidR="00DC6966" w:rsidRDefault="00DC6966" w:rsidP="00883ED0">
      <w:pPr>
        <w:spacing w:after="0" w:line="240" w:lineRule="auto"/>
        <w:rPr>
          <w:rFonts w:ascii="Times New Roman" w:hAnsi="Times New Roman" w:cs="Times New Roman"/>
          <w:b/>
          <w:noProof/>
          <w:color w:val="0099CC"/>
          <w:sz w:val="28"/>
          <w:szCs w:val="28"/>
        </w:rPr>
      </w:pPr>
    </w:p>
    <w:p w14:paraId="4CFC08E6" w14:textId="7E297143" w:rsidR="00DC6966" w:rsidRDefault="00DC6966" w:rsidP="00883ED0">
      <w:pPr>
        <w:spacing w:after="0" w:line="240" w:lineRule="auto"/>
        <w:rPr>
          <w:rFonts w:ascii="Times New Roman" w:hAnsi="Times New Roman" w:cs="Times New Roman"/>
          <w:b/>
          <w:noProof/>
          <w:color w:val="0099CC"/>
          <w:sz w:val="28"/>
          <w:szCs w:val="28"/>
        </w:rPr>
      </w:pPr>
    </w:p>
    <w:p w14:paraId="06355095" w14:textId="76193355" w:rsidR="00883ED0" w:rsidRPr="00B70535" w:rsidRDefault="005F79C6" w:rsidP="00883ED0">
      <w:pPr>
        <w:spacing w:after="0" w:line="240" w:lineRule="auto"/>
        <w:rPr>
          <w:rFonts w:ascii="Times New Roman" w:eastAsia="Times New Roman" w:hAnsi="Times New Roman"/>
          <w:b/>
          <w:color w:val="0099CC"/>
          <w:sz w:val="28"/>
          <w:szCs w:val="28"/>
          <w:shd w:val="clear" w:color="auto" w:fill="FFFFFF"/>
        </w:rPr>
      </w:pPr>
      <w:r w:rsidRPr="009F3F49">
        <w:rPr>
          <w:rFonts w:ascii="Times New Roman" w:hAnsi="Times New Roman" w:cs="Times New Roman"/>
          <w:b/>
          <w:noProof/>
          <w:color w:val="C00000"/>
          <w:sz w:val="28"/>
          <w:szCs w:val="28"/>
        </w:rPr>
        <w:drawing>
          <wp:anchor distT="0" distB="0" distL="114300" distR="114300" simplePos="0" relativeHeight="252779520" behindDoc="1" locked="0" layoutInCell="1" allowOverlap="1" wp14:anchorId="7B61BAEA" wp14:editId="6BF23EAE">
            <wp:simplePos x="0" y="0"/>
            <wp:positionH relativeFrom="column">
              <wp:posOffset>-67310</wp:posOffset>
            </wp:positionH>
            <wp:positionV relativeFrom="paragraph">
              <wp:posOffset>92710</wp:posOffset>
            </wp:positionV>
            <wp:extent cx="981075" cy="834390"/>
            <wp:effectExtent l="76200" t="76200" r="142875" b="137160"/>
            <wp:wrapTight wrapText="bothSides">
              <wp:wrapPolygon edited="0">
                <wp:start x="-839" y="-1973"/>
                <wp:lineTo x="-1678" y="-1479"/>
                <wp:lineTo x="-1678" y="22192"/>
                <wp:lineTo x="-839" y="24658"/>
                <wp:lineTo x="23487" y="24658"/>
                <wp:lineTo x="24326" y="22192"/>
                <wp:lineTo x="24326" y="6411"/>
                <wp:lineTo x="23487" y="-986"/>
                <wp:lineTo x="23487" y="-1973"/>
                <wp:lineTo x="-839" y="-1973"/>
              </wp:wrapPolygon>
            </wp:wrapTight>
            <wp:docPr id="51" name="Picture 51" descr="Image result for coffee cup images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ffee cup images clipart"/>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15095" t="12014" r="12265" b="18374"/>
                    <a:stretch/>
                  </pic:blipFill>
                  <pic:spPr bwMode="auto">
                    <a:xfrm>
                      <a:off x="0" y="0"/>
                      <a:ext cx="981075" cy="8343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710DA" w:rsidRPr="00B70535">
        <w:rPr>
          <w:rFonts w:ascii="Times New Roman" w:hAnsi="Times New Roman" w:cs="Times New Roman"/>
          <w:b/>
          <w:noProof/>
          <w:color w:val="0099CC"/>
          <w:sz w:val="28"/>
          <w:szCs w:val="28"/>
        </w:rPr>
        <w:t xml:space="preserve">Friday, </w:t>
      </w:r>
      <w:r w:rsidR="00B70535">
        <w:rPr>
          <w:rFonts w:ascii="Times New Roman" w:hAnsi="Times New Roman" w:cs="Times New Roman"/>
          <w:b/>
          <w:noProof/>
          <w:color w:val="0099CC"/>
          <w:sz w:val="28"/>
          <w:szCs w:val="28"/>
        </w:rPr>
        <w:t>August 19</w:t>
      </w:r>
      <w:r w:rsidR="000914AE" w:rsidRPr="00B70535">
        <w:rPr>
          <w:rFonts w:ascii="Times New Roman" w:hAnsi="Times New Roman" w:cs="Times New Roman"/>
          <w:b/>
          <w:noProof/>
          <w:color w:val="0099CC"/>
          <w:sz w:val="28"/>
          <w:szCs w:val="28"/>
        </w:rPr>
        <w:t>,</w:t>
      </w:r>
      <w:r w:rsidR="001710DA" w:rsidRPr="00B70535">
        <w:rPr>
          <w:rFonts w:ascii="Times New Roman" w:hAnsi="Times New Roman" w:cs="Times New Roman"/>
          <w:b/>
          <w:noProof/>
          <w:color w:val="0099CC"/>
          <w:sz w:val="28"/>
          <w:szCs w:val="28"/>
        </w:rPr>
        <w:t xml:space="preserve"> 10:00 AM</w:t>
      </w:r>
      <w:r w:rsidR="00883ED0" w:rsidRPr="00B70535">
        <w:rPr>
          <w:rFonts w:ascii="Times New Roman" w:hAnsi="Times New Roman" w:cs="Times New Roman"/>
          <w:b/>
          <w:noProof/>
          <w:color w:val="0099CC"/>
          <w:sz w:val="28"/>
          <w:szCs w:val="28"/>
        </w:rPr>
        <w:t xml:space="preserve">, Coffee with Luke, Meeting Room </w:t>
      </w:r>
    </w:p>
    <w:p w14:paraId="466125B1" w14:textId="17C18508" w:rsidR="00883ED0" w:rsidRDefault="00883ED0" w:rsidP="00883ED0">
      <w:pPr>
        <w:shd w:val="clear" w:color="auto" w:fill="FFFFFF"/>
        <w:spacing w:after="0" w:line="240" w:lineRule="auto"/>
        <w:contextualSpacing/>
        <w:rPr>
          <w:rFonts w:ascii="Times New Roman" w:eastAsia="Times New Roman" w:hAnsi="Times New Roman"/>
          <w:sz w:val="28"/>
          <w:szCs w:val="28"/>
          <w:shd w:val="clear" w:color="auto" w:fill="FFFFFF"/>
        </w:rPr>
      </w:pPr>
      <w:r w:rsidRPr="00006E0A">
        <w:rPr>
          <w:rFonts w:ascii="Times New Roman" w:eastAsia="Times New Roman" w:hAnsi="Times New Roman"/>
          <w:sz w:val="28"/>
          <w:szCs w:val="28"/>
          <w:shd w:val="clear" w:color="auto" w:fill="FFFFFF"/>
        </w:rPr>
        <w:t xml:space="preserve">Gather with your neighbors for beverages and pastry. Executive Director Luke Kramer gives an update on how things are going at The Village from a business perspective. He also talks about what’s coming up and answers questions from residents. </w:t>
      </w:r>
    </w:p>
    <w:p w14:paraId="690161FA" w14:textId="51F6D05A" w:rsidR="00F75FB1" w:rsidRPr="00DC6966" w:rsidRDefault="00F75FB1" w:rsidP="00883ED0">
      <w:pPr>
        <w:shd w:val="clear" w:color="auto" w:fill="FFFFFF"/>
        <w:spacing w:after="0" w:line="240" w:lineRule="auto"/>
        <w:contextualSpacing/>
        <w:rPr>
          <w:rFonts w:ascii="Times New Roman" w:eastAsia="Times New Roman" w:hAnsi="Times New Roman"/>
          <w:b/>
          <w:bCs/>
          <w:color w:val="0099CC"/>
          <w:sz w:val="28"/>
          <w:szCs w:val="28"/>
          <w:shd w:val="clear" w:color="auto" w:fill="FFFFFF"/>
        </w:rPr>
      </w:pPr>
      <w:r w:rsidRPr="00DC6966">
        <w:rPr>
          <w:rFonts w:ascii="Times New Roman" w:eastAsia="Times New Roman" w:hAnsi="Times New Roman"/>
          <w:b/>
          <w:bCs/>
          <w:color w:val="0099CC"/>
          <w:sz w:val="28"/>
          <w:szCs w:val="28"/>
          <w:shd w:val="clear" w:color="auto" w:fill="FFFFFF"/>
        </w:rPr>
        <w:lastRenderedPageBreak/>
        <w:t xml:space="preserve">A NOTE FROM THE SUSTAINABLE </w:t>
      </w:r>
      <w:r w:rsidR="00DC6966" w:rsidRPr="00DC6966">
        <w:rPr>
          <w:rFonts w:ascii="Times New Roman" w:eastAsia="Times New Roman" w:hAnsi="Times New Roman"/>
          <w:b/>
          <w:bCs/>
          <w:color w:val="0099CC"/>
          <w:sz w:val="28"/>
          <w:szCs w:val="28"/>
          <w:shd w:val="clear" w:color="auto" w:fill="FFFFFF"/>
        </w:rPr>
        <w:t xml:space="preserve">VILLAGE </w:t>
      </w:r>
      <w:r w:rsidRPr="00DC6966">
        <w:rPr>
          <w:rFonts w:ascii="Times New Roman" w:eastAsia="Times New Roman" w:hAnsi="Times New Roman"/>
          <w:b/>
          <w:bCs/>
          <w:color w:val="0099CC"/>
          <w:sz w:val="28"/>
          <w:szCs w:val="28"/>
          <w:shd w:val="clear" w:color="auto" w:fill="FFFFFF"/>
        </w:rPr>
        <w:t>COMMITTEE</w:t>
      </w:r>
    </w:p>
    <w:p w14:paraId="50991417" w14:textId="3E1CD5D5" w:rsidR="00B515DA" w:rsidRPr="00DC6966" w:rsidRDefault="00F75FB1" w:rsidP="00883ED0">
      <w:pPr>
        <w:shd w:val="clear" w:color="auto" w:fill="FFFFFF"/>
        <w:spacing w:after="0" w:line="240" w:lineRule="auto"/>
        <w:contextualSpacing/>
        <w:rPr>
          <w:rFonts w:ascii="Times New Roman" w:eastAsia="Times New Roman" w:hAnsi="Times New Roman"/>
          <w:b/>
          <w:bCs/>
          <w:color w:val="0099CC"/>
          <w:sz w:val="26"/>
          <w:szCs w:val="26"/>
          <w:shd w:val="clear" w:color="auto" w:fill="FFFFFF"/>
        </w:rPr>
      </w:pPr>
      <w:r w:rsidRPr="00DC6966">
        <w:rPr>
          <w:b/>
          <w:bCs/>
          <w:noProof/>
          <w:color w:val="0099CC"/>
        </w:rPr>
        <w:drawing>
          <wp:anchor distT="0" distB="0" distL="114300" distR="114300" simplePos="0" relativeHeight="252791808" behindDoc="1" locked="0" layoutInCell="1" allowOverlap="1" wp14:anchorId="3EA1A676" wp14:editId="26CABE03">
            <wp:simplePos x="0" y="0"/>
            <wp:positionH relativeFrom="column">
              <wp:posOffset>-4445</wp:posOffset>
            </wp:positionH>
            <wp:positionV relativeFrom="paragraph">
              <wp:posOffset>206375</wp:posOffset>
            </wp:positionV>
            <wp:extent cx="2021840" cy="1066800"/>
            <wp:effectExtent l="76200" t="76200" r="130810" b="133350"/>
            <wp:wrapTight wrapText="bothSides">
              <wp:wrapPolygon edited="0">
                <wp:start x="-407" y="-1543"/>
                <wp:lineTo x="-814" y="-1157"/>
                <wp:lineTo x="-814" y="22371"/>
                <wp:lineTo x="-407" y="23914"/>
                <wp:lineTo x="22387" y="23914"/>
                <wp:lineTo x="22387" y="23529"/>
                <wp:lineTo x="22794" y="17743"/>
                <wp:lineTo x="22794" y="5014"/>
                <wp:lineTo x="22387" y="-771"/>
                <wp:lineTo x="22387" y="-1543"/>
                <wp:lineTo x="-407" y="-1543"/>
              </wp:wrapPolygon>
            </wp:wrapTight>
            <wp:docPr id="35" name="Picture 35" descr="Sustainability Committee | Town of Maynard,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stainability Committee | Town of Maynard, Massachusetts"/>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021840" cy="1066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684F6CF" w14:textId="7DD060C1" w:rsidR="00440AB3" w:rsidRPr="006368C8" w:rsidRDefault="00440AB3" w:rsidP="00440AB3">
      <w:pPr>
        <w:rPr>
          <w:rFonts w:ascii="Times New Roman" w:hAnsi="Times New Roman" w:cs="Times New Roman"/>
          <w:sz w:val="28"/>
          <w:szCs w:val="28"/>
        </w:rPr>
      </w:pPr>
      <w:r w:rsidRPr="006368C8">
        <w:rPr>
          <w:rFonts w:ascii="Times New Roman" w:hAnsi="Times New Roman" w:cs="Times New Roman"/>
          <w:sz w:val="28"/>
          <w:szCs w:val="28"/>
        </w:rPr>
        <w:t>Your sustainability group has met to increase our collective awareness about how to save energy and decrease our carbon footprint here at the VAD. Here are a few easy suggestions you can do:</w:t>
      </w:r>
    </w:p>
    <w:p w14:paraId="55FD38D7" w14:textId="490E0C6C" w:rsidR="00440AB3" w:rsidRPr="006368C8" w:rsidRDefault="00440AB3" w:rsidP="00440AB3">
      <w:pPr>
        <w:rPr>
          <w:rFonts w:ascii="Times New Roman" w:hAnsi="Times New Roman" w:cs="Times New Roman"/>
          <w:sz w:val="28"/>
          <w:szCs w:val="28"/>
        </w:rPr>
      </w:pPr>
      <w:r w:rsidRPr="006368C8">
        <w:rPr>
          <w:rFonts w:ascii="Times New Roman" w:hAnsi="Times New Roman" w:cs="Times New Roman"/>
          <w:sz w:val="28"/>
          <w:szCs w:val="28"/>
        </w:rPr>
        <w:t>1. Close your windows while your AC is on.</w:t>
      </w:r>
    </w:p>
    <w:p w14:paraId="6E7A818B" w14:textId="77777777" w:rsidR="00440AB3" w:rsidRPr="006368C8" w:rsidRDefault="00440AB3" w:rsidP="00440AB3">
      <w:pPr>
        <w:rPr>
          <w:rFonts w:ascii="Times New Roman" w:hAnsi="Times New Roman" w:cs="Times New Roman"/>
          <w:sz w:val="28"/>
          <w:szCs w:val="28"/>
        </w:rPr>
      </w:pPr>
      <w:r w:rsidRPr="006368C8">
        <w:rPr>
          <w:rFonts w:ascii="Times New Roman" w:hAnsi="Times New Roman" w:cs="Times New Roman"/>
          <w:sz w:val="28"/>
          <w:szCs w:val="28"/>
        </w:rPr>
        <w:t>2. Turn off lights when you leave a room. </w:t>
      </w:r>
    </w:p>
    <w:p w14:paraId="6CC8B1D9" w14:textId="77777777" w:rsidR="00440AB3" w:rsidRPr="006368C8" w:rsidRDefault="00440AB3" w:rsidP="00440AB3">
      <w:pPr>
        <w:rPr>
          <w:rFonts w:ascii="Times New Roman" w:hAnsi="Times New Roman" w:cs="Times New Roman"/>
          <w:sz w:val="28"/>
          <w:szCs w:val="28"/>
        </w:rPr>
      </w:pPr>
      <w:r w:rsidRPr="006368C8">
        <w:rPr>
          <w:rFonts w:ascii="Times New Roman" w:hAnsi="Times New Roman" w:cs="Times New Roman"/>
          <w:sz w:val="28"/>
          <w:szCs w:val="28"/>
        </w:rPr>
        <w:t>3. Have dimmer switches installed for lights that seem too bright.</w:t>
      </w:r>
    </w:p>
    <w:p w14:paraId="6A5BB183" w14:textId="1CCEC5C3" w:rsidR="00440AB3" w:rsidRPr="006368C8" w:rsidRDefault="00440AB3" w:rsidP="00440AB3">
      <w:pPr>
        <w:rPr>
          <w:rFonts w:ascii="Times New Roman" w:hAnsi="Times New Roman" w:cs="Times New Roman"/>
          <w:sz w:val="28"/>
          <w:szCs w:val="28"/>
        </w:rPr>
      </w:pPr>
      <w:r w:rsidRPr="006368C8">
        <w:rPr>
          <w:rFonts w:ascii="Times New Roman" w:hAnsi="Times New Roman" w:cs="Times New Roman"/>
          <w:sz w:val="28"/>
          <w:szCs w:val="28"/>
        </w:rPr>
        <w:t>4. VAD success! Individual water bottles have been discontinued, they were in use during the pandemic for good reason, but now the least expensive and most environmentally friendly water is from your sink into your own bottle. If you do need to buy water, look into water boxes instead of single use bottles.</w:t>
      </w:r>
    </w:p>
    <w:p w14:paraId="5AB5ED24" w14:textId="77777777" w:rsidR="00440AB3" w:rsidRPr="006368C8" w:rsidRDefault="00440AB3" w:rsidP="00440AB3">
      <w:pPr>
        <w:rPr>
          <w:rFonts w:ascii="Times New Roman" w:hAnsi="Times New Roman" w:cs="Times New Roman"/>
          <w:sz w:val="28"/>
          <w:szCs w:val="28"/>
        </w:rPr>
      </w:pPr>
      <w:r w:rsidRPr="006368C8">
        <w:rPr>
          <w:rFonts w:ascii="Times New Roman" w:hAnsi="Times New Roman" w:cs="Times New Roman"/>
          <w:sz w:val="28"/>
          <w:szCs w:val="28"/>
        </w:rPr>
        <w:t xml:space="preserve">5. Turn in your soft plastics to Target, </w:t>
      </w:r>
      <w:proofErr w:type="gramStart"/>
      <w:r w:rsidRPr="006368C8">
        <w:rPr>
          <w:rFonts w:ascii="Times New Roman" w:hAnsi="Times New Roman" w:cs="Times New Roman"/>
          <w:sz w:val="28"/>
          <w:szCs w:val="28"/>
        </w:rPr>
        <w:t>Walmart</w:t>
      </w:r>
      <w:proofErr w:type="gramEnd"/>
      <w:r w:rsidRPr="006368C8">
        <w:rPr>
          <w:rFonts w:ascii="Times New Roman" w:hAnsi="Times New Roman" w:cs="Times New Roman"/>
          <w:sz w:val="28"/>
          <w:szCs w:val="28"/>
        </w:rPr>
        <w:t xml:space="preserve"> or Lowes. Many places have banned plastic bags like Kohl's stores and the City of Waltham. Keeping plastic out of our landfills and water helps our environment. It's up to us to try to recycle as much as possible. Contact </w:t>
      </w:r>
      <w:r w:rsidRPr="006368C8">
        <w:rPr>
          <w:rStyle w:val="gmail-il"/>
          <w:rFonts w:ascii="Times New Roman" w:hAnsi="Times New Roman" w:cs="Times New Roman"/>
          <w:sz w:val="28"/>
          <w:szCs w:val="28"/>
        </w:rPr>
        <w:t>Abbie</w:t>
      </w:r>
      <w:r w:rsidRPr="006368C8">
        <w:rPr>
          <w:rFonts w:ascii="Times New Roman" w:hAnsi="Times New Roman" w:cs="Times New Roman"/>
          <w:sz w:val="28"/>
          <w:szCs w:val="28"/>
        </w:rPr>
        <w:t> at 413-270-3683 if you have soft plastics you want to recycle and cannot get out to return them. Or find a friend who's going out to take them for you.</w:t>
      </w:r>
    </w:p>
    <w:p w14:paraId="10577644" w14:textId="77777777" w:rsidR="00440AB3" w:rsidRPr="006368C8" w:rsidRDefault="00440AB3" w:rsidP="00440AB3">
      <w:pPr>
        <w:rPr>
          <w:rFonts w:ascii="Times New Roman" w:hAnsi="Times New Roman" w:cs="Times New Roman"/>
          <w:sz w:val="28"/>
          <w:szCs w:val="28"/>
        </w:rPr>
      </w:pPr>
      <w:r w:rsidRPr="006368C8">
        <w:rPr>
          <w:rFonts w:ascii="Times New Roman" w:hAnsi="Times New Roman" w:cs="Times New Roman"/>
          <w:sz w:val="28"/>
          <w:szCs w:val="28"/>
        </w:rPr>
        <w:t>Thank you for your help and participation in making the VAD as environmentally helpful as possible!</w:t>
      </w:r>
    </w:p>
    <w:p w14:paraId="0660CFAB" w14:textId="4F1EE9CF" w:rsidR="00440AB3" w:rsidRPr="006368C8" w:rsidRDefault="00440AB3" w:rsidP="00440AB3">
      <w:pPr>
        <w:rPr>
          <w:rFonts w:ascii="Times New Roman" w:hAnsi="Times New Roman" w:cs="Times New Roman"/>
          <w:sz w:val="28"/>
          <w:szCs w:val="28"/>
        </w:rPr>
      </w:pPr>
      <w:r w:rsidRPr="006368C8">
        <w:rPr>
          <w:rStyle w:val="gmail-il"/>
          <w:rFonts w:ascii="Times New Roman" w:hAnsi="Times New Roman" w:cs="Times New Roman"/>
          <w:sz w:val="28"/>
          <w:szCs w:val="28"/>
        </w:rPr>
        <w:t>Abbie</w:t>
      </w:r>
      <w:r w:rsidRPr="006368C8">
        <w:rPr>
          <w:rFonts w:ascii="Times New Roman" w:hAnsi="Times New Roman" w:cs="Times New Roman"/>
          <w:sz w:val="28"/>
          <w:szCs w:val="28"/>
        </w:rPr>
        <w:t> </w:t>
      </w:r>
      <w:r w:rsidRPr="006368C8">
        <w:rPr>
          <w:rStyle w:val="gmail-il"/>
          <w:rFonts w:ascii="Times New Roman" w:hAnsi="Times New Roman" w:cs="Times New Roman"/>
          <w:sz w:val="28"/>
          <w:szCs w:val="28"/>
        </w:rPr>
        <w:t>Smith</w:t>
      </w:r>
      <w:r w:rsidRPr="006368C8">
        <w:rPr>
          <w:rFonts w:ascii="Times New Roman" w:hAnsi="Times New Roman" w:cs="Times New Roman"/>
          <w:sz w:val="28"/>
          <w:szCs w:val="28"/>
        </w:rPr>
        <w:t> 503</w:t>
      </w:r>
    </w:p>
    <w:p w14:paraId="7A4EE9F3" w14:textId="6FFC8A2E" w:rsidR="00041B29" w:rsidRPr="00C575D9" w:rsidRDefault="006368C8" w:rsidP="00041B29">
      <w:pPr>
        <w:spacing w:after="0" w:line="240" w:lineRule="auto"/>
        <w:rPr>
          <w:noProof/>
          <w:color w:val="0099CC"/>
        </w:rPr>
      </w:pPr>
      <w:bookmarkStart w:id="14" w:name="_Hlk58491479"/>
      <w:bookmarkEnd w:id="13"/>
      <w:r>
        <w:rPr>
          <w:noProof/>
        </w:rPr>
        <w:drawing>
          <wp:anchor distT="0" distB="0" distL="114300" distR="114300" simplePos="0" relativeHeight="252723200" behindDoc="0" locked="0" layoutInCell="1" allowOverlap="1" wp14:anchorId="2EAF57C4" wp14:editId="4A68CBDD">
            <wp:simplePos x="0" y="0"/>
            <wp:positionH relativeFrom="column">
              <wp:posOffset>5757545</wp:posOffset>
            </wp:positionH>
            <wp:positionV relativeFrom="paragraph">
              <wp:posOffset>400685</wp:posOffset>
            </wp:positionV>
            <wp:extent cx="1266825" cy="1266825"/>
            <wp:effectExtent l="76200" t="76200" r="142875" b="142875"/>
            <wp:wrapSquare wrapText="bothSides"/>
            <wp:docPr id="11" name="Picture 11" descr="Row Boats – Martha Everson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ow Boats – Martha Everson Studio"/>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flipH="1">
                      <a:off x="0" y="0"/>
                      <a:ext cx="1266825" cy="1266825"/>
                    </a:xfrm>
                    <a:prstGeom prst="rect">
                      <a:avLst/>
                    </a:prstGeom>
                    <a:ln w="38100" cap="sq">
                      <a:solidFill>
                        <a:srgbClr val="0099CC"/>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041B29" w:rsidRPr="00C575D9">
        <w:rPr>
          <w:rFonts w:ascii="Times New Roman" w:hAnsi="Times New Roman" w:cs="Times New Roman"/>
          <w:b/>
          <w:color w:val="0099CC"/>
          <w:sz w:val="80"/>
          <w:szCs w:val="120"/>
          <w:u w:val="single"/>
        </w:rPr>
        <w:t>VISUAL ARTS</w:t>
      </w:r>
      <w:r w:rsidR="00041B29" w:rsidRPr="00C575D9">
        <w:rPr>
          <w:noProof/>
          <w:color w:val="0099CC"/>
        </w:rPr>
        <w:t xml:space="preserve"> </w:t>
      </w:r>
    </w:p>
    <w:bookmarkEnd w:id="14"/>
    <w:p w14:paraId="1B97E3E5" w14:textId="42CE8653" w:rsidR="00671F36" w:rsidRPr="00C51BA9" w:rsidRDefault="00317DCB" w:rsidP="00041B29">
      <w:pPr>
        <w:tabs>
          <w:tab w:val="left" w:pos="972"/>
        </w:tabs>
        <w:spacing w:after="0" w:line="240" w:lineRule="auto"/>
        <w:jc w:val="both"/>
        <w:outlineLvl w:val="0"/>
        <w:rPr>
          <w:rFonts w:ascii="Times New Roman" w:eastAsia="Times New Roman" w:hAnsi="Times New Roman" w:cs="Times New Roman"/>
          <w:b/>
          <w:bCs/>
          <w:spacing w:val="-4"/>
          <w:sz w:val="28"/>
          <w:szCs w:val="28"/>
        </w:rPr>
      </w:pPr>
      <w:r w:rsidRPr="00C51BA9">
        <w:rPr>
          <w:rFonts w:ascii="Times New Roman" w:eastAsia="Times New Roman" w:hAnsi="Times New Roman" w:cs="Times New Roman"/>
          <w:b/>
          <w:bCs/>
          <w:spacing w:val="-4"/>
          <w:sz w:val="28"/>
          <w:szCs w:val="28"/>
        </w:rPr>
        <w:t>Thursdays, 9:</w:t>
      </w:r>
      <w:r w:rsidR="00B475C7" w:rsidRPr="00C51BA9">
        <w:rPr>
          <w:rFonts w:ascii="Times New Roman" w:eastAsia="Times New Roman" w:hAnsi="Times New Roman" w:cs="Times New Roman"/>
          <w:b/>
          <w:bCs/>
          <w:spacing w:val="-4"/>
          <w:sz w:val="28"/>
          <w:szCs w:val="28"/>
        </w:rPr>
        <w:t>30</w:t>
      </w:r>
      <w:r w:rsidRPr="00C51BA9">
        <w:rPr>
          <w:rFonts w:ascii="Times New Roman" w:eastAsia="Times New Roman" w:hAnsi="Times New Roman" w:cs="Times New Roman"/>
          <w:b/>
          <w:bCs/>
          <w:spacing w:val="-4"/>
          <w:sz w:val="28"/>
          <w:szCs w:val="28"/>
        </w:rPr>
        <w:t xml:space="preserve"> AM in the Art Studio</w:t>
      </w:r>
    </w:p>
    <w:p w14:paraId="37DA2272" w14:textId="127D4845" w:rsidR="0011234F" w:rsidRDefault="00317DCB" w:rsidP="00041B29">
      <w:pPr>
        <w:tabs>
          <w:tab w:val="left" w:pos="972"/>
        </w:tabs>
        <w:spacing w:after="0" w:line="240" w:lineRule="auto"/>
        <w:jc w:val="both"/>
        <w:outlineLvl w:val="0"/>
        <w:rPr>
          <w:rFonts w:ascii="Times New Roman" w:eastAsia="Times New Roman" w:hAnsi="Times New Roman" w:cs="Times New Roman"/>
          <w:color w:val="3366CC"/>
          <w:spacing w:val="-2"/>
          <w:sz w:val="28"/>
          <w:szCs w:val="28"/>
        </w:rPr>
      </w:pPr>
      <w:r>
        <w:rPr>
          <w:rFonts w:ascii="Times New Roman" w:eastAsia="Times New Roman" w:hAnsi="Times New Roman" w:cs="Times New Roman"/>
          <w:spacing w:val="-4"/>
          <w:sz w:val="28"/>
          <w:szCs w:val="28"/>
        </w:rPr>
        <w:t xml:space="preserve"> </w:t>
      </w:r>
      <w:r w:rsidR="00041B29" w:rsidRPr="00060813">
        <w:rPr>
          <w:rFonts w:ascii="Times New Roman" w:eastAsia="Times New Roman" w:hAnsi="Times New Roman" w:cs="Times New Roman"/>
          <w:spacing w:val="-4"/>
          <w:sz w:val="28"/>
          <w:szCs w:val="28"/>
        </w:rPr>
        <w:t xml:space="preserve">Professional artist and Duxbury Art Association instructor Mary </w:t>
      </w:r>
      <w:proofErr w:type="spellStart"/>
      <w:r w:rsidR="00041B29" w:rsidRPr="00060813">
        <w:rPr>
          <w:rFonts w:ascii="Times New Roman" w:eastAsia="Times New Roman" w:hAnsi="Times New Roman" w:cs="Times New Roman"/>
          <w:spacing w:val="-4"/>
          <w:sz w:val="28"/>
          <w:szCs w:val="28"/>
        </w:rPr>
        <w:t>LoPiccolo</w:t>
      </w:r>
      <w:proofErr w:type="spellEnd"/>
      <w:r w:rsidR="00041B29" w:rsidRPr="00060813">
        <w:rPr>
          <w:rFonts w:ascii="Times New Roman" w:eastAsia="Times New Roman" w:hAnsi="Times New Roman" w:cs="Times New Roman"/>
          <w:spacing w:val="-2"/>
          <w:sz w:val="28"/>
          <w:szCs w:val="28"/>
        </w:rPr>
        <w:t xml:space="preserve"> guides you to completion of a small watercolor painting while teaching various techniques</w:t>
      </w:r>
      <w:r w:rsidR="00041B29" w:rsidRPr="00060813">
        <w:rPr>
          <w:rFonts w:ascii="Times New Roman" w:eastAsia="Times New Roman" w:hAnsi="Times New Roman" w:cs="Times New Roman"/>
          <w:color w:val="3366CC"/>
          <w:spacing w:val="-2"/>
          <w:sz w:val="28"/>
          <w:szCs w:val="28"/>
        </w:rPr>
        <w:t>.</w:t>
      </w:r>
      <w:r w:rsidR="0011234F">
        <w:rPr>
          <w:rFonts w:ascii="Times New Roman" w:eastAsia="Times New Roman" w:hAnsi="Times New Roman" w:cs="Times New Roman"/>
          <w:color w:val="3366CC"/>
          <w:spacing w:val="-2"/>
          <w:sz w:val="28"/>
          <w:szCs w:val="28"/>
        </w:rPr>
        <w:t xml:space="preserve"> </w:t>
      </w:r>
    </w:p>
    <w:p w14:paraId="1285876E" w14:textId="117FBD39" w:rsidR="00041B29" w:rsidRPr="00C575D9" w:rsidRDefault="00041B29" w:rsidP="00041B29">
      <w:pPr>
        <w:tabs>
          <w:tab w:val="left" w:pos="972"/>
        </w:tabs>
        <w:spacing w:after="0" w:line="240" w:lineRule="auto"/>
        <w:jc w:val="both"/>
        <w:outlineLvl w:val="0"/>
        <w:rPr>
          <w:rFonts w:ascii="Times New Roman" w:eastAsia="Times New Roman" w:hAnsi="Times New Roman" w:cs="Times New Roman"/>
          <w:b/>
          <w:color w:val="00B050"/>
          <w:spacing w:val="-2"/>
          <w:sz w:val="28"/>
          <w:szCs w:val="28"/>
          <w:u w:val="single"/>
        </w:rPr>
      </w:pPr>
      <w:r w:rsidRPr="00C575D9">
        <w:rPr>
          <w:rFonts w:ascii="Times New Roman" w:eastAsia="Times New Roman" w:hAnsi="Times New Roman" w:cs="Times New Roman"/>
          <w:b/>
          <w:color w:val="00B050"/>
          <w:spacing w:val="-2"/>
          <w:sz w:val="28"/>
          <w:szCs w:val="28"/>
          <w:u w:val="single"/>
        </w:rPr>
        <w:t xml:space="preserve">Please sign up on the </w:t>
      </w:r>
      <w:r w:rsidR="00C575D9" w:rsidRPr="00C575D9">
        <w:rPr>
          <w:rFonts w:ascii="Times New Roman" w:eastAsia="Times New Roman" w:hAnsi="Times New Roman" w:cs="Times New Roman"/>
          <w:b/>
          <w:color w:val="00B050"/>
          <w:spacing w:val="-2"/>
          <w:sz w:val="28"/>
          <w:szCs w:val="28"/>
          <w:u w:val="single"/>
        </w:rPr>
        <w:t xml:space="preserve">August </w:t>
      </w:r>
      <w:r w:rsidRPr="00C575D9">
        <w:rPr>
          <w:rFonts w:ascii="Times New Roman" w:eastAsia="Times New Roman" w:hAnsi="Times New Roman" w:cs="Times New Roman"/>
          <w:b/>
          <w:color w:val="00B050"/>
          <w:spacing w:val="-2"/>
          <w:sz w:val="28"/>
          <w:szCs w:val="28"/>
          <w:u w:val="single"/>
        </w:rPr>
        <w:t xml:space="preserve">Reservation Form.  $20.00 for art materials will be charged to your VAD account.  </w:t>
      </w:r>
    </w:p>
    <w:p w14:paraId="27C69067" w14:textId="77777777" w:rsidR="00B43A6E" w:rsidRPr="00014C67" w:rsidRDefault="00B43A6E" w:rsidP="00041B29">
      <w:pPr>
        <w:tabs>
          <w:tab w:val="left" w:pos="972"/>
        </w:tabs>
        <w:spacing w:after="0" w:line="240" w:lineRule="auto"/>
        <w:jc w:val="both"/>
        <w:outlineLvl w:val="0"/>
        <w:rPr>
          <w:rFonts w:ascii="Times New Roman" w:eastAsia="Times New Roman" w:hAnsi="Times New Roman" w:cs="Times New Roman"/>
          <w:b/>
          <w:color w:val="3333CC"/>
          <w:spacing w:val="-2"/>
          <w:sz w:val="28"/>
          <w:szCs w:val="28"/>
          <w:u w:val="single"/>
        </w:rPr>
      </w:pPr>
    </w:p>
    <w:p w14:paraId="79588C90" w14:textId="732B86F6" w:rsidR="00660E4A" w:rsidRPr="00BE796F" w:rsidRDefault="00660E4A" w:rsidP="00660E4A">
      <w:pPr>
        <w:tabs>
          <w:tab w:val="left" w:pos="2880"/>
        </w:tabs>
        <w:spacing w:after="0" w:line="240" w:lineRule="auto"/>
        <w:ind w:right="-36"/>
        <w:rPr>
          <w:rFonts w:ascii="Times New Roman" w:eastAsia="Times New Roman" w:hAnsi="Times New Roman" w:cs="Times New Roman"/>
          <w:snapToGrid w:val="0"/>
          <w:color w:val="C00000"/>
          <w:w w:val="0"/>
          <w:sz w:val="0"/>
          <w:szCs w:val="0"/>
          <w:u w:color="000000"/>
          <w:bdr w:val="none" w:sz="0" w:space="0" w:color="000000"/>
          <w:shd w:val="clear" w:color="000000" w:fill="000000"/>
        </w:rPr>
      </w:pPr>
    </w:p>
    <w:p w14:paraId="551570F7" w14:textId="77777777" w:rsidR="00660E4A" w:rsidRPr="00BE796F" w:rsidRDefault="00660E4A" w:rsidP="00660E4A">
      <w:pPr>
        <w:tabs>
          <w:tab w:val="left" w:pos="2880"/>
        </w:tabs>
        <w:spacing w:after="0" w:line="240" w:lineRule="auto"/>
        <w:ind w:right="-36"/>
        <w:rPr>
          <w:rFonts w:ascii="Times New Roman" w:eastAsia="Times New Roman" w:hAnsi="Times New Roman" w:cs="Times New Roman"/>
          <w:snapToGrid w:val="0"/>
          <w:color w:val="C00000"/>
          <w:w w:val="0"/>
          <w:sz w:val="0"/>
          <w:szCs w:val="0"/>
          <w:u w:color="000000"/>
          <w:bdr w:val="none" w:sz="0" w:space="0" w:color="000000"/>
          <w:shd w:val="clear" w:color="000000" w:fill="000000"/>
        </w:rPr>
      </w:pPr>
    </w:p>
    <w:p w14:paraId="329B88ED" w14:textId="77777777" w:rsidR="00660E4A" w:rsidRPr="00BE796F" w:rsidRDefault="00660E4A" w:rsidP="00660E4A">
      <w:pPr>
        <w:tabs>
          <w:tab w:val="left" w:pos="2880"/>
        </w:tabs>
        <w:spacing w:after="0" w:line="240" w:lineRule="auto"/>
        <w:ind w:right="-36"/>
        <w:rPr>
          <w:rFonts w:ascii="Times New Roman" w:eastAsia="Times New Roman" w:hAnsi="Times New Roman" w:cs="Times New Roman"/>
          <w:snapToGrid w:val="0"/>
          <w:color w:val="C00000"/>
          <w:w w:val="0"/>
          <w:sz w:val="0"/>
          <w:szCs w:val="0"/>
          <w:u w:color="000000"/>
          <w:bdr w:val="none" w:sz="0" w:space="0" w:color="000000"/>
          <w:shd w:val="clear" w:color="000000" w:fill="000000"/>
        </w:rPr>
      </w:pPr>
    </w:p>
    <w:p w14:paraId="15E7D900" w14:textId="11FBF4CD" w:rsidR="00041B29" w:rsidRPr="00C575D9" w:rsidRDefault="00041B29" w:rsidP="00041B29">
      <w:pPr>
        <w:shd w:val="clear" w:color="auto" w:fill="FFFFFF"/>
        <w:spacing w:after="0"/>
        <w:contextualSpacing/>
        <w:rPr>
          <w:rFonts w:ascii="Times New Roman" w:eastAsia="Times New Roman" w:hAnsi="Times New Roman"/>
          <w:b/>
          <w:color w:val="0099CC"/>
          <w:sz w:val="25"/>
          <w:szCs w:val="25"/>
          <w:shd w:val="clear" w:color="auto" w:fill="FFFFFF"/>
        </w:rPr>
      </w:pPr>
      <w:r w:rsidRPr="00C575D9">
        <w:rPr>
          <w:rFonts w:ascii="Garamond" w:hAnsi="Garamond"/>
          <w:b/>
          <w:color w:val="0099CC"/>
          <w:sz w:val="80"/>
          <w:szCs w:val="120"/>
          <w:u w:val="single"/>
        </w:rPr>
        <w:t>WEEKLY HAPPENINGS</w:t>
      </w:r>
    </w:p>
    <w:p w14:paraId="7A7C9BBB" w14:textId="0DDCF0B7" w:rsidR="00041B29" w:rsidRPr="00C575D9" w:rsidRDefault="00041B29" w:rsidP="00041B29">
      <w:pPr>
        <w:shd w:val="clear" w:color="auto" w:fill="FFFFFF"/>
        <w:spacing w:line="240" w:lineRule="auto"/>
        <w:contextualSpacing/>
        <w:rPr>
          <w:noProof/>
          <w:color w:val="00B050"/>
          <w:sz w:val="28"/>
          <w:szCs w:val="28"/>
        </w:rPr>
      </w:pPr>
      <w:r w:rsidRPr="00C575D9">
        <w:rPr>
          <w:rFonts w:ascii="Times New Roman" w:eastAsia="Times New Roman" w:hAnsi="Times New Roman" w:cs="Times New Roman"/>
          <w:b/>
          <w:color w:val="00B050"/>
          <w:sz w:val="28"/>
          <w:szCs w:val="28"/>
          <w:shd w:val="clear" w:color="auto" w:fill="FFFFFF"/>
        </w:rPr>
        <w:t>MONDAYS</w:t>
      </w:r>
      <w:r w:rsidRPr="00C575D9">
        <w:rPr>
          <w:noProof/>
          <w:color w:val="00B050"/>
          <w:sz w:val="28"/>
          <w:szCs w:val="28"/>
        </w:rPr>
        <w:t xml:space="preserve"> </w:t>
      </w:r>
    </w:p>
    <w:p w14:paraId="196F40C2" w14:textId="3F7EAE3F" w:rsidR="00041B29" w:rsidRDefault="00041B29" w:rsidP="00041B29">
      <w:pPr>
        <w:shd w:val="clear" w:color="auto" w:fill="FFFFFF"/>
        <w:contextualSpacing/>
        <w:rPr>
          <w:rFonts w:ascii="Times New Roman" w:eastAsia="Times New Roman" w:hAnsi="Times New Roman" w:cs="Times New Roman"/>
          <w:b/>
          <w:bCs/>
          <w:sz w:val="28"/>
          <w:szCs w:val="28"/>
          <w:shd w:val="clear" w:color="auto" w:fill="FFFFFF"/>
        </w:rPr>
      </w:pPr>
      <w:r>
        <w:rPr>
          <w:rFonts w:ascii="Times New Roman" w:eastAsia="Times New Roman" w:hAnsi="Times New Roman" w:cs="Times New Roman"/>
          <w:b/>
          <w:bCs/>
          <w:sz w:val="28"/>
          <w:szCs w:val="28"/>
          <w:shd w:val="clear" w:color="auto" w:fill="FFFFFF"/>
        </w:rPr>
        <w:t>Men’s Chorus Practice, 9:00 AM, Lounge</w:t>
      </w:r>
      <w:r w:rsidR="00B157E6" w:rsidRPr="00B157E6">
        <w:rPr>
          <w:noProof/>
        </w:rPr>
        <w:t xml:space="preserve"> </w:t>
      </w:r>
    </w:p>
    <w:p w14:paraId="5C1414A3" w14:textId="2FEE2615" w:rsidR="00041B29" w:rsidRPr="00E21D2B" w:rsidRDefault="00041B29" w:rsidP="00041B29">
      <w:pPr>
        <w:shd w:val="clear" w:color="auto" w:fill="FFFFFF"/>
        <w:contextualSpacing/>
        <w:rPr>
          <w:rFonts w:ascii="Times New Roman" w:eastAsia="Times New Roman" w:hAnsi="Times New Roman" w:cs="Times New Roman"/>
          <w:b/>
          <w:bCs/>
          <w:sz w:val="16"/>
          <w:szCs w:val="16"/>
          <w:shd w:val="clear" w:color="auto" w:fill="FFFFFF"/>
        </w:rPr>
      </w:pPr>
    </w:p>
    <w:p w14:paraId="096899F8" w14:textId="146CB9F4" w:rsidR="00041B29" w:rsidRPr="00060813" w:rsidRDefault="00041B29" w:rsidP="00041B29">
      <w:pPr>
        <w:shd w:val="clear" w:color="auto" w:fill="FFFFFF"/>
        <w:contextualSpacing/>
        <w:rPr>
          <w:rFonts w:ascii="Times New Roman" w:eastAsia="Times New Roman" w:hAnsi="Times New Roman" w:cs="Times New Roman"/>
          <w:b/>
          <w:bCs/>
          <w:sz w:val="28"/>
          <w:szCs w:val="28"/>
          <w:shd w:val="clear" w:color="auto" w:fill="FFFFFF"/>
        </w:rPr>
      </w:pPr>
      <w:r w:rsidRPr="00060813">
        <w:rPr>
          <w:rFonts w:ascii="Times New Roman" w:eastAsia="Times New Roman" w:hAnsi="Times New Roman" w:cs="Times New Roman"/>
          <w:b/>
          <w:bCs/>
          <w:sz w:val="28"/>
          <w:szCs w:val="28"/>
          <w:shd w:val="clear" w:color="auto" w:fill="FFFFFF"/>
        </w:rPr>
        <w:t>Lecture Series, 10:00 AM, Club Room</w:t>
      </w:r>
    </w:p>
    <w:p w14:paraId="0CE77006" w14:textId="692AA0F9" w:rsidR="00041B29" w:rsidRDefault="00041B29" w:rsidP="00041B29">
      <w:pPr>
        <w:shd w:val="clear" w:color="auto" w:fill="FFFFFF"/>
        <w:contextualSpacing/>
        <w:rPr>
          <w:rFonts w:ascii="Times New Roman" w:eastAsia="Times New Roman" w:hAnsi="Times New Roman" w:cs="Times New Roman"/>
          <w:bCs/>
          <w:sz w:val="28"/>
          <w:szCs w:val="28"/>
          <w:shd w:val="clear" w:color="auto" w:fill="FFFFFF"/>
        </w:rPr>
      </w:pPr>
      <w:r w:rsidRPr="00060813">
        <w:rPr>
          <w:rFonts w:ascii="Times New Roman" w:eastAsia="Times New Roman" w:hAnsi="Times New Roman" w:cs="Times New Roman"/>
          <w:bCs/>
          <w:sz w:val="28"/>
          <w:szCs w:val="28"/>
          <w:shd w:val="clear" w:color="auto" w:fill="FFFFFF"/>
        </w:rPr>
        <w:t>Please refer to your weekly calendar to find out the lecture series.</w:t>
      </w:r>
    </w:p>
    <w:p w14:paraId="236E65B9" w14:textId="77777777" w:rsidR="006368C8" w:rsidRDefault="006368C8" w:rsidP="00041B29">
      <w:pPr>
        <w:shd w:val="clear" w:color="auto" w:fill="FFFFFF"/>
        <w:contextualSpacing/>
        <w:rPr>
          <w:rFonts w:ascii="Times New Roman" w:eastAsia="Times New Roman" w:hAnsi="Times New Roman" w:cs="Times New Roman"/>
          <w:bCs/>
          <w:sz w:val="28"/>
          <w:szCs w:val="28"/>
          <w:shd w:val="clear" w:color="auto" w:fill="FFFFFF"/>
        </w:rPr>
      </w:pPr>
    </w:p>
    <w:p w14:paraId="795E7C61" w14:textId="77777777" w:rsidR="001711FD" w:rsidRPr="00823C63" w:rsidRDefault="001711FD" w:rsidP="001711FD">
      <w:pPr>
        <w:spacing w:after="0" w:line="240" w:lineRule="auto"/>
        <w:rPr>
          <w:rFonts w:ascii="Times New Roman" w:eastAsia="Times New Roman" w:hAnsi="Times New Roman" w:cs="Times New Roman"/>
          <w:b/>
          <w:sz w:val="28"/>
          <w:szCs w:val="28"/>
          <w:shd w:val="clear" w:color="auto" w:fill="FFFFFF"/>
        </w:rPr>
      </w:pPr>
      <w:r w:rsidRPr="00823C63">
        <w:rPr>
          <w:rFonts w:ascii="Times New Roman" w:eastAsia="Times New Roman" w:hAnsi="Times New Roman" w:cs="Times New Roman"/>
          <w:b/>
          <w:sz w:val="28"/>
          <w:szCs w:val="28"/>
          <w:shd w:val="clear" w:color="auto" w:fill="FFFFFF"/>
        </w:rPr>
        <w:t>Canasta, 1:00 PM, Dining Room</w:t>
      </w:r>
    </w:p>
    <w:p w14:paraId="25C1611C" w14:textId="4D7CA747" w:rsidR="00041B29" w:rsidRPr="00E21D2B" w:rsidRDefault="00041B29" w:rsidP="00041B29">
      <w:pPr>
        <w:spacing w:after="0" w:line="240" w:lineRule="auto"/>
        <w:rPr>
          <w:rFonts w:ascii="Times New Roman" w:eastAsia="Times New Roman" w:hAnsi="Times New Roman" w:cs="Times New Roman"/>
          <w:b/>
          <w:sz w:val="16"/>
          <w:szCs w:val="16"/>
          <w:shd w:val="clear" w:color="auto" w:fill="FFFFFF"/>
        </w:rPr>
      </w:pPr>
    </w:p>
    <w:p w14:paraId="06B73B3A" w14:textId="02CBD98E" w:rsidR="00041B29" w:rsidRPr="00060813" w:rsidRDefault="00041B29" w:rsidP="00041B29">
      <w:pPr>
        <w:spacing w:after="0" w:line="240" w:lineRule="auto"/>
        <w:rPr>
          <w:rFonts w:ascii="Times New Roman" w:eastAsia="Times New Roman" w:hAnsi="Times New Roman" w:cs="Times New Roman"/>
          <w:b/>
          <w:sz w:val="28"/>
          <w:szCs w:val="28"/>
          <w:shd w:val="clear" w:color="auto" w:fill="FFFFFF"/>
        </w:rPr>
      </w:pPr>
      <w:r w:rsidRPr="00060813">
        <w:rPr>
          <w:rFonts w:ascii="Times New Roman" w:eastAsia="Times New Roman" w:hAnsi="Times New Roman" w:cs="Times New Roman"/>
          <w:b/>
          <w:sz w:val="28"/>
          <w:szCs w:val="28"/>
          <w:shd w:val="clear" w:color="auto" w:fill="FFFFFF"/>
        </w:rPr>
        <w:lastRenderedPageBreak/>
        <w:t xml:space="preserve">Read-Aloud, 4:00 PM, </w:t>
      </w:r>
      <w:r>
        <w:rPr>
          <w:rFonts w:ascii="Times New Roman" w:eastAsia="Times New Roman" w:hAnsi="Times New Roman" w:cs="Times New Roman"/>
          <w:b/>
          <w:sz w:val="28"/>
          <w:szCs w:val="28"/>
          <w:shd w:val="clear" w:color="auto" w:fill="FFFFFF"/>
        </w:rPr>
        <w:t>Library</w:t>
      </w:r>
    </w:p>
    <w:p w14:paraId="3E67E18F" w14:textId="53079BAE" w:rsidR="00041B29" w:rsidRPr="00060813" w:rsidRDefault="00041B29" w:rsidP="00041B29">
      <w:pPr>
        <w:rPr>
          <w:rFonts w:ascii="Times New Roman" w:hAnsi="Times New Roman" w:cs="Times New Roman"/>
          <w:sz w:val="28"/>
          <w:szCs w:val="28"/>
        </w:rPr>
      </w:pPr>
      <w:r w:rsidRPr="00060813">
        <w:rPr>
          <w:rFonts w:ascii="Times New Roman" w:hAnsi="Times New Roman" w:cs="Times New Roman"/>
          <w:sz w:val="28"/>
          <w:szCs w:val="28"/>
        </w:rPr>
        <w:t xml:space="preserve">This activity, led by residents Marguerite Lentz and Chris McShane, continues a time-honored Village tradition. </w:t>
      </w:r>
    </w:p>
    <w:p w14:paraId="3244FB59" w14:textId="74308B69" w:rsidR="00041B29" w:rsidRPr="00C575D9" w:rsidRDefault="00041B29" w:rsidP="00041B29">
      <w:pPr>
        <w:spacing w:after="0" w:line="240" w:lineRule="auto"/>
        <w:rPr>
          <w:rFonts w:ascii="Times New Roman" w:eastAsia="Times New Roman" w:hAnsi="Times New Roman" w:cs="Times New Roman"/>
          <w:b/>
          <w:color w:val="00B050"/>
          <w:sz w:val="28"/>
          <w:szCs w:val="28"/>
          <w:shd w:val="clear" w:color="auto" w:fill="FFFFFF"/>
        </w:rPr>
      </w:pPr>
      <w:r w:rsidRPr="00C575D9">
        <w:rPr>
          <w:rFonts w:ascii="Times New Roman" w:eastAsia="Times New Roman" w:hAnsi="Times New Roman" w:cs="Times New Roman"/>
          <w:b/>
          <w:color w:val="00B050"/>
          <w:sz w:val="28"/>
          <w:szCs w:val="28"/>
          <w:shd w:val="clear" w:color="auto" w:fill="FFFFFF"/>
        </w:rPr>
        <w:t>TUESDAYS</w:t>
      </w:r>
    </w:p>
    <w:p w14:paraId="1B6B5B5A" w14:textId="1740BF11" w:rsidR="00041B29" w:rsidRPr="00060813" w:rsidRDefault="00041B29" w:rsidP="00041B29">
      <w:pPr>
        <w:shd w:val="clear" w:color="auto" w:fill="FFFFFF"/>
        <w:contextualSpacing/>
        <w:rPr>
          <w:rFonts w:ascii="Times New Roman" w:eastAsia="Times New Roman" w:hAnsi="Times New Roman" w:cs="Times New Roman"/>
          <w:b/>
          <w:bCs/>
          <w:sz w:val="28"/>
          <w:szCs w:val="28"/>
          <w:shd w:val="clear" w:color="auto" w:fill="FFFFFF"/>
        </w:rPr>
      </w:pPr>
      <w:bookmarkStart w:id="15" w:name="_Hlk54175095"/>
      <w:r w:rsidRPr="00060813">
        <w:rPr>
          <w:rFonts w:ascii="Times New Roman" w:eastAsia="Times New Roman" w:hAnsi="Times New Roman" w:cs="Times New Roman"/>
          <w:b/>
          <w:bCs/>
          <w:sz w:val="28"/>
          <w:szCs w:val="28"/>
          <w:shd w:val="clear" w:color="auto" w:fill="FFFFFF"/>
        </w:rPr>
        <w:t>Lecture Series, 10:00 AM, Club Room</w:t>
      </w:r>
    </w:p>
    <w:p w14:paraId="009C5342" w14:textId="006126E7" w:rsidR="00041B29" w:rsidRDefault="00041B29" w:rsidP="00041B29">
      <w:pPr>
        <w:shd w:val="clear" w:color="auto" w:fill="FFFFFF"/>
        <w:contextualSpacing/>
        <w:rPr>
          <w:rFonts w:ascii="Times New Roman" w:eastAsia="Times New Roman" w:hAnsi="Times New Roman" w:cs="Times New Roman"/>
          <w:bCs/>
          <w:sz w:val="28"/>
          <w:szCs w:val="28"/>
          <w:shd w:val="clear" w:color="auto" w:fill="FFFFFF"/>
        </w:rPr>
      </w:pPr>
      <w:r w:rsidRPr="00060813">
        <w:rPr>
          <w:rFonts w:ascii="Times New Roman" w:eastAsia="Times New Roman" w:hAnsi="Times New Roman" w:cs="Times New Roman"/>
          <w:bCs/>
          <w:sz w:val="28"/>
          <w:szCs w:val="28"/>
          <w:shd w:val="clear" w:color="auto" w:fill="FFFFFF"/>
        </w:rPr>
        <w:t>Please refer to your weekly calendar to find out the lecture series.</w:t>
      </w:r>
      <w:r w:rsidR="00714C97" w:rsidRPr="00714C97">
        <w:rPr>
          <w:noProof/>
        </w:rPr>
        <w:t xml:space="preserve"> </w:t>
      </w:r>
    </w:p>
    <w:p w14:paraId="0AE948AA" w14:textId="46EE96EC" w:rsidR="00041B29" w:rsidRPr="003A7500" w:rsidRDefault="00041B29" w:rsidP="00041B29">
      <w:pPr>
        <w:shd w:val="clear" w:color="auto" w:fill="FFFFFF"/>
        <w:contextualSpacing/>
        <w:rPr>
          <w:rFonts w:ascii="Times New Roman" w:eastAsia="Times New Roman" w:hAnsi="Times New Roman" w:cs="Times New Roman"/>
          <w:b/>
          <w:sz w:val="28"/>
          <w:szCs w:val="28"/>
          <w:shd w:val="clear" w:color="auto" w:fill="FFFFFF"/>
        </w:rPr>
      </w:pPr>
      <w:r w:rsidRPr="003A7500">
        <w:rPr>
          <w:rFonts w:ascii="Times New Roman" w:eastAsia="Times New Roman" w:hAnsi="Times New Roman" w:cs="Times New Roman"/>
          <w:b/>
          <w:sz w:val="28"/>
          <w:szCs w:val="28"/>
          <w:shd w:val="clear" w:color="auto" w:fill="FFFFFF"/>
        </w:rPr>
        <w:t>Bridge Club Members Meeting, 1:00 PM, Art Studio</w:t>
      </w:r>
    </w:p>
    <w:p w14:paraId="329549FF" w14:textId="26E36520" w:rsidR="00041B29" w:rsidRPr="001632F8" w:rsidRDefault="00041B29" w:rsidP="00041B29">
      <w:pPr>
        <w:rPr>
          <w:rFonts w:ascii="Times New Roman" w:eastAsia="Times New Roman" w:hAnsi="Times New Roman" w:cs="Times New Roman"/>
          <w:sz w:val="28"/>
          <w:szCs w:val="28"/>
        </w:rPr>
      </w:pPr>
      <w:r w:rsidRPr="001632F8">
        <w:rPr>
          <w:rFonts w:ascii="Times New Roman" w:eastAsia="Times New Roman" w:hAnsi="Times New Roman" w:cs="Times New Roman"/>
          <w:sz w:val="28"/>
          <w:szCs w:val="28"/>
        </w:rPr>
        <w:t xml:space="preserve">No sign-up needed; all registered </w:t>
      </w:r>
      <w:r w:rsidR="00E21923">
        <w:rPr>
          <w:rFonts w:ascii="Times New Roman" w:eastAsia="Times New Roman" w:hAnsi="Times New Roman" w:cs="Times New Roman"/>
          <w:sz w:val="28"/>
          <w:szCs w:val="28"/>
        </w:rPr>
        <w:t>club</w:t>
      </w:r>
      <w:r w:rsidRPr="001632F8">
        <w:rPr>
          <w:rFonts w:ascii="Times New Roman" w:eastAsia="Times New Roman" w:hAnsi="Times New Roman" w:cs="Times New Roman"/>
          <w:sz w:val="28"/>
          <w:szCs w:val="28"/>
        </w:rPr>
        <w:t xml:space="preserve"> members are welcome. Come and have fun! </w:t>
      </w:r>
    </w:p>
    <w:bookmarkEnd w:id="15"/>
    <w:p w14:paraId="244483DF" w14:textId="7D87F2D1" w:rsidR="00041B29" w:rsidRPr="00C575D9" w:rsidRDefault="00041B29" w:rsidP="00041B29">
      <w:pPr>
        <w:shd w:val="clear" w:color="auto" w:fill="FFFFFF"/>
        <w:contextualSpacing/>
        <w:rPr>
          <w:rFonts w:ascii="Times New Roman" w:eastAsia="Times New Roman" w:hAnsi="Times New Roman" w:cs="Times New Roman"/>
          <w:b/>
          <w:color w:val="00B050"/>
          <w:sz w:val="28"/>
          <w:szCs w:val="28"/>
          <w:shd w:val="clear" w:color="auto" w:fill="FFFFFF"/>
        </w:rPr>
      </w:pPr>
      <w:r w:rsidRPr="00C575D9">
        <w:rPr>
          <w:rFonts w:ascii="Times New Roman" w:eastAsia="Times New Roman" w:hAnsi="Times New Roman" w:cs="Times New Roman"/>
          <w:b/>
          <w:color w:val="00B050"/>
          <w:sz w:val="28"/>
          <w:szCs w:val="28"/>
          <w:shd w:val="clear" w:color="auto" w:fill="FFFFFF"/>
        </w:rPr>
        <w:t>WEDNESDAYS</w:t>
      </w:r>
      <w:r w:rsidRPr="00C575D9">
        <w:rPr>
          <w:noProof/>
          <w:color w:val="00B050"/>
          <w:sz w:val="28"/>
          <w:szCs w:val="28"/>
        </w:rPr>
        <w:t xml:space="preserve"> </w:t>
      </w:r>
    </w:p>
    <w:p w14:paraId="7383B962" w14:textId="30E44DB1" w:rsidR="00041B29" w:rsidRPr="00060813" w:rsidRDefault="00041B29" w:rsidP="00041B29">
      <w:pPr>
        <w:shd w:val="clear" w:color="auto" w:fill="FFFFFF"/>
        <w:contextualSpacing/>
        <w:rPr>
          <w:rFonts w:ascii="Times New Roman" w:eastAsia="Times New Roman" w:hAnsi="Times New Roman" w:cs="Times New Roman"/>
          <w:b/>
          <w:bCs/>
          <w:sz w:val="28"/>
          <w:szCs w:val="28"/>
          <w:shd w:val="clear" w:color="auto" w:fill="FFFFFF"/>
        </w:rPr>
      </w:pPr>
      <w:r w:rsidRPr="00060813">
        <w:rPr>
          <w:rFonts w:ascii="Times New Roman" w:eastAsia="Times New Roman" w:hAnsi="Times New Roman" w:cs="Times New Roman"/>
          <w:b/>
          <w:bCs/>
          <w:sz w:val="28"/>
          <w:szCs w:val="28"/>
          <w:shd w:val="clear" w:color="auto" w:fill="FFFFFF"/>
        </w:rPr>
        <w:t>Lecture Series, 10:00 AM, Club Room</w:t>
      </w:r>
    </w:p>
    <w:p w14:paraId="1F6BC75C" w14:textId="695ECADA" w:rsidR="00041B29" w:rsidRDefault="00041B29" w:rsidP="00041B29">
      <w:pPr>
        <w:shd w:val="clear" w:color="auto" w:fill="FFFFFF"/>
        <w:contextualSpacing/>
        <w:rPr>
          <w:rFonts w:ascii="Times New Roman" w:eastAsia="Times New Roman" w:hAnsi="Times New Roman" w:cs="Times New Roman"/>
          <w:bCs/>
          <w:sz w:val="28"/>
          <w:szCs w:val="28"/>
          <w:shd w:val="clear" w:color="auto" w:fill="FFFFFF"/>
        </w:rPr>
      </w:pPr>
      <w:r w:rsidRPr="00060813">
        <w:rPr>
          <w:rFonts w:ascii="Times New Roman" w:eastAsia="Times New Roman" w:hAnsi="Times New Roman" w:cs="Times New Roman"/>
          <w:bCs/>
          <w:sz w:val="28"/>
          <w:szCs w:val="28"/>
          <w:shd w:val="clear" w:color="auto" w:fill="FFFFFF"/>
        </w:rPr>
        <w:t>Please refer to your weekly calendar to find out the lecture series.</w:t>
      </w:r>
    </w:p>
    <w:p w14:paraId="74990D18" w14:textId="77777777" w:rsidR="00FF47E9" w:rsidRPr="00E61EC5" w:rsidRDefault="00FF47E9" w:rsidP="00041B29">
      <w:pPr>
        <w:shd w:val="clear" w:color="auto" w:fill="FFFFFF"/>
        <w:contextualSpacing/>
        <w:rPr>
          <w:rFonts w:ascii="Times New Roman" w:eastAsia="Times New Roman" w:hAnsi="Times New Roman" w:cs="Times New Roman"/>
          <w:bCs/>
          <w:sz w:val="16"/>
          <w:szCs w:val="16"/>
          <w:shd w:val="clear" w:color="auto" w:fill="FFFFFF"/>
        </w:rPr>
      </w:pPr>
    </w:p>
    <w:p w14:paraId="5F35B93C" w14:textId="1CAF719D" w:rsidR="00CB6F02" w:rsidRDefault="00CB6F02" w:rsidP="00041B29">
      <w:pPr>
        <w:shd w:val="clear" w:color="auto" w:fill="FFFFFF"/>
        <w:contextualSpacing/>
        <w:rPr>
          <w:rFonts w:ascii="Times New Roman" w:eastAsia="Times New Roman" w:hAnsi="Times New Roman" w:cs="Times New Roman"/>
          <w:b/>
          <w:sz w:val="28"/>
          <w:szCs w:val="28"/>
          <w:shd w:val="clear" w:color="auto" w:fill="FFFFFF"/>
        </w:rPr>
      </w:pPr>
      <w:r w:rsidRPr="00CB6F02">
        <w:rPr>
          <w:rFonts w:ascii="Times New Roman" w:eastAsia="Times New Roman" w:hAnsi="Times New Roman" w:cs="Times New Roman"/>
          <w:b/>
          <w:sz w:val="28"/>
          <w:szCs w:val="28"/>
          <w:shd w:val="clear" w:color="auto" w:fill="FFFFFF"/>
        </w:rPr>
        <w:t>Bocce, 11:00 AM</w:t>
      </w:r>
      <w:r>
        <w:rPr>
          <w:rFonts w:ascii="Times New Roman" w:eastAsia="Times New Roman" w:hAnsi="Times New Roman" w:cs="Times New Roman"/>
          <w:b/>
          <w:sz w:val="28"/>
          <w:szCs w:val="28"/>
          <w:shd w:val="clear" w:color="auto" w:fill="FFFFFF"/>
        </w:rPr>
        <w:t>, Bocce Court</w:t>
      </w:r>
    </w:p>
    <w:p w14:paraId="11A6506E" w14:textId="6D81E60E" w:rsidR="00CB6F02" w:rsidRPr="00823C63" w:rsidRDefault="00823C63" w:rsidP="00041B29">
      <w:pPr>
        <w:shd w:val="clear" w:color="auto" w:fill="FFFFFF"/>
        <w:contextualSpacing/>
        <w:rPr>
          <w:rFonts w:ascii="Times New Roman" w:eastAsia="Times New Roman" w:hAnsi="Times New Roman" w:cs="Times New Roman"/>
          <w:bCs/>
          <w:sz w:val="28"/>
          <w:szCs w:val="28"/>
          <w:shd w:val="clear" w:color="auto" w:fill="FFFFFF"/>
        </w:rPr>
      </w:pPr>
      <w:r w:rsidRPr="00823C63">
        <w:rPr>
          <w:rFonts w:ascii="Times New Roman" w:eastAsia="Times New Roman" w:hAnsi="Times New Roman" w:cs="Times New Roman"/>
          <w:bCs/>
          <w:sz w:val="28"/>
          <w:szCs w:val="28"/>
          <w:shd w:val="clear" w:color="auto" w:fill="FFFFFF"/>
        </w:rPr>
        <w:t>Join us on our new Bocce Court!  All are welcome.</w:t>
      </w:r>
    </w:p>
    <w:p w14:paraId="2979F4E4" w14:textId="77777777" w:rsidR="00B515DA" w:rsidRPr="00E61EC5" w:rsidRDefault="00B515DA" w:rsidP="00041B29">
      <w:pPr>
        <w:shd w:val="clear" w:color="auto" w:fill="FFFFFF"/>
        <w:contextualSpacing/>
        <w:rPr>
          <w:rFonts w:ascii="Times New Roman" w:eastAsia="Times New Roman" w:hAnsi="Times New Roman" w:cs="Times New Roman"/>
          <w:b/>
          <w:sz w:val="16"/>
          <w:szCs w:val="16"/>
          <w:shd w:val="clear" w:color="auto" w:fill="FFFFFF"/>
        </w:rPr>
      </w:pPr>
    </w:p>
    <w:p w14:paraId="1B167954" w14:textId="2B63989B" w:rsidR="00041B29" w:rsidRPr="00060813" w:rsidRDefault="00041B29" w:rsidP="00041B29">
      <w:pPr>
        <w:shd w:val="clear" w:color="auto" w:fill="FFFFFF"/>
        <w:contextualSpacing/>
        <w:rPr>
          <w:rFonts w:ascii="Times New Roman" w:eastAsia="Times New Roman" w:hAnsi="Times New Roman" w:cs="Times New Roman"/>
          <w:b/>
          <w:sz w:val="28"/>
          <w:szCs w:val="28"/>
          <w:shd w:val="clear" w:color="auto" w:fill="FFFFFF"/>
        </w:rPr>
      </w:pPr>
      <w:r w:rsidRPr="00060813">
        <w:rPr>
          <w:rFonts w:ascii="Times New Roman" w:eastAsia="Times New Roman" w:hAnsi="Times New Roman" w:cs="Times New Roman"/>
          <w:b/>
          <w:sz w:val="28"/>
          <w:szCs w:val="28"/>
          <w:shd w:val="clear" w:color="auto" w:fill="FFFFFF"/>
        </w:rPr>
        <w:t>Writing Creative Non-fiction, 11:00 AM, Club Room</w:t>
      </w:r>
    </w:p>
    <w:p w14:paraId="483957B8" w14:textId="7C3257B8" w:rsidR="00041B29" w:rsidRDefault="00041B29" w:rsidP="00041B29">
      <w:pPr>
        <w:shd w:val="clear" w:color="auto" w:fill="FFFFFF"/>
        <w:spacing w:line="240" w:lineRule="auto"/>
        <w:contextualSpacing/>
        <w:rPr>
          <w:rFonts w:ascii="Times New Roman" w:eastAsia="Times New Roman" w:hAnsi="Times New Roman" w:cs="Times New Roman"/>
          <w:sz w:val="28"/>
          <w:szCs w:val="28"/>
          <w:shd w:val="clear" w:color="auto" w:fill="FFFFFF"/>
        </w:rPr>
      </w:pPr>
      <w:r w:rsidRPr="00060813">
        <w:rPr>
          <w:rFonts w:ascii="Times New Roman" w:eastAsia="Times New Roman" w:hAnsi="Times New Roman" w:cs="Times New Roman"/>
          <w:sz w:val="28"/>
          <w:szCs w:val="28"/>
          <w:shd w:val="clear" w:color="auto" w:fill="FFFFFF"/>
        </w:rPr>
        <w:t xml:space="preserve">Work on your nonfiction writing skills in the company of others who enjoy doing the same. </w:t>
      </w:r>
    </w:p>
    <w:p w14:paraId="25CFAD35" w14:textId="77777777" w:rsidR="001711FD" w:rsidRPr="00E61EC5" w:rsidRDefault="001711FD" w:rsidP="001711FD">
      <w:pPr>
        <w:shd w:val="clear" w:color="auto" w:fill="FFFFFF"/>
        <w:spacing w:line="240" w:lineRule="auto"/>
        <w:contextualSpacing/>
        <w:rPr>
          <w:rFonts w:ascii="Times New Roman" w:eastAsia="Times New Roman" w:hAnsi="Times New Roman" w:cs="Times New Roman"/>
          <w:b/>
          <w:bCs/>
          <w:sz w:val="16"/>
          <w:szCs w:val="16"/>
          <w:shd w:val="clear" w:color="auto" w:fill="FFFFFF"/>
        </w:rPr>
      </w:pPr>
    </w:p>
    <w:p w14:paraId="6A8F0838" w14:textId="482F351B" w:rsidR="00041B29" w:rsidRPr="00060813" w:rsidRDefault="00041B29" w:rsidP="00041B29">
      <w:pPr>
        <w:shd w:val="clear" w:color="auto" w:fill="FFFFFF"/>
        <w:spacing w:after="0"/>
        <w:contextualSpacing/>
        <w:rPr>
          <w:rFonts w:ascii="Times New Roman" w:eastAsia="Times New Roman" w:hAnsi="Times New Roman" w:cs="Times New Roman"/>
          <w:b/>
          <w:sz w:val="28"/>
          <w:szCs w:val="28"/>
          <w:shd w:val="clear" w:color="auto" w:fill="FFFFFF"/>
        </w:rPr>
      </w:pPr>
      <w:bookmarkStart w:id="16" w:name="_Hlk77767618"/>
      <w:r w:rsidRPr="00060813">
        <w:rPr>
          <w:rFonts w:ascii="Times New Roman" w:eastAsia="Times New Roman" w:hAnsi="Times New Roman" w:cs="Times New Roman"/>
          <w:b/>
          <w:sz w:val="28"/>
          <w:szCs w:val="28"/>
          <w:shd w:val="clear" w:color="auto" w:fill="FFFFFF"/>
        </w:rPr>
        <w:t xml:space="preserve">Poker, 12:30 PM, </w:t>
      </w:r>
      <w:r>
        <w:rPr>
          <w:rFonts w:ascii="Times New Roman" w:eastAsia="Times New Roman" w:hAnsi="Times New Roman" w:cs="Times New Roman"/>
          <w:b/>
          <w:sz w:val="28"/>
          <w:szCs w:val="28"/>
          <w:shd w:val="clear" w:color="auto" w:fill="FFFFFF"/>
        </w:rPr>
        <w:t>Rita Welch Room</w:t>
      </w:r>
    </w:p>
    <w:bookmarkEnd w:id="16"/>
    <w:p w14:paraId="0C3B497A" w14:textId="763E48B0" w:rsidR="00041B29" w:rsidRDefault="00041B29" w:rsidP="00041B29">
      <w:pPr>
        <w:shd w:val="clear" w:color="auto" w:fill="FFFFFF"/>
        <w:spacing w:line="240" w:lineRule="auto"/>
        <w:contextualSpacing/>
        <w:rPr>
          <w:rFonts w:ascii="Times New Roman" w:eastAsia="Times New Roman" w:hAnsi="Times New Roman" w:cs="Times New Roman"/>
          <w:sz w:val="28"/>
          <w:szCs w:val="28"/>
          <w:shd w:val="clear" w:color="auto" w:fill="FFFFFF"/>
        </w:rPr>
      </w:pPr>
      <w:r w:rsidRPr="00060813">
        <w:rPr>
          <w:rFonts w:ascii="Times New Roman" w:eastAsia="Times New Roman" w:hAnsi="Times New Roman" w:cs="Times New Roman"/>
          <w:sz w:val="28"/>
          <w:szCs w:val="28"/>
          <w:shd w:val="clear" w:color="auto" w:fill="FFFFFF"/>
        </w:rPr>
        <w:t xml:space="preserve">Hold onto your wallet! This is a friendly game, but these Villagers do play for cash. Feel free to stop in. This is a very hospitable </w:t>
      </w:r>
      <w:proofErr w:type="gramStart"/>
      <w:r w:rsidRPr="00060813">
        <w:rPr>
          <w:rFonts w:ascii="Times New Roman" w:eastAsia="Times New Roman" w:hAnsi="Times New Roman" w:cs="Times New Roman"/>
          <w:sz w:val="28"/>
          <w:szCs w:val="28"/>
          <w:shd w:val="clear" w:color="auto" w:fill="FFFFFF"/>
        </w:rPr>
        <w:t>group</w:t>
      </w:r>
      <w:proofErr w:type="gramEnd"/>
      <w:r w:rsidRPr="00060813">
        <w:rPr>
          <w:rFonts w:ascii="Times New Roman" w:eastAsia="Times New Roman" w:hAnsi="Times New Roman" w:cs="Times New Roman"/>
          <w:sz w:val="28"/>
          <w:szCs w:val="28"/>
          <w:shd w:val="clear" w:color="auto" w:fill="FFFFFF"/>
        </w:rPr>
        <w:t xml:space="preserve"> and they’ll find you a seat. Beginners are welcome. </w:t>
      </w:r>
    </w:p>
    <w:p w14:paraId="4E777BED" w14:textId="77777777" w:rsidR="00E61EC5" w:rsidRPr="00E61EC5" w:rsidRDefault="00E61EC5" w:rsidP="00041B29">
      <w:pPr>
        <w:shd w:val="clear" w:color="auto" w:fill="FFFFFF"/>
        <w:spacing w:line="240" w:lineRule="auto"/>
        <w:contextualSpacing/>
        <w:rPr>
          <w:rFonts w:ascii="Times New Roman" w:eastAsia="Times New Roman" w:hAnsi="Times New Roman" w:cs="Times New Roman"/>
          <w:sz w:val="16"/>
          <w:szCs w:val="16"/>
          <w:shd w:val="clear" w:color="auto" w:fill="FFFFFF"/>
        </w:rPr>
      </w:pPr>
    </w:p>
    <w:p w14:paraId="21B08016" w14:textId="2774C864" w:rsidR="00E21D2B" w:rsidRPr="00060813" w:rsidRDefault="00E21D2B" w:rsidP="00E21D2B">
      <w:pPr>
        <w:shd w:val="clear" w:color="auto" w:fill="FFFFFF"/>
        <w:spacing w:line="240" w:lineRule="auto"/>
        <w:contextualSpacing/>
        <w:rPr>
          <w:rFonts w:ascii="Times New Roman" w:eastAsia="Times New Roman" w:hAnsi="Times New Roman" w:cs="Times New Roman"/>
          <w:b/>
          <w:bCs/>
          <w:sz w:val="28"/>
          <w:szCs w:val="28"/>
          <w:shd w:val="clear" w:color="auto" w:fill="FFFFFF"/>
        </w:rPr>
      </w:pPr>
      <w:r w:rsidRPr="00060813">
        <w:rPr>
          <w:rFonts w:ascii="Times New Roman" w:eastAsia="Times New Roman" w:hAnsi="Times New Roman" w:cs="Times New Roman"/>
          <w:b/>
          <w:bCs/>
          <w:sz w:val="28"/>
          <w:szCs w:val="28"/>
          <w:shd w:val="clear" w:color="auto" w:fill="FFFFFF"/>
        </w:rPr>
        <w:t>Knitting Circle, 1:00 PM, Club Room</w:t>
      </w:r>
    </w:p>
    <w:p w14:paraId="0B2E91E7" w14:textId="0CF3F341" w:rsidR="00E21D2B" w:rsidRDefault="00E21D2B" w:rsidP="00E21D2B">
      <w:pPr>
        <w:shd w:val="clear" w:color="auto" w:fill="FFFFFF"/>
        <w:spacing w:line="240" w:lineRule="auto"/>
        <w:contextualSpacing/>
        <w:rPr>
          <w:rFonts w:ascii="Times New Roman" w:eastAsia="Times New Roman" w:hAnsi="Times New Roman" w:cs="Times New Roman"/>
          <w:sz w:val="28"/>
          <w:szCs w:val="28"/>
          <w:shd w:val="clear" w:color="auto" w:fill="FFFFFF"/>
        </w:rPr>
      </w:pPr>
      <w:r w:rsidRPr="00060813">
        <w:rPr>
          <w:rFonts w:ascii="Times New Roman" w:eastAsia="Times New Roman" w:hAnsi="Times New Roman" w:cs="Times New Roman"/>
          <w:sz w:val="28"/>
          <w:szCs w:val="28"/>
          <w:shd w:val="clear" w:color="auto" w:fill="FFFFFF"/>
        </w:rPr>
        <w:t xml:space="preserve">This convivial group of knitters gathers weekly to share patterns and work on their latest personal knitted creations. All are welcome. </w:t>
      </w:r>
    </w:p>
    <w:p w14:paraId="05C7CEF2" w14:textId="77777777" w:rsidR="00E61EC5" w:rsidRPr="00E61EC5" w:rsidRDefault="00E61EC5" w:rsidP="00E21D2B">
      <w:pPr>
        <w:shd w:val="clear" w:color="auto" w:fill="FFFFFF"/>
        <w:spacing w:line="240" w:lineRule="auto"/>
        <w:contextualSpacing/>
        <w:rPr>
          <w:rFonts w:ascii="Times New Roman" w:eastAsia="Times New Roman" w:hAnsi="Times New Roman" w:cs="Times New Roman"/>
          <w:sz w:val="16"/>
          <w:szCs w:val="16"/>
          <w:shd w:val="clear" w:color="auto" w:fill="FFFFFF"/>
        </w:rPr>
      </w:pPr>
    </w:p>
    <w:p w14:paraId="58DA13D4" w14:textId="77777777" w:rsidR="00E61EC5" w:rsidRPr="001E39A3" w:rsidRDefault="00E61EC5" w:rsidP="00E61EC5">
      <w:pPr>
        <w:shd w:val="clear" w:color="auto" w:fill="FFFFFF"/>
        <w:spacing w:line="240" w:lineRule="auto"/>
        <w:contextualSpacing/>
        <w:rPr>
          <w:rFonts w:ascii="Times New Roman" w:eastAsia="Times New Roman" w:hAnsi="Times New Roman" w:cs="Times New Roman"/>
          <w:b/>
          <w:bCs/>
          <w:sz w:val="28"/>
          <w:szCs w:val="28"/>
          <w:shd w:val="clear" w:color="auto" w:fill="FFFFFF"/>
        </w:rPr>
      </w:pPr>
      <w:proofErr w:type="spellStart"/>
      <w:r w:rsidRPr="001E39A3">
        <w:rPr>
          <w:rFonts w:ascii="Times New Roman" w:eastAsia="Times New Roman" w:hAnsi="Times New Roman" w:cs="Times New Roman"/>
          <w:b/>
          <w:bCs/>
          <w:sz w:val="28"/>
          <w:szCs w:val="28"/>
          <w:shd w:val="clear" w:color="auto" w:fill="FFFFFF"/>
        </w:rPr>
        <w:t>Mah</w:t>
      </w:r>
      <w:proofErr w:type="spellEnd"/>
      <w:r w:rsidRPr="001E39A3">
        <w:rPr>
          <w:rFonts w:ascii="Times New Roman" w:eastAsia="Times New Roman" w:hAnsi="Times New Roman" w:cs="Times New Roman"/>
          <w:b/>
          <w:bCs/>
          <w:sz w:val="28"/>
          <w:szCs w:val="28"/>
          <w:shd w:val="clear" w:color="auto" w:fill="FFFFFF"/>
        </w:rPr>
        <w:t xml:space="preserve"> </w:t>
      </w:r>
      <w:proofErr w:type="spellStart"/>
      <w:r w:rsidRPr="001E39A3">
        <w:rPr>
          <w:rFonts w:ascii="Times New Roman" w:eastAsia="Times New Roman" w:hAnsi="Times New Roman" w:cs="Times New Roman"/>
          <w:b/>
          <w:bCs/>
          <w:sz w:val="28"/>
          <w:szCs w:val="28"/>
          <w:shd w:val="clear" w:color="auto" w:fill="FFFFFF"/>
        </w:rPr>
        <w:t>Jongg</w:t>
      </w:r>
      <w:proofErr w:type="spellEnd"/>
      <w:r w:rsidRPr="001E39A3">
        <w:rPr>
          <w:rFonts w:ascii="Times New Roman" w:eastAsia="Times New Roman" w:hAnsi="Times New Roman" w:cs="Times New Roman"/>
          <w:b/>
          <w:bCs/>
          <w:sz w:val="28"/>
          <w:szCs w:val="28"/>
          <w:shd w:val="clear" w:color="auto" w:fill="FFFFFF"/>
        </w:rPr>
        <w:t xml:space="preserve">, </w:t>
      </w:r>
      <w:r>
        <w:rPr>
          <w:rFonts w:ascii="Times New Roman" w:eastAsia="Times New Roman" w:hAnsi="Times New Roman" w:cs="Times New Roman"/>
          <w:b/>
          <w:bCs/>
          <w:sz w:val="28"/>
          <w:szCs w:val="28"/>
          <w:shd w:val="clear" w:color="auto" w:fill="FFFFFF"/>
        </w:rPr>
        <w:t>2</w:t>
      </w:r>
      <w:r w:rsidRPr="001E39A3">
        <w:rPr>
          <w:rFonts w:ascii="Times New Roman" w:eastAsia="Times New Roman" w:hAnsi="Times New Roman" w:cs="Times New Roman"/>
          <w:b/>
          <w:bCs/>
          <w:sz w:val="28"/>
          <w:szCs w:val="28"/>
          <w:shd w:val="clear" w:color="auto" w:fill="FFFFFF"/>
        </w:rPr>
        <w:t xml:space="preserve">:00 PM, </w:t>
      </w:r>
      <w:r>
        <w:rPr>
          <w:rFonts w:ascii="Times New Roman" w:eastAsia="Times New Roman" w:hAnsi="Times New Roman" w:cs="Times New Roman"/>
          <w:b/>
          <w:bCs/>
          <w:sz w:val="28"/>
          <w:szCs w:val="28"/>
          <w:shd w:val="clear" w:color="auto" w:fill="FFFFFF"/>
        </w:rPr>
        <w:t>Fitness Juice Bar</w:t>
      </w:r>
    </w:p>
    <w:p w14:paraId="413798F6" w14:textId="77777777" w:rsidR="00E61EC5" w:rsidRPr="00874EDC" w:rsidRDefault="00E61EC5" w:rsidP="00E61EC5">
      <w:pPr>
        <w:shd w:val="clear" w:color="auto" w:fill="FFFFFF"/>
        <w:spacing w:line="240" w:lineRule="auto"/>
        <w:contextualSpacing/>
        <w:rPr>
          <w:rFonts w:ascii="Times New Roman" w:eastAsia="Times New Roman" w:hAnsi="Times New Roman" w:cs="Times New Roman"/>
          <w:sz w:val="28"/>
          <w:szCs w:val="28"/>
          <w:shd w:val="clear" w:color="auto" w:fill="FFFFFF"/>
        </w:rPr>
      </w:pPr>
      <w:r w:rsidRPr="00874EDC">
        <w:rPr>
          <w:rFonts w:ascii="Times New Roman" w:eastAsia="Times New Roman" w:hAnsi="Times New Roman" w:cs="Times New Roman"/>
          <w:sz w:val="28"/>
          <w:szCs w:val="28"/>
          <w:shd w:val="clear" w:color="auto" w:fill="FFFFFF"/>
        </w:rPr>
        <w:t xml:space="preserve">All are welcome to play the American version of </w:t>
      </w:r>
      <w:proofErr w:type="spellStart"/>
      <w:r w:rsidRPr="00874EDC">
        <w:rPr>
          <w:rFonts w:ascii="Times New Roman" w:eastAsia="Times New Roman" w:hAnsi="Times New Roman" w:cs="Times New Roman"/>
          <w:sz w:val="28"/>
          <w:szCs w:val="28"/>
          <w:shd w:val="clear" w:color="auto" w:fill="FFFFFF"/>
        </w:rPr>
        <w:t>Mah</w:t>
      </w:r>
      <w:proofErr w:type="spellEnd"/>
      <w:r w:rsidRPr="00874EDC">
        <w:rPr>
          <w:rFonts w:ascii="Times New Roman" w:eastAsia="Times New Roman" w:hAnsi="Times New Roman" w:cs="Times New Roman"/>
          <w:sz w:val="28"/>
          <w:szCs w:val="28"/>
          <w:shd w:val="clear" w:color="auto" w:fill="FFFFFF"/>
        </w:rPr>
        <w:t xml:space="preserve"> </w:t>
      </w:r>
      <w:proofErr w:type="spellStart"/>
      <w:r w:rsidRPr="00874EDC">
        <w:rPr>
          <w:rFonts w:ascii="Times New Roman" w:eastAsia="Times New Roman" w:hAnsi="Times New Roman" w:cs="Times New Roman"/>
          <w:sz w:val="28"/>
          <w:szCs w:val="28"/>
          <w:shd w:val="clear" w:color="auto" w:fill="FFFFFF"/>
        </w:rPr>
        <w:t>Jongg</w:t>
      </w:r>
      <w:proofErr w:type="spellEnd"/>
      <w:r w:rsidRPr="00874EDC">
        <w:rPr>
          <w:rFonts w:ascii="Times New Roman" w:eastAsia="Times New Roman" w:hAnsi="Times New Roman" w:cs="Times New Roman"/>
          <w:sz w:val="28"/>
          <w:szCs w:val="28"/>
          <w:shd w:val="clear" w:color="auto" w:fill="FFFFFF"/>
        </w:rPr>
        <w:t>!</w:t>
      </w:r>
    </w:p>
    <w:p w14:paraId="11D12DB9" w14:textId="71B5CCDB" w:rsidR="008707D9" w:rsidRPr="00E61EC5" w:rsidRDefault="008707D9" w:rsidP="00041B29">
      <w:pPr>
        <w:shd w:val="clear" w:color="auto" w:fill="FFFFFF"/>
        <w:spacing w:after="0" w:line="240" w:lineRule="auto"/>
        <w:contextualSpacing/>
        <w:rPr>
          <w:rFonts w:ascii="Times New Roman" w:eastAsia="Times New Roman" w:hAnsi="Times New Roman" w:cs="Times New Roman"/>
          <w:b/>
          <w:sz w:val="16"/>
          <w:szCs w:val="16"/>
          <w:shd w:val="clear" w:color="auto" w:fill="FFFFFF"/>
        </w:rPr>
      </w:pPr>
    </w:p>
    <w:p w14:paraId="373FEB73" w14:textId="2B348D9E" w:rsidR="00041B29" w:rsidRPr="00C92EBB" w:rsidRDefault="00041B29" w:rsidP="00041B29">
      <w:pPr>
        <w:shd w:val="clear" w:color="auto" w:fill="FFFFFF"/>
        <w:spacing w:after="0" w:line="240" w:lineRule="auto"/>
        <w:contextualSpacing/>
        <w:rPr>
          <w:rFonts w:ascii="Times New Roman" w:eastAsia="Times New Roman" w:hAnsi="Times New Roman" w:cs="Times New Roman"/>
          <w:b/>
          <w:color w:val="CC0099"/>
          <w:sz w:val="28"/>
          <w:szCs w:val="28"/>
          <w:shd w:val="clear" w:color="auto" w:fill="FFFFFF"/>
        </w:rPr>
      </w:pPr>
      <w:r w:rsidRPr="00060813">
        <w:rPr>
          <w:rFonts w:ascii="Times New Roman" w:eastAsia="Times New Roman" w:hAnsi="Times New Roman" w:cs="Times New Roman"/>
          <w:b/>
          <w:sz w:val="28"/>
          <w:szCs w:val="28"/>
          <w:shd w:val="clear" w:color="auto" w:fill="FFFFFF"/>
        </w:rPr>
        <w:t xml:space="preserve">The Benzaquin Hour, </w:t>
      </w:r>
      <w:r w:rsidR="0000214D">
        <w:rPr>
          <w:rFonts w:ascii="Times New Roman" w:eastAsia="Times New Roman" w:hAnsi="Times New Roman" w:cs="Times New Roman"/>
          <w:b/>
          <w:sz w:val="28"/>
          <w:szCs w:val="28"/>
          <w:shd w:val="clear" w:color="auto" w:fill="FFFFFF"/>
        </w:rPr>
        <w:t>4:00</w:t>
      </w:r>
      <w:r w:rsidRPr="00060813">
        <w:rPr>
          <w:rFonts w:ascii="Times New Roman" w:eastAsia="Times New Roman" w:hAnsi="Times New Roman" w:cs="Times New Roman"/>
          <w:b/>
          <w:sz w:val="28"/>
          <w:szCs w:val="28"/>
          <w:shd w:val="clear" w:color="auto" w:fill="FFFFFF"/>
        </w:rPr>
        <w:t xml:space="preserve"> PM, Meeting Room </w:t>
      </w:r>
    </w:p>
    <w:p w14:paraId="2A387B96" w14:textId="6E697FEC" w:rsidR="00041B29" w:rsidRDefault="00041B29" w:rsidP="00041B29">
      <w:pPr>
        <w:shd w:val="clear" w:color="auto" w:fill="FFFFFF"/>
        <w:spacing w:after="0" w:line="240" w:lineRule="auto"/>
        <w:contextualSpacing/>
        <w:rPr>
          <w:rFonts w:ascii="Times New Roman" w:eastAsia="Times New Roman" w:hAnsi="Times New Roman" w:cs="Times New Roman"/>
          <w:sz w:val="28"/>
          <w:szCs w:val="28"/>
          <w:shd w:val="clear" w:color="auto" w:fill="FFFFFF"/>
        </w:rPr>
      </w:pPr>
      <w:r w:rsidRPr="00060813">
        <w:rPr>
          <w:rFonts w:ascii="Times New Roman" w:eastAsia="Times New Roman" w:hAnsi="Times New Roman" w:cs="Times New Roman"/>
          <w:sz w:val="28"/>
          <w:szCs w:val="28"/>
          <w:shd w:val="clear" w:color="auto" w:fill="FFFFFF"/>
        </w:rPr>
        <w:t xml:space="preserve">An invention of former Village resident and famous New England broadcaster and writer, Paul Benzaquin, the Benzaquin Hour is the Village’s weekly discussion group. </w:t>
      </w:r>
      <w:proofErr w:type="gramStart"/>
      <w:r w:rsidRPr="00060813">
        <w:rPr>
          <w:rFonts w:ascii="Times New Roman" w:eastAsia="Times New Roman" w:hAnsi="Times New Roman" w:cs="Times New Roman"/>
          <w:sz w:val="28"/>
          <w:szCs w:val="28"/>
          <w:shd w:val="clear" w:color="auto" w:fill="FFFFFF"/>
        </w:rPr>
        <w:t>Generally speaking, a</w:t>
      </w:r>
      <w:proofErr w:type="gramEnd"/>
      <w:r w:rsidRPr="00060813">
        <w:rPr>
          <w:rFonts w:ascii="Times New Roman" w:eastAsia="Times New Roman" w:hAnsi="Times New Roman" w:cs="Times New Roman"/>
          <w:sz w:val="28"/>
          <w:szCs w:val="28"/>
          <w:shd w:val="clear" w:color="auto" w:fill="FFFFFF"/>
        </w:rPr>
        <w:t xml:space="preserve"> resident facilitator will choose topics to discuss, which typically relate to the news of the day. No topic is off the </w:t>
      </w:r>
      <w:proofErr w:type="gramStart"/>
      <w:r w:rsidRPr="00060813">
        <w:rPr>
          <w:rFonts w:ascii="Times New Roman" w:eastAsia="Times New Roman" w:hAnsi="Times New Roman" w:cs="Times New Roman"/>
          <w:sz w:val="28"/>
          <w:szCs w:val="28"/>
          <w:shd w:val="clear" w:color="auto" w:fill="FFFFFF"/>
        </w:rPr>
        <w:t>table</w:t>
      </w:r>
      <w:proofErr w:type="gramEnd"/>
      <w:r w:rsidRPr="00060813">
        <w:rPr>
          <w:rFonts w:ascii="Times New Roman" w:eastAsia="Times New Roman" w:hAnsi="Times New Roman" w:cs="Times New Roman"/>
          <w:sz w:val="28"/>
          <w:szCs w:val="28"/>
          <w:shd w:val="clear" w:color="auto" w:fill="FFFFFF"/>
        </w:rPr>
        <w:t xml:space="preserve"> and this is a forum in which people can feel free to express their point of view - whether that is liberal, conservative, or anything in between. For more information, please talk to Grace Benzaquin.</w:t>
      </w:r>
    </w:p>
    <w:p w14:paraId="605D7851" w14:textId="77777777" w:rsidR="00DC6966" w:rsidRPr="00E61EC5" w:rsidRDefault="00DC6966" w:rsidP="00041B29">
      <w:pPr>
        <w:shd w:val="clear" w:color="auto" w:fill="FFFFFF"/>
        <w:spacing w:after="0" w:line="240" w:lineRule="auto"/>
        <w:contextualSpacing/>
        <w:rPr>
          <w:rFonts w:ascii="Times New Roman" w:eastAsia="Times New Roman" w:hAnsi="Times New Roman" w:cs="Times New Roman"/>
          <w:sz w:val="16"/>
          <w:szCs w:val="16"/>
          <w:shd w:val="clear" w:color="auto" w:fill="FFFFFF"/>
        </w:rPr>
      </w:pPr>
    </w:p>
    <w:p w14:paraId="6A855301" w14:textId="5A90E97D" w:rsidR="00041B29" w:rsidRPr="00C575D9" w:rsidRDefault="00041B29" w:rsidP="00041B29">
      <w:pPr>
        <w:shd w:val="clear" w:color="auto" w:fill="FFFFFF"/>
        <w:spacing w:after="0" w:line="240" w:lineRule="auto"/>
        <w:contextualSpacing/>
        <w:rPr>
          <w:rFonts w:ascii="Times New Roman" w:eastAsia="Times New Roman" w:hAnsi="Times New Roman" w:cs="Times New Roman"/>
          <w:b/>
          <w:color w:val="00B050"/>
          <w:sz w:val="28"/>
          <w:szCs w:val="28"/>
          <w:shd w:val="clear" w:color="auto" w:fill="FFFFFF"/>
        </w:rPr>
      </w:pPr>
      <w:r w:rsidRPr="00C575D9">
        <w:rPr>
          <w:rFonts w:ascii="Times New Roman" w:eastAsia="Times New Roman" w:hAnsi="Times New Roman" w:cs="Times New Roman"/>
          <w:b/>
          <w:color w:val="00B050"/>
          <w:sz w:val="28"/>
          <w:szCs w:val="28"/>
          <w:shd w:val="clear" w:color="auto" w:fill="FFFFFF"/>
        </w:rPr>
        <w:t>THURSDAYS</w:t>
      </w:r>
    </w:p>
    <w:p w14:paraId="17CE4194" w14:textId="21B419A1" w:rsidR="00041B29" w:rsidRPr="00060813" w:rsidRDefault="00041B29" w:rsidP="00041B29">
      <w:pPr>
        <w:shd w:val="clear" w:color="auto" w:fill="FFFFFF"/>
        <w:contextualSpacing/>
        <w:rPr>
          <w:rFonts w:ascii="Times New Roman" w:eastAsia="Times New Roman" w:hAnsi="Times New Roman" w:cs="Times New Roman"/>
          <w:b/>
          <w:bCs/>
          <w:sz w:val="28"/>
          <w:szCs w:val="28"/>
          <w:shd w:val="clear" w:color="auto" w:fill="FFFFFF"/>
        </w:rPr>
      </w:pPr>
      <w:r w:rsidRPr="00060813">
        <w:rPr>
          <w:rFonts w:ascii="Times New Roman" w:eastAsia="Times New Roman" w:hAnsi="Times New Roman" w:cs="Times New Roman"/>
          <w:b/>
          <w:bCs/>
          <w:sz w:val="28"/>
          <w:szCs w:val="28"/>
          <w:shd w:val="clear" w:color="auto" w:fill="FFFFFF"/>
        </w:rPr>
        <w:t>Lecture Series, 10:00 AM, Club Room</w:t>
      </w:r>
    </w:p>
    <w:p w14:paraId="5EB69A0A" w14:textId="063E1464" w:rsidR="00041B29" w:rsidRDefault="00041B29" w:rsidP="00041B29">
      <w:pPr>
        <w:shd w:val="clear" w:color="auto" w:fill="FFFFFF"/>
        <w:contextualSpacing/>
        <w:rPr>
          <w:rFonts w:ascii="Times New Roman" w:eastAsia="Times New Roman" w:hAnsi="Times New Roman" w:cs="Times New Roman"/>
          <w:bCs/>
          <w:sz w:val="28"/>
          <w:szCs w:val="28"/>
          <w:shd w:val="clear" w:color="auto" w:fill="FFFFFF"/>
        </w:rPr>
      </w:pPr>
      <w:r w:rsidRPr="00060813">
        <w:rPr>
          <w:rFonts w:ascii="Times New Roman" w:eastAsia="Times New Roman" w:hAnsi="Times New Roman" w:cs="Times New Roman"/>
          <w:bCs/>
          <w:sz w:val="28"/>
          <w:szCs w:val="28"/>
          <w:shd w:val="clear" w:color="auto" w:fill="FFFFFF"/>
        </w:rPr>
        <w:t>Please refer to your weekly calendar to find out the lecture series.</w:t>
      </w:r>
    </w:p>
    <w:p w14:paraId="16A0F4A2" w14:textId="77777777" w:rsidR="00E84107" w:rsidRPr="00E61EC5" w:rsidRDefault="00E84107" w:rsidP="00041B29">
      <w:pPr>
        <w:shd w:val="clear" w:color="auto" w:fill="FFFFFF"/>
        <w:contextualSpacing/>
        <w:rPr>
          <w:rFonts w:ascii="Times New Roman" w:eastAsia="Times New Roman" w:hAnsi="Times New Roman" w:cs="Times New Roman"/>
          <w:bCs/>
          <w:sz w:val="16"/>
          <w:szCs w:val="16"/>
          <w:shd w:val="clear" w:color="auto" w:fill="FFFFFF"/>
        </w:rPr>
      </w:pPr>
    </w:p>
    <w:p w14:paraId="59C1A62D" w14:textId="06ADEE54" w:rsidR="00E84107" w:rsidRPr="00E84107" w:rsidRDefault="00E84107" w:rsidP="00E84107">
      <w:pPr>
        <w:spacing w:after="0" w:line="240" w:lineRule="auto"/>
        <w:rPr>
          <w:rFonts w:ascii="Times New Roman" w:hAnsi="Times New Roman" w:cs="Times New Roman"/>
          <w:b/>
          <w:bCs/>
          <w:sz w:val="28"/>
          <w:szCs w:val="28"/>
        </w:rPr>
      </w:pPr>
      <w:r w:rsidRPr="00E84107">
        <w:rPr>
          <w:rFonts w:ascii="Times New Roman" w:hAnsi="Times New Roman" w:cs="Times New Roman"/>
          <w:b/>
          <w:bCs/>
          <w:sz w:val="28"/>
          <w:szCs w:val="28"/>
        </w:rPr>
        <w:t>Mindfulness Meditation, 12:30 PM, Duxbury Room</w:t>
      </w:r>
    </w:p>
    <w:p w14:paraId="0D7DD554" w14:textId="248A1D93" w:rsidR="00F3272E" w:rsidRDefault="00E84107" w:rsidP="00E84107">
      <w:pPr>
        <w:shd w:val="clear" w:color="auto" w:fill="FFFFFF"/>
        <w:spacing w:after="0" w:line="240" w:lineRule="auto"/>
        <w:contextualSpacing/>
        <w:rPr>
          <w:rFonts w:ascii="Times New Roman" w:hAnsi="Times New Roman" w:cs="Times New Roman"/>
          <w:sz w:val="28"/>
          <w:szCs w:val="28"/>
        </w:rPr>
      </w:pPr>
      <w:r w:rsidRPr="00E84107">
        <w:rPr>
          <w:rFonts w:ascii="Times New Roman" w:hAnsi="Times New Roman" w:cs="Times New Roman"/>
          <w:sz w:val="28"/>
          <w:szCs w:val="28"/>
        </w:rPr>
        <w:t xml:space="preserve">This class is about quieting the mind, focusing on the present moment, and accepting thoughts, emotions, and sensations that come and go, without judging or dwelling on them. This practice, over time, can make life more relaxing, joyful, and satisfying. Try it! All are welcome. </w:t>
      </w:r>
    </w:p>
    <w:p w14:paraId="249EE6FE" w14:textId="6BC1A06A" w:rsidR="00041B29" w:rsidRDefault="00041B29" w:rsidP="00E84107">
      <w:pPr>
        <w:shd w:val="clear" w:color="auto" w:fill="FFFFFF"/>
        <w:spacing w:after="0" w:line="240" w:lineRule="auto"/>
        <w:contextualSpacing/>
        <w:rPr>
          <w:rFonts w:ascii="Times New Roman" w:eastAsia="Times New Roman" w:hAnsi="Times New Roman" w:cs="Times New Roman"/>
          <w:b/>
          <w:sz w:val="28"/>
          <w:szCs w:val="28"/>
          <w:shd w:val="clear" w:color="auto" w:fill="FFFFFF"/>
        </w:rPr>
      </w:pPr>
      <w:r w:rsidRPr="00060813">
        <w:rPr>
          <w:rFonts w:ascii="Times New Roman" w:eastAsia="Times New Roman" w:hAnsi="Times New Roman" w:cs="Times New Roman"/>
          <w:b/>
          <w:sz w:val="28"/>
          <w:szCs w:val="28"/>
          <w:shd w:val="clear" w:color="auto" w:fill="FFFFFF"/>
        </w:rPr>
        <w:t xml:space="preserve">Poker, 12:30 PM, </w:t>
      </w:r>
      <w:r>
        <w:rPr>
          <w:rFonts w:ascii="Times New Roman" w:eastAsia="Times New Roman" w:hAnsi="Times New Roman" w:cs="Times New Roman"/>
          <w:b/>
          <w:sz w:val="28"/>
          <w:szCs w:val="28"/>
          <w:shd w:val="clear" w:color="auto" w:fill="FFFFFF"/>
        </w:rPr>
        <w:t>Rita Welch Room</w:t>
      </w:r>
    </w:p>
    <w:p w14:paraId="7EF3F57A" w14:textId="4E64B05B" w:rsidR="0016475A" w:rsidRDefault="0016475A" w:rsidP="0016475A">
      <w:pPr>
        <w:shd w:val="clear" w:color="auto" w:fill="FFFFFF"/>
        <w:spacing w:line="240" w:lineRule="auto"/>
        <w:contextualSpacing/>
        <w:rPr>
          <w:rFonts w:ascii="Times New Roman" w:eastAsia="Times New Roman" w:hAnsi="Times New Roman" w:cs="Times New Roman"/>
          <w:sz w:val="28"/>
          <w:szCs w:val="28"/>
          <w:shd w:val="clear" w:color="auto" w:fill="FFFFFF"/>
        </w:rPr>
      </w:pPr>
      <w:r w:rsidRPr="00060813">
        <w:rPr>
          <w:rFonts w:ascii="Times New Roman" w:eastAsia="Times New Roman" w:hAnsi="Times New Roman" w:cs="Times New Roman"/>
          <w:sz w:val="28"/>
          <w:szCs w:val="28"/>
          <w:shd w:val="clear" w:color="auto" w:fill="FFFFFF"/>
        </w:rPr>
        <w:t xml:space="preserve">Hold onto your wallet! This is a friendly game, but these Villagers do play for cash. Feel free to stop in. This is a very hospitable </w:t>
      </w:r>
      <w:proofErr w:type="gramStart"/>
      <w:r w:rsidRPr="00060813">
        <w:rPr>
          <w:rFonts w:ascii="Times New Roman" w:eastAsia="Times New Roman" w:hAnsi="Times New Roman" w:cs="Times New Roman"/>
          <w:sz w:val="28"/>
          <w:szCs w:val="28"/>
          <w:shd w:val="clear" w:color="auto" w:fill="FFFFFF"/>
        </w:rPr>
        <w:t>group</w:t>
      </w:r>
      <w:proofErr w:type="gramEnd"/>
      <w:r w:rsidRPr="00060813">
        <w:rPr>
          <w:rFonts w:ascii="Times New Roman" w:eastAsia="Times New Roman" w:hAnsi="Times New Roman" w:cs="Times New Roman"/>
          <w:sz w:val="28"/>
          <w:szCs w:val="28"/>
          <w:shd w:val="clear" w:color="auto" w:fill="FFFFFF"/>
        </w:rPr>
        <w:t xml:space="preserve"> and they’ll find you a seat. Beginners are welcome. </w:t>
      </w:r>
    </w:p>
    <w:p w14:paraId="31F46F37" w14:textId="77777777" w:rsidR="00041B29" w:rsidRPr="00060813" w:rsidRDefault="00041B29" w:rsidP="00041B29">
      <w:pPr>
        <w:shd w:val="clear" w:color="auto" w:fill="FFFFFF"/>
        <w:contextualSpacing/>
        <w:rPr>
          <w:rFonts w:ascii="Times New Roman" w:eastAsia="Times New Roman" w:hAnsi="Times New Roman" w:cs="Times New Roman"/>
          <w:b/>
          <w:sz w:val="28"/>
          <w:szCs w:val="28"/>
          <w:shd w:val="clear" w:color="auto" w:fill="FFFFFF"/>
        </w:rPr>
      </w:pPr>
      <w:r w:rsidRPr="00060813">
        <w:rPr>
          <w:rFonts w:ascii="Times New Roman" w:eastAsia="Times New Roman" w:hAnsi="Times New Roman" w:cs="Times New Roman"/>
          <w:b/>
          <w:sz w:val="28"/>
          <w:szCs w:val="28"/>
          <w:shd w:val="clear" w:color="auto" w:fill="FFFFFF"/>
        </w:rPr>
        <w:lastRenderedPageBreak/>
        <w:t>Darts, 4:00 PM, Art Studio</w:t>
      </w:r>
    </w:p>
    <w:p w14:paraId="095B52D9" w14:textId="492BEA11" w:rsidR="00041B29" w:rsidRPr="00060813" w:rsidRDefault="00041B29" w:rsidP="00041B29">
      <w:pPr>
        <w:shd w:val="clear" w:color="auto" w:fill="FFFFFF"/>
        <w:spacing w:after="0" w:line="240" w:lineRule="auto"/>
        <w:contextualSpacing/>
        <w:rPr>
          <w:rFonts w:ascii="Times New Roman" w:eastAsia="Times New Roman" w:hAnsi="Times New Roman" w:cs="Times New Roman"/>
          <w:b/>
          <w:color w:val="6ABAD0"/>
          <w:sz w:val="28"/>
          <w:szCs w:val="28"/>
          <w:shd w:val="clear" w:color="auto" w:fill="FFFFFF"/>
        </w:rPr>
      </w:pPr>
      <w:r w:rsidRPr="00060813">
        <w:rPr>
          <w:rFonts w:ascii="Times New Roman" w:eastAsia="Times New Roman" w:hAnsi="Times New Roman" w:cs="Times New Roman"/>
          <w:sz w:val="28"/>
          <w:szCs w:val="28"/>
          <w:shd w:val="clear" w:color="auto" w:fill="FFFFFF"/>
        </w:rPr>
        <w:t>Enjoy an original board and traditional darts. All are welcome to join in the fun.</w:t>
      </w:r>
      <w:r w:rsidRPr="00060813">
        <w:rPr>
          <w:rFonts w:ascii="Times New Roman" w:eastAsia="Times New Roman" w:hAnsi="Times New Roman" w:cs="Times New Roman"/>
          <w:b/>
          <w:color w:val="6ABAD0"/>
          <w:sz w:val="28"/>
          <w:szCs w:val="28"/>
          <w:shd w:val="clear" w:color="auto" w:fill="FFFFFF"/>
        </w:rPr>
        <w:t xml:space="preserve"> </w:t>
      </w:r>
    </w:p>
    <w:p w14:paraId="7EFFDBF8" w14:textId="33B537FA" w:rsidR="004D3315" w:rsidRDefault="004D3315" w:rsidP="00041B29">
      <w:pPr>
        <w:shd w:val="clear" w:color="auto" w:fill="FFFFFF"/>
        <w:spacing w:line="240" w:lineRule="auto"/>
        <w:contextualSpacing/>
        <w:rPr>
          <w:rFonts w:ascii="Times New Roman" w:eastAsia="Times New Roman" w:hAnsi="Times New Roman" w:cs="Times New Roman"/>
          <w:b/>
          <w:color w:val="7030A0"/>
          <w:sz w:val="28"/>
          <w:szCs w:val="28"/>
          <w:shd w:val="clear" w:color="auto" w:fill="FFFFFF"/>
        </w:rPr>
      </w:pPr>
    </w:p>
    <w:p w14:paraId="212218BF" w14:textId="76BE5640" w:rsidR="00041B29" w:rsidRPr="00B61985" w:rsidRDefault="00041B29" w:rsidP="00041B29">
      <w:pPr>
        <w:shd w:val="clear" w:color="auto" w:fill="FFFFFF"/>
        <w:spacing w:line="240" w:lineRule="auto"/>
        <w:contextualSpacing/>
        <w:rPr>
          <w:rFonts w:ascii="Times New Roman" w:eastAsia="Times New Roman" w:hAnsi="Times New Roman" w:cs="Times New Roman"/>
          <w:b/>
          <w:color w:val="00B050"/>
          <w:sz w:val="28"/>
          <w:szCs w:val="28"/>
          <w:shd w:val="clear" w:color="auto" w:fill="FFFFFF"/>
        </w:rPr>
      </w:pPr>
      <w:r w:rsidRPr="00B61985">
        <w:rPr>
          <w:rFonts w:ascii="Times New Roman" w:eastAsia="Times New Roman" w:hAnsi="Times New Roman" w:cs="Times New Roman"/>
          <w:b/>
          <w:color w:val="00B050"/>
          <w:sz w:val="28"/>
          <w:szCs w:val="28"/>
          <w:shd w:val="clear" w:color="auto" w:fill="FFFFFF"/>
        </w:rPr>
        <w:t>FRIDAYS</w:t>
      </w:r>
    </w:p>
    <w:p w14:paraId="341C20D1" w14:textId="25800601" w:rsidR="00041B29" w:rsidRPr="00060813" w:rsidRDefault="00041B29" w:rsidP="00041B29">
      <w:pPr>
        <w:shd w:val="clear" w:color="auto" w:fill="FFFFFF"/>
        <w:contextualSpacing/>
        <w:rPr>
          <w:rFonts w:ascii="Times New Roman" w:eastAsia="Times New Roman" w:hAnsi="Times New Roman" w:cs="Times New Roman"/>
          <w:b/>
          <w:bCs/>
          <w:sz w:val="28"/>
          <w:szCs w:val="28"/>
          <w:shd w:val="clear" w:color="auto" w:fill="FFFFFF"/>
        </w:rPr>
      </w:pPr>
      <w:r w:rsidRPr="00060813">
        <w:rPr>
          <w:rFonts w:ascii="Times New Roman" w:eastAsia="Times New Roman" w:hAnsi="Times New Roman" w:cs="Times New Roman"/>
          <w:b/>
          <w:bCs/>
          <w:sz w:val="28"/>
          <w:szCs w:val="28"/>
          <w:shd w:val="clear" w:color="auto" w:fill="FFFFFF"/>
        </w:rPr>
        <w:t>Lecture Series, 10:00 AM, Club Room</w:t>
      </w:r>
      <w:r w:rsidR="00D116D3" w:rsidRPr="00D116D3">
        <w:rPr>
          <w:noProof/>
        </w:rPr>
        <w:t xml:space="preserve"> </w:t>
      </w:r>
    </w:p>
    <w:p w14:paraId="156A86B5" w14:textId="735C4BA9" w:rsidR="00F13F88" w:rsidRDefault="00041B29" w:rsidP="00041B29">
      <w:pPr>
        <w:shd w:val="clear" w:color="auto" w:fill="FFFFFF"/>
        <w:contextualSpacing/>
        <w:rPr>
          <w:noProof/>
        </w:rPr>
      </w:pPr>
      <w:r w:rsidRPr="00060813">
        <w:rPr>
          <w:rFonts w:ascii="Times New Roman" w:eastAsia="Times New Roman" w:hAnsi="Times New Roman" w:cs="Times New Roman"/>
          <w:bCs/>
          <w:sz w:val="28"/>
          <w:szCs w:val="28"/>
          <w:shd w:val="clear" w:color="auto" w:fill="FFFFFF"/>
        </w:rPr>
        <w:t>Please refer to your weekly calendar to find out the lecture series.</w:t>
      </w:r>
      <w:r w:rsidRPr="00003776">
        <w:rPr>
          <w:noProof/>
        </w:rPr>
        <w:t xml:space="preserve"> </w:t>
      </w:r>
    </w:p>
    <w:p w14:paraId="7149FBC2" w14:textId="71E33F95" w:rsidR="00F13F88" w:rsidRDefault="00F13F88" w:rsidP="00041B29">
      <w:pPr>
        <w:shd w:val="clear" w:color="auto" w:fill="FFFFFF"/>
        <w:contextualSpacing/>
        <w:rPr>
          <w:noProof/>
        </w:rPr>
      </w:pPr>
    </w:p>
    <w:p w14:paraId="0A89CFB0" w14:textId="54C63F90" w:rsidR="00F13F88" w:rsidRDefault="00F13F88" w:rsidP="00041B29">
      <w:pPr>
        <w:shd w:val="clear" w:color="auto" w:fill="FFFFFF"/>
        <w:contextualSpacing/>
        <w:rPr>
          <w:rFonts w:ascii="Times New Roman" w:hAnsi="Times New Roman" w:cs="Times New Roman"/>
          <w:b/>
          <w:bCs/>
          <w:noProof/>
          <w:sz w:val="28"/>
          <w:szCs w:val="28"/>
        </w:rPr>
      </w:pPr>
      <w:r w:rsidRPr="00F13F88">
        <w:rPr>
          <w:rFonts w:ascii="Times New Roman" w:hAnsi="Times New Roman" w:cs="Times New Roman"/>
          <w:b/>
          <w:bCs/>
          <w:noProof/>
          <w:sz w:val="28"/>
          <w:szCs w:val="28"/>
        </w:rPr>
        <w:t xml:space="preserve">Corn Hole, 1:00 PM, Gazebo Lawn </w:t>
      </w:r>
    </w:p>
    <w:p w14:paraId="5481666E" w14:textId="2E0E1B26" w:rsidR="00F13F88" w:rsidRPr="00F13F88" w:rsidRDefault="00602D87" w:rsidP="00041B29">
      <w:pPr>
        <w:shd w:val="clear" w:color="auto" w:fill="FFFFFF"/>
        <w:contextualSpacing/>
        <w:rPr>
          <w:rFonts w:ascii="Times New Roman" w:hAnsi="Times New Roman" w:cs="Times New Roman"/>
          <w:noProof/>
          <w:sz w:val="28"/>
          <w:szCs w:val="28"/>
        </w:rPr>
      </w:pPr>
      <w:r>
        <w:rPr>
          <w:noProof/>
        </w:rPr>
        <w:drawing>
          <wp:anchor distT="0" distB="0" distL="114300" distR="114300" simplePos="0" relativeHeight="252775424" behindDoc="1" locked="0" layoutInCell="1" allowOverlap="1" wp14:anchorId="154A8DB6" wp14:editId="6D43FAFA">
            <wp:simplePos x="0" y="0"/>
            <wp:positionH relativeFrom="column">
              <wp:posOffset>4442460</wp:posOffset>
            </wp:positionH>
            <wp:positionV relativeFrom="paragraph">
              <wp:posOffset>45085</wp:posOffset>
            </wp:positionV>
            <wp:extent cx="2414905" cy="1609725"/>
            <wp:effectExtent l="133350" t="114300" r="137795" b="161925"/>
            <wp:wrapTight wrapText="bothSides">
              <wp:wrapPolygon edited="0">
                <wp:start x="-852" y="-1534"/>
                <wp:lineTo x="-1193" y="-1022"/>
                <wp:lineTo x="-1193" y="21472"/>
                <wp:lineTo x="-682" y="23517"/>
                <wp:lineTo x="21981" y="23517"/>
                <wp:lineTo x="22662" y="19683"/>
                <wp:lineTo x="22662" y="3067"/>
                <wp:lineTo x="22321" y="-1534"/>
                <wp:lineTo x="-852" y="-1534"/>
              </wp:wrapPolygon>
            </wp:wrapTight>
            <wp:docPr id="84" name="Picture 84" descr="After a day of heavy rain, the sun came out in the early evening and formed a double-rainbow over Duxbury Bay in Duxbury, MA on Aug. 11,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fter a day of heavy rain, the sun came out in the early evening and formed a double-rainbow over Duxbury Bay in Duxbury, MA on Aug. 11, 201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414905" cy="16097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F13F88" w:rsidRPr="00F13F88">
        <w:rPr>
          <w:rFonts w:ascii="Times New Roman" w:hAnsi="Times New Roman" w:cs="Times New Roman"/>
          <w:noProof/>
          <w:sz w:val="28"/>
          <w:szCs w:val="28"/>
        </w:rPr>
        <w:t xml:space="preserve">Enjoy the outdoors with this popular bean toss game. </w:t>
      </w:r>
      <w:r w:rsidR="00F13F88">
        <w:rPr>
          <w:rFonts w:ascii="Times New Roman" w:hAnsi="Times New Roman" w:cs="Times New Roman"/>
          <w:noProof/>
          <w:sz w:val="28"/>
          <w:szCs w:val="28"/>
        </w:rPr>
        <w:t>Easy for all levels!</w:t>
      </w:r>
      <w:r w:rsidR="00F13F88" w:rsidRPr="00F13F88">
        <w:rPr>
          <w:rFonts w:ascii="Times New Roman" w:hAnsi="Times New Roman" w:cs="Times New Roman"/>
          <w:noProof/>
          <w:sz w:val="28"/>
          <w:szCs w:val="28"/>
        </w:rPr>
        <w:t xml:space="preserve"> </w:t>
      </w:r>
    </w:p>
    <w:p w14:paraId="45A4C7B6" w14:textId="0C4558EE" w:rsidR="005E7538" w:rsidRDefault="005E7538" w:rsidP="00041B29">
      <w:pPr>
        <w:shd w:val="clear" w:color="auto" w:fill="FFFFFF"/>
        <w:spacing w:line="240" w:lineRule="auto"/>
        <w:contextualSpacing/>
        <w:rPr>
          <w:rFonts w:ascii="Times New Roman" w:eastAsia="Times New Roman" w:hAnsi="Times New Roman" w:cs="Times New Roman"/>
          <w:b/>
          <w:color w:val="00B050"/>
          <w:sz w:val="28"/>
          <w:szCs w:val="28"/>
          <w:shd w:val="clear" w:color="auto" w:fill="FFFFFF"/>
        </w:rPr>
      </w:pPr>
    </w:p>
    <w:p w14:paraId="59B4E553" w14:textId="36D89663" w:rsidR="00041B29" w:rsidRPr="000805CB" w:rsidRDefault="00041B29" w:rsidP="00041B29">
      <w:pPr>
        <w:shd w:val="clear" w:color="auto" w:fill="FFFFFF"/>
        <w:spacing w:line="240" w:lineRule="auto"/>
        <w:contextualSpacing/>
        <w:rPr>
          <w:rFonts w:ascii="Times New Roman" w:eastAsia="Times New Roman" w:hAnsi="Times New Roman" w:cs="Times New Roman"/>
          <w:b/>
          <w:color w:val="7030A0"/>
          <w:sz w:val="28"/>
          <w:szCs w:val="28"/>
          <w:shd w:val="clear" w:color="auto" w:fill="FFFFFF"/>
        </w:rPr>
      </w:pPr>
      <w:r w:rsidRPr="00B61985">
        <w:rPr>
          <w:rFonts w:ascii="Times New Roman" w:eastAsia="Times New Roman" w:hAnsi="Times New Roman" w:cs="Times New Roman"/>
          <w:b/>
          <w:color w:val="00B050"/>
          <w:sz w:val="28"/>
          <w:szCs w:val="28"/>
          <w:shd w:val="clear" w:color="auto" w:fill="FFFFFF"/>
        </w:rPr>
        <w:t xml:space="preserve">SATURDAYS   </w:t>
      </w:r>
      <w:r w:rsidRPr="00014C67">
        <w:rPr>
          <w:rFonts w:ascii="Times New Roman" w:eastAsia="Times New Roman" w:hAnsi="Times New Roman" w:cs="Times New Roman"/>
          <w:b/>
          <w:color w:val="3333CC"/>
          <w:sz w:val="28"/>
          <w:szCs w:val="28"/>
          <w:shd w:val="clear" w:color="auto" w:fill="FFFFFF"/>
        </w:rPr>
        <w:t xml:space="preserve">     </w:t>
      </w:r>
      <w:r w:rsidRPr="00246388">
        <w:rPr>
          <w:rFonts w:ascii="Times New Roman" w:eastAsia="Times New Roman" w:hAnsi="Times New Roman" w:cs="Times New Roman"/>
          <w:b/>
          <w:color w:val="FF3399"/>
          <w:sz w:val="28"/>
          <w:szCs w:val="28"/>
          <w:shd w:val="clear" w:color="auto" w:fill="FFFFFF"/>
        </w:rPr>
        <w:t xml:space="preserve">   </w:t>
      </w:r>
      <w:r w:rsidRPr="006853F6">
        <w:rPr>
          <w:rFonts w:ascii="Times New Roman" w:eastAsia="Times New Roman" w:hAnsi="Times New Roman" w:cs="Times New Roman"/>
          <w:b/>
          <w:color w:val="C00000"/>
          <w:sz w:val="28"/>
          <w:szCs w:val="28"/>
          <w:shd w:val="clear" w:color="auto" w:fill="FFFFFF"/>
        </w:rPr>
        <w:t xml:space="preserve"> </w:t>
      </w:r>
      <w:r w:rsidRPr="000805CB">
        <w:rPr>
          <w:rFonts w:ascii="Times New Roman" w:eastAsia="Times New Roman" w:hAnsi="Times New Roman" w:cs="Times New Roman"/>
          <w:b/>
          <w:color w:val="7030A0"/>
          <w:sz w:val="28"/>
          <w:szCs w:val="28"/>
          <w:shd w:val="clear" w:color="auto" w:fill="FFFFFF"/>
        </w:rPr>
        <w:t xml:space="preserve">                                                         </w:t>
      </w:r>
    </w:p>
    <w:p w14:paraId="0BCE973E" w14:textId="52B7C58F" w:rsidR="00041B29" w:rsidRDefault="00041B29" w:rsidP="00041B29">
      <w:pPr>
        <w:shd w:val="clear" w:color="auto" w:fill="FFFFFF"/>
        <w:spacing w:line="240" w:lineRule="auto"/>
        <w:contextualSpacing/>
        <w:rPr>
          <w:rFonts w:ascii="Times New Roman" w:eastAsia="Times New Roman" w:hAnsi="Times New Roman" w:cs="Times New Roman"/>
          <w:b/>
          <w:color w:val="C00000"/>
          <w:sz w:val="28"/>
          <w:szCs w:val="28"/>
          <w:shd w:val="clear" w:color="auto" w:fill="FFFFFF"/>
        </w:rPr>
      </w:pPr>
      <w:r w:rsidRPr="00060813">
        <w:rPr>
          <w:rFonts w:ascii="Times New Roman" w:eastAsia="Times New Roman" w:hAnsi="Times New Roman" w:cs="Times New Roman"/>
          <w:b/>
          <w:sz w:val="28"/>
          <w:szCs w:val="28"/>
          <w:shd w:val="clear" w:color="auto" w:fill="FFFFFF"/>
        </w:rPr>
        <w:t>Badminton, 2:00 PM, Fitness Center</w:t>
      </w:r>
      <w:r w:rsidRPr="00060813">
        <w:rPr>
          <w:rFonts w:ascii="Times New Roman" w:eastAsia="Times New Roman" w:hAnsi="Times New Roman" w:cs="Times New Roman"/>
          <w:b/>
          <w:color w:val="C00000"/>
          <w:sz w:val="28"/>
          <w:szCs w:val="28"/>
          <w:shd w:val="clear" w:color="auto" w:fill="FFFFFF"/>
        </w:rPr>
        <w:t xml:space="preserve">  </w:t>
      </w:r>
    </w:p>
    <w:p w14:paraId="55CA0174" w14:textId="1E100A76" w:rsidR="00923320" w:rsidRPr="00273F27" w:rsidRDefault="00273F27" w:rsidP="00041B29">
      <w:pPr>
        <w:shd w:val="clear" w:color="auto" w:fill="FFFFFF"/>
        <w:spacing w:line="240" w:lineRule="auto"/>
        <w:contextualSpacing/>
        <w:rPr>
          <w:rFonts w:ascii="Times New Roman" w:eastAsia="Times New Roman" w:hAnsi="Times New Roman" w:cs="Times New Roman"/>
          <w:b/>
          <w:color w:val="C00000"/>
          <w:sz w:val="28"/>
          <w:szCs w:val="28"/>
          <w:shd w:val="clear" w:color="auto" w:fill="FFFFFF"/>
        </w:rPr>
      </w:pPr>
      <w:r>
        <w:rPr>
          <w:rFonts w:ascii="Times New Roman" w:eastAsia="Times New Roman" w:hAnsi="Times New Roman" w:cs="Times New Roman"/>
          <w:b/>
          <w:color w:val="C00000"/>
          <w:sz w:val="28"/>
          <w:szCs w:val="28"/>
          <w:shd w:val="clear" w:color="auto" w:fill="FFFFFF"/>
        </w:rPr>
        <w:tab/>
      </w:r>
      <w:r>
        <w:rPr>
          <w:rFonts w:ascii="Times New Roman" w:eastAsia="Times New Roman" w:hAnsi="Times New Roman" w:cs="Times New Roman"/>
          <w:b/>
          <w:color w:val="C00000"/>
          <w:sz w:val="28"/>
          <w:szCs w:val="28"/>
          <w:shd w:val="clear" w:color="auto" w:fill="FFFFFF"/>
        </w:rPr>
        <w:tab/>
      </w:r>
      <w:r>
        <w:rPr>
          <w:rFonts w:ascii="Times New Roman" w:eastAsia="Times New Roman" w:hAnsi="Times New Roman" w:cs="Times New Roman"/>
          <w:b/>
          <w:color w:val="C00000"/>
          <w:sz w:val="28"/>
          <w:szCs w:val="28"/>
          <w:shd w:val="clear" w:color="auto" w:fill="FFFFFF"/>
        </w:rPr>
        <w:tab/>
      </w:r>
      <w:r>
        <w:rPr>
          <w:rFonts w:ascii="Times New Roman" w:eastAsia="Times New Roman" w:hAnsi="Times New Roman" w:cs="Times New Roman"/>
          <w:b/>
          <w:color w:val="C00000"/>
          <w:sz w:val="28"/>
          <w:szCs w:val="28"/>
          <w:shd w:val="clear" w:color="auto" w:fill="FFFFFF"/>
        </w:rPr>
        <w:tab/>
      </w:r>
      <w:r>
        <w:rPr>
          <w:rFonts w:ascii="Times New Roman" w:eastAsia="Times New Roman" w:hAnsi="Times New Roman" w:cs="Times New Roman"/>
          <w:b/>
          <w:color w:val="C00000"/>
          <w:sz w:val="28"/>
          <w:szCs w:val="28"/>
          <w:shd w:val="clear" w:color="auto" w:fill="FFFFFF"/>
        </w:rPr>
        <w:tab/>
      </w:r>
      <w:r>
        <w:rPr>
          <w:rFonts w:ascii="Times New Roman" w:eastAsia="Times New Roman" w:hAnsi="Times New Roman" w:cs="Times New Roman"/>
          <w:b/>
          <w:color w:val="C00000"/>
          <w:sz w:val="28"/>
          <w:szCs w:val="28"/>
          <w:shd w:val="clear" w:color="auto" w:fill="FFFFFF"/>
        </w:rPr>
        <w:tab/>
      </w:r>
      <w:r>
        <w:rPr>
          <w:rFonts w:ascii="Times New Roman" w:eastAsia="Times New Roman" w:hAnsi="Times New Roman" w:cs="Times New Roman"/>
          <w:b/>
          <w:color w:val="C00000"/>
          <w:sz w:val="28"/>
          <w:szCs w:val="28"/>
          <w:shd w:val="clear" w:color="auto" w:fill="FFFFFF"/>
        </w:rPr>
        <w:tab/>
      </w:r>
      <w:r>
        <w:rPr>
          <w:rFonts w:ascii="Times New Roman" w:eastAsia="Times New Roman" w:hAnsi="Times New Roman" w:cs="Times New Roman"/>
          <w:b/>
          <w:color w:val="C00000"/>
          <w:sz w:val="28"/>
          <w:szCs w:val="28"/>
          <w:shd w:val="clear" w:color="auto" w:fill="FFFFFF"/>
        </w:rPr>
        <w:tab/>
      </w:r>
    </w:p>
    <w:p w14:paraId="106BD13B" w14:textId="2B43B1A1" w:rsidR="000064D6" w:rsidRPr="003C701D" w:rsidRDefault="00041B29" w:rsidP="00B317D3">
      <w:pPr>
        <w:spacing w:line="240" w:lineRule="auto"/>
        <w:rPr>
          <w:rFonts w:ascii="Times New Roman" w:hAnsi="Times New Roman" w:cs="Times New Roman"/>
          <w:b/>
          <w:color w:val="00B050"/>
          <w:sz w:val="25"/>
          <w:szCs w:val="25"/>
        </w:rPr>
      </w:pPr>
      <w:r w:rsidRPr="00060813">
        <w:rPr>
          <w:rFonts w:ascii="Times New Roman" w:eastAsia="Times New Roman" w:hAnsi="Times New Roman" w:cs="Times New Roman"/>
          <w:b/>
          <w:sz w:val="28"/>
          <w:szCs w:val="28"/>
          <w:shd w:val="clear" w:color="auto" w:fill="FFFFFF"/>
        </w:rPr>
        <w:t xml:space="preserve">Weekend Movie, 2:00 and 8:00 PM, </w:t>
      </w:r>
      <w:r w:rsidR="00FA24E8">
        <w:rPr>
          <w:rFonts w:ascii="Times New Roman" w:eastAsia="Times New Roman" w:hAnsi="Times New Roman" w:cs="Times New Roman"/>
          <w:b/>
          <w:sz w:val="28"/>
          <w:szCs w:val="28"/>
          <w:shd w:val="clear" w:color="auto" w:fill="FFFFFF"/>
        </w:rPr>
        <w:t>Club Room</w:t>
      </w:r>
      <w:r w:rsidRPr="00060813">
        <w:rPr>
          <w:rFonts w:ascii="Times New Roman" w:eastAsia="Times New Roman" w:hAnsi="Times New Roman" w:cs="Times New Roman"/>
          <w:b/>
          <w:color w:val="C00000"/>
          <w:sz w:val="28"/>
          <w:szCs w:val="28"/>
          <w:shd w:val="clear" w:color="auto" w:fill="FFFFFF"/>
        </w:rPr>
        <w:t xml:space="preserve">                               </w:t>
      </w:r>
      <w:r w:rsidR="000064D6">
        <w:rPr>
          <w:rFonts w:ascii="Times New Roman" w:eastAsia="Times New Roman" w:hAnsi="Times New Roman" w:cs="Times New Roman"/>
          <w:b/>
          <w:color w:val="7030A0"/>
          <w:sz w:val="28"/>
          <w:szCs w:val="28"/>
          <w:shd w:val="clear" w:color="auto" w:fill="FFFFFF"/>
        </w:rPr>
        <w:t xml:space="preserve">                                                                                       </w:t>
      </w:r>
    </w:p>
    <w:p w14:paraId="19A36AA3" w14:textId="75B4B2BE" w:rsidR="008C6711" w:rsidRPr="00B61985" w:rsidRDefault="00417DAE" w:rsidP="000064D6">
      <w:pPr>
        <w:spacing w:after="0" w:line="240" w:lineRule="auto"/>
        <w:rPr>
          <w:rFonts w:ascii="Times New Roman" w:eastAsia="Times New Roman" w:hAnsi="Times New Roman" w:cs="Times New Roman"/>
          <w:b/>
          <w:color w:val="00B050"/>
          <w:sz w:val="28"/>
          <w:szCs w:val="28"/>
          <w:shd w:val="clear" w:color="auto" w:fill="FFFFFF"/>
        </w:rPr>
      </w:pPr>
      <w:r w:rsidRPr="00B61985">
        <w:rPr>
          <w:rFonts w:ascii="Times New Roman" w:eastAsia="Times New Roman" w:hAnsi="Times New Roman" w:cs="Times New Roman"/>
          <w:b/>
          <w:color w:val="00B050"/>
          <w:sz w:val="28"/>
          <w:szCs w:val="28"/>
          <w:shd w:val="clear" w:color="auto" w:fill="FFFFFF"/>
        </w:rPr>
        <w:t xml:space="preserve">SUNDAYS </w:t>
      </w:r>
    </w:p>
    <w:p w14:paraId="23D35241" w14:textId="2A005443" w:rsidR="000064D6" w:rsidRDefault="000064D6" w:rsidP="000064D6">
      <w:pPr>
        <w:spacing w:after="0" w:line="240" w:lineRule="auto"/>
        <w:rPr>
          <w:rFonts w:ascii="Times New Roman" w:eastAsia="Times New Roman" w:hAnsi="Times New Roman" w:cs="Times New Roman"/>
          <w:b/>
          <w:sz w:val="28"/>
          <w:szCs w:val="28"/>
          <w:shd w:val="clear" w:color="auto" w:fill="FFFFFF"/>
        </w:rPr>
      </w:pPr>
      <w:r w:rsidRPr="00060813">
        <w:rPr>
          <w:rFonts w:ascii="Times New Roman" w:eastAsia="Times New Roman" w:hAnsi="Times New Roman" w:cs="Times New Roman"/>
          <w:b/>
          <w:sz w:val="28"/>
          <w:szCs w:val="28"/>
          <w:shd w:val="clear" w:color="auto" w:fill="FFFFFF"/>
        </w:rPr>
        <w:t>Weekend Movi</w:t>
      </w:r>
      <w:r>
        <w:rPr>
          <w:rFonts w:ascii="Times New Roman" w:eastAsia="Times New Roman" w:hAnsi="Times New Roman" w:cs="Times New Roman"/>
          <w:b/>
          <w:sz w:val="28"/>
          <w:szCs w:val="28"/>
          <w:shd w:val="clear" w:color="auto" w:fill="FFFFFF"/>
        </w:rPr>
        <w:t xml:space="preserve">e </w:t>
      </w:r>
      <w:r w:rsidRPr="00060813">
        <w:rPr>
          <w:rFonts w:ascii="Times New Roman" w:eastAsia="Times New Roman" w:hAnsi="Times New Roman" w:cs="Times New Roman"/>
          <w:b/>
          <w:sz w:val="28"/>
          <w:szCs w:val="28"/>
          <w:shd w:val="clear" w:color="auto" w:fill="FFFFFF"/>
        </w:rPr>
        <w:t xml:space="preserve">2:00 PM, </w:t>
      </w:r>
      <w:r>
        <w:rPr>
          <w:rFonts w:ascii="Times New Roman" w:eastAsia="Times New Roman" w:hAnsi="Times New Roman" w:cs="Times New Roman"/>
          <w:b/>
          <w:sz w:val="28"/>
          <w:szCs w:val="28"/>
          <w:shd w:val="clear" w:color="auto" w:fill="FFFFFF"/>
        </w:rPr>
        <w:t>Club Room</w:t>
      </w:r>
      <w:r w:rsidRPr="00060813">
        <w:rPr>
          <w:rFonts w:ascii="Times New Roman" w:eastAsia="Times New Roman" w:hAnsi="Times New Roman" w:cs="Times New Roman"/>
          <w:b/>
          <w:sz w:val="28"/>
          <w:szCs w:val="28"/>
          <w:shd w:val="clear" w:color="auto" w:fill="FFFFFF"/>
        </w:rPr>
        <w:t xml:space="preserve"> </w:t>
      </w:r>
      <w:r>
        <w:rPr>
          <w:rFonts w:ascii="Times New Roman" w:eastAsia="Times New Roman" w:hAnsi="Times New Roman" w:cs="Times New Roman"/>
          <w:b/>
          <w:sz w:val="28"/>
          <w:szCs w:val="28"/>
          <w:shd w:val="clear" w:color="auto" w:fill="FFFFFF"/>
        </w:rPr>
        <w:t xml:space="preserve">      </w:t>
      </w:r>
      <w:r>
        <w:rPr>
          <w:rFonts w:ascii="Times New Roman" w:eastAsia="Times New Roman" w:hAnsi="Times New Roman" w:cs="Times New Roman"/>
          <w:b/>
          <w:sz w:val="28"/>
          <w:szCs w:val="28"/>
          <w:shd w:val="clear" w:color="auto" w:fill="FFFFFF"/>
        </w:rPr>
        <w:tab/>
      </w:r>
      <w:r w:rsidR="00417DAE">
        <w:rPr>
          <w:rFonts w:ascii="Times New Roman" w:eastAsia="Times New Roman" w:hAnsi="Times New Roman" w:cs="Times New Roman"/>
          <w:b/>
          <w:sz w:val="28"/>
          <w:szCs w:val="28"/>
          <w:shd w:val="clear" w:color="auto" w:fill="FFFFFF"/>
        </w:rPr>
        <w:t xml:space="preserve">            </w:t>
      </w:r>
      <w:r w:rsidR="008C6711">
        <w:rPr>
          <w:rFonts w:ascii="Times New Roman" w:eastAsia="Times New Roman" w:hAnsi="Times New Roman" w:cs="Times New Roman"/>
          <w:b/>
          <w:sz w:val="28"/>
          <w:szCs w:val="28"/>
          <w:shd w:val="clear" w:color="auto" w:fill="FFFFFF"/>
        </w:rPr>
        <w:t xml:space="preserve">                                </w:t>
      </w:r>
    </w:p>
    <w:p w14:paraId="2F0F7FAB" w14:textId="77777777" w:rsidR="00E61EC5" w:rsidRDefault="008C6711" w:rsidP="00474352">
      <w:pPr>
        <w:tabs>
          <w:tab w:val="right" w:pos="612"/>
          <w:tab w:val="left" w:pos="972"/>
        </w:tabs>
        <w:spacing w:after="0" w:line="240" w:lineRule="auto"/>
        <w:ind w:left="-108"/>
        <w:rPr>
          <w:noProof/>
        </w:rPr>
      </w:pPr>
      <w:r>
        <w:rPr>
          <w:rFonts w:ascii="Times New Roman" w:eastAsia="Times New Roman" w:hAnsi="Times New Roman" w:cs="Times New Roman"/>
          <w:b/>
          <w:sz w:val="28"/>
          <w:szCs w:val="28"/>
          <w:shd w:val="clear" w:color="auto" w:fill="FFFFFF"/>
        </w:rPr>
        <w:t xml:space="preserve">  </w:t>
      </w:r>
      <w:r w:rsidR="000064D6">
        <w:rPr>
          <w:rFonts w:ascii="Times New Roman" w:eastAsia="Times New Roman" w:hAnsi="Times New Roman" w:cs="Times New Roman"/>
          <w:b/>
          <w:sz w:val="28"/>
          <w:szCs w:val="28"/>
          <w:shd w:val="clear" w:color="auto" w:fill="FFFFFF"/>
        </w:rPr>
        <w:t>Piano Bar 5:00 PM</w:t>
      </w:r>
      <w:r w:rsidR="000064D6" w:rsidRPr="00212984">
        <w:rPr>
          <w:noProof/>
        </w:rPr>
        <w:t xml:space="preserve"> </w:t>
      </w:r>
      <w:r w:rsidR="000064D6">
        <w:rPr>
          <w:noProof/>
        </w:rPr>
        <w:t xml:space="preserve">           </w:t>
      </w:r>
    </w:p>
    <w:p w14:paraId="393DA632" w14:textId="1DBB21E1" w:rsidR="00B515DA" w:rsidRDefault="000064D6" w:rsidP="00474352">
      <w:pPr>
        <w:tabs>
          <w:tab w:val="right" w:pos="612"/>
          <w:tab w:val="left" w:pos="972"/>
        </w:tabs>
        <w:spacing w:after="0" w:line="240" w:lineRule="auto"/>
        <w:ind w:left="-108"/>
        <w:rPr>
          <w:rFonts w:ascii="Times New Roman" w:hAnsi="Times New Roman" w:cs="Times New Roman"/>
          <w:b/>
          <w:color w:val="6666FF"/>
          <w:sz w:val="25"/>
          <w:szCs w:val="25"/>
        </w:rPr>
      </w:pPr>
      <w:r>
        <w:rPr>
          <w:noProof/>
        </w:rPr>
        <w:t xml:space="preserve">                                                                    </w:t>
      </w:r>
      <w:r>
        <w:rPr>
          <w:rFonts w:ascii="Times New Roman" w:eastAsia="Times New Roman" w:hAnsi="Times New Roman" w:cs="Times New Roman"/>
          <w:b/>
          <w:color w:val="7030A0"/>
          <w:sz w:val="28"/>
          <w:szCs w:val="28"/>
          <w:shd w:val="clear" w:color="auto" w:fill="FFFFFF"/>
        </w:rPr>
        <w:tab/>
      </w:r>
      <w:r>
        <w:rPr>
          <w:rFonts w:ascii="Times New Roman" w:eastAsia="Times New Roman" w:hAnsi="Times New Roman" w:cs="Times New Roman"/>
          <w:b/>
          <w:color w:val="7030A0"/>
          <w:sz w:val="28"/>
          <w:szCs w:val="28"/>
          <w:shd w:val="clear" w:color="auto" w:fill="FFFFFF"/>
        </w:rPr>
        <w:tab/>
      </w:r>
      <w:r>
        <w:rPr>
          <w:rFonts w:ascii="Times New Roman" w:eastAsia="Times New Roman" w:hAnsi="Times New Roman" w:cs="Times New Roman"/>
          <w:b/>
          <w:color w:val="7030A0"/>
          <w:sz w:val="28"/>
          <w:szCs w:val="28"/>
          <w:shd w:val="clear" w:color="auto" w:fill="FFFFFF"/>
        </w:rPr>
        <w:tab/>
      </w:r>
      <w:r w:rsidRPr="00957275">
        <w:rPr>
          <w:rFonts w:ascii="Times New Roman" w:eastAsia="Times New Roman" w:hAnsi="Times New Roman" w:cs="Times New Roman"/>
          <w:b/>
          <w:color w:val="6666FF"/>
          <w:sz w:val="28"/>
          <w:szCs w:val="28"/>
          <w:shd w:val="clear" w:color="auto" w:fill="FFFFFF"/>
        </w:rPr>
        <w:t xml:space="preserve">   </w:t>
      </w:r>
      <w:r w:rsidRPr="00957275">
        <w:rPr>
          <w:rFonts w:ascii="Times New Roman" w:hAnsi="Times New Roman" w:cs="Times New Roman"/>
          <w:b/>
          <w:color w:val="6666FF"/>
          <w:sz w:val="25"/>
          <w:szCs w:val="25"/>
        </w:rPr>
        <w:t xml:space="preserve">                                       </w:t>
      </w:r>
    </w:p>
    <w:p w14:paraId="2B203ADC" w14:textId="0D1D9359" w:rsidR="006A1A8A" w:rsidRDefault="000064D6" w:rsidP="00474352">
      <w:pPr>
        <w:tabs>
          <w:tab w:val="right" w:pos="612"/>
          <w:tab w:val="left" w:pos="972"/>
        </w:tabs>
        <w:spacing w:after="0" w:line="240" w:lineRule="auto"/>
        <w:ind w:left="-108"/>
        <w:rPr>
          <w:rFonts w:ascii="Times New Roman" w:hAnsi="Times New Roman" w:cs="Times New Roman"/>
          <w:b/>
          <w:color w:val="6666FF"/>
          <w:sz w:val="25"/>
          <w:szCs w:val="25"/>
        </w:rPr>
      </w:pPr>
      <w:r w:rsidRPr="00957275">
        <w:rPr>
          <w:rFonts w:ascii="Times New Roman" w:hAnsi="Times New Roman" w:cs="Times New Roman"/>
          <w:b/>
          <w:color w:val="6666FF"/>
          <w:sz w:val="25"/>
          <w:szCs w:val="25"/>
        </w:rPr>
        <w:t xml:space="preserve"> </w:t>
      </w:r>
    </w:p>
    <w:p w14:paraId="40EA4E41" w14:textId="1F26D290" w:rsidR="00041B29" w:rsidRPr="00D44B58" w:rsidRDefault="000064D6" w:rsidP="00FF384C">
      <w:pPr>
        <w:tabs>
          <w:tab w:val="right" w:pos="612"/>
          <w:tab w:val="left" w:pos="972"/>
        </w:tabs>
        <w:spacing w:after="0" w:line="240" w:lineRule="auto"/>
        <w:ind w:left="-108"/>
        <w:rPr>
          <w:noProof/>
          <w:color w:val="C00000"/>
        </w:rPr>
      </w:pPr>
      <w:r w:rsidRPr="00957275">
        <w:rPr>
          <w:rFonts w:ascii="Times New Roman" w:hAnsi="Times New Roman" w:cs="Times New Roman"/>
          <w:b/>
          <w:color w:val="6666FF"/>
          <w:sz w:val="25"/>
          <w:szCs w:val="25"/>
        </w:rPr>
        <w:t xml:space="preserve">  </w:t>
      </w:r>
      <w:r w:rsidR="00041B29" w:rsidRPr="00B61985">
        <w:rPr>
          <w:rFonts w:ascii="Garamond" w:hAnsi="Garamond"/>
          <w:b/>
          <w:color w:val="0099CC"/>
          <w:sz w:val="80"/>
          <w:szCs w:val="120"/>
          <w:u w:val="single"/>
        </w:rPr>
        <w:t>FEATURED TRIPS</w:t>
      </w:r>
      <w:r w:rsidR="00977821" w:rsidRPr="00B61985">
        <w:rPr>
          <w:noProof/>
          <w:color w:val="0099CC"/>
        </w:rPr>
        <w:tab/>
      </w:r>
      <w:r w:rsidR="00977821" w:rsidRPr="00D44B58">
        <w:rPr>
          <w:noProof/>
          <w:color w:val="C00000"/>
        </w:rPr>
        <w:tab/>
      </w:r>
      <w:r w:rsidR="00977821" w:rsidRPr="00D44B58">
        <w:rPr>
          <w:noProof/>
          <w:color w:val="C00000"/>
        </w:rPr>
        <w:tab/>
      </w:r>
      <w:r w:rsidR="00977821" w:rsidRPr="00D44B58">
        <w:rPr>
          <w:noProof/>
          <w:color w:val="C00000"/>
        </w:rPr>
        <w:tab/>
      </w:r>
      <w:r w:rsidR="00977821" w:rsidRPr="00D44B58">
        <w:rPr>
          <w:noProof/>
          <w:color w:val="C00000"/>
        </w:rPr>
        <w:tab/>
      </w:r>
      <w:r w:rsidR="00977821" w:rsidRPr="00D44B58">
        <w:rPr>
          <w:rFonts w:ascii="Times New Roman" w:hAnsi="Times New Roman" w:cs="Times New Roman"/>
          <w:b/>
          <w:color w:val="C00000"/>
          <w:sz w:val="25"/>
          <w:szCs w:val="25"/>
        </w:rPr>
        <w:t xml:space="preserve"> </w:t>
      </w:r>
    </w:p>
    <w:p w14:paraId="27067238" w14:textId="3706DF8E" w:rsidR="00717DF2" w:rsidRPr="00893859" w:rsidRDefault="00E61EC5" w:rsidP="00041B29">
      <w:pPr>
        <w:tabs>
          <w:tab w:val="left" w:pos="2880"/>
        </w:tabs>
        <w:spacing w:after="0" w:line="240" w:lineRule="auto"/>
        <w:ind w:right="-36"/>
        <w:rPr>
          <w:rFonts w:ascii="Times New Roman" w:hAnsi="Times New Roman" w:cs="Times New Roman"/>
          <w:b/>
          <w:bCs/>
          <w:noProof/>
          <w:color w:val="00B050"/>
          <w:sz w:val="28"/>
          <w:szCs w:val="28"/>
        </w:rPr>
      </w:pPr>
      <w:r>
        <w:rPr>
          <w:noProof/>
        </w:rPr>
        <w:drawing>
          <wp:anchor distT="0" distB="0" distL="114300" distR="114300" simplePos="0" relativeHeight="252820480" behindDoc="1" locked="0" layoutInCell="1" allowOverlap="1" wp14:anchorId="468994C7" wp14:editId="5A5BD1D6">
            <wp:simplePos x="0" y="0"/>
            <wp:positionH relativeFrom="column">
              <wp:posOffset>3548380</wp:posOffset>
            </wp:positionH>
            <wp:positionV relativeFrom="paragraph">
              <wp:posOffset>3840480</wp:posOffset>
            </wp:positionV>
            <wp:extent cx="3514725" cy="810260"/>
            <wp:effectExtent l="0" t="0" r="9525" b="8890"/>
            <wp:wrapTight wrapText="bothSides">
              <wp:wrapPolygon edited="0">
                <wp:start x="0" y="0"/>
                <wp:lineTo x="0" y="21329"/>
                <wp:lineTo x="21541" y="21329"/>
                <wp:lineTo x="21541" y="0"/>
                <wp:lineTo x="0" y="0"/>
              </wp:wrapPolygon>
            </wp:wrapTight>
            <wp:docPr id="67" name="Picture 67" descr="8,110 Ocean wave clipart Images, Stock Photos &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110 Ocean wave clipart Images, Stock Photos &amp; Vectors | Shutterstock"/>
                    <pic:cNvPicPr>
                      <a:picLocks noChangeAspect="1" noChangeArrowheads="1"/>
                    </pic:cNvPicPr>
                  </pic:nvPicPr>
                  <pic:blipFill rotWithShape="1">
                    <a:blip r:embed="rId82">
                      <a:extLst>
                        <a:ext uri="{28A0092B-C50C-407E-A947-70E740481C1C}">
                          <a14:useLocalDpi xmlns:a14="http://schemas.microsoft.com/office/drawing/2010/main" val="0"/>
                        </a:ext>
                      </a:extLst>
                    </a:blip>
                    <a:srcRect t="27857" b="33571"/>
                    <a:stretch/>
                  </pic:blipFill>
                  <pic:spPr bwMode="auto">
                    <a:xfrm>
                      <a:off x="0" y="0"/>
                      <a:ext cx="3514725" cy="810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1BF0">
        <w:rPr>
          <w:noProof/>
        </w:rPr>
        <w:drawing>
          <wp:anchor distT="0" distB="0" distL="114300" distR="114300" simplePos="0" relativeHeight="252818432" behindDoc="1" locked="0" layoutInCell="1" allowOverlap="1" wp14:anchorId="40EEC610" wp14:editId="7E6F2079">
            <wp:simplePos x="0" y="0"/>
            <wp:positionH relativeFrom="column">
              <wp:posOffset>250190</wp:posOffset>
            </wp:positionH>
            <wp:positionV relativeFrom="paragraph">
              <wp:posOffset>3718560</wp:posOffset>
            </wp:positionV>
            <wp:extent cx="3629025" cy="836930"/>
            <wp:effectExtent l="0" t="0" r="9525" b="1270"/>
            <wp:wrapTight wrapText="bothSides">
              <wp:wrapPolygon edited="0">
                <wp:start x="0" y="0"/>
                <wp:lineTo x="0" y="21141"/>
                <wp:lineTo x="21543" y="21141"/>
                <wp:lineTo x="21543" y="0"/>
                <wp:lineTo x="0" y="0"/>
              </wp:wrapPolygon>
            </wp:wrapTight>
            <wp:docPr id="66" name="Picture 66" descr="8,110 Ocean wave clipart Images, Stock Photos &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110 Ocean wave clipart Images, Stock Photos &amp; Vectors | Shutterstock"/>
                    <pic:cNvPicPr>
                      <a:picLocks noChangeAspect="1" noChangeArrowheads="1"/>
                    </pic:cNvPicPr>
                  </pic:nvPicPr>
                  <pic:blipFill rotWithShape="1">
                    <a:blip r:embed="rId82">
                      <a:extLst>
                        <a:ext uri="{28A0092B-C50C-407E-A947-70E740481C1C}">
                          <a14:useLocalDpi xmlns:a14="http://schemas.microsoft.com/office/drawing/2010/main" val="0"/>
                        </a:ext>
                      </a:extLst>
                    </a:blip>
                    <a:srcRect t="27857" b="33571"/>
                    <a:stretch/>
                  </pic:blipFill>
                  <pic:spPr bwMode="auto">
                    <a:xfrm>
                      <a:off x="0" y="0"/>
                      <a:ext cx="3629025" cy="8369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41B29" w:rsidRPr="00D44B58">
        <w:rPr>
          <w:rFonts w:ascii="Times New Roman" w:hAnsi="Times New Roman" w:cs="Times New Roman"/>
          <w:b/>
          <w:bCs/>
          <w:noProof/>
          <w:color w:val="C00000"/>
          <w:sz w:val="28"/>
          <w:szCs w:val="28"/>
        </w:rPr>
        <w:t xml:space="preserve"> </w:t>
      </w:r>
      <w:r w:rsidR="00041B29" w:rsidRPr="00B61985">
        <w:rPr>
          <w:rFonts w:ascii="Times New Roman" w:hAnsi="Times New Roman" w:cs="Times New Roman"/>
          <w:b/>
          <w:bCs/>
          <w:noProof/>
          <w:color w:val="00B050"/>
          <w:sz w:val="28"/>
          <w:szCs w:val="28"/>
        </w:rPr>
        <w:t xml:space="preserve">Please sign up on the </w:t>
      </w:r>
      <w:r w:rsidR="00B61985">
        <w:rPr>
          <w:rFonts w:ascii="Times New Roman" w:hAnsi="Times New Roman" w:cs="Times New Roman"/>
          <w:b/>
          <w:bCs/>
          <w:noProof/>
          <w:color w:val="00B050"/>
          <w:sz w:val="28"/>
          <w:szCs w:val="28"/>
        </w:rPr>
        <w:t>August</w:t>
      </w:r>
      <w:r w:rsidR="00041B29" w:rsidRPr="00B61985">
        <w:rPr>
          <w:rFonts w:ascii="Times New Roman" w:hAnsi="Times New Roman" w:cs="Times New Roman"/>
          <w:b/>
          <w:bCs/>
          <w:noProof/>
          <w:color w:val="00B050"/>
          <w:sz w:val="28"/>
          <w:szCs w:val="28"/>
        </w:rPr>
        <w:t xml:space="preserve"> Reservation Form</w:t>
      </w:r>
    </w:p>
    <w:tbl>
      <w:tblPr>
        <w:tblStyle w:val="TableGrid1"/>
        <w:tblW w:w="10710" w:type="dxa"/>
        <w:tblInd w:w="85" w:type="dxa"/>
        <w:tblLook w:val="04A0" w:firstRow="1" w:lastRow="0" w:firstColumn="1" w:lastColumn="0" w:noHBand="0" w:noVBand="1"/>
      </w:tblPr>
      <w:tblGrid>
        <w:gridCol w:w="4206"/>
        <w:gridCol w:w="6504"/>
      </w:tblGrid>
      <w:tr w:rsidR="00480ECC" w:rsidRPr="0099611C" w14:paraId="282C82A3" w14:textId="77777777" w:rsidTr="00474352">
        <w:trPr>
          <w:trHeight w:val="1412"/>
        </w:trPr>
        <w:tc>
          <w:tcPr>
            <w:tcW w:w="4206" w:type="dxa"/>
          </w:tcPr>
          <w:p w14:paraId="2C501BB5" w14:textId="6784C548" w:rsidR="006B6280" w:rsidRPr="00A56BDE" w:rsidRDefault="006B6280" w:rsidP="00D41C35">
            <w:pPr>
              <w:rPr>
                <w:rFonts w:ascii="Times New Roman" w:hAnsi="Times New Roman" w:cs="Times New Roman"/>
                <w:b/>
                <w:color w:val="0099CC"/>
                <w:sz w:val="28"/>
                <w:szCs w:val="28"/>
              </w:rPr>
            </w:pPr>
            <w:r w:rsidRPr="00A56BDE">
              <w:rPr>
                <w:rFonts w:ascii="Times New Roman" w:hAnsi="Times New Roman" w:cs="Times New Roman"/>
                <w:b/>
                <w:color w:val="0099CC"/>
                <w:sz w:val="28"/>
                <w:szCs w:val="28"/>
              </w:rPr>
              <w:t>Priscilla Beach Theatre</w:t>
            </w:r>
          </w:p>
          <w:p w14:paraId="69512827" w14:textId="059C21E5" w:rsidR="006B6280" w:rsidRPr="00A56BDE" w:rsidRDefault="006B6280" w:rsidP="00D41C35">
            <w:pPr>
              <w:rPr>
                <w:rFonts w:ascii="Times New Roman" w:hAnsi="Times New Roman" w:cs="Times New Roman"/>
                <w:b/>
                <w:color w:val="0099CC"/>
                <w:sz w:val="28"/>
                <w:szCs w:val="28"/>
              </w:rPr>
            </w:pPr>
            <w:r w:rsidRPr="00A56BDE">
              <w:rPr>
                <w:rFonts w:ascii="Times New Roman" w:hAnsi="Times New Roman" w:cs="Times New Roman"/>
                <w:b/>
                <w:color w:val="0099CC"/>
                <w:sz w:val="28"/>
                <w:szCs w:val="28"/>
              </w:rPr>
              <w:t xml:space="preserve">Sunday, </w:t>
            </w:r>
            <w:r w:rsidR="006831AC" w:rsidRPr="00A56BDE">
              <w:rPr>
                <w:rFonts w:ascii="Times New Roman" w:hAnsi="Times New Roman" w:cs="Times New Roman"/>
                <w:b/>
                <w:color w:val="0099CC"/>
                <w:sz w:val="28"/>
                <w:szCs w:val="28"/>
              </w:rPr>
              <w:t>August 7</w:t>
            </w:r>
          </w:p>
          <w:p w14:paraId="00C58736" w14:textId="03F3AA90" w:rsidR="006B6280" w:rsidRPr="00A56BDE" w:rsidRDefault="006B6280" w:rsidP="00D41C35">
            <w:pPr>
              <w:rPr>
                <w:rFonts w:ascii="Times New Roman" w:hAnsi="Times New Roman" w:cs="Times New Roman"/>
                <w:b/>
                <w:color w:val="0099CC"/>
                <w:sz w:val="28"/>
                <w:szCs w:val="28"/>
              </w:rPr>
            </w:pPr>
            <w:r w:rsidRPr="00A56BDE">
              <w:rPr>
                <w:rFonts w:ascii="Times New Roman" w:hAnsi="Times New Roman" w:cs="Times New Roman"/>
                <w:b/>
                <w:color w:val="0099CC"/>
                <w:sz w:val="28"/>
                <w:szCs w:val="28"/>
              </w:rPr>
              <w:t xml:space="preserve">Departs </w:t>
            </w:r>
            <w:r w:rsidR="004242AF">
              <w:rPr>
                <w:rFonts w:ascii="Times New Roman" w:hAnsi="Times New Roman" w:cs="Times New Roman"/>
                <w:b/>
                <w:color w:val="0099CC"/>
                <w:sz w:val="28"/>
                <w:szCs w:val="28"/>
              </w:rPr>
              <w:t>1:15 PM</w:t>
            </w:r>
          </w:p>
          <w:p w14:paraId="1202F68B" w14:textId="44AD80D1" w:rsidR="005F654D" w:rsidRPr="0099611C" w:rsidRDefault="005F654D" w:rsidP="00D41C35">
            <w:pPr>
              <w:rPr>
                <w:rFonts w:ascii="Times New Roman" w:hAnsi="Times New Roman" w:cs="Times New Roman"/>
                <w:b/>
                <w:color w:val="C00000"/>
                <w:sz w:val="26"/>
                <w:szCs w:val="26"/>
              </w:rPr>
            </w:pPr>
            <w:r w:rsidRPr="00A56BDE">
              <w:rPr>
                <w:rFonts w:ascii="Times New Roman" w:hAnsi="Times New Roman" w:cs="Times New Roman"/>
                <w:b/>
                <w:color w:val="0099CC"/>
                <w:sz w:val="28"/>
                <w:szCs w:val="28"/>
              </w:rPr>
              <w:t>(</w:t>
            </w:r>
            <w:r w:rsidR="00E72461" w:rsidRPr="00A56BDE">
              <w:rPr>
                <w:rFonts w:ascii="Times New Roman" w:hAnsi="Times New Roman" w:cs="Times New Roman"/>
                <w:b/>
                <w:color w:val="0099CC"/>
                <w:sz w:val="28"/>
                <w:szCs w:val="28"/>
              </w:rPr>
              <w:t>un</w:t>
            </w:r>
            <w:r w:rsidRPr="00A56BDE">
              <w:rPr>
                <w:rFonts w:ascii="Times New Roman" w:hAnsi="Times New Roman" w:cs="Times New Roman"/>
                <w:b/>
                <w:color w:val="0099CC"/>
                <w:sz w:val="28"/>
                <w:szCs w:val="28"/>
              </w:rPr>
              <w:t>escorted)</w:t>
            </w:r>
            <w:r w:rsidR="00921D86" w:rsidRPr="00A56BDE">
              <w:rPr>
                <w:b/>
                <w:noProof/>
                <w:color w:val="0099CC"/>
                <w:sz w:val="28"/>
                <w:szCs w:val="28"/>
              </w:rPr>
              <w:t xml:space="preserve"> </w:t>
            </w:r>
          </w:p>
        </w:tc>
        <w:tc>
          <w:tcPr>
            <w:tcW w:w="6504" w:type="dxa"/>
          </w:tcPr>
          <w:p w14:paraId="03F7E502" w14:textId="77777777" w:rsidR="00A56BDE" w:rsidRPr="001F6123" w:rsidRDefault="006B6280" w:rsidP="006B6280">
            <w:pPr>
              <w:rPr>
                <w:rFonts w:ascii="Times New Roman" w:hAnsi="Times New Roman" w:cs="Times New Roman"/>
                <w:b/>
                <w:color w:val="00B050"/>
                <w:sz w:val="28"/>
                <w:szCs w:val="28"/>
              </w:rPr>
            </w:pPr>
            <w:r w:rsidRPr="001F6123">
              <w:rPr>
                <w:rFonts w:ascii="Times New Roman" w:hAnsi="Times New Roman" w:cs="Times New Roman"/>
                <w:b/>
                <w:color w:val="00B050"/>
                <w:sz w:val="28"/>
                <w:szCs w:val="28"/>
              </w:rPr>
              <w:t>Priscilla Beach Theatre Presents “</w:t>
            </w:r>
            <w:r w:rsidR="006831AC" w:rsidRPr="001F6123">
              <w:rPr>
                <w:rFonts w:ascii="Times New Roman" w:hAnsi="Times New Roman" w:cs="Times New Roman"/>
                <w:b/>
                <w:color w:val="00B050"/>
                <w:sz w:val="28"/>
                <w:szCs w:val="28"/>
              </w:rPr>
              <w:t>Something Rotten</w:t>
            </w:r>
            <w:r w:rsidRPr="001F6123">
              <w:rPr>
                <w:rFonts w:ascii="Times New Roman" w:hAnsi="Times New Roman" w:cs="Times New Roman"/>
                <w:b/>
                <w:color w:val="00B050"/>
                <w:sz w:val="28"/>
                <w:szCs w:val="28"/>
              </w:rPr>
              <w:t>”</w:t>
            </w:r>
            <w:r w:rsidR="00A56BDE" w:rsidRPr="001F6123">
              <w:rPr>
                <w:rFonts w:ascii="Times New Roman" w:hAnsi="Times New Roman" w:cs="Times New Roman"/>
                <w:b/>
                <w:color w:val="00B050"/>
                <w:sz w:val="28"/>
                <w:szCs w:val="28"/>
              </w:rPr>
              <w:t xml:space="preserve">  </w:t>
            </w:r>
          </w:p>
          <w:p w14:paraId="4FF94081" w14:textId="274E652E" w:rsidR="005F654D" w:rsidRPr="0099611C" w:rsidRDefault="00A56BDE" w:rsidP="00A56BDE">
            <w:pPr>
              <w:rPr>
                <w:rFonts w:ascii="Times New Roman" w:hAnsi="Times New Roman" w:cs="Times New Roman"/>
                <w:bCs/>
                <w:color w:val="C00000"/>
                <w:sz w:val="28"/>
                <w:szCs w:val="28"/>
                <w:shd w:val="clear" w:color="auto" w:fill="FFFFFF" w:themeFill="background1"/>
              </w:rPr>
            </w:pPr>
            <w:r w:rsidRPr="004A3E94">
              <w:rPr>
                <w:rFonts w:ascii="Times New Roman" w:hAnsi="Times New Roman" w:cs="Times New Roman"/>
                <w:bCs/>
                <w:sz w:val="28"/>
                <w:szCs w:val="28"/>
              </w:rPr>
              <w:t>Two brothers set out to write the world’s first musical in this hilarious mash-up of sixteenth-century Shakespeare and twenty-first-century Broadway</w:t>
            </w:r>
            <w:r w:rsidRPr="00A56BDE">
              <w:rPr>
                <w:rFonts w:ascii="Times New Roman" w:hAnsi="Times New Roman" w:cs="Times New Roman"/>
                <w:b/>
                <w:sz w:val="28"/>
                <w:szCs w:val="28"/>
              </w:rPr>
              <w:t>.</w:t>
            </w:r>
            <w:r>
              <w:rPr>
                <w:rFonts w:ascii="Times New Roman" w:hAnsi="Times New Roman" w:cs="Times New Roman"/>
                <w:b/>
                <w:sz w:val="28"/>
                <w:szCs w:val="28"/>
              </w:rPr>
              <w:t xml:space="preserve"> </w:t>
            </w:r>
            <w:r w:rsidR="00AE5273" w:rsidRPr="00A56BDE">
              <w:rPr>
                <w:rFonts w:ascii="Times New Roman" w:hAnsi="Times New Roman" w:cs="Times New Roman"/>
                <w:b/>
                <w:color w:val="00B050"/>
                <w:sz w:val="28"/>
                <w:szCs w:val="28"/>
              </w:rPr>
              <w:t>$42.00</w:t>
            </w:r>
            <w:r w:rsidR="006B6280" w:rsidRPr="00A56BDE">
              <w:rPr>
                <w:rFonts w:ascii="Times New Roman" w:hAnsi="Times New Roman" w:cs="Times New Roman"/>
                <w:b/>
                <w:color w:val="00B050"/>
                <w:sz w:val="28"/>
                <w:szCs w:val="28"/>
              </w:rPr>
              <w:t xml:space="preserve">. </w:t>
            </w:r>
            <w:r w:rsidR="005F654D" w:rsidRPr="00A56BDE">
              <w:rPr>
                <w:b/>
                <w:noProof/>
                <w:color w:val="00B050"/>
                <w:sz w:val="28"/>
                <w:szCs w:val="28"/>
              </w:rPr>
              <w:sym w:font="Wingdings" w:char="F04A"/>
            </w:r>
            <w:r w:rsidR="00DA2AE2" w:rsidRPr="00A56BDE">
              <w:rPr>
                <w:b/>
                <w:noProof/>
                <w:color w:val="00B050"/>
                <w:sz w:val="28"/>
                <w:szCs w:val="28"/>
              </w:rPr>
              <w:sym w:font="Wingdings" w:char="F04A"/>
            </w:r>
          </w:p>
        </w:tc>
      </w:tr>
      <w:tr w:rsidR="00480ECC" w:rsidRPr="0099611C" w14:paraId="088DD7A5" w14:textId="77777777" w:rsidTr="00474352">
        <w:trPr>
          <w:trHeight w:val="2330"/>
        </w:trPr>
        <w:tc>
          <w:tcPr>
            <w:tcW w:w="4206" w:type="dxa"/>
          </w:tcPr>
          <w:p w14:paraId="2C598303" w14:textId="1D20A5F9" w:rsidR="001F6123" w:rsidRPr="001F6123" w:rsidRDefault="001F6123" w:rsidP="00261394">
            <w:pPr>
              <w:rPr>
                <w:rFonts w:ascii="Times New Roman" w:eastAsia="Times New Roman" w:hAnsi="Times New Roman" w:cs="Times New Roman"/>
                <w:b/>
                <w:bCs/>
                <w:color w:val="0099CC"/>
                <w:sz w:val="28"/>
                <w:szCs w:val="28"/>
              </w:rPr>
            </w:pPr>
            <w:r w:rsidRPr="001F6123">
              <w:rPr>
                <w:rFonts w:ascii="Times New Roman" w:eastAsia="Times New Roman" w:hAnsi="Times New Roman" w:cs="Times New Roman"/>
                <w:b/>
                <w:bCs/>
                <w:color w:val="0099CC"/>
                <w:sz w:val="28"/>
                <w:szCs w:val="28"/>
              </w:rPr>
              <w:t>Newport Rhode Island Lighthouse Cruise</w:t>
            </w:r>
          </w:p>
          <w:p w14:paraId="088BF3D0" w14:textId="5AB64C20" w:rsidR="001F6123" w:rsidRPr="001F6123" w:rsidRDefault="001F6123" w:rsidP="00261394">
            <w:pPr>
              <w:rPr>
                <w:rFonts w:ascii="Times New Roman" w:eastAsia="Times New Roman" w:hAnsi="Times New Roman" w:cs="Times New Roman"/>
                <w:b/>
                <w:bCs/>
                <w:color w:val="0099CC"/>
                <w:sz w:val="28"/>
                <w:szCs w:val="28"/>
              </w:rPr>
            </w:pPr>
            <w:r w:rsidRPr="001F6123">
              <w:rPr>
                <w:rFonts w:ascii="Times New Roman" w:eastAsia="Times New Roman" w:hAnsi="Times New Roman" w:cs="Times New Roman"/>
                <w:b/>
                <w:bCs/>
                <w:color w:val="0099CC"/>
                <w:sz w:val="28"/>
                <w:szCs w:val="28"/>
              </w:rPr>
              <w:t>Wednesday, August 10</w:t>
            </w:r>
          </w:p>
          <w:p w14:paraId="1E934B22" w14:textId="26523A66" w:rsidR="001F6123" w:rsidRPr="00B36D9E" w:rsidRDefault="001F6123" w:rsidP="00261394">
            <w:pPr>
              <w:rPr>
                <w:rFonts w:ascii="Times New Roman" w:eastAsia="Times New Roman" w:hAnsi="Times New Roman" w:cs="Times New Roman"/>
                <w:b/>
                <w:bCs/>
                <w:color w:val="0099CC"/>
                <w:sz w:val="28"/>
                <w:szCs w:val="28"/>
              </w:rPr>
            </w:pPr>
            <w:r w:rsidRPr="00B36D9E">
              <w:rPr>
                <w:rFonts w:ascii="Times New Roman" w:eastAsia="Times New Roman" w:hAnsi="Times New Roman" w:cs="Times New Roman"/>
                <w:b/>
                <w:bCs/>
                <w:color w:val="0099CC"/>
                <w:sz w:val="28"/>
                <w:szCs w:val="28"/>
              </w:rPr>
              <w:t xml:space="preserve">Departs 8:00 </w:t>
            </w:r>
            <w:r w:rsidR="00FF6686" w:rsidRPr="00B36D9E">
              <w:rPr>
                <w:rFonts w:ascii="Times New Roman" w:eastAsia="Times New Roman" w:hAnsi="Times New Roman" w:cs="Times New Roman"/>
                <w:b/>
                <w:bCs/>
                <w:color w:val="0099CC"/>
                <w:sz w:val="28"/>
                <w:szCs w:val="28"/>
              </w:rPr>
              <w:t>AM</w:t>
            </w:r>
          </w:p>
          <w:p w14:paraId="4EAD34E9" w14:textId="18F5A193" w:rsidR="00261394" w:rsidRPr="00B36D9E" w:rsidRDefault="00261394" w:rsidP="00261394">
            <w:pPr>
              <w:rPr>
                <w:rFonts w:ascii="Times New Roman" w:eastAsia="Times New Roman" w:hAnsi="Times New Roman" w:cs="Times New Roman"/>
                <w:b/>
                <w:bCs/>
                <w:color w:val="0099CC"/>
                <w:sz w:val="28"/>
                <w:szCs w:val="28"/>
              </w:rPr>
            </w:pPr>
            <w:r w:rsidRPr="00B36D9E">
              <w:rPr>
                <w:rFonts w:ascii="Times New Roman" w:eastAsia="Times New Roman" w:hAnsi="Times New Roman" w:cs="Times New Roman"/>
                <w:b/>
                <w:bCs/>
                <w:color w:val="0099CC"/>
                <w:sz w:val="28"/>
                <w:szCs w:val="28"/>
              </w:rPr>
              <w:t>(escorted)</w:t>
            </w:r>
          </w:p>
          <w:p w14:paraId="2B9BBC65" w14:textId="1E8D4A80" w:rsidR="00474352" w:rsidRDefault="00474352" w:rsidP="0029398B">
            <w:pPr>
              <w:rPr>
                <w:rFonts w:ascii="Times New Roman" w:hAnsi="Times New Roman" w:cs="Times New Roman"/>
                <w:b/>
                <w:color w:val="C00000"/>
                <w:sz w:val="28"/>
                <w:szCs w:val="28"/>
              </w:rPr>
            </w:pPr>
          </w:p>
          <w:p w14:paraId="663DB372" w14:textId="77777777" w:rsidR="0029398B" w:rsidRDefault="0029398B" w:rsidP="00474352">
            <w:pPr>
              <w:rPr>
                <w:rFonts w:ascii="Times New Roman" w:hAnsi="Times New Roman" w:cs="Times New Roman"/>
                <w:b/>
                <w:color w:val="C00000"/>
                <w:sz w:val="28"/>
                <w:szCs w:val="28"/>
              </w:rPr>
            </w:pPr>
          </w:p>
          <w:p w14:paraId="21217762" w14:textId="69FB3C1A" w:rsidR="00E61EC5" w:rsidRDefault="00E61EC5" w:rsidP="00474352">
            <w:pPr>
              <w:rPr>
                <w:rFonts w:ascii="Times New Roman" w:hAnsi="Times New Roman" w:cs="Times New Roman"/>
                <w:b/>
                <w:color w:val="C00000"/>
                <w:sz w:val="28"/>
                <w:szCs w:val="28"/>
              </w:rPr>
            </w:pPr>
          </w:p>
        </w:tc>
        <w:tc>
          <w:tcPr>
            <w:tcW w:w="6504" w:type="dxa"/>
          </w:tcPr>
          <w:p w14:paraId="1D503DBF" w14:textId="2BB5B3EA" w:rsidR="001F6123" w:rsidRPr="005C75D6" w:rsidRDefault="005C75D6" w:rsidP="00261394">
            <w:pPr>
              <w:rPr>
                <w:rFonts w:ascii="Times New Roman" w:eastAsia="Times New Roman" w:hAnsi="Times New Roman" w:cs="Times New Roman"/>
                <w:b/>
                <w:bCs/>
                <w:color w:val="00B050"/>
                <w:sz w:val="28"/>
                <w:szCs w:val="28"/>
              </w:rPr>
            </w:pPr>
            <w:r w:rsidRPr="005C75D6">
              <w:rPr>
                <w:rFonts w:ascii="Times New Roman" w:eastAsia="Times New Roman" w:hAnsi="Times New Roman" w:cs="Times New Roman"/>
                <w:b/>
                <w:bCs/>
                <w:color w:val="00B050"/>
                <w:sz w:val="28"/>
                <w:szCs w:val="28"/>
              </w:rPr>
              <w:t>Newport Rhode Island Lighthouse Cruise and Lunch</w:t>
            </w:r>
            <w:r w:rsidR="00FF6686">
              <w:rPr>
                <w:rFonts w:ascii="Times New Roman" w:eastAsia="Times New Roman" w:hAnsi="Times New Roman" w:cs="Times New Roman"/>
                <w:b/>
                <w:bCs/>
                <w:color w:val="00B050"/>
                <w:sz w:val="28"/>
                <w:szCs w:val="28"/>
              </w:rPr>
              <w:t xml:space="preserve"> at Quonset “O” Club</w:t>
            </w:r>
          </w:p>
          <w:p w14:paraId="1BEDB036" w14:textId="3B9715A6" w:rsidR="005C75D6" w:rsidRPr="00FF6686" w:rsidRDefault="004A3E94" w:rsidP="00FF6686">
            <w:pPr>
              <w:shd w:val="clear" w:color="auto" w:fill="FFFFFF"/>
              <w:rPr>
                <w:rFonts w:ascii="Times New Roman" w:hAnsi="Times New Roman" w:cs="Times New Roman"/>
                <w:b/>
                <w:color w:val="009999"/>
                <w:sz w:val="27"/>
                <w:szCs w:val="27"/>
                <w:shd w:val="clear" w:color="auto" w:fill="FFFFFF"/>
              </w:rPr>
            </w:pPr>
            <w:r w:rsidRPr="00FF6686">
              <w:rPr>
                <w:rFonts w:ascii="Times New Roman" w:hAnsi="Times New Roman" w:cs="Times New Roman"/>
                <w:sz w:val="28"/>
                <w:szCs w:val="28"/>
                <w:shd w:val="clear" w:color="auto" w:fill="FFFFFF"/>
              </w:rPr>
              <w:t xml:space="preserve">Take a narrated cruise past 10 Rhode Island Lighthouses in Narragansett Bay along with a complete Newport Harbor Tour.  This 30-mile cruise also takes you under the breathtaking Jamestown &amp; Newport Bridges and past 10 beautiful islands, mansions, historic Fort Adams. </w:t>
            </w:r>
            <w:r w:rsidRPr="00FF6686">
              <w:rPr>
                <w:rFonts w:ascii="Times New Roman" w:hAnsi="Times New Roman" w:cs="Times New Roman"/>
                <w:b/>
                <w:color w:val="00B050"/>
                <w:sz w:val="28"/>
                <w:szCs w:val="28"/>
                <w:shd w:val="clear" w:color="auto" w:fill="FFFFFF"/>
              </w:rPr>
              <w:t xml:space="preserve">$99.00 includes transportation, lunch, and </w:t>
            </w:r>
            <w:r w:rsidR="00FF6686" w:rsidRPr="00FF6686">
              <w:rPr>
                <w:rFonts w:ascii="Times New Roman" w:hAnsi="Times New Roman" w:cs="Times New Roman"/>
                <w:b/>
                <w:color w:val="00B050"/>
                <w:sz w:val="28"/>
                <w:szCs w:val="28"/>
                <w:shd w:val="clear" w:color="auto" w:fill="FFFFFF"/>
              </w:rPr>
              <w:t xml:space="preserve">cruise. </w:t>
            </w:r>
            <w:r w:rsidRPr="00FF6686">
              <w:rPr>
                <w:rFonts w:ascii="Times New Roman" w:hAnsi="Times New Roman" w:cs="Times New Roman"/>
                <w:b/>
                <w:bCs/>
                <w:color w:val="00B050"/>
                <w:sz w:val="28"/>
                <w:szCs w:val="28"/>
              </w:rPr>
              <w:sym w:font="Wingdings" w:char="F04A"/>
            </w:r>
            <w:r w:rsidRPr="00FF6686">
              <w:rPr>
                <w:rFonts w:ascii="Times New Roman" w:hAnsi="Times New Roman" w:cs="Times New Roman"/>
                <w:b/>
                <w:bCs/>
                <w:color w:val="00B050"/>
                <w:sz w:val="28"/>
                <w:szCs w:val="28"/>
              </w:rPr>
              <w:sym w:font="Wingdings" w:char="F04A"/>
            </w:r>
            <w:r w:rsidRPr="00FF6686">
              <w:rPr>
                <w:rFonts w:ascii="Times New Roman" w:hAnsi="Times New Roman" w:cs="Times New Roman"/>
                <w:b/>
                <w:bCs/>
                <w:color w:val="00B050"/>
                <w:sz w:val="28"/>
                <w:szCs w:val="28"/>
              </w:rPr>
              <w:sym w:font="Wingdings" w:char="F04A"/>
            </w:r>
          </w:p>
        </w:tc>
      </w:tr>
    </w:tbl>
    <w:bookmarkEnd w:id="10"/>
    <w:p w14:paraId="499CA36A" w14:textId="6819FBDF" w:rsidR="00AC737A" w:rsidRDefault="00AC737A" w:rsidP="00AC737A">
      <w:pPr>
        <w:tabs>
          <w:tab w:val="left" w:pos="972"/>
        </w:tabs>
        <w:spacing w:after="0" w:line="240" w:lineRule="auto"/>
        <w:outlineLvl w:val="0"/>
        <w:rPr>
          <w:rFonts w:ascii="Times New Roman" w:hAnsi="Times New Roman" w:cs="Times New Roman"/>
          <w:b/>
          <w:color w:val="0099CC"/>
          <w:sz w:val="28"/>
          <w:szCs w:val="28"/>
        </w:rPr>
      </w:pPr>
      <w:r w:rsidRPr="00B515DA">
        <w:rPr>
          <w:rFonts w:ascii="Garamond" w:hAnsi="Garamond" w:cs="Times New Roman"/>
          <w:b/>
          <w:color w:val="0099CC"/>
          <w:sz w:val="80"/>
          <w:szCs w:val="72"/>
          <w:u w:val="single"/>
        </w:rPr>
        <w:lastRenderedPageBreak/>
        <w:t>SHORT TRIPS</w:t>
      </w:r>
      <w:r w:rsidRPr="00B515DA">
        <w:rPr>
          <w:rFonts w:ascii="Times New Roman" w:hAnsi="Times New Roman" w:cs="Times New Roman"/>
          <w:b/>
          <w:color w:val="0099CC"/>
          <w:sz w:val="28"/>
          <w:szCs w:val="28"/>
        </w:rPr>
        <w:t xml:space="preserve"> </w:t>
      </w:r>
    </w:p>
    <w:p w14:paraId="70B8DEF2" w14:textId="161FA5B9" w:rsidR="00B515DA" w:rsidRDefault="00B515DA" w:rsidP="00AC737A">
      <w:pPr>
        <w:tabs>
          <w:tab w:val="left" w:pos="972"/>
        </w:tabs>
        <w:spacing w:after="0" w:line="240" w:lineRule="auto"/>
        <w:outlineLvl w:val="0"/>
        <w:rPr>
          <w:rFonts w:ascii="Times New Roman" w:hAnsi="Times New Roman" w:cs="Times New Roman"/>
          <w:b/>
          <w:color w:val="00B050"/>
          <w:sz w:val="28"/>
          <w:szCs w:val="28"/>
        </w:rPr>
      </w:pPr>
      <w:r w:rsidRPr="00B515DA">
        <w:rPr>
          <w:rFonts w:ascii="Times New Roman" w:hAnsi="Times New Roman" w:cs="Times New Roman"/>
          <w:b/>
          <w:color w:val="00B050"/>
          <w:sz w:val="28"/>
          <w:szCs w:val="28"/>
        </w:rPr>
        <w:t>Limited to 11 residents: sign up in the Resident Services Activities Binder in the RWR</w:t>
      </w:r>
    </w:p>
    <w:p w14:paraId="57257489" w14:textId="6B6BF8DB" w:rsidR="00E01C3F" w:rsidRDefault="00E01C3F" w:rsidP="00AC737A">
      <w:pPr>
        <w:tabs>
          <w:tab w:val="left" w:pos="972"/>
        </w:tabs>
        <w:spacing w:after="0" w:line="240" w:lineRule="auto"/>
        <w:outlineLvl w:val="0"/>
        <w:rPr>
          <w:rFonts w:ascii="Times New Roman" w:hAnsi="Times New Roman" w:cs="Times New Roman"/>
          <w:b/>
          <w:color w:val="0099CC"/>
          <w:sz w:val="28"/>
          <w:szCs w:val="28"/>
        </w:rPr>
      </w:pPr>
    </w:p>
    <w:tbl>
      <w:tblPr>
        <w:tblStyle w:val="TableGrid1"/>
        <w:tblW w:w="10728" w:type="dxa"/>
        <w:tblLook w:val="04A0" w:firstRow="1" w:lastRow="0" w:firstColumn="1" w:lastColumn="0" w:noHBand="0" w:noVBand="1"/>
      </w:tblPr>
      <w:tblGrid>
        <w:gridCol w:w="3294"/>
        <w:gridCol w:w="7434"/>
      </w:tblGrid>
      <w:tr w:rsidR="00E01C3F" w:rsidRPr="00CB42E2" w14:paraId="7FF8DF7C" w14:textId="77777777" w:rsidTr="002D18B3">
        <w:trPr>
          <w:trHeight w:val="1997"/>
        </w:trPr>
        <w:tc>
          <w:tcPr>
            <w:tcW w:w="3294" w:type="dxa"/>
          </w:tcPr>
          <w:p w14:paraId="52F48CCD" w14:textId="00A18F2D" w:rsidR="00E01C3F" w:rsidRPr="00916E56" w:rsidRDefault="00E01C3F" w:rsidP="002D18B3">
            <w:pPr>
              <w:rPr>
                <w:rFonts w:ascii="Times New Roman" w:hAnsi="Times New Roman" w:cs="Times New Roman"/>
                <w:b/>
                <w:color w:val="0099CC"/>
                <w:sz w:val="28"/>
                <w:szCs w:val="28"/>
              </w:rPr>
            </w:pPr>
            <w:r w:rsidRPr="00916E56">
              <w:rPr>
                <w:rFonts w:ascii="Times New Roman" w:hAnsi="Times New Roman" w:cs="Times New Roman"/>
                <w:b/>
                <w:color w:val="0099CC"/>
                <w:sz w:val="28"/>
                <w:szCs w:val="28"/>
              </w:rPr>
              <w:t xml:space="preserve">Lunch at Mia </w:t>
            </w:r>
            <w:proofErr w:type="spellStart"/>
            <w:r w:rsidRPr="00916E56">
              <w:rPr>
                <w:rFonts w:ascii="Times New Roman" w:hAnsi="Times New Roman" w:cs="Times New Roman"/>
                <w:b/>
                <w:color w:val="0099CC"/>
                <w:sz w:val="28"/>
                <w:szCs w:val="28"/>
              </w:rPr>
              <w:t>Regazza</w:t>
            </w:r>
            <w:proofErr w:type="spellEnd"/>
          </w:p>
          <w:p w14:paraId="0ACA76EF" w14:textId="77777777" w:rsidR="00E01C3F" w:rsidRPr="00916E56" w:rsidRDefault="00E01C3F" w:rsidP="002D18B3">
            <w:pPr>
              <w:rPr>
                <w:rFonts w:ascii="Times New Roman" w:hAnsi="Times New Roman" w:cs="Times New Roman"/>
                <w:b/>
                <w:color w:val="0099CC"/>
                <w:sz w:val="28"/>
                <w:szCs w:val="28"/>
              </w:rPr>
            </w:pPr>
            <w:r w:rsidRPr="00916E56">
              <w:rPr>
                <w:rFonts w:ascii="Times New Roman" w:hAnsi="Times New Roman" w:cs="Times New Roman"/>
                <w:b/>
                <w:color w:val="0099CC"/>
                <w:sz w:val="28"/>
                <w:szCs w:val="28"/>
              </w:rPr>
              <w:t>Wednesday, August 3</w:t>
            </w:r>
          </w:p>
          <w:p w14:paraId="144155DD" w14:textId="77777777" w:rsidR="00E01C3F" w:rsidRPr="00916E56" w:rsidRDefault="00E01C3F" w:rsidP="002D18B3">
            <w:pPr>
              <w:rPr>
                <w:rFonts w:ascii="Times New Roman" w:hAnsi="Times New Roman" w:cs="Times New Roman"/>
                <w:b/>
                <w:color w:val="0099CC"/>
                <w:sz w:val="28"/>
                <w:szCs w:val="28"/>
              </w:rPr>
            </w:pPr>
            <w:r w:rsidRPr="00916E56">
              <w:rPr>
                <w:rFonts w:ascii="Times New Roman" w:hAnsi="Times New Roman" w:cs="Times New Roman"/>
                <w:b/>
                <w:color w:val="0099CC"/>
                <w:sz w:val="28"/>
                <w:szCs w:val="28"/>
              </w:rPr>
              <w:t>Departs 11:00 AM</w:t>
            </w:r>
          </w:p>
          <w:p w14:paraId="2987CB1D" w14:textId="77777777" w:rsidR="00E01C3F" w:rsidRPr="00916E56" w:rsidRDefault="00E01C3F" w:rsidP="002D18B3">
            <w:pPr>
              <w:rPr>
                <w:rFonts w:ascii="Times New Roman" w:hAnsi="Times New Roman" w:cs="Times New Roman"/>
                <w:b/>
                <w:color w:val="0099CC"/>
                <w:sz w:val="28"/>
                <w:szCs w:val="28"/>
              </w:rPr>
            </w:pPr>
            <w:r w:rsidRPr="00916E56">
              <w:rPr>
                <w:rFonts w:ascii="Times New Roman" w:hAnsi="Times New Roman" w:cs="Times New Roman"/>
                <w:b/>
                <w:color w:val="0099CC"/>
                <w:sz w:val="28"/>
                <w:szCs w:val="28"/>
              </w:rPr>
              <w:t>(escorted)</w:t>
            </w:r>
          </w:p>
        </w:tc>
        <w:tc>
          <w:tcPr>
            <w:tcW w:w="7434" w:type="dxa"/>
          </w:tcPr>
          <w:p w14:paraId="5987EA7B" w14:textId="6BF62721" w:rsidR="00E01C3F" w:rsidRPr="00916E56" w:rsidRDefault="00E01C3F" w:rsidP="002D18B3">
            <w:pPr>
              <w:rPr>
                <w:rFonts w:ascii="Times New Roman" w:hAnsi="Times New Roman" w:cs="Times New Roman"/>
                <w:b/>
                <w:color w:val="00B050"/>
                <w:sz w:val="28"/>
                <w:szCs w:val="28"/>
                <w:shd w:val="clear" w:color="auto" w:fill="FFFFFF"/>
              </w:rPr>
            </w:pPr>
            <w:r w:rsidRPr="00916E56">
              <w:rPr>
                <w:rFonts w:ascii="Times New Roman" w:hAnsi="Times New Roman" w:cs="Times New Roman"/>
                <w:b/>
                <w:color w:val="00B050"/>
                <w:sz w:val="28"/>
                <w:szCs w:val="28"/>
                <w:shd w:val="clear" w:color="auto" w:fill="FFFFFF"/>
              </w:rPr>
              <w:t xml:space="preserve">Lunch at Mia </w:t>
            </w:r>
            <w:proofErr w:type="spellStart"/>
            <w:r w:rsidRPr="00916E56">
              <w:rPr>
                <w:rFonts w:ascii="Times New Roman" w:hAnsi="Times New Roman" w:cs="Times New Roman"/>
                <w:b/>
                <w:color w:val="00B050"/>
                <w:sz w:val="28"/>
                <w:szCs w:val="28"/>
                <w:shd w:val="clear" w:color="auto" w:fill="FFFFFF"/>
              </w:rPr>
              <w:t>Regazza</w:t>
            </w:r>
            <w:proofErr w:type="spellEnd"/>
          </w:p>
          <w:p w14:paraId="64A09820" w14:textId="31BBD4D3" w:rsidR="00E01C3F" w:rsidRPr="00CB42E2" w:rsidRDefault="00330438" w:rsidP="00FC78B6">
            <w:pPr>
              <w:rPr>
                <w:rFonts w:ascii="Times New Roman" w:hAnsi="Times New Roman" w:cs="Times New Roman"/>
                <w:b/>
                <w:bCs/>
                <w:color w:val="993366"/>
                <w:sz w:val="28"/>
                <w:szCs w:val="28"/>
              </w:rPr>
            </w:pPr>
            <w:r w:rsidRPr="00330438">
              <w:rPr>
                <w:rFonts w:ascii="Times New Roman" w:hAnsi="Times New Roman" w:cs="Times New Roman"/>
                <w:bCs/>
                <w:sz w:val="28"/>
                <w:szCs w:val="28"/>
                <w:shd w:val="clear" w:color="auto" w:fill="FFFFFF"/>
              </w:rPr>
              <w:t xml:space="preserve">Mia </w:t>
            </w:r>
            <w:proofErr w:type="spellStart"/>
            <w:r w:rsidRPr="00330438">
              <w:rPr>
                <w:rFonts w:ascii="Times New Roman" w:hAnsi="Times New Roman" w:cs="Times New Roman"/>
                <w:bCs/>
                <w:sz w:val="28"/>
                <w:szCs w:val="28"/>
                <w:shd w:val="clear" w:color="auto" w:fill="FFFFFF"/>
              </w:rPr>
              <w:t>Regazza</w:t>
            </w:r>
            <w:proofErr w:type="spellEnd"/>
            <w:r w:rsidRPr="00330438">
              <w:rPr>
                <w:rFonts w:ascii="Times New Roman" w:hAnsi="Times New Roman" w:cs="Times New Roman"/>
                <w:bCs/>
                <w:sz w:val="28"/>
                <w:szCs w:val="28"/>
                <w:shd w:val="clear" w:color="auto" w:fill="FFFFFF"/>
              </w:rPr>
              <w:t xml:space="preserve"> is </w:t>
            </w:r>
            <w:r>
              <w:rPr>
                <w:rFonts w:ascii="Times New Roman" w:hAnsi="Times New Roman" w:cs="Times New Roman"/>
                <w:bCs/>
                <w:sz w:val="28"/>
                <w:szCs w:val="28"/>
                <w:shd w:val="clear" w:color="auto" w:fill="FFFFFF"/>
              </w:rPr>
              <w:t>a very popular</w:t>
            </w:r>
            <w:r w:rsidRPr="00330438">
              <w:rPr>
                <w:rFonts w:ascii="Times New Roman" w:hAnsi="Times New Roman" w:cs="Times New Roman"/>
                <w:bCs/>
                <w:sz w:val="28"/>
                <w:szCs w:val="28"/>
                <w:shd w:val="clear" w:color="auto" w:fill="FFFFFF"/>
              </w:rPr>
              <w:t xml:space="preserve"> Italian restaurant located in </w:t>
            </w:r>
            <w:r w:rsidR="00FC78B6">
              <w:rPr>
                <w:rFonts w:ascii="Times New Roman" w:hAnsi="Times New Roman" w:cs="Times New Roman"/>
                <w:bCs/>
                <w:sz w:val="28"/>
                <w:szCs w:val="28"/>
                <w:shd w:val="clear" w:color="auto" w:fill="FFFFFF"/>
              </w:rPr>
              <w:t>Marshfield.</w:t>
            </w:r>
            <w:r>
              <w:rPr>
                <w:rFonts w:ascii="Times New Roman" w:hAnsi="Times New Roman" w:cs="Times New Roman"/>
                <w:bCs/>
                <w:sz w:val="28"/>
                <w:szCs w:val="28"/>
                <w:shd w:val="clear" w:color="auto" w:fill="FFFFFF"/>
              </w:rPr>
              <w:t xml:space="preserve"> </w:t>
            </w:r>
            <w:r w:rsidRPr="00330438">
              <w:rPr>
                <w:rFonts w:ascii="Times New Roman" w:hAnsi="Times New Roman" w:cs="Times New Roman"/>
                <w:bCs/>
                <w:sz w:val="28"/>
                <w:szCs w:val="28"/>
                <w:shd w:val="clear" w:color="auto" w:fill="FFFFFF"/>
              </w:rPr>
              <w:t>Their menu includes pasta, pizza, and fresh seafood</w:t>
            </w:r>
            <w:r w:rsidR="00FC78B6">
              <w:rPr>
                <w:rFonts w:ascii="Times New Roman" w:hAnsi="Times New Roman" w:cs="Times New Roman"/>
                <w:bCs/>
                <w:sz w:val="28"/>
                <w:szCs w:val="28"/>
                <w:shd w:val="clear" w:color="auto" w:fill="FFFFFF"/>
              </w:rPr>
              <w:t xml:space="preserve">. </w:t>
            </w:r>
            <w:r w:rsidR="00E01C3F" w:rsidRPr="00B36D9E">
              <w:rPr>
                <w:rFonts w:ascii="Times New Roman" w:hAnsi="Times New Roman" w:cs="Times New Roman"/>
                <w:b/>
                <w:color w:val="00B050"/>
                <w:sz w:val="28"/>
                <w:szCs w:val="28"/>
                <w:bdr w:val="none" w:sz="0" w:space="0" w:color="auto" w:frame="1"/>
              </w:rPr>
              <w:t>Lunch will be charged separately to your VAD account</w:t>
            </w:r>
            <w:r w:rsidR="00E01C3F" w:rsidRPr="00FC78B6">
              <w:rPr>
                <w:rFonts w:ascii="Times New Roman" w:hAnsi="Times New Roman" w:cs="Times New Roman"/>
                <w:b/>
                <w:color w:val="00B050"/>
                <w:sz w:val="28"/>
                <w:szCs w:val="28"/>
                <w:bdr w:val="none" w:sz="0" w:space="0" w:color="auto" w:frame="1"/>
              </w:rPr>
              <w:t>.</w:t>
            </w:r>
            <w:r w:rsidR="00FC78B6">
              <w:rPr>
                <w:rFonts w:ascii="Times New Roman" w:hAnsi="Times New Roman" w:cs="Times New Roman"/>
                <w:b/>
                <w:color w:val="00B050"/>
                <w:sz w:val="28"/>
                <w:szCs w:val="28"/>
                <w:bdr w:val="none" w:sz="0" w:space="0" w:color="auto" w:frame="1"/>
              </w:rPr>
              <w:t xml:space="preserve"> </w:t>
            </w:r>
            <w:r w:rsidR="00E01C3F" w:rsidRPr="00B36D9E">
              <w:rPr>
                <w:rFonts w:ascii="Times New Roman" w:hAnsi="Times New Roman" w:cs="Times New Roman"/>
                <w:b/>
                <w:color w:val="00B050"/>
                <w:sz w:val="28"/>
                <w:szCs w:val="28"/>
                <w:shd w:val="clear" w:color="auto" w:fill="FFFFFF"/>
              </w:rPr>
              <w:sym w:font="Wingdings" w:char="F04A"/>
            </w:r>
          </w:p>
        </w:tc>
      </w:tr>
      <w:tr w:rsidR="00AC737A" w:rsidRPr="00CB42E2" w14:paraId="6292B80F" w14:textId="77777777" w:rsidTr="00E01C3F">
        <w:trPr>
          <w:trHeight w:val="1412"/>
        </w:trPr>
        <w:tc>
          <w:tcPr>
            <w:tcW w:w="3294" w:type="dxa"/>
          </w:tcPr>
          <w:p w14:paraId="74B26FAB" w14:textId="77777777" w:rsidR="00542831" w:rsidRPr="00916E56" w:rsidRDefault="00542831" w:rsidP="00542831">
            <w:pPr>
              <w:rPr>
                <w:rFonts w:ascii="Times New Roman" w:hAnsi="Times New Roman" w:cs="Times New Roman"/>
                <w:b/>
                <w:color w:val="0099CC"/>
                <w:sz w:val="28"/>
                <w:szCs w:val="28"/>
              </w:rPr>
            </w:pPr>
            <w:r w:rsidRPr="00916E56">
              <w:rPr>
                <w:rFonts w:ascii="Times New Roman" w:hAnsi="Times New Roman" w:cs="Times New Roman"/>
                <w:b/>
                <w:color w:val="0099CC"/>
                <w:sz w:val="28"/>
                <w:szCs w:val="28"/>
              </w:rPr>
              <w:t xml:space="preserve">Picnic Lunch at </w:t>
            </w:r>
            <w:proofErr w:type="spellStart"/>
            <w:r w:rsidRPr="00916E56">
              <w:rPr>
                <w:rFonts w:ascii="Times New Roman" w:hAnsi="Times New Roman" w:cs="Times New Roman"/>
                <w:b/>
                <w:color w:val="0099CC"/>
                <w:sz w:val="28"/>
                <w:szCs w:val="28"/>
              </w:rPr>
              <w:t>Bumpus</w:t>
            </w:r>
            <w:proofErr w:type="spellEnd"/>
            <w:r w:rsidRPr="00916E56">
              <w:rPr>
                <w:rFonts w:ascii="Times New Roman" w:hAnsi="Times New Roman" w:cs="Times New Roman"/>
                <w:b/>
                <w:color w:val="0099CC"/>
                <w:sz w:val="28"/>
                <w:szCs w:val="28"/>
              </w:rPr>
              <w:t xml:space="preserve"> Park, Duxbury</w:t>
            </w:r>
          </w:p>
          <w:p w14:paraId="7C72E875" w14:textId="77777777" w:rsidR="00542831" w:rsidRPr="00916E56" w:rsidRDefault="00542831" w:rsidP="00542831">
            <w:pPr>
              <w:rPr>
                <w:rFonts w:ascii="Times New Roman" w:hAnsi="Times New Roman" w:cs="Times New Roman"/>
                <w:b/>
                <w:color w:val="0099CC"/>
                <w:sz w:val="28"/>
                <w:szCs w:val="28"/>
              </w:rPr>
            </w:pPr>
            <w:r w:rsidRPr="00916E56">
              <w:rPr>
                <w:rFonts w:ascii="Times New Roman" w:hAnsi="Times New Roman" w:cs="Times New Roman"/>
                <w:b/>
                <w:color w:val="0099CC"/>
                <w:sz w:val="28"/>
                <w:szCs w:val="28"/>
              </w:rPr>
              <w:t>Thursday, August 11</w:t>
            </w:r>
          </w:p>
          <w:p w14:paraId="5F4CBBBA" w14:textId="77777777" w:rsidR="00542831" w:rsidRPr="00916E56" w:rsidRDefault="00542831" w:rsidP="00542831">
            <w:pPr>
              <w:rPr>
                <w:rFonts w:ascii="Times New Roman" w:hAnsi="Times New Roman" w:cs="Times New Roman"/>
                <w:b/>
                <w:color w:val="0099CC"/>
                <w:sz w:val="28"/>
                <w:szCs w:val="28"/>
              </w:rPr>
            </w:pPr>
            <w:r w:rsidRPr="00916E56">
              <w:rPr>
                <w:rFonts w:ascii="Times New Roman" w:hAnsi="Times New Roman" w:cs="Times New Roman"/>
                <w:b/>
                <w:color w:val="0099CC"/>
                <w:sz w:val="28"/>
                <w:szCs w:val="28"/>
              </w:rPr>
              <w:t>Departs 11:30 AM</w:t>
            </w:r>
          </w:p>
          <w:p w14:paraId="7CAC36C9" w14:textId="1DCAA5B7" w:rsidR="00AC737A" w:rsidRPr="00916E56" w:rsidRDefault="00542831" w:rsidP="00542831">
            <w:pPr>
              <w:rPr>
                <w:rFonts w:ascii="Times New Roman" w:hAnsi="Times New Roman" w:cs="Times New Roman"/>
                <w:b/>
                <w:color w:val="0099CC"/>
                <w:sz w:val="26"/>
                <w:szCs w:val="26"/>
              </w:rPr>
            </w:pPr>
            <w:r w:rsidRPr="00916E56">
              <w:rPr>
                <w:rFonts w:ascii="Times New Roman" w:hAnsi="Times New Roman" w:cs="Times New Roman"/>
                <w:b/>
                <w:color w:val="0099CC"/>
                <w:sz w:val="28"/>
                <w:szCs w:val="28"/>
              </w:rPr>
              <w:t>(escorted)</w:t>
            </w:r>
          </w:p>
        </w:tc>
        <w:tc>
          <w:tcPr>
            <w:tcW w:w="7434" w:type="dxa"/>
          </w:tcPr>
          <w:p w14:paraId="6D75B27E" w14:textId="77777777" w:rsidR="00542831" w:rsidRPr="00916E56" w:rsidRDefault="00542831" w:rsidP="00542831">
            <w:pPr>
              <w:rPr>
                <w:rFonts w:ascii="Times New Roman" w:hAnsi="Times New Roman" w:cs="Times New Roman"/>
                <w:b/>
                <w:noProof/>
                <w:color w:val="00B050"/>
                <w:sz w:val="28"/>
                <w:szCs w:val="28"/>
              </w:rPr>
            </w:pPr>
            <w:r w:rsidRPr="00916E56">
              <w:rPr>
                <w:rFonts w:ascii="Times New Roman" w:hAnsi="Times New Roman" w:cs="Times New Roman"/>
                <w:b/>
                <w:noProof/>
                <w:color w:val="00B050"/>
                <w:sz w:val="28"/>
                <w:szCs w:val="28"/>
              </w:rPr>
              <w:t>Picnic Lunch at Bumpus Park, Duxbury</w:t>
            </w:r>
          </w:p>
          <w:p w14:paraId="333710F8" w14:textId="6CCB574F" w:rsidR="00B515DA" w:rsidRPr="00CB42E2" w:rsidRDefault="00542831" w:rsidP="00F40D03">
            <w:pPr>
              <w:rPr>
                <w:rFonts w:ascii="Times New Roman" w:hAnsi="Times New Roman" w:cs="Times New Roman"/>
                <w:bCs/>
                <w:sz w:val="28"/>
                <w:szCs w:val="28"/>
                <w:shd w:val="clear" w:color="auto" w:fill="FFFFFF" w:themeFill="background1"/>
              </w:rPr>
            </w:pPr>
            <w:r w:rsidRPr="0084075B">
              <w:rPr>
                <w:rFonts w:ascii="Times New Roman" w:hAnsi="Times New Roman" w:cs="Times New Roman"/>
                <w:bCs/>
                <w:noProof/>
                <w:sz w:val="28"/>
                <w:szCs w:val="28"/>
              </w:rPr>
              <w:t>Grab a lunch from the café or bring your own and hop on our</w:t>
            </w:r>
            <w:r w:rsidR="006C4995">
              <w:rPr>
                <w:rFonts w:ascii="Times New Roman" w:hAnsi="Times New Roman" w:cs="Times New Roman"/>
                <w:bCs/>
                <w:noProof/>
                <w:sz w:val="28"/>
                <w:szCs w:val="28"/>
              </w:rPr>
              <w:t xml:space="preserve"> Village</w:t>
            </w:r>
            <w:r w:rsidRPr="0084075B">
              <w:rPr>
                <w:rFonts w:ascii="Times New Roman" w:hAnsi="Times New Roman" w:cs="Times New Roman"/>
                <w:bCs/>
                <w:noProof/>
                <w:sz w:val="28"/>
                <w:szCs w:val="28"/>
              </w:rPr>
              <w:t xml:space="preserve"> bus </w:t>
            </w:r>
            <w:r>
              <w:rPr>
                <w:rFonts w:ascii="Times New Roman" w:hAnsi="Times New Roman" w:cs="Times New Roman"/>
                <w:bCs/>
                <w:noProof/>
                <w:sz w:val="28"/>
                <w:szCs w:val="28"/>
              </w:rPr>
              <w:t xml:space="preserve">that will take us </w:t>
            </w:r>
            <w:r w:rsidRPr="0084075B">
              <w:rPr>
                <w:rFonts w:ascii="Times New Roman" w:hAnsi="Times New Roman" w:cs="Times New Roman"/>
                <w:bCs/>
                <w:noProof/>
                <w:sz w:val="28"/>
                <w:szCs w:val="28"/>
              </w:rPr>
              <w:t>to the water’s edge.  Bumpus Park is a beautiful piece of land located on King Caesar Road</w:t>
            </w:r>
            <w:r>
              <w:rPr>
                <w:rFonts w:ascii="Times New Roman" w:hAnsi="Times New Roman" w:cs="Times New Roman"/>
                <w:bCs/>
                <w:noProof/>
                <w:sz w:val="28"/>
                <w:szCs w:val="28"/>
              </w:rPr>
              <w:t xml:space="preserve"> directly across from the King Caesar House</w:t>
            </w:r>
            <w:r w:rsidRPr="0084075B">
              <w:rPr>
                <w:rFonts w:ascii="Times New Roman" w:hAnsi="Times New Roman" w:cs="Times New Roman"/>
                <w:bCs/>
                <w:noProof/>
                <w:sz w:val="28"/>
                <w:szCs w:val="28"/>
              </w:rPr>
              <w:t xml:space="preserve">.  </w:t>
            </w:r>
            <w:r>
              <w:rPr>
                <w:rFonts w:ascii="Times New Roman" w:hAnsi="Times New Roman" w:cs="Times New Roman"/>
                <w:bCs/>
                <w:noProof/>
                <w:sz w:val="28"/>
                <w:szCs w:val="28"/>
              </w:rPr>
              <w:t>It o</w:t>
            </w:r>
            <w:r w:rsidRPr="0084075B">
              <w:rPr>
                <w:rFonts w:ascii="Times New Roman" w:hAnsi="Times New Roman" w:cs="Times New Roman"/>
                <w:bCs/>
                <w:noProof/>
                <w:sz w:val="28"/>
                <w:szCs w:val="28"/>
              </w:rPr>
              <w:t>verlook</w:t>
            </w:r>
            <w:r>
              <w:rPr>
                <w:rFonts w:ascii="Times New Roman" w:hAnsi="Times New Roman" w:cs="Times New Roman"/>
                <w:bCs/>
                <w:noProof/>
                <w:sz w:val="28"/>
                <w:szCs w:val="28"/>
              </w:rPr>
              <w:t>s</w:t>
            </w:r>
            <w:r w:rsidRPr="0084075B">
              <w:rPr>
                <w:rFonts w:ascii="Times New Roman" w:hAnsi="Times New Roman" w:cs="Times New Roman"/>
                <w:bCs/>
                <w:noProof/>
                <w:sz w:val="28"/>
                <w:szCs w:val="28"/>
              </w:rPr>
              <w:t xml:space="preserve"> Duxbury Bay</w:t>
            </w:r>
            <w:r>
              <w:rPr>
                <w:rFonts w:ascii="Times New Roman" w:hAnsi="Times New Roman" w:cs="Times New Roman"/>
                <w:bCs/>
                <w:noProof/>
                <w:sz w:val="28"/>
                <w:szCs w:val="28"/>
              </w:rPr>
              <w:t xml:space="preserve"> where we will</w:t>
            </w:r>
            <w:r w:rsidRPr="0084075B">
              <w:rPr>
                <w:rFonts w:ascii="Times New Roman" w:hAnsi="Times New Roman" w:cs="Times New Roman"/>
                <w:bCs/>
                <w:noProof/>
                <w:sz w:val="28"/>
                <w:szCs w:val="28"/>
              </w:rPr>
              <w:t xml:space="preserve"> enjoy taking in the view</w:t>
            </w:r>
            <w:r>
              <w:rPr>
                <w:rFonts w:ascii="Times New Roman" w:hAnsi="Times New Roman" w:cs="Times New Roman"/>
                <w:bCs/>
                <w:noProof/>
                <w:sz w:val="28"/>
                <w:szCs w:val="28"/>
              </w:rPr>
              <w:t xml:space="preserve"> and watching the boats in the harbor</w:t>
            </w:r>
            <w:r w:rsidRPr="0084075B">
              <w:rPr>
                <w:rFonts w:ascii="Times New Roman" w:hAnsi="Times New Roman" w:cs="Times New Roman"/>
                <w:bCs/>
                <w:noProof/>
                <w:sz w:val="28"/>
                <w:szCs w:val="28"/>
              </w:rPr>
              <w:t xml:space="preserve">.  Chairs </w:t>
            </w:r>
            <w:r w:rsidR="009C4034">
              <w:rPr>
                <w:rFonts w:ascii="Times New Roman" w:hAnsi="Times New Roman" w:cs="Times New Roman"/>
                <w:bCs/>
                <w:noProof/>
                <w:sz w:val="28"/>
                <w:szCs w:val="28"/>
              </w:rPr>
              <w:t xml:space="preserve">and dessert </w:t>
            </w:r>
            <w:r w:rsidRPr="0084075B">
              <w:rPr>
                <w:rFonts w:ascii="Times New Roman" w:hAnsi="Times New Roman" w:cs="Times New Roman"/>
                <w:bCs/>
                <w:noProof/>
                <w:sz w:val="28"/>
                <w:szCs w:val="28"/>
              </w:rPr>
              <w:t>will be provided.</w:t>
            </w:r>
            <w:r w:rsidRPr="0084075B">
              <w:rPr>
                <w:rFonts w:ascii="Times New Roman" w:hAnsi="Times New Roman" w:cs="Times New Roman"/>
                <w:b/>
                <w:noProof/>
                <w:sz w:val="28"/>
                <w:szCs w:val="28"/>
              </w:rPr>
              <w:t xml:space="preserve">  </w:t>
            </w:r>
            <w:r w:rsidRPr="00916E56">
              <w:rPr>
                <w:rFonts w:ascii="Times New Roman" w:hAnsi="Times New Roman" w:cs="Times New Roman"/>
                <w:b/>
                <w:noProof/>
                <w:color w:val="00B050"/>
                <w:sz w:val="28"/>
                <w:szCs w:val="28"/>
              </w:rPr>
              <w:sym w:font="Wingdings" w:char="F04A"/>
            </w:r>
            <w:r w:rsidRPr="00916E56">
              <w:rPr>
                <w:rFonts w:ascii="Times New Roman" w:hAnsi="Times New Roman" w:cs="Times New Roman"/>
                <w:b/>
                <w:noProof/>
                <w:color w:val="00B050"/>
                <w:sz w:val="28"/>
                <w:szCs w:val="28"/>
              </w:rPr>
              <w:sym w:font="Wingdings" w:char="F04A"/>
            </w:r>
          </w:p>
        </w:tc>
      </w:tr>
      <w:tr w:rsidR="00AC737A" w:rsidRPr="002B24F6" w14:paraId="074FA8D1" w14:textId="77777777" w:rsidTr="00E01C3F">
        <w:trPr>
          <w:trHeight w:val="1700"/>
        </w:trPr>
        <w:tc>
          <w:tcPr>
            <w:tcW w:w="3294" w:type="dxa"/>
          </w:tcPr>
          <w:p w14:paraId="50245396" w14:textId="77777777" w:rsidR="00A67C4F" w:rsidRPr="00916E56" w:rsidRDefault="00965BCA" w:rsidP="0024045E">
            <w:pPr>
              <w:rPr>
                <w:rFonts w:ascii="Times New Roman" w:hAnsi="Times New Roman" w:cs="Times New Roman"/>
                <w:b/>
                <w:color w:val="0099CC"/>
                <w:sz w:val="28"/>
                <w:szCs w:val="28"/>
              </w:rPr>
            </w:pPr>
            <w:r w:rsidRPr="00916E56">
              <w:rPr>
                <w:rFonts w:ascii="Times New Roman" w:hAnsi="Times New Roman" w:cs="Times New Roman"/>
                <w:b/>
                <w:color w:val="0099CC"/>
                <w:sz w:val="28"/>
                <w:szCs w:val="28"/>
              </w:rPr>
              <w:t>Shopping at Marshalls &amp; Home Goods</w:t>
            </w:r>
          </w:p>
          <w:p w14:paraId="22FCFBCF" w14:textId="77777777" w:rsidR="00965BCA" w:rsidRPr="00916E56" w:rsidRDefault="00965BCA" w:rsidP="0024045E">
            <w:pPr>
              <w:rPr>
                <w:rFonts w:ascii="Times New Roman" w:hAnsi="Times New Roman" w:cs="Times New Roman"/>
                <w:b/>
                <w:color w:val="0099CC"/>
                <w:sz w:val="28"/>
                <w:szCs w:val="28"/>
              </w:rPr>
            </w:pPr>
            <w:r w:rsidRPr="00916E56">
              <w:rPr>
                <w:rFonts w:ascii="Times New Roman" w:hAnsi="Times New Roman" w:cs="Times New Roman"/>
                <w:b/>
                <w:color w:val="0099CC"/>
                <w:sz w:val="28"/>
                <w:szCs w:val="28"/>
              </w:rPr>
              <w:t>Friday, August 19</w:t>
            </w:r>
          </w:p>
          <w:p w14:paraId="499DAAE4" w14:textId="77777777" w:rsidR="00965BCA" w:rsidRPr="00916E56" w:rsidRDefault="00965BCA" w:rsidP="0024045E">
            <w:pPr>
              <w:rPr>
                <w:rFonts w:ascii="Times New Roman" w:hAnsi="Times New Roman" w:cs="Times New Roman"/>
                <w:b/>
                <w:color w:val="0099CC"/>
                <w:sz w:val="28"/>
                <w:szCs w:val="28"/>
              </w:rPr>
            </w:pPr>
            <w:r w:rsidRPr="00916E56">
              <w:rPr>
                <w:rFonts w:ascii="Times New Roman" w:hAnsi="Times New Roman" w:cs="Times New Roman"/>
                <w:b/>
                <w:color w:val="0099CC"/>
                <w:sz w:val="28"/>
                <w:szCs w:val="28"/>
              </w:rPr>
              <w:t>Departs 10:00 AM</w:t>
            </w:r>
          </w:p>
          <w:p w14:paraId="79C67411" w14:textId="1323AB1F" w:rsidR="00965BCA" w:rsidRPr="00916E56" w:rsidRDefault="00965BCA" w:rsidP="0024045E">
            <w:pPr>
              <w:rPr>
                <w:rFonts w:ascii="Times New Roman" w:hAnsi="Times New Roman" w:cs="Times New Roman"/>
                <w:b/>
                <w:color w:val="0099CC"/>
                <w:sz w:val="28"/>
                <w:szCs w:val="28"/>
              </w:rPr>
            </w:pPr>
            <w:r w:rsidRPr="00916E56">
              <w:rPr>
                <w:rFonts w:ascii="Times New Roman" w:hAnsi="Times New Roman" w:cs="Times New Roman"/>
                <w:b/>
                <w:color w:val="0099CC"/>
                <w:sz w:val="28"/>
                <w:szCs w:val="28"/>
              </w:rPr>
              <w:t>(escorted)</w:t>
            </w:r>
          </w:p>
        </w:tc>
        <w:tc>
          <w:tcPr>
            <w:tcW w:w="7434" w:type="dxa"/>
          </w:tcPr>
          <w:p w14:paraId="4BEE54CB" w14:textId="0F10D50B" w:rsidR="00434254" w:rsidRPr="00916E56" w:rsidRDefault="00434254" w:rsidP="00434254">
            <w:pPr>
              <w:rPr>
                <w:rFonts w:ascii="Times New Roman" w:hAnsi="Times New Roman" w:cs="Times New Roman"/>
                <w:b/>
                <w:color w:val="00B050"/>
                <w:sz w:val="28"/>
                <w:szCs w:val="28"/>
                <w:shd w:val="clear" w:color="auto" w:fill="FFFFFF"/>
              </w:rPr>
            </w:pPr>
            <w:r w:rsidRPr="00916E56">
              <w:rPr>
                <w:rFonts w:ascii="Times New Roman" w:hAnsi="Times New Roman" w:cs="Times New Roman"/>
                <w:b/>
                <w:color w:val="00B050"/>
                <w:sz w:val="28"/>
                <w:szCs w:val="28"/>
                <w:shd w:val="clear" w:color="auto" w:fill="FFFFFF"/>
              </w:rPr>
              <w:t>Shopping at Marshalls &amp; Home Goods, Marshfield</w:t>
            </w:r>
          </w:p>
          <w:p w14:paraId="1137C518" w14:textId="5909A394" w:rsidR="00434254" w:rsidRPr="00CB42E2" w:rsidRDefault="00434254" w:rsidP="00434254">
            <w:pPr>
              <w:rPr>
                <w:rFonts w:ascii="Times New Roman" w:hAnsi="Times New Roman" w:cs="Times New Roman"/>
                <w:b/>
                <w:bCs/>
                <w:color w:val="993366"/>
                <w:sz w:val="28"/>
                <w:szCs w:val="28"/>
              </w:rPr>
            </w:pPr>
            <w:r w:rsidRPr="005722FF">
              <w:rPr>
                <w:rFonts w:ascii="Times New Roman" w:hAnsi="Times New Roman" w:cs="Times New Roman"/>
                <w:sz w:val="28"/>
                <w:szCs w:val="28"/>
                <w:shd w:val="clear" w:color="auto" w:fill="FFFFFF"/>
              </w:rPr>
              <w:t xml:space="preserve">Get a jump start on your </w:t>
            </w:r>
            <w:r>
              <w:rPr>
                <w:rFonts w:ascii="Times New Roman" w:hAnsi="Times New Roman" w:cs="Times New Roman"/>
                <w:sz w:val="28"/>
                <w:szCs w:val="28"/>
                <w:shd w:val="clear" w:color="auto" w:fill="FFFFFF"/>
              </w:rPr>
              <w:t>fall shopping.</w:t>
            </w:r>
            <w:r w:rsidRPr="005722FF">
              <w:rPr>
                <w:rFonts w:ascii="Times New Roman" w:hAnsi="Times New Roman" w:cs="Times New Roman"/>
                <w:sz w:val="28"/>
                <w:szCs w:val="28"/>
                <w:shd w:val="clear" w:color="auto" w:fill="FFFFFF"/>
              </w:rPr>
              <w:t xml:space="preserve">  Marshalls and Home Goods offers brand-name clothing, accessories, shoes &amp; housewares at discounted prices.</w:t>
            </w:r>
            <w:r w:rsidRPr="005722FF">
              <w:rPr>
                <w:rStyle w:val="apple-converted-space"/>
                <w:rFonts w:ascii="Times New Roman" w:hAnsi="Times New Roman" w:cs="Times New Roman"/>
                <w:b/>
                <w:sz w:val="28"/>
                <w:szCs w:val="28"/>
                <w:shd w:val="clear" w:color="auto" w:fill="FFFFFF"/>
              </w:rPr>
              <w:t xml:space="preserve"> </w:t>
            </w:r>
            <w:r w:rsidRPr="005722FF">
              <w:rPr>
                <w:rStyle w:val="apple-converted-space"/>
                <w:rFonts w:ascii="Times New Roman" w:hAnsi="Times New Roman" w:cs="Times New Roman"/>
                <w:sz w:val="28"/>
                <w:szCs w:val="28"/>
                <w:shd w:val="clear" w:color="auto" w:fill="FFFFFF"/>
              </w:rPr>
              <w:t xml:space="preserve">Return to the Village around noon. </w:t>
            </w:r>
            <w:r w:rsidRPr="00916E56">
              <w:rPr>
                <w:rStyle w:val="apple-converted-space"/>
                <w:rFonts w:ascii="Times New Roman" w:hAnsi="Times New Roman" w:cs="Times New Roman"/>
                <w:b/>
                <w:color w:val="00B050"/>
                <w:sz w:val="28"/>
                <w:szCs w:val="28"/>
                <w:shd w:val="clear" w:color="auto" w:fill="FFFFFF"/>
              </w:rPr>
              <w:sym w:font="Wingdings" w:char="F04A"/>
            </w:r>
          </w:p>
          <w:p w14:paraId="6B1B09B1" w14:textId="5CD5EF9E" w:rsidR="00AC737A" w:rsidRPr="00CB42E2" w:rsidRDefault="00AC737A" w:rsidP="0084075B">
            <w:pPr>
              <w:rPr>
                <w:rFonts w:ascii="Times New Roman" w:hAnsi="Times New Roman" w:cs="Times New Roman"/>
                <w:bCs/>
                <w:sz w:val="28"/>
                <w:szCs w:val="28"/>
                <w:shd w:val="clear" w:color="auto" w:fill="FFFFFF" w:themeFill="background1"/>
              </w:rPr>
            </w:pPr>
          </w:p>
        </w:tc>
      </w:tr>
      <w:tr w:rsidR="00AC737A" w:rsidRPr="002B24F6" w14:paraId="3B71CE76" w14:textId="77777777" w:rsidTr="00E01C3F">
        <w:trPr>
          <w:trHeight w:val="1997"/>
        </w:trPr>
        <w:tc>
          <w:tcPr>
            <w:tcW w:w="3294" w:type="dxa"/>
          </w:tcPr>
          <w:p w14:paraId="2ED10ED8" w14:textId="2C4DBA57" w:rsidR="008707AD" w:rsidRPr="00916E56" w:rsidRDefault="008707AD" w:rsidP="00E01C3F">
            <w:pPr>
              <w:rPr>
                <w:rFonts w:ascii="Times New Roman" w:hAnsi="Times New Roman" w:cs="Times New Roman"/>
                <w:b/>
                <w:color w:val="0099CC"/>
                <w:sz w:val="28"/>
                <w:szCs w:val="28"/>
              </w:rPr>
            </w:pPr>
            <w:r w:rsidRPr="00916E56">
              <w:rPr>
                <w:rFonts w:ascii="Times New Roman" w:hAnsi="Times New Roman" w:cs="Times New Roman"/>
                <w:b/>
                <w:color w:val="0099CC"/>
                <w:sz w:val="28"/>
                <w:szCs w:val="28"/>
              </w:rPr>
              <w:t xml:space="preserve">Art By </w:t>
            </w:r>
            <w:r w:rsidR="00916E56" w:rsidRPr="00916E56">
              <w:rPr>
                <w:rFonts w:ascii="Times New Roman" w:hAnsi="Times New Roman" w:cs="Times New Roman"/>
                <w:b/>
                <w:color w:val="0099CC"/>
                <w:sz w:val="28"/>
                <w:szCs w:val="28"/>
              </w:rPr>
              <w:t>the</w:t>
            </w:r>
            <w:r w:rsidRPr="00916E56">
              <w:rPr>
                <w:rFonts w:ascii="Times New Roman" w:hAnsi="Times New Roman" w:cs="Times New Roman"/>
                <w:b/>
                <w:color w:val="0099CC"/>
                <w:sz w:val="28"/>
                <w:szCs w:val="28"/>
              </w:rPr>
              <w:t xml:space="preserve"> Bay Exhibit</w:t>
            </w:r>
          </w:p>
          <w:p w14:paraId="4EDE6240" w14:textId="02FDFDEB" w:rsidR="008707AD" w:rsidRPr="00916E56" w:rsidRDefault="008707AD" w:rsidP="00E01C3F">
            <w:pPr>
              <w:rPr>
                <w:rFonts w:ascii="Times New Roman" w:hAnsi="Times New Roman" w:cs="Times New Roman"/>
                <w:b/>
                <w:color w:val="0099CC"/>
                <w:sz w:val="28"/>
                <w:szCs w:val="28"/>
              </w:rPr>
            </w:pPr>
            <w:r w:rsidRPr="00916E56">
              <w:rPr>
                <w:rFonts w:ascii="Times New Roman" w:hAnsi="Times New Roman" w:cs="Times New Roman"/>
                <w:b/>
                <w:color w:val="0099CC"/>
                <w:sz w:val="28"/>
                <w:szCs w:val="28"/>
              </w:rPr>
              <w:t>Monday, August 22</w:t>
            </w:r>
          </w:p>
          <w:p w14:paraId="6502C66F" w14:textId="2DE61B3D" w:rsidR="008707AD" w:rsidRPr="00916E56" w:rsidRDefault="008707AD" w:rsidP="00E01C3F">
            <w:pPr>
              <w:rPr>
                <w:rFonts w:ascii="Times New Roman" w:hAnsi="Times New Roman" w:cs="Times New Roman"/>
                <w:b/>
                <w:color w:val="0099CC"/>
                <w:sz w:val="28"/>
                <w:szCs w:val="28"/>
              </w:rPr>
            </w:pPr>
            <w:r w:rsidRPr="00916E56">
              <w:rPr>
                <w:rFonts w:ascii="Times New Roman" w:hAnsi="Times New Roman" w:cs="Times New Roman"/>
                <w:b/>
                <w:color w:val="0099CC"/>
                <w:sz w:val="28"/>
                <w:szCs w:val="28"/>
              </w:rPr>
              <w:t>Departs 2:00 PM</w:t>
            </w:r>
          </w:p>
          <w:p w14:paraId="7F14D62A" w14:textId="25333057" w:rsidR="00AC737A" w:rsidRPr="00916E56" w:rsidRDefault="00E01C3F" w:rsidP="00E01C3F">
            <w:pPr>
              <w:rPr>
                <w:rFonts w:ascii="Times New Roman" w:hAnsi="Times New Roman" w:cs="Times New Roman"/>
                <w:b/>
                <w:color w:val="0099CC"/>
                <w:sz w:val="28"/>
                <w:szCs w:val="28"/>
              </w:rPr>
            </w:pPr>
            <w:r w:rsidRPr="00916E56">
              <w:rPr>
                <w:rFonts w:ascii="Times New Roman" w:hAnsi="Times New Roman" w:cs="Times New Roman"/>
                <w:b/>
                <w:color w:val="0099CC"/>
                <w:sz w:val="28"/>
                <w:szCs w:val="28"/>
              </w:rPr>
              <w:t>(escorted)</w:t>
            </w:r>
          </w:p>
        </w:tc>
        <w:tc>
          <w:tcPr>
            <w:tcW w:w="7434" w:type="dxa"/>
          </w:tcPr>
          <w:p w14:paraId="45B76D07" w14:textId="262AC8A3" w:rsidR="00E01C3F" w:rsidRPr="00916E56" w:rsidRDefault="008707AD" w:rsidP="00E01C3F">
            <w:pPr>
              <w:rPr>
                <w:rFonts w:ascii="Times New Roman" w:hAnsi="Times New Roman" w:cs="Times New Roman"/>
                <w:b/>
                <w:color w:val="00B050"/>
                <w:sz w:val="28"/>
                <w:szCs w:val="28"/>
                <w:bdr w:val="none" w:sz="0" w:space="0" w:color="auto" w:frame="1"/>
              </w:rPr>
            </w:pPr>
            <w:r w:rsidRPr="00916E56">
              <w:rPr>
                <w:rFonts w:ascii="Times New Roman" w:hAnsi="Times New Roman" w:cs="Times New Roman"/>
                <w:b/>
                <w:color w:val="00B050"/>
                <w:sz w:val="28"/>
                <w:szCs w:val="28"/>
                <w:bdr w:val="none" w:sz="0" w:space="0" w:color="auto" w:frame="1"/>
              </w:rPr>
              <w:t xml:space="preserve">Art </w:t>
            </w:r>
            <w:r w:rsidR="00430A99">
              <w:rPr>
                <w:rFonts w:ascii="Times New Roman" w:hAnsi="Times New Roman" w:cs="Times New Roman"/>
                <w:b/>
                <w:color w:val="00B050"/>
                <w:sz w:val="28"/>
                <w:szCs w:val="28"/>
                <w:bdr w:val="none" w:sz="0" w:space="0" w:color="auto" w:frame="1"/>
              </w:rPr>
              <w:t>by the</w:t>
            </w:r>
            <w:r w:rsidRPr="00916E56">
              <w:rPr>
                <w:rFonts w:ascii="Times New Roman" w:hAnsi="Times New Roman" w:cs="Times New Roman"/>
                <w:b/>
                <w:color w:val="00B050"/>
                <w:sz w:val="28"/>
                <w:szCs w:val="28"/>
                <w:bdr w:val="none" w:sz="0" w:space="0" w:color="auto" w:frame="1"/>
              </w:rPr>
              <w:t xml:space="preserve"> Bay </w:t>
            </w:r>
            <w:r w:rsidR="00916E56">
              <w:rPr>
                <w:rFonts w:ascii="Times New Roman" w:hAnsi="Times New Roman" w:cs="Times New Roman"/>
                <w:b/>
                <w:color w:val="00B050"/>
                <w:sz w:val="28"/>
                <w:szCs w:val="28"/>
                <w:bdr w:val="none" w:sz="0" w:space="0" w:color="auto" w:frame="1"/>
              </w:rPr>
              <w:t>Member Show</w:t>
            </w:r>
            <w:r w:rsidRPr="00916E56">
              <w:rPr>
                <w:rFonts w:ascii="Times New Roman" w:hAnsi="Times New Roman" w:cs="Times New Roman"/>
                <w:b/>
                <w:color w:val="00B050"/>
                <w:sz w:val="28"/>
                <w:szCs w:val="28"/>
                <w:bdr w:val="none" w:sz="0" w:space="0" w:color="auto" w:frame="1"/>
              </w:rPr>
              <w:t>, Duxbury</w:t>
            </w:r>
          </w:p>
          <w:p w14:paraId="23743068" w14:textId="0DF4FA31" w:rsidR="008707AD" w:rsidRPr="00C65A72" w:rsidRDefault="008707AD" w:rsidP="008707AD">
            <w:pPr>
              <w:rPr>
                <w:rFonts w:ascii="Times New Roman" w:hAnsi="Times New Roman" w:cs="Times New Roman"/>
                <w:b/>
                <w:color w:val="00B050"/>
                <w:sz w:val="28"/>
                <w:szCs w:val="28"/>
              </w:rPr>
            </w:pPr>
            <w:r w:rsidRPr="008707AD">
              <w:rPr>
                <w:rFonts w:ascii="Times New Roman" w:hAnsi="Times New Roman" w:cs="Times New Roman"/>
                <w:bCs/>
                <w:sz w:val="28"/>
                <w:szCs w:val="28"/>
                <w:bdr w:val="none" w:sz="0" w:space="0" w:color="auto" w:frame="1"/>
              </w:rPr>
              <w:t xml:space="preserve">Enjoy the works of art from </w:t>
            </w:r>
            <w:r>
              <w:rPr>
                <w:rFonts w:ascii="Times New Roman" w:hAnsi="Times New Roman" w:cs="Times New Roman"/>
                <w:bCs/>
                <w:sz w:val="28"/>
                <w:szCs w:val="28"/>
                <w:bdr w:val="none" w:sz="0" w:space="0" w:color="auto" w:frame="1"/>
              </w:rPr>
              <w:t>the</w:t>
            </w:r>
            <w:r w:rsidRPr="008707AD">
              <w:rPr>
                <w:rFonts w:ascii="Times New Roman" w:hAnsi="Times New Roman" w:cs="Times New Roman"/>
                <w:bCs/>
                <w:sz w:val="28"/>
                <w:szCs w:val="28"/>
                <w:bdr w:val="none" w:sz="0" w:space="0" w:color="auto" w:frame="1"/>
              </w:rPr>
              <w:t xml:space="preserve"> 105</w:t>
            </w:r>
            <w:r w:rsidRPr="008707AD">
              <w:rPr>
                <w:rFonts w:ascii="Times New Roman" w:hAnsi="Times New Roman" w:cs="Times New Roman"/>
                <w:bCs/>
                <w:sz w:val="28"/>
                <w:szCs w:val="28"/>
                <w:bdr w:val="none" w:sz="0" w:space="0" w:color="auto" w:frame="1"/>
                <w:vertAlign w:val="superscript"/>
              </w:rPr>
              <w:t>th</w:t>
            </w:r>
            <w:r w:rsidRPr="008707AD">
              <w:rPr>
                <w:rFonts w:ascii="Times New Roman" w:hAnsi="Times New Roman" w:cs="Times New Roman"/>
                <w:bCs/>
                <w:sz w:val="28"/>
                <w:szCs w:val="28"/>
                <w:bdr w:val="none" w:sz="0" w:space="0" w:color="auto" w:frame="1"/>
              </w:rPr>
              <w:t xml:space="preserve"> Annual Art by the Bay Member Show.  The exhibit is displayed at The Ellison Center for the Arts</w:t>
            </w:r>
            <w:r>
              <w:rPr>
                <w:rFonts w:ascii="Times New Roman" w:hAnsi="Times New Roman" w:cs="Times New Roman"/>
                <w:bCs/>
                <w:sz w:val="28"/>
                <w:szCs w:val="28"/>
                <w:bdr w:val="none" w:sz="0" w:space="0" w:color="auto" w:frame="1"/>
              </w:rPr>
              <w:t xml:space="preserve">.  </w:t>
            </w:r>
            <w:r w:rsidRPr="00B36D9E">
              <w:rPr>
                <w:rFonts w:ascii="Times New Roman" w:hAnsi="Times New Roman" w:cs="Times New Roman"/>
                <w:b/>
                <w:color w:val="00B050"/>
                <w:sz w:val="28"/>
                <w:szCs w:val="28"/>
                <w:bdr w:val="none" w:sz="0" w:space="0" w:color="auto" w:frame="1"/>
              </w:rPr>
              <w:t xml:space="preserve">No charge. </w:t>
            </w:r>
            <w:r w:rsidRPr="00B36D9E">
              <w:rPr>
                <w:rStyle w:val="apple-converted-space"/>
                <w:rFonts w:ascii="Times New Roman" w:hAnsi="Times New Roman" w:cs="Times New Roman"/>
                <w:b/>
                <w:color w:val="00B050"/>
                <w:sz w:val="28"/>
                <w:szCs w:val="28"/>
                <w:shd w:val="clear" w:color="auto" w:fill="FFFFFF"/>
              </w:rPr>
              <w:sym w:font="Wingdings" w:char="F04A"/>
            </w:r>
          </w:p>
        </w:tc>
      </w:tr>
      <w:tr w:rsidR="00AC737A" w:rsidRPr="002B24F6" w14:paraId="7FC3E70E" w14:textId="77777777" w:rsidTr="00E01C3F">
        <w:trPr>
          <w:trHeight w:val="1340"/>
        </w:trPr>
        <w:tc>
          <w:tcPr>
            <w:tcW w:w="3294" w:type="dxa"/>
          </w:tcPr>
          <w:p w14:paraId="180A660D" w14:textId="72EE4F22" w:rsidR="00AC737A" w:rsidRPr="00B36D9E" w:rsidRDefault="00AC737A" w:rsidP="0024045E">
            <w:pPr>
              <w:rPr>
                <w:rFonts w:ascii="Times New Roman" w:hAnsi="Times New Roman" w:cs="Times New Roman"/>
                <w:b/>
                <w:color w:val="0099CC"/>
                <w:sz w:val="28"/>
                <w:szCs w:val="28"/>
              </w:rPr>
            </w:pPr>
            <w:r w:rsidRPr="00B36D9E">
              <w:rPr>
                <w:rFonts w:ascii="Times New Roman" w:hAnsi="Times New Roman" w:cs="Times New Roman"/>
                <w:b/>
                <w:color w:val="0099CC"/>
                <w:sz w:val="28"/>
                <w:szCs w:val="28"/>
              </w:rPr>
              <w:t>Trader Joe’s, Hanover</w:t>
            </w:r>
          </w:p>
          <w:p w14:paraId="3B5EC8A2" w14:textId="7F4D828D" w:rsidR="00964A00" w:rsidRPr="00B36D9E" w:rsidRDefault="00F95736" w:rsidP="0024045E">
            <w:pPr>
              <w:rPr>
                <w:rFonts w:ascii="Times New Roman" w:hAnsi="Times New Roman" w:cs="Times New Roman"/>
                <w:b/>
                <w:color w:val="0099CC"/>
                <w:sz w:val="28"/>
                <w:szCs w:val="28"/>
              </w:rPr>
            </w:pPr>
            <w:r>
              <w:rPr>
                <w:rFonts w:ascii="Times New Roman" w:hAnsi="Times New Roman" w:cs="Times New Roman"/>
                <w:b/>
                <w:color w:val="0099CC"/>
                <w:sz w:val="28"/>
                <w:szCs w:val="28"/>
              </w:rPr>
              <w:t>Wednesday</w:t>
            </w:r>
            <w:r w:rsidR="00EB0FD9">
              <w:rPr>
                <w:rFonts w:ascii="Times New Roman" w:hAnsi="Times New Roman" w:cs="Times New Roman"/>
                <w:b/>
                <w:color w:val="0099CC"/>
                <w:sz w:val="28"/>
                <w:szCs w:val="28"/>
              </w:rPr>
              <w:t>, August 31</w:t>
            </w:r>
          </w:p>
          <w:p w14:paraId="46E41346" w14:textId="5D9CB051" w:rsidR="00AC737A" w:rsidRPr="00B36D9E" w:rsidRDefault="00AC737A" w:rsidP="0024045E">
            <w:pPr>
              <w:rPr>
                <w:rFonts w:ascii="Times New Roman" w:hAnsi="Times New Roman" w:cs="Times New Roman"/>
                <w:b/>
                <w:color w:val="0099CC"/>
                <w:sz w:val="28"/>
                <w:szCs w:val="28"/>
              </w:rPr>
            </w:pPr>
            <w:r w:rsidRPr="00B36D9E">
              <w:rPr>
                <w:rFonts w:ascii="Times New Roman" w:hAnsi="Times New Roman" w:cs="Times New Roman"/>
                <w:b/>
                <w:color w:val="0099CC"/>
                <w:sz w:val="28"/>
                <w:szCs w:val="28"/>
              </w:rPr>
              <w:t xml:space="preserve">Departs </w:t>
            </w:r>
            <w:r w:rsidR="008707AD" w:rsidRPr="00B36D9E">
              <w:rPr>
                <w:rFonts w:ascii="Times New Roman" w:hAnsi="Times New Roman" w:cs="Times New Roman"/>
                <w:b/>
                <w:color w:val="0099CC"/>
                <w:sz w:val="28"/>
                <w:szCs w:val="28"/>
              </w:rPr>
              <w:t>10:00 AM</w:t>
            </w:r>
          </w:p>
          <w:p w14:paraId="36C43102" w14:textId="7E2172A5" w:rsidR="00AC737A" w:rsidRPr="00CB42E2" w:rsidRDefault="00AC737A" w:rsidP="0024045E">
            <w:pPr>
              <w:rPr>
                <w:rFonts w:ascii="Times New Roman" w:hAnsi="Times New Roman" w:cs="Times New Roman"/>
                <w:b/>
                <w:color w:val="CC0066"/>
                <w:sz w:val="26"/>
                <w:szCs w:val="26"/>
              </w:rPr>
            </w:pPr>
            <w:r w:rsidRPr="00B36D9E">
              <w:rPr>
                <w:rFonts w:ascii="Times New Roman" w:hAnsi="Times New Roman" w:cs="Times New Roman"/>
                <w:b/>
                <w:color w:val="0099CC"/>
                <w:sz w:val="28"/>
                <w:szCs w:val="28"/>
              </w:rPr>
              <w:t>(escorted)</w:t>
            </w:r>
          </w:p>
        </w:tc>
        <w:tc>
          <w:tcPr>
            <w:tcW w:w="7434" w:type="dxa"/>
          </w:tcPr>
          <w:p w14:paraId="1F98E5A2" w14:textId="0A037772" w:rsidR="00AC737A" w:rsidRPr="00B36D9E" w:rsidRDefault="00AC737A" w:rsidP="0024045E">
            <w:pPr>
              <w:shd w:val="clear" w:color="auto" w:fill="FFFFFF" w:themeFill="background1"/>
              <w:outlineLvl w:val="3"/>
              <w:rPr>
                <w:rFonts w:ascii="Times New Roman" w:hAnsi="Times New Roman" w:cs="Times New Roman"/>
                <w:b/>
                <w:bCs/>
                <w:color w:val="00B050"/>
                <w:sz w:val="28"/>
                <w:szCs w:val="28"/>
                <w:shd w:val="clear" w:color="auto" w:fill="FFFFFF"/>
              </w:rPr>
            </w:pPr>
            <w:r w:rsidRPr="00B36D9E">
              <w:rPr>
                <w:rFonts w:ascii="Times New Roman" w:hAnsi="Times New Roman" w:cs="Times New Roman"/>
                <w:b/>
                <w:bCs/>
                <w:color w:val="00B050"/>
                <w:sz w:val="28"/>
                <w:szCs w:val="28"/>
                <w:shd w:val="clear" w:color="auto" w:fill="FFFFFF"/>
              </w:rPr>
              <w:t>Shopping at Trader Joe’s, Hanover</w:t>
            </w:r>
          </w:p>
          <w:p w14:paraId="3138D1FA" w14:textId="77777777" w:rsidR="006C4995" w:rsidRDefault="006C4995" w:rsidP="0024045E">
            <w:pPr>
              <w:shd w:val="clear" w:color="auto" w:fill="FFFFFF" w:themeFill="background1"/>
              <w:outlineLvl w:val="3"/>
              <w:rPr>
                <w:rFonts w:ascii="Times New Roman" w:hAnsi="Times New Roman" w:cs="Times New Roman"/>
                <w:color w:val="2C2C2C"/>
                <w:sz w:val="28"/>
                <w:szCs w:val="28"/>
                <w:shd w:val="clear" w:color="auto" w:fill="FFFFFF"/>
              </w:rPr>
            </w:pPr>
            <w:r>
              <w:rPr>
                <w:rFonts w:ascii="Times New Roman" w:hAnsi="Times New Roman" w:cs="Times New Roman"/>
                <w:color w:val="2C2C2C"/>
                <w:sz w:val="28"/>
                <w:szCs w:val="28"/>
                <w:shd w:val="clear" w:color="auto" w:fill="FFFFFF"/>
              </w:rPr>
              <w:t>Our monthly shopping trip to Trader Joe’s continues!</w:t>
            </w:r>
          </w:p>
          <w:p w14:paraId="47AE2B67" w14:textId="2CB1849A" w:rsidR="00AC737A" w:rsidRPr="00CB42E2" w:rsidRDefault="00AC737A" w:rsidP="0024045E">
            <w:pPr>
              <w:shd w:val="clear" w:color="auto" w:fill="FFFFFF" w:themeFill="background1"/>
              <w:outlineLvl w:val="3"/>
              <w:rPr>
                <w:rFonts w:ascii="Times New Roman" w:hAnsi="Times New Roman" w:cs="Times New Roman"/>
                <w:sz w:val="28"/>
                <w:szCs w:val="28"/>
              </w:rPr>
            </w:pPr>
            <w:r>
              <w:rPr>
                <w:rFonts w:ascii="Times New Roman" w:hAnsi="Times New Roman" w:cs="Times New Roman"/>
                <w:color w:val="2C2C2C"/>
                <w:sz w:val="28"/>
                <w:szCs w:val="28"/>
                <w:shd w:val="clear" w:color="auto" w:fill="FFFFFF"/>
              </w:rPr>
              <w:t xml:space="preserve">Step inside and you'll find unconventional and interesting products in the Trader Joe's label like Mandarin Orange Chicken and Cold Brew Coffee Concentrate, as well as everyday basics like milk, eggs, and fresh produce. They are a good source for great cheese and offer a vibrant selection of fresh flowers. </w:t>
            </w:r>
            <w:r w:rsidRPr="00B36D9E">
              <w:rPr>
                <w:rFonts w:ascii="Times New Roman" w:hAnsi="Times New Roman" w:cs="Times New Roman"/>
                <w:b/>
                <w:color w:val="00B050"/>
                <w:sz w:val="28"/>
                <w:szCs w:val="28"/>
                <w:shd w:val="clear" w:color="auto" w:fill="FFFFFF"/>
              </w:rPr>
              <w:sym w:font="Wingdings" w:char="F04A"/>
            </w:r>
          </w:p>
        </w:tc>
      </w:tr>
    </w:tbl>
    <w:p w14:paraId="389761E8" w14:textId="7EC86123" w:rsidR="009409B1" w:rsidRPr="00D44B58" w:rsidRDefault="005A6E2A" w:rsidP="00893859">
      <w:pPr>
        <w:tabs>
          <w:tab w:val="right" w:pos="612"/>
          <w:tab w:val="left" w:pos="972"/>
        </w:tabs>
        <w:spacing w:after="0" w:line="240" w:lineRule="auto"/>
        <w:ind w:left="-108"/>
        <w:jc w:val="center"/>
        <w:rPr>
          <w:rFonts w:ascii="Times New Roman" w:hAnsi="Times New Roman" w:cs="Times New Roman"/>
          <w:b/>
          <w:color w:val="C00000"/>
          <w:sz w:val="28"/>
          <w:szCs w:val="28"/>
        </w:rPr>
      </w:pPr>
      <w:r>
        <w:rPr>
          <w:noProof/>
        </w:rPr>
        <w:drawing>
          <wp:anchor distT="0" distB="0" distL="114300" distR="114300" simplePos="0" relativeHeight="252800000" behindDoc="1" locked="0" layoutInCell="1" allowOverlap="1" wp14:anchorId="198495D4" wp14:editId="3855BCCF">
            <wp:simplePos x="0" y="0"/>
            <wp:positionH relativeFrom="column">
              <wp:posOffset>82550</wp:posOffset>
            </wp:positionH>
            <wp:positionV relativeFrom="paragraph">
              <wp:posOffset>237490</wp:posOffset>
            </wp:positionV>
            <wp:extent cx="2085975" cy="1082040"/>
            <wp:effectExtent l="0" t="0" r="9525" b="3810"/>
            <wp:wrapTight wrapText="bothSides">
              <wp:wrapPolygon edited="0">
                <wp:start x="0" y="0"/>
                <wp:lineTo x="0" y="21296"/>
                <wp:lineTo x="21501" y="21296"/>
                <wp:lineTo x="21501" y="0"/>
                <wp:lineTo x="0" y="0"/>
              </wp:wrapPolygon>
            </wp:wrapTight>
            <wp:docPr id="13" name="Picture 13" descr="Blue Wave Spray Material, Blue Clipart, Blue Ocean Wave, Spray PNG and  Vector with Transparent Background for Free Download | Blue waves, Wave  spray, Watercolor oc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Wave Spray Material, Blue Clipart, Blue Ocean Wave, Spray PNG and  Vector with Transparent Background for Free Download | Blue waves, Wave  spray, Watercolor ocean"/>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23125" b="25000"/>
                    <a:stretch/>
                  </pic:blipFill>
                  <pic:spPr bwMode="auto">
                    <a:xfrm>
                      <a:off x="0" y="0"/>
                      <a:ext cx="2085975" cy="10820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365E">
        <w:rPr>
          <w:noProof/>
        </w:rPr>
        <w:drawing>
          <wp:anchor distT="0" distB="0" distL="114300" distR="114300" simplePos="0" relativeHeight="252802048" behindDoc="1" locked="0" layoutInCell="1" allowOverlap="1" wp14:anchorId="1067B890" wp14:editId="470B8587">
            <wp:simplePos x="0" y="0"/>
            <wp:positionH relativeFrom="column">
              <wp:posOffset>2371725</wp:posOffset>
            </wp:positionH>
            <wp:positionV relativeFrom="paragraph">
              <wp:posOffset>266700</wp:posOffset>
            </wp:positionV>
            <wp:extent cx="2085975" cy="1082040"/>
            <wp:effectExtent l="0" t="0" r="9525" b="3810"/>
            <wp:wrapTight wrapText="bothSides">
              <wp:wrapPolygon edited="0">
                <wp:start x="0" y="0"/>
                <wp:lineTo x="0" y="21296"/>
                <wp:lineTo x="21501" y="21296"/>
                <wp:lineTo x="21501" y="0"/>
                <wp:lineTo x="0" y="0"/>
              </wp:wrapPolygon>
            </wp:wrapTight>
            <wp:docPr id="50" name="Picture 50" descr="Blue Wave Spray Material, Blue Clipart, Blue Ocean Wave, Spray PNG and  Vector with Transparent Background for Free Download | Blue waves, Wave  spray, Watercolor oc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Wave Spray Material, Blue Clipart, Blue Ocean Wave, Spray PNG and  Vector with Transparent Background for Free Download | Blue waves, Wave  spray, Watercolor ocean"/>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23125" b="25000"/>
                    <a:stretch/>
                  </pic:blipFill>
                  <pic:spPr bwMode="auto">
                    <a:xfrm>
                      <a:off x="0" y="0"/>
                      <a:ext cx="2085975" cy="10820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365E">
        <w:rPr>
          <w:noProof/>
        </w:rPr>
        <w:drawing>
          <wp:anchor distT="0" distB="0" distL="114300" distR="114300" simplePos="0" relativeHeight="252804096" behindDoc="1" locked="0" layoutInCell="1" allowOverlap="1" wp14:anchorId="5807EBC3" wp14:editId="43983D9F">
            <wp:simplePos x="0" y="0"/>
            <wp:positionH relativeFrom="column">
              <wp:posOffset>4610100</wp:posOffset>
            </wp:positionH>
            <wp:positionV relativeFrom="paragraph">
              <wp:posOffset>295275</wp:posOffset>
            </wp:positionV>
            <wp:extent cx="2085975" cy="1082040"/>
            <wp:effectExtent l="0" t="0" r="9525" b="3810"/>
            <wp:wrapTight wrapText="bothSides">
              <wp:wrapPolygon edited="0">
                <wp:start x="0" y="0"/>
                <wp:lineTo x="0" y="21296"/>
                <wp:lineTo x="21501" y="21296"/>
                <wp:lineTo x="21501" y="0"/>
                <wp:lineTo x="0" y="0"/>
              </wp:wrapPolygon>
            </wp:wrapTight>
            <wp:docPr id="58" name="Picture 58" descr="Blue Wave Spray Material, Blue Clipart, Blue Ocean Wave, Spray PNG and  Vector with Transparent Background for Free Download | Blue waves, Wave  spray, Watercolor oc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Wave Spray Material, Blue Clipart, Blue Ocean Wave, Spray PNG and  Vector with Transparent Background for Free Download | Blue waves, Wave  spray, Watercolor ocean"/>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t="23125" b="25000"/>
                    <a:stretch/>
                  </pic:blipFill>
                  <pic:spPr bwMode="auto">
                    <a:xfrm>
                      <a:off x="0" y="0"/>
                      <a:ext cx="2085975" cy="10820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9409B1" w:rsidRPr="00D44B58" w:rsidSect="004D36C6">
      <w:pgSz w:w="12240" w:h="15840" w:orient="landscape" w:code="3"/>
      <w:pgMar w:top="360" w:right="547" w:bottom="230" w:left="634" w:header="720" w:footer="720" w:gutter="0"/>
      <w:paperSrc w:first="7" w:other="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7AEC6" w14:textId="77777777" w:rsidR="0058214D" w:rsidRDefault="0058214D" w:rsidP="0041272F">
      <w:pPr>
        <w:spacing w:after="0" w:line="240" w:lineRule="auto"/>
      </w:pPr>
      <w:r>
        <w:separator/>
      </w:r>
    </w:p>
  </w:endnote>
  <w:endnote w:type="continuationSeparator" w:id="0">
    <w:p w14:paraId="47070704" w14:textId="77777777" w:rsidR="0058214D" w:rsidRDefault="0058214D" w:rsidP="004127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venir Light">
    <w:altName w:val="Calibri"/>
    <w:panose1 w:val="00000000000000000000"/>
    <w:charset w:val="00"/>
    <w:family w:val="swiss"/>
    <w:notTrueType/>
    <w:pitch w:val="default"/>
    <w:sig w:usb0="00000003" w:usb1="00000000" w:usb2="00000000" w:usb3="00000000" w:csb0="00000001" w:csb1="00000000"/>
  </w:font>
  <w:font w:name="Avenir Book">
    <w:altName w:val="Tw Cen MT"/>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erriweather">
    <w:altName w:val="Merriweather"/>
    <w:charset w:val="00"/>
    <w:family w:val="auto"/>
    <w:pitch w:val="variable"/>
    <w:sig w:usb0="20000207" w:usb1="00000002"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F0F86" w14:textId="77777777" w:rsidR="0058214D" w:rsidRDefault="0058214D" w:rsidP="0041272F">
      <w:pPr>
        <w:spacing w:after="0" w:line="240" w:lineRule="auto"/>
      </w:pPr>
      <w:r>
        <w:separator/>
      </w:r>
    </w:p>
  </w:footnote>
  <w:footnote w:type="continuationSeparator" w:id="0">
    <w:p w14:paraId="28F86387" w14:textId="77777777" w:rsidR="0058214D" w:rsidRDefault="0058214D" w:rsidP="004127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B7674"/>
    <w:multiLevelType w:val="multilevel"/>
    <w:tmpl w:val="01B49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F258E"/>
    <w:multiLevelType w:val="multilevel"/>
    <w:tmpl w:val="F9D87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26471"/>
    <w:multiLevelType w:val="multilevel"/>
    <w:tmpl w:val="1D3E4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F314A"/>
    <w:multiLevelType w:val="multilevel"/>
    <w:tmpl w:val="1F04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070F09"/>
    <w:multiLevelType w:val="hybridMultilevel"/>
    <w:tmpl w:val="20F606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300980"/>
    <w:multiLevelType w:val="multilevel"/>
    <w:tmpl w:val="350C7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4C6FB3"/>
    <w:multiLevelType w:val="hybridMultilevel"/>
    <w:tmpl w:val="DD8240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8A1634"/>
    <w:multiLevelType w:val="hybridMultilevel"/>
    <w:tmpl w:val="11485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54048E"/>
    <w:multiLevelType w:val="multilevel"/>
    <w:tmpl w:val="BB123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590F45"/>
    <w:multiLevelType w:val="multilevel"/>
    <w:tmpl w:val="EAB85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AF0BB3"/>
    <w:multiLevelType w:val="hybridMultilevel"/>
    <w:tmpl w:val="0E960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35033D"/>
    <w:multiLevelType w:val="multilevel"/>
    <w:tmpl w:val="BF546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787BDD"/>
    <w:multiLevelType w:val="multilevel"/>
    <w:tmpl w:val="45B49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FB7071"/>
    <w:multiLevelType w:val="multilevel"/>
    <w:tmpl w:val="C4BAB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857BCE"/>
    <w:multiLevelType w:val="hybridMultilevel"/>
    <w:tmpl w:val="DCA2C1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2A388F"/>
    <w:multiLevelType w:val="hybridMultilevel"/>
    <w:tmpl w:val="06E846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990C8C"/>
    <w:multiLevelType w:val="hybridMultilevel"/>
    <w:tmpl w:val="F8A21A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096B60"/>
    <w:multiLevelType w:val="multilevel"/>
    <w:tmpl w:val="0966E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266D4F"/>
    <w:multiLevelType w:val="multilevel"/>
    <w:tmpl w:val="5CA47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19161172">
    <w:abstractNumId w:val="10"/>
  </w:num>
  <w:num w:numId="2" w16cid:durableId="1495412765">
    <w:abstractNumId w:val="7"/>
  </w:num>
  <w:num w:numId="3" w16cid:durableId="1251232433">
    <w:abstractNumId w:val="14"/>
  </w:num>
  <w:num w:numId="4" w16cid:durableId="1353528700">
    <w:abstractNumId w:val="18"/>
  </w:num>
  <w:num w:numId="5" w16cid:durableId="1164051517">
    <w:abstractNumId w:val="12"/>
  </w:num>
  <w:num w:numId="6" w16cid:durableId="249849322">
    <w:abstractNumId w:val="4"/>
  </w:num>
  <w:num w:numId="7" w16cid:durableId="1643386426">
    <w:abstractNumId w:val="16"/>
  </w:num>
  <w:num w:numId="8" w16cid:durableId="194199830">
    <w:abstractNumId w:val="15"/>
  </w:num>
  <w:num w:numId="9" w16cid:durableId="1298610691">
    <w:abstractNumId w:val="6"/>
  </w:num>
  <w:num w:numId="10" w16cid:durableId="746658067">
    <w:abstractNumId w:val="1"/>
  </w:num>
  <w:num w:numId="11" w16cid:durableId="1694576209">
    <w:abstractNumId w:val="5"/>
  </w:num>
  <w:num w:numId="12" w16cid:durableId="227619033">
    <w:abstractNumId w:val="2"/>
  </w:num>
  <w:num w:numId="13" w16cid:durableId="1517381273">
    <w:abstractNumId w:val="3"/>
  </w:num>
  <w:num w:numId="14" w16cid:durableId="118884990">
    <w:abstractNumId w:val="0"/>
  </w:num>
  <w:num w:numId="15" w16cid:durableId="206458481">
    <w:abstractNumId w:val="17"/>
  </w:num>
  <w:num w:numId="16" w16cid:durableId="795953642">
    <w:abstractNumId w:val="13"/>
  </w:num>
  <w:num w:numId="17" w16cid:durableId="205333859">
    <w:abstractNumId w:val="8"/>
  </w:num>
  <w:num w:numId="18" w16cid:durableId="280496053">
    <w:abstractNumId w:val="11"/>
  </w:num>
  <w:num w:numId="19" w16cid:durableId="1393652752">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bookFoldPrinting/>
  <w:characterSpacingControl w:val="doNotCompress"/>
  <w:hdrShapeDefaults>
    <o:shapedefaults v:ext="edit" spidmax="81921" fillcolor="white">
      <v:fill color="white" type="fram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szQ1MDUyMzc2tDRS0lEKTi0uzszPAykwqgUAw3YVXiwAAAA="/>
  </w:docVars>
  <w:rsids>
    <w:rsidRoot w:val="00973B31"/>
    <w:rsid w:val="0000002B"/>
    <w:rsid w:val="00000081"/>
    <w:rsid w:val="000001BC"/>
    <w:rsid w:val="00000419"/>
    <w:rsid w:val="00000522"/>
    <w:rsid w:val="00000658"/>
    <w:rsid w:val="0000066C"/>
    <w:rsid w:val="000008DF"/>
    <w:rsid w:val="0000094A"/>
    <w:rsid w:val="00000AEF"/>
    <w:rsid w:val="00000B1A"/>
    <w:rsid w:val="00000B6A"/>
    <w:rsid w:val="00000DB5"/>
    <w:rsid w:val="00000F4C"/>
    <w:rsid w:val="0000105D"/>
    <w:rsid w:val="00001174"/>
    <w:rsid w:val="0000117C"/>
    <w:rsid w:val="000012FD"/>
    <w:rsid w:val="0000139F"/>
    <w:rsid w:val="00001537"/>
    <w:rsid w:val="000016D0"/>
    <w:rsid w:val="000016EF"/>
    <w:rsid w:val="00001731"/>
    <w:rsid w:val="000017D6"/>
    <w:rsid w:val="000019A1"/>
    <w:rsid w:val="00001A85"/>
    <w:rsid w:val="00001AF3"/>
    <w:rsid w:val="00001EA7"/>
    <w:rsid w:val="00002142"/>
    <w:rsid w:val="0000214D"/>
    <w:rsid w:val="000022A9"/>
    <w:rsid w:val="000024F1"/>
    <w:rsid w:val="000024F8"/>
    <w:rsid w:val="0000257B"/>
    <w:rsid w:val="0000279F"/>
    <w:rsid w:val="0000283C"/>
    <w:rsid w:val="00002C63"/>
    <w:rsid w:val="00002DBF"/>
    <w:rsid w:val="00002F4A"/>
    <w:rsid w:val="00002F51"/>
    <w:rsid w:val="00002F87"/>
    <w:rsid w:val="00003164"/>
    <w:rsid w:val="000031AD"/>
    <w:rsid w:val="00003475"/>
    <w:rsid w:val="00003601"/>
    <w:rsid w:val="00003632"/>
    <w:rsid w:val="0000373A"/>
    <w:rsid w:val="00003776"/>
    <w:rsid w:val="000038C0"/>
    <w:rsid w:val="00003C25"/>
    <w:rsid w:val="00003C47"/>
    <w:rsid w:val="00003CAB"/>
    <w:rsid w:val="00003CFC"/>
    <w:rsid w:val="00003D2A"/>
    <w:rsid w:val="00003D62"/>
    <w:rsid w:val="00003E2F"/>
    <w:rsid w:val="00003F1F"/>
    <w:rsid w:val="00003F64"/>
    <w:rsid w:val="00003F8D"/>
    <w:rsid w:val="000041A1"/>
    <w:rsid w:val="00004233"/>
    <w:rsid w:val="00004783"/>
    <w:rsid w:val="0000494F"/>
    <w:rsid w:val="0000496D"/>
    <w:rsid w:val="00004A4E"/>
    <w:rsid w:val="00004A77"/>
    <w:rsid w:val="00004B3E"/>
    <w:rsid w:val="00004D9C"/>
    <w:rsid w:val="0000510B"/>
    <w:rsid w:val="00005191"/>
    <w:rsid w:val="000051EB"/>
    <w:rsid w:val="000051FE"/>
    <w:rsid w:val="00005413"/>
    <w:rsid w:val="00005539"/>
    <w:rsid w:val="00005562"/>
    <w:rsid w:val="0000588E"/>
    <w:rsid w:val="00005C73"/>
    <w:rsid w:val="00006024"/>
    <w:rsid w:val="000060BB"/>
    <w:rsid w:val="000061EB"/>
    <w:rsid w:val="00006241"/>
    <w:rsid w:val="00006253"/>
    <w:rsid w:val="000062F5"/>
    <w:rsid w:val="000063CF"/>
    <w:rsid w:val="000064D6"/>
    <w:rsid w:val="00006646"/>
    <w:rsid w:val="000067F0"/>
    <w:rsid w:val="0000690A"/>
    <w:rsid w:val="00006A0E"/>
    <w:rsid w:val="00006B3B"/>
    <w:rsid w:val="00006D06"/>
    <w:rsid w:val="00006DCA"/>
    <w:rsid w:val="00006E0A"/>
    <w:rsid w:val="00006F21"/>
    <w:rsid w:val="0000727C"/>
    <w:rsid w:val="0000781A"/>
    <w:rsid w:val="00007BDE"/>
    <w:rsid w:val="00007D1C"/>
    <w:rsid w:val="00007E85"/>
    <w:rsid w:val="00007F3A"/>
    <w:rsid w:val="000102BF"/>
    <w:rsid w:val="00010344"/>
    <w:rsid w:val="00010506"/>
    <w:rsid w:val="000106EE"/>
    <w:rsid w:val="00010B22"/>
    <w:rsid w:val="00010B54"/>
    <w:rsid w:val="00010DBC"/>
    <w:rsid w:val="00010DC5"/>
    <w:rsid w:val="00010E65"/>
    <w:rsid w:val="00010F8E"/>
    <w:rsid w:val="00010FA4"/>
    <w:rsid w:val="000110C1"/>
    <w:rsid w:val="000111BF"/>
    <w:rsid w:val="000113CE"/>
    <w:rsid w:val="00011760"/>
    <w:rsid w:val="00011762"/>
    <w:rsid w:val="00011C20"/>
    <w:rsid w:val="00011EFE"/>
    <w:rsid w:val="0001227E"/>
    <w:rsid w:val="0001247A"/>
    <w:rsid w:val="00012490"/>
    <w:rsid w:val="0001259F"/>
    <w:rsid w:val="000125DF"/>
    <w:rsid w:val="000125E4"/>
    <w:rsid w:val="000125EE"/>
    <w:rsid w:val="00012670"/>
    <w:rsid w:val="0001284F"/>
    <w:rsid w:val="000128FF"/>
    <w:rsid w:val="00012E7E"/>
    <w:rsid w:val="00012E8A"/>
    <w:rsid w:val="00012F66"/>
    <w:rsid w:val="00012F67"/>
    <w:rsid w:val="00013430"/>
    <w:rsid w:val="0001352F"/>
    <w:rsid w:val="000135CE"/>
    <w:rsid w:val="00013674"/>
    <w:rsid w:val="000136C6"/>
    <w:rsid w:val="000137C0"/>
    <w:rsid w:val="00013A2F"/>
    <w:rsid w:val="00013B20"/>
    <w:rsid w:val="00013B23"/>
    <w:rsid w:val="00013C19"/>
    <w:rsid w:val="00013C6C"/>
    <w:rsid w:val="00014065"/>
    <w:rsid w:val="000142BE"/>
    <w:rsid w:val="000143D9"/>
    <w:rsid w:val="00014476"/>
    <w:rsid w:val="00014BA9"/>
    <w:rsid w:val="00014C67"/>
    <w:rsid w:val="00014D2B"/>
    <w:rsid w:val="00014FAF"/>
    <w:rsid w:val="00014FC3"/>
    <w:rsid w:val="00015059"/>
    <w:rsid w:val="0001505F"/>
    <w:rsid w:val="00015072"/>
    <w:rsid w:val="00015117"/>
    <w:rsid w:val="000153A2"/>
    <w:rsid w:val="0001549A"/>
    <w:rsid w:val="000154BD"/>
    <w:rsid w:val="0001588E"/>
    <w:rsid w:val="000158B1"/>
    <w:rsid w:val="00015A0E"/>
    <w:rsid w:val="00015AFE"/>
    <w:rsid w:val="00015CC2"/>
    <w:rsid w:val="00015DB3"/>
    <w:rsid w:val="00015E95"/>
    <w:rsid w:val="00015F6A"/>
    <w:rsid w:val="000162D1"/>
    <w:rsid w:val="000162F3"/>
    <w:rsid w:val="00016707"/>
    <w:rsid w:val="000169F6"/>
    <w:rsid w:val="00016B48"/>
    <w:rsid w:val="00016B74"/>
    <w:rsid w:val="00016E04"/>
    <w:rsid w:val="00017031"/>
    <w:rsid w:val="0001717E"/>
    <w:rsid w:val="000171B8"/>
    <w:rsid w:val="0001726D"/>
    <w:rsid w:val="0001728D"/>
    <w:rsid w:val="000176C7"/>
    <w:rsid w:val="00017723"/>
    <w:rsid w:val="0001796D"/>
    <w:rsid w:val="00017C81"/>
    <w:rsid w:val="00017E12"/>
    <w:rsid w:val="000201F5"/>
    <w:rsid w:val="000207A4"/>
    <w:rsid w:val="00020807"/>
    <w:rsid w:val="00020EC7"/>
    <w:rsid w:val="00020FB9"/>
    <w:rsid w:val="00021111"/>
    <w:rsid w:val="0002127D"/>
    <w:rsid w:val="00021317"/>
    <w:rsid w:val="00021334"/>
    <w:rsid w:val="000214E4"/>
    <w:rsid w:val="0002163F"/>
    <w:rsid w:val="00021AB6"/>
    <w:rsid w:val="00021D3D"/>
    <w:rsid w:val="0002202B"/>
    <w:rsid w:val="0002213B"/>
    <w:rsid w:val="0002227A"/>
    <w:rsid w:val="00022350"/>
    <w:rsid w:val="000223B0"/>
    <w:rsid w:val="000224E9"/>
    <w:rsid w:val="00022600"/>
    <w:rsid w:val="0002273F"/>
    <w:rsid w:val="000227E3"/>
    <w:rsid w:val="00022A13"/>
    <w:rsid w:val="00022C34"/>
    <w:rsid w:val="00022C4E"/>
    <w:rsid w:val="00022F62"/>
    <w:rsid w:val="00022F77"/>
    <w:rsid w:val="0002313E"/>
    <w:rsid w:val="00023153"/>
    <w:rsid w:val="0002315E"/>
    <w:rsid w:val="00023573"/>
    <w:rsid w:val="0002367D"/>
    <w:rsid w:val="000236E5"/>
    <w:rsid w:val="000236EA"/>
    <w:rsid w:val="00023C83"/>
    <w:rsid w:val="00023E1A"/>
    <w:rsid w:val="00023E41"/>
    <w:rsid w:val="00023FE7"/>
    <w:rsid w:val="00024372"/>
    <w:rsid w:val="000245F9"/>
    <w:rsid w:val="00024727"/>
    <w:rsid w:val="0002490B"/>
    <w:rsid w:val="00024912"/>
    <w:rsid w:val="0002492E"/>
    <w:rsid w:val="00024C2B"/>
    <w:rsid w:val="00024DE3"/>
    <w:rsid w:val="00024E14"/>
    <w:rsid w:val="00024E17"/>
    <w:rsid w:val="00024EF4"/>
    <w:rsid w:val="00024FBD"/>
    <w:rsid w:val="0002500B"/>
    <w:rsid w:val="000250A9"/>
    <w:rsid w:val="00025195"/>
    <w:rsid w:val="00025367"/>
    <w:rsid w:val="000255E9"/>
    <w:rsid w:val="000256D3"/>
    <w:rsid w:val="00025720"/>
    <w:rsid w:val="00025CA9"/>
    <w:rsid w:val="00025DD8"/>
    <w:rsid w:val="00025E93"/>
    <w:rsid w:val="00025ECD"/>
    <w:rsid w:val="00025EF8"/>
    <w:rsid w:val="0002648C"/>
    <w:rsid w:val="00026560"/>
    <w:rsid w:val="000265F5"/>
    <w:rsid w:val="00026684"/>
    <w:rsid w:val="00026B53"/>
    <w:rsid w:val="00026B62"/>
    <w:rsid w:val="00026BBA"/>
    <w:rsid w:val="00026C05"/>
    <w:rsid w:val="00026ECC"/>
    <w:rsid w:val="00026EE5"/>
    <w:rsid w:val="00026F5D"/>
    <w:rsid w:val="0002707A"/>
    <w:rsid w:val="000270BE"/>
    <w:rsid w:val="00027108"/>
    <w:rsid w:val="00027144"/>
    <w:rsid w:val="0002717E"/>
    <w:rsid w:val="000275A5"/>
    <w:rsid w:val="000275E3"/>
    <w:rsid w:val="000276E9"/>
    <w:rsid w:val="00027A16"/>
    <w:rsid w:val="00027B72"/>
    <w:rsid w:val="00027F43"/>
    <w:rsid w:val="000300FA"/>
    <w:rsid w:val="00030360"/>
    <w:rsid w:val="000304A6"/>
    <w:rsid w:val="000304BE"/>
    <w:rsid w:val="00030607"/>
    <w:rsid w:val="00030746"/>
    <w:rsid w:val="00030862"/>
    <w:rsid w:val="00030B16"/>
    <w:rsid w:val="00030BF3"/>
    <w:rsid w:val="00030C18"/>
    <w:rsid w:val="00030C2A"/>
    <w:rsid w:val="00030DAF"/>
    <w:rsid w:val="00030DBD"/>
    <w:rsid w:val="00030DE9"/>
    <w:rsid w:val="0003105B"/>
    <w:rsid w:val="00031314"/>
    <w:rsid w:val="0003145E"/>
    <w:rsid w:val="000314AF"/>
    <w:rsid w:val="0003161C"/>
    <w:rsid w:val="000316A5"/>
    <w:rsid w:val="00031715"/>
    <w:rsid w:val="0003177F"/>
    <w:rsid w:val="00031848"/>
    <w:rsid w:val="000318CF"/>
    <w:rsid w:val="00031CBC"/>
    <w:rsid w:val="00031D71"/>
    <w:rsid w:val="00031F31"/>
    <w:rsid w:val="00031FBB"/>
    <w:rsid w:val="00032087"/>
    <w:rsid w:val="000322C5"/>
    <w:rsid w:val="00032417"/>
    <w:rsid w:val="00032581"/>
    <w:rsid w:val="0003262F"/>
    <w:rsid w:val="0003279F"/>
    <w:rsid w:val="000329D5"/>
    <w:rsid w:val="00032A7A"/>
    <w:rsid w:val="00032A7C"/>
    <w:rsid w:val="00032B98"/>
    <w:rsid w:val="00032D53"/>
    <w:rsid w:val="00033127"/>
    <w:rsid w:val="000333E6"/>
    <w:rsid w:val="00033443"/>
    <w:rsid w:val="00033740"/>
    <w:rsid w:val="00033A79"/>
    <w:rsid w:val="00033D1C"/>
    <w:rsid w:val="000340A3"/>
    <w:rsid w:val="000341E0"/>
    <w:rsid w:val="000342B4"/>
    <w:rsid w:val="00034319"/>
    <w:rsid w:val="000344A5"/>
    <w:rsid w:val="00034510"/>
    <w:rsid w:val="0003467D"/>
    <w:rsid w:val="00034809"/>
    <w:rsid w:val="00034844"/>
    <w:rsid w:val="000348B4"/>
    <w:rsid w:val="000348B5"/>
    <w:rsid w:val="000348E6"/>
    <w:rsid w:val="00034923"/>
    <w:rsid w:val="00034ACB"/>
    <w:rsid w:val="00034C56"/>
    <w:rsid w:val="00034D91"/>
    <w:rsid w:val="0003535D"/>
    <w:rsid w:val="00035531"/>
    <w:rsid w:val="00035957"/>
    <w:rsid w:val="00035C66"/>
    <w:rsid w:val="00035CCC"/>
    <w:rsid w:val="00035E2A"/>
    <w:rsid w:val="00036075"/>
    <w:rsid w:val="0003614A"/>
    <w:rsid w:val="0003616D"/>
    <w:rsid w:val="00036182"/>
    <w:rsid w:val="000363D4"/>
    <w:rsid w:val="00036472"/>
    <w:rsid w:val="000365E3"/>
    <w:rsid w:val="00036638"/>
    <w:rsid w:val="000366BF"/>
    <w:rsid w:val="00036C42"/>
    <w:rsid w:val="00036C53"/>
    <w:rsid w:val="00036D2B"/>
    <w:rsid w:val="00037119"/>
    <w:rsid w:val="000371C1"/>
    <w:rsid w:val="0003747D"/>
    <w:rsid w:val="00037600"/>
    <w:rsid w:val="00037686"/>
    <w:rsid w:val="00037815"/>
    <w:rsid w:val="0003797D"/>
    <w:rsid w:val="00037B92"/>
    <w:rsid w:val="00037DCF"/>
    <w:rsid w:val="00040244"/>
    <w:rsid w:val="0004024B"/>
    <w:rsid w:val="000405FB"/>
    <w:rsid w:val="00040690"/>
    <w:rsid w:val="000406D8"/>
    <w:rsid w:val="00040896"/>
    <w:rsid w:val="00040A29"/>
    <w:rsid w:val="00040BAD"/>
    <w:rsid w:val="00040EA3"/>
    <w:rsid w:val="000410E8"/>
    <w:rsid w:val="000411C0"/>
    <w:rsid w:val="000411D9"/>
    <w:rsid w:val="000412CD"/>
    <w:rsid w:val="00041301"/>
    <w:rsid w:val="0004133D"/>
    <w:rsid w:val="000413D9"/>
    <w:rsid w:val="000414D4"/>
    <w:rsid w:val="00041560"/>
    <w:rsid w:val="000416EF"/>
    <w:rsid w:val="00041B29"/>
    <w:rsid w:val="00041C17"/>
    <w:rsid w:val="00041EE9"/>
    <w:rsid w:val="00041F45"/>
    <w:rsid w:val="00041FCB"/>
    <w:rsid w:val="00042100"/>
    <w:rsid w:val="00042601"/>
    <w:rsid w:val="00042677"/>
    <w:rsid w:val="000426D7"/>
    <w:rsid w:val="00042767"/>
    <w:rsid w:val="00042A4F"/>
    <w:rsid w:val="00042A74"/>
    <w:rsid w:val="00042BD0"/>
    <w:rsid w:val="00042EAF"/>
    <w:rsid w:val="000431B4"/>
    <w:rsid w:val="000432F0"/>
    <w:rsid w:val="00043381"/>
    <w:rsid w:val="00043566"/>
    <w:rsid w:val="00043655"/>
    <w:rsid w:val="00043726"/>
    <w:rsid w:val="00043742"/>
    <w:rsid w:val="000438F3"/>
    <w:rsid w:val="00043963"/>
    <w:rsid w:val="00043A6F"/>
    <w:rsid w:val="00043C12"/>
    <w:rsid w:val="00043E81"/>
    <w:rsid w:val="00043EEC"/>
    <w:rsid w:val="0004428A"/>
    <w:rsid w:val="000443FD"/>
    <w:rsid w:val="00044635"/>
    <w:rsid w:val="00044709"/>
    <w:rsid w:val="000447C2"/>
    <w:rsid w:val="00044BF5"/>
    <w:rsid w:val="00044C78"/>
    <w:rsid w:val="00044CAD"/>
    <w:rsid w:val="00044CBE"/>
    <w:rsid w:val="00044D46"/>
    <w:rsid w:val="00044DC7"/>
    <w:rsid w:val="0004543E"/>
    <w:rsid w:val="00045462"/>
    <w:rsid w:val="0004549D"/>
    <w:rsid w:val="00045608"/>
    <w:rsid w:val="000457E1"/>
    <w:rsid w:val="00045C9B"/>
    <w:rsid w:val="00045DF6"/>
    <w:rsid w:val="00045EF4"/>
    <w:rsid w:val="00045F16"/>
    <w:rsid w:val="000462C0"/>
    <w:rsid w:val="0004639E"/>
    <w:rsid w:val="00046615"/>
    <w:rsid w:val="000466AF"/>
    <w:rsid w:val="00046D1D"/>
    <w:rsid w:val="00046EEF"/>
    <w:rsid w:val="00046F09"/>
    <w:rsid w:val="00046FCE"/>
    <w:rsid w:val="000470DF"/>
    <w:rsid w:val="00047263"/>
    <w:rsid w:val="000473DA"/>
    <w:rsid w:val="00047B40"/>
    <w:rsid w:val="00047C9A"/>
    <w:rsid w:val="00047E9F"/>
    <w:rsid w:val="00047EF2"/>
    <w:rsid w:val="0005000E"/>
    <w:rsid w:val="000500C6"/>
    <w:rsid w:val="00050976"/>
    <w:rsid w:val="00050BB7"/>
    <w:rsid w:val="00050EDC"/>
    <w:rsid w:val="00050F28"/>
    <w:rsid w:val="000511C4"/>
    <w:rsid w:val="000513EE"/>
    <w:rsid w:val="000515A6"/>
    <w:rsid w:val="00051635"/>
    <w:rsid w:val="0005163C"/>
    <w:rsid w:val="00051668"/>
    <w:rsid w:val="00051699"/>
    <w:rsid w:val="000516B7"/>
    <w:rsid w:val="000517B9"/>
    <w:rsid w:val="00051820"/>
    <w:rsid w:val="000518BD"/>
    <w:rsid w:val="00051A7C"/>
    <w:rsid w:val="00051B30"/>
    <w:rsid w:val="00051B34"/>
    <w:rsid w:val="00051C2F"/>
    <w:rsid w:val="00051D49"/>
    <w:rsid w:val="00051D7D"/>
    <w:rsid w:val="00051F84"/>
    <w:rsid w:val="0005206C"/>
    <w:rsid w:val="0005212E"/>
    <w:rsid w:val="000521B7"/>
    <w:rsid w:val="000521F5"/>
    <w:rsid w:val="0005229C"/>
    <w:rsid w:val="000522B7"/>
    <w:rsid w:val="0005246C"/>
    <w:rsid w:val="00052483"/>
    <w:rsid w:val="00052545"/>
    <w:rsid w:val="00052688"/>
    <w:rsid w:val="00052858"/>
    <w:rsid w:val="0005286D"/>
    <w:rsid w:val="00052A92"/>
    <w:rsid w:val="00052C9B"/>
    <w:rsid w:val="00052CC2"/>
    <w:rsid w:val="00052D97"/>
    <w:rsid w:val="00052E63"/>
    <w:rsid w:val="00052EE7"/>
    <w:rsid w:val="00052F44"/>
    <w:rsid w:val="00053117"/>
    <w:rsid w:val="0005313E"/>
    <w:rsid w:val="00053260"/>
    <w:rsid w:val="00053378"/>
    <w:rsid w:val="000535A3"/>
    <w:rsid w:val="000535E0"/>
    <w:rsid w:val="00053604"/>
    <w:rsid w:val="0005381F"/>
    <w:rsid w:val="00053AFA"/>
    <w:rsid w:val="00053B6E"/>
    <w:rsid w:val="00053C2C"/>
    <w:rsid w:val="00053CA6"/>
    <w:rsid w:val="00053CF7"/>
    <w:rsid w:val="00053F28"/>
    <w:rsid w:val="000540D4"/>
    <w:rsid w:val="00054258"/>
    <w:rsid w:val="000542D7"/>
    <w:rsid w:val="00054325"/>
    <w:rsid w:val="00054342"/>
    <w:rsid w:val="00054393"/>
    <w:rsid w:val="000543A0"/>
    <w:rsid w:val="0005497D"/>
    <w:rsid w:val="00054A1B"/>
    <w:rsid w:val="00054BC7"/>
    <w:rsid w:val="00054CA1"/>
    <w:rsid w:val="00054F1E"/>
    <w:rsid w:val="000550CA"/>
    <w:rsid w:val="0005517F"/>
    <w:rsid w:val="000551CB"/>
    <w:rsid w:val="00055281"/>
    <w:rsid w:val="00055373"/>
    <w:rsid w:val="0005567D"/>
    <w:rsid w:val="00055891"/>
    <w:rsid w:val="000558F2"/>
    <w:rsid w:val="0005590E"/>
    <w:rsid w:val="0005592C"/>
    <w:rsid w:val="000559CC"/>
    <w:rsid w:val="00055B1A"/>
    <w:rsid w:val="00055BE1"/>
    <w:rsid w:val="00055CC5"/>
    <w:rsid w:val="00055F1C"/>
    <w:rsid w:val="00056081"/>
    <w:rsid w:val="0005611E"/>
    <w:rsid w:val="000561CB"/>
    <w:rsid w:val="00056317"/>
    <w:rsid w:val="00056410"/>
    <w:rsid w:val="00056735"/>
    <w:rsid w:val="000568BA"/>
    <w:rsid w:val="0005699F"/>
    <w:rsid w:val="00056A87"/>
    <w:rsid w:val="00056CBD"/>
    <w:rsid w:val="00057373"/>
    <w:rsid w:val="00057882"/>
    <w:rsid w:val="00057934"/>
    <w:rsid w:val="00057A49"/>
    <w:rsid w:val="00057AAD"/>
    <w:rsid w:val="00057D2D"/>
    <w:rsid w:val="0006003F"/>
    <w:rsid w:val="000601A9"/>
    <w:rsid w:val="000604B8"/>
    <w:rsid w:val="000604FD"/>
    <w:rsid w:val="0006055F"/>
    <w:rsid w:val="00060813"/>
    <w:rsid w:val="00060BE3"/>
    <w:rsid w:val="00060C05"/>
    <w:rsid w:val="00060C0C"/>
    <w:rsid w:val="00060E7E"/>
    <w:rsid w:val="00060EDB"/>
    <w:rsid w:val="00060F2A"/>
    <w:rsid w:val="00060F33"/>
    <w:rsid w:val="0006105D"/>
    <w:rsid w:val="0006129D"/>
    <w:rsid w:val="00061397"/>
    <w:rsid w:val="00061AF6"/>
    <w:rsid w:val="00061B61"/>
    <w:rsid w:val="00061B80"/>
    <w:rsid w:val="00061C87"/>
    <w:rsid w:val="00061F41"/>
    <w:rsid w:val="00061FE0"/>
    <w:rsid w:val="00062193"/>
    <w:rsid w:val="00062485"/>
    <w:rsid w:val="0006254D"/>
    <w:rsid w:val="000627A7"/>
    <w:rsid w:val="000629D2"/>
    <w:rsid w:val="00062D2D"/>
    <w:rsid w:val="00062D7A"/>
    <w:rsid w:val="00062E66"/>
    <w:rsid w:val="00063165"/>
    <w:rsid w:val="000632AF"/>
    <w:rsid w:val="0006341F"/>
    <w:rsid w:val="000634C7"/>
    <w:rsid w:val="00063672"/>
    <w:rsid w:val="000636A5"/>
    <w:rsid w:val="0006372E"/>
    <w:rsid w:val="000637B1"/>
    <w:rsid w:val="00063855"/>
    <w:rsid w:val="00063978"/>
    <w:rsid w:val="00063C0D"/>
    <w:rsid w:val="00063C7C"/>
    <w:rsid w:val="00063E2F"/>
    <w:rsid w:val="00063E90"/>
    <w:rsid w:val="00063FA6"/>
    <w:rsid w:val="00063FF0"/>
    <w:rsid w:val="0006404B"/>
    <w:rsid w:val="0006448B"/>
    <w:rsid w:val="00064750"/>
    <w:rsid w:val="00064958"/>
    <w:rsid w:val="00064AC4"/>
    <w:rsid w:val="00064AE4"/>
    <w:rsid w:val="00064C0F"/>
    <w:rsid w:val="00065043"/>
    <w:rsid w:val="00065143"/>
    <w:rsid w:val="00065267"/>
    <w:rsid w:val="000653B9"/>
    <w:rsid w:val="000655D2"/>
    <w:rsid w:val="000656E8"/>
    <w:rsid w:val="0006596B"/>
    <w:rsid w:val="00065A04"/>
    <w:rsid w:val="00065BD1"/>
    <w:rsid w:val="00065C4C"/>
    <w:rsid w:val="00065C5E"/>
    <w:rsid w:val="0006603A"/>
    <w:rsid w:val="0006630B"/>
    <w:rsid w:val="00066506"/>
    <w:rsid w:val="0006655D"/>
    <w:rsid w:val="00066643"/>
    <w:rsid w:val="0006675F"/>
    <w:rsid w:val="000668FC"/>
    <w:rsid w:val="00066946"/>
    <w:rsid w:val="0006694F"/>
    <w:rsid w:val="00066C80"/>
    <w:rsid w:val="00066C88"/>
    <w:rsid w:val="00066D22"/>
    <w:rsid w:val="00066F95"/>
    <w:rsid w:val="000670E4"/>
    <w:rsid w:val="00067510"/>
    <w:rsid w:val="00067782"/>
    <w:rsid w:val="00067902"/>
    <w:rsid w:val="0006793A"/>
    <w:rsid w:val="00067A06"/>
    <w:rsid w:val="00067BAF"/>
    <w:rsid w:val="00067DF7"/>
    <w:rsid w:val="0007004E"/>
    <w:rsid w:val="000701AE"/>
    <w:rsid w:val="0007023F"/>
    <w:rsid w:val="0007037C"/>
    <w:rsid w:val="000705F3"/>
    <w:rsid w:val="0007060E"/>
    <w:rsid w:val="00070665"/>
    <w:rsid w:val="000706EA"/>
    <w:rsid w:val="00070718"/>
    <w:rsid w:val="000707A0"/>
    <w:rsid w:val="00070A1C"/>
    <w:rsid w:val="00070A4A"/>
    <w:rsid w:val="00070D71"/>
    <w:rsid w:val="00070E96"/>
    <w:rsid w:val="00070F22"/>
    <w:rsid w:val="0007122C"/>
    <w:rsid w:val="00071249"/>
    <w:rsid w:val="00071276"/>
    <w:rsid w:val="0007130E"/>
    <w:rsid w:val="000713AF"/>
    <w:rsid w:val="00071807"/>
    <w:rsid w:val="00071915"/>
    <w:rsid w:val="000719CC"/>
    <w:rsid w:val="00071A3F"/>
    <w:rsid w:val="0007205D"/>
    <w:rsid w:val="00072124"/>
    <w:rsid w:val="00072166"/>
    <w:rsid w:val="0007231E"/>
    <w:rsid w:val="0007247A"/>
    <w:rsid w:val="0007248D"/>
    <w:rsid w:val="00072BCF"/>
    <w:rsid w:val="00072CF2"/>
    <w:rsid w:val="00073099"/>
    <w:rsid w:val="000730DF"/>
    <w:rsid w:val="00073763"/>
    <w:rsid w:val="0007398F"/>
    <w:rsid w:val="00073B95"/>
    <w:rsid w:val="00073BFB"/>
    <w:rsid w:val="00073C81"/>
    <w:rsid w:val="00073CC1"/>
    <w:rsid w:val="00073D13"/>
    <w:rsid w:val="00073EE9"/>
    <w:rsid w:val="00073F23"/>
    <w:rsid w:val="000741B8"/>
    <w:rsid w:val="00074201"/>
    <w:rsid w:val="00074202"/>
    <w:rsid w:val="00074241"/>
    <w:rsid w:val="0007424F"/>
    <w:rsid w:val="000743DD"/>
    <w:rsid w:val="000744F1"/>
    <w:rsid w:val="00074710"/>
    <w:rsid w:val="00074849"/>
    <w:rsid w:val="000748AE"/>
    <w:rsid w:val="000748E2"/>
    <w:rsid w:val="00074940"/>
    <w:rsid w:val="00074A90"/>
    <w:rsid w:val="00074AF5"/>
    <w:rsid w:val="00074F03"/>
    <w:rsid w:val="00074F7E"/>
    <w:rsid w:val="00075060"/>
    <w:rsid w:val="000752D2"/>
    <w:rsid w:val="000754A0"/>
    <w:rsid w:val="000754FC"/>
    <w:rsid w:val="00075796"/>
    <w:rsid w:val="00075A8A"/>
    <w:rsid w:val="00075B80"/>
    <w:rsid w:val="00075DA6"/>
    <w:rsid w:val="00075DAD"/>
    <w:rsid w:val="000761D2"/>
    <w:rsid w:val="000767EF"/>
    <w:rsid w:val="0007685B"/>
    <w:rsid w:val="00076934"/>
    <w:rsid w:val="00076A78"/>
    <w:rsid w:val="00076B65"/>
    <w:rsid w:val="00076D7E"/>
    <w:rsid w:val="00076E48"/>
    <w:rsid w:val="0007713A"/>
    <w:rsid w:val="0007728A"/>
    <w:rsid w:val="000772A0"/>
    <w:rsid w:val="0007768B"/>
    <w:rsid w:val="000776C7"/>
    <w:rsid w:val="0007774B"/>
    <w:rsid w:val="0007786C"/>
    <w:rsid w:val="000779CA"/>
    <w:rsid w:val="00077A31"/>
    <w:rsid w:val="00077BDB"/>
    <w:rsid w:val="00077E43"/>
    <w:rsid w:val="00080091"/>
    <w:rsid w:val="000800FF"/>
    <w:rsid w:val="000802BA"/>
    <w:rsid w:val="000803C3"/>
    <w:rsid w:val="000804E9"/>
    <w:rsid w:val="000805CB"/>
    <w:rsid w:val="0008073E"/>
    <w:rsid w:val="00080747"/>
    <w:rsid w:val="0008082F"/>
    <w:rsid w:val="0008090D"/>
    <w:rsid w:val="00080B69"/>
    <w:rsid w:val="00080B93"/>
    <w:rsid w:val="00080D65"/>
    <w:rsid w:val="00080DBB"/>
    <w:rsid w:val="00080E67"/>
    <w:rsid w:val="00080F69"/>
    <w:rsid w:val="00080F80"/>
    <w:rsid w:val="0008112C"/>
    <w:rsid w:val="00081283"/>
    <w:rsid w:val="0008132A"/>
    <w:rsid w:val="00081430"/>
    <w:rsid w:val="00081502"/>
    <w:rsid w:val="000817B4"/>
    <w:rsid w:val="00081937"/>
    <w:rsid w:val="00081C22"/>
    <w:rsid w:val="00081C76"/>
    <w:rsid w:val="00081E6E"/>
    <w:rsid w:val="00081E8B"/>
    <w:rsid w:val="00081FF2"/>
    <w:rsid w:val="0008204A"/>
    <w:rsid w:val="000820E0"/>
    <w:rsid w:val="000820EB"/>
    <w:rsid w:val="00082217"/>
    <w:rsid w:val="000822C6"/>
    <w:rsid w:val="00082318"/>
    <w:rsid w:val="0008234C"/>
    <w:rsid w:val="00082353"/>
    <w:rsid w:val="00082479"/>
    <w:rsid w:val="00082522"/>
    <w:rsid w:val="0008254A"/>
    <w:rsid w:val="00082803"/>
    <w:rsid w:val="0008281D"/>
    <w:rsid w:val="000828E7"/>
    <w:rsid w:val="000829BB"/>
    <w:rsid w:val="00082A16"/>
    <w:rsid w:val="00082A2F"/>
    <w:rsid w:val="00082FB1"/>
    <w:rsid w:val="00082FC9"/>
    <w:rsid w:val="000831D7"/>
    <w:rsid w:val="00083277"/>
    <w:rsid w:val="0008338C"/>
    <w:rsid w:val="000834AC"/>
    <w:rsid w:val="000834C2"/>
    <w:rsid w:val="000834E7"/>
    <w:rsid w:val="0008355D"/>
    <w:rsid w:val="0008362F"/>
    <w:rsid w:val="00083857"/>
    <w:rsid w:val="00083A37"/>
    <w:rsid w:val="00083AE1"/>
    <w:rsid w:val="00083B95"/>
    <w:rsid w:val="00083D4C"/>
    <w:rsid w:val="00083E4B"/>
    <w:rsid w:val="00083EFB"/>
    <w:rsid w:val="00083FC3"/>
    <w:rsid w:val="00083FD6"/>
    <w:rsid w:val="00084314"/>
    <w:rsid w:val="0008434E"/>
    <w:rsid w:val="0008437B"/>
    <w:rsid w:val="0008442A"/>
    <w:rsid w:val="00084555"/>
    <w:rsid w:val="000845D5"/>
    <w:rsid w:val="00084697"/>
    <w:rsid w:val="000847B6"/>
    <w:rsid w:val="000847D1"/>
    <w:rsid w:val="00084A5A"/>
    <w:rsid w:val="00084B2C"/>
    <w:rsid w:val="00084EBE"/>
    <w:rsid w:val="0008538C"/>
    <w:rsid w:val="00085956"/>
    <w:rsid w:val="00085A5B"/>
    <w:rsid w:val="00085B2C"/>
    <w:rsid w:val="00085B64"/>
    <w:rsid w:val="00085BCF"/>
    <w:rsid w:val="00085C82"/>
    <w:rsid w:val="00085DE9"/>
    <w:rsid w:val="00085E00"/>
    <w:rsid w:val="0008659F"/>
    <w:rsid w:val="00086764"/>
    <w:rsid w:val="0008678C"/>
    <w:rsid w:val="00086887"/>
    <w:rsid w:val="000868AB"/>
    <w:rsid w:val="00086ABE"/>
    <w:rsid w:val="00086AF8"/>
    <w:rsid w:val="00086C0B"/>
    <w:rsid w:val="00086DDB"/>
    <w:rsid w:val="00086EFA"/>
    <w:rsid w:val="0008706D"/>
    <w:rsid w:val="00087132"/>
    <w:rsid w:val="00087133"/>
    <w:rsid w:val="00087186"/>
    <w:rsid w:val="00087316"/>
    <w:rsid w:val="000873DC"/>
    <w:rsid w:val="000873E9"/>
    <w:rsid w:val="00087484"/>
    <w:rsid w:val="00087488"/>
    <w:rsid w:val="000874CA"/>
    <w:rsid w:val="0008779F"/>
    <w:rsid w:val="000877D8"/>
    <w:rsid w:val="00087816"/>
    <w:rsid w:val="00087B21"/>
    <w:rsid w:val="00087BDD"/>
    <w:rsid w:val="00087DEE"/>
    <w:rsid w:val="00090000"/>
    <w:rsid w:val="0009018B"/>
    <w:rsid w:val="0009019C"/>
    <w:rsid w:val="00090205"/>
    <w:rsid w:val="00090477"/>
    <w:rsid w:val="000904FD"/>
    <w:rsid w:val="0009064B"/>
    <w:rsid w:val="00090684"/>
    <w:rsid w:val="00090788"/>
    <w:rsid w:val="000909CC"/>
    <w:rsid w:val="00090A37"/>
    <w:rsid w:val="00090D0B"/>
    <w:rsid w:val="00090D62"/>
    <w:rsid w:val="00090DF3"/>
    <w:rsid w:val="00090F90"/>
    <w:rsid w:val="00091014"/>
    <w:rsid w:val="000910C3"/>
    <w:rsid w:val="00091348"/>
    <w:rsid w:val="000914AE"/>
    <w:rsid w:val="000915EA"/>
    <w:rsid w:val="000917A2"/>
    <w:rsid w:val="00091886"/>
    <w:rsid w:val="000919E5"/>
    <w:rsid w:val="00091AAB"/>
    <w:rsid w:val="00091C47"/>
    <w:rsid w:val="00091DFF"/>
    <w:rsid w:val="00091F09"/>
    <w:rsid w:val="000920F6"/>
    <w:rsid w:val="00092101"/>
    <w:rsid w:val="00092306"/>
    <w:rsid w:val="0009236B"/>
    <w:rsid w:val="0009251E"/>
    <w:rsid w:val="000925E8"/>
    <w:rsid w:val="0009262F"/>
    <w:rsid w:val="000929BC"/>
    <w:rsid w:val="000929DD"/>
    <w:rsid w:val="00092A92"/>
    <w:rsid w:val="00092B7A"/>
    <w:rsid w:val="00092C7B"/>
    <w:rsid w:val="00092C82"/>
    <w:rsid w:val="00092EE2"/>
    <w:rsid w:val="000931D2"/>
    <w:rsid w:val="000933D1"/>
    <w:rsid w:val="00093615"/>
    <w:rsid w:val="00093654"/>
    <w:rsid w:val="00093700"/>
    <w:rsid w:val="000938FB"/>
    <w:rsid w:val="00093A25"/>
    <w:rsid w:val="00093D88"/>
    <w:rsid w:val="00093DFC"/>
    <w:rsid w:val="000941EF"/>
    <w:rsid w:val="0009427F"/>
    <w:rsid w:val="0009432C"/>
    <w:rsid w:val="000945D3"/>
    <w:rsid w:val="0009462A"/>
    <w:rsid w:val="00094822"/>
    <w:rsid w:val="000948BE"/>
    <w:rsid w:val="00094900"/>
    <w:rsid w:val="00094A6F"/>
    <w:rsid w:val="00094B1A"/>
    <w:rsid w:val="00094CF6"/>
    <w:rsid w:val="00094ECB"/>
    <w:rsid w:val="00094FD2"/>
    <w:rsid w:val="00094FF3"/>
    <w:rsid w:val="0009504D"/>
    <w:rsid w:val="00095123"/>
    <w:rsid w:val="00095538"/>
    <w:rsid w:val="00095904"/>
    <w:rsid w:val="0009590D"/>
    <w:rsid w:val="000959AB"/>
    <w:rsid w:val="00095B66"/>
    <w:rsid w:val="00096160"/>
    <w:rsid w:val="00096414"/>
    <w:rsid w:val="000964AC"/>
    <w:rsid w:val="00096B8D"/>
    <w:rsid w:val="00096C6C"/>
    <w:rsid w:val="00096D8A"/>
    <w:rsid w:val="00097448"/>
    <w:rsid w:val="00097773"/>
    <w:rsid w:val="000977BE"/>
    <w:rsid w:val="000977E0"/>
    <w:rsid w:val="00097845"/>
    <w:rsid w:val="0009794D"/>
    <w:rsid w:val="00097AA6"/>
    <w:rsid w:val="00097E39"/>
    <w:rsid w:val="000A00D9"/>
    <w:rsid w:val="000A034E"/>
    <w:rsid w:val="000A0532"/>
    <w:rsid w:val="000A0597"/>
    <w:rsid w:val="000A09E8"/>
    <w:rsid w:val="000A0ADE"/>
    <w:rsid w:val="000A0D59"/>
    <w:rsid w:val="000A0EF7"/>
    <w:rsid w:val="000A0F19"/>
    <w:rsid w:val="000A143A"/>
    <w:rsid w:val="000A146D"/>
    <w:rsid w:val="000A146F"/>
    <w:rsid w:val="000A15A2"/>
    <w:rsid w:val="000A174D"/>
    <w:rsid w:val="000A189D"/>
    <w:rsid w:val="000A18E5"/>
    <w:rsid w:val="000A1C3F"/>
    <w:rsid w:val="000A1D93"/>
    <w:rsid w:val="000A1DC7"/>
    <w:rsid w:val="000A1E3D"/>
    <w:rsid w:val="000A1E69"/>
    <w:rsid w:val="000A1F7B"/>
    <w:rsid w:val="000A1FF6"/>
    <w:rsid w:val="000A2056"/>
    <w:rsid w:val="000A22E7"/>
    <w:rsid w:val="000A2460"/>
    <w:rsid w:val="000A24E6"/>
    <w:rsid w:val="000A2843"/>
    <w:rsid w:val="000A2ACF"/>
    <w:rsid w:val="000A304B"/>
    <w:rsid w:val="000A3290"/>
    <w:rsid w:val="000A32B7"/>
    <w:rsid w:val="000A34D1"/>
    <w:rsid w:val="000A351E"/>
    <w:rsid w:val="000A36AA"/>
    <w:rsid w:val="000A375E"/>
    <w:rsid w:val="000A37C2"/>
    <w:rsid w:val="000A3B95"/>
    <w:rsid w:val="000A3BD3"/>
    <w:rsid w:val="000A3F2A"/>
    <w:rsid w:val="000A407F"/>
    <w:rsid w:val="000A4272"/>
    <w:rsid w:val="000A428F"/>
    <w:rsid w:val="000A4364"/>
    <w:rsid w:val="000A525E"/>
    <w:rsid w:val="000A5578"/>
    <w:rsid w:val="000A5596"/>
    <w:rsid w:val="000A58A6"/>
    <w:rsid w:val="000A5C3A"/>
    <w:rsid w:val="000A5E2C"/>
    <w:rsid w:val="000A5FE6"/>
    <w:rsid w:val="000A6219"/>
    <w:rsid w:val="000A62D3"/>
    <w:rsid w:val="000A6454"/>
    <w:rsid w:val="000A660A"/>
    <w:rsid w:val="000A67B5"/>
    <w:rsid w:val="000A6865"/>
    <w:rsid w:val="000A6C4B"/>
    <w:rsid w:val="000A6CE7"/>
    <w:rsid w:val="000A6D13"/>
    <w:rsid w:val="000A6D1D"/>
    <w:rsid w:val="000A6F60"/>
    <w:rsid w:val="000A7578"/>
    <w:rsid w:val="000A7593"/>
    <w:rsid w:val="000A78B5"/>
    <w:rsid w:val="000A7F57"/>
    <w:rsid w:val="000B03B6"/>
    <w:rsid w:val="000B0445"/>
    <w:rsid w:val="000B056B"/>
    <w:rsid w:val="000B05AE"/>
    <w:rsid w:val="000B072C"/>
    <w:rsid w:val="000B0743"/>
    <w:rsid w:val="000B07B0"/>
    <w:rsid w:val="000B082F"/>
    <w:rsid w:val="000B093E"/>
    <w:rsid w:val="000B0AB5"/>
    <w:rsid w:val="000B0B29"/>
    <w:rsid w:val="000B0D2B"/>
    <w:rsid w:val="000B0DB2"/>
    <w:rsid w:val="000B0FAA"/>
    <w:rsid w:val="000B112B"/>
    <w:rsid w:val="000B11D1"/>
    <w:rsid w:val="000B1213"/>
    <w:rsid w:val="000B13A0"/>
    <w:rsid w:val="000B14D7"/>
    <w:rsid w:val="000B159F"/>
    <w:rsid w:val="000B1B93"/>
    <w:rsid w:val="000B1D1E"/>
    <w:rsid w:val="000B1DAA"/>
    <w:rsid w:val="000B1EAF"/>
    <w:rsid w:val="000B1F86"/>
    <w:rsid w:val="000B20AE"/>
    <w:rsid w:val="000B2394"/>
    <w:rsid w:val="000B23AA"/>
    <w:rsid w:val="000B26A5"/>
    <w:rsid w:val="000B2C07"/>
    <w:rsid w:val="000B2C69"/>
    <w:rsid w:val="000B2CDC"/>
    <w:rsid w:val="000B2D54"/>
    <w:rsid w:val="000B2ECA"/>
    <w:rsid w:val="000B2F97"/>
    <w:rsid w:val="000B3219"/>
    <w:rsid w:val="000B3327"/>
    <w:rsid w:val="000B3351"/>
    <w:rsid w:val="000B335C"/>
    <w:rsid w:val="000B335D"/>
    <w:rsid w:val="000B3419"/>
    <w:rsid w:val="000B35FC"/>
    <w:rsid w:val="000B3780"/>
    <w:rsid w:val="000B37DA"/>
    <w:rsid w:val="000B382A"/>
    <w:rsid w:val="000B38A1"/>
    <w:rsid w:val="000B39B4"/>
    <w:rsid w:val="000B421E"/>
    <w:rsid w:val="000B4287"/>
    <w:rsid w:val="000B443E"/>
    <w:rsid w:val="000B4553"/>
    <w:rsid w:val="000B456D"/>
    <w:rsid w:val="000B4709"/>
    <w:rsid w:val="000B49BF"/>
    <w:rsid w:val="000B49D1"/>
    <w:rsid w:val="000B4B5D"/>
    <w:rsid w:val="000B4BF1"/>
    <w:rsid w:val="000B4C95"/>
    <w:rsid w:val="000B4EB0"/>
    <w:rsid w:val="000B50B3"/>
    <w:rsid w:val="000B5203"/>
    <w:rsid w:val="000B54DE"/>
    <w:rsid w:val="000B5598"/>
    <w:rsid w:val="000B55C9"/>
    <w:rsid w:val="000B5794"/>
    <w:rsid w:val="000B57DF"/>
    <w:rsid w:val="000B581F"/>
    <w:rsid w:val="000B597E"/>
    <w:rsid w:val="000B5BE7"/>
    <w:rsid w:val="000B5BE8"/>
    <w:rsid w:val="000B5D79"/>
    <w:rsid w:val="000B5E67"/>
    <w:rsid w:val="000B606C"/>
    <w:rsid w:val="000B6189"/>
    <w:rsid w:val="000B656C"/>
    <w:rsid w:val="000B6ADE"/>
    <w:rsid w:val="000B6B6C"/>
    <w:rsid w:val="000B6B7B"/>
    <w:rsid w:val="000B6C50"/>
    <w:rsid w:val="000B6F8D"/>
    <w:rsid w:val="000B7048"/>
    <w:rsid w:val="000B7267"/>
    <w:rsid w:val="000B7323"/>
    <w:rsid w:val="000B75CC"/>
    <w:rsid w:val="000B766E"/>
    <w:rsid w:val="000B7680"/>
    <w:rsid w:val="000B781F"/>
    <w:rsid w:val="000B785C"/>
    <w:rsid w:val="000B7A19"/>
    <w:rsid w:val="000B7A61"/>
    <w:rsid w:val="000B7B78"/>
    <w:rsid w:val="000B7C97"/>
    <w:rsid w:val="000C00C6"/>
    <w:rsid w:val="000C019D"/>
    <w:rsid w:val="000C031F"/>
    <w:rsid w:val="000C037F"/>
    <w:rsid w:val="000C039C"/>
    <w:rsid w:val="000C055C"/>
    <w:rsid w:val="000C0815"/>
    <w:rsid w:val="000C08D4"/>
    <w:rsid w:val="000C0953"/>
    <w:rsid w:val="000C0A09"/>
    <w:rsid w:val="000C0A0D"/>
    <w:rsid w:val="000C0A1D"/>
    <w:rsid w:val="000C0B30"/>
    <w:rsid w:val="000C0EBD"/>
    <w:rsid w:val="000C0EEC"/>
    <w:rsid w:val="000C0F0C"/>
    <w:rsid w:val="000C108E"/>
    <w:rsid w:val="000C1275"/>
    <w:rsid w:val="000C1472"/>
    <w:rsid w:val="000C152E"/>
    <w:rsid w:val="000C1ACB"/>
    <w:rsid w:val="000C217C"/>
    <w:rsid w:val="000C2195"/>
    <w:rsid w:val="000C21EF"/>
    <w:rsid w:val="000C231A"/>
    <w:rsid w:val="000C2A4F"/>
    <w:rsid w:val="000C2B20"/>
    <w:rsid w:val="000C2D33"/>
    <w:rsid w:val="000C2E49"/>
    <w:rsid w:val="000C2EFD"/>
    <w:rsid w:val="000C2F57"/>
    <w:rsid w:val="000C3007"/>
    <w:rsid w:val="000C3170"/>
    <w:rsid w:val="000C3196"/>
    <w:rsid w:val="000C3280"/>
    <w:rsid w:val="000C341D"/>
    <w:rsid w:val="000C345E"/>
    <w:rsid w:val="000C35D6"/>
    <w:rsid w:val="000C3617"/>
    <w:rsid w:val="000C3679"/>
    <w:rsid w:val="000C385F"/>
    <w:rsid w:val="000C3928"/>
    <w:rsid w:val="000C3A2B"/>
    <w:rsid w:val="000C3B59"/>
    <w:rsid w:val="000C3D24"/>
    <w:rsid w:val="000C45D4"/>
    <w:rsid w:val="000C472A"/>
    <w:rsid w:val="000C493E"/>
    <w:rsid w:val="000C4A59"/>
    <w:rsid w:val="000C4BAD"/>
    <w:rsid w:val="000C4CB9"/>
    <w:rsid w:val="000C4EAA"/>
    <w:rsid w:val="000C5027"/>
    <w:rsid w:val="000C5124"/>
    <w:rsid w:val="000C51FF"/>
    <w:rsid w:val="000C551D"/>
    <w:rsid w:val="000C5631"/>
    <w:rsid w:val="000C56FC"/>
    <w:rsid w:val="000C572D"/>
    <w:rsid w:val="000C5765"/>
    <w:rsid w:val="000C5ACE"/>
    <w:rsid w:val="000C5BD6"/>
    <w:rsid w:val="000C5D0E"/>
    <w:rsid w:val="000C6242"/>
    <w:rsid w:val="000C64ED"/>
    <w:rsid w:val="000C664F"/>
    <w:rsid w:val="000C6744"/>
    <w:rsid w:val="000C687E"/>
    <w:rsid w:val="000C6919"/>
    <w:rsid w:val="000C693B"/>
    <w:rsid w:val="000C6B89"/>
    <w:rsid w:val="000C700D"/>
    <w:rsid w:val="000C70B0"/>
    <w:rsid w:val="000C7334"/>
    <w:rsid w:val="000C73D0"/>
    <w:rsid w:val="000C748F"/>
    <w:rsid w:val="000C74CB"/>
    <w:rsid w:val="000C76A0"/>
    <w:rsid w:val="000C7BB2"/>
    <w:rsid w:val="000C7D3B"/>
    <w:rsid w:val="000C7E1A"/>
    <w:rsid w:val="000D008F"/>
    <w:rsid w:val="000D010A"/>
    <w:rsid w:val="000D012F"/>
    <w:rsid w:val="000D0270"/>
    <w:rsid w:val="000D0575"/>
    <w:rsid w:val="000D0718"/>
    <w:rsid w:val="000D08ED"/>
    <w:rsid w:val="000D0A2C"/>
    <w:rsid w:val="000D0C0E"/>
    <w:rsid w:val="000D0C58"/>
    <w:rsid w:val="000D0D70"/>
    <w:rsid w:val="000D0E6D"/>
    <w:rsid w:val="000D11D2"/>
    <w:rsid w:val="000D12EE"/>
    <w:rsid w:val="000D1796"/>
    <w:rsid w:val="000D17CE"/>
    <w:rsid w:val="000D18D7"/>
    <w:rsid w:val="000D19AB"/>
    <w:rsid w:val="000D19FA"/>
    <w:rsid w:val="000D1A21"/>
    <w:rsid w:val="000D1B6D"/>
    <w:rsid w:val="000D1DF4"/>
    <w:rsid w:val="000D1E77"/>
    <w:rsid w:val="000D210E"/>
    <w:rsid w:val="000D21B9"/>
    <w:rsid w:val="000D265B"/>
    <w:rsid w:val="000D2793"/>
    <w:rsid w:val="000D27A4"/>
    <w:rsid w:val="000D294A"/>
    <w:rsid w:val="000D294C"/>
    <w:rsid w:val="000D29EB"/>
    <w:rsid w:val="000D2B1E"/>
    <w:rsid w:val="000D2F40"/>
    <w:rsid w:val="000D3001"/>
    <w:rsid w:val="000D3059"/>
    <w:rsid w:val="000D3080"/>
    <w:rsid w:val="000D3416"/>
    <w:rsid w:val="000D34B3"/>
    <w:rsid w:val="000D350F"/>
    <w:rsid w:val="000D385E"/>
    <w:rsid w:val="000D3A5D"/>
    <w:rsid w:val="000D420A"/>
    <w:rsid w:val="000D42C2"/>
    <w:rsid w:val="000D4355"/>
    <w:rsid w:val="000D4491"/>
    <w:rsid w:val="000D4756"/>
    <w:rsid w:val="000D49ED"/>
    <w:rsid w:val="000D4BE9"/>
    <w:rsid w:val="000D4C90"/>
    <w:rsid w:val="000D4CBB"/>
    <w:rsid w:val="000D4CF8"/>
    <w:rsid w:val="000D4DFD"/>
    <w:rsid w:val="000D4EC9"/>
    <w:rsid w:val="000D4F03"/>
    <w:rsid w:val="000D549B"/>
    <w:rsid w:val="000D57D1"/>
    <w:rsid w:val="000D58DE"/>
    <w:rsid w:val="000D5A4E"/>
    <w:rsid w:val="000D5A90"/>
    <w:rsid w:val="000D5CDC"/>
    <w:rsid w:val="000D5CEA"/>
    <w:rsid w:val="000D6080"/>
    <w:rsid w:val="000D61FB"/>
    <w:rsid w:val="000D6226"/>
    <w:rsid w:val="000D62C5"/>
    <w:rsid w:val="000D642B"/>
    <w:rsid w:val="000D65E5"/>
    <w:rsid w:val="000D6678"/>
    <w:rsid w:val="000D68AA"/>
    <w:rsid w:val="000D69DB"/>
    <w:rsid w:val="000D6A1D"/>
    <w:rsid w:val="000D6AD0"/>
    <w:rsid w:val="000D6C34"/>
    <w:rsid w:val="000D6E49"/>
    <w:rsid w:val="000D7183"/>
    <w:rsid w:val="000D7246"/>
    <w:rsid w:val="000D74FD"/>
    <w:rsid w:val="000D764E"/>
    <w:rsid w:val="000D7791"/>
    <w:rsid w:val="000D7B94"/>
    <w:rsid w:val="000D7D36"/>
    <w:rsid w:val="000D7E8B"/>
    <w:rsid w:val="000D7F83"/>
    <w:rsid w:val="000E00E8"/>
    <w:rsid w:val="000E01B0"/>
    <w:rsid w:val="000E0254"/>
    <w:rsid w:val="000E0671"/>
    <w:rsid w:val="000E0697"/>
    <w:rsid w:val="000E0AD1"/>
    <w:rsid w:val="000E0C50"/>
    <w:rsid w:val="000E0C93"/>
    <w:rsid w:val="000E0CA7"/>
    <w:rsid w:val="000E0DE2"/>
    <w:rsid w:val="000E10C4"/>
    <w:rsid w:val="000E114A"/>
    <w:rsid w:val="000E124B"/>
    <w:rsid w:val="000E13F0"/>
    <w:rsid w:val="000E1601"/>
    <w:rsid w:val="000E165C"/>
    <w:rsid w:val="000E16F7"/>
    <w:rsid w:val="000E17B7"/>
    <w:rsid w:val="000E1846"/>
    <w:rsid w:val="000E186A"/>
    <w:rsid w:val="000E191A"/>
    <w:rsid w:val="000E1B97"/>
    <w:rsid w:val="000E1C79"/>
    <w:rsid w:val="000E1F7B"/>
    <w:rsid w:val="000E2099"/>
    <w:rsid w:val="000E20F4"/>
    <w:rsid w:val="000E2229"/>
    <w:rsid w:val="000E224B"/>
    <w:rsid w:val="000E23CD"/>
    <w:rsid w:val="000E2424"/>
    <w:rsid w:val="000E2735"/>
    <w:rsid w:val="000E27BB"/>
    <w:rsid w:val="000E2887"/>
    <w:rsid w:val="000E2B73"/>
    <w:rsid w:val="000E2BF2"/>
    <w:rsid w:val="000E2ED5"/>
    <w:rsid w:val="000E2F46"/>
    <w:rsid w:val="000E2FA6"/>
    <w:rsid w:val="000E3138"/>
    <w:rsid w:val="000E3181"/>
    <w:rsid w:val="000E31BA"/>
    <w:rsid w:val="000E3266"/>
    <w:rsid w:val="000E32F3"/>
    <w:rsid w:val="000E35BD"/>
    <w:rsid w:val="000E390D"/>
    <w:rsid w:val="000E3952"/>
    <w:rsid w:val="000E3C42"/>
    <w:rsid w:val="000E4070"/>
    <w:rsid w:val="000E416F"/>
    <w:rsid w:val="000E426C"/>
    <w:rsid w:val="000E42D7"/>
    <w:rsid w:val="000E4355"/>
    <w:rsid w:val="000E43DB"/>
    <w:rsid w:val="000E43E6"/>
    <w:rsid w:val="000E44C3"/>
    <w:rsid w:val="000E44F3"/>
    <w:rsid w:val="000E45B7"/>
    <w:rsid w:val="000E481D"/>
    <w:rsid w:val="000E485C"/>
    <w:rsid w:val="000E4921"/>
    <w:rsid w:val="000E493A"/>
    <w:rsid w:val="000E4A49"/>
    <w:rsid w:val="000E4A57"/>
    <w:rsid w:val="000E4B4A"/>
    <w:rsid w:val="000E4CD2"/>
    <w:rsid w:val="000E4CE8"/>
    <w:rsid w:val="000E4D18"/>
    <w:rsid w:val="000E4D57"/>
    <w:rsid w:val="000E4DD7"/>
    <w:rsid w:val="000E4F1A"/>
    <w:rsid w:val="000E50E2"/>
    <w:rsid w:val="000E5408"/>
    <w:rsid w:val="000E5687"/>
    <w:rsid w:val="000E5709"/>
    <w:rsid w:val="000E59B3"/>
    <w:rsid w:val="000E5A1E"/>
    <w:rsid w:val="000E5C36"/>
    <w:rsid w:val="000E5DBB"/>
    <w:rsid w:val="000E5DF7"/>
    <w:rsid w:val="000E5E27"/>
    <w:rsid w:val="000E607A"/>
    <w:rsid w:val="000E6181"/>
    <w:rsid w:val="000E63C6"/>
    <w:rsid w:val="000E6579"/>
    <w:rsid w:val="000E6686"/>
    <w:rsid w:val="000E6BF6"/>
    <w:rsid w:val="000E6C20"/>
    <w:rsid w:val="000E6DD3"/>
    <w:rsid w:val="000E6EF9"/>
    <w:rsid w:val="000E6F29"/>
    <w:rsid w:val="000E6FA4"/>
    <w:rsid w:val="000E7171"/>
    <w:rsid w:val="000E74A8"/>
    <w:rsid w:val="000E75CB"/>
    <w:rsid w:val="000E77DA"/>
    <w:rsid w:val="000E7840"/>
    <w:rsid w:val="000E7A83"/>
    <w:rsid w:val="000E7BC6"/>
    <w:rsid w:val="000F0004"/>
    <w:rsid w:val="000F0058"/>
    <w:rsid w:val="000F00D2"/>
    <w:rsid w:val="000F0125"/>
    <w:rsid w:val="000F01B9"/>
    <w:rsid w:val="000F0284"/>
    <w:rsid w:val="000F0288"/>
    <w:rsid w:val="000F0323"/>
    <w:rsid w:val="000F039A"/>
    <w:rsid w:val="000F0469"/>
    <w:rsid w:val="000F04B0"/>
    <w:rsid w:val="000F06DF"/>
    <w:rsid w:val="000F06FC"/>
    <w:rsid w:val="000F07B7"/>
    <w:rsid w:val="000F0A79"/>
    <w:rsid w:val="000F0D7B"/>
    <w:rsid w:val="000F0F96"/>
    <w:rsid w:val="000F1095"/>
    <w:rsid w:val="000F13C7"/>
    <w:rsid w:val="000F13FE"/>
    <w:rsid w:val="000F184E"/>
    <w:rsid w:val="000F1982"/>
    <w:rsid w:val="000F1A41"/>
    <w:rsid w:val="000F1BB7"/>
    <w:rsid w:val="000F1D6F"/>
    <w:rsid w:val="000F200D"/>
    <w:rsid w:val="000F2201"/>
    <w:rsid w:val="000F22D1"/>
    <w:rsid w:val="000F23AC"/>
    <w:rsid w:val="000F23BB"/>
    <w:rsid w:val="000F248D"/>
    <w:rsid w:val="000F24E6"/>
    <w:rsid w:val="000F2750"/>
    <w:rsid w:val="000F2797"/>
    <w:rsid w:val="000F2A02"/>
    <w:rsid w:val="000F2AB6"/>
    <w:rsid w:val="000F2B1E"/>
    <w:rsid w:val="000F2BC7"/>
    <w:rsid w:val="000F2F23"/>
    <w:rsid w:val="000F2F76"/>
    <w:rsid w:val="000F310B"/>
    <w:rsid w:val="000F34E5"/>
    <w:rsid w:val="000F3523"/>
    <w:rsid w:val="000F3664"/>
    <w:rsid w:val="000F36AE"/>
    <w:rsid w:val="000F3761"/>
    <w:rsid w:val="000F37FD"/>
    <w:rsid w:val="000F3BE8"/>
    <w:rsid w:val="000F3E25"/>
    <w:rsid w:val="000F3E2E"/>
    <w:rsid w:val="000F3ED6"/>
    <w:rsid w:val="000F3F1B"/>
    <w:rsid w:val="000F3F3F"/>
    <w:rsid w:val="000F4054"/>
    <w:rsid w:val="000F42F9"/>
    <w:rsid w:val="000F43B0"/>
    <w:rsid w:val="000F43FA"/>
    <w:rsid w:val="000F448A"/>
    <w:rsid w:val="000F46DD"/>
    <w:rsid w:val="000F480A"/>
    <w:rsid w:val="000F485D"/>
    <w:rsid w:val="000F4A8F"/>
    <w:rsid w:val="000F4CA9"/>
    <w:rsid w:val="000F5027"/>
    <w:rsid w:val="000F5167"/>
    <w:rsid w:val="000F5526"/>
    <w:rsid w:val="000F554F"/>
    <w:rsid w:val="000F5822"/>
    <w:rsid w:val="000F5AA3"/>
    <w:rsid w:val="000F5C0E"/>
    <w:rsid w:val="000F5C12"/>
    <w:rsid w:val="000F6146"/>
    <w:rsid w:val="000F6233"/>
    <w:rsid w:val="000F639C"/>
    <w:rsid w:val="000F6437"/>
    <w:rsid w:val="000F6631"/>
    <w:rsid w:val="000F6640"/>
    <w:rsid w:val="000F670E"/>
    <w:rsid w:val="000F673F"/>
    <w:rsid w:val="000F6A06"/>
    <w:rsid w:val="000F6B8C"/>
    <w:rsid w:val="000F6CA3"/>
    <w:rsid w:val="000F6F78"/>
    <w:rsid w:val="000F7242"/>
    <w:rsid w:val="000F736A"/>
    <w:rsid w:val="000F747B"/>
    <w:rsid w:val="000F7714"/>
    <w:rsid w:val="000F7A4D"/>
    <w:rsid w:val="000F7C95"/>
    <w:rsid w:val="000F7FD0"/>
    <w:rsid w:val="0010001E"/>
    <w:rsid w:val="001004C1"/>
    <w:rsid w:val="00100702"/>
    <w:rsid w:val="00100A9C"/>
    <w:rsid w:val="00100AE1"/>
    <w:rsid w:val="00100C60"/>
    <w:rsid w:val="001010CD"/>
    <w:rsid w:val="00101171"/>
    <w:rsid w:val="00101A30"/>
    <w:rsid w:val="00101B2E"/>
    <w:rsid w:val="00101D9C"/>
    <w:rsid w:val="00101DBE"/>
    <w:rsid w:val="001020BE"/>
    <w:rsid w:val="00102179"/>
    <w:rsid w:val="0010233C"/>
    <w:rsid w:val="001024C4"/>
    <w:rsid w:val="00102635"/>
    <w:rsid w:val="001027ED"/>
    <w:rsid w:val="00102823"/>
    <w:rsid w:val="00102AAA"/>
    <w:rsid w:val="00102B35"/>
    <w:rsid w:val="00102FB3"/>
    <w:rsid w:val="001030AC"/>
    <w:rsid w:val="00103131"/>
    <w:rsid w:val="0010315D"/>
    <w:rsid w:val="0010320E"/>
    <w:rsid w:val="001033A6"/>
    <w:rsid w:val="001035D5"/>
    <w:rsid w:val="0010360B"/>
    <w:rsid w:val="00103715"/>
    <w:rsid w:val="00103A01"/>
    <w:rsid w:val="00103A0F"/>
    <w:rsid w:val="00103AD4"/>
    <w:rsid w:val="00103BED"/>
    <w:rsid w:val="00103C70"/>
    <w:rsid w:val="00103CE7"/>
    <w:rsid w:val="00103D9C"/>
    <w:rsid w:val="00103EC5"/>
    <w:rsid w:val="00103F43"/>
    <w:rsid w:val="00103F7E"/>
    <w:rsid w:val="001045C6"/>
    <w:rsid w:val="00104612"/>
    <w:rsid w:val="001047F2"/>
    <w:rsid w:val="00104A36"/>
    <w:rsid w:val="00104AB1"/>
    <w:rsid w:val="00104C16"/>
    <w:rsid w:val="00104FAB"/>
    <w:rsid w:val="00105028"/>
    <w:rsid w:val="00105029"/>
    <w:rsid w:val="00105097"/>
    <w:rsid w:val="001050FF"/>
    <w:rsid w:val="00105100"/>
    <w:rsid w:val="00105465"/>
    <w:rsid w:val="001058E2"/>
    <w:rsid w:val="00106140"/>
    <w:rsid w:val="001061C8"/>
    <w:rsid w:val="00106202"/>
    <w:rsid w:val="00106282"/>
    <w:rsid w:val="001063BC"/>
    <w:rsid w:val="001065E4"/>
    <w:rsid w:val="00106601"/>
    <w:rsid w:val="00106613"/>
    <w:rsid w:val="00106616"/>
    <w:rsid w:val="0010667A"/>
    <w:rsid w:val="0010687D"/>
    <w:rsid w:val="001068D3"/>
    <w:rsid w:val="001069BF"/>
    <w:rsid w:val="00106AC1"/>
    <w:rsid w:val="00106D5D"/>
    <w:rsid w:val="00106E1B"/>
    <w:rsid w:val="00106FFB"/>
    <w:rsid w:val="00107278"/>
    <w:rsid w:val="00107342"/>
    <w:rsid w:val="0010734D"/>
    <w:rsid w:val="001073A9"/>
    <w:rsid w:val="001076FD"/>
    <w:rsid w:val="001078D0"/>
    <w:rsid w:val="00107B59"/>
    <w:rsid w:val="00107E62"/>
    <w:rsid w:val="00110163"/>
    <w:rsid w:val="001105F2"/>
    <w:rsid w:val="00110828"/>
    <w:rsid w:val="00110833"/>
    <w:rsid w:val="0011086D"/>
    <w:rsid w:val="001109C0"/>
    <w:rsid w:val="00110B21"/>
    <w:rsid w:val="00110BAC"/>
    <w:rsid w:val="0011101F"/>
    <w:rsid w:val="001110D1"/>
    <w:rsid w:val="00111105"/>
    <w:rsid w:val="00111208"/>
    <w:rsid w:val="00111563"/>
    <w:rsid w:val="00111B95"/>
    <w:rsid w:val="00111C67"/>
    <w:rsid w:val="00111D2C"/>
    <w:rsid w:val="00111D76"/>
    <w:rsid w:val="00111D83"/>
    <w:rsid w:val="00112051"/>
    <w:rsid w:val="0011219A"/>
    <w:rsid w:val="001121C4"/>
    <w:rsid w:val="001122A4"/>
    <w:rsid w:val="001122C3"/>
    <w:rsid w:val="00112330"/>
    <w:rsid w:val="00112340"/>
    <w:rsid w:val="0011234F"/>
    <w:rsid w:val="001126FC"/>
    <w:rsid w:val="00112938"/>
    <w:rsid w:val="00112B2F"/>
    <w:rsid w:val="00112B8B"/>
    <w:rsid w:val="00112BC4"/>
    <w:rsid w:val="00112C2F"/>
    <w:rsid w:val="00112D98"/>
    <w:rsid w:val="00112DAF"/>
    <w:rsid w:val="00112F62"/>
    <w:rsid w:val="00113541"/>
    <w:rsid w:val="001139D3"/>
    <w:rsid w:val="00113B3C"/>
    <w:rsid w:val="00113C66"/>
    <w:rsid w:val="00113C9A"/>
    <w:rsid w:val="00113D9C"/>
    <w:rsid w:val="00113F3B"/>
    <w:rsid w:val="00114163"/>
    <w:rsid w:val="001141A4"/>
    <w:rsid w:val="001142DF"/>
    <w:rsid w:val="001142EA"/>
    <w:rsid w:val="00114483"/>
    <w:rsid w:val="001145AC"/>
    <w:rsid w:val="00114700"/>
    <w:rsid w:val="00114722"/>
    <w:rsid w:val="001148C2"/>
    <w:rsid w:val="00114AFF"/>
    <w:rsid w:val="00114B4F"/>
    <w:rsid w:val="00114C25"/>
    <w:rsid w:val="00114C71"/>
    <w:rsid w:val="00114CF3"/>
    <w:rsid w:val="001151B9"/>
    <w:rsid w:val="001153F8"/>
    <w:rsid w:val="00115430"/>
    <w:rsid w:val="001154B4"/>
    <w:rsid w:val="00115809"/>
    <w:rsid w:val="00115A10"/>
    <w:rsid w:val="00115A69"/>
    <w:rsid w:val="00115C89"/>
    <w:rsid w:val="00115DD3"/>
    <w:rsid w:val="001160A8"/>
    <w:rsid w:val="00116421"/>
    <w:rsid w:val="0011644A"/>
    <w:rsid w:val="00116615"/>
    <w:rsid w:val="00116823"/>
    <w:rsid w:val="00116AA1"/>
    <w:rsid w:val="00116F17"/>
    <w:rsid w:val="001172AC"/>
    <w:rsid w:val="001172CD"/>
    <w:rsid w:val="0011731D"/>
    <w:rsid w:val="001177EC"/>
    <w:rsid w:val="00117A44"/>
    <w:rsid w:val="00117AC1"/>
    <w:rsid w:val="00117AF7"/>
    <w:rsid w:val="00117B6F"/>
    <w:rsid w:val="00117CCF"/>
    <w:rsid w:val="00117DE0"/>
    <w:rsid w:val="00120442"/>
    <w:rsid w:val="00120774"/>
    <w:rsid w:val="00120BB9"/>
    <w:rsid w:val="00120D14"/>
    <w:rsid w:val="00120FD3"/>
    <w:rsid w:val="0012103E"/>
    <w:rsid w:val="001211C4"/>
    <w:rsid w:val="0012164F"/>
    <w:rsid w:val="001220AE"/>
    <w:rsid w:val="001221AC"/>
    <w:rsid w:val="0012235B"/>
    <w:rsid w:val="0012252D"/>
    <w:rsid w:val="001225DC"/>
    <w:rsid w:val="0012288D"/>
    <w:rsid w:val="001229B7"/>
    <w:rsid w:val="00122AA0"/>
    <w:rsid w:val="00122D2E"/>
    <w:rsid w:val="00122D92"/>
    <w:rsid w:val="00122E95"/>
    <w:rsid w:val="00122F8A"/>
    <w:rsid w:val="001231A2"/>
    <w:rsid w:val="00123243"/>
    <w:rsid w:val="0012351D"/>
    <w:rsid w:val="001235E7"/>
    <w:rsid w:val="0012396B"/>
    <w:rsid w:val="00123AAE"/>
    <w:rsid w:val="00123B85"/>
    <w:rsid w:val="00123C2D"/>
    <w:rsid w:val="00123C80"/>
    <w:rsid w:val="00123CED"/>
    <w:rsid w:val="00123DC2"/>
    <w:rsid w:val="00123DC8"/>
    <w:rsid w:val="00123E28"/>
    <w:rsid w:val="00123FAD"/>
    <w:rsid w:val="00124097"/>
    <w:rsid w:val="00124192"/>
    <w:rsid w:val="0012439C"/>
    <w:rsid w:val="001243CD"/>
    <w:rsid w:val="0012485F"/>
    <w:rsid w:val="00124878"/>
    <w:rsid w:val="00124B7B"/>
    <w:rsid w:val="00124D1C"/>
    <w:rsid w:val="00124EB5"/>
    <w:rsid w:val="00124F7D"/>
    <w:rsid w:val="00125021"/>
    <w:rsid w:val="00125171"/>
    <w:rsid w:val="00125555"/>
    <w:rsid w:val="00125573"/>
    <w:rsid w:val="0012573E"/>
    <w:rsid w:val="00125791"/>
    <w:rsid w:val="00125833"/>
    <w:rsid w:val="00125A89"/>
    <w:rsid w:val="00125E68"/>
    <w:rsid w:val="00125EA6"/>
    <w:rsid w:val="00125F23"/>
    <w:rsid w:val="00125FCC"/>
    <w:rsid w:val="00126088"/>
    <w:rsid w:val="001261EE"/>
    <w:rsid w:val="0012620D"/>
    <w:rsid w:val="0012630D"/>
    <w:rsid w:val="00126351"/>
    <w:rsid w:val="00126719"/>
    <w:rsid w:val="0012674C"/>
    <w:rsid w:val="00126894"/>
    <w:rsid w:val="001269FD"/>
    <w:rsid w:val="00126D23"/>
    <w:rsid w:val="00126D46"/>
    <w:rsid w:val="00126D55"/>
    <w:rsid w:val="00127032"/>
    <w:rsid w:val="00127184"/>
    <w:rsid w:val="001271FF"/>
    <w:rsid w:val="0012721A"/>
    <w:rsid w:val="00127487"/>
    <w:rsid w:val="001274FF"/>
    <w:rsid w:val="00127555"/>
    <w:rsid w:val="0012796D"/>
    <w:rsid w:val="00127B80"/>
    <w:rsid w:val="00127D30"/>
    <w:rsid w:val="00127DF9"/>
    <w:rsid w:val="00127E2C"/>
    <w:rsid w:val="00127F33"/>
    <w:rsid w:val="00127F3B"/>
    <w:rsid w:val="00130341"/>
    <w:rsid w:val="00130356"/>
    <w:rsid w:val="00130395"/>
    <w:rsid w:val="00130483"/>
    <w:rsid w:val="00130546"/>
    <w:rsid w:val="001305A8"/>
    <w:rsid w:val="001306D1"/>
    <w:rsid w:val="00130772"/>
    <w:rsid w:val="001307B1"/>
    <w:rsid w:val="001308E2"/>
    <w:rsid w:val="00130918"/>
    <w:rsid w:val="00130AC9"/>
    <w:rsid w:val="00130D24"/>
    <w:rsid w:val="00130DE4"/>
    <w:rsid w:val="00130DFF"/>
    <w:rsid w:val="00130FDB"/>
    <w:rsid w:val="00131085"/>
    <w:rsid w:val="00131153"/>
    <w:rsid w:val="0013119F"/>
    <w:rsid w:val="001312B5"/>
    <w:rsid w:val="0013132C"/>
    <w:rsid w:val="00131343"/>
    <w:rsid w:val="001314F7"/>
    <w:rsid w:val="0013157A"/>
    <w:rsid w:val="001317BF"/>
    <w:rsid w:val="00131818"/>
    <w:rsid w:val="00131933"/>
    <w:rsid w:val="0013198B"/>
    <w:rsid w:val="00131C03"/>
    <w:rsid w:val="00131C39"/>
    <w:rsid w:val="00131DBD"/>
    <w:rsid w:val="00131DE2"/>
    <w:rsid w:val="00131E20"/>
    <w:rsid w:val="00131EE7"/>
    <w:rsid w:val="00132025"/>
    <w:rsid w:val="001320EB"/>
    <w:rsid w:val="00132244"/>
    <w:rsid w:val="00132419"/>
    <w:rsid w:val="00132687"/>
    <w:rsid w:val="00132ABF"/>
    <w:rsid w:val="00132AEA"/>
    <w:rsid w:val="00132C73"/>
    <w:rsid w:val="00132D5E"/>
    <w:rsid w:val="00132D7F"/>
    <w:rsid w:val="00132DC5"/>
    <w:rsid w:val="00132F06"/>
    <w:rsid w:val="00133125"/>
    <w:rsid w:val="001335E6"/>
    <w:rsid w:val="001338EF"/>
    <w:rsid w:val="001339A2"/>
    <w:rsid w:val="00133D13"/>
    <w:rsid w:val="00133DB8"/>
    <w:rsid w:val="00134109"/>
    <w:rsid w:val="0013438B"/>
    <w:rsid w:val="001343B2"/>
    <w:rsid w:val="00134510"/>
    <w:rsid w:val="001348C2"/>
    <w:rsid w:val="00134FC3"/>
    <w:rsid w:val="00135245"/>
    <w:rsid w:val="0013535F"/>
    <w:rsid w:val="001353B8"/>
    <w:rsid w:val="001353D3"/>
    <w:rsid w:val="0013556A"/>
    <w:rsid w:val="001355C2"/>
    <w:rsid w:val="00135704"/>
    <w:rsid w:val="00135850"/>
    <w:rsid w:val="0013597C"/>
    <w:rsid w:val="00135D58"/>
    <w:rsid w:val="00135DC5"/>
    <w:rsid w:val="00135F79"/>
    <w:rsid w:val="00135FA3"/>
    <w:rsid w:val="00136120"/>
    <w:rsid w:val="00136212"/>
    <w:rsid w:val="00136628"/>
    <w:rsid w:val="00136873"/>
    <w:rsid w:val="00136AD6"/>
    <w:rsid w:val="00136C12"/>
    <w:rsid w:val="00136C24"/>
    <w:rsid w:val="00136EBD"/>
    <w:rsid w:val="00137191"/>
    <w:rsid w:val="001372D7"/>
    <w:rsid w:val="00137383"/>
    <w:rsid w:val="001376AB"/>
    <w:rsid w:val="00137741"/>
    <w:rsid w:val="00137847"/>
    <w:rsid w:val="001378AE"/>
    <w:rsid w:val="00137A06"/>
    <w:rsid w:val="00137A3B"/>
    <w:rsid w:val="00137BB9"/>
    <w:rsid w:val="00137C62"/>
    <w:rsid w:val="00137E6E"/>
    <w:rsid w:val="00140055"/>
    <w:rsid w:val="0014037B"/>
    <w:rsid w:val="001403E6"/>
    <w:rsid w:val="00140483"/>
    <w:rsid w:val="001405E7"/>
    <w:rsid w:val="001405E8"/>
    <w:rsid w:val="00140881"/>
    <w:rsid w:val="00140963"/>
    <w:rsid w:val="001409CC"/>
    <w:rsid w:val="001409D2"/>
    <w:rsid w:val="00140A8F"/>
    <w:rsid w:val="00140B35"/>
    <w:rsid w:val="00140BA2"/>
    <w:rsid w:val="00140ECE"/>
    <w:rsid w:val="00140F75"/>
    <w:rsid w:val="00140F9F"/>
    <w:rsid w:val="00140FFC"/>
    <w:rsid w:val="0014100B"/>
    <w:rsid w:val="001413CF"/>
    <w:rsid w:val="00141403"/>
    <w:rsid w:val="001416FF"/>
    <w:rsid w:val="00141867"/>
    <w:rsid w:val="00141BAE"/>
    <w:rsid w:val="00141C0C"/>
    <w:rsid w:val="00141C60"/>
    <w:rsid w:val="00141F0B"/>
    <w:rsid w:val="00141FA4"/>
    <w:rsid w:val="00142094"/>
    <w:rsid w:val="001421CD"/>
    <w:rsid w:val="0014234C"/>
    <w:rsid w:val="001424D2"/>
    <w:rsid w:val="001424EA"/>
    <w:rsid w:val="001425D3"/>
    <w:rsid w:val="001428F1"/>
    <w:rsid w:val="00142A8F"/>
    <w:rsid w:val="00142BA3"/>
    <w:rsid w:val="00142E01"/>
    <w:rsid w:val="00143040"/>
    <w:rsid w:val="001431D7"/>
    <w:rsid w:val="001434DA"/>
    <w:rsid w:val="00143585"/>
    <w:rsid w:val="00143703"/>
    <w:rsid w:val="0014379A"/>
    <w:rsid w:val="00143967"/>
    <w:rsid w:val="00143A85"/>
    <w:rsid w:val="00143B8E"/>
    <w:rsid w:val="00143C95"/>
    <w:rsid w:val="00143CC3"/>
    <w:rsid w:val="00143EA3"/>
    <w:rsid w:val="001444D3"/>
    <w:rsid w:val="001446AF"/>
    <w:rsid w:val="00144737"/>
    <w:rsid w:val="00144757"/>
    <w:rsid w:val="001448FA"/>
    <w:rsid w:val="00144A5C"/>
    <w:rsid w:val="00144C0C"/>
    <w:rsid w:val="00144F67"/>
    <w:rsid w:val="00145309"/>
    <w:rsid w:val="00145606"/>
    <w:rsid w:val="00145679"/>
    <w:rsid w:val="001456B9"/>
    <w:rsid w:val="0014571F"/>
    <w:rsid w:val="00145933"/>
    <w:rsid w:val="00145A08"/>
    <w:rsid w:val="00145B97"/>
    <w:rsid w:val="00145BCC"/>
    <w:rsid w:val="00145E24"/>
    <w:rsid w:val="00145F56"/>
    <w:rsid w:val="00145F9E"/>
    <w:rsid w:val="0014605F"/>
    <w:rsid w:val="001460BB"/>
    <w:rsid w:val="00146343"/>
    <w:rsid w:val="001463B8"/>
    <w:rsid w:val="0014642D"/>
    <w:rsid w:val="00146493"/>
    <w:rsid w:val="001465CE"/>
    <w:rsid w:val="0014662C"/>
    <w:rsid w:val="0014668D"/>
    <w:rsid w:val="001467DC"/>
    <w:rsid w:val="0014684D"/>
    <w:rsid w:val="00146A82"/>
    <w:rsid w:val="00146BDD"/>
    <w:rsid w:val="00146FE6"/>
    <w:rsid w:val="0014718F"/>
    <w:rsid w:val="001476F5"/>
    <w:rsid w:val="001478BD"/>
    <w:rsid w:val="001479B4"/>
    <w:rsid w:val="00147A22"/>
    <w:rsid w:val="00147B41"/>
    <w:rsid w:val="00147DFD"/>
    <w:rsid w:val="00147F62"/>
    <w:rsid w:val="00147F85"/>
    <w:rsid w:val="00150092"/>
    <w:rsid w:val="00150165"/>
    <w:rsid w:val="001503C5"/>
    <w:rsid w:val="0015049F"/>
    <w:rsid w:val="00150542"/>
    <w:rsid w:val="001505EC"/>
    <w:rsid w:val="001506D3"/>
    <w:rsid w:val="001507D9"/>
    <w:rsid w:val="00150842"/>
    <w:rsid w:val="00150951"/>
    <w:rsid w:val="00150B25"/>
    <w:rsid w:val="00150C04"/>
    <w:rsid w:val="00150D1B"/>
    <w:rsid w:val="00150D20"/>
    <w:rsid w:val="00150E95"/>
    <w:rsid w:val="00150ECC"/>
    <w:rsid w:val="0015142F"/>
    <w:rsid w:val="00151644"/>
    <w:rsid w:val="00151691"/>
    <w:rsid w:val="00151929"/>
    <w:rsid w:val="0015192C"/>
    <w:rsid w:val="00151C73"/>
    <w:rsid w:val="00151D53"/>
    <w:rsid w:val="00152056"/>
    <w:rsid w:val="001521DC"/>
    <w:rsid w:val="001522D4"/>
    <w:rsid w:val="001523A7"/>
    <w:rsid w:val="001524EC"/>
    <w:rsid w:val="00152551"/>
    <w:rsid w:val="00152639"/>
    <w:rsid w:val="0015270E"/>
    <w:rsid w:val="001528FC"/>
    <w:rsid w:val="001529F0"/>
    <w:rsid w:val="00152BA2"/>
    <w:rsid w:val="00152C1D"/>
    <w:rsid w:val="00152DB4"/>
    <w:rsid w:val="00153468"/>
    <w:rsid w:val="001534D0"/>
    <w:rsid w:val="00153767"/>
    <w:rsid w:val="001537C3"/>
    <w:rsid w:val="001537F9"/>
    <w:rsid w:val="001538C1"/>
    <w:rsid w:val="00153923"/>
    <w:rsid w:val="00153DC4"/>
    <w:rsid w:val="00154035"/>
    <w:rsid w:val="00154095"/>
    <w:rsid w:val="001540D3"/>
    <w:rsid w:val="001541CE"/>
    <w:rsid w:val="001541D7"/>
    <w:rsid w:val="00154280"/>
    <w:rsid w:val="00154327"/>
    <w:rsid w:val="001543C0"/>
    <w:rsid w:val="00154959"/>
    <w:rsid w:val="00154A68"/>
    <w:rsid w:val="00154A8C"/>
    <w:rsid w:val="00154B40"/>
    <w:rsid w:val="00154B6C"/>
    <w:rsid w:val="00154C5F"/>
    <w:rsid w:val="00154D30"/>
    <w:rsid w:val="00154FE9"/>
    <w:rsid w:val="00155313"/>
    <w:rsid w:val="001558B9"/>
    <w:rsid w:val="00155937"/>
    <w:rsid w:val="00155A78"/>
    <w:rsid w:val="00155B5A"/>
    <w:rsid w:val="001560EE"/>
    <w:rsid w:val="0015623B"/>
    <w:rsid w:val="00156308"/>
    <w:rsid w:val="001565DC"/>
    <w:rsid w:val="00156686"/>
    <w:rsid w:val="0015670A"/>
    <w:rsid w:val="0015679D"/>
    <w:rsid w:val="0015684A"/>
    <w:rsid w:val="001569E6"/>
    <w:rsid w:val="00156A40"/>
    <w:rsid w:val="00156AD9"/>
    <w:rsid w:val="00156B1C"/>
    <w:rsid w:val="00156B78"/>
    <w:rsid w:val="00156BD6"/>
    <w:rsid w:val="00156C0A"/>
    <w:rsid w:val="00157114"/>
    <w:rsid w:val="0015714C"/>
    <w:rsid w:val="001571D7"/>
    <w:rsid w:val="001573F4"/>
    <w:rsid w:val="0015741D"/>
    <w:rsid w:val="00157551"/>
    <w:rsid w:val="00157A86"/>
    <w:rsid w:val="00157B5E"/>
    <w:rsid w:val="00157BEB"/>
    <w:rsid w:val="00157FF3"/>
    <w:rsid w:val="00160031"/>
    <w:rsid w:val="00160216"/>
    <w:rsid w:val="00160481"/>
    <w:rsid w:val="00160500"/>
    <w:rsid w:val="00160602"/>
    <w:rsid w:val="001609B7"/>
    <w:rsid w:val="00160A49"/>
    <w:rsid w:val="00160A96"/>
    <w:rsid w:val="00160AB7"/>
    <w:rsid w:val="00160BDD"/>
    <w:rsid w:val="00160C2C"/>
    <w:rsid w:val="00160CBB"/>
    <w:rsid w:val="00160D58"/>
    <w:rsid w:val="00160F9F"/>
    <w:rsid w:val="00160FB3"/>
    <w:rsid w:val="001610A4"/>
    <w:rsid w:val="001610C5"/>
    <w:rsid w:val="001610C9"/>
    <w:rsid w:val="0016122C"/>
    <w:rsid w:val="0016124F"/>
    <w:rsid w:val="00161287"/>
    <w:rsid w:val="00161474"/>
    <w:rsid w:val="00161531"/>
    <w:rsid w:val="001617EC"/>
    <w:rsid w:val="00161BF0"/>
    <w:rsid w:val="00161D07"/>
    <w:rsid w:val="00162026"/>
    <w:rsid w:val="00162089"/>
    <w:rsid w:val="001620E7"/>
    <w:rsid w:val="00162149"/>
    <w:rsid w:val="0016244C"/>
    <w:rsid w:val="00162469"/>
    <w:rsid w:val="00162471"/>
    <w:rsid w:val="0016254C"/>
    <w:rsid w:val="00162588"/>
    <w:rsid w:val="001626FB"/>
    <w:rsid w:val="001628C4"/>
    <w:rsid w:val="001629BF"/>
    <w:rsid w:val="00162C61"/>
    <w:rsid w:val="00162E9E"/>
    <w:rsid w:val="00162EB6"/>
    <w:rsid w:val="00163366"/>
    <w:rsid w:val="00163737"/>
    <w:rsid w:val="00163905"/>
    <w:rsid w:val="00163ACF"/>
    <w:rsid w:val="00163AF7"/>
    <w:rsid w:val="00163E71"/>
    <w:rsid w:val="00163E96"/>
    <w:rsid w:val="00163F43"/>
    <w:rsid w:val="00164019"/>
    <w:rsid w:val="0016408B"/>
    <w:rsid w:val="00164123"/>
    <w:rsid w:val="00164136"/>
    <w:rsid w:val="00164171"/>
    <w:rsid w:val="00164191"/>
    <w:rsid w:val="001643B7"/>
    <w:rsid w:val="0016475A"/>
    <w:rsid w:val="0016482E"/>
    <w:rsid w:val="00164835"/>
    <w:rsid w:val="00164D8B"/>
    <w:rsid w:val="00164F6D"/>
    <w:rsid w:val="00164FB7"/>
    <w:rsid w:val="0016502A"/>
    <w:rsid w:val="00165182"/>
    <w:rsid w:val="001652D2"/>
    <w:rsid w:val="00165508"/>
    <w:rsid w:val="00165516"/>
    <w:rsid w:val="00165647"/>
    <w:rsid w:val="001657BB"/>
    <w:rsid w:val="0016585C"/>
    <w:rsid w:val="00165893"/>
    <w:rsid w:val="00165914"/>
    <w:rsid w:val="00165945"/>
    <w:rsid w:val="00165974"/>
    <w:rsid w:val="00165F6B"/>
    <w:rsid w:val="00165F6E"/>
    <w:rsid w:val="00165F9D"/>
    <w:rsid w:val="0016604B"/>
    <w:rsid w:val="00166051"/>
    <w:rsid w:val="001663AF"/>
    <w:rsid w:val="0016670B"/>
    <w:rsid w:val="00166718"/>
    <w:rsid w:val="001667ED"/>
    <w:rsid w:val="00166908"/>
    <w:rsid w:val="00166A59"/>
    <w:rsid w:val="00166AF0"/>
    <w:rsid w:val="00166BB8"/>
    <w:rsid w:val="00166FB8"/>
    <w:rsid w:val="00167177"/>
    <w:rsid w:val="001671CE"/>
    <w:rsid w:val="001674DC"/>
    <w:rsid w:val="00167508"/>
    <w:rsid w:val="00167538"/>
    <w:rsid w:val="001675BF"/>
    <w:rsid w:val="001676F5"/>
    <w:rsid w:val="001677A3"/>
    <w:rsid w:val="001677B8"/>
    <w:rsid w:val="00167866"/>
    <w:rsid w:val="00167C2F"/>
    <w:rsid w:val="00167E31"/>
    <w:rsid w:val="00167E56"/>
    <w:rsid w:val="00167FE3"/>
    <w:rsid w:val="00167FF7"/>
    <w:rsid w:val="0017001D"/>
    <w:rsid w:val="001701F1"/>
    <w:rsid w:val="001703D6"/>
    <w:rsid w:val="00170412"/>
    <w:rsid w:val="0017076C"/>
    <w:rsid w:val="00170963"/>
    <w:rsid w:val="00170E30"/>
    <w:rsid w:val="00170E46"/>
    <w:rsid w:val="00170E87"/>
    <w:rsid w:val="001710DA"/>
    <w:rsid w:val="0017115C"/>
    <w:rsid w:val="001711FD"/>
    <w:rsid w:val="00171349"/>
    <w:rsid w:val="0017163C"/>
    <w:rsid w:val="001716F3"/>
    <w:rsid w:val="0017171A"/>
    <w:rsid w:val="00171970"/>
    <w:rsid w:val="00171BE3"/>
    <w:rsid w:val="00171CFB"/>
    <w:rsid w:val="00171DCA"/>
    <w:rsid w:val="00172080"/>
    <w:rsid w:val="0017215F"/>
    <w:rsid w:val="00172378"/>
    <w:rsid w:val="0017266D"/>
    <w:rsid w:val="0017282E"/>
    <w:rsid w:val="00172901"/>
    <w:rsid w:val="001729CD"/>
    <w:rsid w:val="00172B0E"/>
    <w:rsid w:val="00172D85"/>
    <w:rsid w:val="00172F79"/>
    <w:rsid w:val="00172FB7"/>
    <w:rsid w:val="00172FF5"/>
    <w:rsid w:val="00173349"/>
    <w:rsid w:val="001737B0"/>
    <w:rsid w:val="001738D3"/>
    <w:rsid w:val="001739B6"/>
    <w:rsid w:val="00173A4B"/>
    <w:rsid w:val="00173CB1"/>
    <w:rsid w:val="001740BD"/>
    <w:rsid w:val="001742BB"/>
    <w:rsid w:val="0017441E"/>
    <w:rsid w:val="00174895"/>
    <w:rsid w:val="001748F4"/>
    <w:rsid w:val="001748F9"/>
    <w:rsid w:val="00174931"/>
    <w:rsid w:val="00174980"/>
    <w:rsid w:val="00174986"/>
    <w:rsid w:val="001749EF"/>
    <w:rsid w:val="00174A28"/>
    <w:rsid w:val="00174A30"/>
    <w:rsid w:val="00174D3D"/>
    <w:rsid w:val="00174DEA"/>
    <w:rsid w:val="00174F0D"/>
    <w:rsid w:val="00175026"/>
    <w:rsid w:val="001756D6"/>
    <w:rsid w:val="00175718"/>
    <w:rsid w:val="001758B9"/>
    <w:rsid w:val="00175C81"/>
    <w:rsid w:val="00175CA0"/>
    <w:rsid w:val="00175E3E"/>
    <w:rsid w:val="00175F2E"/>
    <w:rsid w:val="00176030"/>
    <w:rsid w:val="00176031"/>
    <w:rsid w:val="001760D7"/>
    <w:rsid w:val="001762FA"/>
    <w:rsid w:val="00176391"/>
    <w:rsid w:val="001763EB"/>
    <w:rsid w:val="00176501"/>
    <w:rsid w:val="001766B4"/>
    <w:rsid w:val="0017687D"/>
    <w:rsid w:val="00176A56"/>
    <w:rsid w:val="00176C73"/>
    <w:rsid w:val="00176CDF"/>
    <w:rsid w:val="00176D6F"/>
    <w:rsid w:val="001771B8"/>
    <w:rsid w:val="00177239"/>
    <w:rsid w:val="001773BA"/>
    <w:rsid w:val="001773E2"/>
    <w:rsid w:val="001774AF"/>
    <w:rsid w:val="001775F3"/>
    <w:rsid w:val="0017763C"/>
    <w:rsid w:val="001779EF"/>
    <w:rsid w:val="001779FE"/>
    <w:rsid w:val="00177B34"/>
    <w:rsid w:val="00177B36"/>
    <w:rsid w:val="00177B4F"/>
    <w:rsid w:val="00177B54"/>
    <w:rsid w:val="00177C36"/>
    <w:rsid w:val="00177C6A"/>
    <w:rsid w:val="00177F7A"/>
    <w:rsid w:val="0018014E"/>
    <w:rsid w:val="0018016D"/>
    <w:rsid w:val="0018018C"/>
    <w:rsid w:val="00180368"/>
    <w:rsid w:val="0018046D"/>
    <w:rsid w:val="00180512"/>
    <w:rsid w:val="001805E2"/>
    <w:rsid w:val="0018079B"/>
    <w:rsid w:val="00180845"/>
    <w:rsid w:val="001808E0"/>
    <w:rsid w:val="00180EFC"/>
    <w:rsid w:val="001810D3"/>
    <w:rsid w:val="001810D6"/>
    <w:rsid w:val="001814BB"/>
    <w:rsid w:val="00181692"/>
    <w:rsid w:val="00181751"/>
    <w:rsid w:val="001817AA"/>
    <w:rsid w:val="0018191C"/>
    <w:rsid w:val="001819E4"/>
    <w:rsid w:val="00181A2A"/>
    <w:rsid w:val="00181B6E"/>
    <w:rsid w:val="00181BDD"/>
    <w:rsid w:val="00181C38"/>
    <w:rsid w:val="00181C6D"/>
    <w:rsid w:val="00181C8D"/>
    <w:rsid w:val="00181E5F"/>
    <w:rsid w:val="00181EE7"/>
    <w:rsid w:val="00181F7C"/>
    <w:rsid w:val="00181FB6"/>
    <w:rsid w:val="00182021"/>
    <w:rsid w:val="0018208D"/>
    <w:rsid w:val="0018220A"/>
    <w:rsid w:val="0018220D"/>
    <w:rsid w:val="00182283"/>
    <w:rsid w:val="001823BE"/>
    <w:rsid w:val="001823F6"/>
    <w:rsid w:val="0018240D"/>
    <w:rsid w:val="00182831"/>
    <w:rsid w:val="00182BCB"/>
    <w:rsid w:val="00182CCF"/>
    <w:rsid w:val="00182D35"/>
    <w:rsid w:val="001831F9"/>
    <w:rsid w:val="00183200"/>
    <w:rsid w:val="001832BB"/>
    <w:rsid w:val="001833C5"/>
    <w:rsid w:val="00183433"/>
    <w:rsid w:val="001834CB"/>
    <w:rsid w:val="001834FD"/>
    <w:rsid w:val="00183680"/>
    <w:rsid w:val="001837A3"/>
    <w:rsid w:val="001837C7"/>
    <w:rsid w:val="001838C8"/>
    <w:rsid w:val="00183D30"/>
    <w:rsid w:val="00183F5B"/>
    <w:rsid w:val="00184062"/>
    <w:rsid w:val="00184086"/>
    <w:rsid w:val="00184356"/>
    <w:rsid w:val="00184376"/>
    <w:rsid w:val="00184514"/>
    <w:rsid w:val="00184577"/>
    <w:rsid w:val="001845F7"/>
    <w:rsid w:val="001847F1"/>
    <w:rsid w:val="001849DF"/>
    <w:rsid w:val="001849FB"/>
    <w:rsid w:val="00184AB6"/>
    <w:rsid w:val="00184D83"/>
    <w:rsid w:val="00184DF1"/>
    <w:rsid w:val="00185006"/>
    <w:rsid w:val="00185199"/>
    <w:rsid w:val="001854DF"/>
    <w:rsid w:val="001856E8"/>
    <w:rsid w:val="001857BF"/>
    <w:rsid w:val="00185A03"/>
    <w:rsid w:val="00185D04"/>
    <w:rsid w:val="00185E80"/>
    <w:rsid w:val="00186013"/>
    <w:rsid w:val="00186300"/>
    <w:rsid w:val="0018656B"/>
    <w:rsid w:val="00186970"/>
    <w:rsid w:val="00186C22"/>
    <w:rsid w:val="00186D4C"/>
    <w:rsid w:val="00186DE7"/>
    <w:rsid w:val="00186E6E"/>
    <w:rsid w:val="00186ECA"/>
    <w:rsid w:val="00187098"/>
    <w:rsid w:val="001870AA"/>
    <w:rsid w:val="0018716C"/>
    <w:rsid w:val="00187199"/>
    <w:rsid w:val="001871D1"/>
    <w:rsid w:val="00187321"/>
    <w:rsid w:val="0018743F"/>
    <w:rsid w:val="00187601"/>
    <w:rsid w:val="00187763"/>
    <w:rsid w:val="001878BB"/>
    <w:rsid w:val="001878FF"/>
    <w:rsid w:val="0018798F"/>
    <w:rsid w:val="00187A3D"/>
    <w:rsid w:val="00187A5A"/>
    <w:rsid w:val="00187DD4"/>
    <w:rsid w:val="00187EAC"/>
    <w:rsid w:val="00187FD8"/>
    <w:rsid w:val="001900A0"/>
    <w:rsid w:val="00190119"/>
    <w:rsid w:val="001902D3"/>
    <w:rsid w:val="001903F0"/>
    <w:rsid w:val="0019040E"/>
    <w:rsid w:val="00190542"/>
    <w:rsid w:val="001905F7"/>
    <w:rsid w:val="00190AA1"/>
    <w:rsid w:val="00190AD1"/>
    <w:rsid w:val="00190ADB"/>
    <w:rsid w:val="00190AEB"/>
    <w:rsid w:val="00190E80"/>
    <w:rsid w:val="00190FF6"/>
    <w:rsid w:val="001913E0"/>
    <w:rsid w:val="00191439"/>
    <w:rsid w:val="001914C9"/>
    <w:rsid w:val="00191568"/>
    <w:rsid w:val="00191606"/>
    <w:rsid w:val="00191709"/>
    <w:rsid w:val="00191798"/>
    <w:rsid w:val="0019198F"/>
    <w:rsid w:val="00191D31"/>
    <w:rsid w:val="00191F26"/>
    <w:rsid w:val="00191FBB"/>
    <w:rsid w:val="00191FC1"/>
    <w:rsid w:val="001920AD"/>
    <w:rsid w:val="0019221C"/>
    <w:rsid w:val="00192288"/>
    <w:rsid w:val="0019228D"/>
    <w:rsid w:val="001922C0"/>
    <w:rsid w:val="001922EF"/>
    <w:rsid w:val="00192308"/>
    <w:rsid w:val="00192524"/>
    <w:rsid w:val="001926CC"/>
    <w:rsid w:val="001927A7"/>
    <w:rsid w:val="001929CD"/>
    <w:rsid w:val="00192B0F"/>
    <w:rsid w:val="00192D71"/>
    <w:rsid w:val="00192ED0"/>
    <w:rsid w:val="00192F43"/>
    <w:rsid w:val="00192F7F"/>
    <w:rsid w:val="001930F7"/>
    <w:rsid w:val="0019336F"/>
    <w:rsid w:val="00193750"/>
    <w:rsid w:val="001937AE"/>
    <w:rsid w:val="00193C6D"/>
    <w:rsid w:val="00193E5A"/>
    <w:rsid w:val="00193EDB"/>
    <w:rsid w:val="00193FED"/>
    <w:rsid w:val="0019401C"/>
    <w:rsid w:val="001940FF"/>
    <w:rsid w:val="001942C0"/>
    <w:rsid w:val="0019435F"/>
    <w:rsid w:val="001943B5"/>
    <w:rsid w:val="0019441E"/>
    <w:rsid w:val="001944C3"/>
    <w:rsid w:val="001946DB"/>
    <w:rsid w:val="001949AB"/>
    <w:rsid w:val="00194B21"/>
    <w:rsid w:val="00194D77"/>
    <w:rsid w:val="00194EEC"/>
    <w:rsid w:val="00195062"/>
    <w:rsid w:val="00195385"/>
    <w:rsid w:val="001955A6"/>
    <w:rsid w:val="001955C6"/>
    <w:rsid w:val="00195737"/>
    <w:rsid w:val="00195934"/>
    <w:rsid w:val="00195A10"/>
    <w:rsid w:val="00195B67"/>
    <w:rsid w:val="00195BFA"/>
    <w:rsid w:val="00195D0E"/>
    <w:rsid w:val="00195F74"/>
    <w:rsid w:val="00196044"/>
    <w:rsid w:val="001960CC"/>
    <w:rsid w:val="001961B1"/>
    <w:rsid w:val="001961F0"/>
    <w:rsid w:val="00196477"/>
    <w:rsid w:val="00196521"/>
    <w:rsid w:val="00196530"/>
    <w:rsid w:val="0019659B"/>
    <w:rsid w:val="001967A0"/>
    <w:rsid w:val="001967EF"/>
    <w:rsid w:val="00196A62"/>
    <w:rsid w:val="00196AE6"/>
    <w:rsid w:val="00196B9E"/>
    <w:rsid w:val="00196C5E"/>
    <w:rsid w:val="00196DC8"/>
    <w:rsid w:val="00196E44"/>
    <w:rsid w:val="00196E77"/>
    <w:rsid w:val="00196E86"/>
    <w:rsid w:val="001972F6"/>
    <w:rsid w:val="00197424"/>
    <w:rsid w:val="001979A0"/>
    <w:rsid w:val="00197A4E"/>
    <w:rsid w:val="00197A69"/>
    <w:rsid w:val="00197B0E"/>
    <w:rsid w:val="00197B39"/>
    <w:rsid w:val="00197E36"/>
    <w:rsid w:val="001A04D7"/>
    <w:rsid w:val="001A0644"/>
    <w:rsid w:val="001A069F"/>
    <w:rsid w:val="001A07E5"/>
    <w:rsid w:val="001A0B1B"/>
    <w:rsid w:val="001A0B2A"/>
    <w:rsid w:val="001A0B42"/>
    <w:rsid w:val="001A0C47"/>
    <w:rsid w:val="001A0D40"/>
    <w:rsid w:val="001A0FAB"/>
    <w:rsid w:val="001A103C"/>
    <w:rsid w:val="001A112D"/>
    <w:rsid w:val="001A11F7"/>
    <w:rsid w:val="001A135B"/>
    <w:rsid w:val="001A13D0"/>
    <w:rsid w:val="001A13FD"/>
    <w:rsid w:val="001A1EE8"/>
    <w:rsid w:val="001A1FDA"/>
    <w:rsid w:val="001A2095"/>
    <w:rsid w:val="001A20B2"/>
    <w:rsid w:val="001A236E"/>
    <w:rsid w:val="001A23CB"/>
    <w:rsid w:val="001A2B79"/>
    <w:rsid w:val="001A2B91"/>
    <w:rsid w:val="001A2F9E"/>
    <w:rsid w:val="001A2FC7"/>
    <w:rsid w:val="001A3148"/>
    <w:rsid w:val="001A328E"/>
    <w:rsid w:val="001A32D3"/>
    <w:rsid w:val="001A3328"/>
    <w:rsid w:val="001A34CE"/>
    <w:rsid w:val="001A34EE"/>
    <w:rsid w:val="001A3519"/>
    <w:rsid w:val="001A38C3"/>
    <w:rsid w:val="001A3974"/>
    <w:rsid w:val="001A3A95"/>
    <w:rsid w:val="001A40CE"/>
    <w:rsid w:val="001A416B"/>
    <w:rsid w:val="001A419F"/>
    <w:rsid w:val="001A435F"/>
    <w:rsid w:val="001A4360"/>
    <w:rsid w:val="001A449F"/>
    <w:rsid w:val="001A45FE"/>
    <w:rsid w:val="001A467B"/>
    <w:rsid w:val="001A47E3"/>
    <w:rsid w:val="001A4A0C"/>
    <w:rsid w:val="001A4A1D"/>
    <w:rsid w:val="001A4AD7"/>
    <w:rsid w:val="001A4B1E"/>
    <w:rsid w:val="001A4C96"/>
    <w:rsid w:val="001A4DBB"/>
    <w:rsid w:val="001A4F43"/>
    <w:rsid w:val="001A4F66"/>
    <w:rsid w:val="001A54F5"/>
    <w:rsid w:val="001A5521"/>
    <w:rsid w:val="001A5596"/>
    <w:rsid w:val="001A56CA"/>
    <w:rsid w:val="001A5F75"/>
    <w:rsid w:val="001A600B"/>
    <w:rsid w:val="001A619D"/>
    <w:rsid w:val="001A6223"/>
    <w:rsid w:val="001A6CC2"/>
    <w:rsid w:val="001A6E0D"/>
    <w:rsid w:val="001A6ED4"/>
    <w:rsid w:val="001A71CA"/>
    <w:rsid w:val="001A7320"/>
    <w:rsid w:val="001A7494"/>
    <w:rsid w:val="001A75ED"/>
    <w:rsid w:val="001A760C"/>
    <w:rsid w:val="001A7859"/>
    <w:rsid w:val="001A791C"/>
    <w:rsid w:val="001A7967"/>
    <w:rsid w:val="001A7CCD"/>
    <w:rsid w:val="001A7FDA"/>
    <w:rsid w:val="001B007B"/>
    <w:rsid w:val="001B00C1"/>
    <w:rsid w:val="001B0117"/>
    <w:rsid w:val="001B017F"/>
    <w:rsid w:val="001B0304"/>
    <w:rsid w:val="001B03DF"/>
    <w:rsid w:val="001B057E"/>
    <w:rsid w:val="001B0729"/>
    <w:rsid w:val="001B089A"/>
    <w:rsid w:val="001B08F6"/>
    <w:rsid w:val="001B09B3"/>
    <w:rsid w:val="001B0CDE"/>
    <w:rsid w:val="001B10C8"/>
    <w:rsid w:val="001B1374"/>
    <w:rsid w:val="001B13DD"/>
    <w:rsid w:val="001B16E8"/>
    <w:rsid w:val="001B1863"/>
    <w:rsid w:val="001B18CF"/>
    <w:rsid w:val="001B1BCA"/>
    <w:rsid w:val="001B1CEC"/>
    <w:rsid w:val="001B1D37"/>
    <w:rsid w:val="001B1DF7"/>
    <w:rsid w:val="001B214C"/>
    <w:rsid w:val="001B220F"/>
    <w:rsid w:val="001B241F"/>
    <w:rsid w:val="001B2990"/>
    <w:rsid w:val="001B299F"/>
    <w:rsid w:val="001B2A73"/>
    <w:rsid w:val="001B2AAA"/>
    <w:rsid w:val="001B2C70"/>
    <w:rsid w:val="001B2E26"/>
    <w:rsid w:val="001B2F06"/>
    <w:rsid w:val="001B3105"/>
    <w:rsid w:val="001B3254"/>
    <w:rsid w:val="001B339B"/>
    <w:rsid w:val="001B33EE"/>
    <w:rsid w:val="001B350B"/>
    <w:rsid w:val="001B35E6"/>
    <w:rsid w:val="001B36BC"/>
    <w:rsid w:val="001B382C"/>
    <w:rsid w:val="001B3995"/>
    <w:rsid w:val="001B3C5F"/>
    <w:rsid w:val="001B41D2"/>
    <w:rsid w:val="001B42D5"/>
    <w:rsid w:val="001B437C"/>
    <w:rsid w:val="001B45B5"/>
    <w:rsid w:val="001B4819"/>
    <w:rsid w:val="001B48DC"/>
    <w:rsid w:val="001B4902"/>
    <w:rsid w:val="001B494B"/>
    <w:rsid w:val="001B4A39"/>
    <w:rsid w:val="001B4C2C"/>
    <w:rsid w:val="001B4C7C"/>
    <w:rsid w:val="001B4E5E"/>
    <w:rsid w:val="001B4FDE"/>
    <w:rsid w:val="001B5562"/>
    <w:rsid w:val="001B572D"/>
    <w:rsid w:val="001B58DC"/>
    <w:rsid w:val="001B5974"/>
    <w:rsid w:val="001B5AF4"/>
    <w:rsid w:val="001B6392"/>
    <w:rsid w:val="001B6436"/>
    <w:rsid w:val="001B6444"/>
    <w:rsid w:val="001B64E7"/>
    <w:rsid w:val="001B6886"/>
    <w:rsid w:val="001B68E4"/>
    <w:rsid w:val="001B6954"/>
    <w:rsid w:val="001B6A32"/>
    <w:rsid w:val="001B6ABD"/>
    <w:rsid w:val="001B6CD8"/>
    <w:rsid w:val="001B6D4A"/>
    <w:rsid w:val="001B6F49"/>
    <w:rsid w:val="001B71BB"/>
    <w:rsid w:val="001B755F"/>
    <w:rsid w:val="001B7773"/>
    <w:rsid w:val="001B77FF"/>
    <w:rsid w:val="001B78B3"/>
    <w:rsid w:val="001B7A8C"/>
    <w:rsid w:val="001B7BAE"/>
    <w:rsid w:val="001B7D7A"/>
    <w:rsid w:val="001B7EA4"/>
    <w:rsid w:val="001C01BD"/>
    <w:rsid w:val="001C01D8"/>
    <w:rsid w:val="001C01E3"/>
    <w:rsid w:val="001C02C1"/>
    <w:rsid w:val="001C04F5"/>
    <w:rsid w:val="001C05B6"/>
    <w:rsid w:val="001C0621"/>
    <w:rsid w:val="001C06A8"/>
    <w:rsid w:val="001C08D9"/>
    <w:rsid w:val="001C0A53"/>
    <w:rsid w:val="001C0DAA"/>
    <w:rsid w:val="001C104F"/>
    <w:rsid w:val="001C115A"/>
    <w:rsid w:val="001C13F4"/>
    <w:rsid w:val="001C14B9"/>
    <w:rsid w:val="001C161F"/>
    <w:rsid w:val="001C188A"/>
    <w:rsid w:val="001C18C0"/>
    <w:rsid w:val="001C18CA"/>
    <w:rsid w:val="001C19E5"/>
    <w:rsid w:val="001C1AA4"/>
    <w:rsid w:val="001C1BF0"/>
    <w:rsid w:val="001C1D66"/>
    <w:rsid w:val="001C1DD5"/>
    <w:rsid w:val="001C1F5E"/>
    <w:rsid w:val="001C233D"/>
    <w:rsid w:val="001C279E"/>
    <w:rsid w:val="001C27B4"/>
    <w:rsid w:val="001C280B"/>
    <w:rsid w:val="001C2818"/>
    <w:rsid w:val="001C2C31"/>
    <w:rsid w:val="001C2CE4"/>
    <w:rsid w:val="001C2F25"/>
    <w:rsid w:val="001C30B7"/>
    <w:rsid w:val="001C30E1"/>
    <w:rsid w:val="001C33C4"/>
    <w:rsid w:val="001C359E"/>
    <w:rsid w:val="001C378A"/>
    <w:rsid w:val="001C3B30"/>
    <w:rsid w:val="001C3B4F"/>
    <w:rsid w:val="001C3DA8"/>
    <w:rsid w:val="001C3E7F"/>
    <w:rsid w:val="001C3ECA"/>
    <w:rsid w:val="001C40E5"/>
    <w:rsid w:val="001C4120"/>
    <w:rsid w:val="001C412F"/>
    <w:rsid w:val="001C4294"/>
    <w:rsid w:val="001C42E2"/>
    <w:rsid w:val="001C4401"/>
    <w:rsid w:val="001C4700"/>
    <w:rsid w:val="001C481B"/>
    <w:rsid w:val="001C48BA"/>
    <w:rsid w:val="001C490A"/>
    <w:rsid w:val="001C4CC2"/>
    <w:rsid w:val="001C4E1D"/>
    <w:rsid w:val="001C5265"/>
    <w:rsid w:val="001C52A7"/>
    <w:rsid w:val="001C543E"/>
    <w:rsid w:val="001C5517"/>
    <w:rsid w:val="001C56A9"/>
    <w:rsid w:val="001C5738"/>
    <w:rsid w:val="001C58B8"/>
    <w:rsid w:val="001C5C0A"/>
    <w:rsid w:val="001C6106"/>
    <w:rsid w:val="001C615C"/>
    <w:rsid w:val="001C61CF"/>
    <w:rsid w:val="001C6284"/>
    <w:rsid w:val="001C62C9"/>
    <w:rsid w:val="001C654F"/>
    <w:rsid w:val="001C65D3"/>
    <w:rsid w:val="001C662B"/>
    <w:rsid w:val="001C6789"/>
    <w:rsid w:val="001C67ED"/>
    <w:rsid w:val="001C6937"/>
    <w:rsid w:val="001C6972"/>
    <w:rsid w:val="001C69C2"/>
    <w:rsid w:val="001C6E83"/>
    <w:rsid w:val="001C6EC3"/>
    <w:rsid w:val="001C6F7C"/>
    <w:rsid w:val="001C702B"/>
    <w:rsid w:val="001C70BF"/>
    <w:rsid w:val="001C7298"/>
    <w:rsid w:val="001C734B"/>
    <w:rsid w:val="001C73F6"/>
    <w:rsid w:val="001C7A17"/>
    <w:rsid w:val="001C7C6B"/>
    <w:rsid w:val="001C7DB3"/>
    <w:rsid w:val="001C7E67"/>
    <w:rsid w:val="001D0395"/>
    <w:rsid w:val="001D0547"/>
    <w:rsid w:val="001D0A9E"/>
    <w:rsid w:val="001D0BBD"/>
    <w:rsid w:val="001D0BF0"/>
    <w:rsid w:val="001D0D9C"/>
    <w:rsid w:val="001D1030"/>
    <w:rsid w:val="001D10FA"/>
    <w:rsid w:val="001D1219"/>
    <w:rsid w:val="001D12D5"/>
    <w:rsid w:val="001D15AD"/>
    <w:rsid w:val="001D1968"/>
    <w:rsid w:val="001D1ABC"/>
    <w:rsid w:val="001D1DBD"/>
    <w:rsid w:val="001D21BF"/>
    <w:rsid w:val="001D2410"/>
    <w:rsid w:val="001D26D1"/>
    <w:rsid w:val="001D2961"/>
    <w:rsid w:val="001D2E82"/>
    <w:rsid w:val="001D3074"/>
    <w:rsid w:val="001D307F"/>
    <w:rsid w:val="001D3112"/>
    <w:rsid w:val="001D31D8"/>
    <w:rsid w:val="001D3477"/>
    <w:rsid w:val="001D35E3"/>
    <w:rsid w:val="001D36C9"/>
    <w:rsid w:val="001D371B"/>
    <w:rsid w:val="001D373F"/>
    <w:rsid w:val="001D37E1"/>
    <w:rsid w:val="001D37EC"/>
    <w:rsid w:val="001D3816"/>
    <w:rsid w:val="001D3833"/>
    <w:rsid w:val="001D39F7"/>
    <w:rsid w:val="001D404D"/>
    <w:rsid w:val="001D407C"/>
    <w:rsid w:val="001D41F1"/>
    <w:rsid w:val="001D42C1"/>
    <w:rsid w:val="001D42E8"/>
    <w:rsid w:val="001D4408"/>
    <w:rsid w:val="001D44F8"/>
    <w:rsid w:val="001D4635"/>
    <w:rsid w:val="001D4707"/>
    <w:rsid w:val="001D4A31"/>
    <w:rsid w:val="001D4BC7"/>
    <w:rsid w:val="001D4E40"/>
    <w:rsid w:val="001D5056"/>
    <w:rsid w:val="001D5118"/>
    <w:rsid w:val="001D5376"/>
    <w:rsid w:val="001D576A"/>
    <w:rsid w:val="001D57FE"/>
    <w:rsid w:val="001D5B3C"/>
    <w:rsid w:val="001D5E68"/>
    <w:rsid w:val="001D5F36"/>
    <w:rsid w:val="001D6026"/>
    <w:rsid w:val="001D6147"/>
    <w:rsid w:val="001D6927"/>
    <w:rsid w:val="001D69CB"/>
    <w:rsid w:val="001D69E6"/>
    <w:rsid w:val="001D6C0D"/>
    <w:rsid w:val="001D6C66"/>
    <w:rsid w:val="001D6F5D"/>
    <w:rsid w:val="001D71C4"/>
    <w:rsid w:val="001D7202"/>
    <w:rsid w:val="001D72D3"/>
    <w:rsid w:val="001D7335"/>
    <w:rsid w:val="001D738F"/>
    <w:rsid w:val="001D73C7"/>
    <w:rsid w:val="001D7BD1"/>
    <w:rsid w:val="001D7C19"/>
    <w:rsid w:val="001D7C22"/>
    <w:rsid w:val="001D7C73"/>
    <w:rsid w:val="001D7CCE"/>
    <w:rsid w:val="001D7D6B"/>
    <w:rsid w:val="001D7D76"/>
    <w:rsid w:val="001D7D8C"/>
    <w:rsid w:val="001D7FCB"/>
    <w:rsid w:val="001D7FE4"/>
    <w:rsid w:val="001E000D"/>
    <w:rsid w:val="001E0059"/>
    <w:rsid w:val="001E01EE"/>
    <w:rsid w:val="001E02E6"/>
    <w:rsid w:val="001E02F0"/>
    <w:rsid w:val="001E0559"/>
    <w:rsid w:val="001E07B2"/>
    <w:rsid w:val="001E07DE"/>
    <w:rsid w:val="001E085D"/>
    <w:rsid w:val="001E0B91"/>
    <w:rsid w:val="001E106F"/>
    <w:rsid w:val="001E1083"/>
    <w:rsid w:val="001E1148"/>
    <w:rsid w:val="001E1279"/>
    <w:rsid w:val="001E12C9"/>
    <w:rsid w:val="001E1582"/>
    <w:rsid w:val="001E15E1"/>
    <w:rsid w:val="001E16B2"/>
    <w:rsid w:val="001E1864"/>
    <w:rsid w:val="001E18D6"/>
    <w:rsid w:val="001E1903"/>
    <w:rsid w:val="001E1975"/>
    <w:rsid w:val="001E1AD5"/>
    <w:rsid w:val="001E1EA6"/>
    <w:rsid w:val="001E1F60"/>
    <w:rsid w:val="001E2113"/>
    <w:rsid w:val="001E217D"/>
    <w:rsid w:val="001E21C3"/>
    <w:rsid w:val="001E2231"/>
    <w:rsid w:val="001E22C2"/>
    <w:rsid w:val="001E22D8"/>
    <w:rsid w:val="001E233E"/>
    <w:rsid w:val="001E2488"/>
    <w:rsid w:val="001E2716"/>
    <w:rsid w:val="001E272C"/>
    <w:rsid w:val="001E2B36"/>
    <w:rsid w:val="001E2C96"/>
    <w:rsid w:val="001E2D49"/>
    <w:rsid w:val="001E3028"/>
    <w:rsid w:val="001E30BB"/>
    <w:rsid w:val="001E319B"/>
    <w:rsid w:val="001E31CF"/>
    <w:rsid w:val="001E3342"/>
    <w:rsid w:val="001E3355"/>
    <w:rsid w:val="001E34B1"/>
    <w:rsid w:val="001E34D6"/>
    <w:rsid w:val="001E3651"/>
    <w:rsid w:val="001E3832"/>
    <w:rsid w:val="001E39A3"/>
    <w:rsid w:val="001E3AF4"/>
    <w:rsid w:val="001E3D17"/>
    <w:rsid w:val="001E3E87"/>
    <w:rsid w:val="001E3FB1"/>
    <w:rsid w:val="001E422A"/>
    <w:rsid w:val="001E449F"/>
    <w:rsid w:val="001E44B3"/>
    <w:rsid w:val="001E490D"/>
    <w:rsid w:val="001E4A2A"/>
    <w:rsid w:val="001E4CFC"/>
    <w:rsid w:val="001E522F"/>
    <w:rsid w:val="001E52C0"/>
    <w:rsid w:val="001E52DA"/>
    <w:rsid w:val="001E5A1A"/>
    <w:rsid w:val="001E5C11"/>
    <w:rsid w:val="001E5C80"/>
    <w:rsid w:val="001E5DCE"/>
    <w:rsid w:val="001E5E6A"/>
    <w:rsid w:val="001E5F47"/>
    <w:rsid w:val="001E600F"/>
    <w:rsid w:val="001E6043"/>
    <w:rsid w:val="001E61B9"/>
    <w:rsid w:val="001E6555"/>
    <w:rsid w:val="001E663F"/>
    <w:rsid w:val="001E66A6"/>
    <w:rsid w:val="001E6737"/>
    <w:rsid w:val="001E6918"/>
    <w:rsid w:val="001E69E7"/>
    <w:rsid w:val="001E6BDC"/>
    <w:rsid w:val="001E6C3F"/>
    <w:rsid w:val="001E6C42"/>
    <w:rsid w:val="001E6D1C"/>
    <w:rsid w:val="001E6F02"/>
    <w:rsid w:val="001E7118"/>
    <w:rsid w:val="001E755B"/>
    <w:rsid w:val="001E757A"/>
    <w:rsid w:val="001E76E5"/>
    <w:rsid w:val="001E7797"/>
    <w:rsid w:val="001E79DA"/>
    <w:rsid w:val="001E7A63"/>
    <w:rsid w:val="001E7B5B"/>
    <w:rsid w:val="001E7C89"/>
    <w:rsid w:val="001E7E2A"/>
    <w:rsid w:val="001E7F37"/>
    <w:rsid w:val="001E7F8B"/>
    <w:rsid w:val="001E7FB3"/>
    <w:rsid w:val="001F0104"/>
    <w:rsid w:val="001F0144"/>
    <w:rsid w:val="001F0377"/>
    <w:rsid w:val="001F0428"/>
    <w:rsid w:val="001F0479"/>
    <w:rsid w:val="001F04E0"/>
    <w:rsid w:val="001F058A"/>
    <w:rsid w:val="001F0663"/>
    <w:rsid w:val="001F0703"/>
    <w:rsid w:val="001F0A4E"/>
    <w:rsid w:val="001F0DC3"/>
    <w:rsid w:val="001F115F"/>
    <w:rsid w:val="001F144E"/>
    <w:rsid w:val="001F14E6"/>
    <w:rsid w:val="001F1628"/>
    <w:rsid w:val="001F16E8"/>
    <w:rsid w:val="001F198E"/>
    <w:rsid w:val="001F1A54"/>
    <w:rsid w:val="001F1DA6"/>
    <w:rsid w:val="001F1EE7"/>
    <w:rsid w:val="001F219D"/>
    <w:rsid w:val="001F2210"/>
    <w:rsid w:val="001F2234"/>
    <w:rsid w:val="001F2267"/>
    <w:rsid w:val="001F233B"/>
    <w:rsid w:val="001F23EE"/>
    <w:rsid w:val="001F2577"/>
    <w:rsid w:val="001F2578"/>
    <w:rsid w:val="001F27AE"/>
    <w:rsid w:val="001F27CF"/>
    <w:rsid w:val="001F27EE"/>
    <w:rsid w:val="001F282C"/>
    <w:rsid w:val="001F2B7E"/>
    <w:rsid w:val="001F2C34"/>
    <w:rsid w:val="001F2CBD"/>
    <w:rsid w:val="001F2CD7"/>
    <w:rsid w:val="001F2D91"/>
    <w:rsid w:val="001F2E18"/>
    <w:rsid w:val="001F3740"/>
    <w:rsid w:val="001F374A"/>
    <w:rsid w:val="001F37DA"/>
    <w:rsid w:val="001F3B57"/>
    <w:rsid w:val="001F3B89"/>
    <w:rsid w:val="001F3C5C"/>
    <w:rsid w:val="001F3ED8"/>
    <w:rsid w:val="001F3F0B"/>
    <w:rsid w:val="001F3FAD"/>
    <w:rsid w:val="001F40E2"/>
    <w:rsid w:val="001F40FB"/>
    <w:rsid w:val="001F4173"/>
    <w:rsid w:val="001F43AB"/>
    <w:rsid w:val="001F4466"/>
    <w:rsid w:val="001F45F2"/>
    <w:rsid w:val="001F4786"/>
    <w:rsid w:val="001F47DC"/>
    <w:rsid w:val="001F4898"/>
    <w:rsid w:val="001F4A2F"/>
    <w:rsid w:val="001F4AD0"/>
    <w:rsid w:val="001F4B91"/>
    <w:rsid w:val="001F4DD5"/>
    <w:rsid w:val="001F5077"/>
    <w:rsid w:val="001F5120"/>
    <w:rsid w:val="001F56CB"/>
    <w:rsid w:val="001F57B8"/>
    <w:rsid w:val="001F57D6"/>
    <w:rsid w:val="001F57DA"/>
    <w:rsid w:val="001F5897"/>
    <w:rsid w:val="001F5995"/>
    <w:rsid w:val="001F59AD"/>
    <w:rsid w:val="001F5AA8"/>
    <w:rsid w:val="001F5E59"/>
    <w:rsid w:val="001F5FCC"/>
    <w:rsid w:val="001F6123"/>
    <w:rsid w:val="001F6268"/>
    <w:rsid w:val="001F62E2"/>
    <w:rsid w:val="001F64A0"/>
    <w:rsid w:val="001F6627"/>
    <w:rsid w:val="001F674A"/>
    <w:rsid w:val="001F6819"/>
    <w:rsid w:val="001F68BB"/>
    <w:rsid w:val="001F6A2C"/>
    <w:rsid w:val="001F6C0A"/>
    <w:rsid w:val="001F6C5F"/>
    <w:rsid w:val="001F6C73"/>
    <w:rsid w:val="001F6D02"/>
    <w:rsid w:val="001F6D78"/>
    <w:rsid w:val="001F6E64"/>
    <w:rsid w:val="001F7006"/>
    <w:rsid w:val="001F711F"/>
    <w:rsid w:val="001F729C"/>
    <w:rsid w:val="001F7367"/>
    <w:rsid w:val="001F73FE"/>
    <w:rsid w:val="001F7508"/>
    <w:rsid w:val="001F7AEC"/>
    <w:rsid w:val="001F7B73"/>
    <w:rsid w:val="001F7BB0"/>
    <w:rsid w:val="001F7D47"/>
    <w:rsid w:val="001F7E6B"/>
    <w:rsid w:val="001F7E79"/>
    <w:rsid w:val="002000A6"/>
    <w:rsid w:val="002000C5"/>
    <w:rsid w:val="002000F7"/>
    <w:rsid w:val="002001E2"/>
    <w:rsid w:val="00200628"/>
    <w:rsid w:val="00200B49"/>
    <w:rsid w:val="00200B73"/>
    <w:rsid w:val="00200CB1"/>
    <w:rsid w:val="00200CEB"/>
    <w:rsid w:val="00200DED"/>
    <w:rsid w:val="002010BB"/>
    <w:rsid w:val="00201151"/>
    <w:rsid w:val="0020136E"/>
    <w:rsid w:val="002014D9"/>
    <w:rsid w:val="002015F1"/>
    <w:rsid w:val="002015F2"/>
    <w:rsid w:val="002016B9"/>
    <w:rsid w:val="002019BA"/>
    <w:rsid w:val="00201B6F"/>
    <w:rsid w:val="00201CBE"/>
    <w:rsid w:val="00201F11"/>
    <w:rsid w:val="00201F1E"/>
    <w:rsid w:val="002020CE"/>
    <w:rsid w:val="002023E7"/>
    <w:rsid w:val="0020244A"/>
    <w:rsid w:val="00202464"/>
    <w:rsid w:val="002025EE"/>
    <w:rsid w:val="00202AF8"/>
    <w:rsid w:val="00202B44"/>
    <w:rsid w:val="00202C69"/>
    <w:rsid w:val="00202DEC"/>
    <w:rsid w:val="00202E9C"/>
    <w:rsid w:val="00202F96"/>
    <w:rsid w:val="00202FB8"/>
    <w:rsid w:val="00203338"/>
    <w:rsid w:val="002034D6"/>
    <w:rsid w:val="00203531"/>
    <w:rsid w:val="0020355F"/>
    <w:rsid w:val="0020395D"/>
    <w:rsid w:val="002039FB"/>
    <w:rsid w:val="00203E6B"/>
    <w:rsid w:val="0020407A"/>
    <w:rsid w:val="0020408C"/>
    <w:rsid w:val="002040EF"/>
    <w:rsid w:val="00204198"/>
    <w:rsid w:val="00204246"/>
    <w:rsid w:val="0020430F"/>
    <w:rsid w:val="002044C9"/>
    <w:rsid w:val="00204574"/>
    <w:rsid w:val="0020464D"/>
    <w:rsid w:val="00204851"/>
    <w:rsid w:val="00204CC3"/>
    <w:rsid w:val="00204DAC"/>
    <w:rsid w:val="0020503B"/>
    <w:rsid w:val="002052CA"/>
    <w:rsid w:val="0020547D"/>
    <w:rsid w:val="00205669"/>
    <w:rsid w:val="002059BB"/>
    <w:rsid w:val="00205AE6"/>
    <w:rsid w:val="00205B69"/>
    <w:rsid w:val="00205BA1"/>
    <w:rsid w:val="00205C35"/>
    <w:rsid w:val="00205F3F"/>
    <w:rsid w:val="0020655C"/>
    <w:rsid w:val="00206607"/>
    <w:rsid w:val="0020668C"/>
    <w:rsid w:val="00206A86"/>
    <w:rsid w:val="00206CC5"/>
    <w:rsid w:val="00206E29"/>
    <w:rsid w:val="00206F98"/>
    <w:rsid w:val="0020704F"/>
    <w:rsid w:val="002070BD"/>
    <w:rsid w:val="00207177"/>
    <w:rsid w:val="002073E8"/>
    <w:rsid w:val="00207493"/>
    <w:rsid w:val="002076A0"/>
    <w:rsid w:val="002076D4"/>
    <w:rsid w:val="002078C5"/>
    <w:rsid w:val="002079AD"/>
    <w:rsid w:val="00207B67"/>
    <w:rsid w:val="00207C0E"/>
    <w:rsid w:val="0021013D"/>
    <w:rsid w:val="00210407"/>
    <w:rsid w:val="002104BD"/>
    <w:rsid w:val="0021055D"/>
    <w:rsid w:val="00210AF1"/>
    <w:rsid w:val="00210C92"/>
    <w:rsid w:val="00210F42"/>
    <w:rsid w:val="00211027"/>
    <w:rsid w:val="002110FE"/>
    <w:rsid w:val="002116F3"/>
    <w:rsid w:val="00211C0D"/>
    <w:rsid w:val="00211E14"/>
    <w:rsid w:val="002121B3"/>
    <w:rsid w:val="002127B2"/>
    <w:rsid w:val="00212984"/>
    <w:rsid w:val="00212B7B"/>
    <w:rsid w:val="00212BEC"/>
    <w:rsid w:val="00212C30"/>
    <w:rsid w:val="00212CCB"/>
    <w:rsid w:val="00212E7A"/>
    <w:rsid w:val="00212EB2"/>
    <w:rsid w:val="00212F38"/>
    <w:rsid w:val="002130E8"/>
    <w:rsid w:val="0021314C"/>
    <w:rsid w:val="002131C5"/>
    <w:rsid w:val="00213238"/>
    <w:rsid w:val="00213289"/>
    <w:rsid w:val="00213295"/>
    <w:rsid w:val="00213589"/>
    <w:rsid w:val="0021359F"/>
    <w:rsid w:val="002136EF"/>
    <w:rsid w:val="0021377B"/>
    <w:rsid w:val="002138C7"/>
    <w:rsid w:val="00213910"/>
    <w:rsid w:val="00213A69"/>
    <w:rsid w:val="00213AC1"/>
    <w:rsid w:val="00213B04"/>
    <w:rsid w:val="00213C4F"/>
    <w:rsid w:val="00213CB9"/>
    <w:rsid w:val="00213DD9"/>
    <w:rsid w:val="00213E87"/>
    <w:rsid w:val="002141E3"/>
    <w:rsid w:val="002142B5"/>
    <w:rsid w:val="00214303"/>
    <w:rsid w:val="002144B4"/>
    <w:rsid w:val="0021453C"/>
    <w:rsid w:val="00214708"/>
    <w:rsid w:val="0021487C"/>
    <w:rsid w:val="00214922"/>
    <w:rsid w:val="00214A1F"/>
    <w:rsid w:val="00214C07"/>
    <w:rsid w:val="00214DB9"/>
    <w:rsid w:val="00214EA7"/>
    <w:rsid w:val="00214EF0"/>
    <w:rsid w:val="00214F85"/>
    <w:rsid w:val="00215196"/>
    <w:rsid w:val="002151A8"/>
    <w:rsid w:val="00215239"/>
    <w:rsid w:val="002152E9"/>
    <w:rsid w:val="002152F7"/>
    <w:rsid w:val="00215D8F"/>
    <w:rsid w:val="00215F4C"/>
    <w:rsid w:val="00215F91"/>
    <w:rsid w:val="0021605C"/>
    <w:rsid w:val="00216112"/>
    <w:rsid w:val="002162EF"/>
    <w:rsid w:val="0021637F"/>
    <w:rsid w:val="002163AE"/>
    <w:rsid w:val="002163C2"/>
    <w:rsid w:val="0021643B"/>
    <w:rsid w:val="00216565"/>
    <w:rsid w:val="0021660E"/>
    <w:rsid w:val="002166A6"/>
    <w:rsid w:val="00216708"/>
    <w:rsid w:val="00216800"/>
    <w:rsid w:val="00216BF3"/>
    <w:rsid w:val="00216C17"/>
    <w:rsid w:val="00216E5F"/>
    <w:rsid w:val="00216ED9"/>
    <w:rsid w:val="00216F04"/>
    <w:rsid w:val="00216F6D"/>
    <w:rsid w:val="00217509"/>
    <w:rsid w:val="0021775E"/>
    <w:rsid w:val="00217A48"/>
    <w:rsid w:val="00217A91"/>
    <w:rsid w:val="00217AB6"/>
    <w:rsid w:val="00217B91"/>
    <w:rsid w:val="00217F98"/>
    <w:rsid w:val="00217FC2"/>
    <w:rsid w:val="002200C3"/>
    <w:rsid w:val="00220118"/>
    <w:rsid w:val="0022026E"/>
    <w:rsid w:val="002202CB"/>
    <w:rsid w:val="002209D7"/>
    <w:rsid w:val="00220A46"/>
    <w:rsid w:val="00220BEB"/>
    <w:rsid w:val="00220C3A"/>
    <w:rsid w:val="00220C69"/>
    <w:rsid w:val="00220CB3"/>
    <w:rsid w:val="00220CD6"/>
    <w:rsid w:val="00220E9F"/>
    <w:rsid w:val="00220EF2"/>
    <w:rsid w:val="00220F87"/>
    <w:rsid w:val="002210E6"/>
    <w:rsid w:val="0022125B"/>
    <w:rsid w:val="002213B8"/>
    <w:rsid w:val="00221438"/>
    <w:rsid w:val="002214F4"/>
    <w:rsid w:val="002215D4"/>
    <w:rsid w:val="0022178B"/>
    <w:rsid w:val="00221BF3"/>
    <w:rsid w:val="00221D94"/>
    <w:rsid w:val="00221E67"/>
    <w:rsid w:val="00222123"/>
    <w:rsid w:val="002223EE"/>
    <w:rsid w:val="00222668"/>
    <w:rsid w:val="002227BF"/>
    <w:rsid w:val="002227CB"/>
    <w:rsid w:val="00222AE0"/>
    <w:rsid w:val="00222BCF"/>
    <w:rsid w:val="00222FA7"/>
    <w:rsid w:val="0022365F"/>
    <w:rsid w:val="00223A93"/>
    <w:rsid w:val="00223B62"/>
    <w:rsid w:val="0022444E"/>
    <w:rsid w:val="0022465C"/>
    <w:rsid w:val="0022489C"/>
    <w:rsid w:val="002248A5"/>
    <w:rsid w:val="002249FE"/>
    <w:rsid w:val="00224AD1"/>
    <w:rsid w:val="00224C2F"/>
    <w:rsid w:val="00224C6B"/>
    <w:rsid w:val="00224DDB"/>
    <w:rsid w:val="00225180"/>
    <w:rsid w:val="002252FB"/>
    <w:rsid w:val="00225601"/>
    <w:rsid w:val="002256C5"/>
    <w:rsid w:val="002258E8"/>
    <w:rsid w:val="002258EE"/>
    <w:rsid w:val="0022594A"/>
    <w:rsid w:val="00225CA3"/>
    <w:rsid w:val="00225EB9"/>
    <w:rsid w:val="00225ED5"/>
    <w:rsid w:val="00225F70"/>
    <w:rsid w:val="00225FCB"/>
    <w:rsid w:val="00226178"/>
    <w:rsid w:val="0022617F"/>
    <w:rsid w:val="00226268"/>
    <w:rsid w:val="002267BB"/>
    <w:rsid w:val="002268E6"/>
    <w:rsid w:val="002269D8"/>
    <w:rsid w:val="00226A86"/>
    <w:rsid w:val="00226A9A"/>
    <w:rsid w:val="00226E56"/>
    <w:rsid w:val="00226EAA"/>
    <w:rsid w:val="00226EBC"/>
    <w:rsid w:val="00227054"/>
    <w:rsid w:val="002270DC"/>
    <w:rsid w:val="00227397"/>
    <w:rsid w:val="002274A6"/>
    <w:rsid w:val="002277B3"/>
    <w:rsid w:val="00227959"/>
    <w:rsid w:val="00227B13"/>
    <w:rsid w:val="00227F09"/>
    <w:rsid w:val="00227F3C"/>
    <w:rsid w:val="002300E8"/>
    <w:rsid w:val="002302CB"/>
    <w:rsid w:val="002303DD"/>
    <w:rsid w:val="00230601"/>
    <w:rsid w:val="0023078E"/>
    <w:rsid w:val="00230796"/>
    <w:rsid w:val="002307DE"/>
    <w:rsid w:val="002308A4"/>
    <w:rsid w:val="002309E7"/>
    <w:rsid w:val="00230A93"/>
    <w:rsid w:val="00230C52"/>
    <w:rsid w:val="00230C9A"/>
    <w:rsid w:val="00230D88"/>
    <w:rsid w:val="00231134"/>
    <w:rsid w:val="00231264"/>
    <w:rsid w:val="002312D4"/>
    <w:rsid w:val="00231481"/>
    <w:rsid w:val="002315D9"/>
    <w:rsid w:val="002317BB"/>
    <w:rsid w:val="002318A5"/>
    <w:rsid w:val="002318B7"/>
    <w:rsid w:val="002318B8"/>
    <w:rsid w:val="00231CFC"/>
    <w:rsid w:val="00231D27"/>
    <w:rsid w:val="00231D54"/>
    <w:rsid w:val="00231D55"/>
    <w:rsid w:val="00231DC6"/>
    <w:rsid w:val="002320B2"/>
    <w:rsid w:val="00232114"/>
    <w:rsid w:val="0023240C"/>
    <w:rsid w:val="0023246E"/>
    <w:rsid w:val="00232950"/>
    <w:rsid w:val="00232A95"/>
    <w:rsid w:val="00232B12"/>
    <w:rsid w:val="00232B6F"/>
    <w:rsid w:val="00232C19"/>
    <w:rsid w:val="00232DAC"/>
    <w:rsid w:val="002330CE"/>
    <w:rsid w:val="002330E7"/>
    <w:rsid w:val="00233138"/>
    <w:rsid w:val="002333E2"/>
    <w:rsid w:val="00233490"/>
    <w:rsid w:val="002338FA"/>
    <w:rsid w:val="00233AD6"/>
    <w:rsid w:val="00233E93"/>
    <w:rsid w:val="00233F36"/>
    <w:rsid w:val="002343DA"/>
    <w:rsid w:val="0023463D"/>
    <w:rsid w:val="00234796"/>
    <w:rsid w:val="00234922"/>
    <w:rsid w:val="00234953"/>
    <w:rsid w:val="00234983"/>
    <w:rsid w:val="002349DD"/>
    <w:rsid w:val="00234ACF"/>
    <w:rsid w:val="00234B4A"/>
    <w:rsid w:val="00234BF9"/>
    <w:rsid w:val="00234CB4"/>
    <w:rsid w:val="00234D73"/>
    <w:rsid w:val="00234DE8"/>
    <w:rsid w:val="00235057"/>
    <w:rsid w:val="002352B2"/>
    <w:rsid w:val="0023530C"/>
    <w:rsid w:val="00235331"/>
    <w:rsid w:val="00235390"/>
    <w:rsid w:val="0023564E"/>
    <w:rsid w:val="0023584F"/>
    <w:rsid w:val="00235910"/>
    <w:rsid w:val="00235A7B"/>
    <w:rsid w:val="00235C27"/>
    <w:rsid w:val="00235D06"/>
    <w:rsid w:val="00235D5C"/>
    <w:rsid w:val="00235E43"/>
    <w:rsid w:val="00235E65"/>
    <w:rsid w:val="00235F96"/>
    <w:rsid w:val="0023606B"/>
    <w:rsid w:val="00236124"/>
    <w:rsid w:val="0023631C"/>
    <w:rsid w:val="00236377"/>
    <w:rsid w:val="002364BD"/>
    <w:rsid w:val="002369B9"/>
    <w:rsid w:val="00236BD6"/>
    <w:rsid w:val="00237054"/>
    <w:rsid w:val="0023720A"/>
    <w:rsid w:val="00237218"/>
    <w:rsid w:val="00237230"/>
    <w:rsid w:val="00237514"/>
    <w:rsid w:val="0023766C"/>
    <w:rsid w:val="00237962"/>
    <w:rsid w:val="00237F1F"/>
    <w:rsid w:val="00237F31"/>
    <w:rsid w:val="0024019B"/>
    <w:rsid w:val="00240482"/>
    <w:rsid w:val="00240573"/>
    <w:rsid w:val="0024075F"/>
    <w:rsid w:val="00240778"/>
    <w:rsid w:val="00240F18"/>
    <w:rsid w:val="00241015"/>
    <w:rsid w:val="00241081"/>
    <w:rsid w:val="002415E0"/>
    <w:rsid w:val="002417BA"/>
    <w:rsid w:val="0024186A"/>
    <w:rsid w:val="00241C13"/>
    <w:rsid w:val="00241CC9"/>
    <w:rsid w:val="00241E6A"/>
    <w:rsid w:val="00241ECC"/>
    <w:rsid w:val="002421DF"/>
    <w:rsid w:val="002422B8"/>
    <w:rsid w:val="002423DB"/>
    <w:rsid w:val="002424E3"/>
    <w:rsid w:val="00242753"/>
    <w:rsid w:val="00242CB2"/>
    <w:rsid w:val="00242D2B"/>
    <w:rsid w:val="00242E0A"/>
    <w:rsid w:val="00242EF5"/>
    <w:rsid w:val="00242F99"/>
    <w:rsid w:val="00242FC1"/>
    <w:rsid w:val="00243196"/>
    <w:rsid w:val="002432E2"/>
    <w:rsid w:val="002434B9"/>
    <w:rsid w:val="002434EB"/>
    <w:rsid w:val="00243820"/>
    <w:rsid w:val="00243988"/>
    <w:rsid w:val="00243C7B"/>
    <w:rsid w:val="002442AA"/>
    <w:rsid w:val="002445F7"/>
    <w:rsid w:val="0024461E"/>
    <w:rsid w:val="0024462E"/>
    <w:rsid w:val="002446C1"/>
    <w:rsid w:val="00244944"/>
    <w:rsid w:val="00244D63"/>
    <w:rsid w:val="00245059"/>
    <w:rsid w:val="00245087"/>
    <w:rsid w:val="0024515C"/>
    <w:rsid w:val="00245323"/>
    <w:rsid w:val="002455FD"/>
    <w:rsid w:val="00245648"/>
    <w:rsid w:val="0024573E"/>
    <w:rsid w:val="002458D5"/>
    <w:rsid w:val="00245CD0"/>
    <w:rsid w:val="00245D04"/>
    <w:rsid w:val="00245D80"/>
    <w:rsid w:val="00245E1A"/>
    <w:rsid w:val="00245F25"/>
    <w:rsid w:val="00246388"/>
    <w:rsid w:val="00246474"/>
    <w:rsid w:val="0024647E"/>
    <w:rsid w:val="002464D3"/>
    <w:rsid w:val="0024652C"/>
    <w:rsid w:val="00246A80"/>
    <w:rsid w:val="00246D18"/>
    <w:rsid w:val="00246F39"/>
    <w:rsid w:val="002471C8"/>
    <w:rsid w:val="0024736E"/>
    <w:rsid w:val="002474DF"/>
    <w:rsid w:val="0024763B"/>
    <w:rsid w:val="0024776E"/>
    <w:rsid w:val="00247873"/>
    <w:rsid w:val="00247CC1"/>
    <w:rsid w:val="00247D1F"/>
    <w:rsid w:val="0025004C"/>
    <w:rsid w:val="0025048C"/>
    <w:rsid w:val="002504BA"/>
    <w:rsid w:val="00250598"/>
    <w:rsid w:val="00250647"/>
    <w:rsid w:val="00250934"/>
    <w:rsid w:val="00250A61"/>
    <w:rsid w:val="00250A9B"/>
    <w:rsid w:val="00250B91"/>
    <w:rsid w:val="00250D90"/>
    <w:rsid w:val="00250E69"/>
    <w:rsid w:val="00250E98"/>
    <w:rsid w:val="002512BE"/>
    <w:rsid w:val="002512DA"/>
    <w:rsid w:val="002513F1"/>
    <w:rsid w:val="00251415"/>
    <w:rsid w:val="0025157E"/>
    <w:rsid w:val="002515E9"/>
    <w:rsid w:val="00251646"/>
    <w:rsid w:val="00251679"/>
    <w:rsid w:val="00251870"/>
    <w:rsid w:val="002519C2"/>
    <w:rsid w:val="00251A8D"/>
    <w:rsid w:val="00252110"/>
    <w:rsid w:val="0025217D"/>
    <w:rsid w:val="0025232D"/>
    <w:rsid w:val="00252381"/>
    <w:rsid w:val="0025253D"/>
    <w:rsid w:val="002526DB"/>
    <w:rsid w:val="00252886"/>
    <w:rsid w:val="00252AB0"/>
    <w:rsid w:val="00252BDE"/>
    <w:rsid w:val="00252CA0"/>
    <w:rsid w:val="00252CC0"/>
    <w:rsid w:val="00252D21"/>
    <w:rsid w:val="00252E12"/>
    <w:rsid w:val="002530CA"/>
    <w:rsid w:val="0025327A"/>
    <w:rsid w:val="00253300"/>
    <w:rsid w:val="0025333E"/>
    <w:rsid w:val="0025350C"/>
    <w:rsid w:val="002535EF"/>
    <w:rsid w:val="00253712"/>
    <w:rsid w:val="00253A60"/>
    <w:rsid w:val="00253D57"/>
    <w:rsid w:val="0025406F"/>
    <w:rsid w:val="002540D8"/>
    <w:rsid w:val="002541CE"/>
    <w:rsid w:val="002541E5"/>
    <w:rsid w:val="002543E2"/>
    <w:rsid w:val="002543F0"/>
    <w:rsid w:val="002544BB"/>
    <w:rsid w:val="002546D3"/>
    <w:rsid w:val="0025471B"/>
    <w:rsid w:val="00254993"/>
    <w:rsid w:val="00254C19"/>
    <w:rsid w:val="00254CC3"/>
    <w:rsid w:val="00254D60"/>
    <w:rsid w:val="00254FCB"/>
    <w:rsid w:val="0025568C"/>
    <w:rsid w:val="002557E7"/>
    <w:rsid w:val="00255A15"/>
    <w:rsid w:val="00255A6C"/>
    <w:rsid w:val="00255A76"/>
    <w:rsid w:val="00255BD6"/>
    <w:rsid w:val="00255CBC"/>
    <w:rsid w:val="00255DE9"/>
    <w:rsid w:val="00255F1E"/>
    <w:rsid w:val="002560A8"/>
    <w:rsid w:val="002562BB"/>
    <w:rsid w:val="002563C7"/>
    <w:rsid w:val="002565FE"/>
    <w:rsid w:val="00256650"/>
    <w:rsid w:val="00256B0B"/>
    <w:rsid w:val="00256C59"/>
    <w:rsid w:val="00256E24"/>
    <w:rsid w:val="00256EC4"/>
    <w:rsid w:val="00256EFF"/>
    <w:rsid w:val="002571B9"/>
    <w:rsid w:val="00257204"/>
    <w:rsid w:val="00257785"/>
    <w:rsid w:val="002579F1"/>
    <w:rsid w:val="00257A07"/>
    <w:rsid w:val="00257A68"/>
    <w:rsid w:val="00257CAE"/>
    <w:rsid w:val="00257EAC"/>
    <w:rsid w:val="00257F56"/>
    <w:rsid w:val="00257FBC"/>
    <w:rsid w:val="00260039"/>
    <w:rsid w:val="0026003A"/>
    <w:rsid w:val="00260244"/>
    <w:rsid w:val="0026025C"/>
    <w:rsid w:val="002605DE"/>
    <w:rsid w:val="00260866"/>
    <w:rsid w:val="0026086B"/>
    <w:rsid w:val="00260A72"/>
    <w:rsid w:val="00260AE5"/>
    <w:rsid w:val="00260D99"/>
    <w:rsid w:val="00260EF3"/>
    <w:rsid w:val="00260F28"/>
    <w:rsid w:val="002610F8"/>
    <w:rsid w:val="00261394"/>
    <w:rsid w:val="002613B1"/>
    <w:rsid w:val="00261602"/>
    <w:rsid w:val="0026192A"/>
    <w:rsid w:val="0026197E"/>
    <w:rsid w:val="00261FA0"/>
    <w:rsid w:val="0026212A"/>
    <w:rsid w:val="0026215F"/>
    <w:rsid w:val="0026232C"/>
    <w:rsid w:val="002624B2"/>
    <w:rsid w:val="002626C3"/>
    <w:rsid w:val="0026275F"/>
    <w:rsid w:val="00262808"/>
    <w:rsid w:val="00262887"/>
    <w:rsid w:val="002628F0"/>
    <w:rsid w:val="00262DE0"/>
    <w:rsid w:val="00262E8C"/>
    <w:rsid w:val="00262E93"/>
    <w:rsid w:val="00262F64"/>
    <w:rsid w:val="0026303B"/>
    <w:rsid w:val="002630BB"/>
    <w:rsid w:val="0026311D"/>
    <w:rsid w:val="0026313C"/>
    <w:rsid w:val="00263216"/>
    <w:rsid w:val="0026340B"/>
    <w:rsid w:val="0026359B"/>
    <w:rsid w:val="00263729"/>
    <w:rsid w:val="002638ED"/>
    <w:rsid w:val="002639CF"/>
    <w:rsid w:val="00263AC6"/>
    <w:rsid w:val="00263E9C"/>
    <w:rsid w:val="002640AC"/>
    <w:rsid w:val="002642CE"/>
    <w:rsid w:val="00264342"/>
    <w:rsid w:val="0026443C"/>
    <w:rsid w:val="002644DE"/>
    <w:rsid w:val="00264699"/>
    <w:rsid w:val="002646B6"/>
    <w:rsid w:val="00264797"/>
    <w:rsid w:val="00264A4E"/>
    <w:rsid w:val="00264D3F"/>
    <w:rsid w:val="00264D73"/>
    <w:rsid w:val="00264EEC"/>
    <w:rsid w:val="002650ED"/>
    <w:rsid w:val="00265322"/>
    <w:rsid w:val="00265441"/>
    <w:rsid w:val="002654B1"/>
    <w:rsid w:val="00265884"/>
    <w:rsid w:val="00265896"/>
    <w:rsid w:val="00265A7C"/>
    <w:rsid w:val="00265C8F"/>
    <w:rsid w:val="00265D75"/>
    <w:rsid w:val="00265E11"/>
    <w:rsid w:val="00265EFF"/>
    <w:rsid w:val="00265F12"/>
    <w:rsid w:val="00266025"/>
    <w:rsid w:val="00266093"/>
    <w:rsid w:val="00266138"/>
    <w:rsid w:val="002661D7"/>
    <w:rsid w:val="0026638C"/>
    <w:rsid w:val="0026640E"/>
    <w:rsid w:val="00266555"/>
    <w:rsid w:val="00266607"/>
    <w:rsid w:val="0026661F"/>
    <w:rsid w:val="002666C0"/>
    <w:rsid w:val="002669BC"/>
    <w:rsid w:val="00266A3E"/>
    <w:rsid w:val="00266AE3"/>
    <w:rsid w:val="00266BEB"/>
    <w:rsid w:val="00266BEF"/>
    <w:rsid w:val="00266C68"/>
    <w:rsid w:val="00266C94"/>
    <w:rsid w:val="00266DFC"/>
    <w:rsid w:val="00266E46"/>
    <w:rsid w:val="00266FAD"/>
    <w:rsid w:val="0026708B"/>
    <w:rsid w:val="002670D7"/>
    <w:rsid w:val="002672E8"/>
    <w:rsid w:val="0026779F"/>
    <w:rsid w:val="002678FC"/>
    <w:rsid w:val="00267925"/>
    <w:rsid w:val="00267AA9"/>
    <w:rsid w:val="00267B19"/>
    <w:rsid w:val="00267B6F"/>
    <w:rsid w:val="00267B7A"/>
    <w:rsid w:val="00267EC3"/>
    <w:rsid w:val="0027008B"/>
    <w:rsid w:val="00270381"/>
    <w:rsid w:val="00270383"/>
    <w:rsid w:val="002705E5"/>
    <w:rsid w:val="00270645"/>
    <w:rsid w:val="00270829"/>
    <w:rsid w:val="00270890"/>
    <w:rsid w:val="002708A1"/>
    <w:rsid w:val="002709D1"/>
    <w:rsid w:val="00270AFE"/>
    <w:rsid w:val="00270B13"/>
    <w:rsid w:val="00270F3A"/>
    <w:rsid w:val="0027104D"/>
    <w:rsid w:val="0027127B"/>
    <w:rsid w:val="00271832"/>
    <w:rsid w:val="0027196F"/>
    <w:rsid w:val="00271A97"/>
    <w:rsid w:val="00271BF9"/>
    <w:rsid w:val="00271E30"/>
    <w:rsid w:val="002720F9"/>
    <w:rsid w:val="0027227C"/>
    <w:rsid w:val="002724A1"/>
    <w:rsid w:val="002725AB"/>
    <w:rsid w:val="002726DB"/>
    <w:rsid w:val="002728A3"/>
    <w:rsid w:val="002728DD"/>
    <w:rsid w:val="0027293A"/>
    <w:rsid w:val="00272A44"/>
    <w:rsid w:val="00272BB5"/>
    <w:rsid w:val="00272C45"/>
    <w:rsid w:val="00273328"/>
    <w:rsid w:val="00273600"/>
    <w:rsid w:val="00273810"/>
    <w:rsid w:val="0027391E"/>
    <w:rsid w:val="002739B9"/>
    <w:rsid w:val="002739E8"/>
    <w:rsid w:val="00273C27"/>
    <w:rsid w:val="00273DD1"/>
    <w:rsid w:val="00273E89"/>
    <w:rsid w:val="00273F27"/>
    <w:rsid w:val="002740AD"/>
    <w:rsid w:val="002740EF"/>
    <w:rsid w:val="0027419A"/>
    <w:rsid w:val="002742F6"/>
    <w:rsid w:val="0027433A"/>
    <w:rsid w:val="002743F9"/>
    <w:rsid w:val="00274562"/>
    <w:rsid w:val="002749C3"/>
    <w:rsid w:val="00274AC6"/>
    <w:rsid w:val="00274AD8"/>
    <w:rsid w:val="00274C2F"/>
    <w:rsid w:val="00274D12"/>
    <w:rsid w:val="00274EEE"/>
    <w:rsid w:val="00274F1C"/>
    <w:rsid w:val="002750D2"/>
    <w:rsid w:val="002750F1"/>
    <w:rsid w:val="002752EE"/>
    <w:rsid w:val="00275344"/>
    <w:rsid w:val="0027550B"/>
    <w:rsid w:val="0027571B"/>
    <w:rsid w:val="002758BB"/>
    <w:rsid w:val="00275A17"/>
    <w:rsid w:val="00275ACA"/>
    <w:rsid w:val="00275B50"/>
    <w:rsid w:val="00275C81"/>
    <w:rsid w:val="0027603E"/>
    <w:rsid w:val="0027632A"/>
    <w:rsid w:val="002763BB"/>
    <w:rsid w:val="0027648C"/>
    <w:rsid w:val="002764E9"/>
    <w:rsid w:val="00276597"/>
    <w:rsid w:val="00276634"/>
    <w:rsid w:val="002766C2"/>
    <w:rsid w:val="0027672E"/>
    <w:rsid w:val="002767DD"/>
    <w:rsid w:val="0027680B"/>
    <w:rsid w:val="0027699A"/>
    <w:rsid w:val="002769CE"/>
    <w:rsid w:val="00276CC0"/>
    <w:rsid w:val="00276E96"/>
    <w:rsid w:val="00276FEE"/>
    <w:rsid w:val="0027716A"/>
    <w:rsid w:val="002771FD"/>
    <w:rsid w:val="0027763D"/>
    <w:rsid w:val="002777D0"/>
    <w:rsid w:val="00277933"/>
    <w:rsid w:val="00277A99"/>
    <w:rsid w:val="00277ACE"/>
    <w:rsid w:val="00277DE8"/>
    <w:rsid w:val="002800FC"/>
    <w:rsid w:val="0028014B"/>
    <w:rsid w:val="00280180"/>
    <w:rsid w:val="00280361"/>
    <w:rsid w:val="0028052D"/>
    <w:rsid w:val="00280570"/>
    <w:rsid w:val="00280D6F"/>
    <w:rsid w:val="00280F8E"/>
    <w:rsid w:val="002811FC"/>
    <w:rsid w:val="002812D5"/>
    <w:rsid w:val="002814B7"/>
    <w:rsid w:val="002816FA"/>
    <w:rsid w:val="0028188D"/>
    <w:rsid w:val="002818F2"/>
    <w:rsid w:val="00281912"/>
    <w:rsid w:val="00281D10"/>
    <w:rsid w:val="00281E5E"/>
    <w:rsid w:val="00281F0F"/>
    <w:rsid w:val="0028228C"/>
    <w:rsid w:val="00282488"/>
    <w:rsid w:val="002828B8"/>
    <w:rsid w:val="002829EF"/>
    <w:rsid w:val="00282B33"/>
    <w:rsid w:val="00282EA4"/>
    <w:rsid w:val="00282EF4"/>
    <w:rsid w:val="00283265"/>
    <w:rsid w:val="0028328E"/>
    <w:rsid w:val="0028357C"/>
    <w:rsid w:val="0028360D"/>
    <w:rsid w:val="00283947"/>
    <w:rsid w:val="002839BE"/>
    <w:rsid w:val="00283AA1"/>
    <w:rsid w:val="00283B86"/>
    <w:rsid w:val="00283C9E"/>
    <w:rsid w:val="00283CE9"/>
    <w:rsid w:val="00283F6C"/>
    <w:rsid w:val="0028413B"/>
    <w:rsid w:val="0028415F"/>
    <w:rsid w:val="0028418F"/>
    <w:rsid w:val="00284320"/>
    <w:rsid w:val="002844DA"/>
    <w:rsid w:val="0028478D"/>
    <w:rsid w:val="002847DF"/>
    <w:rsid w:val="00284839"/>
    <w:rsid w:val="00284A32"/>
    <w:rsid w:val="00284A80"/>
    <w:rsid w:val="00284A81"/>
    <w:rsid w:val="00284AAC"/>
    <w:rsid w:val="00284D02"/>
    <w:rsid w:val="00284F7F"/>
    <w:rsid w:val="00285014"/>
    <w:rsid w:val="0028501B"/>
    <w:rsid w:val="00285149"/>
    <w:rsid w:val="002852A2"/>
    <w:rsid w:val="002852D1"/>
    <w:rsid w:val="002856CB"/>
    <w:rsid w:val="0028584E"/>
    <w:rsid w:val="00285D3B"/>
    <w:rsid w:val="00285DBD"/>
    <w:rsid w:val="00285E39"/>
    <w:rsid w:val="00285E3D"/>
    <w:rsid w:val="0028604C"/>
    <w:rsid w:val="00286317"/>
    <w:rsid w:val="00286501"/>
    <w:rsid w:val="0028651A"/>
    <w:rsid w:val="002865F2"/>
    <w:rsid w:val="00286A85"/>
    <w:rsid w:val="00286B9D"/>
    <w:rsid w:val="00286C25"/>
    <w:rsid w:val="00286CAC"/>
    <w:rsid w:val="00286D0D"/>
    <w:rsid w:val="002876A4"/>
    <w:rsid w:val="002901F4"/>
    <w:rsid w:val="0029020B"/>
    <w:rsid w:val="0029057D"/>
    <w:rsid w:val="002909AE"/>
    <w:rsid w:val="002909D6"/>
    <w:rsid w:val="002909DC"/>
    <w:rsid w:val="00290B88"/>
    <w:rsid w:val="00290BE2"/>
    <w:rsid w:val="002912F1"/>
    <w:rsid w:val="0029141A"/>
    <w:rsid w:val="00291663"/>
    <w:rsid w:val="00291983"/>
    <w:rsid w:val="00291CED"/>
    <w:rsid w:val="00291D3D"/>
    <w:rsid w:val="00291E43"/>
    <w:rsid w:val="00291E5B"/>
    <w:rsid w:val="00291F8C"/>
    <w:rsid w:val="0029203A"/>
    <w:rsid w:val="00292286"/>
    <w:rsid w:val="00292838"/>
    <w:rsid w:val="00292AFF"/>
    <w:rsid w:val="00292C01"/>
    <w:rsid w:val="00292C45"/>
    <w:rsid w:val="00292C68"/>
    <w:rsid w:val="0029331C"/>
    <w:rsid w:val="00293398"/>
    <w:rsid w:val="0029398B"/>
    <w:rsid w:val="00293B3D"/>
    <w:rsid w:val="00293CAA"/>
    <w:rsid w:val="00293D3E"/>
    <w:rsid w:val="00293D8A"/>
    <w:rsid w:val="00293E1C"/>
    <w:rsid w:val="00293E76"/>
    <w:rsid w:val="00293F5B"/>
    <w:rsid w:val="002941B0"/>
    <w:rsid w:val="00294343"/>
    <w:rsid w:val="0029440F"/>
    <w:rsid w:val="002945A1"/>
    <w:rsid w:val="00294641"/>
    <w:rsid w:val="0029476A"/>
    <w:rsid w:val="00294820"/>
    <w:rsid w:val="0029482B"/>
    <w:rsid w:val="0029496C"/>
    <w:rsid w:val="00294CE9"/>
    <w:rsid w:val="00295143"/>
    <w:rsid w:val="0029519D"/>
    <w:rsid w:val="002952D3"/>
    <w:rsid w:val="002954CF"/>
    <w:rsid w:val="002955FB"/>
    <w:rsid w:val="00295753"/>
    <w:rsid w:val="0029596B"/>
    <w:rsid w:val="00295A10"/>
    <w:rsid w:val="00295AC8"/>
    <w:rsid w:val="00295B12"/>
    <w:rsid w:val="00295E31"/>
    <w:rsid w:val="00295E70"/>
    <w:rsid w:val="002961D0"/>
    <w:rsid w:val="0029641D"/>
    <w:rsid w:val="00296512"/>
    <w:rsid w:val="002967B0"/>
    <w:rsid w:val="0029684A"/>
    <w:rsid w:val="0029688D"/>
    <w:rsid w:val="00296931"/>
    <w:rsid w:val="00296A24"/>
    <w:rsid w:val="00296B39"/>
    <w:rsid w:val="00296B95"/>
    <w:rsid w:val="00296E34"/>
    <w:rsid w:val="00296EB1"/>
    <w:rsid w:val="00296EC9"/>
    <w:rsid w:val="00296EF7"/>
    <w:rsid w:val="0029708A"/>
    <w:rsid w:val="002970C6"/>
    <w:rsid w:val="00297616"/>
    <w:rsid w:val="00297689"/>
    <w:rsid w:val="002977A4"/>
    <w:rsid w:val="002977F3"/>
    <w:rsid w:val="00297A18"/>
    <w:rsid w:val="00297D1C"/>
    <w:rsid w:val="00297D80"/>
    <w:rsid w:val="00297D91"/>
    <w:rsid w:val="00297F7C"/>
    <w:rsid w:val="002A012C"/>
    <w:rsid w:val="002A0516"/>
    <w:rsid w:val="002A068C"/>
    <w:rsid w:val="002A0DF3"/>
    <w:rsid w:val="002A110B"/>
    <w:rsid w:val="002A13F3"/>
    <w:rsid w:val="002A1541"/>
    <w:rsid w:val="002A1592"/>
    <w:rsid w:val="002A16AC"/>
    <w:rsid w:val="002A17C8"/>
    <w:rsid w:val="002A1913"/>
    <w:rsid w:val="002A195D"/>
    <w:rsid w:val="002A1ADF"/>
    <w:rsid w:val="002A1C9B"/>
    <w:rsid w:val="002A1D59"/>
    <w:rsid w:val="002A20E6"/>
    <w:rsid w:val="002A2294"/>
    <w:rsid w:val="002A2370"/>
    <w:rsid w:val="002A2473"/>
    <w:rsid w:val="002A2486"/>
    <w:rsid w:val="002A259C"/>
    <w:rsid w:val="002A2630"/>
    <w:rsid w:val="002A2A22"/>
    <w:rsid w:val="002A2CE6"/>
    <w:rsid w:val="002A2EF7"/>
    <w:rsid w:val="002A324D"/>
    <w:rsid w:val="002A33F7"/>
    <w:rsid w:val="002A3455"/>
    <w:rsid w:val="002A3D93"/>
    <w:rsid w:val="002A42EE"/>
    <w:rsid w:val="002A435A"/>
    <w:rsid w:val="002A4820"/>
    <w:rsid w:val="002A4B41"/>
    <w:rsid w:val="002A4BCE"/>
    <w:rsid w:val="002A4C68"/>
    <w:rsid w:val="002A4D61"/>
    <w:rsid w:val="002A4DC4"/>
    <w:rsid w:val="002A4F7C"/>
    <w:rsid w:val="002A4F96"/>
    <w:rsid w:val="002A4FE3"/>
    <w:rsid w:val="002A50E1"/>
    <w:rsid w:val="002A52D6"/>
    <w:rsid w:val="002A545A"/>
    <w:rsid w:val="002A564B"/>
    <w:rsid w:val="002A5675"/>
    <w:rsid w:val="002A577E"/>
    <w:rsid w:val="002A5974"/>
    <w:rsid w:val="002A5A9A"/>
    <w:rsid w:val="002A5B68"/>
    <w:rsid w:val="002A61BA"/>
    <w:rsid w:val="002A62B7"/>
    <w:rsid w:val="002A6613"/>
    <w:rsid w:val="002A6965"/>
    <w:rsid w:val="002A6FFF"/>
    <w:rsid w:val="002A73B0"/>
    <w:rsid w:val="002A7439"/>
    <w:rsid w:val="002A7474"/>
    <w:rsid w:val="002A7496"/>
    <w:rsid w:val="002A7558"/>
    <w:rsid w:val="002A769C"/>
    <w:rsid w:val="002A76A6"/>
    <w:rsid w:val="002A789F"/>
    <w:rsid w:val="002A7E32"/>
    <w:rsid w:val="002A7E81"/>
    <w:rsid w:val="002A7E86"/>
    <w:rsid w:val="002A7F0F"/>
    <w:rsid w:val="002A7F4E"/>
    <w:rsid w:val="002B01E0"/>
    <w:rsid w:val="002B033B"/>
    <w:rsid w:val="002B0345"/>
    <w:rsid w:val="002B035C"/>
    <w:rsid w:val="002B07D1"/>
    <w:rsid w:val="002B07EC"/>
    <w:rsid w:val="002B093C"/>
    <w:rsid w:val="002B0B73"/>
    <w:rsid w:val="002B0DFD"/>
    <w:rsid w:val="002B0EC0"/>
    <w:rsid w:val="002B0EEE"/>
    <w:rsid w:val="002B1063"/>
    <w:rsid w:val="002B133F"/>
    <w:rsid w:val="002B1587"/>
    <w:rsid w:val="002B193D"/>
    <w:rsid w:val="002B1EB0"/>
    <w:rsid w:val="002B2255"/>
    <w:rsid w:val="002B2352"/>
    <w:rsid w:val="002B23A1"/>
    <w:rsid w:val="002B25B4"/>
    <w:rsid w:val="002B26B8"/>
    <w:rsid w:val="002B29DB"/>
    <w:rsid w:val="002B2B51"/>
    <w:rsid w:val="002B2BAB"/>
    <w:rsid w:val="002B2C97"/>
    <w:rsid w:val="002B2D34"/>
    <w:rsid w:val="002B3081"/>
    <w:rsid w:val="002B334A"/>
    <w:rsid w:val="002B3722"/>
    <w:rsid w:val="002B37DF"/>
    <w:rsid w:val="002B38B8"/>
    <w:rsid w:val="002B398D"/>
    <w:rsid w:val="002B39C0"/>
    <w:rsid w:val="002B39DC"/>
    <w:rsid w:val="002B3A2C"/>
    <w:rsid w:val="002B3B2F"/>
    <w:rsid w:val="002B3C0F"/>
    <w:rsid w:val="002B3C5B"/>
    <w:rsid w:val="002B3CE9"/>
    <w:rsid w:val="002B3CF9"/>
    <w:rsid w:val="002B3ED2"/>
    <w:rsid w:val="002B3FFD"/>
    <w:rsid w:val="002B41C6"/>
    <w:rsid w:val="002B4492"/>
    <w:rsid w:val="002B44F3"/>
    <w:rsid w:val="002B4553"/>
    <w:rsid w:val="002B4693"/>
    <w:rsid w:val="002B46E8"/>
    <w:rsid w:val="002B4899"/>
    <w:rsid w:val="002B4B3B"/>
    <w:rsid w:val="002B4C18"/>
    <w:rsid w:val="002B4D55"/>
    <w:rsid w:val="002B4DF4"/>
    <w:rsid w:val="002B4F3A"/>
    <w:rsid w:val="002B516E"/>
    <w:rsid w:val="002B52CE"/>
    <w:rsid w:val="002B5349"/>
    <w:rsid w:val="002B535E"/>
    <w:rsid w:val="002B538F"/>
    <w:rsid w:val="002B556F"/>
    <w:rsid w:val="002B561D"/>
    <w:rsid w:val="002B5723"/>
    <w:rsid w:val="002B57EC"/>
    <w:rsid w:val="002B596B"/>
    <w:rsid w:val="002B5A40"/>
    <w:rsid w:val="002B5B5D"/>
    <w:rsid w:val="002B5E74"/>
    <w:rsid w:val="002B5E78"/>
    <w:rsid w:val="002B601A"/>
    <w:rsid w:val="002B6081"/>
    <w:rsid w:val="002B615F"/>
    <w:rsid w:val="002B6387"/>
    <w:rsid w:val="002B6489"/>
    <w:rsid w:val="002B6497"/>
    <w:rsid w:val="002B6561"/>
    <w:rsid w:val="002B656D"/>
    <w:rsid w:val="002B6686"/>
    <w:rsid w:val="002B6787"/>
    <w:rsid w:val="002B6B52"/>
    <w:rsid w:val="002B6D1C"/>
    <w:rsid w:val="002B6DB6"/>
    <w:rsid w:val="002B6ED6"/>
    <w:rsid w:val="002B6FA5"/>
    <w:rsid w:val="002B7280"/>
    <w:rsid w:val="002B7313"/>
    <w:rsid w:val="002B77EB"/>
    <w:rsid w:val="002B78A9"/>
    <w:rsid w:val="002B7992"/>
    <w:rsid w:val="002B7AE6"/>
    <w:rsid w:val="002B7B1F"/>
    <w:rsid w:val="002B7B73"/>
    <w:rsid w:val="002B7B9B"/>
    <w:rsid w:val="002B7B9D"/>
    <w:rsid w:val="002C0309"/>
    <w:rsid w:val="002C033E"/>
    <w:rsid w:val="002C0488"/>
    <w:rsid w:val="002C050B"/>
    <w:rsid w:val="002C052F"/>
    <w:rsid w:val="002C0593"/>
    <w:rsid w:val="002C07B3"/>
    <w:rsid w:val="002C0880"/>
    <w:rsid w:val="002C0C0B"/>
    <w:rsid w:val="002C0DEF"/>
    <w:rsid w:val="002C0E76"/>
    <w:rsid w:val="002C0F3A"/>
    <w:rsid w:val="002C1008"/>
    <w:rsid w:val="002C1584"/>
    <w:rsid w:val="002C1587"/>
    <w:rsid w:val="002C15E3"/>
    <w:rsid w:val="002C1873"/>
    <w:rsid w:val="002C190D"/>
    <w:rsid w:val="002C1962"/>
    <w:rsid w:val="002C1A71"/>
    <w:rsid w:val="002C1D49"/>
    <w:rsid w:val="002C1E36"/>
    <w:rsid w:val="002C1FDB"/>
    <w:rsid w:val="002C220D"/>
    <w:rsid w:val="002C2236"/>
    <w:rsid w:val="002C2262"/>
    <w:rsid w:val="002C2307"/>
    <w:rsid w:val="002C2B2C"/>
    <w:rsid w:val="002C2EF0"/>
    <w:rsid w:val="002C3493"/>
    <w:rsid w:val="002C3609"/>
    <w:rsid w:val="002C37B5"/>
    <w:rsid w:val="002C3B98"/>
    <w:rsid w:val="002C3F11"/>
    <w:rsid w:val="002C400E"/>
    <w:rsid w:val="002C41FD"/>
    <w:rsid w:val="002C4321"/>
    <w:rsid w:val="002C43BA"/>
    <w:rsid w:val="002C43BE"/>
    <w:rsid w:val="002C4680"/>
    <w:rsid w:val="002C47AC"/>
    <w:rsid w:val="002C4962"/>
    <w:rsid w:val="002C4D1A"/>
    <w:rsid w:val="002C4E02"/>
    <w:rsid w:val="002C51CD"/>
    <w:rsid w:val="002C5537"/>
    <w:rsid w:val="002C56E7"/>
    <w:rsid w:val="002C574A"/>
    <w:rsid w:val="002C5760"/>
    <w:rsid w:val="002C577D"/>
    <w:rsid w:val="002C5804"/>
    <w:rsid w:val="002C5818"/>
    <w:rsid w:val="002C58DB"/>
    <w:rsid w:val="002C5DF2"/>
    <w:rsid w:val="002C5EB4"/>
    <w:rsid w:val="002C5FCE"/>
    <w:rsid w:val="002C603C"/>
    <w:rsid w:val="002C6115"/>
    <w:rsid w:val="002C61F7"/>
    <w:rsid w:val="002C63DA"/>
    <w:rsid w:val="002C6789"/>
    <w:rsid w:val="002C68B5"/>
    <w:rsid w:val="002C6A28"/>
    <w:rsid w:val="002C6C03"/>
    <w:rsid w:val="002C7223"/>
    <w:rsid w:val="002C7231"/>
    <w:rsid w:val="002C729C"/>
    <w:rsid w:val="002C73B3"/>
    <w:rsid w:val="002C7480"/>
    <w:rsid w:val="002C766D"/>
    <w:rsid w:val="002C7933"/>
    <w:rsid w:val="002C7B0D"/>
    <w:rsid w:val="002C7BCC"/>
    <w:rsid w:val="002C7F70"/>
    <w:rsid w:val="002D0046"/>
    <w:rsid w:val="002D0483"/>
    <w:rsid w:val="002D0C1C"/>
    <w:rsid w:val="002D0C57"/>
    <w:rsid w:val="002D0C61"/>
    <w:rsid w:val="002D0CE4"/>
    <w:rsid w:val="002D0E2F"/>
    <w:rsid w:val="002D0E54"/>
    <w:rsid w:val="002D1025"/>
    <w:rsid w:val="002D131A"/>
    <w:rsid w:val="002D1404"/>
    <w:rsid w:val="002D147D"/>
    <w:rsid w:val="002D14DD"/>
    <w:rsid w:val="002D15F6"/>
    <w:rsid w:val="002D16F2"/>
    <w:rsid w:val="002D170B"/>
    <w:rsid w:val="002D17B3"/>
    <w:rsid w:val="002D1B32"/>
    <w:rsid w:val="002D1EC5"/>
    <w:rsid w:val="002D1FFC"/>
    <w:rsid w:val="002D2354"/>
    <w:rsid w:val="002D23A9"/>
    <w:rsid w:val="002D257D"/>
    <w:rsid w:val="002D259F"/>
    <w:rsid w:val="002D260F"/>
    <w:rsid w:val="002D29C1"/>
    <w:rsid w:val="002D29D3"/>
    <w:rsid w:val="002D29DA"/>
    <w:rsid w:val="002D2B50"/>
    <w:rsid w:val="002D2B63"/>
    <w:rsid w:val="002D2CEB"/>
    <w:rsid w:val="002D2D82"/>
    <w:rsid w:val="002D2FC8"/>
    <w:rsid w:val="002D2FF6"/>
    <w:rsid w:val="002D300A"/>
    <w:rsid w:val="002D30A2"/>
    <w:rsid w:val="002D3346"/>
    <w:rsid w:val="002D337B"/>
    <w:rsid w:val="002D365F"/>
    <w:rsid w:val="002D3763"/>
    <w:rsid w:val="002D37DD"/>
    <w:rsid w:val="002D3913"/>
    <w:rsid w:val="002D3935"/>
    <w:rsid w:val="002D39EB"/>
    <w:rsid w:val="002D3A5C"/>
    <w:rsid w:val="002D3BBD"/>
    <w:rsid w:val="002D3CDA"/>
    <w:rsid w:val="002D3D9D"/>
    <w:rsid w:val="002D3EE2"/>
    <w:rsid w:val="002D4262"/>
    <w:rsid w:val="002D427F"/>
    <w:rsid w:val="002D42FF"/>
    <w:rsid w:val="002D4555"/>
    <w:rsid w:val="002D4656"/>
    <w:rsid w:val="002D4BB1"/>
    <w:rsid w:val="002D4BB6"/>
    <w:rsid w:val="002D4CE5"/>
    <w:rsid w:val="002D4D91"/>
    <w:rsid w:val="002D4E92"/>
    <w:rsid w:val="002D5019"/>
    <w:rsid w:val="002D5023"/>
    <w:rsid w:val="002D5047"/>
    <w:rsid w:val="002D51AB"/>
    <w:rsid w:val="002D569A"/>
    <w:rsid w:val="002D5928"/>
    <w:rsid w:val="002D5AD4"/>
    <w:rsid w:val="002D5CD2"/>
    <w:rsid w:val="002D5D53"/>
    <w:rsid w:val="002D6012"/>
    <w:rsid w:val="002D6069"/>
    <w:rsid w:val="002D60DF"/>
    <w:rsid w:val="002D625C"/>
    <w:rsid w:val="002D63E8"/>
    <w:rsid w:val="002D652C"/>
    <w:rsid w:val="002D6697"/>
    <w:rsid w:val="002D6AA4"/>
    <w:rsid w:val="002D6DC8"/>
    <w:rsid w:val="002D6E41"/>
    <w:rsid w:val="002D6E5A"/>
    <w:rsid w:val="002D6E6A"/>
    <w:rsid w:val="002D7059"/>
    <w:rsid w:val="002D708D"/>
    <w:rsid w:val="002D748E"/>
    <w:rsid w:val="002D771C"/>
    <w:rsid w:val="002D7784"/>
    <w:rsid w:val="002D790C"/>
    <w:rsid w:val="002D798D"/>
    <w:rsid w:val="002D7A4A"/>
    <w:rsid w:val="002D7B8B"/>
    <w:rsid w:val="002D7C18"/>
    <w:rsid w:val="002D7C1D"/>
    <w:rsid w:val="002D7E0E"/>
    <w:rsid w:val="002D7F7F"/>
    <w:rsid w:val="002E0315"/>
    <w:rsid w:val="002E0354"/>
    <w:rsid w:val="002E0390"/>
    <w:rsid w:val="002E0746"/>
    <w:rsid w:val="002E0913"/>
    <w:rsid w:val="002E09FD"/>
    <w:rsid w:val="002E0B83"/>
    <w:rsid w:val="002E0FF8"/>
    <w:rsid w:val="002E107C"/>
    <w:rsid w:val="002E1268"/>
    <w:rsid w:val="002E12A2"/>
    <w:rsid w:val="002E145B"/>
    <w:rsid w:val="002E1644"/>
    <w:rsid w:val="002E171F"/>
    <w:rsid w:val="002E186B"/>
    <w:rsid w:val="002E1AEA"/>
    <w:rsid w:val="002E1D38"/>
    <w:rsid w:val="002E1E85"/>
    <w:rsid w:val="002E1E91"/>
    <w:rsid w:val="002E1F34"/>
    <w:rsid w:val="002E2043"/>
    <w:rsid w:val="002E2686"/>
    <w:rsid w:val="002E2694"/>
    <w:rsid w:val="002E2706"/>
    <w:rsid w:val="002E2AA3"/>
    <w:rsid w:val="002E2ABC"/>
    <w:rsid w:val="002E2BA2"/>
    <w:rsid w:val="002E2C2B"/>
    <w:rsid w:val="002E2DDE"/>
    <w:rsid w:val="002E2EE1"/>
    <w:rsid w:val="002E3083"/>
    <w:rsid w:val="002E31C1"/>
    <w:rsid w:val="002E327E"/>
    <w:rsid w:val="002E33B0"/>
    <w:rsid w:val="002E3484"/>
    <w:rsid w:val="002E34C2"/>
    <w:rsid w:val="002E3795"/>
    <w:rsid w:val="002E39D8"/>
    <w:rsid w:val="002E3B2D"/>
    <w:rsid w:val="002E4100"/>
    <w:rsid w:val="002E415C"/>
    <w:rsid w:val="002E4314"/>
    <w:rsid w:val="002E45E7"/>
    <w:rsid w:val="002E4684"/>
    <w:rsid w:val="002E46D8"/>
    <w:rsid w:val="002E4C03"/>
    <w:rsid w:val="002E4D32"/>
    <w:rsid w:val="002E4D55"/>
    <w:rsid w:val="002E4D60"/>
    <w:rsid w:val="002E4E01"/>
    <w:rsid w:val="002E4EBB"/>
    <w:rsid w:val="002E4ECB"/>
    <w:rsid w:val="002E4FF0"/>
    <w:rsid w:val="002E5172"/>
    <w:rsid w:val="002E5178"/>
    <w:rsid w:val="002E538E"/>
    <w:rsid w:val="002E570F"/>
    <w:rsid w:val="002E5743"/>
    <w:rsid w:val="002E5774"/>
    <w:rsid w:val="002E5885"/>
    <w:rsid w:val="002E58CF"/>
    <w:rsid w:val="002E58FB"/>
    <w:rsid w:val="002E5A1C"/>
    <w:rsid w:val="002E5AC6"/>
    <w:rsid w:val="002E5E8F"/>
    <w:rsid w:val="002E605F"/>
    <w:rsid w:val="002E60EA"/>
    <w:rsid w:val="002E61D7"/>
    <w:rsid w:val="002E63C4"/>
    <w:rsid w:val="002E64C7"/>
    <w:rsid w:val="002E66C4"/>
    <w:rsid w:val="002E685A"/>
    <w:rsid w:val="002E6DE3"/>
    <w:rsid w:val="002E7022"/>
    <w:rsid w:val="002E7298"/>
    <w:rsid w:val="002E7434"/>
    <w:rsid w:val="002E74BC"/>
    <w:rsid w:val="002E76DE"/>
    <w:rsid w:val="002E7795"/>
    <w:rsid w:val="002E781C"/>
    <w:rsid w:val="002E787E"/>
    <w:rsid w:val="002E78C3"/>
    <w:rsid w:val="002E79B7"/>
    <w:rsid w:val="002E7B59"/>
    <w:rsid w:val="002E7C46"/>
    <w:rsid w:val="002E7C8B"/>
    <w:rsid w:val="002E7D6B"/>
    <w:rsid w:val="002E7D9E"/>
    <w:rsid w:val="002E7DDB"/>
    <w:rsid w:val="002E7E14"/>
    <w:rsid w:val="002E7F76"/>
    <w:rsid w:val="002E7F96"/>
    <w:rsid w:val="002F00F5"/>
    <w:rsid w:val="002F0203"/>
    <w:rsid w:val="002F0275"/>
    <w:rsid w:val="002F0295"/>
    <w:rsid w:val="002F0344"/>
    <w:rsid w:val="002F0357"/>
    <w:rsid w:val="002F0466"/>
    <w:rsid w:val="002F04D4"/>
    <w:rsid w:val="002F063C"/>
    <w:rsid w:val="002F0747"/>
    <w:rsid w:val="002F0851"/>
    <w:rsid w:val="002F08EB"/>
    <w:rsid w:val="002F090D"/>
    <w:rsid w:val="002F0AC0"/>
    <w:rsid w:val="002F0BB2"/>
    <w:rsid w:val="002F0D03"/>
    <w:rsid w:val="002F0D1B"/>
    <w:rsid w:val="002F106D"/>
    <w:rsid w:val="002F138F"/>
    <w:rsid w:val="002F15B1"/>
    <w:rsid w:val="002F16AE"/>
    <w:rsid w:val="002F16DA"/>
    <w:rsid w:val="002F1821"/>
    <w:rsid w:val="002F1A52"/>
    <w:rsid w:val="002F1C35"/>
    <w:rsid w:val="002F1CF7"/>
    <w:rsid w:val="002F1DD4"/>
    <w:rsid w:val="002F1E9E"/>
    <w:rsid w:val="002F23F3"/>
    <w:rsid w:val="002F27FF"/>
    <w:rsid w:val="002F2EF9"/>
    <w:rsid w:val="002F30AA"/>
    <w:rsid w:val="002F3485"/>
    <w:rsid w:val="002F35AE"/>
    <w:rsid w:val="002F35E6"/>
    <w:rsid w:val="002F3792"/>
    <w:rsid w:val="002F3809"/>
    <w:rsid w:val="002F3876"/>
    <w:rsid w:val="002F3A9C"/>
    <w:rsid w:val="002F3AE7"/>
    <w:rsid w:val="002F3AEB"/>
    <w:rsid w:val="002F3B0D"/>
    <w:rsid w:val="002F3C1B"/>
    <w:rsid w:val="002F3C69"/>
    <w:rsid w:val="002F3DD6"/>
    <w:rsid w:val="002F3EA3"/>
    <w:rsid w:val="002F4138"/>
    <w:rsid w:val="002F41D1"/>
    <w:rsid w:val="002F43D6"/>
    <w:rsid w:val="002F4935"/>
    <w:rsid w:val="002F4D5A"/>
    <w:rsid w:val="002F502A"/>
    <w:rsid w:val="002F5099"/>
    <w:rsid w:val="002F5192"/>
    <w:rsid w:val="002F52CD"/>
    <w:rsid w:val="002F567D"/>
    <w:rsid w:val="002F575B"/>
    <w:rsid w:val="002F593C"/>
    <w:rsid w:val="002F5AD6"/>
    <w:rsid w:val="002F5B64"/>
    <w:rsid w:val="002F5C75"/>
    <w:rsid w:val="002F5C92"/>
    <w:rsid w:val="002F5CE0"/>
    <w:rsid w:val="002F5EFD"/>
    <w:rsid w:val="002F6234"/>
    <w:rsid w:val="002F626F"/>
    <w:rsid w:val="002F62C5"/>
    <w:rsid w:val="002F674D"/>
    <w:rsid w:val="002F688F"/>
    <w:rsid w:val="002F6B66"/>
    <w:rsid w:val="002F6DC6"/>
    <w:rsid w:val="002F71B3"/>
    <w:rsid w:val="002F7377"/>
    <w:rsid w:val="002F73B5"/>
    <w:rsid w:val="002F73B9"/>
    <w:rsid w:val="002F7541"/>
    <w:rsid w:val="002F7716"/>
    <w:rsid w:val="002F7A6A"/>
    <w:rsid w:val="00300107"/>
    <w:rsid w:val="003001F2"/>
    <w:rsid w:val="0030025B"/>
    <w:rsid w:val="003003F0"/>
    <w:rsid w:val="0030061F"/>
    <w:rsid w:val="00300998"/>
    <w:rsid w:val="003009E5"/>
    <w:rsid w:val="00300B69"/>
    <w:rsid w:val="00300C44"/>
    <w:rsid w:val="00300CC4"/>
    <w:rsid w:val="00300D5B"/>
    <w:rsid w:val="00300E1E"/>
    <w:rsid w:val="00300E6C"/>
    <w:rsid w:val="00300EDD"/>
    <w:rsid w:val="00300F34"/>
    <w:rsid w:val="00300FBA"/>
    <w:rsid w:val="00301395"/>
    <w:rsid w:val="00301409"/>
    <w:rsid w:val="00301573"/>
    <w:rsid w:val="003015D8"/>
    <w:rsid w:val="00301901"/>
    <w:rsid w:val="003019C7"/>
    <w:rsid w:val="00301A6E"/>
    <w:rsid w:val="00301B31"/>
    <w:rsid w:val="00301D34"/>
    <w:rsid w:val="00301E84"/>
    <w:rsid w:val="00301FA9"/>
    <w:rsid w:val="0030237B"/>
    <w:rsid w:val="0030238D"/>
    <w:rsid w:val="0030241A"/>
    <w:rsid w:val="00302820"/>
    <w:rsid w:val="00302928"/>
    <w:rsid w:val="003029D9"/>
    <w:rsid w:val="00302AA2"/>
    <w:rsid w:val="00302AAA"/>
    <w:rsid w:val="00302AEC"/>
    <w:rsid w:val="00302C5E"/>
    <w:rsid w:val="00302DA9"/>
    <w:rsid w:val="00302E44"/>
    <w:rsid w:val="00302FDD"/>
    <w:rsid w:val="00303153"/>
    <w:rsid w:val="00303215"/>
    <w:rsid w:val="0030355D"/>
    <w:rsid w:val="003038D7"/>
    <w:rsid w:val="00303AE1"/>
    <w:rsid w:val="00303C55"/>
    <w:rsid w:val="00303C57"/>
    <w:rsid w:val="00303CD6"/>
    <w:rsid w:val="00303D8D"/>
    <w:rsid w:val="00303E60"/>
    <w:rsid w:val="00303E93"/>
    <w:rsid w:val="0030407F"/>
    <w:rsid w:val="003044C5"/>
    <w:rsid w:val="0030452C"/>
    <w:rsid w:val="003047D3"/>
    <w:rsid w:val="00304A23"/>
    <w:rsid w:val="00304B2E"/>
    <w:rsid w:val="00304B4E"/>
    <w:rsid w:val="00304C7D"/>
    <w:rsid w:val="00304F01"/>
    <w:rsid w:val="00305119"/>
    <w:rsid w:val="003052DF"/>
    <w:rsid w:val="00305363"/>
    <w:rsid w:val="0030538D"/>
    <w:rsid w:val="00305553"/>
    <w:rsid w:val="003055C3"/>
    <w:rsid w:val="00305875"/>
    <w:rsid w:val="00305905"/>
    <w:rsid w:val="00305DB3"/>
    <w:rsid w:val="00305F7F"/>
    <w:rsid w:val="003061D9"/>
    <w:rsid w:val="00306234"/>
    <w:rsid w:val="003063B8"/>
    <w:rsid w:val="003064F3"/>
    <w:rsid w:val="00306517"/>
    <w:rsid w:val="003065FE"/>
    <w:rsid w:val="003066BB"/>
    <w:rsid w:val="0030672B"/>
    <w:rsid w:val="003067B2"/>
    <w:rsid w:val="00306835"/>
    <w:rsid w:val="0030696B"/>
    <w:rsid w:val="00306EC6"/>
    <w:rsid w:val="00307146"/>
    <w:rsid w:val="0030724A"/>
    <w:rsid w:val="0030760B"/>
    <w:rsid w:val="003079BF"/>
    <w:rsid w:val="003079D1"/>
    <w:rsid w:val="003079D7"/>
    <w:rsid w:val="00310102"/>
    <w:rsid w:val="003101AD"/>
    <w:rsid w:val="003106CA"/>
    <w:rsid w:val="003106DA"/>
    <w:rsid w:val="00310823"/>
    <w:rsid w:val="00310A47"/>
    <w:rsid w:val="00310F85"/>
    <w:rsid w:val="003111DA"/>
    <w:rsid w:val="0031128D"/>
    <w:rsid w:val="0031171F"/>
    <w:rsid w:val="00311784"/>
    <w:rsid w:val="00311A36"/>
    <w:rsid w:val="003120AD"/>
    <w:rsid w:val="00312277"/>
    <w:rsid w:val="003123BD"/>
    <w:rsid w:val="00312545"/>
    <w:rsid w:val="0031298D"/>
    <w:rsid w:val="00312A30"/>
    <w:rsid w:val="00312A81"/>
    <w:rsid w:val="00312B03"/>
    <w:rsid w:val="00312D43"/>
    <w:rsid w:val="00312F1D"/>
    <w:rsid w:val="0031322D"/>
    <w:rsid w:val="00313248"/>
    <w:rsid w:val="003134DD"/>
    <w:rsid w:val="003134FC"/>
    <w:rsid w:val="00313576"/>
    <w:rsid w:val="003137A9"/>
    <w:rsid w:val="00313826"/>
    <w:rsid w:val="003138E1"/>
    <w:rsid w:val="00313902"/>
    <w:rsid w:val="00313A07"/>
    <w:rsid w:val="00313BEF"/>
    <w:rsid w:val="00313C76"/>
    <w:rsid w:val="00314274"/>
    <w:rsid w:val="0031452F"/>
    <w:rsid w:val="00314B2F"/>
    <w:rsid w:val="00314B6C"/>
    <w:rsid w:val="00314C5E"/>
    <w:rsid w:val="00314D1B"/>
    <w:rsid w:val="00314D56"/>
    <w:rsid w:val="00314D80"/>
    <w:rsid w:val="00314FEF"/>
    <w:rsid w:val="00315197"/>
    <w:rsid w:val="00315306"/>
    <w:rsid w:val="0031536A"/>
    <w:rsid w:val="00315519"/>
    <w:rsid w:val="00315618"/>
    <w:rsid w:val="0031591C"/>
    <w:rsid w:val="00315988"/>
    <w:rsid w:val="00315A56"/>
    <w:rsid w:val="00315CAD"/>
    <w:rsid w:val="00315D5B"/>
    <w:rsid w:val="00315E82"/>
    <w:rsid w:val="00316187"/>
    <w:rsid w:val="0031627A"/>
    <w:rsid w:val="0031657B"/>
    <w:rsid w:val="003165EA"/>
    <w:rsid w:val="003166E5"/>
    <w:rsid w:val="003167FB"/>
    <w:rsid w:val="003168CB"/>
    <w:rsid w:val="00316AAB"/>
    <w:rsid w:val="00316AE3"/>
    <w:rsid w:val="00316DB5"/>
    <w:rsid w:val="00316DE2"/>
    <w:rsid w:val="00316EE3"/>
    <w:rsid w:val="00317275"/>
    <w:rsid w:val="0031728E"/>
    <w:rsid w:val="0031744E"/>
    <w:rsid w:val="003177BA"/>
    <w:rsid w:val="003177CF"/>
    <w:rsid w:val="00317948"/>
    <w:rsid w:val="00317949"/>
    <w:rsid w:val="00317AF9"/>
    <w:rsid w:val="00317BC4"/>
    <w:rsid w:val="00317BFD"/>
    <w:rsid w:val="00317C77"/>
    <w:rsid w:val="00317DCB"/>
    <w:rsid w:val="00320070"/>
    <w:rsid w:val="003200F4"/>
    <w:rsid w:val="0032016B"/>
    <w:rsid w:val="003202AE"/>
    <w:rsid w:val="003203FB"/>
    <w:rsid w:val="003204CB"/>
    <w:rsid w:val="00320654"/>
    <w:rsid w:val="00320712"/>
    <w:rsid w:val="00320739"/>
    <w:rsid w:val="00320768"/>
    <w:rsid w:val="00320827"/>
    <w:rsid w:val="003208C0"/>
    <w:rsid w:val="00320B13"/>
    <w:rsid w:val="00320D66"/>
    <w:rsid w:val="00320DA6"/>
    <w:rsid w:val="0032120E"/>
    <w:rsid w:val="0032137E"/>
    <w:rsid w:val="0032156B"/>
    <w:rsid w:val="003216AC"/>
    <w:rsid w:val="00321708"/>
    <w:rsid w:val="0032173C"/>
    <w:rsid w:val="00321E27"/>
    <w:rsid w:val="00322369"/>
    <w:rsid w:val="00322460"/>
    <w:rsid w:val="00322A54"/>
    <w:rsid w:val="00322A58"/>
    <w:rsid w:val="00322A84"/>
    <w:rsid w:val="00322B49"/>
    <w:rsid w:val="00322C6C"/>
    <w:rsid w:val="00322E10"/>
    <w:rsid w:val="00322F5A"/>
    <w:rsid w:val="00323049"/>
    <w:rsid w:val="00323089"/>
    <w:rsid w:val="003234BE"/>
    <w:rsid w:val="003236E5"/>
    <w:rsid w:val="00323715"/>
    <w:rsid w:val="003238F7"/>
    <w:rsid w:val="00323ACA"/>
    <w:rsid w:val="00323AE8"/>
    <w:rsid w:val="00323C25"/>
    <w:rsid w:val="00323CB7"/>
    <w:rsid w:val="00323D38"/>
    <w:rsid w:val="00323F76"/>
    <w:rsid w:val="003240A8"/>
    <w:rsid w:val="003240B9"/>
    <w:rsid w:val="0032418E"/>
    <w:rsid w:val="003241DF"/>
    <w:rsid w:val="003242F7"/>
    <w:rsid w:val="003246A0"/>
    <w:rsid w:val="003247AA"/>
    <w:rsid w:val="003249E9"/>
    <w:rsid w:val="00324A3B"/>
    <w:rsid w:val="00324C6A"/>
    <w:rsid w:val="00324DA4"/>
    <w:rsid w:val="00324DF2"/>
    <w:rsid w:val="00324EF6"/>
    <w:rsid w:val="0032516F"/>
    <w:rsid w:val="0032573F"/>
    <w:rsid w:val="0032591F"/>
    <w:rsid w:val="00325AA9"/>
    <w:rsid w:val="00325B6E"/>
    <w:rsid w:val="00325B88"/>
    <w:rsid w:val="003263BC"/>
    <w:rsid w:val="00326730"/>
    <w:rsid w:val="0032684E"/>
    <w:rsid w:val="00326A78"/>
    <w:rsid w:val="00326AAB"/>
    <w:rsid w:val="00326B27"/>
    <w:rsid w:val="00326E9B"/>
    <w:rsid w:val="00326EC6"/>
    <w:rsid w:val="00326F29"/>
    <w:rsid w:val="00326F9C"/>
    <w:rsid w:val="00327358"/>
    <w:rsid w:val="00327412"/>
    <w:rsid w:val="00327666"/>
    <w:rsid w:val="003276E8"/>
    <w:rsid w:val="003277E4"/>
    <w:rsid w:val="00327C70"/>
    <w:rsid w:val="00327CB8"/>
    <w:rsid w:val="0033017A"/>
    <w:rsid w:val="00330438"/>
    <w:rsid w:val="00330C51"/>
    <w:rsid w:val="00330CBF"/>
    <w:rsid w:val="00330D67"/>
    <w:rsid w:val="00330D7C"/>
    <w:rsid w:val="00331287"/>
    <w:rsid w:val="00331520"/>
    <w:rsid w:val="0033162E"/>
    <w:rsid w:val="003317D8"/>
    <w:rsid w:val="00331AA9"/>
    <w:rsid w:val="00331B4C"/>
    <w:rsid w:val="00331C0E"/>
    <w:rsid w:val="00331D9C"/>
    <w:rsid w:val="00331E41"/>
    <w:rsid w:val="00331F2F"/>
    <w:rsid w:val="00332045"/>
    <w:rsid w:val="00332374"/>
    <w:rsid w:val="00332376"/>
    <w:rsid w:val="0033262F"/>
    <w:rsid w:val="00332767"/>
    <w:rsid w:val="0033282F"/>
    <w:rsid w:val="003329E4"/>
    <w:rsid w:val="00332CD1"/>
    <w:rsid w:val="00332D77"/>
    <w:rsid w:val="00332F37"/>
    <w:rsid w:val="00332F64"/>
    <w:rsid w:val="00333098"/>
    <w:rsid w:val="003331D3"/>
    <w:rsid w:val="003334E1"/>
    <w:rsid w:val="003335DF"/>
    <w:rsid w:val="003336B9"/>
    <w:rsid w:val="00333882"/>
    <w:rsid w:val="00333ADE"/>
    <w:rsid w:val="00333B26"/>
    <w:rsid w:val="003345B0"/>
    <w:rsid w:val="003345EB"/>
    <w:rsid w:val="003346F9"/>
    <w:rsid w:val="003348CC"/>
    <w:rsid w:val="00334E2D"/>
    <w:rsid w:val="00335006"/>
    <w:rsid w:val="003351FF"/>
    <w:rsid w:val="00335231"/>
    <w:rsid w:val="003352AF"/>
    <w:rsid w:val="003352D5"/>
    <w:rsid w:val="00335381"/>
    <w:rsid w:val="00335397"/>
    <w:rsid w:val="00335539"/>
    <w:rsid w:val="0033561A"/>
    <w:rsid w:val="0033563E"/>
    <w:rsid w:val="00335942"/>
    <w:rsid w:val="00335B00"/>
    <w:rsid w:val="00335BAB"/>
    <w:rsid w:val="00335D9D"/>
    <w:rsid w:val="0033608C"/>
    <w:rsid w:val="0033628F"/>
    <w:rsid w:val="003363B1"/>
    <w:rsid w:val="003364BA"/>
    <w:rsid w:val="003366CA"/>
    <w:rsid w:val="003366DF"/>
    <w:rsid w:val="00336A69"/>
    <w:rsid w:val="00336BC9"/>
    <w:rsid w:val="00336C66"/>
    <w:rsid w:val="00336CA2"/>
    <w:rsid w:val="00336E49"/>
    <w:rsid w:val="00336FBD"/>
    <w:rsid w:val="0033724C"/>
    <w:rsid w:val="0033727F"/>
    <w:rsid w:val="00337727"/>
    <w:rsid w:val="003377E6"/>
    <w:rsid w:val="003379B3"/>
    <w:rsid w:val="00337AE2"/>
    <w:rsid w:val="00337EF9"/>
    <w:rsid w:val="00337FB4"/>
    <w:rsid w:val="00340010"/>
    <w:rsid w:val="003400AC"/>
    <w:rsid w:val="0034031C"/>
    <w:rsid w:val="00340337"/>
    <w:rsid w:val="003403E8"/>
    <w:rsid w:val="003404B7"/>
    <w:rsid w:val="003404CD"/>
    <w:rsid w:val="00340590"/>
    <w:rsid w:val="003407F2"/>
    <w:rsid w:val="00340CDD"/>
    <w:rsid w:val="003410E8"/>
    <w:rsid w:val="003412E6"/>
    <w:rsid w:val="0034134B"/>
    <w:rsid w:val="0034134E"/>
    <w:rsid w:val="003413FB"/>
    <w:rsid w:val="00341800"/>
    <w:rsid w:val="0034192B"/>
    <w:rsid w:val="0034193E"/>
    <w:rsid w:val="00341BA6"/>
    <w:rsid w:val="00341C08"/>
    <w:rsid w:val="00341CBA"/>
    <w:rsid w:val="00341D85"/>
    <w:rsid w:val="00341EEC"/>
    <w:rsid w:val="0034233D"/>
    <w:rsid w:val="003423A7"/>
    <w:rsid w:val="0034248F"/>
    <w:rsid w:val="003424B5"/>
    <w:rsid w:val="00342590"/>
    <w:rsid w:val="003426B4"/>
    <w:rsid w:val="00342C21"/>
    <w:rsid w:val="00342C82"/>
    <w:rsid w:val="00342D94"/>
    <w:rsid w:val="00342F1B"/>
    <w:rsid w:val="00342F66"/>
    <w:rsid w:val="00342F67"/>
    <w:rsid w:val="00343084"/>
    <w:rsid w:val="00343168"/>
    <w:rsid w:val="003431BF"/>
    <w:rsid w:val="00343260"/>
    <w:rsid w:val="0034337C"/>
    <w:rsid w:val="0034386B"/>
    <w:rsid w:val="00343917"/>
    <w:rsid w:val="00343A51"/>
    <w:rsid w:val="00343BC3"/>
    <w:rsid w:val="00343D5B"/>
    <w:rsid w:val="00343E45"/>
    <w:rsid w:val="0034404B"/>
    <w:rsid w:val="003440C5"/>
    <w:rsid w:val="00344507"/>
    <w:rsid w:val="0034452A"/>
    <w:rsid w:val="00344639"/>
    <w:rsid w:val="003446F2"/>
    <w:rsid w:val="003447A7"/>
    <w:rsid w:val="00344D89"/>
    <w:rsid w:val="00344FF0"/>
    <w:rsid w:val="0034506A"/>
    <w:rsid w:val="0034517A"/>
    <w:rsid w:val="00345181"/>
    <w:rsid w:val="00345923"/>
    <w:rsid w:val="00345B94"/>
    <w:rsid w:val="00345C53"/>
    <w:rsid w:val="00345CDA"/>
    <w:rsid w:val="00346333"/>
    <w:rsid w:val="00346421"/>
    <w:rsid w:val="00346448"/>
    <w:rsid w:val="00346680"/>
    <w:rsid w:val="003469BF"/>
    <w:rsid w:val="00346B66"/>
    <w:rsid w:val="00346B81"/>
    <w:rsid w:val="00346BFB"/>
    <w:rsid w:val="00346F52"/>
    <w:rsid w:val="00346F7A"/>
    <w:rsid w:val="00347247"/>
    <w:rsid w:val="00347363"/>
    <w:rsid w:val="00347735"/>
    <w:rsid w:val="0034778D"/>
    <w:rsid w:val="00347E02"/>
    <w:rsid w:val="00347ED3"/>
    <w:rsid w:val="00347EF3"/>
    <w:rsid w:val="00347F7D"/>
    <w:rsid w:val="00350475"/>
    <w:rsid w:val="00350669"/>
    <w:rsid w:val="0035082D"/>
    <w:rsid w:val="0035084E"/>
    <w:rsid w:val="00350958"/>
    <w:rsid w:val="003509A0"/>
    <w:rsid w:val="003509B5"/>
    <w:rsid w:val="00350AA0"/>
    <w:rsid w:val="00350E33"/>
    <w:rsid w:val="00350EFD"/>
    <w:rsid w:val="00351012"/>
    <w:rsid w:val="0035147F"/>
    <w:rsid w:val="003514BD"/>
    <w:rsid w:val="003516D8"/>
    <w:rsid w:val="00351A18"/>
    <w:rsid w:val="00351A56"/>
    <w:rsid w:val="00351A74"/>
    <w:rsid w:val="00351DF1"/>
    <w:rsid w:val="00352038"/>
    <w:rsid w:val="003521D7"/>
    <w:rsid w:val="0035235D"/>
    <w:rsid w:val="00352484"/>
    <w:rsid w:val="003525D0"/>
    <w:rsid w:val="003527A6"/>
    <w:rsid w:val="00352C07"/>
    <w:rsid w:val="00352D8C"/>
    <w:rsid w:val="00352DDC"/>
    <w:rsid w:val="00352E79"/>
    <w:rsid w:val="00352EC3"/>
    <w:rsid w:val="00352F20"/>
    <w:rsid w:val="00352F68"/>
    <w:rsid w:val="003530A9"/>
    <w:rsid w:val="00353269"/>
    <w:rsid w:val="00353360"/>
    <w:rsid w:val="0035339F"/>
    <w:rsid w:val="0035342E"/>
    <w:rsid w:val="00353430"/>
    <w:rsid w:val="00353495"/>
    <w:rsid w:val="00353699"/>
    <w:rsid w:val="0035371E"/>
    <w:rsid w:val="00353DB8"/>
    <w:rsid w:val="00353EB4"/>
    <w:rsid w:val="00354058"/>
    <w:rsid w:val="00354144"/>
    <w:rsid w:val="0035448B"/>
    <w:rsid w:val="0035462E"/>
    <w:rsid w:val="0035472C"/>
    <w:rsid w:val="00354807"/>
    <w:rsid w:val="003548AD"/>
    <w:rsid w:val="00354B72"/>
    <w:rsid w:val="00354BDD"/>
    <w:rsid w:val="00354EB7"/>
    <w:rsid w:val="00355146"/>
    <w:rsid w:val="00355148"/>
    <w:rsid w:val="003551A2"/>
    <w:rsid w:val="00355295"/>
    <w:rsid w:val="00355517"/>
    <w:rsid w:val="00355752"/>
    <w:rsid w:val="00355E46"/>
    <w:rsid w:val="00356011"/>
    <w:rsid w:val="003562C5"/>
    <w:rsid w:val="00356551"/>
    <w:rsid w:val="00356776"/>
    <w:rsid w:val="00356B0B"/>
    <w:rsid w:val="00356CC9"/>
    <w:rsid w:val="00356D79"/>
    <w:rsid w:val="00356E06"/>
    <w:rsid w:val="00356E13"/>
    <w:rsid w:val="00356F27"/>
    <w:rsid w:val="003571A8"/>
    <w:rsid w:val="003576F7"/>
    <w:rsid w:val="003577CB"/>
    <w:rsid w:val="003579FB"/>
    <w:rsid w:val="00357A06"/>
    <w:rsid w:val="00357F32"/>
    <w:rsid w:val="00360123"/>
    <w:rsid w:val="0036028D"/>
    <w:rsid w:val="003605FF"/>
    <w:rsid w:val="00360791"/>
    <w:rsid w:val="003609A8"/>
    <w:rsid w:val="00360C1A"/>
    <w:rsid w:val="00360EB4"/>
    <w:rsid w:val="003612BB"/>
    <w:rsid w:val="00361497"/>
    <w:rsid w:val="003614A0"/>
    <w:rsid w:val="00361606"/>
    <w:rsid w:val="0036172B"/>
    <w:rsid w:val="00361971"/>
    <w:rsid w:val="00361CE3"/>
    <w:rsid w:val="00361FCC"/>
    <w:rsid w:val="00362248"/>
    <w:rsid w:val="00362283"/>
    <w:rsid w:val="003625C9"/>
    <w:rsid w:val="00362A56"/>
    <w:rsid w:val="00362BCE"/>
    <w:rsid w:val="00362D60"/>
    <w:rsid w:val="00363080"/>
    <w:rsid w:val="0036334C"/>
    <w:rsid w:val="003633FB"/>
    <w:rsid w:val="003635A4"/>
    <w:rsid w:val="00363605"/>
    <w:rsid w:val="003636DA"/>
    <w:rsid w:val="003638EC"/>
    <w:rsid w:val="00363BCE"/>
    <w:rsid w:val="00363C6F"/>
    <w:rsid w:val="00363D51"/>
    <w:rsid w:val="0036418D"/>
    <w:rsid w:val="00364589"/>
    <w:rsid w:val="00364740"/>
    <w:rsid w:val="003648B9"/>
    <w:rsid w:val="003648D0"/>
    <w:rsid w:val="00364D84"/>
    <w:rsid w:val="00364EAD"/>
    <w:rsid w:val="00364F33"/>
    <w:rsid w:val="00365012"/>
    <w:rsid w:val="003652AD"/>
    <w:rsid w:val="0036542A"/>
    <w:rsid w:val="003654D4"/>
    <w:rsid w:val="00365653"/>
    <w:rsid w:val="003657F6"/>
    <w:rsid w:val="00365919"/>
    <w:rsid w:val="00365C88"/>
    <w:rsid w:val="00365D71"/>
    <w:rsid w:val="00365E12"/>
    <w:rsid w:val="00365E26"/>
    <w:rsid w:val="00365E73"/>
    <w:rsid w:val="00365F03"/>
    <w:rsid w:val="00366362"/>
    <w:rsid w:val="003663E1"/>
    <w:rsid w:val="00366452"/>
    <w:rsid w:val="00366459"/>
    <w:rsid w:val="00366745"/>
    <w:rsid w:val="003667FC"/>
    <w:rsid w:val="00366A76"/>
    <w:rsid w:val="00366B1B"/>
    <w:rsid w:val="00366BE8"/>
    <w:rsid w:val="00366C3F"/>
    <w:rsid w:val="00366D3C"/>
    <w:rsid w:val="00366EA8"/>
    <w:rsid w:val="00366FCE"/>
    <w:rsid w:val="00367118"/>
    <w:rsid w:val="0036729C"/>
    <w:rsid w:val="003676A6"/>
    <w:rsid w:val="00367C1E"/>
    <w:rsid w:val="00367D3F"/>
    <w:rsid w:val="00367D86"/>
    <w:rsid w:val="00367F10"/>
    <w:rsid w:val="003700A8"/>
    <w:rsid w:val="0037034A"/>
    <w:rsid w:val="003705B9"/>
    <w:rsid w:val="0037074D"/>
    <w:rsid w:val="003707B0"/>
    <w:rsid w:val="0037095E"/>
    <w:rsid w:val="00370A44"/>
    <w:rsid w:val="00370A4A"/>
    <w:rsid w:val="00370AF6"/>
    <w:rsid w:val="00370B2A"/>
    <w:rsid w:val="00370C81"/>
    <w:rsid w:val="003713DC"/>
    <w:rsid w:val="0037142B"/>
    <w:rsid w:val="0037144E"/>
    <w:rsid w:val="00371518"/>
    <w:rsid w:val="00371850"/>
    <w:rsid w:val="00371BE4"/>
    <w:rsid w:val="00371D40"/>
    <w:rsid w:val="00371E17"/>
    <w:rsid w:val="00371E2E"/>
    <w:rsid w:val="00371EA9"/>
    <w:rsid w:val="003721D3"/>
    <w:rsid w:val="00372346"/>
    <w:rsid w:val="00372581"/>
    <w:rsid w:val="0037278B"/>
    <w:rsid w:val="003727B8"/>
    <w:rsid w:val="003728AC"/>
    <w:rsid w:val="003728F1"/>
    <w:rsid w:val="003729F2"/>
    <w:rsid w:val="00372A7A"/>
    <w:rsid w:val="00372AD0"/>
    <w:rsid w:val="00372BAF"/>
    <w:rsid w:val="003732E6"/>
    <w:rsid w:val="003734D8"/>
    <w:rsid w:val="00373525"/>
    <w:rsid w:val="00373538"/>
    <w:rsid w:val="003735B2"/>
    <w:rsid w:val="00373802"/>
    <w:rsid w:val="00373985"/>
    <w:rsid w:val="00373B27"/>
    <w:rsid w:val="00373B74"/>
    <w:rsid w:val="00373D97"/>
    <w:rsid w:val="00374388"/>
    <w:rsid w:val="00374434"/>
    <w:rsid w:val="0037456D"/>
    <w:rsid w:val="003746FA"/>
    <w:rsid w:val="0037472F"/>
    <w:rsid w:val="00374B11"/>
    <w:rsid w:val="00374CCE"/>
    <w:rsid w:val="00374CD6"/>
    <w:rsid w:val="00374FEC"/>
    <w:rsid w:val="00375023"/>
    <w:rsid w:val="00375083"/>
    <w:rsid w:val="0037536F"/>
    <w:rsid w:val="00375400"/>
    <w:rsid w:val="00375489"/>
    <w:rsid w:val="0037548F"/>
    <w:rsid w:val="00375584"/>
    <w:rsid w:val="00375736"/>
    <w:rsid w:val="00375CF0"/>
    <w:rsid w:val="00376015"/>
    <w:rsid w:val="003760C5"/>
    <w:rsid w:val="00376164"/>
    <w:rsid w:val="00376778"/>
    <w:rsid w:val="003768CB"/>
    <w:rsid w:val="00376910"/>
    <w:rsid w:val="00376A1B"/>
    <w:rsid w:val="00376B63"/>
    <w:rsid w:val="00376B80"/>
    <w:rsid w:val="00376ECA"/>
    <w:rsid w:val="00377031"/>
    <w:rsid w:val="003770A1"/>
    <w:rsid w:val="00377118"/>
    <w:rsid w:val="003776C0"/>
    <w:rsid w:val="00377755"/>
    <w:rsid w:val="0037778B"/>
    <w:rsid w:val="003777DA"/>
    <w:rsid w:val="003778DD"/>
    <w:rsid w:val="00377930"/>
    <w:rsid w:val="00377A1A"/>
    <w:rsid w:val="00377A4C"/>
    <w:rsid w:val="00377AB7"/>
    <w:rsid w:val="00377C90"/>
    <w:rsid w:val="00377DC0"/>
    <w:rsid w:val="00377DF2"/>
    <w:rsid w:val="00377E29"/>
    <w:rsid w:val="00377E6A"/>
    <w:rsid w:val="00380010"/>
    <w:rsid w:val="003800DD"/>
    <w:rsid w:val="003805F5"/>
    <w:rsid w:val="0038065F"/>
    <w:rsid w:val="00380713"/>
    <w:rsid w:val="00380734"/>
    <w:rsid w:val="00380953"/>
    <w:rsid w:val="00380A04"/>
    <w:rsid w:val="00380A5E"/>
    <w:rsid w:val="00380CEC"/>
    <w:rsid w:val="00380F58"/>
    <w:rsid w:val="003811A9"/>
    <w:rsid w:val="003814F9"/>
    <w:rsid w:val="003816C5"/>
    <w:rsid w:val="0038195B"/>
    <w:rsid w:val="003819A0"/>
    <w:rsid w:val="003819D8"/>
    <w:rsid w:val="003819F8"/>
    <w:rsid w:val="00381CFF"/>
    <w:rsid w:val="00381D78"/>
    <w:rsid w:val="00381FC7"/>
    <w:rsid w:val="003820D9"/>
    <w:rsid w:val="00382187"/>
    <w:rsid w:val="0038240E"/>
    <w:rsid w:val="00382410"/>
    <w:rsid w:val="0038245A"/>
    <w:rsid w:val="003824A7"/>
    <w:rsid w:val="003826ED"/>
    <w:rsid w:val="00382733"/>
    <w:rsid w:val="00382915"/>
    <w:rsid w:val="00382A7C"/>
    <w:rsid w:val="00382C97"/>
    <w:rsid w:val="00382F9E"/>
    <w:rsid w:val="00382FD0"/>
    <w:rsid w:val="003831AC"/>
    <w:rsid w:val="0038325F"/>
    <w:rsid w:val="003832A5"/>
    <w:rsid w:val="003832E0"/>
    <w:rsid w:val="0038342A"/>
    <w:rsid w:val="003837CA"/>
    <w:rsid w:val="00383C23"/>
    <w:rsid w:val="00383C46"/>
    <w:rsid w:val="00383C93"/>
    <w:rsid w:val="00383CC0"/>
    <w:rsid w:val="00383D5D"/>
    <w:rsid w:val="003840D7"/>
    <w:rsid w:val="00384166"/>
    <w:rsid w:val="00384328"/>
    <w:rsid w:val="003843F0"/>
    <w:rsid w:val="00384473"/>
    <w:rsid w:val="00384517"/>
    <w:rsid w:val="00384542"/>
    <w:rsid w:val="0038487A"/>
    <w:rsid w:val="00384AE8"/>
    <w:rsid w:val="00384B53"/>
    <w:rsid w:val="00384B6D"/>
    <w:rsid w:val="00384BF1"/>
    <w:rsid w:val="00384FC5"/>
    <w:rsid w:val="0038517C"/>
    <w:rsid w:val="0038536B"/>
    <w:rsid w:val="003853D9"/>
    <w:rsid w:val="00385661"/>
    <w:rsid w:val="00385673"/>
    <w:rsid w:val="0038579C"/>
    <w:rsid w:val="00385967"/>
    <w:rsid w:val="00385A6A"/>
    <w:rsid w:val="00385A85"/>
    <w:rsid w:val="00385B4A"/>
    <w:rsid w:val="00385B4E"/>
    <w:rsid w:val="00385C94"/>
    <w:rsid w:val="00385E73"/>
    <w:rsid w:val="00385E7D"/>
    <w:rsid w:val="00385E9C"/>
    <w:rsid w:val="00386210"/>
    <w:rsid w:val="0038646D"/>
    <w:rsid w:val="003865A4"/>
    <w:rsid w:val="00386786"/>
    <w:rsid w:val="00386860"/>
    <w:rsid w:val="00386DDD"/>
    <w:rsid w:val="003871C3"/>
    <w:rsid w:val="0038725F"/>
    <w:rsid w:val="00387268"/>
    <w:rsid w:val="00387379"/>
    <w:rsid w:val="003875AB"/>
    <w:rsid w:val="003875DC"/>
    <w:rsid w:val="003875DD"/>
    <w:rsid w:val="0038775A"/>
    <w:rsid w:val="0038794E"/>
    <w:rsid w:val="00387BDE"/>
    <w:rsid w:val="00387E6E"/>
    <w:rsid w:val="00387EE0"/>
    <w:rsid w:val="00387FCE"/>
    <w:rsid w:val="00387FDC"/>
    <w:rsid w:val="003900D5"/>
    <w:rsid w:val="003900E1"/>
    <w:rsid w:val="003901ED"/>
    <w:rsid w:val="003902EE"/>
    <w:rsid w:val="003902EF"/>
    <w:rsid w:val="00390434"/>
    <w:rsid w:val="00390439"/>
    <w:rsid w:val="0039054B"/>
    <w:rsid w:val="003905B7"/>
    <w:rsid w:val="00390924"/>
    <w:rsid w:val="00390958"/>
    <w:rsid w:val="003909B1"/>
    <w:rsid w:val="00390A7C"/>
    <w:rsid w:val="00390BB0"/>
    <w:rsid w:val="00390CA9"/>
    <w:rsid w:val="00390E21"/>
    <w:rsid w:val="00390F11"/>
    <w:rsid w:val="0039110A"/>
    <w:rsid w:val="003911FD"/>
    <w:rsid w:val="003912D6"/>
    <w:rsid w:val="003915B8"/>
    <w:rsid w:val="003916A0"/>
    <w:rsid w:val="0039187E"/>
    <w:rsid w:val="003918AA"/>
    <w:rsid w:val="00391AAF"/>
    <w:rsid w:val="00391F8E"/>
    <w:rsid w:val="0039212A"/>
    <w:rsid w:val="003922BF"/>
    <w:rsid w:val="003922E5"/>
    <w:rsid w:val="00392393"/>
    <w:rsid w:val="00392606"/>
    <w:rsid w:val="0039296D"/>
    <w:rsid w:val="00392ACA"/>
    <w:rsid w:val="00392B5C"/>
    <w:rsid w:val="00392B70"/>
    <w:rsid w:val="00392D8A"/>
    <w:rsid w:val="00392DF3"/>
    <w:rsid w:val="00392E98"/>
    <w:rsid w:val="00392FCE"/>
    <w:rsid w:val="00393102"/>
    <w:rsid w:val="003932AD"/>
    <w:rsid w:val="00393739"/>
    <w:rsid w:val="003937DE"/>
    <w:rsid w:val="00393A2B"/>
    <w:rsid w:val="00393B44"/>
    <w:rsid w:val="00393D79"/>
    <w:rsid w:val="00393E53"/>
    <w:rsid w:val="00394215"/>
    <w:rsid w:val="00394398"/>
    <w:rsid w:val="003943E6"/>
    <w:rsid w:val="003944AD"/>
    <w:rsid w:val="00394590"/>
    <w:rsid w:val="003945CA"/>
    <w:rsid w:val="00394642"/>
    <w:rsid w:val="00394841"/>
    <w:rsid w:val="003948B8"/>
    <w:rsid w:val="003949B8"/>
    <w:rsid w:val="00394FA6"/>
    <w:rsid w:val="00395255"/>
    <w:rsid w:val="00395366"/>
    <w:rsid w:val="003954C3"/>
    <w:rsid w:val="00395521"/>
    <w:rsid w:val="00395663"/>
    <w:rsid w:val="0039572C"/>
    <w:rsid w:val="00395800"/>
    <w:rsid w:val="0039583A"/>
    <w:rsid w:val="003959B8"/>
    <w:rsid w:val="00395EE3"/>
    <w:rsid w:val="00395F27"/>
    <w:rsid w:val="0039603D"/>
    <w:rsid w:val="00396062"/>
    <w:rsid w:val="003962BF"/>
    <w:rsid w:val="00396552"/>
    <w:rsid w:val="0039665D"/>
    <w:rsid w:val="003966F4"/>
    <w:rsid w:val="0039683F"/>
    <w:rsid w:val="00396C0C"/>
    <w:rsid w:val="00396D9A"/>
    <w:rsid w:val="00396E0B"/>
    <w:rsid w:val="00397038"/>
    <w:rsid w:val="003973F8"/>
    <w:rsid w:val="003973FD"/>
    <w:rsid w:val="003977C9"/>
    <w:rsid w:val="0039784A"/>
    <w:rsid w:val="00397860"/>
    <w:rsid w:val="003978BF"/>
    <w:rsid w:val="00397BE6"/>
    <w:rsid w:val="00397CAD"/>
    <w:rsid w:val="00397E02"/>
    <w:rsid w:val="00397E38"/>
    <w:rsid w:val="00397EE1"/>
    <w:rsid w:val="003A00E7"/>
    <w:rsid w:val="003A012A"/>
    <w:rsid w:val="003A05F0"/>
    <w:rsid w:val="003A0952"/>
    <w:rsid w:val="003A10BE"/>
    <w:rsid w:val="003A112C"/>
    <w:rsid w:val="003A1156"/>
    <w:rsid w:val="003A11D4"/>
    <w:rsid w:val="003A122D"/>
    <w:rsid w:val="003A1253"/>
    <w:rsid w:val="003A128D"/>
    <w:rsid w:val="003A153B"/>
    <w:rsid w:val="003A1785"/>
    <w:rsid w:val="003A187E"/>
    <w:rsid w:val="003A190D"/>
    <w:rsid w:val="003A199C"/>
    <w:rsid w:val="003A1B24"/>
    <w:rsid w:val="003A1F7B"/>
    <w:rsid w:val="003A1FAB"/>
    <w:rsid w:val="003A206C"/>
    <w:rsid w:val="003A2070"/>
    <w:rsid w:val="003A20D4"/>
    <w:rsid w:val="003A20FF"/>
    <w:rsid w:val="003A2213"/>
    <w:rsid w:val="003A22BC"/>
    <w:rsid w:val="003A2437"/>
    <w:rsid w:val="003A247E"/>
    <w:rsid w:val="003A2548"/>
    <w:rsid w:val="003A25ED"/>
    <w:rsid w:val="003A2698"/>
    <w:rsid w:val="003A26AD"/>
    <w:rsid w:val="003A286F"/>
    <w:rsid w:val="003A2C50"/>
    <w:rsid w:val="003A2DD4"/>
    <w:rsid w:val="003A308A"/>
    <w:rsid w:val="003A3194"/>
    <w:rsid w:val="003A3420"/>
    <w:rsid w:val="003A3669"/>
    <w:rsid w:val="003A3753"/>
    <w:rsid w:val="003A38CF"/>
    <w:rsid w:val="003A3C4B"/>
    <w:rsid w:val="003A4009"/>
    <w:rsid w:val="003A40C7"/>
    <w:rsid w:val="003A41DE"/>
    <w:rsid w:val="003A426E"/>
    <w:rsid w:val="003A43A3"/>
    <w:rsid w:val="003A43D2"/>
    <w:rsid w:val="003A44D0"/>
    <w:rsid w:val="003A4575"/>
    <w:rsid w:val="003A4688"/>
    <w:rsid w:val="003A4995"/>
    <w:rsid w:val="003A4A71"/>
    <w:rsid w:val="003A4BFA"/>
    <w:rsid w:val="003A4C9C"/>
    <w:rsid w:val="003A4CB7"/>
    <w:rsid w:val="003A4ECD"/>
    <w:rsid w:val="003A503F"/>
    <w:rsid w:val="003A50BF"/>
    <w:rsid w:val="003A5140"/>
    <w:rsid w:val="003A52F3"/>
    <w:rsid w:val="003A531C"/>
    <w:rsid w:val="003A5403"/>
    <w:rsid w:val="003A5580"/>
    <w:rsid w:val="003A5779"/>
    <w:rsid w:val="003A579A"/>
    <w:rsid w:val="003A5B4F"/>
    <w:rsid w:val="003A5B51"/>
    <w:rsid w:val="003A5DCB"/>
    <w:rsid w:val="003A5F2C"/>
    <w:rsid w:val="003A611C"/>
    <w:rsid w:val="003A6132"/>
    <w:rsid w:val="003A632C"/>
    <w:rsid w:val="003A63CE"/>
    <w:rsid w:val="003A63D8"/>
    <w:rsid w:val="003A65A5"/>
    <w:rsid w:val="003A6613"/>
    <w:rsid w:val="003A6658"/>
    <w:rsid w:val="003A6828"/>
    <w:rsid w:val="003A6A87"/>
    <w:rsid w:val="003A707B"/>
    <w:rsid w:val="003A7282"/>
    <w:rsid w:val="003A72D8"/>
    <w:rsid w:val="003A7315"/>
    <w:rsid w:val="003A7349"/>
    <w:rsid w:val="003A7434"/>
    <w:rsid w:val="003A7539"/>
    <w:rsid w:val="003A7699"/>
    <w:rsid w:val="003A782C"/>
    <w:rsid w:val="003A7AF5"/>
    <w:rsid w:val="003B00BD"/>
    <w:rsid w:val="003B01D4"/>
    <w:rsid w:val="003B01EA"/>
    <w:rsid w:val="003B02A2"/>
    <w:rsid w:val="003B0358"/>
    <w:rsid w:val="003B046C"/>
    <w:rsid w:val="003B05B1"/>
    <w:rsid w:val="003B05DE"/>
    <w:rsid w:val="003B093D"/>
    <w:rsid w:val="003B094D"/>
    <w:rsid w:val="003B0952"/>
    <w:rsid w:val="003B09D2"/>
    <w:rsid w:val="003B09FC"/>
    <w:rsid w:val="003B0B80"/>
    <w:rsid w:val="003B0BCD"/>
    <w:rsid w:val="003B0C28"/>
    <w:rsid w:val="003B0C4E"/>
    <w:rsid w:val="003B0E44"/>
    <w:rsid w:val="003B18DD"/>
    <w:rsid w:val="003B190F"/>
    <w:rsid w:val="003B1938"/>
    <w:rsid w:val="003B19B9"/>
    <w:rsid w:val="003B1A01"/>
    <w:rsid w:val="003B1B7C"/>
    <w:rsid w:val="003B1C99"/>
    <w:rsid w:val="003B1E92"/>
    <w:rsid w:val="003B1F62"/>
    <w:rsid w:val="003B1FD3"/>
    <w:rsid w:val="003B2367"/>
    <w:rsid w:val="003B2391"/>
    <w:rsid w:val="003B24C9"/>
    <w:rsid w:val="003B269B"/>
    <w:rsid w:val="003B2C13"/>
    <w:rsid w:val="003B3173"/>
    <w:rsid w:val="003B3195"/>
    <w:rsid w:val="003B3196"/>
    <w:rsid w:val="003B32AC"/>
    <w:rsid w:val="003B3439"/>
    <w:rsid w:val="003B35C8"/>
    <w:rsid w:val="003B3899"/>
    <w:rsid w:val="003B39DF"/>
    <w:rsid w:val="003B3A91"/>
    <w:rsid w:val="003B3B9C"/>
    <w:rsid w:val="003B3BEB"/>
    <w:rsid w:val="003B3EDD"/>
    <w:rsid w:val="003B3F31"/>
    <w:rsid w:val="003B408F"/>
    <w:rsid w:val="003B4485"/>
    <w:rsid w:val="003B4590"/>
    <w:rsid w:val="003B461D"/>
    <w:rsid w:val="003B47F5"/>
    <w:rsid w:val="003B4C33"/>
    <w:rsid w:val="003B5484"/>
    <w:rsid w:val="003B5529"/>
    <w:rsid w:val="003B5575"/>
    <w:rsid w:val="003B559C"/>
    <w:rsid w:val="003B56CB"/>
    <w:rsid w:val="003B57E3"/>
    <w:rsid w:val="003B5919"/>
    <w:rsid w:val="003B5A62"/>
    <w:rsid w:val="003B5BB5"/>
    <w:rsid w:val="003B5C4E"/>
    <w:rsid w:val="003B5EBA"/>
    <w:rsid w:val="003B5F9D"/>
    <w:rsid w:val="003B5FD9"/>
    <w:rsid w:val="003B6040"/>
    <w:rsid w:val="003B6111"/>
    <w:rsid w:val="003B63EC"/>
    <w:rsid w:val="003B676C"/>
    <w:rsid w:val="003B6865"/>
    <w:rsid w:val="003B68BB"/>
    <w:rsid w:val="003B69A8"/>
    <w:rsid w:val="003B6A43"/>
    <w:rsid w:val="003B6C3D"/>
    <w:rsid w:val="003B7000"/>
    <w:rsid w:val="003B7015"/>
    <w:rsid w:val="003B75F5"/>
    <w:rsid w:val="003B7676"/>
    <w:rsid w:val="003B79F3"/>
    <w:rsid w:val="003B7AF5"/>
    <w:rsid w:val="003B7B22"/>
    <w:rsid w:val="003B7C6E"/>
    <w:rsid w:val="003C044B"/>
    <w:rsid w:val="003C05E8"/>
    <w:rsid w:val="003C06E2"/>
    <w:rsid w:val="003C0703"/>
    <w:rsid w:val="003C07A4"/>
    <w:rsid w:val="003C07E1"/>
    <w:rsid w:val="003C08C7"/>
    <w:rsid w:val="003C0927"/>
    <w:rsid w:val="003C0947"/>
    <w:rsid w:val="003C096D"/>
    <w:rsid w:val="003C0A92"/>
    <w:rsid w:val="003C0BF4"/>
    <w:rsid w:val="003C0CCB"/>
    <w:rsid w:val="003C0EF9"/>
    <w:rsid w:val="003C0FC4"/>
    <w:rsid w:val="003C10D3"/>
    <w:rsid w:val="003C1391"/>
    <w:rsid w:val="003C158C"/>
    <w:rsid w:val="003C1718"/>
    <w:rsid w:val="003C18D7"/>
    <w:rsid w:val="003C19DB"/>
    <w:rsid w:val="003C19EF"/>
    <w:rsid w:val="003C1A49"/>
    <w:rsid w:val="003C1EBA"/>
    <w:rsid w:val="003C1F7D"/>
    <w:rsid w:val="003C205E"/>
    <w:rsid w:val="003C2088"/>
    <w:rsid w:val="003C2559"/>
    <w:rsid w:val="003C2693"/>
    <w:rsid w:val="003C2869"/>
    <w:rsid w:val="003C2875"/>
    <w:rsid w:val="003C2A0F"/>
    <w:rsid w:val="003C2A64"/>
    <w:rsid w:val="003C2B0B"/>
    <w:rsid w:val="003C2B23"/>
    <w:rsid w:val="003C2DB0"/>
    <w:rsid w:val="003C2E35"/>
    <w:rsid w:val="003C2F49"/>
    <w:rsid w:val="003C32A2"/>
    <w:rsid w:val="003C3318"/>
    <w:rsid w:val="003C3550"/>
    <w:rsid w:val="003C3621"/>
    <w:rsid w:val="003C36E4"/>
    <w:rsid w:val="003C3A46"/>
    <w:rsid w:val="003C3B88"/>
    <w:rsid w:val="003C3B98"/>
    <w:rsid w:val="003C3D4B"/>
    <w:rsid w:val="003C3EF8"/>
    <w:rsid w:val="003C408D"/>
    <w:rsid w:val="003C41FD"/>
    <w:rsid w:val="003C41FF"/>
    <w:rsid w:val="003C4218"/>
    <w:rsid w:val="003C43CD"/>
    <w:rsid w:val="003C461B"/>
    <w:rsid w:val="003C46D0"/>
    <w:rsid w:val="003C46E8"/>
    <w:rsid w:val="003C482A"/>
    <w:rsid w:val="003C483B"/>
    <w:rsid w:val="003C4C0B"/>
    <w:rsid w:val="003C4E15"/>
    <w:rsid w:val="003C4E95"/>
    <w:rsid w:val="003C4FB0"/>
    <w:rsid w:val="003C5055"/>
    <w:rsid w:val="003C5609"/>
    <w:rsid w:val="003C5D48"/>
    <w:rsid w:val="003C5D7D"/>
    <w:rsid w:val="003C5E37"/>
    <w:rsid w:val="003C5FBF"/>
    <w:rsid w:val="003C6017"/>
    <w:rsid w:val="003C60AB"/>
    <w:rsid w:val="003C6275"/>
    <w:rsid w:val="003C6578"/>
    <w:rsid w:val="003C6618"/>
    <w:rsid w:val="003C68A6"/>
    <w:rsid w:val="003C6AA3"/>
    <w:rsid w:val="003C6B52"/>
    <w:rsid w:val="003C6C7F"/>
    <w:rsid w:val="003C6C8B"/>
    <w:rsid w:val="003C6F5A"/>
    <w:rsid w:val="003C707E"/>
    <w:rsid w:val="003C757A"/>
    <w:rsid w:val="003C75DB"/>
    <w:rsid w:val="003C76DE"/>
    <w:rsid w:val="003C77BD"/>
    <w:rsid w:val="003C7824"/>
    <w:rsid w:val="003C7A3E"/>
    <w:rsid w:val="003C7A46"/>
    <w:rsid w:val="003C7B70"/>
    <w:rsid w:val="003C7C9F"/>
    <w:rsid w:val="003C7F3E"/>
    <w:rsid w:val="003D02E2"/>
    <w:rsid w:val="003D0399"/>
    <w:rsid w:val="003D0511"/>
    <w:rsid w:val="003D070B"/>
    <w:rsid w:val="003D074E"/>
    <w:rsid w:val="003D0B1B"/>
    <w:rsid w:val="003D0DBB"/>
    <w:rsid w:val="003D0E58"/>
    <w:rsid w:val="003D14BC"/>
    <w:rsid w:val="003D16CC"/>
    <w:rsid w:val="003D17FC"/>
    <w:rsid w:val="003D181F"/>
    <w:rsid w:val="003D18EB"/>
    <w:rsid w:val="003D1A0A"/>
    <w:rsid w:val="003D1C3F"/>
    <w:rsid w:val="003D1EAA"/>
    <w:rsid w:val="003D1F45"/>
    <w:rsid w:val="003D1FC4"/>
    <w:rsid w:val="003D2178"/>
    <w:rsid w:val="003D22A3"/>
    <w:rsid w:val="003D22E0"/>
    <w:rsid w:val="003D299A"/>
    <w:rsid w:val="003D2BC9"/>
    <w:rsid w:val="003D2D80"/>
    <w:rsid w:val="003D2FEE"/>
    <w:rsid w:val="003D3021"/>
    <w:rsid w:val="003D30BB"/>
    <w:rsid w:val="003D30D2"/>
    <w:rsid w:val="003D3227"/>
    <w:rsid w:val="003D3425"/>
    <w:rsid w:val="003D34DD"/>
    <w:rsid w:val="003D363E"/>
    <w:rsid w:val="003D3841"/>
    <w:rsid w:val="003D3947"/>
    <w:rsid w:val="003D399A"/>
    <w:rsid w:val="003D39D8"/>
    <w:rsid w:val="003D3B45"/>
    <w:rsid w:val="003D3BD6"/>
    <w:rsid w:val="003D4034"/>
    <w:rsid w:val="003D40BA"/>
    <w:rsid w:val="003D422E"/>
    <w:rsid w:val="003D4315"/>
    <w:rsid w:val="003D4495"/>
    <w:rsid w:val="003D4572"/>
    <w:rsid w:val="003D4A9D"/>
    <w:rsid w:val="003D4F68"/>
    <w:rsid w:val="003D5084"/>
    <w:rsid w:val="003D5323"/>
    <w:rsid w:val="003D53CB"/>
    <w:rsid w:val="003D55BE"/>
    <w:rsid w:val="003D55C5"/>
    <w:rsid w:val="003D5C56"/>
    <w:rsid w:val="003D5D7A"/>
    <w:rsid w:val="003D5EC9"/>
    <w:rsid w:val="003D5FE9"/>
    <w:rsid w:val="003D6077"/>
    <w:rsid w:val="003D607A"/>
    <w:rsid w:val="003D610E"/>
    <w:rsid w:val="003D629A"/>
    <w:rsid w:val="003D64B9"/>
    <w:rsid w:val="003D666C"/>
    <w:rsid w:val="003D667C"/>
    <w:rsid w:val="003D66DA"/>
    <w:rsid w:val="003D66E0"/>
    <w:rsid w:val="003D6750"/>
    <w:rsid w:val="003D67F5"/>
    <w:rsid w:val="003D6817"/>
    <w:rsid w:val="003D6D9F"/>
    <w:rsid w:val="003D700E"/>
    <w:rsid w:val="003D7115"/>
    <w:rsid w:val="003D7220"/>
    <w:rsid w:val="003D72D6"/>
    <w:rsid w:val="003D7340"/>
    <w:rsid w:val="003D7429"/>
    <w:rsid w:val="003D7605"/>
    <w:rsid w:val="003D7649"/>
    <w:rsid w:val="003D78D6"/>
    <w:rsid w:val="003D7A8E"/>
    <w:rsid w:val="003D7E27"/>
    <w:rsid w:val="003E00B0"/>
    <w:rsid w:val="003E00FF"/>
    <w:rsid w:val="003E0165"/>
    <w:rsid w:val="003E04EC"/>
    <w:rsid w:val="003E055B"/>
    <w:rsid w:val="003E0569"/>
    <w:rsid w:val="003E058B"/>
    <w:rsid w:val="003E05B7"/>
    <w:rsid w:val="003E08CC"/>
    <w:rsid w:val="003E095C"/>
    <w:rsid w:val="003E0981"/>
    <w:rsid w:val="003E0AF1"/>
    <w:rsid w:val="003E0C2C"/>
    <w:rsid w:val="003E0E63"/>
    <w:rsid w:val="003E139C"/>
    <w:rsid w:val="003E1411"/>
    <w:rsid w:val="003E1AFB"/>
    <w:rsid w:val="003E1D25"/>
    <w:rsid w:val="003E1E15"/>
    <w:rsid w:val="003E1FA0"/>
    <w:rsid w:val="003E2045"/>
    <w:rsid w:val="003E2162"/>
    <w:rsid w:val="003E240D"/>
    <w:rsid w:val="003E248A"/>
    <w:rsid w:val="003E2621"/>
    <w:rsid w:val="003E2726"/>
    <w:rsid w:val="003E27FF"/>
    <w:rsid w:val="003E29A2"/>
    <w:rsid w:val="003E29DA"/>
    <w:rsid w:val="003E2A64"/>
    <w:rsid w:val="003E2FB1"/>
    <w:rsid w:val="003E30B1"/>
    <w:rsid w:val="003E316A"/>
    <w:rsid w:val="003E32EC"/>
    <w:rsid w:val="003E33C7"/>
    <w:rsid w:val="003E3404"/>
    <w:rsid w:val="003E38C7"/>
    <w:rsid w:val="003E3BE2"/>
    <w:rsid w:val="003E4095"/>
    <w:rsid w:val="003E40C5"/>
    <w:rsid w:val="003E418F"/>
    <w:rsid w:val="003E4291"/>
    <w:rsid w:val="003E42C4"/>
    <w:rsid w:val="003E4578"/>
    <w:rsid w:val="003E4618"/>
    <w:rsid w:val="003E48E8"/>
    <w:rsid w:val="003E4AE1"/>
    <w:rsid w:val="003E4BA4"/>
    <w:rsid w:val="003E4DE7"/>
    <w:rsid w:val="003E4E2D"/>
    <w:rsid w:val="003E4FF2"/>
    <w:rsid w:val="003E511C"/>
    <w:rsid w:val="003E5135"/>
    <w:rsid w:val="003E5174"/>
    <w:rsid w:val="003E529F"/>
    <w:rsid w:val="003E52BD"/>
    <w:rsid w:val="003E53E6"/>
    <w:rsid w:val="003E5408"/>
    <w:rsid w:val="003E54EA"/>
    <w:rsid w:val="003E5852"/>
    <w:rsid w:val="003E595F"/>
    <w:rsid w:val="003E5B0F"/>
    <w:rsid w:val="003E5BA6"/>
    <w:rsid w:val="003E5D9C"/>
    <w:rsid w:val="003E5EEF"/>
    <w:rsid w:val="003E62A5"/>
    <w:rsid w:val="003E6670"/>
    <w:rsid w:val="003E69F5"/>
    <w:rsid w:val="003E6AAA"/>
    <w:rsid w:val="003E6B81"/>
    <w:rsid w:val="003E6C0B"/>
    <w:rsid w:val="003E6D06"/>
    <w:rsid w:val="003E6D40"/>
    <w:rsid w:val="003E700C"/>
    <w:rsid w:val="003E7170"/>
    <w:rsid w:val="003E7331"/>
    <w:rsid w:val="003E74D5"/>
    <w:rsid w:val="003E774E"/>
    <w:rsid w:val="003E77E0"/>
    <w:rsid w:val="003E789C"/>
    <w:rsid w:val="003E7917"/>
    <w:rsid w:val="003E7A6B"/>
    <w:rsid w:val="003E7A90"/>
    <w:rsid w:val="003E7AC9"/>
    <w:rsid w:val="003E7B3B"/>
    <w:rsid w:val="003E7CEC"/>
    <w:rsid w:val="003E7D6B"/>
    <w:rsid w:val="003E7EC6"/>
    <w:rsid w:val="003E7ED3"/>
    <w:rsid w:val="003F0013"/>
    <w:rsid w:val="003F0048"/>
    <w:rsid w:val="003F04C6"/>
    <w:rsid w:val="003F0674"/>
    <w:rsid w:val="003F06CB"/>
    <w:rsid w:val="003F0973"/>
    <w:rsid w:val="003F0A7A"/>
    <w:rsid w:val="003F0C29"/>
    <w:rsid w:val="003F0D3F"/>
    <w:rsid w:val="003F0DE5"/>
    <w:rsid w:val="003F0E75"/>
    <w:rsid w:val="003F0EEA"/>
    <w:rsid w:val="003F1336"/>
    <w:rsid w:val="003F141D"/>
    <w:rsid w:val="003F15B0"/>
    <w:rsid w:val="003F1601"/>
    <w:rsid w:val="003F164B"/>
    <w:rsid w:val="003F169A"/>
    <w:rsid w:val="003F1926"/>
    <w:rsid w:val="003F1B49"/>
    <w:rsid w:val="003F1B56"/>
    <w:rsid w:val="003F1B9C"/>
    <w:rsid w:val="003F1CF7"/>
    <w:rsid w:val="003F1DF6"/>
    <w:rsid w:val="003F218F"/>
    <w:rsid w:val="003F22D1"/>
    <w:rsid w:val="003F2482"/>
    <w:rsid w:val="003F26D9"/>
    <w:rsid w:val="003F28C7"/>
    <w:rsid w:val="003F29D7"/>
    <w:rsid w:val="003F2AF7"/>
    <w:rsid w:val="003F2BC9"/>
    <w:rsid w:val="003F2EB3"/>
    <w:rsid w:val="003F2EE7"/>
    <w:rsid w:val="003F31FA"/>
    <w:rsid w:val="003F339D"/>
    <w:rsid w:val="003F343B"/>
    <w:rsid w:val="003F364A"/>
    <w:rsid w:val="003F3727"/>
    <w:rsid w:val="003F3792"/>
    <w:rsid w:val="003F37CE"/>
    <w:rsid w:val="003F38E8"/>
    <w:rsid w:val="003F392F"/>
    <w:rsid w:val="003F3A0C"/>
    <w:rsid w:val="003F3A85"/>
    <w:rsid w:val="003F3C7D"/>
    <w:rsid w:val="003F3DDB"/>
    <w:rsid w:val="003F401B"/>
    <w:rsid w:val="003F461B"/>
    <w:rsid w:val="003F4623"/>
    <w:rsid w:val="003F4B40"/>
    <w:rsid w:val="003F4BB0"/>
    <w:rsid w:val="003F4BCE"/>
    <w:rsid w:val="003F4D92"/>
    <w:rsid w:val="003F4ED4"/>
    <w:rsid w:val="003F4EE0"/>
    <w:rsid w:val="003F50CC"/>
    <w:rsid w:val="003F5146"/>
    <w:rsid w:val="003F53B3"/>
    <w:rsid w:val="003F53CA"/>
    <w:rsid w:val="003F5509"/>
    <w:rsid w:val="003F5549"/>
    <w:rsid w:val="003F5732"/>
    <w:rsid w:val="003F588D"/>
    <w:rsid w:val="003F5E22"/>
    <w:rsid w:val="003F5F77"/>
    <w:rsid w:val="003F650C"/>
    <w:rsid w:val="003F663D"/>
    <w:rsid w:val="003F6674"/>
    <w:rsid w:val="003F66BA"/>
    <w:rsid w:val="003F6768"/>
    <w:rsid w:val="003F6892"/>
    <w:rsid w:val="003F69C9"/>
    <w:rsid w:val="003F6A9F"/>
    <w:rsid w:val="003F6D11"/>
    <w:rsid w:val="003F6E1F"/>
    <w:rsid w:val="003F6E4D"/>
    <w:rsid w:val="003F6E89"/>
    <w:rsid w:val="003F6F7B"/>
    <w:rsid w:val="003F6FFE"/>
    <w:rsid w:val="003F70FF"/>
    <w:rsid w:val="003F73D2"/>
    <w:rsid w:val="003F776D"/>
    <w:rsid w:val="003F7BAE"/>
    <w:rsid w:val="003F7BAF"/>
    <w:rsid w:val="003F7CCB"/>
    <w:rsid w:val="003F7DC6"/>
    <w:rsid w:val="003F7EE1"/>
    <w:rsid w:val="003F7F9E"/>
    <w:rsid w:val="003F7FAB"/>
    <w:rsid w:val="003F7FD7"/>
    <w:rsid w:val="004003C7"/>
    <w:rsid w:val="004004A1"/>
    <w:rsid w:val="00400521"/>
    <w:rsid w:val="0040058C"/>
    <w:rsid w:val="0040060E"/>
    <w:rsid w:val="00400622"/>
    <w:rsid w:val="00400924"/>
    <w:rsid w:val="00400C7A"/>
    <w:rsid w:val="00401223"/>
    <w:rsid w:val="004012AE"/>
    <w:rsid w:val="00401394"/>
    <w:rsid w:val="00401495"/>
    <w:rsid w:val="004015A0"/>
    <w:rsid w:val="0040162D"/>
    <w:rsid w:val="004016A4"/>
    <w:rsid w:val="00401709"/>
    <w:rsid w:val="004018DD"/>
    <w:rsid w:val="00401C58"/>
    <w:rsid w:val="00401CD3"/>
    <w:rsid w:val="0040218A"/>
    <w:rsid w:val="0040225A"/>
    <w:rsid w:val="00402297"/>
    <w:rsid w:val="004023D2"/>
    <w:rsid w:val="0040265F"/>
    <w:rsid w:val="00402857"/>
    <w:rsid w:val="00402A63"/>
    <w:rsid w:val="00402DA8"/>
    <w:rsid w:val="00403165"/>
    <w:rsid w:val="0040326B"/>
    <w:rsid w:val="0040342B"/>
    <w:rsid w:val="004036C3"/>
    <w:rsid w:val="004036D3"/>
    <w:rsid w:val="0040396E"/>
    <w:rsid w:val="00403A0E"/>
    <w:rsid w:val="00403A25"/>
    <w:rsid w:val="00403BEC"/>
    <w:rsid w:val="00403D9B"/>
    <w:rsid w:val="00403E21"/>
    <w:rsid w:val="00403EDF"/>
    <w:rsid w:val="00404210"/>
    <w:rsid w:val="00404367"/>
    <w:rsid w:val="0040474D"/>
    <w:rsid w:val="004048C9"/>
    <w:rsid w:val="004048F3"/>
    <w:rsid w:val="00404AB0"/>
    <w:rsid w:val="00404BEE"/>
    <w:rsid w:val="00404C10"/>
    <w:rsid w:val="00404DAF"/>
    <w:rsid w:val="00405054"/>
    <w:rsid w:val="00405073"/>
    <w:rsid w:val="004050E5"/>
    <w:rsid w:val="0040531B"/>
    <w:rsid w:val="0040539C"/>
    <w:rsid w:val="00405505"/>
    <w:rsid w:val="00405721"/>
    <w:rsid w:val="004057C8"/>
    <w:rsid w:val="00405CE1"/>
    <w:rsid w:val="00405E14"/>
    <w:rsid w:val="00405F68"/>
    <w:rsid w:val="004061BB"/>
    <w:rsid w:val="00406379"/>
    <w:rsid w:val="004063FE"/>
    <w:rsid w:val="0040648C"/>
    <w:rsid w:val="00406511"/>
    <w:rsid w:val="00406842"/>
    <w:rsid w:val="004068B3"/>
    <w:rsid w:val="00406AE6"/>
    <w:rsid w:val="00406C1A"/>
    <w:rsid w:val="00406C94"/>
    <w:rsid w:val="00407055"/>
    <w:rsid w:val="004072A4"/>
    <w:rsid w:val="00407359"/>
    <w:rsid w:val="004073F1"/>
    <w:rsid w:val="00407849"/>
    <w:rsid w:val="0040786E"/>
    <w:rsid w:val="004079F6"/>
    <w:rsid w:val="00407CB2"/>
    <w:rsid w:val="00407D28"/>
    <w:rsid w:val="00407E30"/>
    <w:rsid w:val="00407F65"/>
    <w:rsid w:val="00407FBA"/>
    <w:rsid w:val="00410060"/>
    <w:rsid w:val="004101E9"/>
    <w:rsid w:val="0041075E"/>
    <w:rsid w:val="00410972"/>
    <w:rsid w:val="00410C75"/>
    <w:rsid w:val="00410D17"/>
    <w:rsid w:val="00410DF2"/>
    <w:rsid w:val="00410EE2"/>
    <w:rsid w:val="004116FF"/>
    <w:rsid w:val="004117E2"/>
    <w:rsid w:val="004118E8"/>
    <w:rsid w:val="0041196C"/>
    <w:rsid w:val="00411A32"/>
    <w:rsid w:val="00411BF7"/>
    <w:rsid w:val="00411D04"/>
    <w:rsid w:val="00411DC1"/>
    <w:rsid w:val="00411EA8"/>
    <w:rsid w:val="004126FF"/>
    <w:rsid w:val="0041272F"/>
    <w:rsid w:val="00412747"/>
    <w:rsid w:val="004127A3"/>
    <w:rsid w:val="004127ED"/>
    <w:rsid w:val="00412995"/>
    <w:rsid w:val="004129B2"/>
    <w:rsid w:val="00412B34"/>
    <w:rsid w:val="00412C44"/>
    <w:rsid w:val="00412C6A"/>
    <w:rsid w:val="00412D10"/>
    <w:rsid w:val="00412F19"/>
    <w:rsid w:val="0041304E"/>
    <w:rsid w:val="004130D9"/>
    <w:rsid w:val="004137C2"/>
    <w:rsid w:val="00413942"/>
    <w:rsid w:val="00413C58"/>
    <w:rsid w:val="00413FBC"/>
    <w:rsid w:val="00413FC5"/>
    <w:rsid w:val="00413FCB"/>
    <w:rsid w:val="00413FF7"/>
    <w:rsid w:val="00414260"/>
    <w:rsid w:val="004142AA"/>
    <w:rsid w:val="004143E9"/>
    <w:rsid w:val="0041447D"/>
    <w:rsid w:val="004144C2"/>
    <w:rsid w:val="0041480C"/>
    <w:rsid w:val="004148CD"/>
    <w:rsid w:val="004148EB"/>
    <w:rsid w:val="004149AA"/>
    <w:rsid w:val="00414A86"/>
    <w:rsid w:val="00414B33"/>
    <w:rsid w:val="00414BB4"/>
    <w:rsid w:val="00414BF6"/>
    <w:rsid w:val="00414DAC"/>
    <w:rsid w:val="00414DD2"/>
    <w:rsid w:val="004153BB"/>
    <w:rsid w:val="004153E5"/>
    <w:rsid w:val="0041544A"/>
    <w:rsid w:val="00415848"/>
    <w:rsid w:val="00415890"/>
    <w:rsid w:val="004158D1"/>
    <w:rsid w:val="00415932"/>
    <w:rsid w:val="00415D6B"/>
    <w:rsid w:val="00415DB7"/>
    <w:rsid w:val="00415F4B"/>
    <w:rsid w:val="00416074"/>
    <w:rsid w:val="00416339"/>
    <w:rsid w:val="00416384"/>
    <w:rsid w:val="004163B1"/>
    <w:rsid w:val="004164C0"/>
    <w:rsid w:val="004164F7"/>
    <w:rsid w:val="004165A6"/>
    <w:rsid w:val="00416648"/>
    <w:rsid w:val="00416698"/>
    <w:rsid w:val="00416ACC"/>
    <w:rsid w:val="00416D90"/>
    <w:rsid w:val="00416DE2"/>
    <w:rsid w:val="00416DF8"/>
    <w:rsid w:val="00416F44"/>
    <w:rsid w:val="00416F4E"/>
    <w:rsid w:val="00417020"/>
    <w:rsid w:val="00417024"/>
    <w:rsid w:val="00417087"/>
    <w:rsid w:val="00417105"/>
    <w:rsid w:val="004171FD"/>
    <w:rsid w:val="00417321"/>
    <w:rsid w:val="004175B4"/>
    <w:rsid w:val="004175D0"/>
    <w:rsid w:val="00417723"/>
    <w:rsid w:val="004177F7"/>
    <w:rsid w:val="00417854"/>
    <w:rsid w:val="00417930"/>
    <w:rsid w:val="004179B4"/>
    <w:rsid w:val="00417A7D"/>
    <w:rsid w:val="00417BEF"/>
    <w:rsid w:val="00417DAE"/>
    <w:rsid w:val="00417E5C"/>
    <w:rsid w:val="00417E95"/>
    <w:rsid w:val="0042000F"/>
    <w:rsid w:val="004202A4"/>
    <w:rsid w:val="004203DB"/>
    <w:rsid w:val="004207C8"/>
    <w:rsid w:val="00420816"/>
    <w:rsid w:val="00420E20"/>
    <w:rsid w:val="004213B5"/>
    <w:rsid w:val="00421487"/>
    <w:rsid w:val="00421795"/>
    <w:rsid w:val="00421C21"/>
    <w:rsid w:val="00421ED3"/>
    <w:rsid w:val="00421FA3"/>
    <w:rsid w:val="004220D3"/>
    <w:rsid w:val="00422507"/>
    <w:rsid w:val="0042253E"/>
    <w:rsid w:val="0042258B"/>
    <w:rsid w:val="004225E0"/>
    <w:rsid w:val="00422A46"/>
    <w:rsid w:val="00422D6B"/>
    <w:rsid w:val="00422F1A"/>
    <w:rsid w:val="004231A9"/>
    <w:rsid w:val="0042340F"/>
    <w:rsid w:val="00423612"/>
    <w:rsid w:val="00423EE7"/>
    <w:rsid w:val="00423F7B"/>
    <w:rsid w:val="00423FEE"/>
    <w:rsid w:val="0042415B"/>
    <w:rsid w:val="004242AF"/>
    <w:rsid w:val="004242C0"/>
    <w:rsid w:val="00424684"/>
    <w:rsid w:val="00424697"/>
    <w:rsid w:val="004249EF"/>
    <w:rsid w:val="00424AED"/>
    <w:rsid w:val="00424B4E"/>
    <w:rsid w:val="00424C97"/>
    <w:rsid w:val="00424E04"/>
    <w:rsid w:val="0042518B"/>
    <w:rsid w:val="0042529B"/>
    <w:rsid w:val="00425836"/>
    <w:rsid w:val="00425B11"/>
    <w:rsid w:val="00425B36"/>
    <w:rsid w:val="00425C78"/>
    <w:rsid w:val="00425CDD"/>
    <w:rsid w:val="00425F6B"/>
    <w:rsid w:val="004263D2"/>
    <w:rsid w:val="004264E1"/>
    <w:rsid w:val="0042681F"/>
    <w:rsid w:val="00426B11"/>
    <w:rsid w:val="00426E75"/>
    <w:rsid w:val="00426F7B"/>
    <w:rsid w:val="0042707C"/>
    <w:rsid w:val="0042711C"/>
    <w:rsid w:val="0042718F"/>
    <w:rsid w:val="004272F9"/>
    <w:rsid w:val="00427437"/>
    <w:rsid w:val="004275AB"/>
    <w:rsid w:val="00427630"/>
    <w:rsid w:val="0042763F"/>
    <w:rsid w:val="004278C3"/>
    <w:rsid w:val="004278E3"/>
    <w:rsid w:val="004279A4"/>
    <w:rsid w:val="00427BA5"/>
    <w:rsid w:val="00427BC9"/>
    <w:rsid w:val="00427C1F"/>
    <w:rsid w:val="00430083"/>
    <w:rsid w:val="004300E0"/>
    <w:rsid w:val="0043013C"/>
    <w:rsid w:val="00430176"/>
    <w:rsid w:val="004301F2"/>
    <w:rsid w:val="00430209"/>
    <w:rsid w:val="0043037D"/>
    <w:rsid w:val="0043059F"/>
    <w:rsid w:val="004306CB"/>
    <w:rsid w:val="004306F8"/>
    <w:rsid w:val="004307B3"/>
    <w:rsid w:val="004307E8"/>
    <w:rsid w:val="00430921"/>
    <w:rsid w:val="00430A99"/>
    <w:rsid w:val="00430AC0"/>
    <w:rsid w:val="0043117D"/>
    <w:rsid w:val="00431236"/>
    <w:rsid w:val="00431404"/>
    <w:rsid w:val="004316C1"/>
    <w:rsid w:val="00431795"/>
    <w:rsid w:val="00431832"/>
    <w:rsid w:val="00431907"/>
    <w:rsid w:val="00431AC1"/>
    <w:rsid w:val="00431ADA"/>
    <w:rsid w:val="00431C77"/>
    <w:rsid w:val="00432406"/>
    <w:rsid w:val="00432493"/>
    <w:rsid w:val="004324A9"/>
    <w:rsid w:val="004326BD"/>
    <w:rsid w:val="0043273D"/>
    <w:rsid w:val="004327C7"/>
    <w:rsid w:val="004328BA"/>
    <w:rsid w:val="0043297B"/>
    <w:rsid w:val="00432ABE"/>
    <w:rsid w:val="00432B06"/>
    <w:rsid w:val="00432D8D"/>
    <w:rsid w:val="00432E2F"/>
    <w:rsid w:val="0043343D"/>
    <w:rsid w:val="0043380C"/>
    <w:rsid w:val="004339DD"/>
    <w:rsid w:val="00433B9F"/>
    <w:rsid w:val="00433BF2"/>
    <w:rsid w:val="00433F75"/>
    <w:rsid w:val="0043415B"/>
    <w:rsid w:val="00434254"/>
    <w:rsid w:val="00434289"/>
    <w:rsid w:val="00434384"/>
    <w:rsid w:val="0043446A"/>
    <w:rsid w:val="004344CC"/>
    <w:rsid w:val="00434643"/>
    <w:rsid w:val="00434801"/>
    <w:rsid w:val="004348A4"/>
    <w:rsid w:val="00434BD0"/>
    <w:rsid w:val="00434C9E"/>
    <w:rsid w:val="004351F1"/>
    <w:rsid w:val="004352CD"/>
    <w:rsid w:val="00435985"/>
    <w:rsid w:val="004359A9"/>
    <w:rsid w:val="00435CBC"/>
    <w:rsid w:val="00435D34"/>
    <w:rsid w:val="00435DE7"/>
    <w:rsid w:val="00435EC9"/>
    <w:rsid w:val="004360A9"/>
    <w:rsid w:val="004362EA"/>
    <w:rsid w:val="00436422"/>
    <w:rsid w:val="0043652B"/>
    <w:rsid w:val="00436542"/>
    <w:rsid w:val="004365DB"/>
    <w:rsid w:val="00436696"/>
    <w:rsid w:val="004366BC"/>
    <w:rsid w:val="0043671E"/>
    <w:rsid w:val="004368ED"/>
    <w:rsid w:val="004369CF"/>
    <w:rsid w:val="00436C36"/>
    <w:rsid w:val="00436C3E"/>
    <w:rsid w:val="00436D12"/>
    <w:rsid w:val="00436F02"/>
    <w:rsid w:val="004371B0"/>
    <w:rsid w:val="00437205"/>
    <w:rsid w:val="0043743A"/>
    <w:rsid w:val="00437516"/>
    <w:rsid w:val="00437700"/>
    <w:rsid w:val="00437722"/>
    <w:rsid w:val="00437917"/>
    <w:rsid w:val="00437A1D"/>
    <w:rsid w:val="00437B71"/>
    <w:rsid w:val="00437BBE"/>
    <w:rsid w:val="0044000E"/>
    <w:rsid w:val="004401C7"/>
    <w:rsid w:val="00440260"/>
    <w:rsid w:val="00440264"/>
    <w:rsid w:val="004402DD"/>
    <w:rsid w:val="0044035A"/>
    <w:rsid w:val="004403DF"/>
    <w:rsid w:val="004405EC"/>
    <w:rsid w:val="00440612"/>
    <w:rsid w:val="004406E5"/>
    <w:rsid w:val="004407C3"/>
    <w:rsid w:val="0044087D"/>
    <w:rsid w:val="00440AB3"/>
    <w:rsid w:val="00440E9A"/>
    <w:rsid w:val="00441166"/>
    <w:rsid w:val="004414C2"/>
    <w:rsid w:val="004414FD"/>
    <w:rsid w:val="00441516"/>
    <w:rsid w:val="004417DE"/>
    <w:rsid w:val="004417F6"/>
    <w:rsid w:val="004418C3"/>
    <w:rsid w:val="0044199D"/>
    <w:rsid w:val="00441E00"/>
    <w:rsid w:val="0044207F"/>
    <w:rsid w:val="0044225F"/>
    <w:rsid w:val="0044264F"/>
    <w:rsid w:val="004426E4"/>
    <w:rsid w:val="004428E9"/>
    <w:rsid w:val="00442A7A"/>
    <w:rsid w:val="00442B73"/>
    <w:rsid w:val="00442E99"/>
    <w:rsid w:val="00442F97"/>
    <w:rsid w:val="004431F4"/>
    <w:rsid w:val="00443932"/>
    <w:rsid w:val="00443A84"/>
    <w:rsid w:val="00443B78"/>
    <w:rsid w:val="00443D14"/>
    <w:rsid w:val="00444427"/>
    <w:rsid w:val="0044442F"/>
    <w:rsid w:val="00444579"/>
    <w:rsid w:val="00444613"/>
    <w:rsid w:val="00444700"/>
    <w:rsid w:val="004447ED"/>
    <w:rsid w:val="0044492F"/>
    <w:rsid w:val="00444945"/>
    <w:rsid w:val="00444B6C"/>
    <w:rsid w:val="00444CE6"/>
    <w:rsid w:val="00444FD4"/>
    <w:rsid w:val="004450F2"/>
    <w:rsid w:val="00445181"/>
    <w:rsid w:val="0044520C"/>
    <w:rsid w:val="00445274"/>
    <w:rsid w:val="004452EB"/>
    <w:rsid w:val="004455A0"/>
    <w:rsid w:val="004455E7"/>
    <w:rsid w:val="00445602"/>
    <w:rsid w:val="0044579C"/>
    <w:rsid w:val="00445831"/>
    <w:rsid w:val="004458C9"/>
    <w:rsid w:val="0044597B"/>
    <w:rsid w:val="00445A09"/>
    <w:rsid w:val="00445AD1"/>
    <w:rsid w:val="00445DA3"/>
    <w:rsid w:val="00445FC9"/>
    <w:rsid w:val="0044655F"/>
    <w:rsid w:val="004465EC"/>
    <w:rsid w:val="004466B9"/>
    <w:rsid w:val="0044673D"/>
    <w:rsid w:val="0044678A"/>
    <w:rsid w:val="0044690C"/>
    <w:rsid w:val="00446B46"/>
    <w:rsid w:val="00446CF9"/>
    <w:rsid w:val="00446D48"/>
    <w:rsid w:val="00446E54"/>
    <w:rsid w:val="004471E7"/>
    <w:rsid w:val="0044726E"/>
    <w:rsid w:val="00447315"/>
    <w:rsid w:val="00447450"/>
    <w:rsid w:val="00447588"/>
    <w:rsid w:val="0044764F"/>
    <w:rsid w:val="0044779B"/>
    <w:rsid w:val="004477AF"/>
    <w:rsid w:val="0044787D"/>
    <w:rsid w:val="00447C60"/>
    <w:rsid w:val="00447E9F"/>
    <w:rsid w:val="00447F1F"/>
    <w:rsid w:val="004500C1"/>
    <w:rsid w:val="004505FC"/>
    <w:rsid w:val="0045065B"/>
    <w:rsid w:val="00450689"/>
    <w:rsid w:val="0045085D"/>
    <w:rsid w:val="00450A5C"/>
    <w:rsid w:val="00450BD2"/>
    <w:rsid w:val="00450C70"/>
    <w:rsid w:val="00450CC1"/>
    <w:rsid w:val="00450DA2"/>
    <w:rsid w:val="00450F1E"/>
    <w:rsid w:val="00450FDB"/>
    <w:rsid w:val="00451074"/>
    <w:rsid w:val="00451132"/>
    <w:rsid w:val="00451297"/>
    <w:rsid w:val="00451375"/>
    <w:rsid w:val="00451438"/>
    <w:rsid w:val="004515A4"/>
    <w:rsid w:val="00451A80"/>
    <w:rsid w:val="00451B14"/>
    <w:rsid w:val="00451B80"/>
    <w:rsid w:val="00451BB3"/>
    <w:rsid w:val="004520C5"/>
    <w:rsid w:val="00452201"/>
    <w:rsid w:val="00452383"/>
    <w:rsid w:val="004523C3"/>
    <w:rsid w:val="004526E2"/>
    <w:rsid w:val="004527F4"/>
    <w:rsid w:val="00452901"/>
    <w:rsid w:val="00452BB0"/>
    <w:rsid w:val="00452C29"/>
    <w:rsid w:val="00452DAA"/>
    <w:rsid w:val="00453202"/>
    <w:rsid w:val="00453292"/>
    <w:rsid w:val="00453393"/>
    <w:rsid w:val="00453394"/>
    <w:rsid w:val="004533FF"/>
    <w:rsid w:val="00453743"/>
    <w:rsid w:val="00453748"/>
    <w:rsid w:val="00453783"/>
    <w:rsid w:val="004538B2"/>
    <w:rsid w:val="00453B15"/>
    <w:rsid w:val="00453C01"/>
    <w:rsid w:val="00453CD5"/>
    <w:rsid w:val="004540FF"/>
    <w:rsid w:val="00454210"/>
    <w:rsid w:val="00454272"/>
    <w:rsid w:val="00454463"/>
    <w:rsid w:val="004544FE"/>
    <w:rsid w:val="0045471D"/>
    <w:rsid w:val="004547AB"/>
    <w:rsid w:val="00454927"/>
    <w:rsid w:val="0045495C"/>
    <w:rsid w:val="00454993"/>
    <w:rsid w:val="00454BC0"/>
    <w:rsid w:val="00454D95"/>
    <w:rsid w:val="00454E2D"/>
    <w:rsid w:val="00455157"/>
    <w:rsid w:val="00455265"/>
    <w:rsid w:val="00455275"/>
    <w:rsid w:val="00455516"/>
    <w:rsid w:val="0045557D"/>
    <w:rsid w:val="004555F1"/>
    <w:rsid w:val="00455680"/>
    <w:rsid w:val="00455705"/>
    <w:rsid w:val="0045572A"/>
    <w:rsid w:val="004557CF"/>
    <w:rsid w:val="0045581B"/>
    <w:rsid w:val="00455A5C"/>
    <w:rsid w:val="00455AFC"/>
    <w:rsid w:val="00455DD3"/>
    <w:rsid w:val="00455E37"/>
    <w:rsid w:val="004573E4"/>
    <w:rsid w:val="004575EA"/>
    <w:rsid w:val="004575FB"/>
    <w:rsid w:val="004577D3"/>
    <w:rsid w:val="00457A03"/>
    <w:rsid w:val="00457A9F"/>
    <w:rsid w:val="00457B2C"/>
    <w:rsid w:val="00457C0B"/>
    <w:rsid w:val="00457DDA"/>
    <w:rsid w:val="00457E4B"/>
    <w:rsid w:val="0046001B"/>
    <w:rsid w:val="00460248"/>
    <w:rsid w:val="004602C9"/>
    <w:rsid w:val="0046037A"/>
    <w:rsid w:val="0046043D"/>
    <w:rsid w:val="00460624"/>
    <w:rsid w:val="00460793"/>
    <w:rsid w:val="00460867"/>
    <w:rsid w:val="0046097F"/>
    <w:rsid w:val="00460B06"/>
    <w:rsid w:val="00460B1E"/>
    <w:rsid w:val="00460DE5"/>
    <w:rsid w:val="0046116B"/>
    <w:rsid w:val="004612C0"/>
    <w:rsid w:val="004612D9"/>
    <w:rsid w:val="004612E1"/>
    <w:rsid w:val="004612EF"/>
    <w:rsid w:val="004613FF"/>
    <w:rsid w:val="00461531"/>
    <w:rsid w:val="004619F7"/>
    <w:rsid w:val="00461A86"/>
    <w:rsid w:val="00461C45"/>
    <w:rsid w:val="00461C89"/>
    <w:rsid w:val="00461D8D"/>
    <w:rsid w:val="00461E18"/>
    <w:rsid w:val="00461E97"/>
    <w:rsid w:val="004621B1"/>
    <w:rsid w:val="00462318"/>
    <w:rsid w:val="00462382"/>
    <w:rsid w:val="004624F1"/>
    <w:rsid w:val="00462670"/>
    <w:rsid w:val="004626FC"/>
    <w:rsid w:val="004628EC"/>
    <w:rsid w:val="00462A12"/>
    <w:rsid w:val="00462CC7"/>
    <w:rsid w:val="00462D81"/>
    <w:rsid w:val="00462E3B"/>
    <w:rsid w:val="00462FB7"/>
    <w:rsid w:val="00463003"/>
    <w:rsid w:val="00463017"/>
    <w:rsid w:val="00463077"/>
    <w:rsid w:val="004630DE"/>
    <w:rsid w:val="004632F3"/>
    <w:rsid w:val="0046330A"/>
    <w:rsid w:val="004633ED"/>
    <w:rsid w:val="004636B2"/>
    <w:rsid w:val="004636C0"/>
    <w:rsid w:val="00463A40"/>
    <w:rsid w:val="00463D1C"/>
    <w:rsid w:val="0046470F"/>
    <w:rsid w:val="004649DA"/>
    <w:rsid w:val="00464A12"/>
    <w:rsid w:val="00464A95"/>
    <w:rsid w:val="00464B19"/>
    <w:rsid w:val="00464C38"/>
    <w:rsid w:val="00464DD0"/>
    <w:rsid w:val="00464EB5"/>
    <w:rsid w:val="00464FBE"/>
    <w:rsid w:val="004650DD"/>
    <w:rsid w:val="00465173"/>
    <w:rsid w:val="00465254"/>
    <w:rsid w:val="0046534B"/>
    <w:rsid w:val="00465706"/>
    <w:rsid w:val="00465849"/>
    <w:rsid w:val="00465851"/>
    <w:rsid w:val="00465CDC"/>
    <w:rsid w:val="00465DFF"/>
    <w:rsid w:val="00465F14"/>
    <w:rsid w:val="004660E5"/>
    <w:rsid w:val="0046622B"/>
    <w:rsid w:val="004663D5"/>
    <w:rsid w:val="004665A0"/>
    <w:rsid w:val="004666D3"/>
    <w:rsid w:val="00466CA7"/>
    <w:rsid w:val="00466F9A"/>
    <w:rsid w:val="00466FC4"/>
    <w:rsid w:val="00467248"/>
    <w:rsid w:val="00467254"/>
    <w:rsid w:val="0046731C"/>
    <w:rsid w:val="00467365"/>
    <w:rsid w:val="00467395"/>
    <w:rsid w:val="00467473"/>
    <w:rsid w:val="00467623"/>
    <w:rsid w:val="0046780E"/>
    <w:rsid w:val="004679B0"/>
    <w:rsid w:val="00467BD7"/>
    <w:rsid w:val="00470399"/>
    <w:rsid w:val="0047052F"/>
    <w:rsid w:val="004705E8"/>
    <w:rsid w:val="004709C4"/>
    <w:rsid w:val="00470BEE"/>
    <w:rsid w:val="00470C92"/>
    <w:rsid w:val="00470D31"/>
    <w:rsid w:val="00470F06"/>
    <w:rsid w:val="00471067"/>
    <w:rsid w:val="004713E1"/>
    <w:rsid w:val="00471704"/>
    <w:rsid w:val="004718F3"/>
    <w:rsid w:val="00471AD2"/>
    <w:rsid w:val="00471F3C"/>
    <w:rsid w:val="00471FAD"/>
    <w:rsid w:val="00472026"/>
    <w:rsid w:val="004722E1"/>
    <w:rsid w:val="0047244C"/>
    <w:rsid w:val="00472588"/>
    <w:rsid w:val="004727D4"/>
    <w:rsid w:val="00472B9B"/>
    <w:rsid w:val="00472EDA"/>
    <w:rsid w:val="00473361"/>
    <w:rsid w:val="0047342F"/>
    <w:rsid w:val="00473A0E"/>
    <w:rsid w:val="00473BD3"/>
    <w:rsid w:val="00473E0D"/>
    <w:rsid w:val="00474352"/>
    <w:rsid w:val="004743CB"/>
    <w:rsid w:val="0047452D"/>
    <w:rsid w:val="004748DB"/>
    <w:rsid w:val="0047492E"/>
    <w:rsid w:val="00474953"/>
    <w:rsid w:val="00474A68"/>
    <w:rsid w:val="00474ABA"/>
    <w:rsid w:val="00474C08"/>
    <w:rsid w:val="00474C3A"/>
    <w:rsid w:val="00474DDE"/>
    <w:rsid w:val="00474FFE"/>
    <w:rsid w:val="0047502C"/>
    <w:rsid w:val="00475124"/>
    <w:rsid w:val="004752D5"/>
    <w:rsid w:val="004753D3"/>
    <w:rsid w:val="0047543E"/>
    <w:rsid w:val="00475571"/>
    <w:rsid w:val="00475581"/>
    <w:rsid w:val="00475617"/>
    <w:rsid w:val="00475835"/>
    <w:rsid w:val="004759D2"/>
    <w:rsid w:val="00475A04"/>
    <w:rsid w:val="00475B73"/>
    <w:rsid w:val="00475DB4"/>
    <w:rsid w:val="00475E7B"/>
    <w:rsid w:val="00475F45"/>
    <w:rsid w:val="004760D3"/>
    <w:rsid w:val="0047628B"/>
    <w:rsid w:val="004762FC"/>
    <w:rsid w:val="004763D9"/>
    <w:rsid w:val="00476591"/>
    <w:rsid w:val="00476671"/>
    <w:rsid w:val="00476977"/>
    <w:rsid w:val="00476A0C"/>
    <w:rsid w:val="00476B26"/>
    <w:rsid w:val="00476D82"/>
    <w:rsid w:val="00476DE3"/>
    <w:rsid w:val="00476E33"/>
    <w:rsid w:val="0047707C"/>
    <w:rsid w:val="0047716B"/>
    <w:rsid w:val="00477233"/>
    <w:rsid w:val="00477343"/>
    <w:rsid w:val="004773D0"/>
    <w:rsid w:val="00477AED"/>
    <w:rsid w:val="00477AF6"/>
    <w:rsid w:val="00477B93"/>
    <w:rsid w:val="00477F7D"/>
    <w:rsid w:val="004801FD"/>
    <w:rsid w:val="00480238"/>
    <w:rsid w:val="00480548"/>
    <w:rsid w:val="004806A6"/>
    <w:rsid w:val="004807FE"/>
    <w:rsid w:val="00480AF9"/>
    <w:rsid w:val="00480C1D"/>
    <w:rsid w:val="00480D58"/>
    <w:rsid w:val="00480ECC"/>
    <w:rsid w:val="00480FF3"/>
    <w:rsid w:val="0048100A"/>
    <w:rsid w:val="00481030"/>
    <w:rsid w:val="00481082"/>
    <w:rsid w:val="004811BC"/>
    <w:rsid w:val="00481325"/>
    <w:rsid w:val="00481565"/>
    <w:rsid w:val="004816F6"/>
    <w:rsid w:val="00481EA4"/>
    <w:rsid w:val="00481EBB"/>
    <w:rsid w:val="00481FCC"/>
    <w:rsid w:val="004821D0"/>
    <w:rsid w:val="0048243E"/>
    <w:rsid w:val="0048266B"/>
    <w:rsid w:val="004826CF"/>
    <w:rsid w:val="004827DA"/>
    <w:rsid w:val="004828E6"/>
    <w:rsid w:val="00482961"/>
    <w:rsid w:val="00482AD2"/>
    <w:rsid w:val="00482AF5"/>
    <w:rsid w:val="00482E44"/>
    <w:rsid w:val="004830E0"/>
    <w:rsid w:val="00483133"/>
    <w:rsid w:val="0048349C"/>
    <w:rsid w:val="00483654"/>
    <w:rsid w:val="0048380F"/>
    <w:rsid w:val="00483996"/>
    <w:rsid w:val="00483A62"/>
    <w:rsid w:val="00483A6B"/>
    <w:rsid w:val="00483AB8"/>
    <w:rsid w:val="00483BE2"/>
    <w:rsid w:val="00483C35"/>
    <w:rsid w:val="00483FFC"/>
    <w:rsid w:val="00484139"/>
    <w:rsid w:val="00484649"/>
    <w:rsid w:val="00484674"/>
    <w:rsid w:val="004846D4"/>
    <w:rsid w:val="00484972"/>
    <w:rsid w:val="004849EE"/>
    <w:rsid w:val="00484BEF"/>
    <w:rsid w:val="0048502E"/>
    <w:rsid w:val="0048538B"/>
    <w:rsid w:val="0048555F"/>
    <w:rsid w:val="004857A8"/>
    <w:rsid w:val="00485A2D"/>
    <w:rsid w:val="00485E54"/>
    <w:rsid w:val="00485F8F"/>
    <w:rsid w:val="00486295"/>
    <w:rsid w:val="0048641B"/>
    <w:rsid w:val="00486840"/>
    <w:rsid w:val="00486AA9"/>
    <w:rsid w:val="00486BF7"/>
    <w:rsid w:val="00487061"/>
    <w:rsid w:val="004871B3"/>
    <w:rsid w:val="00487298"/>
    <w:rsid w:val="004874B8"/>
    <w:rsid w:val="00487538"/>
    <w:rsid w:val="004875FD"/>
    <w:rsid w:val="0048766F"/>
    <w:rsid w:val="004877EE"/>
    <w:rsid w:val="00487810"/>
    <w:rsid w:val="00487866"/>
    <w:rsid w:val="00487920"/>
    <w:rsid w:val="004879DE"/>
    <w:rsid w:val="00487C87"/>
    <w:rsid w:val="00487CBE"/>
    <w:rsid w:val="00487CCC"/>
    <w:rsid w:val="00487E31"/>
    <w:rsid w:val="004901B8"/>
    <w:rsid w:val="00490428"/>
    <w:rsid w:val="00490637"/>
    <w:rsid w:val="004907E4"/>
    <w:rsid w:val="00490B04"/>
    <w:rsid w:val="00490B1E"/>
    <w:rsid w:val="00490BDE"/>
    <w:rsid w:val="00490C2B"/>
    <w:rsid w:val="00490C43"/>
    <w:rsid w:val="00490D2F"/>
    <w:rsid w:val="0049106A"/>
    <w:rsid w:val="00491128"/>
    <w:rsid w:val="004911C3"/>
    <w:rsid w:val="004913B3"/>
    <w:rsid w:val="004917F5"/>
    <w:rsid w:val="00491819"/>
    <w:rsid w:val="004918E6"/>
    <w:rsid w:val="00491AC1"/>
    <w:rsid w:val="00491BA2"/>
    <w:rsid w:val="00491DCD"/>
    <w:rsid w:val="00491EE5"/>
    <w:rsid w:val="00491FF0"/>
    <w:rsid w:val="0049219A"/>
    <w:rsid w:val="00492324"/>
    <w:rsid w:val="00492330"/>
    <w:rsid w:val="004925F5"/>
    <w:rsid w:val="00492A31"/>
    <w:rsid w:val="00492B40"/>
    <w:rsid w:val="00492E75"/>
    <w:rsid w:val="00492E79"/>
    <w:rsid w:val="00492F93"/>
    <w:rsid w:val="004930E1"/>
    <w:rsid w:val="0049316A"/>
    <w:rsid w:val="00493192"/>
    <w:rsid w:val="00493211"/>
    <w:rsid w:val="00493455"/>
    <w:rsid w:val="00493930"/>
    <w:rsid w:val="0049394D"/>
    <w:rsid w:val="00493B00"/>
    <w:rsid w:val="004940E9"/>
    <w:rsid w:val="004941C9"/>
    <w:rsid w:val="0049464A"/>
    <w:rsid w:val="00494739"/>
    <w:rsid w:val="00494775"/>
    <w:rsid w:val="004947C3"/>
    <w:rsid w:val="004947E7"/>
    <w:rsid w:val="00494C20"/>
    <w:rsid w:val="00494D68"/>
    <w:rsid w:val="00494EE8"/>
    <w:rsid w:val="0049557D"/>
    <w:rsid w:val="004956BF"/>
    <w:rsid w:val="00495806"/>
    <w:rsid w:val="00495860"/>
    <w:rsid w:val="00495869"/>
    <w:rsid w:val="00495C98"/>
    <w:rsid w:val="00495FA2"/>
    <w:rsid w:val="00496253"/>
    <w:rsid w:val="004962CE"/>
    <w:rsid w:val="004963A4"/>
    <w:rsid w:val="00496461"/>
    <w:rsid w:val="0049646A"/>
    <w:rsid w:val="00496851"/>
    <w:rsid w:val="00496A55"/>
    <w:rsid w:val="00496C0B"/>
    <w:rsid w:val="00496DCA"/>
    <w:rsid w:val="00496EDD"/>
    <w:rsid w:val="0049704F"/>
    <w:rsid w:val="00497085"/>
    <w:rsid w:val="00497457"/>
    <w:rsid w:val="00497473"/>
    <w:rsid w:val="004974E2"/>
    <w:rsid w:val="0049754C"/>
    <w:rsid w:val="004975AD"/>
    <w:rsid w:val="00497644"/>
    <w:rsid w:val="004979D1"/>
    <w:rsid w:val="004979FD"/>
    <w:rsid w:val="00497A1C"/>
    <w:rsid w:val="00497A23"/>
    <w:rsid w:val="00497B51"/>
    <w:rsid w:val="00497C65"/>
    <w:rsid w:val="00497D0C"/>
    <w:rsid w:val="00497F08"/>
    <w:rsid w:val="004A012A"/>
    <w:rsid w:val="004A01D4"/>
    <w:rsid w:val="004A0430"/>
    <w:rsid w:val="004A0939"/>
    <w:rsid w:val="004A096F"/>
    <w:rsid w:val="004A0A88"/>
    <w:rsid w:val="004A0B01"/>
    <w:rsid w:val="004A0C77"/>
    <w:rsid w:val="004A0E7B"/>
    <w:rsid w:val="004A126B"/>
    <w:rsid w:val="004A12B9"/>
    <w:rsid w:val="004A1348"/>
    <w:rsid w:val="004A1457"/>
    <w:rsid w:val="004A16CB"/>
    <w:rsid w:val="004A177E"/>
    <w:rsid w:val="004A1AF0"/>
    <w:rsid w:val="004A1B14"/>
    <w:rsid w:val="004A1F15"/>
    <w:rsid w:val="004A209E"/>
    <w:rsid w:val="004A214C"/>
    <w:rsid w:val="004A2190"/>
    <w:rsid w:val="004A2686"/>
    <w:rsid w:val="004A2A04"/>
    <w:rsid w:val="004A2F59"/>
    <w:rsid w:val="004A329D"/>
    <w:rsid w:val="004A32C6"/>
    <w:rsid w:val="004A32DA"/>
    <w:rsid w:val="004A34BF"/>
    <w:rsid w:val="004A356E"/>
    <w:rsid w:val="004A3E94"/>
    <w:rsid w:val="004A41E2"/>
    <w:rsid w:val="004A43D7"/>
    <w:rsid w:val="004A44A7"/>
    <w:rsid w:val="004A44C3"/>
    <w:rsid w:val="004A4A15"/>
    <w:rsid w:val="004A4A53"/>
    <w:rsid w:val="004A4D7D"/>
    <w:rsid w:val="004A4DDF"/>
    <w:rsid w:val="004A531E"/>
    <w:rsid w:val="004A53C9"/>
    <w:rsid w:val="004A5657"/>
    <w:rsid w:val="004A568B"/>
    <w:rsid w:val="004A58FD"/>
    <w:rsid w:val="004A592C"/>
    <w:rsid w:val="004A5EA9"/>
    <w:rsid w:val="004A5F04"/>
    <w:rsid w:val="004A60D6"/>
    <w:rsid w:val="004A66F0"/>
    <w:rsid w:val="004A677A"/>
    <w:rsid w:val="004A67C2"/>
    <w:rsid w:val="004A67FF"/>
    <w:rsid w:val="004A6CE9"/>
    <w:rsid w:val="004A6D4E"/>
    <w:rsid w:val="004A70E7"/>
    <w:rsid w:val="004A711E"/>
    <w:rsid w:val="004A7181"/>
    <w:rsid w:val="004A73A6"/>
    <w:rsid w:val="004A744E"/>
    <w:rsid w:val="004A74BD"/>
    <w:rsid w:val="004A7732"/>
    <w:rsid w:val="004A77DB"/>
    <w:rsid w:val="004A7802"/>
    <w:rsid w:val="004A78AD"/>
    <w:rsid w:val="004A78DD"/>
    <w:rsid w:val="004A7947"/>
    <w:rsid w:val="004A7D33"/>
    <w:rsid w:val="004A7D75"/>
    <w:rsid w:val="004A7EAA"/>
    <w:rsid w:val="004A7EF0"/>
    <w:rsid w:val="004B00C1"/>
    <w:rsid w:val="004B0285"/>
    <w:rsid w:val="004B0340"/>
    <w:rsid w:val="004B0408"/>
    <w:rsid w:val="004B050F"/>
    <w:rsid w:val="004B066A"/>
    <w:rsid w:val="004B06FA"/>
    <w:rsid w:val="004B08B9"/>
    <w:rsid w:val="004B0A0C"/>
    <w:rsid w:val="004B0A35"/>
    <w:rsid w:val="004B0AA3"/>
    <w:rsid w:val="004B0D3E"/>
    <w:rsid w:val="004B1067"/>
    <w:rsid w:val="004B119A"/>
    <w:rsid w:val="004B1457"/>
    <w:rsid w:val="004B16E9"/>
    <w:rsid w:val="004B188C"/>
    <w:rsid w:val="004B1A71"/>
    <w:rsid w:val="004B1D03"/>
    <w:rsid w:val="004B1D0E"/>
    <w:rsid w:val="004B1DAF"/>
    <w:rsid w:val="004B1DF3"/>
    <w:rsid w:val="004B1F73"/>
    <w:rsid w:val="004B20ED"/>
    <w:rsid w:val="004B2130"/>
    <w:rsid w:val="004B214F"/>
    <w:rsid w:val="004B21CF"/>
    <w:rsid w:val="004B24A6"/>
    <w:rsid w:val="004B290C"/>
    <w:rsid w:val="004B2E7B"/>
    <w:rsid w:val="004B2EFB"/>
    <w:rsid w:val="004B2FA6"/>
    <w:rsid w:val="004B2FED"/>
    <w:rsid w:val="004B3026"/>
    <w:rsid w:val="004B3117"/>
    <w:rsid w:val="004B3119"/>
    <w:rsid w:val="004B336F"/>
    <w:rsid w:val="004B39BB"/>
    <w:rsid w:val="004B3B4A"/>
    <w:rsid w:val="004B3B93"/>
    <w:rsid w:val="004B408B"/>
    <w:rsid w:val="004B43C6"/>
    <w:rsid w:val="004B46CE"/>
    <w:rsid w:val="004B48BF"/>
    <w:rsid w:val="004B4BBF"/>
    <w:rsid w:val="004B4C62"/>
    <w:rsid w:val="004B4D61"/>
    <w:rsid w:val="004B4E1B"/>
    <w:rsid w:val="004B5013"/>
    <w:rsid w:val="004B5220"/>
    <w:rsid w:val="004B53B5"/>
    <w:rsid w:val="004B57EC"/>
    <w:rsid w:val="004B5957"/>
    <w:rsid w:val="004B5C2A"/>
    <w:rsid w:val="004B5CDD"/>
    <w:rsid w:val="004B5D13"/>
    <w:rsid w:val="004B5E00"/>
    <w:rsid w:val="004B5E33"/>
    <w:rsid w:val="004B62F3"/>
    <w:rsid w:val="004B63AE"/>
    <w:rsid w:val="004B68E5"/>
    <w:rsid w:val="004B6E8F"/>
    <w:rsid w:val="004B73AC"/>
    <w:rsid w:val="004B746F"/>
    <w:rsid w:val="004B75B1"/>
    <w:rsid w:val="004B7681"/>
    <w:rsid w:val="004B7B6D"/>
    <w:rsid w:val="004B7C03"/>
    <w:rsid w:val="004B7D5D"/>
    <w:rsid w:val="004C005A"/>
    <w:rsid w:val="004C0274"/>
    <w:rsid w:val="004C03CA"/>
    <w:rsid w:val="004C0536"/>
    <w:rsid w:val="004C06BE"/>
    <w:rsid w:val="004C06E6"/>
    <w:rsid w:val="004C0AD9"/>
    <w:rsid w:val="004C0AF6"/>
    <w:rsid w:val="004C0C6B"/>
    <w:rsid w:val="004C0C9F"/>
    <w:rsid w:val="004C0FC3"/>
    <w:rsid w:val="004C0FCB"/>
    <w:rsid w:val="004C1124"/>
    <w:rsid w:val="004C1152"/>
    <w:rsid w:val="004C1224"/>
    <w:rsid w:val="004C1451"/>
    <w:rsid w:val="004C14A7"/>
    <w:rsid w:val="004C1639"/>
    <w:rsid w:val="004C19A3"/>
    <w:rsid w:val="004C1A2A"/>
    <w:rsid w:val="004C1B01"/>
    <w:rsid w:val="004C1C76"/>
    <w:rsid w:val="004C1C85"/>
    <w:rsid w:val="004C1D54"/>
    <w:rsid w:val="004C1E23"/>
    <w:rsid w:val="004C2061"/>
    <w:rsid w:val="004C2347"/>
    <w:rsid w:val="004C28BE"/>
    <w:rsid w:val="004C290F"/>
    <w:rsid w:val="004C2A03"/>
    <w:rsid w:val="004C2CF3"/>
    <w:rsid w:val="004C2DEB"/>
    <w:rsid w:val="004C2F70"/>
    <w:rsid w:val="004C2F79"/>
    <w:rsid w:val="004C2F85"/>
    <w:rsid w:val="004C3024"/>
    <w:rsid w:val="004C30BC"/>
    <w:rsid w:val="004C31BC"/>
    <w:rsid w:val="004C32C4"/>
    <w:rsid w:val="004C3528"/>
    <w:rsid w:val="004C3851"/>
    <w:rsid w:val="004C395D"/>
    <w:rsid w:val="004C3A36"/>
    <w:rsid w:val="004C3B6E"/>
    <w:rsid w:val="004C3E02"/>
    <w:rsid w:val="004C4392"/>
    <w:rsid w:val="004C44C0"/>
    <w:rsid w:val="004C4523"/>
    <w:rsid w:val="004C4550"/>
    <w:rsid w:val="004C4707"/>
    <w:rsid w:val="004C47E6"/>
    <w:rsid w:val="004C4B96"/>
    <w:rsid w:val="004C4C64"/>
    <w:rsid w:val="004C4CC0"/>
    <w:rsid w:val="004C502B"/>
    <w:rsid w:val="004C511E"/>
    <w:rsid w:val="004C51F9"/>
    <w:rsid w:val="004C52B2"/>
    <w:rsid w:val="004C54C1"/>
    <w:rsid w:val="004C5543"/>
    <w:rsid w:val="004C56FC"/>
    <w:rsid w:val="004C5ADE"/>
    <w:rsid w:val="004C5F03"/>
    <w:rsid w:val="004C6046"/>
    <w:rsid w:val="004C60FD"/>
    <w:rsid w:val="004C616A"/>
    <w:rsid w:val="004C6252"/>
    <w:rsid w:val="004C6304"/>
    <w:rsid w:val="004C6305"/>
    <w:rsid w:val="004C6337"/>
    <w:rsid w:val="004C633C"/>
    <w:rsid w:val="004C6580"/>
    <w:rsid w:val="004C65B4"/>
    <w:rsid w:val="004C67C3"/>
    <w:rsid w:val="004C68E2"/>
    <w:rsid w:val="004C6A97"/>
    <w:rsid w:val="004C6B2F"/>
    <w:rsid w:val="004C6B7D"/>
    <w:rsid w:val="004C6BF3"/>
    <w:rsid w:val="004C6DB8"/>
    <w:rsid w:val="004C6E9F"/>
    <w:rsid w:val="004C6F3D"/>
    <w:rsid w:val="004C6FBB"/>
    <w:rsid w:val="004C7203"/>
    <w:rsid w:val="004C7244"/>
    <w:rsid w:val="004C72BC"/>
    <w:rsid w:val="004C7318"/>
    <w:rsid w:val="004C7449"/>
    <w:rsid w:val="004C7698"/>
    <w:rsid w:val="004C77D1"/>
    <w:rsid w:val="004C7A58"/>
    <w:rsid w:val="004C7E6E"/>
    <w:rsid w:val="004D0052"/>
    <w:rsid w:val="004D0116"/>
    <w:rsid w:val="004D041F"/>
    <w:rsid w:val="004D058B"/>
    <w:rsid w:val="004D05FD"/>
    <w:rsid w:val="004D077D"/>
    <w:rsid w:val="004D0A01"/>
    <w:rsid w:val="004D0BD6"/>
    <w:rsid w:val="004D0CCE"/>
    <w:rsid w:val="004D0DE5"/>
    <w:rsid w:val="004D0E72"/>
    <w:rsid w:val="004D0F69"/>
    <w:rsid w:val="004D0FD5"/>
    <w:rsid w:val="004D12B9"/>
    <w:rsid w:val="004D1621"/>
    <w:rsid w:val="004D18D1"/>
    <w:rsid w:val="004D1A13"/>
    <w:rsid w:val="004D1F2A"/>
    <w:rsid w:val="004D1F31"/>
    <w:rsid w:val="004D2041"/>
    <w:rsid w:val="004D2096"/>
    <w:rsid w:val="004D220A"/>
    <w:rsid w:val="004D224B"/>
    <w:rsid w:val="004D2508"/>
    <w:rsid w:val="004D250D"/>
    <w:rsid w:val="004D2566"/>
    <w:rsid w:val="004D25C3"/>
    <w:rsid w:val="004D2800"/>
    <w:rsid w:val="004D28B8"/>
    <w:rsid w:val="004D29EC"/>
    <w:rsid w:val="004D2C05"/>
    <w:rsid w:val="004D2D0D"/>
    <w:rsid w:val="004D2D16"/>
    <w:rsid w:val="004D2E9A"/>
    <w:rsid w:val="004D30AC"/>
    <w:rsid w:val="004D318D"/>
    <w:rsid w:val="004D3315"/>
    <w:rsid w:val="004D3372"/>
    <w:rsid w:val="004D33F7"/>
    <w:rsid w:val="004D3554"/>
    <w:rsid w:val="004D36C6"/>
    <w:rsid w:val="004D3915"/>
    <w:rsid w:val="004D3AC5"/>
    <w:rsid w:val="004D3C0C"/>
    <w:rsid w:val="004D3C23"/>
    <w:rsid w:val="004D3C6B"/>
    <w:rsid w:val="004D3C83"/>
    <w:rsid w:val="004D4097"/>
    <w:rsid w:val="004D42D9"/>
    <w:rsid w:val="004D4393"/>
    <w:rsid w:val="004D43AB"/>
    <w:rsid w:val="004D4473"/>
    <w:rsid w:val="004D47E6"/>
    <w:rsid w:val="004D4A65"/>
    <w:rsid w:val="004D4F44"/>
    <w:rsid w:val="004D512B"/>
    <w:rsid w:val="004D5256"/>
    <w:rsid w:val="004D540C"/>
    <w:rsid w:val="004D5447"/>
    <w:rsid w:val="004D54D0"/>
    <w:rsid w:val="004D55F8"/>
    <w:rsid w:val="004D5713"/>
    <w:rsid w:val="004D5CC9"/>
    <w:rsid w:val="004D60B3"/>
    <w:rsid w:val="004D60C4"/>
    <w:rsid w:val="004D6194"/>
    <w:rsid w:val="004D6222"/>
    <w:rsid w:val="004D6286"/>
    <w:rsid w:val="004D6426"/>
    <w:rsid w:val="004D64A6"/>
    <w:rsid w:val="004D64DC"/>
    <w:rsid w:val="004D66CC"/>
    <w:rsid w:val="004D69B3"/>
    <w:rsid w:val="004D6AF2"/>
    <w:rsid w:val="004D6D90"/>
    <w:rsid w:val="004D6E02"/>
    <w:rsid w:val="004D6E07"/>
    <w:rsid w:val="004D7044"/>
    <w:rsid w:val="004D7495"/>
    <w:rsid w:val="004D7543"/>
    <w:rsid w:val="004D7671"/>
    <w:rsid w:val="004D778F"/>
    <w:rsid w:val="004D7B43"/>
    <w:rsid w:val="004D7BF9"/>
    <w:rsid w:val="004D7D2B"/>
    <w:rsid w:val="004D7DF5"/>
    <w:rsid w:val="004E0104"/>
    <w:rsid w:val="004E0284"/>
    <w:rsid w:val="004E055C"/>
    <w:rsid w:val="004E0644"/>
    <w:rsid w:val="004E067B"/>
    <w:rsid w:val="004E06C6"/>
    <w:rsid w:val="004E06ED"/>
    <w:rsid w:val="004E077B"/>
    <w:rsid w:val="004E0AED"/>
    <w:rsid w:val="004E0DFA"/>
    <w:rsid w:val="004E0F27"/>
    <w:rsid w:val="004E0F62"/>
    <w:rsid w:val="004E101A"/>
    <w:rsid w:val="004E11D5"/>
    <w:rsid w:val="004E1429"/>
    <w:rsid w:val="004E1547"/>
    <w:rsid w:val="004E1945"/>
    <w:rsid w:val="004E1AC4"/>
    <w:rsid w:val="004E1B01"/>
    <w:rsid w:val="004E1FC7"/>
    <w:rsid w:val="004E2012"/>
    <w:rsid w:val="004E2075"/>
    <w:rsid w:val="004E22BA"/>
    <w:rsid w:val="004E2791"/>
    <w:rsid w:val="004E28F0"/>
    <w:rsid w:val="004E290B"/>
    <w:rsid w:val="004E2AEF"/>
    <w:rsid w:val="004E2B15"/>
    <w:rsid w:val="004E2B5F"/>
    <w:rsid w:val="004E2D2F"/>
    <w:rsid w:val="004E2FA6"/>
    <w:rsid w:val="004E30C6"/>
    <w:rsid w:val="004E3145"/>
    <w:rsid w:val="004E32D3"/>
    <w:rsid w:val="004E32ED"/>
    <w:rsid w:val="004E342F"/>
    <w:rsid w:val="004E353F"/>
    <w:rsid w:val="004E3632"/>
    <w:rsid w:val="004E37AC"/>
    <w:rsid w:val="004E37B2"/>
    <w:rsid w:val="004E384E"/>
    <w:rsid w:val="004E3855"/>
    <w:rsid w:val="004E3883"/>
    <w:rsid w:val="004E3D3C"/>
    <w:rsid w:val="004E4063"/>
    <w:rsid w:val="004E416D"/>
    <w:rsid w:val="004E4484"/>
    <w:rsid w:val="004E45D8"/>
    <w:rsid w:val="004E4634"/>
    <w:rsid w:val="004E482E"/>
    <w:rsid w:val="004E4AB2"/>
    <w:rsid w:val="004E4B2E"/>
    <w:rsid w:val="004E4B34"/>
    <w:rsid w:val="004E4BDE"/>
    <w:rsid w:val="004E4C43"/>
    <w:rsid w:val="004E4D0D"/>
    <w:rsid w:val="004E4DD8"/>
    <w:rsid w:val="004E51DB"/>
    <w:rsid w:val="004E51E0"/>
    <w:rsid w:val="004E53AE"/>
    <w:rsid w:val="004E53AF"/>
    <w:rsid w:val="004E54B2"/>
    <w:rsid w:val="004E54F5"/>
    <w:rsid w:val="004E56A0"/>
    <w:rsid w:val="004E583E"/>
    <w:rsid w:val="004E59F7"/>
    <w:rsid w:val="004E5AD0"/>
    <w:rsid w:val="004E5F7E"/>
    <w:rsid w:val="004E5FE2"/>
    <w:rsid w:val="004E61AE"/>
    <w:rsid w:val="004E63F5"/>
    <w:rsid w:val="004E6555"/>
    <w:rsid w:val="004E696C"/>
    <w:rsid w:val="004E69F8"/>
    <w:rsid w:val="004E6C49"/>
    <w:rsid w:val="004E6C55"/>
    <w:rsid w:val="004E6CD6"/>
    <w:rsid w:val="004E6EAB"/>
    <w:rsid w:val="004E6F76"/>
    <w:rsid w:val="004E6FD5"/>
    <w:rsid w:val="004E7328"/>
    <w:rsid w:val="004E7518"/>
    <w:rsid w:val="004E7589"/>
    <w:rsid w:val="004E772D"/>
    <w:rsid w:val="004E7738"/>
    <w:rsid w:val="004E7749"/>
    <w:rsid w:val="004E7818"/>
    <w:rsid w:val="004E7902"/>
    <w:rsid w:val="004E79D2"/>
    <w:rsid w:val="004E7C53"/>
    <w:rsid w:val="004E7DCD"/>
    <w:rsid w:val="004E7ECB"/>
    <w:rsid w:val="004F035E"/>
    <w:rsid w:val="004F03B7"/>
    <w:rsid w:val="004F062F"/>
    <w:rsid w:val="004F078C"/>
    <w:rsid w:val="004F08F7"/>
    <w:rsid w:val="004F0999"/>
    <w:rsid w:val="004F0A8C"/>
    <w:rsid w:val="004F0DB2"/>
    <w:rsid w:val="004F0F2A"/>
    <w:rsid w:val="004F0F59"/>
    <w:rsid w:val="004F104F"/>
    <w:rsid w:val="004F129F"/>
    <w:rsid w:val="004F14D2"/>
    <w:rsid w:val="004F1569"/>
    <w:rsid w:val="004F16AE"/>
    <w:rsid w:val="004F170E"/>
    <w:rsid w:val="004F17F4"/>
    <w:rsid w:val="004F1B32"/>
    <w:rsid w:val="004F1B39"/>
    <w:rsid w:val="004F1C17"/>
    <w:rsid w:val="004F1F6E"/>
    <w:rsid w:val="004F20C0"/>
    <w:rsid w:val="004F2232"/>
    <w:rsid w:val="004F287A"/>
    <w:rsid w:val="004F3197"/>
    <w:rsid w:val="004F328C"/>
    <w:rsid w:val="004F33EF"/>
    <w:rsid w:val="004F3503"/>
    <w:rsid w:val="004F35E2"/>
    <w:rsid w:val="004F36F0"/>
    <w:rsid w:val="004F3709"/>
    <w:rsid w:val="004F3AA6"/>
    <w:rsid w:val="004F3AEF"/>
    <w:rsid w:val="004F3D74"/>
    <w:rsid w:val="004F3EB1"/>
    <w:rsid w:val="004F404D"/>
    <w:rsid w:val="004F418A"/>
    <w:rsid w:val="004F43D3"/>
    <w:rsid w:val="004F43E8"/>
    <w:rsid w:val="004F47CC"/>
    <w:rsid w:val="004F4B8F"/>
    <w:rsid w:val="004F4CFE"/>
    <w:rsid w:val="004F4DB6"/>
    <w:rsid w:val="004F4E12"/>
    <w:rsid w:val="004F50CA"/>
    <w:rsid w:val="004F5289"/>
    <w:rsid w:val="004F52D7"/>
    <w:rsid w:val="004F5303"/>
    <w:rsid w:val="004F539C"/>
    <w:rsid w:val="004F5402"/>
    <w:rsid w:val="004F54AF"/>
    <w:rsid w:val="004F575F"/>
    <w:rsid w:val="004F5785"/>
    <w:rsid w:val="004F5ABF"/>
    <w:rsid w:val="004F5D02"/>
    <w:rsid w:val="004F5F3B"/>
    <w:rsid w:val="004F5F8D"/>
    <w:rsid w:val="004F5FCE"/>
    <w:rsid w:val="004F612C"/>
    <w:rsid w:val="004F6924"/>
    <w:rsid w:val="004F69B3"/>
    <w:rsid w:val="004F6ACB"/>
    <w:rsid w:val="004F6B35"/>
    <w:rsid w:val="004F6BBF"/>
    <w:rsid w:val="004F6BEC"/>
    <w:rsid w:val="004F6D88"/>
    <w:rsid w:val="004F6E79"/>
    <w:rsid w:val="004F716E"/>
    <w:rsid w:val="004F71CA"/>
    <w:rsid w:val="004F71FD"/>
    <w:rsid w:val="004F7212"/>
    <w:rsid w:val="004F74B3"/>
    <w:rsid w:val="004F7623"/>
    <w:rsid w:val="004F76CA"/>
    <w:rsid w:val="004F77A9"/>
    <w:rsid w:val="004F789F"/>
    <w:rsid w:val="004F7C09"/>
    <w:rsid w:val="004F7CF5"/>
    <w:rsid w:val="004F7D7C"/>
    <w:rsid w:val="004F7F79"/>
    <w:rsid w:val="005003C8"/>
    <w:rsid w:val="00500417"/>
    <w:rsid w:val="0050043F"/>
    <w:rsid w:val="0050045C"/>
    <w:rsid w:val="00500462"/>
    <w:rsid w:val="005006DC"/>
    <w:rsid w:val="00500B9D"/>
    <w:rsid w:val="00500D1D"/>
    <w:rsid w:val="00500D57"/>
    <w:rsid w:val="00500E0A"/>
    <w:rsid w:val="00500E0E"/>
    <w:rsid w:val="00501199"/>
    <w:rsid w:val="005011CE"/>
    <w:rsid w:val="00501337"/>
    <w:rsid w:val="0050142C"/>
    <w:rsid w:val="005015EB"/>
    <w:rsid w:val="00501977"/>
    <w:rsid w:val="00501B62"/>
    <w:rsid w:val="00501DD4"/>
    <w:rsid w:val="005020F8"/>
    <w:rsid w:val="00502132"/>
    <w:rsid w:val="0050241F"/>
    <w:rsid w:val="00502938"/>
    <w:rsid w:val="005029B3"/>
    <w:rsid w:val="00502B55"/>
    <w:rsid w:val="00502B9C"/>
    <w:rsid w:val="00502D8C"/>
    <w:rsid w:val="00503027"/>
    <w:rsid w:val="00503195"/>
    <w:rsid w:val="00503208"/>
    <w:rsid w:val="0050323E"/>
    <w:rsid w:val="005032CF"/>
    <w:rsid w:val="00503598"/>
    <w:rsid w:val="00503645"/>
    <w:rsid w:val="0050381C"/>
    <w:rsid w:val="005038EA"/>
    <w:rsid w:val="00503CA8"/>
    <w:rsid w:val="00503CB4"/>
    <w:rsid w:val="00503D86"/>
    <w:rsid w:val="00503F08"/>
    <w:rsid w:val="00503F6F"/>
    <w:rsid w:val="0050408E"/>
    <w:rsid w:val="00504259"/>
    <w:rsid w:val="0050455C"/>
    <w:rsid w:val="00504712"/>
    <w:rsid w:val="005047FF"/>
    <w:rsid w:val="00504CC3"/>
    <w:rsid w:val="00504D0D"/>
    <w:rsid w:val="00504ED4"/>
    <w:rsid w:val="00505669"/>
    <w:rsid w:val="0050568E"/>
    <w:rsid w:val="0050579A"/>
    <w:rsid w:val="00505932"/>
    <w:rsid w:val="00505F9C"/>
    <w:rsid w:val="00506024"/>
    <w:rsid w:val="005060C9"/>
    <w:rsid w:val="00506169"/>
    <w:rsid w:val="0050636B"/>
    <w:rsid w:val="00506499"/>
    <w:rsid w:val="00506542"/>
    <w:rsid w:val="005065B7"/>
    <w:rsid w:val="00506B43"/>
    <w:rsid w:val="00507019"/>
    <w:rsid w:val="00507304"/>
    <w:rsid w:val="005073C5"/>
    <w:rsid w:val="0050754D"/>
    <w:rsid w:val="005075E5"/>
    <w:rsid w:val="00507639"/>
    <w:rsid w:val="005079B5"/>
    <w:rsid w:val="00507B9E"/>
    <w:rsid w:val="00507D0A"/>
    <w:rsid w:val="00507D85"/>
    <w:rsid w:val="00507F80"/>
    <w:rsid w:val="00507F97"/>
    <w:rsid w:val="00507FDE"/>
    <w:rsid w:val="00510152"/>
    <w:rsid w:val="005102E9"/>
    <w:rsid w:val="005102ED"/>
    <w:rsid w:val="00510548"/>
    <w:rsid w:val="00510576"/>
    <w:rsid w:val="005107AC"/>
    <w:rsid w:val="00510AA2"/>
    <w:rsid w:val="00510B2E"/>
    <w:rsid w:val="00510EAD"/>
    <w:rsid w:val="00510F8E"/>
    <w:rsid w:val="005110E6"/>
    <w:rsid w:val="005113B0"/>
    <w:rsid w:val="00511494"/>
    <w:rsid w:val="00511514"/>
    <w:rsid w:val="0051174E"/>
    <w:rsid w:val="00511C96"/>
    <w:rsid w:val="00511F04"/>
    <w:rsid w:val="00511FC5"/>
    <w:rsid w:val="0051229E"/>
    <w:rsid w:val="0051231C"/>
    <w:rsid w:val="005123D1"/>
    <w:rsid w:val="00512668"/>
    <w:rsid w:val="00512729"/>
    <w:rsid w:val="00512802"/>
    <w:rsid w:val="005129C5"/>
    <w:rsid w:val="00512A27"/>
    <w:rsid w:val="00512B68"/>
    <w:rsid w:val="00512BD9"/>
    <w:rsid w:val="00512D1A"/>
    <w:rsid w:val="00513157"/>
    <w:rsid w:val="0051327B"/>
    <w:rsid w:val="0051354D"/>
    <w:rsid w:val="00513575"/>
    <w:rsid w:val="0051376E"/>
    <w:rsid w:val="0051381E"/>
    <w:rsid w:val="00513A50"/>
    <w:rsid w:val="00513ADB"/>
    <w:rsid w:val="00513C3F"/>
    <w:rsid w:val="00513C51"/>
    <w:rsid w:val="00513C70"/>
    <w:rsid w:val="00513CC1"/>
    <w:rsid w:val="00513CDE"/>
    <w:rsid w:val="00513DC3"/>
    <w:rsid w:val="00513F93"/>
    <w:rsid w:val="0051403F"/>
    <w:rsid w:val="00514095"/>
    <w:rsid w:val="00514712"/>
    <w:rsid w:val="00514747"/>
    <w:rsid w:val="0051485E"/>
    <w:rsid w:val="00514928"/>
    <w:rsid w:val="00514975"/>
    <w:rsid w:val="005149E2"/>
    <w:rsid w:val="00514A57"/>
    <w:rsid w:val="00514A93"/>
    <w:rsid w:val="00514B07"/>
    <w:rsid w:val="00514B22"/>
    <w:rsid w:val="00514CCB"/>
    <w:rsid w:val="00515252"/>
    <w:rsid w:val="005152E0"/>
    <w:rsid w:val="0051538E"/>
    <w:rsid w:val="005153B9"/>
    <w:rsid w:val="00515801"/>
    <w:rsid w:val="005159F4"/>
    <w:rsid w:val="00515ACA"/>
    <w:rsid w:val="00515B55"/>
    <w:rsid w:val="00515CCD"/>
    <w:rsid w:val="00515F04"/>
    <w:rsid w:val="00515FB5"/>
    <w:rsid w:val="0051619B"/>
    <w:rsid w:val="0051633F"/>
    <w:rsid w:val="0051656F"/>
    <w:rsid w:val="00516581"/>
    <w:rsid w:val="00516638"/>
    <w:rsid w:val="005166CB"/>
    <w:rsid w:val="005166EB"/>
    <w:rsid w:val="005167F2"/>
    <w:rsid w:val="0051685A"/>
    <w:rsid w:val="0051693A"/>
    <w:rsid w:val="00516A81"/>
    <w:rsid w:val="00516AA2"/>
    <w:rsid w:val="00516BBE"/>
    <w:rsid w:val="00516BCB"/>
    <w:rsid w:val="00516BD7"/>
    <w:rsid w:val="00517000"/>
    <w:rsid w:val="005170C9"/>
    <w:rsid w:val="00517161"/>
    <w:rsid w:val="005171FD"/>
    <w:rsid w:val="00517337"/>
    <w:rsid w:val="0051733F"/>
    <w:rsid w:val="00517812"/>
    <w:rsid w:val="00517900"/>
    <w:rsid w:val="00517AA5"/>
    <w:rsid w:val="00517BC9"/>
    <w:rsid w:val="00517D1D"/>
    <w:rsid w:val="00517E39"/>
    <w:rsid w:val="00517E7B"/>
    <w:rsid w:val="00517F1B"/>
    <w:rsid w:val="00517F8F"/>
    <w:rsid w:val="00520071"/>
    <w:rsid w:val="00520143"/>
    <w:rsid w:val="00520367"/>
    <w:rsid w:val="005203ED"/>
    <w:rsid w:val="005205F2"/>
    <w:rsid w:val="00520887"/>
    <w:rsid w:val="00520C2B"/>
    <w:rsid w:val="00520D85"/>
    <w:rsid w:val="00520F6D"/>
    <w:rsid w:val="00521083"/>
    <w:rsid w:val="005211E0"/>
    <w:rsid w:val="0052148C"/>
    <w:rsid w:val="00521544"/>
    <w:rsid w:val="00521695"/>
    <w:rsid w:val="00521A68"/>
    <w:rsid w:val="00521A8D"/>
    <w:rsid w:val="00521ADA"/>
    <w:rsid w:val="00521B8A"/>
    <w:rsid w:val="00521C17"/>
    <w:rsid w:val="00521CD8"/>
    <w:rsid w:val="00521DDB"/>
    <w:rsid w:val="00521E5C"/>
    <w:rsid w:val="00521E60"/>
    <w:rsid w:val="00521F0E"/>
    <w:rsid w:val="00521F98"/>
    <w:rsid w:val="00521FAD"/>
    <w:rsid w:val="0052209F"/>
    <w:rsid w:val="0052210B"/>
    <w:rsid w:val="0052220C"/>
    <w:rsid w:val="005222FF"/>
    <w:rsid w:val="00522413"/>
    <w:rsid w:val="0052246A"/>
    <w:rsid w:val="005226F9"/>
    <w:rsid w:val="00522727"/>
    <w:rsid w:val="00522C48"/>
    <w:rsid w:val="00522D92"/>
    <w:rsid w:val="00522DB8"/>
    <w:rsid w:val="00522E6D"/>
    <w:rsid w:val="0052305F"/>
    <w:rsid w:val="00523244"/>
    <w:rsid w:val="005232AF"/>
    <w:rsid w:val="005235BC"/>
    <w:rsid w:val="00523AF5"/>
    <w:rsid w:val="00523AFF"/>
    <w:rsid w:val="00523BDC"/>
    <w:rsid w:val="00523C35"/>
    <w:rsid w:val="00523C83"/>
    <w:rsid w:val="00523F81"/>
    <w:rsid w:val="005240C6"/>
    <w:rsid w:val="0052412A"/>
    <w:rsid w:val="005242A7"/>
    <w:rsid w:val="00524598"/>
    <w:rsid w:val="0052461D"/>
    <w:rsid w:val="00524761"/>
    <w:rsid w:val="0052478D"/>
    <w:rsid w:val="0052481B"/>
    <w:rsid w:val="00524861"/>
    <w:rsid w:val="0052489F"/>
    <w:rsid w:val="00524C87"/>
    <w:rsid w:val="00524EC1"/>
    <w:rsid w:val="00524EDF"/>
    <w:rsid w:val="00524F8A"/>
    <w:rsid w:val="00524FFF"/>
    <w:rsid w:val="0052511A"/>
    <w:rsid w:val="005253E0"/>
    <w:rsid w:val="00525732"/>
    <w:rsid w:val="00525910"/>
    <w:rsid w:val="00525AD6"/>
    <w:rsid w:val="00525DD5"/>
    <w:rsid w:val="00525E8A"/>
    <w:rsid w:val="00525F51"/>
    <w:rsid w:val="00525FB5"/>
    <w:rsid w:val="0052623D"/>
    <w:rsid w:val="0052629D"/>
    <w:rsid w:val="00526521"/>
    <w:rsid w:val="00526552"/>
    <w:rsid w:val="0052662B"/>
    <w:rsid w:val="00526A7B"/>
    <w:rsid w:val="00526BDD"/>
    <w:rsid w:val="00526BEE"/>
    <w:rsid w:val="00526E56"/>
    <w:rsid w:val="0052700F"/>
    <w:rsid w:val="0052714D"/>
    <w:rsid w:val="005272C3"/>
    <w:rsid w:val="0052738E"/>
    <w:rsid w:val="00527626"/>
    <w:rsid w:val="00527A2C"/>
    <w:rsid w:val="00527CA9"/>
    <w:rsid w:val="00527E80"/>
    <w:rsid w:val="00530179"/>
    <w:rsid w:val="005302CE"/>
    <w:rsid w:val="0053056D"/>
    <w:rsid w:val="0053069F"/>
    <w:rsid w:val="005306AF"/>
    <w:rsid w:val="005306D7"/>
    <w:rsid w:val="00530840"/>
    <w:rsid w:val="005308C0"/>
    <w:rsid w:val="005308EC"/>
    <w:rsid w:val="00530908"/>
    <w:rsid w:val="00530CB8"/>
    <w:rsid w:val="00530D1D"/>
    <w:rsid w:val="00530E51"/>
    <w:rsid w:val="00530F70"/>
    <w:rsid w:val="0053128D"/>
    <w:rsid w:val="00531319"/>
    <w:rsid w:val="005313C2"/>
    <w:rsid w:val="005313FF"/>
    <w:rsid w:val="005314AD"/>
    <w:rsid w:val="005314BE"/>
    <w:rsid w:val="00531524"/>
    <w:rsid w:val="00531569"/>
    <w:rsid w:val="005315E0"/>
    <w:rsid w:val="005316E8"/>
    <w:rsid w:val="0053184A"/>
    <w:rsid w:val="005320C4"/>
    <w:rsid w:val="005321FD"/>
    <w:rsid w:val="005322CA"/>
    <w:rsid w:val="00532401"/>
    <w:rsid w:val="00532570"/>
    <w:rsid w:val="005327FB"/>
    <w:rsid w:val="005328F1"/>
    <w:rsid w:val="00532ABC"/>
    <w:rsid w:val="00532B80"/>
    <w:rsid w:val="00532C25"/>
    <w:rsid w:val="00532E9C"/>
    <w:rsid w:val="00532ED2"/>
    <w:rsid w:val="00532FB7"/>
    <w:rsid w:val="00533331"/>
    <w:rsid w:val="005335F0"/>
    <w:rsid w:val="005339DB"/>
    <w:rsid w:val="00533A3E"/>
    <w:rsid w:val="00533BD6"/>
    <w:rsid w:val="00533D6E"/>
    <w:rsid w:val="00533F0A"/>
    <w:rsid w:val="005341B1"/>
    <w:rsid w:val="005342A7"/>
    <w:rsid w:val="005347B5"/>
    <w:rsid w:val="00534B7B"/>
    <w:rsid w:val="00534DC5"/>
    <w:rsid w:val="00534DDA"/>
    <w:rsid w:val="00534F75"/>
    <w:rsid w:val="00534FD1"/>
    <w:rsid w:val="0053504D"/>
    <w:rsid w:val="005350D7"/>
    <w:rsid w:val="005351DC"/>
    <w:rsid w:val="00535286"/>
    <w:rsid w:val="005353D4"/>
    <w:rsid w:val="005355F2"/>
    <w:rsid w:val="005356D4"/>
    <w:rsid w:val="005358F2"/>
    <w:rsid w:val="005359D5"/>
    <w:rsid w:val="005359F7"/>
    <w:rsid w:val="00535B79"/>
    <w:rsid w:val="00535D6F"/>
    <w:rsid w:val="005362A3"/>
    <w:rsid w:val="00536403"/>
    <w:rsid w:val="00536550"/>
    <w:rsid w:val="00536725"/>
    <w:rsid w:val="00536857"/>
    <w:rsid w:val="00536877"/>
    <w:rsid w:val="0053689A"/>
    <w:rsid w:val="00536A06"/>
    <w:rsid w:val="00536A75"/>
    <w:rsid w:val="00536B5F"/>
    <w:rsid w:val="00537016"/>
    <w:rsid w:val="00537116"/>
    <w:rsid w:val="00537276"/>
    <w:rsid w:val="005372B3"/>
    <w:rsid w:val="005372DE"/>
    <w:rsid w:val="005375BD"/>
    <w:rsid w:val="005375FB"/>
    <w:rsid w:val="00537B9B"/>
    <w:rsid w:val="00537D93"/>
    <w:rsid w:val="00540026"/>
    <w:rsid w:val="005404E2"/>
    <w:rsid w:val="00540546"/>
    <w:rsid w:val="00540620"/>
    <w:rsid w:val="005408C3"/>
    <w:rsid w:val="005409F5"/>
    <w:rsid w:val="00540B6B"/>
    <w:rsid w:val="00540C87"/>
    <w:rsid w:val="00540DE8"/>
    <w:rsid w:val="00540E8B"/>
    <w:rsid w:val="00540EB5"/>
    <w:rsid w:val="00540EBD"/>
    <w:rsid w:val="005410B0"/>
    <w:rsid w:val="005411C0"/>
    <w:rsid w:val="00541A0D"/>
    <w:rsid w:val="00542116"/>
    <w:rsid w:val="00542140"/>
    <w:rsid w:val="00542302"/>
    <w:rsid w:val="005424D6"/>
    <w:rsid w:val="005424DC"/>
    <w:rsid w:val="005424DF"/>
    <w:rsid w:val="00542524"/>
    <w:rsid w:val="00542686"/>
    <w:rsid w:val="005426D5"/>
    <w:rsid w:val="00542803"/>
    <w:rsid w:val="00542831"/>
    <w:rsid w:val="00542938"/>
    <w:rsid w:val="0054293C"/>
    <w:rsid w:val="00542A9E"/>
    <w:rsid w:val="00542C4B"/>
    <w:rsid w:val="00542E04"/>
    <w:rsid w:val="0054307C"/>
    <w:rsid w:val="00543152"/>
    <w:rsid w:val="00543213"/>
    <w:rsid w:val="00543226"/>
    <w:rsid w:val="00543332"/>
    <w:rsid w:val="005434DE"/>
    <w:rsid w:val="005434F8"/>
    <w:rsid w:val="00543647"/>
    <w:rsid w:val="00543866"/>
    <w:rsid w:val="00543A5A"/>
    <w:rsid w:val="00543ACD"/>
    <w:rsid w:val="00543BE4"/>
    <w:rsid w:val="00543EFB"/>
    <w:rsid w:val="00543F66"/>
    <w:rsid w:val="00543F8F"/>
    <w:rsid w:val="005440B9"/>
    <w:rsid w:val="00544188"/>
    <w:rsid w:val="005442C2"/>
    <w:rsid w:val="005442EB"/>
    <w:rsid w:val="005443E1"/>
    <w:rsid w:val="0054453E"/>
    <w:rsid w:val="0054456B"/>
    <w:rsid w:val="005445A6"/>
    <w:rsid w:val="00544B04"/>
    <w:rsid w:val="00544BC9"/>
    <w:rsid w:val="00544D47"/>
    <w:rsid w:val="00544DDF"/>
    <w:rsid w:val="0054500F"/>
    <w:rsid w:val="0054518E"/>
    <w:rsid w:val="0054549C"/>
    <w:rsid w:val="005454CE"/>
    <w:rsid w:val="005456B4"/>
    <w:rsid w:val="0054579D"/>
    <w:rsid w:val="00545A11"/>
    <w:rsid w:val="00545D5F"/>
    <w:rsid w:val="00545DC5"/>
    <w:rsid w:val="00545F20"/>
    <w:rsid w:val="0054642C"/>
    <w:rsid w:val="0054666E"/>
    <w:rsid w:val="00546753"/>
    <w:rsid w:val="005468D7"/>
    <w:rsid w:val="00546993"/>
    <w:rsid w:val="005469BC"/>
    <w:rsid w:val="00546AD4"/>
    <w:rsid w:val="00546CDE"/>
    <w:rsid w:val="00546E46"/>
    <w:rsid w:val="00546EAB"/>
    <w:rsid w:val="00546ECA"/>
    <w:rsid w:val="00547068"/>
    <w:rsid w:val="005470AF"/>
    <w:rsid w:val="00547180"/>
    <w:rsid w:val="005471EF"/>
    <w:rsid w:val="0054733E"/>
    <w:rsid w:val="00547453"/>
    <w:rsid w:val="00547559"/>
    <w:rsid w:val="0054765A"/>
    <w:rsid w:val="00547667"/>
    <w:rsid w:val="00547751"/>
    <w:rsid w:val="00547941"/>
    <w:rsid w:val="00547A0E"/>
    <w:rsid w:val="00547E24"/>
    <w:rsid w:val="00550013"/>
    <w:rsid w:val="005501F5"/>
    <w:rsid w:val="0055037F"/>
    <w:rsid w:val="00550D5A"/>
    <w:rsid w:val="00550FBE"/>
    <w:rsid w:val="005510F7"/>
    <w:rsid w:val="0055133D"/>
    <w:rsid w:val="005513CC"/>
    <w:rsid w:val="00551657"/>
    <w:rsid w:val="0055188B"/>
    <w:rsid w:val="00551945"/>
    <w:rsid w:val="00551A88"/>
    <w:rsid w:val="0055205D"/>
    <w:rsid w:val="005520F3"/>
    <w:rsid w:val="005521A7"/>
    <w:rsid w:val="00552375"/>
    <w:rsid w:val="00552511"/>
    <w:rsid w:val="00552636"/>
    <w:rsid w:val="005527F4"/>
    <w:rsid w:val="0055286D"/>
    <w:rsid w:val="005529F5"/>
    <w:rsid w:val="00552D9E"/>
    <w:rsid w:val="00552EF1"/>
    <w:rsid w:val="00553155"/>
    <w:rsid w:val="0055324F"/>
    <w:rsid w:val="005532CF"/>
    <w:rsid w:val="0055344D"/>
    <w:rsid w:val="0055353A"/>
    <w:rsid w:val="005536DD"/>
    <w:rsid w:val="00553804"/>
    <w:rsid w:val="005539BA"/>
    <w:rsid w:val="00553B42"/>
    <w:rsid w:val="00553CF9"/>
    <w:rsid w:val="00553D2E"/>
    <w:rsid w:val="00554103"/>
    <w:rsid w:val="005541AF"/>
    <w:rsid w:val="005541E4"/>
    <w:rsid w:val="0055423E"/>
    <w:rsid w:val="00554260"/>
    <w:rsid w:val="00554454"/>
    <w:rsid w:val="0055451D"/>
    <w:rsid w:val="0055463C"/>
    <w:rsid w:val="005547D9"/>
    <w:rsid w:val="005548ED"/>
    <w:rsid w:val="0055497C"/>
    <w:rsid w:val="005549D2"/>
    <w:rsid w:val="00554D46"/>
    <w:rsid w:val="00554E3A"/>
    <w:rsid w:val="005550BB"/>
    <w:rsid w:val="00555199"/>
    <w:rsid w:val="0055521B"/>
    <w:rsid w:val="00555368"/>
    <w:rsid w:val="005553DD"/>
    <w:rsid w:val="00555436"/>
    <w:rsid w:val="00555652"/>
    <w:rsid w:val="005556BE"/>
    <w:rsid w:val="005556D1"/>
    <w:rsid w:val="005556F8"/>
    <w:rsid w:val="00555916"/>
    <w:rsid w:val="0055596A"/>
    <w:rsid w:val="00555CC7"/>
    <w:rsid w:val="00555D1D"/>
    <w:rsid w:val="00555EF5"/>
    <w:rsid w:val="00555F90"/>
    <w:rsid w:val="005561C2"/>
    <w:rsid w:val="0055634C"/>
    <w:rsid w:val="005564A6"/>
    <w:rsid w:val="00556645"/>
    <w:rsid w:val="00556700"/>
    <w:rsid w:val="00556ABD"/>
    <w:rsid w:val="00556C06"/>
    <w:rsid w:val="00556CA0"/>
    <w:rsid w:val="00556CCF"/>
    <w:rsid w:val="00556E7A"/>
    <w:rsid w:val="005571C9"/>
    <w:rsid w:val="005571FE"/>
    <w:rsid w:val="0055727E"/>
    <w:rsid w:val="0055738C"/>
    <w:rsid w:val="005573E4"/>
    <w:rsid w:val="00557729"/>
    <w:rsid w:val="0055776B"/>
    <w:rsid w:val="0055782A"/>
    <w:rsid w:val="00557934"/>
    <w:rsid w:val="00557A1D"/>
    <w:rsid w:val="00557D32"/>
    <w:rsid w:val="00557F45"/>
    <w:rsid w:val="00557F73"/>
    <w:rsid w:val="005602C7"/>
    <w:rsid w:val="005606E1"/>
    <w:rsid w:val="0056070F"/>
    <w:rsid w:val="005607E1"/>
    <w:rsid w:val="00560A5B"/>
    <w:rsid w:val="00560CD5"/>
    <w:rsid w:val="00560E27"/>
    <w:rsid w:val="005612F2"/>
    <w:rsid w:val="0056137E"/>
    <w:rsid w:val="00561495"/>
    <w:rsid w:val="005615C1"/>
    <w:rsid w:val="0056181E"/>
    <w:rsid w:val="005618A9"/>
    <w:rsid w:val="005619A0"/>
    <w:rsid w:val="00561A04"/>
    <w:rsid w:val="00561A13"/>
    <w:rsid w:val="00561A33"/>
    <w:rsid w:val="00561C9A"/>
    <w:rsid w:val="00561D7F"/>
    <w:rsid w:val="00561DEC"/>
    <w:rsid w:val="005620F9"/>
    <w:rsid w:val="00562396"/>
    <w:rsid w:val="0056279A"/>
    <w:rsid w:val="00562D1A"/>
    <w:rsid w:val="00562E5F"/>
    <w:rsid w:val="00562EC5"/>
    <w:rsid w:val="00562F19"/>
    <w:rsid w:val="00563147"/>
    <w:rsid w:val="005634C8"/>
    <w:rsid w:val="005634D6"/>
    <w:rsid w:val="005635AE"/>
    <w:rsid w:val="00563A62"/>
    <w:rsid w:val="00563A9B"/>
    <w:rsid w:val="00563BF1"/>
    <w:rsid w:val="00563D4F"/>
    <w:rsid w:val="00563D6F"/>
    <w:rsid w:val="00563DC8"/>
    <w:rsid w:val="00563E27"/>
    <w:rsid w:val="00563F2A"/>
    <w:rsid w:val="00563F99"/>
    <w:rsid w:val="0056415B"/>
    <w:rsid w:val="0056446D"/>
    <w:rsid w:val="005645CA"/>
    <w:rsid w:val="0056485F"/>
    <w:rsid w:val="005648E0"/>
    <w:rsid w:val="005649B3"/>
    <w:rsid w:val="00564D8B"/>
    <w:rsid w:val="00564FBC"/>
    <w:rsid w:val="0056516C"/>
    <w:rsid w:val="005652FF"/>
    <w:rsid w:val="0056534D"/>
    <w:rsid w:val="0056541C"/>
    <w:rsid w:val="00565744"/>
    <w:rsid w:val="005657D1"/>
    <w:rsid w:val="005658EF"/>
    <w:rsid w:val="00565B4B"/>
    <w:rsid w:val="00565C65"/>
    <w:rsid w:val="00565E9F"/>
    <w:rsid w:val="0056621E"/>
    <w:rsid w:val="005662C9"/>
    <w:rsid w:val="00566325"/>
    <w:rsid w:val="0056645A"/>
    <w:rsid w:val="005665E6"/>
    <w:rsid w:val="005666ED"/>
    <w:rsid w:val="005667D4"/>
    <w:rsid w:val="00566A3C"/>
    <w:rsid w:val="00566AF5"/>
    <w:rsid w:val="00566D36"/>
    <w:rsid w:val="00566E40"/>
    <w:rsid w:val="00567084"/>
    <w:rsid w:val="00567208"/>
    <w:rsid w:val="00567336"/>
    <w:rsid w:val="005674CE"/>
    <w:rsid w:val="0056765E"/>
    <w:rsid w:val="00567837"/>
    <w:rsid w:val="00567867"/>
    <w:rsid w:val="00567B25"/>
    <w:rsid w:val="00567C15"/>
    <w:rsid w:val="00567C99"/>
    <w:rsid w:val="00567DCA"/>
    <w:rsid w:val="00567E42"/>
    <w:rsid w:val="0057001F"/>
    <w:rsid w:val="005700E6"/>
    <w:rsid w:val="00570126"/>
    <w:rsid w:val="0057014A"/>
    <w:rsid w:val="0057014E"/>
    <w:rsid w:val="005701EB"/>
    <w:rsid w:val="00570226"/>
    <w:rsid w:val="0057025C"/>
    <w:rsid w:val="005702ED"/>
    <w:rsid w:val="00570403"/>
    <w:rsid w:val="0057058C"/>
    <w:rsid w:val="0057066B"/>
    <w:rsid w:val="0057068E"/>
    <w:rsid w:val="00570702"/>
    <w:rsid w:val="00570823"/>
    <w:rsid w:val="00570AEA"/>
    <w:rsid w:val="00570CB3"/>
    <w:rsid w:val="00570CDC"/>
    <w:rsid w:val="00570E5E"/>
    <w:rsid w:val="00571261"/>
    <w:rsid w:val="005712AC"/>
    <w:rsid w:val="00571432"/>
    <w:rsid w:val="005714D2"/>
    <w:rsid w:val="00571A1D"/>
    <w:rsid w:val="00571B11"/>
    <w:rsid w:val="00571C23"/>
    <w:rsid w:val="00571E2B"/>
    <w:rsid w:val="00571E42"/>
    <w:rsid w:val="005722FF"/>
    <w:rsid w:val="00572851"/>
    <w:rsid w:val="00572B51"/>
    <w:rsid w:val="00572B8A"/>
    <w:rsid w:val="00572C12"/>
    <w:rsid w:val="00572EA3"/>
    <w:rsid w:val="00572EC3"/>
    <w:rsid w:val="00572FAE"/>
    <w:rsid w:val="00572FBD"/>
    <w:rsid w:val="00573163"/>
    <w:rsid w:val="005732CF"/>
    <w:rsid w:val="005733EE"/>
    <w:rsid w:val="00573508"/>
    <w:rsid w:val="005737EC"/>
    <w:rsid w:val="005738E8"/>
    <w:rsid w:val="00573A8A"/>
    <w:rsid w:val="00573BB5"/>
    <w:rsid w:val="00573BE7"/>
    <w:rsid w:val="00573DF5"/>
    <w:rsid w:val="00573E35"/>
    <w:rsid w:val="00573EB4"/>
    <w:rsid w:val="00573EFD"/>
    <w:rsid w:val="00573F17"/>
    <w:rsid w:val="00573F1B"/>
    <w:rsid w:val="00574657"/>
    <w:rsid w:val="005747C0"/>
    <w:rsid w:val="00574927"/>
    <w:rsid w:val="00574A05"/>
    <w:rsid w:val="00574A9F"/>
    <w:rsid w:val="00574D12"/>
    <w:rsid w:val="00574D9C"/>
    <w:rsid w:val="00574FF1"/>
    <w:rsid w:val="00575366"/>
    <w:rsid w:val="005755B5"/>
    <w:rsid w:val="00575654"/>
    <w:rsid w:val="005756EB"/>
    <w:rsid w:val="005756FC"/>
    <w:rsid w:val="0057571E"/>
    <w:rsid w:val="00575C10"/>
    <w:rsid w:val="00575C9B"/>
    <w:rsid w:val="00575DEC"/>
    <w:rsid w:val="00575E28"/>
    <w:rsid w:val="00575ED4"/>
    <w:rsid w:val="005761C5"/>
    <w:rsid w:val="00576378"/>
    <w:rsid w:val="005763D5"/>
    <w:rsid w:val="005765DC"/>
    <w:rsid w:val="00576AE4"/>
    <w:rsid w:val="00576B38"/>
    <w:rsid w:val="00576DF2"/>
    <w:rsid w:val="00576F05"/>
    <w:rsid w:val="0057712C"/>
    <w:rsid w:val="00577165"/>
    <w:rsid w:val="005773CD"/>
    <w:rsid w:val="00577637"/>
    <w:rsid w:val="0057791D"/>
    <w:rsid w:val="005779A6"/>
    <w:rsid w:val="00577AD8"/>
    <w:rsid w:val="00577B3A"/>
    <w:rsid w:val="00577B59"/>
    <w:rsid w:val="00577BBB"/>
    <w:rsid w:val="00577D87"/>
    <w:rsid w:val="00577DD7"/>
    <w:rsid w:val="00577E5E"/>
    <w:rsid w:val="00577E74"/>
    <w:rsid w:val="00577F21"/>
    <w:rsid w:val="00577FA2"/>
    <w:rsid w:val="005801FF"/>
    <w:rsid w:val="00580201"/>
    <w:rsid w:val="00580465"/>
    <w:rsid w:val="005805C2"/>
    <w:rsid w:val="005805EA"/>
    <w:rsid w:val="0058071E"/>
    <w:rsid w:val="00580A5D"/>
    <w:rsid w:val="00580CC0"/>
    <w:rsid w:val="00580CF0"/>
    <w:rsid w:val="00580E71"/>
    <w:rsid w:val="00580EF8"/>
    <w:rsid w:val="00580F48"/>
    <w:rsid w:val="00580FAF"/>
    <w:rsid w:val="005810DE"/>
    <w:rsid w:val="00581769"/>
    <w:rsid w:val="005817D0"/>
    <w:rsid w:val="00581A25"/>
    <w:rsid w:val="00581B02"/>
    <w:rsid w:val="00581BC8"/>
    <w:rsid w:val="00581C06"/>
    <w:rsid w:val="00581D2B"/>
    <w:rsid w:val="00581DA1"/>
    <w:rsid w:val="00581E6D"/>
    <w:rsid w:val="0058214D"/>
    <w:rsid w:val="0058228A"/>
    <w:rsid w:val="00582586"/>
    <w:rsid w:val="005828B4"/>
    <w:rsid w:val="005829AE"/>
    <w:rsid w:val="00582B6D"/>
    <w:rsid w:val="00582B8A"/>
    <w:rsid w:val="00582E4B"/>
    <w:rsid w:val="00582FCC"/>
    <w:rsid w:val="00583055"/>
    <w:rsid w:val="0058313B"/>
    <w:rsid w:val="005831C4"/>
    <w:rsid w:val="00583348"/>
    <w:rsid w:val="0058357F"/>
    <w:rsid w:val="0058371F"/>
    <w:rsid w:val="00583840"/>
    <w:rsid w:val="005838FD"/>
    <w:rsid w:val="00583E1A"/>
    <w:rsid w:val="00584145"/>
    <w:rsid w:val="005843AD"/>
    <w:rsid w:val="005843E6"/>
    <w:rsid w:val="0058446B"/>
    <w:rsid w:val="00584595"/>
    <w:rsid w:val="0058469A"/>
    <w:rsid w:val="005848E5"/>
    <w:rsid w:val="0058496D"/>
    <w:rsid w:val="00584A1B"/>
    <w:rsid w:val="00584A3C"/>
    <w:rsid w:val="00584C5A"/>
    <w:rsid w:val="00584E30"/>
    <w:rsid w:val="00584E83"/>
    <w:rsid w:val="005850EA"/>
    <w:rsid w:val="00585128"/>
    <w:rsid w:val="005853B4"/>
    <w:rsid w:val="00585448"/>
    <w:rsid w:val="005854DC"/>
    <w:rsid w:val="0058566A"/>
    <w:rsid w:val="00585814"/>
    <w:rsid w:val="005858D5"/>
    <w:rsid w:val="00585987"/>
    <w:rsid w:val="00585AA2"/>
    <w:rsid w:val="00585B25"/>
    <w:rsid w:val="00585CCA"/>
    <w:rsid w:val="00585E0B"/>
    <w:rsid w:val="00585E4C"/>
    <w:rsid w:val="00585E95"/>
    <w:rsid w:val="00585F59"/>
    <w:rsid w:val="0058630D"/>
    <w:rsid w:val="00586367"/>
    <w:rsid w:val="005863F4"/>
    <w:rsid w:val="00586512"/>
    <w:rsid w:val="00586546"/>
    <w:rsid w:val="005865AB"/>
    <w:rsid w:val="0058672D"/>
    <w:rsid w:val="00586881"/>
    <w:rsid w:val="00586C8F"/>
    <w:rsid w:val="00586D90"/>
    <w:rsid w:val="00586DE9"/>
    <w:rsid w:val="00586E3B"/>
    <w:rsid w:val="00587311"/>
    <w:rsid w:val="00587455"/>
    <w:rsid w:val="005874D8"/>
    <w:rsid w:val="005876D4"/>
    <w:rsid w:val="0058784C"/>
    <w:rsid w:val="00587DF0"/>
    <w:rsid w:val="00590003"/>
    <w:rsid w:val="00590085"/>
    <w:rsid w:val="0059016C"/>
    <w:rsid w:val="005901EA"/>
    <w:rsid w:val="00590237"/>
    <w:rsid w:val="005902B1"/>
    <w:rsid w:val="005902C4"/>
    <w:rsid w:val="005907E4"/>
    <w:rsid w:val="005909BB"/>
    <w:rsid w:val="00590A29"/>
    <w:rsid w:val="00590A5D"/>
    <w:rsid w:val="0059124D"/>
    <w:rsid w:val="00591307"/>
    <w:rsid w:val="005913F1"/>
    <w:rsid w:val="005913F4"/>
    <w:rsid w:val="0059143B"/>
    <w:rsid w:val="0059153F"/>
    <w:rsid w:val="00591567"/>
    <w:rsid w:val="00591879"/>
    <w:rsid w:val="00591918"/>
    <w:rsid w:val="00591945"/>
    <w:rsid w:val="00591B15"/>
    <w:rsid w:val="00591C4F"/>
    <w:rsid w:val="00591C89"/>
    <w:rsid w:val="00591D59"/>
    <w:rsid w:val="00591FE7"/>
    <w:rsid w:val="005922B0"/>
    <w:rsid w:val="0059233F"/>
    <w:rsid w:val="00592655"/>
    <w:rsid w:val="005926B0"/>
    <w:rsid w:val="005926C5"/>
    <w:rsid w:val="005926E0"/>
    <w:rsid w:val="00592D19"/>
    <w:rsid w:val="00592D91"/>
    <w:rsid w:val="00592E12"/>
    <w:rsid w:val="00592FCB"/>
    <w:rsid w:val="00592FDC"/>
    <w:rsid w:val="00592FE7"/>
    <w:rsid w:val="0059316E"/>
    <w:rsid w:val="00593573"/>
    <w:rsid w:val="0059387B"/>
    <w:rsid w:val="00593A04"/>
    <w:rsid w:val="00593B29"/>
    <w:rsid w:val="00593B2A"/>
    <w:rsid w:val="00593B3E"/>
    <w:rsid w:val="00593BA8"/>
    <w:rsid w:val="00593F50"/>
    <w:rsid w:val="00593FD4"/>
    <w:rsid w:val="00593FD9"/>
    <w:rsid w:val="00594487"/>
    <w:rsid w:val="0059462F"/>
    <w:rsid w:val="0059480F"/>
    <w:rsid w:val="0059497A"/>
    <w:rsid w:val="00594A7E"/>
    <w:rsid w:val="00594A8B"/>
    <w:rsid w:val="00594B98"/>
    <w:rsid w:val="00594DE3"/>
    <w:rsid w:val="00594E74"/>
    <w:rsid w:val="00595028"/>
    <w:rsid w:val="005951D1"/>
    <w:rsid w:val="00595278"/>
    <w:rsid w:val="005956AE"/>
    <w:rsid w:val="005956CD"/>
    <w:rsid w:val="0059570B"/>
    <w:rsid w:val="00595724"/>
    <w:rsid w:val="00595984"/>
    <w:rsid w:val="00595AB3"/>
    <w:rsid w:val="00595AF2"/>
    <w:rsid w:val="00595E38"/>
    <w:rsid w:val="00595E50"/>
    <w:rsid w:val="005966D7"/>
    <w:rsid w:val="00596724"/>
    <w:rsid w:val="0059690F"/>
    <w:rsid w:val="00596A9D"/>
    <w:rsid w:val="00596CA2"/>
    <w:rsid w:val="00596D05"/>
    <w:rsid w:val="00596DE1"/>
    <w:rsid w:val="00596E67"/>
    <w:rsid w:val="00596FF1"/>
    <w:rsid w:val="00597032"/>
    <w:rsid w:val="005970C8"/>
    <w:rsid w:val="005972D5"/>
    <w:rsid w:val="005972E7"/>
    <w:rsid w:val="00597342"/>
    <w:rsid w:val="00597598"/>
    <w:rsid w:val="00597C3F"/>
    <w:rsid w:val="00597C88"/>
    <w:rsid w:val="00597CD7"/>
    <w:rsid w:val="005A03A9"/>
    <w:rsid w:val="005A041E"/>
    <w:rsid w:val="005A071B"/>
    <w:rsid w:val="005A0F2D"/>
    <w:rsid w:val="005A1007"/>
    <w:rsid w:val="005A13B0"/>
    <w:rsid w:val="005A1483"/>
    <w:rsid w:val="005A151C"/>
    <w:rsid w:val="005A15D5"/>
    <w:rsid w:val="005A16B9"/>
    <w:rsid w:val="005A16E6"/>
    <w:rsid w:val="005A1702"/>
    <w:rsid w:val="005A1998"/>
    <w:rsid w:val="005A1AED"/>
    <w:rsid w:val="005A1B8E"/>
    <w:rsid w:val="005A1BF5"/>
    <w:rsid w:val="005A1DEB"/>
    <w:rsid w:val="005A1EDC"/>
    <w:rsid w:val="005A1EEB"/>
    <w:rsid w:val="005A1F63"/>
    <w:rsid w:val="005A1FF3"/>
    <w:rsid w:val="005A2196"/>
    <w:rsid w:val="005A222B"/>
    <w:rsid w:val="005A2374"/>
    <w:rsid w:val="005A23FC"/>
    <w:rsid w:val="005A263A"/>
    <w:rsid w:val="005A268C"/>
    <w:rsid w:val="005A2741"/>
    <w:rsid w:val="005A2821"/>
    <w:rsid w:val="005A2879"/>
    <w:rsid w:val="005A29B6"/>
    <w:rsid w:val="005A29F5"/>
    <w:rsid w:val="005A2DEC"/>
    <w:rsid w:val="005A31AD"/>
    <w:rsid w:val="005A31ED"/>
    <w:rsid w:val="005A3228"/>
    <w:rsid w:val="005A32E9"/>
    <w:rsid w:val="005A37AF"/>
    <w:rsid w:val="005A38FB"/>
    <w:rsid w:val="005A3AFB"/>
    <w:rsid w:val="005A3C69"/>
    <w:rsid w:val="005A3D28"/>
    <w:rsid w:val="005A3D72"/>
    <w:rsid w:val="005A3DC6"/>
    <w:rsid w:val="005A3E3B"/>
    <w:rsid w:val="005A3F67"/>
    <w:rsid w:val="005A407A"/>
    <w:rsid w:val="005A419C"/>
    <w:rsid w:val="005A41FD"/>
    <w:rsid w:val="005A42A0"/>
    <w:rsid w:val="005A4374"/>
    <w:rsid w:val="005A4489"/>
    <w:rsid w:val="005A4524"/>
    <w:rsid w:val="005A468A"/>
    <w:rsid w:val="005A47FD"/>
    <w:rsid w:val="005A485D"/>
    <w:rsid w:val="005A48B1"/>
    <w:rsid w:val="005A48F4"/>
    <w:rsid w:val="005A4991"/>
    <w:rsid w:val="005A4A95"/>
    <w:rsid w:val="005A4B09"/>
    <w:rsid w:val="005A4B99"/>
    <w:rsid w:val="005A4C7D"/>
    <w:rsid w:val="005A4F8D"/>
    <w:rsid w:val="005A4FC0"/>
    <w:rsid w:val="005A5095"/>
    <w:rsid w:val="005A53BA"/>
    <w:rsid w:val="005A5473"/>
    <w:rsid w:val="005A5589"/>
    <w:rsid w:val="005A55DA"/>
    <w:rsid w:val="005A56AD"/>
    <w:rsid w:val="005A56B7"/>
    <w:rsid w:val="005A5823"/>
    <w:rsid w:val="005A5A9A"/>
    <w:rsid w:val="005A5C60"/>
    <w:rsid w:val="005A60AA"/>
    <w:rsid w:val="005A61FB"/>
    <w:rsid w:val="005A6272"/>
    <w:rsid w:val="005A6278"/>
    <w:rsid w:val="005A67E5"/>
    <w:rsid w:val="005A687C"/>
    <w:rsid w:val="005A69BD"/>
    <w:rsid w:val="005A6BFB"/>
    <w:rsid w:val="005A6CBB"/>
    <w:rsid w:val="005A6E2A"/>
    <w:rsid w:val="005A6E65"/>
    <w:rsid w:val="005A6FFD"/>
    <w:rsid w:val="005A7099"/>
    <w:rsid w:val="005A7135"/>
    <w:rsid w:val="005A717D"/>
    <w:rsid w:val="005A750A"/>
    <w:rsid w:val="005A7624"/>
    <w:rsid w:val="005A7779"/>
    <w:rsid w:val="005A7850"/>
    <w:rsid w:val="005A7873"/>
    <w:rsid w:val="005A7993"/>
    <w:rsid w:val="005A7B21"/>
    <w:rsid w:val="005A7CC8"/>
    <w:rsid w:val="005A7E1A"/>
    <w:rsid w:val="005A7EA3"/>
    <w:rsid w:val="005B0107"/>
    <w:rsid w:val="005B03AB"/>
    <w:rsid w:val="005B0480"/>
    <w:rsid w:val="005B04C7"/>
    <w:rsid w:val="005B05B8"/>
    <w:rsid w:val="005B0700"/>
    <w:rsid w:val="005B0AA4"/>
    <w:rsid w:val="005B0B78"/>
    <w:rsid w:val="005B0E84"/>
    <w:rsid w:val="005B120A"/>
    <w:rsid w:val="005B122F"/>
    <w:rsid w:val="005B12FB"/>
    <w:rsid w:val="005B1479"/>
    <w:rsid w:val="005B14D2"/>
    <w:rsid w:val="005B14E1"/>
    <w:rsid w:val="005B15F3"/>
    <w:rsid w:val="005B164B"/>
    <w:rsid w:val="005B1703"/>
    <w:rsid w:val="005B171C"/>
    <w:rsid w:val="005B1A1D"/>
    <w:rsid w:val="005B1C5D"/>
    <w:rsid w:val="005B2099"/>
    <w:rsid w:val="005B20AB"/>
    <w:rsid w:val="005B2133"/>
    <w:rsid w:val="005B218F"/>
    <w:rsid w:val="005B2271"/>
    <w:rsid w:val="005B25CB"/>
    <w:rsid w:val="005B2D2D"/>
    <w:rsid w:val="005B2D65"/>
    <w:rsid w:val="005B2D71"/>
    <w:rsid w:val="005B3203"/>
    <w:rsid w:val="005B3451"/>
    <w:rsid w:val="005B3534"/>
    <w:rsid w:val="005B364E"/>
    <w:rsid w:val="005B36B2"/>
    <w:rsid w:val="005B3705"/>
    <w:rsid w:val="005B38B8"/>
    <w:rsid w:val="005B394E"/>
    <w:rsid w:val="005B3A71"/>
    <w:rsid w:val="005B3B72"/>
    <w:rsid w:val="005B3BB7"/>
    <w:rsid w:val="005B41C5"/>
    <w:rsid w:val="005B426D"/>
    <w:rsid w:val="005B43B1"/>
    <w:rsid w:val="005B462B"/>
    <w:rsid w:val="005B48BE"/>
    <w:rsid w:val="005B4A0F"/>
    <w:rsid w:val="005B4A54"/>
    <w:rsid w:val="005B4BAB"/>
    <w:rsid w:val="005B4BCF"/>
    <w:rsid w:val="005B4C40"/>
    <w:rsid w:val="005B4C75"/>
    <w:rsid w:val="005B4CAF"/>
    <w:rsid w:val="005B4CD0"/>
    <w:rsid w:val="005B4F2A"/>
    <w:rsid w:val="005B4F31"/>
    <w:rsid w:val="005B512D"/>
    <w:rsid w:val="005B51E2"/>
    <w:rsid w:val="005B5269"/>
    <w:rsid w:val="005B55D8"/>
    <w:rsid w:val="005B5741"/>
    <w:rsid w:val="005B5876"/>
    <w:rsid w:val="005B588E"/>
    <w:rsid w:val="005B5D78"/>
    <w:rsid w:val="005B5DB6"/>
    <w:rsid w:val="005B5E67"/>
    <w:rsid w:val="005B5FD1"/>
    <w:rsid w:val="005B64F1"/>
    <w:rsid w:val="005B657F"/>
    <w:rsid w:val="005B68A5"/>
    <w:rsid w:val="005B6AFD"/>
    <w:rsid w:val="005B6BEC"/>
    <w:rsid w:val="005B6C96"/>
    <w:rsid w:val="005B6F81"/>
    <w:rsid w:val="005B6FF4"/>
    <w:rsid w:val="005B706F"/>
    <w:rsid w:val="005B7380"/>
    <w:rsid w:val="005B7722"/>
    <w:rsid w:val="005B799A"/>
    <w:rsid w:val="005B79EB"/>
    <w:rsid w:val="005B7BCC"/>
    <w:rsid w:val="005B7DA0"/>
    <w:rsid w:val="005B7E66"/>
    <w:rsid w:val="005B7EE9"/>
    <w:rsid w:val="005C000B"/>
    <w:rsid w:val="005C06E7"/>
    <w:rsid w:val="005C0D2C"/>
    <w:rsid w:val="005C1249"/>
    <w:rsid w:val="005C127D"/>
    <w:rsid w:val="005C1451"/>
    <w:rsid w:val="005C1675"/>
    <w:rsid w:val="005C1714"/>
    <w:rsid w:val="005C1C8F"/>
    <w:rsid w:val="005C1CF6"/>
    <w:rsid w:val="005C206A"/>
    <w:rsid w:val="005C219A"/>
    <w:rsid w:val="005C2296"/>
    <w:rsid w:val="005C22BB"/>
    <w:rsid w:val="005C24C4"/>
    <w:rsid w:val="005C2627"/>
    <w:rsid w:val="005C2837"/>
    <w:rsid w:val="005C2BC6"/>
    <w:rsid w:val="005C2F20"/>
    <w:rsid w:val="005C2FDC"/>
    <w:rsid w:val="005C30BF"/>
    <w:rsid w:val="005C30DC"/>
    <w:rsid w:val="005C31EE"/>
    <w:rsid w:val="005C36C1"/>
    <w:rsid w:val="005C3734"/>
    <w:rsid w:val="005C3823"/>
    <w:rsid w:val="005C38BB"/>
    <w:rsid w:val="005C3919"/>
    <w:rsid w:val="005C3987"/>
    <w:rsid w:val="005C3E31"/>
    <w:rsid w:val="005C4077"/>
    <w:rsid w:val="005C42AE"/>
    <w:rsid w:val="005C4317"/>
    <w:rsid w:val="005C4A36"/>
    <w:rsid w:val="005C4C30"/>
    <w:rsid w:val="005C4CB4"/>
    <w:rsid w:val="005C4F0A"/>
    <w:rsid w:val="005C4F60"/>
    <w:rsid w:val="005C50FE"/>
    <w:rsid w:val="005C521E"/>
    <w:rsid w:val="005C52CE"/>
    <w:rsid w:val="005C5491"/>
    <w:rsid w:val="005C54A3"/>
    <w:rsid w:val="005C557D"/>
    <w:rsid w:val="005C55CC"/>
    <w:rsid w:val="005C55DF"/>
    <w:rsid w:val="005C573A"/>
    <w:rsid w:val="005C5A2B"/>
    <w:rsid w:val="005C5AF0"/>
    <w:rsid w:val="005C5AF8"/>
    <w:rsid w:val="005C5B52"/>
    <w:rsid w:val="005C5B9F"/>
    <w:rsid w:val="005C6251"/>
    <w:rsid w:val="005C638D"/>
    <w:rsid w:val="005C63E0"/>
    <w:rsid w:val="005C6423"/>
    <w:rsid w:val="005C6478"/>
    <w:rsid w:val="005C673A"/>
    <w:rsid w:val="005C6806"/>
    <w:rsid w:val="005C6824"/>
    <w:rsid w:val="005C6A88"/>
    <w:rsid w:val="005C6B44"/>
    <w:rsid w:val="005C6D47"/>
    <w:rsid w:val="005C6EC2"/>
    <w:rsid w:val="005C6F2B"/>
    <w:rsid w:val="005C6F74"/>
    <w:rsid w:val="005C70A6"/>
    <w:rsid w:val="005C71A4"/>
    <w:rsid w:val="005C7225"/>
    <w:rsid w:val="005C7518"/>
    <w:rsid w:val="005C75D6"/>
    <w:rsid w:val="005C767A"/>
    <w:rsid w:val="005C76A9"/>
    <w:rsid w:val="005C7910"/>
    <w:rsid w:val="005C7A48"/>
    <w:rsid w:val="005C7BD0"/>
    <w:rsid w:val="005C7C66"/>
    <w:rsid w:val="005C7EF0"/>
    <w:rsid w:val="005C7FF1"/>
    <w:rsid w:val="005D016B"/>
    <w:rsid w:val="005D028C"/>
    <w:rsid w:val="005D031B"/>
    <w:rsid w:val="005D03BD"/>
    <w:rsid w:val="005D0727"/>
    <w:rsid w:val="005D0745"/>
    <w:rsid w:val="005D07A5"/>
    <w:rsid w:val="005D0851"/>
    <w:rsid w:val="005D08B9"/>
    <w:rsid w:val="005D09BE"/>
    <w:rsid w:val="005D0B9A"/>
    <w:rsid w:val="005D0D20"/>
    <w:rsid w:val="005D1128"/>
    <w:rsid w:val="005D1488"/>
    <w:rsid w:val="005D1789"/>
    <w:rsid w:val="005D1A94"/>
    <w:rsid w:val="005D1AB6"/>
    <w:rsid w:val="005D1B9C"/>
    <w:rsid w:val="005D1C88"/>
    <w:rsid w:val="005D1D77"/>
    <w:rsid w:val="005D1F89"/>
    <w:rsid w:val="005D2014"/>
    <w:rsid w:val="005D20F5"/>
    <w:rsid w:val="005D22A5"/>
    <w:rsid w:val="005D2550"/>
    <w:rsid w:val="005D25B0"/>
    <w:rsid w:val="005D28C5"/>
    <w:rsid w:val="005D2A37"/>
    <w:rsid w:val="005D2A9C"/>
    <w:rsid w:val="005D2AE9"/>
    <w:rsid w:val="005D2BF0"/>
    <w:rsid w:val="005D2D8E"/>
    <w:rsid w:val="005D2E31"/>
    <w:rsid w:val="005D2EAC"/>
    <w:rsid w:val="005D301D"/>
    <w:rsid w:val="005D3069"/>
    <w:rsid w:val="005D307C"/>
    <w:rsid w:val="005D315F"/>
    <w:rsid w:val="005D31AB"/>
    <w:rsid w:val="005D33D5"/>
    <w:rsid w:val="005D3737"/>
    <w:rsid w:val="005D385E"/>
    <w:rsid w:val="005D3884"/>
    <w:rsid w:val="005D3AB8"/>
    <w:rsid w:val="005D3BEC"/>
    <w:rsid w:val="005D3C46"/>
    <w:rsid w:val="005D3C92"/>
    <w:rsid w:val="005D42A5"/>
    <w:rsid w:val="005D4357"/>
    <w:rsid w:val="005D4665"/>
    <w:rsid w:val="005D4BA5"/>
    <w:rsid w:val="005D4E6D"/>
    <w:rsid w:val="005D523A"/>
    <w:rsid w:val="005D5322"/>
    <w:rsid w:val="005D56FA"/>
    <w:rsid w:val="005D5713"/>
    <w:rsid w:val="005D5BCC"/>
    <w:rsid w:val="005D5C04"/>
    <w:rsid w:val="005D5C11"/>
    <w:rsid w:val="005D5C47"/>
    <w:rsid w:val="005D5C5F"/>
    <w:rsid w:val="005D5D86"/>
    <w:rsid w:val="005D626B"/>
    <w:rsid w:val="005D6368"/>
    <w:rsid w:val="005D652A"/>
    <w:rsid w:val="005D6744"/>
    <w:rsid w:val="005D67CF"/>
    <w:rsid w:val="005D69ED"/>
    <w:rsid w:val="005D6AA7"/>
    <w:rsid w:val="005D6B13"/>
    <w:rsid w:val="005D6BB4"/>
    <w:rsid w:val="005D6E2C"/>
    <w:rsid w:val="005D6E2D"/>
    <w:rsid w:val="005D6EF8"/>
    <w:rsid w:val="005D74F9"/>
    <w:rsid w:val="005D752B"/>
    <w:rsid w:val="005D76C8"/>
    <w:rsid w:val="005D77C3"/>
    <w:rsid w:val="005D7899"/>
    <w:rsid w:val="005D79DD"/>
    <w:rsid w:val="005D7ACB"/>
    <w:rsid w:val="005D7E74"/>
    <w:rsid w:val="005E0260"/>
    <w:rsid w:val="005E0555"/>
    <w:rsid w:val="005E061C"/>
    <w:rsid w:val="005E08EA"/>
    <w:rsid w:val="005E0AFE"/>
    <w:rsid w:val="005E0CF1"/>
    <w:rsid w:val="005E1306"/>
    <w:rsid w:val="005E1598"/>
    <w:rsid w:val="005E159C"/>
    <w:rsid w:val="005E1800"/>
    <w:rsid w:val="005E1C1C"/>
    <w:rsid w:val="005E21A3"/>
    <w:rsid w:val="005E22B7"/>
    <w:rsid w:val="005E24DD"/>
    <w:rsid w:val="005E2688"/>
    <w:rsid w:val="005E273F"/>
    <w:rsid w:val="005E2869"/>
    <w:rsid w:val="005E2B55"/>
    <w:rsid w:val="005E2E92"/>
    <w:rsid w:val="005E3085"/>
    <w:rsid w:val="005E3088"/>
    <w:rsid w:val="005E3573"/>
    <w:rsid w:val="005E3912"/>
    <w:rsid w:val="005E39EF"/>
    <w:rsid w:val="005E3C9B"/>
    <w:rsid w:val="005E3CB2"/>
    <w:rsid w:val="005E3CE1"/>
    <w:rsid w:val="005E402D"/>
    <w:rsid w:val="005E4064"/>
    <w:rsid w:val="005E45B6"/>
    <w:rsid w:val="005E4A04"/>
    <w:rsid w:val="005E4A4E"/>
    <w:rsid w:val="005E4C35"/>
    <w:rsid w:val="005E4C94"/>
    <w:rsid w:val="005E4DDE"/>
    <w:rsid w:val="005E4EE3"/>
    <w:rsid w:val="005E501B"/>
    <w:rsid w:val="005E53A5"/>
    <w:rsid w:val="005E54D6"/>
    <w:rsid w:val="005E555A"/>
    <w:rsid w:val="005E571C"/>
    <w:rsid w:val="005E576C"/>
    <w:rsid w:val="005E59CB"/>
    <w:rsid w:val="005E5AEF"/>
    <w:rsid w:val="005E5B38"/>
    <w:rsid w:val="005E5CD8"/>
    <w:rsid w:val="005E5EBE"/>
    <w:rsid w:val="005E618B"/>
    <w:rsid w:val="005E62F3"/>
    <w:rsid w:val="005E6361"/>
    <w:rsid w:val="005E6479"/>
    <w:rsid w:val="005E6551"/>
    <w:rsid w:val="005E6823"/>
    <w:rsid w:val="005E6840"/>
    <w:rsid w:val="005E6882"/>
    <w:rsid w:val="005E68D9"/>
    <w:rsid w:val="005E6A8C"/>
    <w:rsid w:val="005E6E38"/>
    <w:rsid w:val="005E6ECD"/>
    <w:rsid w:val="005E6F44"/>
    <w:rsid w:val="005E701A"/>
    <w:rsid w:val="005E7278"/>
    <w:rsid w:val="005E72C5"/>
    <w:rsid w:val="005E72E9"/>
    <w:rsid w:val="005E7305"/>
    <w:rsid w:val="005E7377"/>
    <w:rsid w:val="005E73BF"/>
    <w:rsid w:val="005E742F"/>
    <w:rsid w:val="005E7538"/>
    <w:rsid w:val="005E76C2"/>
    <w:rsid w:val="005E774B"/>
    <w:rsid w:val="005E7805"/>
    <w:rsid w:val="005E7A49"/>
    <w:rsid w:val="005E7AAC"/>
    <w:rsid w:val="005E7DB1"/>
    <w:rsid w:val="005E7F18"/>
    <w:rsid w:val="005E7F50"/>
    <w:rsid w:val="005E7F70"/>
    <w:rsid w:val="005E7F92"/>
    <w:rsid w:val="005E7FB0"/>
    <w:rsid w:val="005F0A64"/>
    <w:rsid w:val="005F0B67"/>
    <w:rsid w:val="005F0BF5"/>
    <w:rsid w:val="005F1270"/>
    <w:rsid w:val="005F14D8"/>
    <w:rsid w:val="005F1837"/>
    <w:rsid w:val="005F187B"/>
    <w:rsid w:val="005F1BF0"/>
    <w:rsid w:val="005F1CCB"/>
    <w:rsid w:val="005F1CDC"/>
    <w:rsid w:val="005F1F40"/>
    <w:rsid w:val="005F2226"/>
    <w:rsid w:val="005F2236"/>
    <w:rsid w:val="005F2465"/>
    <w:rsid w:val="005F2591"/>
    <w:rsid w:val="005F2A65"/>
    <w:rsid w:val="005F2CFC"/>
    <w:rsid w:val="005F2E44"/>
    <w:rsid w:val="005F2E4B"/>
    <w:rsid w:val="005F2E90"/>
    <w:rsid w:val="005F30D7"/>
    <w:rsid w:val="005F33C7"/>
    <w:rsid w:val="005F35DC"/>
    <w:rsid w:val="005F362F"/>
    <w:rsid w:val="005F3653"/>
    <w:rsid w:val="005F38B7"/>
    <w:rsid w:val="005F38DB"/>
    <w:rsid w:val="005F3A8B"/>
    <w:rsid w:val="005F3B84"/>
    <w:rsid w:val="005F3BBD"/>
    <w:rsid w:val="005F3C51"/>
    <w:rsid w:val="005F3FEF"/>
    <w:rsid w:val="005F440B"/>
    <w:rsid w:val="005F468F"/>
    <w:rsid w:val="005F4747"/>
    <w:rsid w:val="005F47BF"/>
    <w:rsid w:val="005F48C1"/>
    <w:rsid w:val="005F49D6"/>
    <w:rsid w:val="005F4BB8"/>
    <w:rsid w:val="005F5167"/>
    <w:rsid w:val="005F536D"/>
    <w:rsid w:val="005F5565"/>
    <w:rsid w:val="005F560C"/>
    <w:rsid w:val="005F5703"/>
    <w:rsid w:val="005F57B4"/>
    <w:rsid w:val="005F5B9E"/>
    <w:rsid w:val="005F60C8"/>
    <w:rsid w:val="005F61CC"/>
    <w:rsid w:val="005F654D"/>
    <w:rsid w:val="005F662B"/>
    <w:rsid w:val="005F673E"/>
    <w:rsid w:val="005F687A"/>
    <w:rsid w:val="005F6A2B"/>
    <w:rsid w:val="005F6C7B"/>
    <w:rsid w:val="005F6C96"/>
    <w:rsid w:val="005F6D29"/>
    <w:rsid w:val="005F7177"/>
    <w:rsid w:val="005F71E6"/>
    <w:rsid w:val="005F7571"/>
    <w:rsid w:val="005F7662"/>
    <w:rsid w:val="005F78BE"/>
    <w:rsid w:val="005F79C6"/>
    <w:rsid w:val="005F7A41"/>
    <w:rsid w:val="005F7A47"/>
    <w:rsid w:val="005F7AE3"/>
    <w:rsid w:val="005F7B17"/>
    <w:rsid w:val="005F7BC5"/>
    <w:rsid w:val="005F7CFE"/>
    <w:rsid w:val="005F7D07"/>
    <w:rsid w:val="0060015F"/>
    <w:rsid w:val="00600204"/>
    <w:rsid w:val="006002E6"/>
    <w:rsid w:val="006003C2"/>
    <w:rsid w:val="00600422"/>
    <w:rsid w:val="0060053F"/>
    <w:rsid w:val="0060067A"/>
    <w:rsid w:val="006008C1"/>
    <w:rsid w:val="00600939"/>
    <w:rsid w:val="006009A9"/>
    <w:rsid w:val="006009F8"/>
    <w:rsid w:val="00600CC7"/>
    <w:rsid w:val="00600D6A"/>
    <w:rsid w:val="006010F6"/>
    <w:rsid w:val="0060116D"/>
    <w:rsid w:val="006011C4"/>
    <w:rsid w:val="006011D8"/>
    <w:rsid w:val="006012C7"/>
    <w:rsid w:val="006012F7"/>
    <w:rsid w:val="00601399"/>
    <w:rsid w:val="0060169F"/>
    <w:rsid w:val="006016B1"/>
    <w:rsid w:val="006016CF"/>
    <w:rsid w:val="00601761"/>
    <w:rsid w:val="00601A51"/>
    <w:rsid w:val="00601C69"/>
    <w:rsid w:val="00601C72"/>
    <w:rsid w:val="00601C78"/>
    <w:rsid w:val="00601EA0"/>
    <w:rsid w:val="00601F56"/>
    <w:rsid w:val="006021B8"/>
    <w:rsid w:val="006023BD"/>
    <w:rsid w:val="00602473"/>
    <w:rsid w:val="006029E7"/>
    <w:rsid w:val="00602B3B"/>
    <w:rsid w:val="00602D87"/>
    <w:rsid w:val="00602DFD"/>
    <w:rsid w:val="00602E43"/>
    <w:rsid w:val="00602ED6"/>
    <w:rsid w:val="00603580"/>
    <w:rsid w:val="006038F3"/>
    <w:rsid w:val="00603A3B"/>
    <w:rsid w:val="00603A7D"/>
    <w:rsid w:val="00603BB8"/>
    <w:rsid w:val="00603D2F"/>
    <w:rsid w:val="006040D5"/>
    <w:rsid w:val="006042B2"/>
    <w:rsid w:val="006044A6"/>
    <w:rsid w:val="00604641"/>
    <w:rsid w:val="00604647"/>
    <w:rsid w:val="006046C0"/>
    <w:rsid w:val="006047D1"/>
    <w:rsid w:val="00604864"/>
    <w:rsid w:val="006048C7"/>
    <w:rsid w:val="00604B99"/>
    <w:rsid w:val="00604BBF"/>
    <w:rsid w:val="00604E1D"/>
    <w:rsid w:val="00604FAD"/>
    <w:rsid w:val="00604FB0"/>
    <w:rsid w:val="00605334"/>
    <w:rsid w:val="006053AF"/>
    <w:rsid w:val="0060542E"/>
    <w:rsid w:val="00605512"/>
    <w:rsid w:val="006055BD"/>
    <w:rsid w:val="00605651"/>
    <w:rsid w:val="00605C50"/>
    <w:rsid w:val="00605CE8"/>
    <w:rsid w:val="00605D44"/>
    <w:rsid w:val="00605DC4"/>
    <w:rsid w:val="00605F59"/>
    <w:rsid w:val="00606140"/>
    <w:rsid w:val="00606336"/>
    <w:rsid w:val="006065DC"/>
    <w:rsid w:val="00606645"/>
    <w:rsid w:val="0060679A"/>
    <w:rsid w:val="00606850"/>
    <w:rsid w:val="00606861"/>
    <w:rsid w:val="00606A26"/>
    <w:rsid w:val="00606B20"/>
    <w:rsid w:val="00606C0A"/>
    <w:rsid w:val="00607030"/>
    <w:rsid w:val="00607297"/>
    <w:rsid w:val="006076D5"/>
    <w:rsid w:val="00607986"/>
    <w:rsid w:val="00610089"/>
    <w:rsid w:val="006101FD"/>
    <w:rsid w:val="0061021D"/>
    <w:rsid w:val="00610284"/>
    <w:rsid w:val="006102D4"/>
    <w:rsid w:val="0061033D"/>
    <w:rsid w:val="00610678"/>
    <w:rsid w:val="00610697"/>
    <w:rsid w:val="00610B2A"/>
    <w:rsid w:val="00610B5B"/>
    <w:rsid w:val="00610CF8"/>
    <w:rsid w:val="00610D58"/>
    <w:rsid w:val="00610E0C"/>
    <w:rsid w:val="00610EC0"/>
    <w:rsid w:val="00610F26"/>
    <w:rsid w:val="00610FA2"/>
    <w:rsid w:val="00610FA4"/>
    <w:rsid w:val="0061100B"/>
    <w:rsid w:val="00611081"/>
    <w:rsid w:val="00611389"/>
    <w:rsid w:val="006117EC"/>
    <w:rsid w:val="006118F3"/>
    <w:rsid w:val="006119BF"/>
    <w:rsid w:val="00611B53"/>
    <w:rsid w:val="00611B67"/>
    <w:rsid w:val="00611B97"/>
    <w:rsid w:val="00611D78"/>
    <w:rsid w:val="00611F90"/>
    <w:rsid w:val="0061203C"/>
    <w:rsid w:val="006121BA"/>
    <w:rsid w:val="00612242"/>
    <w:rsid w:val="006122B5"/>
    <w:rsid w:val="00612368"/>
    <w:rsid w:val="00612434"/>
    <w:rsid w:val="006124C4"/>
    <w:rsid w:val="00612522"/>
    <w:rsid w:val="006125AA"/>
    <w:rsid w:val="00612850"/>
    <w:rsid w:val="006129D8"/>
    <w:rsid w:val="00612A31"/>
    <w:rsid w:val="00612A79"/>
    <w:rsid w:val="00612C63"/>
    <w:rsid w:val="00612EB3"/>
    <w:rsid w:val="00612FAB"/>
    <w:rsid w:val="006131AC"/>
    <w:rsid w:val="006135C4"/>
    <w:rsid w:val="00613636"/>
    <w:rsid w:val="0061390A"/>
    <w:rsid w:val="00613957"/>
    <w:rsid w:val="006139BA"/>
    <w:rsid w:val="00613AFE"/>
    <w:rsid w:val="00613C9F"/>
    <w:rsid w:val="00613D17"/>
    <w:rsid w:val="00613E12"/>
    <w:rsid w:val="00613E6D"/>
    <w:rsid w:val="00614328"/>
    <w:rsid w:val="006147B4"/>
    <w:rsid w:val="00614A35"/>
    <w:rsid w:val="00614B5A"/>
    <w:rsid w:val="00614CE9"/>
    <w:rsid w:val="00614EF7"/>
    <w:rsid w:val="00614FD2"/>
    <w:rsid w:val="006153BE"/>
    <w:rsid w:val="006153F2"/>
    <w:rsid w:val="006154FF"/>
    <w:rsid w:val="00615731"/>
    <w:rsid w:val="00615807"/>
    <w:rsid w:val="006158E2"/>
    <w:rsid w:val="006159BC"/>
    <w:rsid w:val="006159E9"/>
    <w:rsid w:val="006159FC"/>
    <w:rsid w:val="00615BAD"/>
    <w:rsid w:val="00616215"/>
    <w:rsid w:val="0061652A"/>
    <w:rsid w:val="00616B6B"/>
    <w:rsid w:val="00616E6F"/>
    <w:rsid w:val="00616ED0"/>
    <w:rsid w:val="006172BE"/>
    <w:rsid w:val="00617546"/>
    <w:rsid w:val="00617BDE"/>
    <w:rsid w:val="00617C08"/>
    <w:rsid w:val="00617E7B"/>
    <w:rsid w:val="00620043"/>
    <w:rsid w:val="00620241"/>
    <w:rsid w:val="006203E5"/>
    <w:rsid w:val="0062047B"/>
    <w:rsid w:val="006206E0"/>
    <w:rsid w:val="00620C21"/>
    <w:rsid w:val="00620C4E"/>
    <w:rsid w:val="00620D72"/>
    <w:rsid w:val="00620D97"/>
    <w:rsid w:val="00620E0A"/>
    <w:rsid w:val="00620E13"/>
    <w:rsid w:val="00621065"/>
    <w:rsid w:val="00621181"/>
    <w:rsid w:val="006213E3"/>
    <w:rsid w:val="00621549"/>
    <w:rsid w:val="006215F5"/>
    <w:rsid w:val="00621654"/>
    <w:rsid w:val="00621BF5"/>
    <w:rsid w:val="0062205B"/>
    <w:rsid w:val="00622063"/>
    <w:rsid w:val="00622081"/>
    <w:rsid w:val="0062225A"/>
    <w:rsid w:val="0062242A"/>
    <w:rsid w:val="0062244C"/>
    <w:rsid w:val="00622556"/>
    <w:rsid w:val="006225FF"/>
    <w:rsid w:val="0062262A"/>
    <w:rsid w:val="0062265B"/>
    <w:rsid w:val="006226DC"/>
    <w:rsid w:val="006227C1"/>
    <w:rsid w:val="00622946"/>
    <w:rsid w:val="0062297C"/>
    <w:rsid w:val="00622AD2"/>
    <w:rsid w:val="00622B63"/>
    <w:rsid w:val="00622BC0"/>
    <w:rsid w:val="00622D9F"/>
    <w:rsid w:val="00622E5A"/>
    <w:rsid w:val="00622E72"/>
    <w:rsid w:val="00622F49"/>
    <w:rsid w:val="00622F4D"/>
    <w:rsid w:val="00622FAE"/>
    <w:rsid w:val="00623173"/>
    <w:rsid w:val="006238CA"/>
    <w:rsid w:val="00623ACD"/>
    <w:rsid w:val="00623E7B"/>
    <w:rsid w:val="006242AF"/>
    <w:rsid w:val="0062435E"/>
    <w:rsid w:val="006243C0"/>
    <w:rsid w:val="006243C5"/>
    <w:rsid w:val="00624722"/>
    <w:rsid w:val="0062476B"/>
    <w:rsid w:val="00624A46"/>
    <w:rsid w:val="00624A8B"/>
    <w:rsid w:val="00624B24"/>
    <w:rsid w:val="00624C26"/>
    <w:rsid w:val="00624FE2"/>
    <w:rsid w:val="00625066"/>
    <w:rsid w:val="00625169"/>
    <w:rsid w:val="00625305"/>
    <w:rsid w:val="0062531E"/>
    <w:rsid w:val="0062592A"/>
    <w:rsid w:val="006259BF"/>
    <w:rsid w:val="00625BB0"/>
    <w:rsid w:val="00625E6D"/>
    <w:rsid w:val="00625F87"/>
    <w:rsid w:val="0062616E"/>
    <w:rsid w:val="0062652A"/>
    <w:rsid w:val="006266BD"/>
    <w:rsid w:val="006266CC"/>
    <w:rsid w:val="00626794"/>
    <w:rsid w:val="00626B40"/>
    <w:rsid w:val="00626BAA"/>
    <w:rsid w:val="00626C7A"/>
    <w:rsid w:val="00626D34"/>
    <w:rsid w:val="00626E2A"/>
    <w:rsid w:val="00626E98"/>
    <w:rsid w:val="0062722C"/>
    <w:rsid w:val="006272F7"/>
    <w:rsid w:val="006273C4"/>
    <w:rsid w:val="006273F8"/>
    <w:rsid w:val="0062774C"/>
    <w:rsid w:val="0062799F"/>
    <w:rsid w:val="00627CD2"/>
    <w:rsid w:val="00627F63"/>
    <w:rsid w:val="00627F6E"/>
    <w:rsid w:val="0063032E"/>
    <w:rsid w:val="0063051B"/>
    <w:rsid w:val="00630573"/>
    <w:rsid w:val="006306B2"/>
    <w:rsid w:val="00630807"/>
    <w:rsid w:val="006308AF"/>
    <w:rsid w:val="00630902"/>
    <w:rsid w:val="00630967"/>
    <w:rsid w:val="00630AC2"/>
    <w:rsid w:val="00630DCA"/>
    <w:rsid w:val="00630E91"/>
    <w:rsid w:val="00630E92"/>
    <w:rsid w:val="00631053"/>
    <w:rsid w:val="00631138"/>
    <w:rsid w:val="00631441"/>
    <w:rsid w:val="00631460"/>
    <w:rsid w:val="0063163E"/>
    <w:rsid w:val="0063198D"/>
    <w:rsid w:val="00631A68"/>
    <w:rsid w:val="00631B2C"/>
    <w:rsid w:val="00631B3A"/>
    <w:rsid w:val="00631C22"/>
    <w:rsid w:val="00631D27"/>
    <w:rsid w:val="00631E55"/>
    <w:rsid w:val="00631F9E"/>
    <w:rsid w:val="00631FC2"/>
    <w:rsid w:val="00632467"/>
    <w:rsid w:val="00632666"/>
    <w:rsid w:val="006327BE"/>
    <w:rsid w:val="006327DD"/>
    <w:rsid w:val="00632947"/>
    <w:rsid w:val="006329FB"/>
    <w:rsid w:val="00632B38"/>
    <w:rsid w:val="00632C59"/>
    <w:rsid w:val="00632C9B"/>
    <w:rsid w:val="00632D0A"/>
    <w:rsid w:val="00632E33"/>
    <w:rsid w:val="00632E81"/>
    <w:rsid w:val="00632E8C"/>
    <w:rsid w:val="00632F24"/>
    <w:rsid w:val="00633128"/>
    <w:rsid w:val="006331A8"/>
    <w:rsid w:val="006331EE"/>
    <w:rsid w:val="006332C1"/>
    <w:rsid w:val="006332F3"/>
    <w:rsid w:val="0063357E"/>
    <w:rsid w:val="00633905"/>
    <w:rsid w:val="00633AED"/>
    <w:rsid w:val="00633C2E"/>
    <w:rsid w:val="00633E6C"/>
    <w:rsid w:val="00633EED"/>
    <w:rsid w:val="006341F2"/>
    <w:rsid w:val="006344A2"/>
    <w:rsid w:val="00634635"/>
    <w:rsid w:val="00634799"/>
    <w:rsid w:val="006347A9"/>
    <w:rsid w:val="00634A23"/>
    <w:rsid w:val="00634A5A"/>
    <w:rsid w:val="00634EC2"/>
    <w:rsid w:val="00634FEE"/>
    <w:rsid w:val="006350D9"/>
    <w:rsid w:val="006351EB"/>
    <w:rsid w:val="006352D3"/>
    <w:rsid w:val="006353AA"/>
    <w:rsid w:val="006353E5"/>
    <w:rsid w:val="006354E0"/>
    <w:rsid w:val="006354EB"/>
    <w:rsid w:val="00635873"/>
    <w:rsid w:val="00635970"/>
    <w:rsid w:val="00635B96"/>
    <w:rsid w:val="00635E74"/>
    <w:rsid w:val="00636001"/>
    <w:rsid w:val="0063631E"/>
    <w:rsid w:val="00636330"/>
    <w:rsid w:val="006363A3"/>
    <w:rsid w:val="00636487"/>
    <w:rsid w:val="006367BD"/>
    <w:rsid w:val="00636877"/>
    <w:rsid w:val="006368C8"/>
    <w:rsid w:val="006369C3"/>
    <w:rsid w:val="00636B39"/>
    <w:rsid w:val="00636D7F"/>
    <w:rsid w:val="00636E2E"/>
    <w:rsid w:val="00636E45"/>
    <w:rsid w:val="00636F2B"/>
    <w:rsid w:val="00636F52"/>
    <w:rsid w:val="00637553"/>
    <w:rsid w:val="00637A43"/>
    <w:rsid w:val="00637D80"/>
    <w:rsid w:val="00637DF6"/>
    <w:rsid w:val="00637F9F"/>
    <w:rsid w:val="00640314"/>
    <w:rsid w:val="0064056F"/>
    <w:rsid w:val="006406C8"/>
    <w:rsid w:val="00640908"/>
    <w:rsid w:val="00640B6D"/>
    <w:rsid w:val="00640B79"/>
    <w:rsid w:val="00640C77"/>
    <w:rsid w:val="00640CDA"/>
    <w:rsid w:val="00640F21"/>
    <w:rsid w:val="00641027"/>
    <w:rsid w:val="00641068"/>
    <w:rsid w:val="00641176"/>
    <w:rsid w:val="0064146B"/>
    <w:rsid w:val="0064148B"/>
    <w:rsid w:val="00641614"/>
    <w:rsid w:val="006416B4"/>
    <w:rsid w:val="006417C4"/>
    <w:rsid w:val="00641A8E"/>
    <w:rsid w:val="00641D57"/>
    <w:rsid w:val="00641EF4"/>
    <w:rsid w:val="0064206B"/>
    <w:rsid w:val="006422D5"/>
    <w:rsid w:val="0064250E"/>
    <w:rsid w:val="00642624"/>
    <w:rsid w:val="00642711"/>
    <w:rsid w:val="00642750"/>
    <w:rsid w:val="006428A8"/>
    <w:rsid w:val="0064297B"/>
    <w:rsid w:val="006429B8"/>
    <w:rsid w:val="00642CEA"/>
    <w:rsid w:val="00642E6E"/>
    <w:rsid w:val="006430D7"/>
    <w:rsid w:val="00643203"/>
    <w:rsid w:val="006433B0"/>
    <w:rsid w:val="006436A1"/>
    <w:rsid w:val="0064378E"/>
    <w:rsid w:val="006439FF"/>
    <w:rsid w:val="00643A3B"/>
    <w:rsid w:val="00643B4C"/>
    <w:rsid w:val="00643EF2"/>
    <w:rsid w:val="00643FDB"/>
    <w:rsid w:val="006441F8"/>
    <w:rsid w:val="0064426A"/>
    <w:rsid w:val="0064435F"/>
    <w:rsid w:val="00644507"/>
    <w:rsid w:val="00644598"/>
    <w:rsid w:val="006445B6"/>
    <w:rsid w:val="00644800"/>
    <w:rsid w:val="00644A23"/>
    <w:rsid w:val="00644C1A"/>
    <w:rsid w:val="00644DB3"/>
    <w:rsid w:val="00644E4E"/>
    <w:rsid w:val="0064519C"/>
    <w:rsid w:val="006451C8"/>
    <w:rsid w:val="006452BA"/>
    <w:rsid w:val="00645584"/>
    <w:rsid w:val="006456F6"/>
    <w:rsid w:val="006457B1"/>
    <w:rsid w:val="00645A54"/>
    <w:rsid w:val="00645A9C"/>
    <w:rsid w:val="00645BFE"/>
    <w:rsid w:val="00645C57"/>
    <w:rsid w:val="00645DD1"/>
    <w:rsid w:val="00645DD5"/>
    <w:rsid w:val="0064605A"/>
    <w:rsid w:val="006460DC"/>
    <w:rsid w:val="0064623C"/>
    <w:rsid w:val="0064653E"/>
    <w:rsid w:val="006465E0"/>
    <w:rsid w:val="00646852"/>
    <w:rsid w:val="00646A65"/>
    <w:rsid w:val="00646C4A"/>
    <w:rsid w:val="00646CB9"/>
    <w:rsid w:val="00646CF7"/>
    <w:rsid w:val="00646E12"/>
    <w:rsid w:val="0064707C"/>
    <w:rsid w:val="00647A60"/>
    <w:rsid w:val="00647AC7"/>
    <w:rsid w:val="00647AF3"/>
    <w:rsid w:val="00647B8C"/>
    <w:rsid w:val="00647DD4"/>
    <w:rsid w:val="00647DFE"/>
    <w:rsid w:val="00647E13"/>
    <w:rsid w:val="006500D4"/>
    <w:rsid w:val="006500FE"/>
    <w:rsid w:val="0065014F"/>
    <w:rsid w:val="006501CA"/>
    <w:rsid w:val="006503D6"/>
    <w:rsid w:val="0065047D"/>
    <w:rsid w:val="00650864"/>
    <w:rsid w:val="00650DB9"/>
    <w:rsid w:val="00650DD8"/>
    <w:rsid w:val="00650DEB"/>
    <w:rsid w:val="00650E7C"/>
    <w:rsid w:val="0065104B"/>
    <w:rsid w:val="006510D1"/>
    <w:rsid w:val="0065117B"/>
    <w:rsid w:val="006515AB"/>
    <w:rsid w:val="00651862"/>
    <w:rsid w:val="00651949"/>
    <w:rsid w:val="006519CC"/>
    <w:rsid w:val="00651AC1"/>
    <w:rsid w:val="00651D0B"/>
    <w:rsid w:val="00651D3B"/>
    <w:rsid w:val="006521F7"/>
    <w:rsid w:val="006522A4"/>
    <w:rsid w:val="0065231C"/>
    <w:rsid w:val="006523FC"/>
    <w:rsid w:val="00652693"/>
    <w:rsid w:val="006526B8"/>
    <w:rsid w:val="00652843"/>
    <w:rsid w:val="00652B58"/>
    <w:rsid w:val="00652FCD"/>
    <w:rsid w:val="00652FD6"/>
    <w:rsid w:val="00653155"/>
    <w:rsid w:val="006531FE"/>
    <w:rsid w:val="006532ED"/>
    <w:rsid w:val="006535E8"/>
    <w:rsid w:val="0065372B"/>
    <w:rsid w:val="0065376B"/>
    <w:rsid w:val="00653803"/>
    <w:rsid w:val="006538A6"/>
    <w:rsid w:val="00653930"/>
    <w:rsid w:val="00653F9D"/>
    <w:rsid w:val="006541CC"/>
    <w:rsid w:val="006542A5"/>
    <w:rsid w:val="00654525"/>
    <w:rsid w:val="006545A9"/>
    <w:rsid w:val="006545F6"/>
    <w:rsid w:val="00654626"/>
    <w:rsid w:val="006546E1"/>
    <w:rsid w:val="00654744"/>
    <w:rsid w:val="0065481D"/>
    <w:rsid w:val="00654865"/>
    <w:rsid w:val="00654A4F"/>
    <w:rsid w:val="00654E5A"/>
    <w:rsid w:val="00654EA0"/>
    <w:rsid w:val="0065505D"/>
    <w:rsid w:val="006550F2"/>
    <w:rsid w:val="00655146"/>
    <w:rsid w:val="006551F0"/>
    <w:rsid w:val="00655345"/>
    <w:rsid w:val="0065538A"/>
    <w:rsid w:val="00655550"/>
    <w:rsid w:val="00655A0B"/>
    <w:rsid w:val="00655AD5"/>
    <w:rsid w:val="00655FB1"/>
    <w:rsid w:val="006560F6"/>
    <w:rsid w:val="00656113"/>
    <w:rsid w:val="0065627E"/>
    <w:rsid w:val="006562DC"/>
    <w:rsid w:val="0065636B"/>
    <w:rsid w:val="00656514"/>
    <w:rsid w:val="00656574"/>
    <w:rsid w:val="00656729"/>
    <w:rsid w:val="006568CB"/>
    <w:rsid w:val="00656A5D"/>
    <w:rsid w:val="00656AC4"/>
    <w:rsid w:val="00656B6E"/>
    <w:rsid w:val="00656B78"/>
    <w:rsid w:val="00656BB1"/>
    <w:rsid w:val="00656C80"/>
    <w:rsid w:val="00656E80"/>
    <w:rsid w:val="00657183"/>
    <w:rsid w:val="006572F6"/>
    <w:rsid w:val="00657455"/>
    <w:rsid w:val="006574A4"/>
    <w:rsid w:val="00657636"/>
    <w:rsid w:val="00657671"/>
    <w:rsid w:val="006577C9"/>
    <w:rsid w:val="0065786A"/>
    <w:rsid w:val="00657AA5"/>
    <w:rsid w:val="00657D86"/>
    <w:rsid w:val="006600C9"/>
    <w:rsid w:val="00660235"/>
    <w:rsid w:val="00660370"/>
    <w:rsid w:val="00660396"/>
    <w:rsid w:val="006604AE"/>
    <w:rsid w:val="006604DF"/>
    <w:rsid w:val="00660530"/>
    <w:rsid w:val="00660546"/>
    <w:rsid w:val="006606BC"/>
    <w:rsid w:val="006606C3"/>
    <w:rsid w:val="00660733"/>
    <w:rsid w:val="006608B0"/>
    <w:rsid w:val="006609EF"/>
    <w:rsid w:val="00660AAF"/>
    <w:rsid w:val="00660C41"/>
    <w:rsid w:val="00660E4A"/>
    <w:rsid w:val="00660FFB"/>
    <w:rsid w:val="006613F9"/>
    <w:rsid w:val="006614E6"/>
    <w:rsid w:val="0066153B"/>
    <w:rsid w:val="00661681"/>
    <w:rsid w:val="00661885"/>
    <w:rsid w:val="00661936"/>
    <w:rsid w:val="00661BB6"/>
    <w:rsid w:val="00661CFA"/>
    <w:rsid w:val="00661E86"/>
    <w:rsid w:val="00662029"/>
    <w:rsid w:val="00662141"/>
    <w:rsid w:val="0066220C"/>
    <w:rsid w:val="0066225C"/>
    <w:rsid w:val="006625AB"/>
    <w:rsid w:val="0066267B"/>
    <w:rsid w:val="00662C76"/>
    <w:rsid w:val="00662EEE"/>
    <w:rsid w:val="00663026"/>
    <w:rsid w:val="00663261"/>
    <w:rsid w:val="0066370D"/>
    <w:rsid w:val="00663767"/>
    <w:rsid w:val="00663787"/>
    <w:rsid w:val="0066393B"/>
    <w:rsid w:val="006639EB"/>
    <w:rsid w:val="00663A06"/>
    <w:rsid w:val="00663A54"/>
    <w:rsid w:val="00663ADB"/>
    <w:rsid w:val="00663BB4"/>
    <w:rsid w:val="00663C5D"/>
    <w:rsid w:val="00663D3F"/>
    <w:rsid w:val="00663D8C"/>
    <w:rsid w:val="00663E8A"/>
    <w:rsid w:val="00663FC3"/>
    <w:rsid w:val="006641F2"/>
    <w:rsid w:val="006643E0"/>
    <w:rsid w:val="00664564"/>
    <w:rsid w:val="0066484A"/>
    <w:rsid w:val="00664915"/>
    <w:rsid w:val="00664C36"/>
    <w:rsid w:val="00664D19"/>
    <w:rsid w:val="00664F73"/>
    <w:rsid w:val="0066592C"/>
    <w:rsid w:val="00665970"/>
    <w:rsid w:val="00665B01"/>
    <w:rsid w:val="00665B73"/>
    <w:rsid w:val="00665CCD"/>
    <w:rsid w:val="00665E29"/>
    <w:rsid w:val="00665E5A"/>
    <w:rsid w:val="00665EE2"/>
    <w:rsid w:val="00665F25"/>
    <w:rsid w:val="00665F63"/>
    <w:rsid w:val="00666020"/>
    <w:rsid w:val="00666187"/>
    <w:rsid w:val="00666267"/>
    <w:rsid w:val="006662F7"/>
    <w:rsid w:val="006663D4"/>
    <w:rsid w:val="006669D0"/>
    <w:rsid w:val="00666B52"/>
    <w:rsid w:val="00666D46"/>
    <w:rsid w:val="00666E2B"/>
    <w:rsid w:val="00666FF3"/>
    <w:rsid w:val="006671CC"/>
    <w:rsid w:val="006673E6"/>
    <w:rsid w:val="00667825"/>
    <w:rsid w:val="006678D2"/>
    <w:rsid w:val="006678EB"/>
    <w:rsid w:val="0066794D"/>
    <w:rsid w:val="0066796B"/>
    <w:rsid w:val="00667B0A"/>
    <w:rsid w:val="00667C86"/>
    <w:rsid w:val="00667CE6"/>
    <w:rsid w:val="00667D4E"/>
    <w:rsid w:val="00670244"/>
    <w:rsid w:val="006702E6"/>
    <w:rsid w:val="00670466"/>
    <w:rsid w:val="00670493"/>
    <w:rsid w:val="006704EF"/>
    <w:rsid w:val="00670516"/>
    <w:rsid w:val="00670761"/>
    <w:rsid w:val="006709F1"/>
    <w:rsid w:val="00670A3B"/>
    <w:rsid w:val="00670D63"/>
    <w:rsid w:val="00670FEF"/>
    <w:rsid w:val="00671134"/>
    <w:rsid w:val="0067123B"/>
    <w:rsid w:val="006712FB"/>
    <w:rsid w:val="006713AC"/>
    <w:rsid w:val="00671550"/>
    <w:rsid w:val="00671A9B"/>
    <w:rsid w:val="00671F36"/>
    <w:rsid w:val="00671FB5"/>
    <w:rsid w:val="00672022"/>
    <w:rsid w:val="0067204D"/>
    <w:rsid w:val="00672087"/>
    <w:rsid w:val="0067221B"/>
    <w:rsid w:val="0067221F"/>
    <w:rsid w:val="00672365"/>
    <w:rsid w:val="00672438"/>
    <w:rsid w:val="00672475"/>
    <w:rsid w:val="0067250B"/>
    <w:rsid w:val="006726C2"/>
    <w:rsid w:val="006727B9"/>
    <w:rsid w:val="00672866"/>
    <w:rsid w:val="00672898"/>
    <w:rsid w:val="006728D5"/>
    <w:rsid w:val="00672AA7"/>
    <w:rsid w:val="00672BA1"/>
    <w:rsid w:val="00672BC5"/>
    <w:rsid w:val="00672CDA"/>
    <w:rsid w:val="00672D1D"/>
    <w:rsid w:val="00672D85"/>
    <w:rsid w:val="00672E4F"/>
    <w:rsid w:val="00672ED1"/>
    <w:rsid w:val="00672EE9"/>
    <w:rsid w:val="00672F8C"/>
    <w:rsid w:val="0067315D"/>
    <w:rsid w:val="006732E6"/>
    <w:rsid w:val="0067335C"/>
    <w:rsid w:val="00673382"/>
    <w:rsid w:val="006733F6"/>
    <w:rsid w:val="00673577"/>
    <w:rsid w:val="00673BD4"/>
    <w:rsid w:val="00673C67"/>
    <w:rsid w:val="00673E53"/>
    <w:rsid w:val="00673E82"/>
    <w:rsid w:val="00673F6B"/>
    <w:rsid w:val="0067418F"/>
    <w:rsid w:val="006741B2"/>
    <w:rsid w:val="006744DC"/>
    <w:rsid w:val="00674573"/>
    <w:rsid w:val="0067464D"/>
    <w:rsid w:val="006746BB"/>
    <w:rsid w:val="00674904"/>
    <w:rsid w:val="00674A15"/>
    <w:rsid w:val="00674C33"/>
    <w:rsid w:val="00674CE6"/>
    <w:rsid w:val="00674E08"/>
    <w:rsid w:val="00674E63"/>
    <w:rsid w:val="00674F71"/>
    <w:rsid w:val="00674F8D"/>
    <w:rsid w:val="006750E5"/>
    <w:rsid w:val="0067568E"/>
    <w:rsid w:val="006759F3"/>
    <w:rsid w:val="00675A24"/>
    <w:rsid w:val="00675B02"/>
    <w:rsid w:val="00675F5D"/>
    <w:rsid w:val="006762F6"/>
    <w:rsid w:val="0067630D"/>
    <w:rsid w:val="0067673C"/>
    <w:rsid w:val="006768CA"/>
    <w:rsid w:val="00676918"/>
    <w:rsid w:val="006769B3"/>
    <w:rsid w:val="00676A28"/>
    <w:rsid w:val="00676B32"/>
    <w:rsid w:val="00676CC6"/>
    <w:rsid w:val="00676CDA"/>
    <w:rsid w:val="00676DDB"/>
    <w:rsid w:val="00676F22"/>
    <w:rsid w:val="00676F64"/>
    <w:rsid w:val="00677813"/>
    <w:rsid w:val="0067782C"/>
    <w:rsid w:val="006778D4"/>
    <w:rsid w:val="00677B10"/>
    <w:rsid w:val="00677C36"/>
    <w:rsid w:val="006800B6"/>
    <w:rsid w:val="006803A6"/>
    <w:rsid w:val="0068058B"/>
    <w:rsid w:val="00680772"/>
    <w:rsid w:val="00680799"/>
    <w:rsid w:val="006808D3"/>
    <w:rsid w:val="00680B36"/>
    <w:rsid w:val="00680C6D"/>
    <w:rsid w:val="00680D32"/>
    <w:rsid w:val="00680E26"/>
    <w:rsid w:val="00680EDC"/>
    <w:rsid w:val="00680F60"/>
    <w:rsid w:val="00681085"/>
    <w:rsid w:val="006811E0"/>
    <w:rsid w:val="00681420"/>
    <w:rsid w:val="0068145F"/>
    <w:rsid w:val="00681474"/>
    <w:rsid w:val="00681533"/>
    <w:rsid w:val="006815AF"/>
    <w:rsid w:val="00681650"/>
    <w:rsid w:val="00681691"/>
    <w:rsid w:val="0068169D"/>
    <w:rsid w:val="006817E9"/>
    <w:rsid w:val="006817F3"/>
    <w:rsid w:val="0068191B"/>
    <w:rsid w:val="00681956"/>
    <w:rsid w:val="00681DBD"/>
    <w:rsid w:val="00681E64"/>
    <w:rsid w:val="006822CD"/>
    <w:rsid w:val="00682363"/>
    <w:rsid w:val="00682396"/>
    <w:rsid w:val="006823B3"/>
    <w:rsid w:val="00682680"/>
    <w:rsid w:val="006827CA"/>
    <w:rsid w:val="00682904"/>
    <w:rsid w:val="00682916"/>
    <w:rsid w:val="00682968"/>
    <w:rsid w:val="006829C6"/>
    <w:rsid w:val="00682ACA"/>
    <w:rsid w:val="00682AF1"/>
    <w:rsid w:val="00682BC0"/>
    <w:rsid w:val="00682C20"/>
    <w:rsid w:val="00682CE1"/>
    <w:rsid w:val="006831AC"/>
    <w:rsid w:val="0068320A"/>
    <w:rsid w:val="006832E9"/>
    <w:rsid w:val="0068330D"/>
    <w:rsid w:val="00683399"/>
    <w:rsid w:val="00683405"/>
    <w:rsid w:val="00683448"/>
    <w:rsid w:val="0068366A"/>
    <w:rsid w:val="00683742"/>
    <w:rsid w:val="00683A44"/>
    <w:rsid w:val="00683B71"/>
    <w:rsid w:val="00683BFD"/>
    <w:rsid w:val="00684072"/>
    <w:rsid w:val="00684128"/>
    <w:rsid w:val="0068416C"/>
    <w:rsid w:val="006841A5"/>
    <w:rsid w:val="0068421D"/>
    <w:rsid w:val="00684233"/>
    <w:rsid w:val="006845EB"/>
    <w:rsid w:val="00684695"/>
    <w:rsid w:val="006847C7"/>
    <w:rsid w:val="006848CC"/>
    <w:rsid w:val="00684F0A"/>
    <w:rsid w:val="0068506E"/>
    <w:rsid w:val="006850CC"/>
    <w:rsid w:val="00685315"/>
    <w:rsid w:val="00685357"/>
    <w:rsid w:val="006853F6"/>
    <w:rsid w:val="00685838"/>
    <w:rsid w:val="00685987"/>
    <w:rsid w:val="00685B5D"/>
    <w:rsid w:val="00685E2F"/>
    <w:rsid w:val="00685F81"/>
    <w:rsid w:val="006860C0"/>
    <w:rsid w:val="006860FB"/>
    <w:rsid w:val="0068623F"/>
    <w:rsid w:val="00686317"/>
    <w:rsid w:val="006863F7"/>
    <w:rsid w:val="006865BF"/>
    <w:rsid w:val="006869BD"/>
    <w:rsid w:val="00686A99"/>
    <w:rsid w:val="00686B3F"/>
    <w:rsid w:val="00686F7B"/>
    <w:rsid w:val="00687067"/>
    <w:rsid w:val="00687266"/>
    <w:rsid w:val="006873BF"/>
    <w:rsid w:val="006874D7"/>
    <w:rsid w:val="0068752E"/>
    <w:rsid w:val="0068764B"/>
    <w:rsid w:val="006878BD"/>
    <w:rsid w:val="00687C41"/>
    <w:rsid w:val="00687CA4"/>
    <w:rsid w:val="006900F7"/>
    <w:rsid w:val="006901B7"/>
    <w:rsid w:val="006901DB"/>
    <w:rsid w:val="00690382"/>
    <w:rsid w:val="00690707"/>
    <w:rsid w:val="00690938"/>
    <w:rsid w:val="00690AEA"/>
    <w:rsid w:val="00690C38"/>
    <w:rsid w:val="00690C97"/>
    <w:rsid w:val="00690D52"/>
    <w:rsid w:val="00690F21"/>
    <w:rsid w:val="0069103B"/>
    <w:rsid w:val="0069105C"/>
    <w:rsid w:val="006911E6"/>
    <w:rsid w:val="0069195C"/>
    <w:rsid w:val="0069198E"/>
    <w:rsid w:val="00691A1C"/>
    <w:rsid w:val="00691A3D"/>
    <w:rsid w:val="00691F35"/>
    <w:rsid w:val="00692023"/>
    <w:rsid w:val="00692124"/>
    <w:rsid w:val="0069216F"/>
    <w:rsid w:val="0069225E"/>
    <w:rsid w:val="00692528"/>
    <w:rsid w:val="00692596"/>
    <w:rsid w:val="00692618"/>
    <w:rsid w:val="0069296E"/>
    <w:rsid w:val="00692B06"/>
    <w:rsid w:val="00692EC7"/>
    <w:rsid w:val="00692FF8"/>
    <w:rsid w:val="00693026"/>
    <w:rsid w:val="0069333B"/>
    <w:rsid w:val="0069345C"/>
    <w:rsid w:val="0069348E"/>
    <w:rsid w:val="00693681"/>
    <w:rsid w:val="00693806"/>
    <w:rsid w:val="00693A5E"/>
    <w:rsid w:val="00693B4A"/>
    <w:rsid w:val="00693CB3"/>
    <w:rsid w:val="00694043"/>
    <w:rsid w:val="00694119"/>
    <w:rsid w:val="0069427C"/>
    <w:rsid w:val="0069447E"/>
    <w:rsid w:val="00694534"/>
    <w:rsid w:val="00694623"/>
    <w:rsid w:val="00694624"/>
    <w:rsid w:val="006946D1"/>
    <w:rsid w:val="00694785"/>
    <w:rsid w:val="0069481F"/>
    <w:rsid w:val="0069489A"/>
    <w:rsid w:val="00694B40"/>
    <w:rsid w:val="00694BA4"/>
    <w:rsid w:val="00694C15"/>
    <w:rsid w:val="00694E34"/>
    <w:rsid w:val="00695060"/>
    <w:rsid w:val="0069516A"/>
    <w:rsid w:val="00695302"/>
    <w:rsid w:val="0069541E"/>
    <w:rsid w:val="006955EB"/>
    <w:rsid w:val="00695691"/>
    <w:rsid w:val="006959FD"/>
    <w:rsid w:val="00695AF3"/>
    <w:rsid w:val="00695B16"/>
    <w:rsid w:val="00695BBA"/>
    <w:rsid w:val="00695D14"/>
    <w:rsid w:val="00695FA2"/>
    <w:rsid w:val="0069632D"/>
    <w:rsid w:val="0069641C"/>
    <w:rsid w:val="00696447"/>
    <w:rsid w:val="006965C7"/>
    <w:rsid w:val="00696849"/>
    <w:rsid w:val="006969F0"/>
    <w:rsid w:val="00696BE5"/>
    <w:rsid w:val="00696BE8"/>
    <w:rsid w:val="00696D33"/>
    <w:rsid w:val="00696D9C"/>
    <w:rsid w:val="00696DDA"/>
    <w:rsid w:val="0069705E"/>
    <w:rsid w:val="00697065"/>
    <w:rsid w:val="00697198"/>
    <w:rsid w:val="0069724E"/>
    <w:rsid w:val="0069725D"/>
    <w:rsid w:val="00697390"/>
    <w:rsid w:val="00697601"/>
    <w:rsid w:val="00697F82"/>
    <w:rsid w:val="00697FCE"/>
    <w:rsid w:val="006A00CB"/>
    <w:rsid w:val="006A028B"/>
    <w:rsid w:val="006A054F"/>
    <w:rsid w:val="006A0617"/>
    <w:rsid w:val="006A0DDB"/>
    <w:rsid w:val="006A0E9D"/>
    <w:rsid w:val="006A100E"/>
    <w:rsid w:val="006A12C2"/>
    <w:rsid w:val="006A12C9"/>
    <w:rsid w:val="006A15A9"/>
    <w:rsid w:val="006A15D2"/>
    <w:rsid w:val="006A16D8"/>
    <w:rsid w:val="006A1803"/>
    <w:rsid w:val="006A18DE"/>
    <w:rsid w:val="006A1A03"/>
    <w:rsid w:val="006A1A8A"/>
    <w:rsid w:val="006A2316"/>
    <w:rsid w:val="006A234C"/>
    <w:rsid w:val="006A24A4"/>
    <w:rsid w:val="006A258A"/>
    <w:rsid w:val="006A272E"/>
    <w:rsid w:val="006A2A24"/>
    <w:rsid w:val="006A2A42"/>
    <w:rsid w:val="006A2BFC"/>
    <w:rsid w:val="006A2CE2"/>
    <w:rsid w:val="006A2D49"/>
    <w:rsid w:val="006A359A"/>
    <w:rsid w:val="006A3950"/>
    <w:rsid w:val="006A3B6D"/>
    <w:rsid w:val="006A431F"/>
    <w:rsid w:val="006A4325"/>
    <w:rsid w:val="006A4463"/>
    <w:rsid w:val="006A44C1"/>
    <w:rsid w:val="006A4619"/>
    <w:rsid w:val="006A486C"/>
    <w:rsid w:val="006A4A7D"/>
    <w:rsid w:val="006A4F78"/>
    <w:rsid w:val="006A50E4"/>
    <w:rsid w:val="006A53E0"/>
    <w:rsid w:val="006A54E6"/>
    <w:rsid w:val="006A571D"/>
    <w:rsid w:val="006A5875"/>
    <w:rsid w:val="006A58CE"/>
    <w:rsid w:val="006A5906"/>
    <w:rsid w:val="006A5939"/>
    <w:rsid w:val="006A599A"/>
    <w:rsid w:val="006A5D4A"/>
    <w:rsid w:val="006A6167"/>
    <w:rsid w:val="006A6186"/>
    <w:rsid w:val="006A6414"/>
    <w:rsid w:val="006A6680"/>
    <w:rsid w:val="006A66B9"/>
    <w:rsid w:val="006A66CE"/>
    <w:rsid w:val="006A680E"/>
    <w:rsid w:val="006A6915"/>
    <w:rsid w:val="006A694C"/>
    <w:rsid w:val="006A6B82"/>
    <w:rsid w:val="006A6CC4"/>
    <w:rsid w:val="006A6E53"/>
    <w:rsid w:val="006A6F4D"/>
    <w:rsid w:val="006A702A"/>
    <w:rsid w:val="006A73AF"/>
    <w:rsid w:val="006A74AA"/>
    <w:rsid w:val="006A74FF"/>
    <w:rsid w:val="006A7507"/>
    <w:rsid w:val="006A75B0"/>
    <w:rsid w:val="006A7737"/>
    <w:rsid w:val="006A78AB"/>
    <w:rsid w:val="006A7AE6"/>
    <w:rsid w:val="006A7D11"/>
    <w:rsid w:val="006A7DBD"/>
    <w:rsid w:val="006A7E85"/>
    <w:rsid w:val="006A7F4F"/>
    <w:rsid w:val="006A7FD3"/>
    <w:rsid w:val="006B0161"/>
    <w:rsid w:val="006B01B0"/>
    <w:rsid w:val="006B0237"/>
    <w:rsid w:val="006B02EE"/>
    <w:rsid w:val="006B035C"/>
    <w:rsid w:val="006B037A"/>
    <w:rsid w:val="006B03AB"/>
    <w:rsid w:val="006B058D"/>
    <w:rsid w:val="006B05E4"/>
    <w:rsid w:val="006B06AC"/>
    <w:rsid w:val="006B097B"/>
    <w:rsid w:val="006B09C2"/>
    <w:rsid w:val="006B0CA1"/>
    <w:rsid w:val="006B1261"/>
    <w:rsid w:val="006B12C4"/>
    <w:rsid w:val="006B1366"/>
    <w:rsid w:val="006B13B1"/>
    <w:rsid w:val="006B157C"/>
    <w:rsid w:val="006B1645"/>
    <w:rsid w:val="006B1972"/>
    <w:rsid w:val="006B1AEE"/>
    <w:rsid w:val="006B1B0F"/>
    <w:rsid w:val="006B1B22"/>
    <w:rsid w:val="006B1BD3"/>
    <w:rsid w:val="006B1E70"/>
    <w:rsid w:val="006B202D"/>
    <w:rsid w:val="006B21E7"/>
    <w:rsid w:val="006B241F"/>
    <w:rsid w:val="006B24B1"/>
    <w:rsid w:val="006B26FE"/>
    <w:rsid w:val="006B283D"/>
    <w:rsid w:val="006B2A67"/>
    <w:rsid w:val="006B2B10"/>
    <w:rsid w:val="006B2B82"/>
    <w:rsid w:val="006B2F38"/>
    <w:rsid w:val="006B2F8E"/>
    <w:rsid w:val="006B31AE"/>
    <w:rsid w:val="006B3341"/>
    <w:rsid w:val="006B3452"/>
    <w:rsid w:val="006B3583"/>
    <w:rsid w:val="006B3590"/>
    <w:rsid w:val="006B359D"/>
    <w:rsid w:val="006B3783"/>
    <w:rsid w:val="006B3795"/>
    <w:rsid w:val="006B3863"/>
    <w:rsid w:val="006B39F4"/>
    <w:rsid w:val="006B3A21"/>
    <w:rsid w:val="006B3CCD"/>
    <w:rsid w:val="006B3E8F"/>
    <w:rsid w:val="006B3EB2"/>
    <w:rsid w:val="006B410A"/>
    <w:rsid w:val="006B42B8"/>
    <w:rsid w:val="006B42FA"/>
    <w:rsid w:val="006B4426"/>
    <w:rsid w:val="006B44DF"/>
    <w:rsid w:val="006B464C"/>
    <w:rsid w:val="006B4A13"/>
    <w:rsid w:val="006B4AC8"/>
    <w:rsid w:val="006B4B02"/>
    <w:rsid w:val="006B4B94"/>
    <w:rsid w:val="006B4C8D"/>
    <w:rsid w:val="006B4D4F"/>
    <w:rsid w:val="006B4E8A"/>
    <w:rsid w:val="006B50A0"/>
    <w:rsid w:val="006B50B1"/>
    <w:rsid w:val="006B516D"/>
    <w:rsid w:val="006B5B33"/>
    <w:rsid w:val="006B5B3F"/>
    <w:rsid w:val="006B5BDA"/>
    <w:rsid w:val="006B616D"/>
    <w:rsid w:val="006B6280"/>
    <w:rsid w:val="006B6304"/>
    <w:rsid w:val="006B650C"/>
    <w:rsid w:val="006B676C"/>
    <w:rsid w:val="006B6A7F"/>
    <w:rsid w:val="006B6B23"/>
    <w:rsid w:val="006B6BD8"/>
    <w:rsid w:val="006B6D7A"/>
    <w:rsid w:val="006B6E8B"/>
    <w:rsid w:val="006B6FD2"/>
    <w:rsid w:val="006B71AE"/>
    <w:rsid w:val="006B7250"/>
    <w:rsid w:val="006B765D"/>
    <w:rsid w:val="006B76D1"/>
    <w:rsid w:val="006B779E"/>
    <w:rsid w:val="006B77B2"/>
    <w:rsid w:val="006B77CD"/>
    <w:rsid w:val="006B7801"/>
    <w:rsid w:val="006B784D"/>
    <w:rsid w:val="006B7A5D"/>
    <w:rsid w:val="006B7ABA"/>
    <w:rsid w:val="006B7B78"/>
    <w:rsid w:val="006B7C3E"/>
    <w:rsid w:val="006B7C83"/>
    <w:rsid w:val="006B7D10"/>
    <w:rsid w:val="006B7D23"/>
    <w:rsid w:val="006B7DA5"/>
    <w:rsid w:val="006C017D"/>
    <w:rsid w:val="006C0188"/>
    <w:rsid w:val="006C0293"/>
    <w:rsid w:val="006C0399"/>
    <w:rsid w:val="006C03DA"/>
    <w:rsid w:val="006C0442"/>
    <w:rsid w:val="006C0631"/>
    <w:rsid w:val="006C0D13"/>
    <w:rsid w:val="006C0E6C"/>
    <w:rsid w:val="006C0E87"/>
    <w:rsid w:val="006C103E"/>
    <w:rsid w:val="006C1042"/>
    <w:rsid w:val="006C107D"/>
    <w:rsid w:val="006C1123"/>
    <w:rsid w:val="006C1CC6"/>
    <w:rsid w:val="006C1F99"/>
    <w:rsid w:val="006C20DA"/>
    <w:rsid w:val="006C2429"/>
    <w:rsid w:val="006C271C"/>
    <w:rsid w:val="006C278F"/>
    <w:rsid w:val="006C28FC"/>
    <w:rsid w:val="006C2943"/>
    <w:rsid w:val="006C2CF1"/>
    <w:rsid w:val="006C2D4D"/>
    <w:rsid w:val="006C2D90"/>
    <w:rsid w:val="006C2ECB"/>
    <w:rsid w:val="006C2FC9"/>
    <w:rsid w:val="006C305F"/>
    <w:rsid w:val="006C30A8"/>
    <w:rsid w:val="006C30C3"/>
    <w:rsid w:val="006C30F0"/>
    <w:rsid w:val="006C32B2"/>
    <w:rsid w:val="006C3745"/>
    <w:rsid w:val="006C37D1"/>
    <w:rsid w:val="006C3991"/>
    <w:rsid w:val="006C39CB"/>
    <w:rsid w:val="006C3AA3"/>
    <w:rsid w:val="006C3BD3"/>
    <w:rsid w:val="006C3EC0"/>
    <w:rsid w:val="006C3FA2"/>
    <w:rsid w:val="006C3FD7"/>
    <w:rsid w:val="006C4104"/>
    <w:rsid w:val="006C41AE"/>
    <w:rsid w:val="006C42CB"/>
    <w:rsid w:val="006C4995"/>
    <w:rsid w:val="006C49A8"/>
    <w:rsid w:val="006C4B34"/>
    <w:rsid w:val="006C4B8C"/>
    <w:rsid w:val="006C4DE4"/>
    <w:rsid w:val="006C4E97"/>
    <w:rsid w:val="006C4ED1"/>
    <w:rsid w:val="006C4FCE"/>
    <w:rsid w:val="006C5238"/>
    <w:rsid w:val="006C5284"/>
    <w:rsid w:val="006C54EF"/>
    <w:rsid w:val="006C5561"/>
    <w:rsid w:val="006C5615"/>
    <w:rsid w:val="006C5730"/>
    <w:rsid w:val="006C5942"/>
    <w:rsid w:val="006C5984"/>
    <w:rsid w:val="006C59C1"/>
    <w:rsid w:val="006C5A00"/>
    <w:rsid w:val="006C5D71"/>
    <w:rsid w:val="006C5F62"/>
    <w:rsid w:val="006C5F79"/>
    <w:rsid w:val="006C6039"/>
    <w:rsid w:val="006C603C"/>
    <w:rsid w:val="006C618E"/>
    <w:rsid w:val="006C6245"/>
    <w:rsid w:val="006C66E0"/>
    <w:rsid w:val="006C680C"/>
    <w:rsid w:val="006C68F0"/>
    <w:rsid w:val="006C6DBF"/>
    <w:rsid w:val="006C6E47"/>
    <w:rsid w:val="006C6FFF"/>
    <w:rsid w:val="006C7020"/>
    <w:rsid w:val="006C71A3"/>
    <w:rsid w:val="006C72E2"/>
    <w:rsid w:val="006C734E"/>
    <w:rsid w:val="006C734F"/>
    <w:rsid w:val="006C73A0"/>
    <w:rsid w:val="006C7658"/>
    <w:rsid w:val="006C7755"/>
    <w:rsid w:val="006C7D9E"/>
    <w:rsid w:val="006C7E7C"/>
    <w:rsid w:val="006C7E8D"/>
    <w:rsid w:val="006C7ED0"/>
    <w:rsid w:val="006C7F12"/>
    <w:rsid w:val="006D0009"/>
    <w:rsid w:val="006D004B"/>
    <w:rsid w:val="006D0100"/>
    <w:rsid w:val="006D013C"/>
    <w:rsid w:val="006D063B"/>
    <w:rsid w:val="006D0723"/>
    <w:rsid w:val="006D0A5E"/>
    <w:rsid w:val="006D0D11"/>
    <w:rsid w:val="006D0F12"/>
    <w:rsid w:val="006D1137"/>
    <w:rsid w:val="006D1153"/>
    <w:rsid w:val="006D167F"/>
    <w:rsid w:val="006D16B9"/>
    <w:rsid w:val="006D16C4"/>
    <w:rsid w:val="006D1898"/>
    <w:rsid w:val="006D1940"/>
    <w:rsid w:val="006D1969"/>
    <w:rsid w:val="006D1C8B"/>
    <w:rsid w:val="006D1D0B"/>
    <w:rsid w:val="006D1DC7"/>
    <w:rsid w:val="006D1DD4"/>
    <w:rsid w:val="006D1F1D"/>
    <w:rsid w:val="006D1F78"/>
    <w:rsid w:val="006D209C"/>
    <w:rsid w:val="006D2155"/>
    <w:rsid w:val="006D22D7"/>
    <w:rsid w:val="006D2312"/>
    <w:rsid w:val="006D2540"/>
    <w:rsid w:val="006D27B3"/>
    <w:rsid w:val="006D299D"/>
    <w:rsid w:val="006D2A7A"/>
    <w:rsid w:val="006D2B15"/>
    <w:rsid w:val="006D2CE7"/>
    <w:rsid w:val="006D32E7"/>
    <w:rsid w:val="006D331B"/>
    <w:rsid w:val="006D337C"/>
    <w:rsid w:val="006D3421"/>
    <w:rsid w:val="006D35C5"/>
    <w:rsid w:val="006D35DA"/>
    <w:rsid w:val="006D36B1"/>
    <w:rsid w:val="006D39BC"/>
    <w:rsid w:val="006D3E2B"/>
    <w:rsid w:val="006D3FBF"/>
    <w:rsid w:val="006D3FC4"/>
    <w:rsid w:val="006D40FE"/>
    <w:rsid w:val="006D4255"/>
    <w:rsid w:val="006D44FD"/>
    <w:rsid w:val="006D4513"/>
    <w:rsid w:val="006D4724"/>
    <w:rsid w:val="006D47AE"/>
    <w:rsid w:val="006D48DC"/>
    <w:rsid w:val="006D4940"/>
    <w:rsid w:val="006D4EFC"/>
    <w:rsid w:val="006D5040"/>
    <w:rsid w:val="006D5521"/>
    <w:rsid w:val="006D5616"/>
    <w:rsid w:val="006D5BAF"/>
    <w:rsid w:val="006D5BCC"/>
    <w:rsid w:val="006D5D4F"/>
    <w:rsid w:val="006D5EF4"/>
    <w:rsid w:val="006D5FEE"/>
    <w:rsid w:val="006D60C4"/>
    <w:rsid w:val="006D60FF"/>
    <w:rsid w:val="006D6222"/>
    <w:rsid w:val="006D623B"/>
    <w:rsid w:val="006D634A"/>
    <w:rsid w:val="006D6724"/>
    <w:rsid w:val="006D6B72"/>
    <w:rsid w:val="006D6F11"/>
    <w:rsid w:val="006D7182"/>
    <w:rsid w:val="006D72D3"/>
    <w:rsid w:val="006D7322"/>
    <w:rsid w:val="006D78F6"/>
    <w:rsid w:val="006D7A8B"/>
    <w:rsid w:val="006D7B3A"/>
    <w:rsid w:val="006D7BB0"/>
    <w:rsid w:val="006D7D96"/>
    <w:rsid w:val="006D7ED2"/>
    <w:rsid w:val="006E00F3"/>
    <w:rsid w:val="006E014B"/>
    <w:rsid w:val="006E01A5"/>
    <w:rsid w:val="006E02E8"/>
    <w:rsid w:val="006E0598"/>
    <w:rsid w:val="006E05CD"/>
    <w:rsid w:val="006E06F7"/>
    <w:rsid w:val="006E0794"/>
    <w:rsid w:val="006E08B7"/>
    <w:rsid w:val="006E0AA0"/>
    <w:rsid w:val="006E0AF6"/>
    <w:rsid w:val="006E0C14"/>
    <w:rsid w:val="006E0C74"/>
    <w:rsid w:val="006E0DE7"/>
    <w:rsid w:val="006E104C"/>
    <w:rsid w:val="006E107E"/>
    <w:rsid w:val="006E10E5"/>
    <w:rsid w:val="006E1276"/>
    <w:rsid w:val="006E129B"/>
    <w:rsid w:val="006E138A"/>
    <w:rsid w:val="006E13C1"/>
    <w:rsid w:val="006E14CF"/>
    <w:rsid w:val="006E16ED"/>
    <w:rsid w:val="006E17BC"/>
    <w:rsid w:val="006E17D5"/>
    <w:rsid w:val="006E1813"/>
    <w:rsid w:val="006E191E"/>
    <w:rsid w:val="006E1956"/>
    <w:rsid w:val="006E1A97"/>
    <w:rsid w:val="006E1B92"/>
    <w:rsid w:val="006E1C4A"/>
    <w:rsid w:val="006E1CAE"/>
    <w:rsid w:val="006E1E20"/>
    <w:rsid w:val="006E1F3F"/>
    <w:rsid w:val="006E21B8"/>
    <w:rsid w:val="006E23B8"/>
    <w:rsid w:val="006E2471"/>
    <w:rsid w:val="006E2498"/>
    <w:rsid w:val="006E2666"/>
    <w:rsid w:val="006E278B"/>
    <w:rsid w:val="006E2AA2"/>
    <w:rsid w:val="006E2AF0"/>
    <w:rsid w:val="006E2C05"/>
    <w:rsid w:val="006E2E75"/>
    <w:rsid w:val="006E326F"/>
    <w:rsid w:val="006E3290"/>
    <w:rsid w:val="006E35FB"/>
    <w:rsid w:val="006E3B12"/>
    <w:rsid w:val="006E3BE7"/>
    <w:rsid w:val="006E41FE"/>
    <w:rsid w:val="006E4671"/>
    <w:rsid w:val="006E4728"/>
    <w:rsid w:val="006E49BF"/>
    <w:rsid w:val="006E4B72"/>
    <w:rsid w:val="006E4D78"/>
    <w:rsid w:val="006E4E2F"/>
    <w:rsid w:val="006E4EF8"/>
    <w:rsid w:val="006E4FDB"/>
    <w:rsid w:val="006E515C"/>
    <w:rsid w:val="006E5370"/>
    <w:rsid w:val="006E53E8"/>
    <w:rsid w:val="006E550A"/>
    <w:rsid w:val="006E5537"/>
    <w:rsid w:val="006E55E4"/>
    <w:rsid w:val="006E5955"/>
    <w:rsid w:val="006E5A8F"/>
    <w:rsid w:val="006E5AC8"/>
    <w:rsid w:val="006E5B78"/>
    <w:rsid w:val="006E5BF2"/>
    <w:rsid w:val="006E610F"/>
    <w:rsid w:val="006E61DC"/>
    <w:rsid w:val="006E631C"/>
    <w:rsid w:val="006E647A"/>
    <w:rsid w:val="006E6559"/>
    <w:rsid w:val="006E6562"/>
    <w:rsid w:val="006E6571"/>
    <w:rsid w:val="006E65F0"/>
    <w:rsid w:val="006E65F7"/>
    <w:rsid w:val="006E6669"/>
    <w:rsid w:val="006E6D8A"/>
    <w:rsid w:val="006E6EA5"/>
    <w:rsid w:val="006E6ECA"/>
    <w:rsid w:val="006E7008"/>
    <w:rsid w:val="006E70E0"/>
    <w:rsid w:val="006E7162"/>
    <w:rsid w:val="006E72A4"/>
    <w:rsid w:val="006E7553"/>
    <w:rsid w:val="006E75B7"/>
    <w:rsid w:val="006E76C2"/>
    <w:rsid w:val="006E7761"/>
    <w:rsid w:val="006E7907"/>
    <w:rsid w:val="006E7B7E"/>
    <w:rsid w:val="006E7E70"/>
    <w:rsid w:val="006F0164"/>
    <w:rsid w:val="006F0214"/>
    <w:rsid w:val="006F0873"/>
    <w:rsid w:val="006F0E89"/>
    <w:rsid w:val="006F0ED3"/>
    <w:rsid w:val="006F100D"/>
    <w:rsid w:val="006F103E"/>
    <w:rsid w:val="006F1117"/>
    <w:rsid w:val="006F121E"/>
    <w:rsid w:val="006F12C8"/>
    <w:rsid w:val="006F13DD"/>
    <w:rsid w:val="006F1554"/>
    <w:rsid w:val="006F1684"/>
    <w:rsid w:val="006F16EB"/>
    <w:rsid w:val="006F1A3D"/>
    <w:rsid w:val="006F1BE7"/>
    <w:rsid w:val="006F1CD1"/>
    <w:rsid w:val="006F1DB0"/>
    <w:rsid w:val="006F222C"/>
    <w:rsid w:val="006F22DA"/>
    <w:rsid w:val="006F23CC"/>
    <w:rsid w:val="006F240D"/>
    <w:rsid w:val="006F24ED"/>
    <w:rsid w:val="006F2567"/>
    <w:rsid w:val="006F25D3"/>
    <w:rsid w:val="006F2726"/>
    <w:rsid w:val="006F2766"/>
    <w:rsid w:val="006F29FA"/>
    <w:rsid w:val="006F2B95"/>
    <w:rsid w:val="006F2C52"/>
    <w:rsid w:val="006F2CE8"/>
    <w:rsid w:val="006F2DFF"/>
    <w:rsid w:val="006F303A"/>
    <w:rsid w:val="006F335A"/>
    <w:rsid w:val="006F3418"/>
    <w:rsid w:val="006F3427"/>
    <w:rsid w:val="006F3497"/>
    <w:rsid w:val="006F35E0"/>
    <w:rsid w:val="006F3715"/>
    <w:rsid w:val="006F37C8"/>
    <w:rsid w:val="006F3C9B"/>
    <w:rsid w:val="006F3DC5"/>
    <w:rsid w:val="006F3E4E"/>
    <w:rsid w:val="006F3F06"/>
    <w:rsid w:val="006F4014"/>
    <w:rsid w:val="006F4176"/>
    <w:rsid w:val="006F41C3"/>
    <w:rsid w:val="006F4237"/>
    <w:rsid w:val="006F435C"/>
    <w:rsid w:val="006F43C1"/>
    <w:rsid w:val="006F4503"/>
    <w:rsid w:val="006F45CC"/>
    <w:rsid w:val="006F45FF"/>
    <w:rsid w:val="006F46F6"/>
    <w:rsid w:val="006F4740"/>
    <w:rsid w:val="006F49B1"/>
    <w:rsid w:val="006F4B4D"/>
    <w:rsid w:val="006F4C23"/>
    <w:rsid w:val="006F4CAC"/>
    <w:rsid w:val="006F4E6E"/>
    <w:rsid w:val="006F4F89"/>
    <w:rsid w:val="006F4FAB"/>
    <w:rsid w:val="006F52C5"/>
    <w:rsid w:val="006F54CF"/>
    <w:rsid w:val="006F57CE"/>
    <w:rsid w:val="006F5829"/>
    <w:rsid w:val="006F5A45"/>
    <w:rsid w:val="006F5B44"/>
    <w:rsid w:val="006F61E2"/>
    <w:rsid w:val="006F63A6"/>
    <w:rsid w:val="006F64FC"/>
    <w:rsid w:val="006F65CC"/>
    <w:rsid w:val="006F6720"/>
    <w:rsid w:val="006F6724"/>
    <w:rsid w:val="006F680B"/>
    <w:rsid w:val="006F68D8"/>
    <w:rsid w:val="006F6EB4"/>
    <w:rsid w:val="006F6F0B"/>
    <w:rsid w:val="006F70BF"/>
    <w:rsid w:val="006F70D3"/>
    <w:rsid w:val="006F73E6"/>
    <w:rsid w:val="006F741F"/>
    <w:rsid w:val="006F75A0"/>
    <w:rsid w:val="006F75CD"/>
    <w:rsid w:val="006F7690"/>
    <w:rsid w:val="006F7751"/>
    <w:rsid w:val="006F7A0F"/>
    <w:rsid w:val="006F7B29"/>
    <w:rsid w:val="006F7C43"/>
    <w:rsid w:val="006F7D2C"/>
    <w:rsid w:val="006F7D80"/>
    <w:rsid w:val="006F7D9F"/>
    <w:rsid w:val="007001C4"/>
    <w:rsid w:val="007001E9"/>
    <w:rsid w:val="00700298"/>
    <w:rsid w:val="00700674"/>
    <w:rsid w:val="00700677"/>
    <w:rsid w:val="00700740"/>
    <w:rsid w:val="00700795"/>
    <w:rsid w:val="007007EA"/>
    <w:rsid w:val="00700948"/>
    <w:rsid w:val="00700AC7"/>
    <w:rsid w:val="00700BB0"/>
    <w:rsid w:val="00700D8C"/>
    <w:rsid w:val="00700E51"/>
    <w:rsid w:val="007012E6"/>
    <w:rsid w:val="007013F9"/>
    <w:rsid w:val="0070145B"/>
    <w:rsid w:val="00701775"/>
    <w:rsid w:val="007017AA"/>
    <w:rsid w:val="007018F6"/>
    <w:rsid w:val="00701A38"/>
    <w:rsid w:val="00701A3B"/>
    <w:rsid w:val="00701C84"/>
    <w:rsid w:val="00701CA5"/>
    <w:rsid w:val="00701DDE"/>
    <w:rsid w:val="00701E25"/>
    <w:rsid w:val="007020D6"/>
    <w:rsid w:val="0070223B"/>
    <w:rsid w:val="007025A3"/>
    <w:rsid w:val="007025A9"/>
    <w:rsid w:val="007026FB"/>
    <w:rsid w:val="00702718"/>
    <w:rsid w:val="0070281A"/>
    <w:rsid w:val="00702877"/>
    <w:rsid w:val="00702972"/>
    <w:rsid w:val="00702BC7"/>
    <w:rsid w:val="00702E1A"/>
    <w:rsid w:val="00702F5D"/>
    <w:rsid w:val="0070315D"/>
    <w:rsid w:val="00703327"/>
    <w:rsid w:val="007035AC"/>
    <w:rsid w:val="0070374F"/>
    <w:rsid w:val="007037BD"/>
    <w:rsid w:val="00703947"/>
    <w:rsid w:val="00703A5E"/>
    <w:rsid w:val="00703C04"/>
    <w:rsid w:val="00703DF0"/>
    <w:rsid w:val="00704118"/>
    <w:rsid w:val="0070415E"/>
    <w:rsid w:val="00704294"/>
    <w:rsid w:val="007042B5"/>
    <w:rsid w:val="007043E0"/>
    <w:rsid w:val="0070457F"/>
    <w:rsid w:val="007046E3"/>
    <w:rsid w:val="0070498E"/>
    <w:rsid w:val="00704AB5"/>
    <w:rsid w:val="00704ABF"/>
    <w:rsid w:val="00704AD1"/>
    <w:rsid w:val="00704B2F"/>
    <w:rsid w:val="00704C81"/>
    <w:rsid w:val="00704D5A"/>
    <w:rsid w:val="00704D96"/>
    <w:rsid w:val="00705043"/>
    <w:rsid w:val="0070504B"/>
    <w:rsid w:val="007053A5"/>
    <w:rsid w:val="007054B3"/>
    <w:rsid w:val="00705B3D"/>
    <w:rsid w:val="00705B75"/>
    <w:rsid w:val="00705C0C"/>
    <w:rsid w:val="00705DE5"/>
    <w:rsid w:val="007062E6"/>
    <w:rsid w:val="00706532"/>
    <w:rsid w:val="00706619"/>
    <w:rsid w:val="0070668B"/>
    <w:rsid w:val="007066FE"/>
    <w:rsid w:val="0070680A"/>
    <w:rsid w:val="00706915"/>
    <w:rsid w:val="00706A37"/>
    <w:rsid w:val="00706D99"/>
    <w:rsid w:val="00706DE3"/>
    <w:rsid w:val="00706E7F"/>
    <w:rsid w:val="0070711E"/>
    <w:rsid w:val="0070719E"/>
    <w:rsid w:val="007076E8"/>
    <w:rsid w:val="00707808"/>
    <w:rsid w:val="007079D6"/>
    <w:rsid w:val="00707A1F"/>
    <w:rsid w:val="00707A98"/>
    <w:rsid w:val="00707B7B"/>
    <w:rsid w:val="00710181"/>
    <w:rsid w:val="007101D6"/>
    <w:rsid w:val="007104A7"/>
    <w:rsid w:val="0071074F"/>
    <w:rsid w:val="00710815"/>
    <w:rsid w:val="00710890"/>
    <w:rsid w:val="00710CBC"/>
    <w:rsid w:val="00711069"/>
    <w:rsid w:val="007112F2"/>
    <w:rsid w:val="00711647"/>
    <w:rsid w:val="00711CF6"/>
    <w:rsid w:val="00711D93"/>
    <w:rsid w:val="00711E62"/>
    <w:rsid w:val="00712112"/>
    <w:rsid w:val="00712305"/>
    <w:rsid w:val="007124F0"/>
    <w:rsid w:val="0071251F"/>
    <w:rsid w:val="00712526"/>
    <w:rsid w:val="007125BB"/>
    <w:rsid w:val="007126DA"/>
    <w:rsid w:val="007126E0"/>
    <w:rsid w:val="00712722"/>
    <w:rsid w:val="00712DFF"/>
    <w:rsid w:val="00712E20"/>
    <w:rsid w:val="00712FE0"/>
    <w:rsid w:val="00713379"/>
    <w:rsid w:val="007133A1"/>
    <w:rsid w:val="00713436"/>
    <w:rsid w:val="0071365A"/>
    <w:rsid w:val="00713687"/>
    <w:rsid w:val="007136A8"/>
    <w:rsid w:val="007138CB"/>
    <w:rsid w:val="00713BEA"/>
    <w:rsid w:val="00713C22"/>
    <w:rsid w:val="00713C74"/>
    <w:rsid w:val="00713DFB"/>
    <w:rsid w:val="00713F16"/>
    <w:rsid w:val="007141DA"/>
    <w:rsid w:val="007142AD"/>
    <w:rsid w:val="00714464"/>
    <w:rsid w:val="00714534"/>
    <w:rsid w:val="00714538"/>
    <w:rsid w:val="00714881"/>
    <w:rsid w:val="00714AE7"/>
    <w:rsid w:val="00714C97"/>
    <w:rsid w:val="00714F0D"/>
    <w:rsid w:val="00714FA2"/>
    <w:rsid w:val="007151EC"/>
    <w:rsid w:val="007151FB"/>
    <w:rsid w:val="00715259"/>
    <w:rsid w:val="007152DD"/>
    <w:rsid w:val="007153F3"/>
    <w:rsid w:val="00715560"/>
    <w:rsid w:val="0071564B"/>
    <w:rsid w:val="0071571A"/>
    <w:rsid w:val="007159A7"/>
    <w:rsid w:val="007159D7"/>
    <w:rsid w:val="00715AAB"/>
    <w:rsid w:val="00715B2C"/>
    <w:rsid w:val="00715D88"/>
    <w:rsid w:val="00715E9E"/>
    <w:rsid w:val="007163A7"/>
    <w:rsid w:val="00716407"/>
    <w:rsid w:val="00716770"/>
    <w:rsid w:val="007169AA"/>
    <w:rsid w:val="00716D0B"/>
    <w:rsid w:val="00716E0F"/>
    <w:rsid w:val="00716F5D"/>
    <w:rsid w:val="00717088"/>
    <w:rsid w:val="007172C4"/>
    <w:rsid w:val="007173A1"/>
    <w:rsid w:val="0071764B"/>
    <w:rsid w:val="00717699"/>
    <w:rsid w:val="00717717"/>
    <w:rsid w:val="00717732"/>
    <w:rsid w:val="00717879"/>
    <w:rsid w:val="007178C1"/>
    <w:rsid w:val="00717941"/>
    <w:rsid w:val="0071797F"/>
    <w:rsid w:val="00717A01"/>
    <w:rsid w:val="00717A02"/>
    <w:rsid w:val="00717A57"/>
    <w:rsid w:val="00717B51"/>
    <w:rsid w:val="00717C33"/>
    <w:rsid w:val="00717CD4"/>
    <w:rsid w:val="00717D7B"/>
    <w:rsid w:val="00717DF2"/>
    <w:rsid w:val="00717FF9"/>
    <w:rsid w:val="00720062"/>
    <w:rsid w:val="00720429"/>
    <w:rsid w:val="00720470"/>
    <w:rsid w:val="00720731"/>
    <w:rsid w:val="00720792"/>
    <w:rsid w:val="007207B0"/>
    <w:rsid w:val="007208BA"/>
    <w:rsid w:val="007208BC"/>
    <w:rsid w:val="00720C03"/>
    <w:rsid w:val="00720DF8"/>
    <w:rsid w:val="0072102C"/>
    <w:rsid w:val="0072118C"/>
    <w:rsid w:val="0072155D"/>
    <w:rsid w:val="00721643"/>
    <w:rsid w:val="00721B1B"/>
    <w:rsid w:val="00721D6A"/>
    <w:rsid w:val="00721DA7"/>
    <w:rsid w:val="00722185"/>
    <w:rsid w:val="00722378"/>
    <w:rsid w:val="00722553"/>
    <w:rsid w:val="0072267A"/>
    <w:rsid w:val="007226C9"/>
    <w:rsid w:val="00722764"/>
    <w:rsid w:val="007228B3"/>
    <w:rsid w:val="007229BB"/>
    <w:rsid w:val="00722DFD"/>
    <w:rsid w:val="00722F34"/>
    <w:rsid w:val="00722FD6"/>
    <w:rsid w:val="007230EF"/>
    <w:rsid w:val="00723251"/>
    <w:rsid w:val="007232EC"/>
    <w:rsid w:val="007233F9"/>
    <w:rsid w:val="00723744"/>
    <w:rsid w:val="00723955"/>
    <w:rsid w:val="00723A8D"/>
    <w:rsid w:val="00723AF3"/>
    <w:rsid w:val="00723D25"/>
    <w:rsid w:val="00723E7C"/>
    <w:rsid w:val="00724125"/>
    <w:rsid w:val="00724324"/>
    <w:rsid w:val="007243B9"/>
    <w:rsid w:val="00724878"/>
    <w:rsid w:val="007248B5"/>
    <w:rsid w:val="00724997"/>
    <w:rsid w:val="00724A3E"/>
    <w:rsid w:val="00724C83"/>
    <w:rsid w:val="00724FFF"/>
    <w:rsid w:val="007252E5"/>
    <w:rsid w:val="0072530A"/>
    <w:rsid w:val="0072540D"/>
    <w:rsid w:val="00725523"/>
    <w:rsid w:val="007255D2"/>
    <w:rsid w:val="0072575B"/>
    <w:rsid w:val="00725788"/>
    <w:rsid w:val="00725A94"/>
    <w:rsid w:val="00725BEE"/>
    <w:rsid w:val="00725F3A"/>
    <w:rsid w:val="0072602D"/>
    <w:rsid w:val="00726076"/>
    <w:rsid w:val="00726354"/>
    <w:rsid w:val="0072651D"/>
    <w:rsid w:val="00726569"/>
    <w:rsid w:val="00726685"/>
    <w:rsid w:val="00726811"/>
    <w:rsid w:val="0072684D"/>
    <w:rsid w:val="0072688C"/>
    <w:rsid w:val="00726C26"/>
    <w:rsid w:val="00726E96"/>
    <w:rsid w:val="007271A6"/>
    <w:rsid w:val="007272CA"/>
    <w:rsid w:val="007277F1"/>
    <w:rsid w:val="00727870"/>
    <w:rsid w:val="00727893"/>
    <w:rsid w:val="00727B3E"/>
    <w:rsid w:val="00727B97"/>
    <w:rsid w:val="00727C17"/>
    <w:rsid w:val="00727D57"/>
    <w:rsid w:val="00727E4A"/>
    <w:rsid w:val="00727EE0"/>
    <w:rsid w:val="00727EFD"/>
    <w:rsid w:val="007301A4"/>
    <w:rsid w:val="00730351"/>
    <w:rsid w:val="00730417"/>
    <w:rsid w:val="007304C4"/>
    <w:rsid w:val="00730597"/>
    <w:rsid w:val="00730630"/>
    <w:rsid w:val="0073086B"/>
    <w:rsid w:val="007309AA"/>
    <w:rsid w:val="007309DF"/>
    <w:rsid w:val="00730A59"/>
    <w:rsid w:val="00730A7B"/>
    <w:rsid w:val="00730AA0"/>
    <w:rsid w:val="00730D9C"/>
    <w:rsid w:val="00730FAD"/>
    <w:rsid w:val="007310D1"/>
    <w:rsid w:val="007311C3"/>
    <w:rsid w:val="007315B7"/>
    <w:rsid w:val="00731B12"/>
    <w:rsid w:val="00731B18"/>
    <w:rsid w:val="00731B83"/>
    <w:rsid w:val="00731EF9"/>
    <w:rsid w:val="00731F4B"/>
    <w:rsid w:val="0073204F"/>
    <w:rsid w:val="0073205E"/>
    <w:rsid w:val="007320B6"/>
    <w:rsid w:val="00732282"/>
    <w:rsid w:val="0073286B"/>
    <w:rsid w:val="00732951"/>
    <w:rsid w:val="00732A60"/>
    <w:rsid w:val="00732A74"/>
    <w:rsid w:val="00732E8E"/>
    <w:rsid w:val="00732FC4"/>
    <w:rsid w:val="00733151"/>
    <w:rsid w:val="007332B3"/>
    <w:rsid w:val="0073336F"/>
    <w:rsid w:val="0073351E"/>
    <w:rsid w:val="00733623"/>
    <w:rsid w:val="0073387B"/>
    <w:rsid w:val="0073389B"/>
    <w:rsid w:val="00733985"/>
    <w:rsid w:val="00733AA9"/>
    <w:rsid w:val="00733C4A"/>
    <w:rsid w:val="00733CAB"/>
    <w:rsid w:val="00733D04"/>
    <w:rsid w:val="00733F8D"/>
    <w:rsid w:val="00734115"/>
    <w:rsid w:val="007341F5"/>
    <w:rsid w:val="007342C9"/>
    <w:rsid w:val="00734305"/>
    <w:rsid w:val="00734899"/>
    <w:rsid w:val="00734952"/>
    <w:rsid w:val="0073497B"/>
    <w:rsid w:val="00734A99"/>
    <w:rsid w:val="00734D4E"/>
    <w:rsid w:val="00734D87"/>
    <w:rsid w:val="00734E33"/>
    <w:rsid w:val="007352B4"/>
    <w:rsid w:val="007353C4"/>
    <w:rsid w:val="00735420"/>
    <w:rsid w:val="007354E9"/>
    <w:rsid w:val="00735936"/>
    <w:rsid w:val="0073594D"/>
    <w:rsid w:val="00735A74"/>
    <w:rsid w:val="00735AB6"/>
    <w:rsid w:val="00735AE0"/>
    <w:rsid w:val="00735B34"/>
    <w:rsid w:val="00735B58"/>
    <w:rsid w:val="007361A2"/>
    <w:rsid w:val="007361C7"/>
    <w:rsid w:val="00736242"/>
    <w:rsid w:val="0073627D"/>
    <w:rsid w:val="0073640C"/>
    <w:rsid w:val="0073645C"/>
    <w:rsid w:val="00736553"/>
    <w:rsid w:val="00736601"/>
    <w:rsid w:val="00736662"/>
    <w:rsid w:val="00736755"/>
    <w:rsid w:val="007367C5"/>
    <w:rsid w:val="00736BD6"/>
    <w:rsid w:val="00736C46"/>
    <w:rsid w:val="00737221"/>
    <w:rsid w:val="00737324"/>
    <w:rsid w:val="00737609"/>
    <w:rsid w:val="00737BA6"/>
    <w:rsid w:val="00737D2E"/>
    <w:rsid w:val="00737E41"/>
    <w:rsid w:val="007401B6"/>
    <w:rsid w:val="0074038D"/>
    <w:rsid w:val="007405DB"/>
    <w:rsid w:val="00740635"/>
    <w:rsid w:val="00740673"/>
    <w:rsid w:val="007406AB"/>
    <w:rsid w:val="007406EB"/>
    <w:rsid w:val="00740A3A"/>
    <w:rsid w:val="00740B55"/>
    <w:rsid w:val="00740F28"/>
    <w:rsid w:val="00740FFD"/>
    <w:rsid w:val="00741026"/>
    <w:rsid w:val="00741375"/>
    <w:rsid w:val="00741443"/>
    <w:rsid w:val="00741549"/>
    <w:rsid w:val="0074163A"/>
    <w:rsid w:val="007418AC"/>
    <w:rsid w:val="00741996"/>
    <w:rsid w:val="00741BA7"/>
    <w:rsid w:val="00741BCD"/>
    <w:rsid w:val="00741C78"/>
    <w:rsid w:val="00741D27"/>
    <w:rsid w:val="00741DA8"/>
    <w:rsid w:val="00742026"/>
    <w:rsid w:val="007421AB"/>
    <w:rsid w:val="007422AE"/>
    <w:rsid w:val="00742378"/>
    <w:rsid w:val="007423C6"/>
    <w:rsid w:val="00742512"/>
    <w:rsid w:val="00742596"/>
    <w:rsid w:val="0074291D"/>
    <w:rsid w:val="00742A7A"/>
    <w:rsid w:val="00742AF3"/>
    <w:rsid w:val="00742BDC"/>
    <w:rsid w:val="00742BE4"/>
    <w:rsid w:val="00742E04"/>
    <w:rsid w:val="0074330A"/>
    <w:rsid w:val="007434E4"/>
    <w:rsid w:val="007435D7"/>
    <w:rsid w:val="00743621"/>
    <w:rsid w:val="0074363D"/>
    <w:rsid w:val="0074386A"/>
    <w:rsid w:val="00743E63"/>
    <w:rsid w:val="00743EAE"/>
    <w:rsid w:val="00743FCF"/>
    <w:rsid w:val="00743FF5"/>
    <w:rsid w:val="00744187"/>
    <w:rsid w:val="00744294"/>
    <w:rsid w:val="00744460"/>
    <w:rsid w:val="007444D8"/>
    <w:rsid w:val="007445E0"/>
    <w:rsid w:val="00744659"/>
    <w:rsid w:val="007447FA"/>
    <w:rsid w:val="007448D6"/>
    <w:rsid w:val="00744AFF"/>
    <w:rsid w:val="00744B52"/>
    <w:rsid w:val="00744C15"/>
    <w:rsid w:val="00744C89"/>
    <w:rsid w:val="00744F66"/>
    <w:rsid w:val="00745052"/>
    <w:rsid w:val="00745116"/>
    <w:rsid w:val="00745179"/>
    <w:rsid w:val="007451C7"/>
    <w:rsid w:val="007456AD"/>
    <w:rsid w:val="00745702"/>
    <w:rsid w:val="00745867"/>
    <w:rsid w:val="00745989"/>
    <w:rsid w:val="00745C0E"/>
    <w:rsid w:val="00745D28"/>
    <w:rsid w:val="00745F83"/>
    <w:rsid w:val="00745FD5"/>
    <w:rsid w:val="007460C6"/>
    <w:rsid w:val="007460F4"/>
    <w:rsid w:val="007462C7"/>
    <w:rsid w:val="007462DE"/>
    <w:rsid w:val="007463CB"/>
    <w:rsid w:val="0074641B"/>
    <w:rsid w:val="00746468"/>
    <w:rsid w:val="007468EF"/>
    <w:rsid w:val="00746CDE"/>
    <w:rsid w:val="00746D32"/>
    <w:rsid w:val="00746D81"/>
    <w:rsid w:val="00746FD1"/>
    <w:rsid w:val="007470AE"/>
    <w:rsid w:val="00747164"/>
    <w:rsid w:val="0074734C"/>
    <w:rsid w:val="00747483"/>
    <w:rsid w:val="00747546"/>
    <w:rsid w:val="0074755D"/>
    <w:rsid w:val="00747866"/>
    <w:rsid w:val="00747909"/>
    <w:rsid w:val="00747910"/>
    <w:rsid w:val="00747A4D"/>
    <w:rsid w:val="00747C93"/>
    <w:rsid w:val="00747DE9"/>
    <w:rsid w:val="00747E1E"/>
    <w:rsid w:val="00747F39"/>
    <w:rsid w:val="00747F99"/>
    <w:rsid w:val="0075019C"/>
    <w:rsid w:val="00750287"/>
    <w:rsid w:val="00750311"/>
    <w:rsid w:val="00750563"/>
    <w:rsid w:val="007507EB"/>
    <w:rsid w:val="007509E6"/>
    <w:rsid w:val="00750A0C"/>
    <w:rsid w:val="00750B26"/>
    <w:rsid w:val="00750DBB"/>
    <w:rsid w:val="0075103E"/>
    <w:rsid w:val="007510E7"/>
    <w:rsid w:val="007512A0"/>
    <w:rsid w:val="00751363"/>
    <w:rsid w:val="007513D4"/>
    <w:rsid w:val="0075173D"/>
    <w:rsid w:val="007519F2"/>
    <w:rsid w:val="00751A9E"/>
    <w:rsid w:val="00751BC3"/>
    <w:rsid w:val="00751DA0"/>
    <w:rsid w:val="00751E03"/>
    <w:rsid w:val="00751F62"/>
    <w:rsid w:val="007520F3"/>
    <w:rsid w:val="0075225D"/>
    <w:rsid w:val="00752314"/>
    <w:rsid w:val="007525B5"/>
    <w:rsid w:val="007525E9"/>
    <w:rsid w:val="007526D5"/>
    <w:rsid w:val="00752738"/>
    <w:rsid w:val="00752758"/>
    <w:rsid w:val="007527AF"/>
    <w:rsid w:val="00752A19"/>
    <w:rsid w:val="00752A39"/>
    <w:rsid w:val="00752A6C"/>
    <w:rsid w:val="00752E49"/>
    <w:rsid w:val="00753118"/>
    <w:rsid w:val="007532FE"/>
    <w:rsid w:val="0075341C"/>
    <w:rsid w:val="00753499"/>
    <w:rsid w:val="007536E0"/>
    <w:rsid w:val="00753A42"/>
    <w:rsid w:val="00753AAD"/>
    <w:rsid w:val="00753B65"/>
    <w:rsid w:val="00753BAB"/>
    <w:rsid w:val="00753D72"/>
    <w:rsid w:val="00753E94"/>
    <w:rsid w:val="00753F83"/>
    <w:rsid w:val="0075428D"/>
    <w:rsid w:val="00754695"/>
    <w:rsid w:val="00754A0E"/>
    <w:rsid w:val="00754B9A"/>
    <w:rsid w:val="00754E5A"/>
    <w:rsid w:val="00754F01"/>
    <w:rsid w:val="007550F5"/>
    <w:rsid w:val="00755347"/>
    <w:rsid w:val="0075540F"/>
    <w:rsid w:val="0075548E"/>
    <w:rsid w:val="00755766"/>
    <w:rsid w:val="00755840"/>
    <w:rsid w:val="00755E66"/>
    <w:rsid w:val="00756036"/>
    <w:rsid w:val="007562D3"/>
    <w:rsid w:val="0075696D"/>
    <w:rsid w:val="00756A88"/>
    <w:rsid w:val="00756C0D"/>
    <w:rsid w:val="00756C98"/>
    <w:rsid w:val="00756E6E"/>
    <w:rsid w:val="00757193"/>
    <w:rsid w:val="007573F5"/>
    <w:rsid w:val="00757561"/>
    <w:rsid w:val="00757675"/>
    <w:rsid w:val="00757907"/>
    <w:rsid w:val="00757923"/>
    <w:rsid w:val="00757AF3"/>
    <w:rsid w:val="00757B1B"/>
    <w:rsid w:val="00757C6E"/>
    <w:rsid w:val="00757E78"/>
    <w:rsid w:val="00757EFB"/>
    <w:rsid w:val="00760000"/>
    <w:rsid w:val="007600D9"/>
    <w:rsid w:val="007601A2"/>
    <w:rsid w:val="007602AF"/>
    <w:rsid w:val="007609F5"/>
    <w:rsid w:val="00760A9D"/>
    <w:rsid w:val="00760AB6"/>
    <w:rsid w:val="00760B75"/>
    <w:rsid w:val="00760C7A"/>
    <w:rsid w:val="00760E0F"/>
    <w:rsid w:val="00760F35"/>
    <w:rsid w:val="007610A5"/>
    <w:rsid w:val="00761272"/>
    <w:rsid w:val="007612AF"/>
    <w:rsid w:val="0076140E"/>
    <w:rsid w:val="0076153E"/>
    <w:rsid w:val="007616EB"/>
    <w:rsid w:val="00761765"/>
    <w:rsid w:val="007617F8"/>
    <w:rsid w:val="007618AC"/>
    <w:rsid w:val="007618B4"/>
    <w:rsid w:val="007618B7"/>
    <w:rsid w:val="007618FF"/>
    <w:rsid w:val="00761915"/>
    <w:rsid w:val="00761CFE"/>
    <w:rsid w:val="00761F61"/>
    <w:rsid w:val="00762239"/>
    <w:rsid w:val="007623B6"/>
    <w:rsid w:val="0076242A"/>
    <w:rsid w:val="0076256B"/>
    <w:rsid w:val="00762A40"/>
    <w:rsid w:val="00762A89"/>
    <w:rsid w:val="00762F26"/>
    <w:rsid w:val="0076317F"/>
    <w:rsid w:val="00763197"/>
    <w:rsid w:val="007631B9"/>
    <w:rsid w:val="007632E2"/>
    <w:rsid w:val="007633FF"/>
    <w:rsid w:val="00763627"/>
    <w:rsid w:val="00763641"/>
    <w:rsid w:val="00763914"/>
    <w:rsid w:val="00763DBC"/>
    <w:rsid w:val="00763EA5"/>
    <w:rsid w:val="00764206"/>
    <w:rsid w:val="00764278"/>
    <w:rsid w:val="0076434A"/>
    <w:rsid w:val="007644AD"/>
    <w:rsid w:val="00764A5A"/>
    <w:rsid w:val="00764B44"/>
    <w:rsid w:val="00764C16"/>
    <w:rsid w:val="00764C79"/>
    <w:rsid w:val="00764D21"/>
    <w:rsid w:val="00764D9B"/>
    <w:rsid w:val="00764ED6"/>
    <w:rsid w:val="00764F72"/>
    <w:rsid w:val="00765231"/>
    <w:rsid w:val="00765540"/>
    <w:rsid w:val="007655D5"/>
    <w:rsid w:val="00765693"/>
    <w:rsid w:val="007658FC"/>
    <w:rsid w:val="00765910"/>
    <w:rsid w:val="007659CB"/>
    <w:rsid w:val="007659F7"/>
    <w:rsid w:val="00765AAB"/>
    <w:rsid w:val="00765B2C"/>
    <w:rsid w:val="00765B95"/>
    <w:rsid w:val="00765E72"/>
    <w:rsid w:val="00765FD5"/>
    <w:rsid w:val="0076617B"/>
    <w:rsid w:val="0076622B"/>
    <w:rsid w:val="00766384"/>
    <w:rsid w:val="0076639A"/>
    <w:rsid w:val="00766564"/>
    <w:rsid w:val="00766720"/>
    <w:rsid w:val="007668A7"/>
    <w:rsid w:val="00766975"/>
    <w:rsid w:val="00766AB6"/>
    <w:rsid w:val="00766BB2"/>
    <w:rsid w:val="00766D06"/>
    <w:rsid w:val="00766DCB"/>
    <w:rsid w:val="00766DD5"/>
    <w:rsid w:val="00766EF6"/>
    <w:rsid w:val="00767154"/>
    <w:rsid w:val="00767258"/>
    <w:rsid w:val="00767266"/>
    <w:rsid w:val="007672F5"/>
    <w:rsid w:val="007673E9"/>
    <w:rsid w:val="00767415"/>
    <w:rsid w:val="007674FE"/>
    <w:rsid w:val="007675CD"/>
    <w:rsid w:val="0076767A"/>
    <w:rsid w:val="00767919"/>
    <w:rsid w:val="00767943"/>
    <w:rsid w:val="00767D5C"/>
    <w:rsid w:val="00767D6D"/>
    <w:rsid w:val="00767E91"/>
    <w:rsid w:val="00767FBB"/>
    <w:rsid w:val="0077000F"/>
    <w:rsid w:val="007700DE"/>
    <w:rsid w:val="007701F0"/>
    <w:rsid w:val="007701F3"/>
    <w:rsid w:val="0077028A"/>
    <w:rsid w:val="00770320"/>
    <w:rsid w:val="00770324"/>
    <w:rsid w:val="0077035B"/>
    <w:rsid w:val="00770466"/>
    <w:rsid w:val="00770866"/>
    <w:rsid w:val="007708A7"/>
    <w:rsid w:val="00770994"/>
    <w:rsid w:val="00770A19"/>
    <w:rsid w:val="00770A30"/>
    <w:rsid w:val="00770AE8"/>
    <w:rsid w:val="0077131D"/>
    <w:rsid w:val="00771436"/>
    <w:rsid w:val="00771516"/>
    <w:rsid w:val="007716EB"/>
    <w:rsid w:val="00771703"/>
    <w:rsid w:val="0077174A"/>
    <w:rsid w:val="00771889"/>
    <w:rsid w:val="00771A65"/>
    <w:rsid w:val="00771BA7"/>
    <w:rsid w:val="00771C8E"/>
    <w:rsid w:val="00771E99"/>
    <w:rsid w:val="007720F5"/>
    <w:rsid w:val="007721BD"/>
    <w:rsid w:val="007722DA"/>
    <w:rsid w:val="00772357"/>
    <w:rsid w:val="007724B0"/>
    <w:rsid w:val="00772615"/>
    <w:rsid w:val="00772722"/>
    <w:rsid w:val="00772889"/>
    <w:rsid w:val="0077290B"/>
    <w:rsid w:val="00772A0D"/>
    <w:rsid w:val="00772B1A"/>
    <w:rsid w:val="00772B63"/>
    <w:rsid w:val="00772BD3"/>
    <w:rsid w:val="00772CAF"/>
    <w:rsid w:val="00772E1F"/>
    <w:rsid w:val="00772F4C"/>
    <w:rsid w:val="00773055"/>
    <w:rsid w:val="00773127"/>
    <w:rsid w:val="007731C6"/>
    <w:rsid w:val="0077347B"/>
    <w:rsid w:val="00773602"/>
    <w:rsid w:val="007739B1"/>
    <w:rsid w:val="007739CA"/>
    <w:rsid w:val="007739EC"/>
    <w:rsid w:val="00773A56"/>
    <w:rsid w:val="00773A5F"/>
    <w:rsid w:val="00773B42"/>
    <w:rsid w:val="00773BBA"/>
    <w:rsid w:val="00773CBB"/>
    <w:rsid w:val="00773E80"/>
    <w:rsid w:val="00773FD3"/>
    <w:rsid w:val="00774066"/>
    <w:rsid w:val="007741F5"/>
    <w:rsid w:val="007743A1"/>
    <w:rsid w:val="007743D7"/>
    <w:rsid w:val="00774488"/>
    <w:rsid w:val="0077452C"/>
    <w:rsid w:val="007746D4"/>
    <w:rsid w:val="007748DA"/>
    <w:rsid w:val="00774A91"/>
    <w:rsid w:val="00774B92"/>
    <w:rsid w:val="00774BE0"/>
    <w:rsid w:val="00774E04"/>
    <w:rsid w:val="00774E17"/>
    <w:rsid w:val="00774FF1"/>
    <w:rsid w:val="0077520D"/>
    <w:rsid w:val="00775228"/>
    <w:rsid w:val="007752FE"/>
    <w:rsid w:val="0077532B"/>
    <w:rsid w:val="0077543B"/>
    <w:rsid w:val="00775493"/>
    <w:rsid w:val="0077560A"/>
    <w:rsid w:val="00775968"/>
    <w:rsid w:val="007759D5"/>
    <w:rsid w:val="00775AAA"/>
    <w:rsid w:val="00775C8B"/>
    <w:rsid w:val="00775E5C"/>
    <w:rsid w:val="00775F33"/>
    <w:rsid w:val="00775F62"/>
    <w:rsid w:val="00775FC1"/>
    <w:rsid w:val="00775FD1"/>
    <w:rsid w:val="00776067"/>
    <w:rsid w:val="007764B4"/>
    <w:rsid w:val="007766F2"/>
    <w:rsid w:val="007769A0"/>
    <w:rsid w:val="00776A34"/>
    <w:rsid w:val="00776A3A"/>
    <w:rsid w:val="00776B0A"/>
    <w:rsid w:val="00776B4F"/>
    <w:rsid w:val="00776BD1"/>
    <w:rsid w:val="00776CB1"/>
    <w:rsid w:val="00776E42"/>
    <w:rsid w:val="00776F99"/>
    <w:rsid w:val="00777126"/>
    <w:rsid w:val="0077725D"/>
    <w:rsid w:val="00777269"/>
    <w:rsid w:val="007773BD"/>
    <w:rsid w:val="0077743E"/>
    <w:rsid w:val="00777943"/>
    <w:rsid w:val="0077795C"/>
    <w:rsid w:val="007779AF"/>
    <w:rsid w:val="00777A94"/>
    <w:rsid w:val="00777EBE"/>
    <w:rsid w:val="00777F42"/>
    <w:rsid w:val="007800F2"/>
    <w:rsid w:val="007801F5"/>
    <w:rsid w:val="00780242"/>
    <w:rsid w:val="00780251"/>
    <w:rsid w:val="007802D2"/>
    <w:rsid w:val="0078041B"/>
    <w:rsid w:val="0078043C"/>
    <w:rsid w:val="00780501"/>
    <w:rsid w:val="00780629"/>
    <w:rsid w:val="0078086D"/>
    <w:rsid w:val="00780B3D"/>
    <w:rsid w:val="00780BA3"/>
    <w:rsid w:val="00780E1A"/>
    <w:rsid w:val="00780E72"/>
    <w:rsid w:val="007811D8"/>
    <w:rsid w:val="00781332"/>
    <w:rsid w:val="00781451"/>
    <w:rsid w:val="00781CBA"/>
    <w:rsid w:val="00782019"/>
    <w:rsid w:val="00782054"/>
    <w:rsid w:val="0078225B"/>
    <w:rsid w:val="0078226F"/>
    <w:rsid w:val="0078228C"/>
    <w:rsid w:val="007822E3"/>
    <w:rsid w:val="0078244A"/>
    <w:rsid w:val="0078261F"/>
    <w:rsid w:val="007828AC"/>
    <w:rsid w:val="007828DE"/>
    <w:rsid w:val="007829C8"/>
    <w:rsid w:val="007829DC"/>
    <w:rsid w:val="00782A6A"/>
    <w:rsid w:val="00782CC6"/>
    <w:rsid w:val="00782D0A"/>
    <w:rsid w:val="0078300D"/>
    <w:rsid w:val="0078308B"/>
    <w:rsid w:val="0078322D"/>
    <w:rsid w:val="007834C5"/>
    <w:rsid w:val="00783761"/>
    <w:rsid w:val="00783851"/>
    <w:rsid w:val="007839A0"/>
    <w:rsid w:val="00783AB4"/>
    <w:rsid w:val="00783AE8"/>
    <w:rsid w:val="00783BC4"/>
    <w:rsid w:val="00783BE8"/>
    <w:rsid w:val="00783C31"/>
    <w:rsid w:val="00783D0C"/>
    <w:rsid w:val="00783E22"/>
    <w:rsid w:val="00783E78"/>
    <w:rsid w:val="00783F36"/>
    <w:rsid w:val="00783F8F"/>
    <w:rsid w:val="00784265"/>
    <w:rsid w:val="007844C9"/>
    <w:rsid w:val="0078454E"/>
    <w:rsid w:val="007846DC"/>
    <w:rsid w:val="00784969"/>
    <w:rsid w:val="007849E3"/>
    <w:rsid w:val="00784AEE"/>
    <w:rsid w:val="00784B53"/>
    <w:rsid w:val="00784BE9"/>
    <w:rsid w:val="00784C01"/>
    <w:rsid w:val="00784E1D"/>
    <w:rsid w:val="00784EBA"/>
    <w:rsid w:val="00784ED0"/>
    <w:rsid w:val="00784F86"/>
    <w:rsid w:val="00784FE5"/>
    <w:rsid w:val="00785185"/>
    <w:rsid w:val="007851FD"/>
    <w:rsid w:val="00785398"/>
    <w:rsid w:val="007853AB"/>
    <w:rsid w:val="00785600"/>
    <w:rsid w:val="00785689"/>
    <w:rsid w:val="007858A1"/>
    <w:rsid w:val="00785996"/>
    <w:rsid w:val="00785A7D"/>
    <w:rsid w:val="00785BAC"/>
    <w:rsid w:val="00785BF1"/>
    <w:rsid w:val="00785F7F"/>
    <w:rsid w:val="00786673"/>
    <w:rsid w:val="0078697F"/>
    <w:rsid w:val="00786A7D"/>
    <w:rsid w:val="00786E87"/>
    <w:rsid w:val="00786F27"/>
    <w:rsid w:val="00786F47"/>
    <w:rsid w:val="00786FAF"/>
    <w:rsid w:val="0078704C"/>
    <w:rsid w:val="0078714E"/>
    <w:rsid w:val="007871D3"/>
    <w:rsid w:val="00787205"/>
    <w:rsid w:val="007874A9"/>
    <w:rsid w:val="0078753A"/>
    <w:rsid w:val="00787599"/>
    <w:rsid w:val="007875FE"/>
    <w:rsid w:val="007877A0"/>
    <w:rsid w:val="007877DF"/>
    <w:rsid w:val="00787ACA"/>
    <w:rsid w:val="00787B91"/>
    <w:rsid w:val="00787D88"/>
    <w:rsid w:val="00787DD7"/>
    <w:rsid w:val="00787E39"/>
    <w:rsid w:val="00787F5E"/>
    <w:rsid w:val="0079010B"/>
    <w:rsid w:val="007901FE"/>
    <w:rsid w:val="00790294"/>
    <w:rsid w:val="0079042C"/>
    <w:rsid w:val="00790462"/>
    <w:rsid w:val="007904E4"/>
    <w:rsid w:val="0079065B"/>
    <w:rsid w:val="007909C9"/>
    <w:rsid w:val="00790A68"/>
    <w:rsid w:val="00790B16"/>
    <w:rsid w:val="00790D0C"/>
    <w:rsid w:val="00790D9D"/>
    <w:rsid w:val="00790DDA"/>
    <w:rsid w:val="00790EB3"/>
    <w:rsid w:val="00790F13"/>
    <w:rsid w:val="007911FD"/>
    <w:rsid w:val="00791387"/>
    <w:rsid w:val="00791416"/>
    <w:rsid w:val="00791548"/>
    <w:rsid w:val="0079176E"/>
    <w:rsid w:val="00791909"/>
    <w:rsid w:val="0079195F"/>
    <w:rsid w:val="00791B64"/>
    <w:rsid w:val="00791C34"/>
    <w:rsid w:val="00791D1B"/>
    <w:rsid w:val="007920A6"/>
    <w:rsid w:val="00792379"/>
    <w:rsid w:val="00792624"/>
    <w:rsid w:val="0079267F"/>
    <w:rsid w:val="00792860"/>
    <w:rsid w:val="00792944"/>
    <w:rsid w:val="0079298B"/>
    <w:rsid w:val="00792C61"/>
    <w:rsid w:val="00792C8B"/>
    <w:rsid w:val="00792EFD"/>
    <w:rsid w:val="0079306F"/>
    <w:rsid w:val="007932AE"/>
    <w:rsid w:val="00793532"/>
    <w:rsid w:val="00793594"/>
    <w:rsid w:val="007935A5"/>
    <w:rsid w:val="007935D4"/>
    <w:rsid w:val="00793A7C"/>
    <w:rsid w:val="00793C1C"/>
    <w:rsid w:val="00793EB6"/>
    <w:rsid w:val="00793FFF"/>
    <w:rsid w:val="007942D8"/>
    <w:rsid w:val="00794423"/>
    <w:rsid w:val="0079448F"/>
    <w:rsid w:val="007947EE"/>
    <w:rsid w:val="00794870"/>
    <w:rsid w:val="00794A40"/>
    <w:rsid w:val="00794D60"/>
    <w:rsid w:val="00794DE2"/>
    <w:rsid w:val="00794EED"/>
    <w:rsid w:val="00794F27"/>
    <w:rsid w:val="00794FE2"/>
    <w:rsid w:val="0079503D"/>
    <w:rsid w:val="007951D7"/>
    <w:rsid w:val="00795278"/>
    <w:rsid w:val="00795304"/>
    <w:rsid w:val="00795676"/>
    <w:rsid w:val="0079572D"/>
    <w:rsid w:val="007958BC"/>
    <w:rsid w:val="00795BF5"/>
    <w:rsid w:val="00795EE0"/>
    <w:rsid w:val="00796202"/>
    <w:rsid w:val="00796281"/>
    <w:rsid w:val="007962E4"/>
    <w:rsid w:val="0079642C"/>
    <w:rsid w:val="00796434"/>
    <w:rsid w:val="00796586"/>
    <w:rsid w:val="00796ADB"/>
    <w:rsid w:val="00796AE5"/>
    <w:rsid w:val="00796BC5"/>
    <w:rsid w:val="00796F85"/>
    <w:rsid w:val="00797024"/>
    <w:rsid w:val="0079711A"/>
    <w:rsid w:val="0079725F"/>
    <w:rsid w:val="00797343"/>
    <w:rsid w:val="0079741F"/>
    <w:rsid w:val="0079778B"/>
    <w:rsid w:val="00797926"/>
    <w:rsid w:val="007979E0"/>
    <w:rsid w:val="00797D9E"/>
    <w:rsid w:val="00797EB6"/>
    <w:rsid w:val="00797F26"/>
    <w:rsid w:val="007A002D"/>
    <w:rsid w:val="007A0044"/>
    <w:rsid w:val="007A0313"/>
    <w:rsid w:val="007A08C3"/>
    <w:rsid w:val="007A0B02"/>
    <w:rsid w:val="007A0B08"/>
    <w:rsid w:val="007A0BEF"/>
    <w:rsid w:val="007A0C12"/>
    <w:rsid w:val="007A1037"/>
    <w:rsid w:val="007A109A"/>
    <w:rsid w:val="007A10FE"/>
    <w:rsid w:val="007A114F"/>
    <w:rsid w:val="007A13D2"/>
    <w:rsid w:val="007A149D"/>
    <w:rsid w:val="007A1CEC"/>
    <w:rsid w:val="007A1D1A"/>
    <w:rsid w:val="007A1DF0"/>
    <w:rsid w:val="007A1E2F"/>
    <w:rsid w:val="007A1F7E"/>
    <w:rsid w:val="007A1FE9"/>
    <w:rsid w:val="007A20CD"/>
    <w:rsid w:val="007A2152"/>
    <w:rsid w:val="007A21E6"/>
    <w:rsid w:val="007A226E"/>
    <w:rsid w:val="007A23E5"/>
    <w:rsid w:val="007A2448"/>
    <w:rsid w:val="007A2543"/>
    <w:rsid w:val="007A27FC"/>
    <w:rsid w:val="007A2A02"/>
    <w:rsid w:val="007A2A56"/>
    <w:rsid w:val="007A2C40"/>
    <w:rsid w:val="007A2EED"/>
    <w:rsid w:val="007A301B"/>
    <w:rsid w:val="007A309E"/>
    <w:rsid w:val="007A33E2"/>
    <w:rsid w:val="007A35B7"/>
    <w:rsid w:val="007A3903"/>
    <w:rsid w:val="007A3C63"/>
    <w:rsid w:val="007A3DAD"/>
    <w:rsid w:val="007A3F01"/>
    <w:rsid w:val="007A3F9E"/>
    <w:rsid w:val="007A40C7"/>
    <w:rsid w:val="007A4BE8"/>
    <w:rsid w:val="007A4D65"/>
    <w:rsid w:val="007A4DC6"/>
    <w:rsid w:val="007A4E11"/>
    <w:rsid w:val="007A51A5"/>
    <w:rsid w:val="007A52AD"/>
    <w:rsid w:val="007A530E"/>
    <w:rsid w:val="007A5398"/>
    <w:rsid w:val="007A5424"/>
    <w:rsid w:val="007A5479"/>
    <w:rsid w:val="007A5514"/>
    <w:rsid w:val="007A57E2"/>
    <w:rsid w:val="007A5AB6"/>
    <w:rsid w:val="007A5C63"/>
    <w:rsid w:val="007A5D54"/>
    <w:rsid w:val="007A5E0F"/>
    <w:rsid w:val="007A5F4E"/>
    <w:rsid w:val="007A5F92"/>
    <w:rsid w:val="007A6061"/>
    <w:rsid w:val="007A6415"/>
    <w:rsid w:val="007A660F"/>
    <w:rsid w:val="007A691A"/>
    <w:rsid w:val="007A6DB5"/>
    <w:rsid w:val="007A6F11"/>
    <w:rsid w:val="007A6F96"/>
    <w:rsid w:val="007A7325"/>
    <w:rsid w:val="007A732C"/>
    <w:rsid w:val="007A733B"/>
    <w:rsid w:val="007A74CF"/>
    <w:rsid w:val="007A7798"/>
    <w:rsid w:val="007A787F"/>
    <w:rsid w:val="007A78CC"/>
    <w:rsid w:val="007A78EF"/>
    <w:rsid w:val="007A7992"/>
    <w:rsid w:val="007A7B77"/>
    <w:rsid w:val="007A7C2B"/>
    <w:rsid w:val="007A7E7A"/>
    <w:rsid w:val="007B0034"/>
    <w:rsid w:val="007B014B"/>
    <w:rsid w:val="007B01AE"/>
    <w:rsid w:val="007B03E8"/>
    <w:rsid w:val="007B0488"/>
    <w:rsid w:val="007B0568"/>
    <w:rsid w:val="007B079B"/>
    <w:rsid w:val="007B08B8"/>
    <w:rsid w:val="007B0B17"/>
    <w:rsid w:val="007B0B82"/>
    <w:rsid w:val="007B0BAB"/>
    <w:rsid w:val="007B0CAA"/>
    <w:rsid w:val="007B0E56"/>
    <w:rsid w:val="007B0FC5"/>
    <w:rsid w:val="007B12AF"/>
    <w:rsid w:val="007B1384"/>
    <w:rsid w:val="007B1589"/>
    <w:rsid w:val="007B15EC"/>
    <w:rsid w:val="007B19C3"/>
    <w:rsid w:val="007B1BE9"/>
    <w:rsid w:val="007B2057"/>
    <w:rsid w:val="007B22BB"/>
    <w:rsid w:val="007B2328"/>
    <w:rsid w:val="007B2432"/>
    <w:rsid w:val="007B247F"/>
    <w:rsid w:val="007B2516"/>
    <w:rsid w:val="007B267A"/>
    <w:rsid w:val="007B27FA"/>
    <w:rsid w:val="007B2808"/>
    <w:rsid w:val="007B2814"/>
    <w:rsid w:val="007B290F"/>
    <w:rsid w:val="007B2AB4"/>
    <w:rsid w:val="007B2FD2"/>
    <w:rsid w:val="007B3016"/>
    <w:rsid w:val="007B331F"/>
    <w:rsid w:val="007B348E"/>
    <w:rsid w:val="007B34B1"/>
    <w:rsid w:val="007B38F2"/>
    <w:rsid w:val="007B394B"/>
    <w:rsid w:val="007B3AF2"/>
    <w:rsid w:val="007B3D84"/>
    <w:rsid w:val="007B416B"/>
    <w:rsid w:val="007B4473"/>
    <w:rsid w:val="007B44C1"/>
    <w:rsid w:val="007B461A"/>
    <w:rsid w:val="007B4624"/>
    <w:rsid w:val="007B4648"/>
    <w:rsid w:val="007B4652"/>
    <w:rsid w:val="007B47BA"/>
    <w:rsid w:val="007B481F"/>
    <w:rsid w:val="007B4A8E"/>
    <w:rsid w:val="007B4AE2"/>
    <w:rsid w:val="007B4B5C"/>
    <w:rsid w:val="007B5220"/>
    <w:rsid w:val="007B5316"/>
    <w:rsid w:val="007B5529"/>
    <w:rsid w:val="007B558E"/>
    <w:rsid w:val="007B55EA"/>
    <w:rsid w:val="007B5603"/>
    <w:rsid w:val="007B5B8F"/>
    <w:rsid w:val="007B5E66"/>
    <w:rsid w:val="007B5EA7"/>
    <w:rsid w:val="007B5FDF"/>
    <w:rsid w:val="007B60E0"/>
    <w:rsid w:val="007B60E5"/>
    <w:rsid w:val="007B618C"/>
    <w:rsid w:val="007B630C"/>
    <w:rsid w:val="007B6548"/>
    <w:rsid w:val="007B67F6"/>
    <w:rsid w:val="007B6919"/>
    <w:rsid w:val="007B6B30"/>
    <w:rsid w:val="007B6B8C"/>
    <w:rsid w:val="007B6C7F"/>
    <w:rsid w:val="007B6D4F"/>
    <w:rsid w:val="007B6FA3"/>
    <w:rsid w:val="007B6FF1"/>
    <w:rsid w:val="007B77B0"/>
    <w:rsid w:val="007B77E1"/>
    <w:rsid w:val="007B79B6"/>
    <w:rsid w:val="007B7CD2"/>
    <w:rsid w:val="007B7EAE"/>
    <w:rsid w:val="007B7F19"/>
    <w:rsid w:val="007B7FBD"/>
    <w:rsid w:val="007C0062"/>
    <w:rsid w:val="007C0065"/>
    <w:rsid w:val="007C00A4"/>
    <w:rsid w:val="007C00CB"/>
    <w:rsid w:val="007C0320"/>
    <w:rsid w:val="007C03FE"/>
    <w:rsid w:val="007C043D"/>
    <w:rsid w:val="007C0493"/>
    <w:rsid w:val="007C061F"/>
    <w:rsid w:val="007C0735"/>
    <w:rsid w:val="007C0779"/>
    <w:rsid w:val="007C08BF"/>
    <w:rsid w:val="007C090C"/>
    <w:rsid w:val="007C0989"/>
    <w:rsid w:val="007C0D92"/>
    <w:rsid w:val="007C0E75"/>
    <w:rsid w:val="007C10E7"/>
    <w:rsid w:val="007C11AB"/>
    <w:rsid w:val="007C13EA"/>
    <w:rsid w:val="007C1403"/>
    <w:rsid w:val="007C149F"/>
    <w:rsid w:val="007C16B1"/>
    <w:rsid w:val="007C1790"/>
    <w:rsid w:val="007C17F3"/>
    <w:rsid w:val="007C1A06"/>
    <w:rsid w:val="007C1B3D"/>
    <w:rsid w:val="007C1E95"/>
    <w:rsid w:val="007C1FBD"/>
    <w:rsid w:val="007C2036"/>
    <w:rsid w:val="007C205F"/>
    <w:rsid w:val="007C2081"/>
    <w:rsid w:val="007C2296"/>
    <w:rsid w:val="007C2685"/>
    <w:rsid w:val="007C28E5"/>
    <w:rsid w:val="007C29A7"/>
    <w:rsid w:val="007C2C74"/>
    <w:rsid w:val="007C2D68"/>
    <w:rsid w:val="007C2F27"/>
    <w:rsid w:val="007C321E"/>
    <w:rsid w:val="007C3300"/>
    <w:rsid w:val="007C35EC"/>
    <w:rsid w:val="007C3779"/>
    <w:rsid w:val="007C37C7"/>
    <w:rsid w:val="007C3B15"/>
    <w:rsid w:val="007C3B3C"/>
    <w:rsid w:val="007C3C17"/>
    <w:rsid w:val="007C3D9A"/>
    <w:rsid w:val="007C3E91"/>
    <w:rsid w:val="007C43A3"/>
    <w:rsid w:val="007C45F3"/>
    <w:rsid w:val="007C4781"/>
    <w:rsid w:val="007C4968"/>
    <w:rsid w:val="007C4B6A"/>
    <w:rsid w:val="007C4C4E"/>
    <w:rsid w:val="007C4FAD"/>
    <w:rsid w:val="007C505E"/>
    <w:rsid w:val="007C5063"/>
    <w:rsid w:val="007C5106"/>
    <w:rsid w:val="007C5161"/>
    <w:rsid w:val="007C51BE"/>
    <w:rsid w:val="007C542D"/>
    <w:rsid w:val="007C5C3E"/>
    <w:rsid w:val="007C5CC5"/>
    <w:rsid w:val="007C5D86"/>
    <w:rsid w:val="007C5E1C"/>
    <w:rsid w:val="007C6008"/>
    <w:rsid w:val="007C6206"/>
    <w:rsid w:val="007C62AE"/>
    <w:rsid w:val="007C631C"/>
    <w:rsid w:val="007C6548"/>
    <w:rsid w:val="007C661A"/>
    <w:rsid w:val="007C6EE9"/>
    <w:rsid w:val="007C72EA"/>
    <w:rsid w:val="007C7379"/>
    <w:rsid w:val="007C756A"/>
    <w:rsid w:val="007C7815"/>
    <w:rsid w:val="007C7833"/>
    <w:rsid w:val="007C79C4"/>
    <w:rsid w:val="007C7BC5"/>
    <w:rsid w:val="007C7BFA"/>
    <w:rsid w:val="007C7CE1"/>
    <w:rsid w:val="007C7EB3"/>
    <w:rsid w:val="007C7FB9"/>
    <w:rsid w:val="007D0123"/>
    <w:rsid w:val="007D01A1"/>
    <w:rsid w:val="007D0297"/>
    <w:rsid w:val="007D02DD"/>
    <w:rsid w:val="007D0317"/>
    <w:rsid w:val="007D037E"/>
    <w:rsid w:val="007D03B3"/>
    <w:rsid w:val="007D0417"/>
    <w:rsid w:val="007D045E"/>
    <w:rsid w:val="007D0836"/>
    <w:rsid w:val="007D086F"/>
    <w:rsid w:val="007D095E"/>
    <w:rsid w:val="007D0DA0"/>
    <w:rsid w:val="007D0F34"/>
    <w:rsid w:val="007D1067"/>
    <w:rsid w:val="007D1342"/>
    <w:rsid w:val="007D155D"/>
    <w:rsid w:val="007D1673"/>
    <w:rsid w:val="007D1762"/>
    <w:rsid w:val="007D1812"/>
    <w:rsid w:val="007D1981"/>
    <w:rsid w:val="007D1B70"/>
    <w:rsid w:val="007D1B7D"/>
    <w:rsid w:val="007D1C9F"/>
    <w:rsid w:val="007D1CB8"/>
    <w:rsid w:val="007D1F21"/>
    <w:rsid w:val="007D20D9"/>
    <w:rsid w:val="007D21DD"/>
    <w:rsid w:val="007D226B"/>
    <w:rsid w:val="007D22D5"/>
    <w:rsid w:val="007D2444"/>
    <w:rsid w:val="007D2A19"/>
    <w:rsid w:val="007D2B33"/>
    <w:rsid w:val="007D2BCA"/>
    <w:rsid w:val="007D2C3D"/>
    <w:rsid w:val="007D2D70"/>
    <w:rsid w:val="007D30D4"/>
    <w:rsid w:val="007D32E3"/>
    <w:rsid w:val="007D32F5"/>
    <w:rsid w:val="007D33C8"/>
    <w:rsid w:val="007D3414"/>
    <w:rsid w:val="007D342C"/>
    <w:rsid w:val="007D35BC"/>
    <w:rsid w:val="007D3731"/>
    <w:rsid w:val="007D37F5"/>
    <w:rsid w:val="007D3854"/>
    <w:rsid w:val="007D3BC8"/>
    <w:rsid w:val="007D3C23"/>
    <w:rsid w:val="007D3C80"/>
    <w:rsid w:val="007D3D8E"/>
    <w:rsid w:val="007D3E31"/>
    <w:rsid w:val="007D40AC"/>
    <w:rsid w:val="007D4134"/>
    <w:rsid w:val="007D41C7"/>
    <w:rsid w:val="007D43A5"/>
    <w:rsid w:val="007D4592"/>
    <w:rsid w:val="007D46B0"/>
    <w:rsid w:val="007D46D8"/>
    <w:rsid w:val="007D4785"/>
    <w:rsid w:val="007D4934"/>
    <w:rsid w:val="007D4D63"/>
    <w:rsid w:val="007D4ED9"/>
    <w:rsid w:val="007D4F4D"/>
    <w:rsid w:val="007D504A"/>
    <w:rsid w:val="007D50E3"/>
    <w:rsid w:val="007D5425"/>
    <w:rsid w:val="007D55DF"/>
    <w:rsid w:val="007D5926"/>
    <w:rsid w:val="007D5B3C"/>
    <w:rsid w:val="007D5C71"/>
    <w:rsid w:val="007D6045"/>
    <w:rsid w:val="007D609C"/>
    <w:rsid w:val="007D612B"/>
    <w:rsid w:val="007D61EF"/>
    <w:rsid w:val="007D6210"/>
    <w:rsid w:val="007D62F5"/>
    <w:rsid w:val="007D6411"/>
    <w:rsid w:val="007D67C8"/>
    <w:rsid w:val="007D6A0B"/>
    <w:rsid w:val="007D6C2A"/>
    <w:rsid w:val="007D6E64"/>
    <w:rsid w:val="007D7042"/>
    <w:rsid w:val="007D7070"/>
    <w:rsid w:val="007D70A0"/>
    <w:rsid w:val="007D70BA"/>
    <w:rsid w:val="007D7230"/>
    <w:rsid w:val="007D729F"/>
    <w:rsid w:val="007D7439"/>
    <w:rsid w:val="007D74DD"/>
    <w:rsid w:val="007D7848"/>
    <w:rsid w:val="007D7983"/>
    <w:rsid w:val="007D7D06"/>
    <w:rsid w:val="007D7D40"/>
    <w:rsid w:val="007D7EAE"/>
    <w:rsid w:val="007E0075"/>
    <w:rsid w:val="007E01A1"/>
    <w:rsid w:val="007E0622"/>
    <w:rsid w:val="007E0627"/>
    <w:rsid w:val="007E081F"/>
    <w:rsid w:val="007E0C60"/>
    <w:rsid w:val="007E0DC8"/>
    <w:rsid w:val="007E0F64"/>
    <w:rsid w:val="007E0FFE"/>
    <w:rsid w:val="007E1239"/>
    <w:rsid w:val="007E1616"/>
    <w:rsid w:val="007E168F"/>
    <w:rsid w:val="007E1725"/>
    <w:rsid w:val="007E1966"/>
    <w:rsid w:val="007E1A61"/>
    <w:rsid w:val="007E1A71"/>
    <w:rsid w:val="007E1BA2"/>
    <w:rsid w:val="007E1BFB"/>
    <w:rsid w:val="007E1E1E"/>
    <w:rsid w:val="007E1EF6"/>
    <w:rsid w:val="007E24AD"/>
    <w:rsid w:val="007E24E3"/>
    <w:rsid w:val="007E252F"/>
    <w:rsid w:val="007E25A4"/>
    <w:rsid w:val="007E2819"/>
    <w:rsid w:val="007E2834"/>
    <w:rsid w:val="007E29CE"/>
    <w:rsid w:val="007E29ED"/>
    <w:rsid w:val="007E2ABD"/>
    <w:rsid w:val="007E2B0C"/>
    <w:rsid w:val="007E2C66"/>
    <w:rsid w:val="007E2C7D"/>
    <w:rsid w:val="007E2CCB"/>
    <w:rsid w:val="007E341F"/>
    <w:rsid w:val="007E34DC"/>
    <w:rsid w:val="007E3600"/>
    <w:rsid w:val="007E36CF"/>
    <w:rsid w:val="007E380F"/>
    <w:rsid w:val="007E3831"/>
    <w:rsid w:val="007E38C1"/>
    <w:rsid w:val="007E3AAA"/>
    <w:rsid w:val="007E3B03"/>
    <w:rsid w:val="007E3BAA"/>
    <w:rsid w:val="007E3EBF"/>
    <w:rsid w:val="007E3F2E"/>
    <w:rsid w:val="007E3F3D"/>
    <w:rsid w:val="007E4303"/>
    <w:rsid w:val="007E44C3"/>
    <w:rsid w:val="007E45AE"/>
    <w:rsid w:val="007E468C"/>
    <w:rsid w:val="007E4742"/>
    <w:rsid w:val="007E4A07"/>
    <w:rsid w:val="007E4A73"/>
    <w:rsid w:val="007E4A77"/>
    <w:rsid w:val="007E4A9E"/>
    <w:rsid w:val="007E516C"/>
    <w:rsid w:val="007E5430"/>
    <w:rsid w:val="007E556D"/>
    <w:rsid w:val="007E55E8"/>
    <w:rsid w:val="007E5771"/>
    <w:rsid w:val="007E580D"/>
    <w:rsid w:val="007E5CD1"/>
    <w:rsid w:val="007E5F45"/>
    <w:rsid w:val="007E64A9"/>
    <w:rsid w:val="007E686C"/>
    <w:rsid w:val="007E6909"/>
    <w:rsid w:val="007E6950"/>
    <w:rsid w:val="007E6962"/>
    <w:rsid w:val="007E702E"/>
    <w:rsid w:val="007E7083"/>
    <w:rsid w:val="007E712C"/>
    <w:rsid w:val="007E7170"/>
    <w:rsid w:val="007E725B"/>
    <w:rsid w:val="007E7448"/>
    <w:rsid w:val="007E74F4"/>
    <w:rsid w:val="007E76F8"/>
    <w:rsid w:val="007E77CA"/>
    <w:rsid w:val="007E7A8D"/>
    <w:rsid w:val="007E7AE9"/>
    <w:rsid w:val="007E7B86"/>
    <w:rsid w:val="007E7D8A"/>
    <w:rsid w:val="007F000C"/>
    <w:rsid w:val="007F002C"/>
    <w:rsid w:val="007F0418"/>
    <w:rsid w:val="007F041C"/>
    <w:rsid w:val="007F04B9"/>
    <w:rsid w:val="007F0571"/>
    <w:rsid w:val="007F05CA"/>
    <w:rsid w:val="007F061C"/>
    <w:rsid w:val="007F087A"/>
    <w:rsid w:val="007F0E8A"/>
    <w:rsid w:val="007F0F29"/>
    <w:rsid w:val="007F133D"/>
    <w:rsid w:val="007F134B"/>
    <w:rsid w:val="007F154D"/>
    <w:rsid w:val="007F167F"/>
    <w:rsid w:val="007F1995"/>
    <w:rsid w:val="007F1A17"/>
    <w:rsid w:val="007F1EC5"/>
    <w:rsid w:val="007F2097"/>
    <w:rsid w:val="007F214C"/>
    <w:rsid w:val="007F233B"/>
    <w:rsid w:val="007F2540"/>
    <w:rsid w:val="007F25BF"/>
    <w:rsid w:val="007F266D"/>
    <w:rsid w:val="007F2883"/>
    <w:rsid w:val="007F28C1"/>
    <w:rsid w:val="007F2B32"/>
    <w:rsid w:val="007F2F48"/>
    <w:rsid w:val="007F31CA"/>
    <w:rsid w:val="007F3531"/>
    <w:rsid w:val="007F3584"/>
    <w:rsid w:val="007F37BE"/>
    <w:rsid w:val="007F3933"/>
    <w:rsid w:val="007F3AD5"/>
    <w:rsid w:val="007F3BD1"/>
    <w:rsid w:val="007F3C24"/>
    <w:rsid w:val="007F3C67"/>
    <w:rsid w:val="007F3CE9"/>
    <w:rsid w:val="007F3EDB"/>
    <w:rsid w:val="007F4073"/>
    <w:rsid w:val="007F41FB"/>
    <w:rsid w:val="007F444F"/>
    <w:rsid w:val="007F44E4"/>
    <w:rsid w:val="007F4541"/>
    <w:rsid w:val="007F458E"/>
    <w:rsid w:val="007F476A"/>
    <w:rsid w:val="007F4B23"/>
    <w:rsid w:val="007F4CE6"/>
    <w:rsid w:val="007F4DE6"/>
    <w:rsid w:val="007F4E4D"/>
    <w:rsid w:val="007F4E77"/>
    <w:rsid w:val="007F4EA0"/>
    <w:rsid w:val="007F4F7C"/>
    <w:rsid w:val="007F509C"/>
    <w:rsid w:val="007F5105"/>
    <w:rsid w:val="007F5387"/>
    <w:rsid w:val="007F5552"/>
    <w:rsid w:val="007F560C"/>
    <w:rsid w:val="007F573C"/>
    <w:rsid w:val="007F5A41"/>
    <w:rsid w:val="007F5AD3"/>
    <w:rsid w:val="007F5BB0"/>
    <w:rsid w:val="007F5FC5"/>
    <w:rsid w:val="007F675F"/>
    <w:rsid w:val="007F676C"/>
    <w:rsid w:val="007F6D58"/>
    <w:rsid w:val="007F7028"/>
    <w:rsid w:val="007F707F"/>
    <w:rsid w:val="007F7305"/>
    <w:rsid w:val="007F7364"/>
    <w:rsid w:val="007F7762"/>
    <w:rsid w:val="007F77EA"/>
    <w:rsid w:val="007F7849"/>
    <w:rsid w:val="007F78E1"/>
    <w:rsid w:val="007F79B7"/>
    <w:rsid w:val="007F7D1C"/>
    <w:rsid w:val="0080008A"/>
    <w:rsid w:val="00800204"/>
    <w:rsid w:val="0080028F"/>
    <w:rsid w:val="00800447"/>
    <w:rsid w:val="00800571"/>
    <w:rsid w:val="008005C1"/>
    <w:rsid w:val="00800650"/>
    <w:rsid w:val="0080072A"/>
    <w:rsid w:val="00800953"/>
    <w:rsid w:val="008009E9"/>
    <w:rsid w:val="00800B55"/>
    <w:rsid w:val="0080149B"/>
    <w:rsid w:val="008015FA"/>
    <w:rsid w:val="0080160B"/>
    <w:rsid w:val="008016EE"/>
    <w:rsid w:val="00801804"/>
    <w:rsid w:val="00801C93"/>
    <w:rsid w:val="00802024"/>
    <w:rsid w:val="0080212A"/>
    <w:rsid w:val="00802286"/>
    <w:rsid w:val="00802301"/>
    <w:rsid w:val="008024D5"/>
    <w:rsid w:val="0080282A"/>
    <w:rsid w:val="00802960"/>
    <w:rsid w:val="0080299C"/>
    <w:rsid w:val="00802A11"/>
    <w:rsid w:val="00802BCC"/>
    <w:rsid w:val="00802D51"/>
    <w:rsid w:val="00802F57"/>
    <w:rsid w:val="0080321D"/>
    <w:rsid w:val="00803557"/>
    <w:rsid w:val="0080359B"/>
    <w:rsid w:val="00803953"/>
    <w:rsid w:val="00803A06"/>
    <w:rsid w:val="00803B56"/>
    <w:rsid w:val="00803D97"/>
    <w:rsid w:val="00803DFB"/>
    <w:rsid w:val="00803EDE"/>
    <w:rsid w:val="00803F0B"/>
    <w:rsid w:val="00804182"/>
    <w:rsid w:val="008041A9"/>
    <w:rsid w:val="00804316"/>
    <w:rsid w:val="00804596"/>
    <w:rsid w:val="008047A5"/>
    <w:rsid w:val="0080492B"/>
    <w:rsid w:val="00804B2E"/>
    <w:rsid w:val="00804CE6"/>
    <w:rsid w:val="00804D6B"/>
    <w:rsid w:val="00804E5D"/>
    <w:rsid w:val="00804EA0"/>
    <w:rsid w:val="008050D1"/>
    <w:rsid w:val="008052DD"/>
    <w:rsid w:val="00805375"/>
    <w:rsid w:val="0080539C"/>
    <w:rsid w:val="0080549A"/>
    <w:rsid w:val="008056E9"/>
    <w:rsid w:val="008058A7"/>
    <w:rsid w:val="008058E8"/>
    <w:rsid w:val="00805CA7"/>
    <w:rsid w:val="00805CAF"/>
    <w:rsid w:val="00805DAB"/>
    <w:rsid w:val="00805E7B"/>
    <w:rsid w:val="0080627C"/>
    <w:rsid w:val="008062DF"/>
    <w:rsid w:val="00806301"/>
    <w:rsid w:val="00806515"/>
    <w:rsid w:val="0080651F"/>
    <w:rsid w:val="00806863"/>
    <w:rsid w:val="008069D1"/>
    <w:rsid w:val="008069F7"/>
    <w:rsid w:val="00806AF7"/>
    <w:rsid w:val="00806DD3"/>
    <w:rsid w:val="00806E99"/>
    <w:rsid w:val="00806F85"/>
    <w:rsid w:val="008073A5"/>
    <w:rsid w:val="00807531"/>
    <w:rsid w:val="00807988"/>
    <w:rsid w:val="00807C45"/>
    <w:rsid w:val="00807CC7"/>
    <w:rsid w:val="00807CCA"/>
    <w:rsid w:val="00807E52"/>
    <w:rsid w:val="00807F7A"/>
    <w:rsid w:val="00807FBE"/>
    <w:rsid w:val="00810151"/>
    <w:rsid w:val="00810714"/>
    <w:rsid w:val="00810748"/>
    <w:rsid w:val="008108AF"/>
    <w:rsid w:val="008108DB"/>
    <w:rsid w:val="00810B85"/>
    <w:rsid w:val="00810CA3"/>
    <w:rsid w:val="00810D69"/>
    <w:rsid w:val="00810DE4"/>
    <w:rsid w:val="00811086"/>
    <w:rsid w:val="008110B2"/>
    <w:rsid w:val="0081125C"/>
    <w:rsid w:val="008112FE"/>
    <w:rsid w:val="00811350"/>
    <w:rsid w:val="00811406"/>
    <w:rsid w:val="0081140D"/>
    <w:rsid w:val="008118DC"/>
    <w:rsid w:val="00811962"/>
    <w:rsid w:val="00811CE7"/>
    <w:rsid w:val="00811D05"/>
    <w:rsid w:val="00811EF1"/>
    <w:rsid w:val="00811F73"/>
    <w:rsid w:val="0081205E"/>
    <w:rsid w:val="00812182"/>
    <w:rsid w:val="0081219F"/>
    <w:rsid w:val="008121CB"/>
    <w:rsid w:val="00812308"/>
    <w:rsid w:val="00812389"/>
    <w:rsid w:val="0081241F"/>
    <w:rsid w:val="00812667"/>
    <w:rsid w:val="00812688"/>
    <w:rsid w:val="0081279A"/>
    <w:rsid w:val="0081284A"/>
    <w:rsid w:val="00812C6A"/>
    <w:rsid w:val="00812ED5"/>
    <w:rsid w:val="008130CB"/>
    <w:rsid w:val="00813463"/>
    <w:rsid w:val="0081370D"/>
    <w:rsid w:val="00813AC8"/>
    <w:rsid w:val="00813AD8"/>
    <w:rsid w:val="00813B97"/>
    <w:rsid w:val="00813CF3"/>
    <w:rsid w:val="00813E21"/>
    <w:rsid w:val="008140E8"/>
    <w:rsid w:val="0081438D"/>
    <w:rsid w:val="0081451B"/>
    <w:rsid w:val="00814558"/>
    <w:rsid w:val="008145C8"/>
    <w:rsid w:val="008145ED"/>
    <w:rsid w:val="00814848"/>
    <w:rsid w:val="00814A00"/>
    <w:rsid w:val="00814B73"/>
    <w:rsid w:val="00814BB2"/>
    <w:rsid w:val="00814BD8"/>
    <w:rsid w:val="00814C93"/>
    <w:rsid w:val="00814D1E"/>
    <w:rsid w:val="0081516A"/>
    <w:rsid w:val="008151B3"/>
    <w:rsid w:val="00815201"/>
    <w:rsid w:val="00815274"/>
    <w:rsid w:val="00815407"/>
    <w:rsid w:val="00815833"/>
    <w:rsid w:val="008159F7"/>
    <w:rsid w:val="00815AFC"/>
    <w:rsid w:val="00815BCE"/>
    <w:rsid w:val="00815E27"/>
    <w:rsid w:val="00815FD3"/>
    <w:rsid w:val="0081600B"/>
    <w:rsid w:val="00816150"/>
    <w:rsid w:val="00816417"/>
    <w:rsid w:val="00816710"/>
    <w:rsid w:val="008167EA"/>
    <w:rsid w:val="00816CD8"/>
    <w:rsid w:val="00816D71"/>
    <w:rsid w:val="00816D90"/>
    <w:rsid w:val="00816DF7"/>
    <w:rsid w:val="00816E6C"/>
    <w:rsid w:val="00817046"/>
    <w:rsid w:val="0081727E"/>
    <w:rsid w:val="00817495"/>
    <w:rsid w:val="008174BD"/>
    <w:rsid w:val="00817788"/>
    <w:rsid w:val="0081780E"/>
    <w:rsid w:val="008178D7"/>
    <w:rsid w:val="00817B87"/>
    <w:rsid w:val="00817C7E"/>
    <w:rsid w:val="008200B0"/>
    <w:rsid w:val="0082010E"/>
    <w:rsid w:val="008201E9"/>
    <w:rsid w:val="008202BF"/>
    <w:rsid w:val="008204BF"/>
    <w:rsid w:val="00820958"/>
    <w:rsid w:val="00820C6B"/>
    <w:rsid w:val="00820CAD"/>
    <w:rsid w:val="00820DC8"/>
    <w:rsid w:val="00820EEE"/>
    <w:rsid w:val="0082126C"/>
    <w:rsid w:val="0082149D"/>
    <w:rsid w:val="008214B5"/>
    <w:rsid w:val="008219A6"/>
    <w:rsid w:val="00821A71"/>
    <w:rsid w:val="00821B48"/>
    <w:rsid w:val="00821C62"/>
    <w:rsid w:val="00821CA6"/>
    <w:rsid w:val="00821D13"/>
    <w:rsid w:val="00821F15"/>
    <w:rsid w:val="008224AF"/>
    <w:rsid w:val="00822517"/>
    <w:rsid w:val="00822587"/>
    <w:rsid w:val="0082287A"/>
    <w:rsid w:val="00822CB4"/>
    <w:rsid w:val="00822CC7"/>
    <w:rsid w:val="00822D3E"/>
    <w:rsid w:val="00822D9A"/>
    <w:rsid w:val="00822DFB"/>
    <w:rsid w:val="00822F44"/>
    <w:rsid w:val="00823166"/>
    <w:rsid w:val="00823192"/>
    <w:rsid w:val="008238AA"/>
    <w:rsid w:val="00823AF6"/>
    <w:rsid w:val="00823C63"/>
    <w:rsid w:val="00823C78"/>
    <w:rsid w:val="00823D47"/>
    <w:rsid w:val="00823EDE"/>
    <w:rsid w:val="00824004"/>
    <w:rsid w:val="008242D3"/>
    <w:rsid w:val="008243C9"/>
    <w:rsid w:val="008244EA"/>
    <w:rsid w:val="0082465B"/>
    <w:rsid w:val="00824841"/>
    <w:rsid w:val="00824AD1"/>
    <w:rsid w:val="00824C50"/>
    <w:rsid w:val="00824C8D"/>
    <w:rsid w:val="00824DC0"/>
    <w:rsid w:val="00824E2A"/>
    <w:rsid w:val="00824EB8"/>
    <w:rsid w:val="00824F59"/>
    <w:rsid w:val="00824FE0"/>
    <w:rsid w:val="0082504E"/>
    <w:rsid w:val="008250E2"/>
    <w:rsid w:val="0082518D"/>
    <w:rsid w:val="008251F0"/>
    <w:rsid w:val="00825389"/>
    <w:rsid w:val="008253C4"/>
    <w:rsid w:val="008257C3"/>
    <w:rsid w:val="00825A4B"/>
    <w:rsid w:val="00825AE8"/>
    <w:rsid w:val="00825D49"/>
    <w:rsid w:val="00825D5E"/>
    <w:rsid w:val="008261A2"/>
    <w:rsid w:val="00826245"/>
    <w:rsid w:val="008263AB"/>
    <w:rsid w:val="008265A3"/>
    <w:rsid w:val="008265A5"/>
    <w:rsid w:val="00826651"/>
    <w:rsid w:val="00826A91"/>
    <w:rsid w:val="00826AC3"/>
    <w:rsid w:val="00826BFA"/>
    <w:rsid w:val="00826DCA"/>
    <w:rsid w:val="00826E2C"/>
    <w:rsid w:val="00826E7D"/>
    <w:rsid w:val="0082702E"/>
    <w:rsid w:val="00827041"/>
    <w:rsid w:val="00827385"/>
    <w:rsid w:val="0082750C"/>
    <w:rsid w:val="00827AC9"/>
    <w:rsid w:val="00827B02"/>
    <w:rsid w:val="00827C95"/>
    <w:rsid w:val="00827DE2"/>
    <w:rsid w:val="00827ED4"/>
    <w:rsid w:val="00830194"/>
    <w:rsid w:val="0083032E"/>
    <w:rsid w:val="008303E8"/>
    <w:rsid w:val="00830542"/>
    <w:rsid w:val="00830671"/>
    <w:rsid w:val="008307EB"/>
    <w:rsid w:val="00830854"/>
    <w:rsid w:val="0083095B"/>
    <w:rsid w:val="00830B55"/>
    <w:rsid w:val="00830C78"/>
    <w:rsid w:val="00830CE2"/>
    <w:rsid w:val="00830EFF"/>
    <w:rsid w:val="00830F80"/>
    <w:rsid w:val="00830FCF"/>
    <w:rsid w:val="00831173"/>
    <w:rsid w:val="00831469"/>
    <w:rsid w:val="00831529"/>
    <w:rsid w:val="0083190B"/>
    <w:rsid w:val="00831932"/>
    <w:rsid w:val="0083196A"/>
    <w:rsid w:val="00831A44"/>
    <w:rsid w:val="00831BBB"/>
    <w:rsid w:val="00831CAC"/>
    <w:rsid w:val="00831F9F"/>
    <w:rsid w:val="0083201C"/>
    <w:rsid w:val="00832049"/>
    <w:rsid w:val="00832062"/>
    <w:rsid w:val="0083208B"/>
    <w:rsid w:val="008320F3"/>
    <w:rsid w:val="00832429"/>
    <w:rsid w:val="008326CA"/>
    <w:rsid w:val="00832A0E"/>
    <w:rsid w:val="00832BAB"/>
    <w:rsid w:val="00832DFB"/>
    <w:rsid w:val="00832FF2"/>
    <w:rsid w:val="008330DA"/>
    <w:rsid w:val="0083339C"/>
    <w:rsid w:val="00833445"/>
    <w:rsid w:val="0083350C"/>
    <w:rsid w:val="0083367F"/>
    <w:rsid w:val="008336F2"/>
    <w:rsid w:val="0083371C"/>
    <w:rsid w:val="0083385A"/>
    <w:rsid w:val="00833A57"/>
    <w:rsid w:val="00833BE5"/>
    <w:rsid w:val="00833C3C"/>
    <w:rsid w:val="00833D1D"/>
    <w:rsid w:val="008340B1"/>
    <w:rsid w:val="008340D3"/>
    <w:rsid w:val="008341AB"/>
    <w:rsid w:val="008341F4"/>
    <w:rsid w:val="0083442B"/>
    <w:rsid w:val="00834444"/>
    <w:rsid w:val="0083446A"/>
    <w:rsid w:val="008344EC"/>
    <w:rsid w:val="008345D3"/>
    <w:rsid w:val="008346A1"/>
    <w:rsid w:val="00834787"/>
    <w:rsid w:val="00834924"/>
    <w:rsid w:val="00834AD7"/>
    <w:rsid w:val="00834BE8"/>
    <w:rsid w:val="00834CAC"/>
    <w:rsid w:val="00834E18"/>
    <w:rsid w:val="00834E3C"/>
    <w:rsid w:val="00834FED"/>
    <w:rsid w:val="00835721"/>
    <w:rsid w:val="008357A6"/>
    <w:rsid w:val="0083599B"/>
    <w:rsid w:val="00835A42"/>
    <w:rsid w:val="008360BD"/>
    <w:rsid w:val="00836227"/>
    <w:rsid w:val="0083641D"/>
    <w:rsid w:val="008364FC"/>
    <w:rsid w:val="0083651D"/>
    <w:rsid w:val="00836652"/>
    <w:rsid w:val="008366AA"/>
    <w:rsid w:val="008366CB"/>
    <w:rsid w:val="008366F5"/>
    <w:rsid w:val="008369DF"/>
    <w:rsid w:val="00836BA2"/>
    <w:rsid w:val="00836CB4"/>
    <w:rsid w:val="00837035"/>
    <w:rsid w:val="00837189"/>
    <w:rsid w:val="0083756F"/>
    <w:rsid w:val="008376C0"/>
    <w:rsid w:val="00837745"/>
    <w:rsid w:val="00837916"/>
    <w:rsid w:val="00837F88"/>
    <w:rsid w:val="00837FC8"/>
    <w:rsid w:val="0084026F"/>
    <w:rsid w:val="008402D0"/>
    <w:rsid w:val="0084040E"/>
    <w:rsid w:val="008404DB"/>
    <w:rsid w:val="00840612"/>
    <w:rsid w:val="0084075B"/>
    <w:rsid w:val="0084077E"/>
    <w:rsid w:val="00840780"/>
    <w:rsid w:val="00840B96"/>
    <w:rsid w:val="00840C7D"/>
    <w:rsid w:val="0084104C"/>
    <w:rsid w:val="0084123A"/>
    <w:rsid w:val="0084124E"/>
    <w:rsid w:val="008412C9"/>
    <w:rsid w:val="008414B9"/>
    <w:rsid w:val="008414E5"/>
    <w:rsid w:val="00841579"/>
    <w:rsid w:val="00841657"/>
    <w:rsid w:val="00841C58"/>
    <w:rsid w:val="00841DE8"/>
    <w:rsid w:val="00841DE9"/>
    <w:rsid w:val="00842029"/>
    <w:rsid w:val="00842103"/>
    <w:rsid w:val="008421ED"/>
    <w:rsid w:val="00842290"/>
    <w:rsid w:val="008424EF"/>
    <w:rsid w:val="0084269A"/>
    <w:rsid w:val="00842770"/>
    <w:rsid w:val="0084287A"/>
    <w:rsid w:val="00842884"/>
    <w:rsid w:val="00842A96"/>
    <w:rsid w:val="00842B1E"/>
    <w:rsid w:val="00842B31"/>
    <w:rsid w:val="00842C24"/>
    <w:rsid w:val="00842F02"/>
    <w:rsid w:val="00842F67"/>
    <w:rsid w:val="008432C5"/>
    <w:rsid w:val="0084359F"/>
    <w:rsid w:val="00843798"/>
    <w:rsid w:val="008439C8"/>
    <w:rsid w:val="00843FC3"/>
    <w:rsid w:val="00844173"/>
    <w:rsid w:val="0084417E"/>
    <w:rsid w:val="00844219"/>
    <w:rsid w:val="0084438F"/>
    <w:rsid w:val="008443F9"/>
    <w:rsid w:val="008447EB"/>
    <w:rsid w:val="008448A5"/>
    <w:rsid w:val="008448A7"/>
    <w:rsid w:val="00844B70"/>
    <w:rsid w:val="00844B73"/>
    <w:rsid w:val="00844B86"/>
    <w:rsid w:val="00844F64"/>
    <w:rsid w:val="00844F68"/>
    <w:rsid w:val="008450A9"/>
    <w:rsid w:val="0084518C"/>
    <w:rsid w:val="008456F3"/>
    <w:rsid w:val="00845847"/>
    <w:rsid w:val="0084593B"/>
    <w:rsid w:val="00845AC3"/>
    <w:rsid w:val="00845AF9"/>
    <w:rsid w:val="00845CDB"/>
    <w:rsid w:val="00845D6C"/>
    <w:rsid w:val="00845DA6"/>
    <w:rsid w:val="00845E9D"/>
    <w:rsid w:val="00845FE4"/>
    <w:rsid w:val="00846050"/>
    <w:rsid w:val="008460A1"/>
    <w:rsid w:val="00846216"/>
    <w:rsid w:val="00846272"/>
    <w:rsid w:val="0084659B"/>
    <w:rsid w:val="008466B6"/>
    <w:rsid w:val="008467C8"/>
    <w:rsid w:val="00846AA4"/>
    <w:rsid w:val="00846BF4"/>
    <w:rsid w:val="00846C4E"/>
    <w:rsid w:val="00846C61"/>
    <w:rsid w:val="00846D3D"/>
    <w:rsid w:val="00846D57"/>
    <w:rsid w:val="00846F03"/>
    <w:rsid w:val="00846FCD"/>
    <w:rsid w:val="0084706B"/>
    <w:rsid w:val="008472B8"/>
    <w:rsid w:val="0084732B"/>
    <w:rsid w:val="0084732D"/>
    <w:rsid w:val="008473E9"/>
    <w:rsid w:val="00847692"/>
    <w:rsid w:val="008478A3"/>
    <w:rsid w:val="00847938"/>
    <w:rsid w:val="00847BF9"/>
    <w:rsid w:val="00847C5A"/>
    <w:rsid w:val="00847E1B"/>
    <w:rsid w:val="00847FCD"/>
    <w:rsid w:val="008500BD"/>
    <w:rsid w:val="00850100"/>
    <w:rsid w:val="0085011C"/>
    <w:rsid w:val="008501F0"/>
    <w:rsid w:val="00850242"/>
    <w:rsid w:val="008503A1"/>
    <w:rsid w:val="008503E2"/>
    <w:rsid w:val="00850509"/>
    <w:rsid w:val="00850732"/>
    <w:rsid w:val="00850768"/>
    <w:rsid w:val="0085081E"/>
    <w:rsid w:val="0085089B"/>
    <w:rsid w:val="008508E9"/>
    <w:rsid w:val="00850A1B"/>
    <w:rsid w:val="00850D0F"/>
    <w:rsid w:val="00850D12"/>
    <w:rsid w:val="00850D16"/>
    <w:rsid w:val="00850D9F"/>
    <w:rsid w:val="00850F30"/>
    <w:rsid w:val="00850F41"/>
    <w:rsid w:val="008510EE"/>
    <w:rsid w:val="00851150"/>
    <w:rsid w:val="00851266"/>
    <w:rsid w:val="00851289"/>
    <w:rsid w:val="008513B9"/>
    <w:rsid w:val="00851420"/>
    <w:rsid w:val="00851748"/>
    <w:rsid w:val="0085177D"/>
    <w:rsid w:val="00851A27"/>
    <w:rsid w:val="00851EB2"/>
    <w:rsid w:val="00851F00"/>
    <w:rsid w:val="00852248"/>
    <w:rsid w:val="008526E8"/>
    <w:rsid w:val="008527C1"/>
    <w:rsid w:val="00852820"/>
    <w:rsid w:val="00853021"/>
    <w:rsid w:val="0085303B"/>
    <w:rsid w:val="00853094"/>
    <w:rsid w:val="00853097"/>
    <w:rsid w:val="00853592"/>
    <w:rsid w:val="0085387D"/>
    <w:rsid w:val="00853AB3"/>
    <w:rsid w:val="00853ACA"/>
    <w:rsid w:val="00853C96"/>
    <w:rsid w:val="00853DB8"/>
    <w:rsid w:val="00853EE0"/>
    <w:rsid w:val="00853F28"/>
    <w:rsid w:val="00854056"/>
    <w:rsid w:val="0085430B"/>
    <w:rsid w:val="0085439F"/>
    <w:rsid w:val="0085460E"/>
    <w:rsid w:val="00854612"/>
    <w:rsid w:val="00854640"/>
    <w:rsid w:val="008546DA"/>
    <w:rsid w:val="008547BC"/>
    <w:rsid w:val="008548F7"/>
    <w:rsid w:val="008549C4"/>
    <w:rsid w:val="00854ACC"/>
    <w:rsid w:val="00854D8C"/>
    <w:rsid w:val="00854DF1"/>
    <w:rsid w:val="00854F62"/>
    <w:rsid w:val="00854FB9"/>
    <w:rsid w:val="00855109"/>
    <w:rsid w:val="008553A0"/>
    <w:rsid w:val="00855590"/>
    <w:rsid w:val="008557D6"/>
    <w:rsid w:val="0085591C"/>
    <w:rsid w:val="00855946"/>
    <w:rsid w:val="00855A65"/>
    <w:rsid w:val="00855CE7"/>
    <w:rsid w:val="00855D48"/>
    <w:rsid w:val="00855D74"/>
    <w:rsid w:val="00855FF1"/>
    <w:rsid w:val="0085600D"/>
    <w:rsid w:val="008560D0"/>
    <w:rsid w:val="008561E3"/>
    <w:rsid w:val="008562AC"/>
    <w:rsid w:val="00856334"/>
    <w:rsid w:val="0085634C"/>
    <w:rsid w:val="00856599"/>
    <w:rsid w:val="008565E4"/>
    <w:rsid w:val="0085668D"/>
    <w:rsid w:val="00856AFD"/>
    <w:rsid w:val="00856E6B"/>
    <w:rsid w:val="00856E7C"/>
    <w:rsid w:val="00857370"/>
    <w:rsid w:val="0085739D"/>
    <w:rsid w:val="008573B5"/>
    <w:rsid w:val="00857512"/>
    <w:rsid w:val="0085757C"/>
    <w:rsid w:val="00857813"/>
    <w:rsid w:val="00857A0C"/>
    <w:rsid w:val="00857CE3"/>
    <w:rsid w:val="00857E13"/>
    <w:rsid w:val="00857FAD"/>
    <w:rsid w:val="00860027"/>
    <w:rsid w:val="008600A8"/>
    <w:rsid w:val="00860274"/>
    <w:rsid w:val="0086027B"/>
    <w:rsid w:val="008602DD"/>
    <w:rsid w:val="008602F2"/>
    <w:rsid w:val="00860382"/>
    <w:rsid w:val="00860494"/>
    <w:rsid w:val="008604CC"/>
    <w:rsid w:val="008604E2"/>
    <w:rsid w:val="00860607"/>
    <w:rsid w:val="0086070D"/>
    <w:rsid w:val="0086073C"/>
    <w:rsid w:val="008607FE"/>
    <w:rsid w:val="00860800"/>
    <w:rsid w:val="0086082C"/>
    <w:rsid w:val="00860A6F"/>
    <w:rsid w:val="00860BB1"/>
    <w:rsid w:val="00860C15"/>
    <w:rsid w:val="00860C4A"/>
    <w:rsid w:val="00860DD6"/>
    <w:rsid w:val="00861025"/>
    <w:rsid w:val="00861C60"/>
    <w:rsid w:val="00861C8E"/>
    <w:rsid w:val="00861E29"/>
    <w:rsid w:val="00861F57"/>
    <w:rsid w:val="00862161"/>
    <w:rsid w:val="008625B5"/>
    <w:rsid w:val="00862792"/>
    <w:rsid w:val="0086290F"/>
    <w:rsid w:val="00862BC2"/>
    <w:rsid w:val="008630B3"/>
    <w:rsid w:val="00863496"/>
    <w:rsid w:val="008635D4"/>
    <w:rsid w:val="0086363F"/>
    <w:rsid w:val="00863829"/>
    <w:rsid w:val="00863901"/>
    <w:rsid w:val="00863938"/>
    <w:rsid w:val="00863982"/>
    <w:rsid w:val="00863AB3"/>
    <w:rsid w:val="00863CEF"/>
    <w:rsid w:val="00863D3C"/>
    <w:rsid w:val="00863D79"/>
    <w:rsid w:val="00864119"/>
    <w:rsid w:val="00864800"/>
    <w:rsid w:val="0086482D"/>
    <w:rsid w:val="008648A3"/>
    <w:rsid w:val="00864A14"/>
    <w:rsid w:val="00864BD4"/>
    <w:rsid w:val="00864E0A"/>
    <w:rsid w:val="00865072"/>
    <w:rsid w:val="0086521F"/>
    <w:rsid w:val="00865226"/>
    <w:rsid w:val="0086571E"/>
    <w:rsid w:val="008657E5"/>
    <w:rsid w:val="0086591F"/>
    <w:rsid w:val="00865BE4"/>
    <w:rsid w:val="00865F4B"/>
    <w:rsid w:val="00866040"/>
    <w:rsid w:val="00866123"/>
    <w:rsid w:val="008661DE"/>
    <w:rsid w:val="0086620E"/>
    <w:rsid w:val="008662D2"/>
    <w:rsid w:val="008663B6"/>
    <w:rsid w:val="0086642C"/>
    <w:rsid w:val="008664DD"/>
    <w:rsid w:val="008665B6"/>
    <w:rsid w:val="008666E2"/>
    <w:rsid w:val="00866797"/>
    <w:rsid w:val="0086682C"/>
    <w:rsid w:val="00866A84"/>
    <w:rsid w:val="00866B19"/>
    <w:rsid w:val="00866B9A"/>
    <w:rsid w:val="00866C8F"/>
    <w:rsid w:val="00866C91"/>
    <w:rsid w:val="00866D9C"/>
    <w:rsid w:val="0086733F"/>
    <w:rsid w:val="00867341"/>
    <w:rsid w:val="0086734D"/>
    <w:rsid w:val="0086755B"/>
    <w:rsid w:val="008676EB"/>
    <w:rsid w:val="00867712"/>
    <w:rsid w:val="00867856"/>
    <w:rsid w:val="008678C3"/>
    <w:rsid w:val="00867967"/>
    <w:rsid w:val="00867A1B"/>
    <w:rsid w:val="00867A7B"/>
    <w:rsid w:val="00867C2E"/>
    <w:rsid w:val="00867E1F"/>
    <w:rsid w:val="00870111"/>
    <w:rsid w:val="00870279"/>
    <w:rsid w:val="0087058A"/>
    <w:rsid w:val="008705B2"/>
    <w:rsid w:val="008707AD"/>
    <w:rsid w:val="008707D9"/>
    <w:rsid w:val="008708B4"/>
    <w:rsid w:val="00870921"/>
    <w:rsid w:val="0087093F"/>
    <w:rsid w:val="00870940"/>
    <w:rsid w:val="008709EC"/>
    <w:rsid w:val="00870BD7"/>
    <w:rsid w:val="00870D42"/>
    <w:rsid w:val="00871278"/>
    <w:rsid w:val="00871371"/>
    <w:rsid w:val="0087150E"/>
    <w:rsid w:val="008717CF"/>
    <w:rsid w:val="00871860"/>
    <w:rsid w:val="0087193C"/>
    <w:rsid w:val="00871956"/>
    <w:rsid w:val="00871C5F"/>
    <w:rsid w:val="00871DC5"/>
    <w:rsid w:val="00871F03"/>
    <w:rsid w:val="00871F0C"/>
    <w:rsid w:val="00872154"/>
    <w:rsid w:val="008722F4"/>
    <w:rsid w:val="0087239B"/>
    <w:rsid w:val="008723F3"/>
    <w:rsid w:val="0087246D"/>
    <w:rsid w:val="0087247C"/>
    <w:rsid w:val="008725C5"/>
    <w:rsid w:val="00872B7B"/>
    <w:rsid w:val="00872D87"/>
    <w:rsid w:val="00872D8D"/>
    <w:rsid w:val="00872E88"/>
    <w:rsid w:val="00873038"/>
    <w:rsid w:val="0087311F"/>
    <w:rsid w:val="00873145"/>
    <w:rsid w:val="00873260"/>
    <w:rsid w:val="008734E5"/>
    <w:rsid w:val="00873565"/>
    <w:rsid w:val="00873681"/>
    <w:rsid w:val="00873685"/>
    <w:rsid w:val="008737A6"/>
    <w:rsid w:val="00873A10"/>
    <w:rsid w:val="00873A95"/>
    <w:rsid w:val="00873AC2"/>
    <w:rsid w:val="00873D0A"/>
    <w:rsid w:val="0087414F"/>
    <w:rsid w:val="00874194"/>
    <w:rsid w:val="0087420C"/>
    <w:rsid w:val="00874328"/>
    <w:rsid w:val="00874358"/>
    <w:rsid w:val="00874516"/>
    <w:rsid w:val="008746CF"/>
    <w:rsid w:val="008746E6"/>
    <w:rsid w:val="008746F4"/>
    <w:rsid w:val="0087477D"/>
    <w:rsid w:val="008748EE"/>
    <w:rsid w:val="00874CBE"/>
    <w:rsid w:val="00874D97"/>
    <w:rsid w:val="00874DF0"/>
    <w:rsid w:val="00874EDC"/>
    <w:rsid w:val="0087516C"/>
    <w:rsid w:val="008752CF"/>
    <w:rsid w:val="008755A4"/>
    <w:rsid w:val="0087562D"/>
    <w:rsid w:val="00875732"/>
    <w:rsid w:val="00875998"/>
    <w:rsid w:val="00875DEB"/>
    <w:rsid w:val="00876348"/>
    <w:rsid w:val="00876729"/>
    <w:rsid w:val="00876736"/>
    <w:rsid w:val="0087678D"/>
    <w:rsid w:val="00876853"/>
    <w:rsid w:val="0087697E"/>
    <w:rsid w:val="00876B88"/>
    <w:rsid w:val="00876CE5"/>
    <w:rsid w:val="00876E6B"/>
    <w:rsid w:val="00876EB1"/>
    <w:rsid w:val="0087715E"/>
    <w:rsid w:val="008773E7"/>
    <w:rsid w:val="00877407"/>
    <w:rsid w:val="00877479"/>
    <w:rsid w:val="008775A9"/>
    <w:rsid w:val="008777A6"/>
    <w:rsid w:val="008778CB"/>
    <w:rsid w:val="00877A42"/>
    <w:rsid w:val="00877A6E"/>
    <w:rsid w:val="00877AF5"/>
    <w:rsid w:val="00877B39"/>
    <w:rsid w:val="00877C1F"/>
    <w:rsid w:val="00877E6E"/>
    <w:rsid w:val="008802C5"/>
    <w:rsid w:val="0088061D"/>
    <w:rsid w:val="00880638"/>
    <w:rsid w:val="008807CD"/>
    <w:rsid w:val="00880979"/>
    <w:rsid w:val="008809F5"/>
    <w:rsid w:val="00880E8F"/>
    <w:rsid w:val="00880EE7"/>
    <w:rsid w:val="008811A9"/>
    <w:rsid w:val="00881748"/>
    <w:rsid w:val="00881A0F"/>
    <w:rsid w:val="00881A61"/>
    <w:rsid w:val="00881CF4"/>
    <w:rsid w:val="00881E17"/>
    <w:rsid w:val="00881FF9"/>
    <w:rsid w:val="00882006"/>
    <w:rsid w:val="00882036"/>
    <w:rsid w:val="008822BD"/>
    <w:rsid w:val="008822FF"/>
    <w:rsid w:val="00882495"/>
    <w:rsid w:val="0088257E"/>
    <w:rsid w:val="00882D29"/>
    <w:rsid w:val="00883012"/>
    <w:rsid w:val="0088333F"/>
    <w:rsid w:val="008835EE"/>
    <w:rsid w:val="00883849"/>
    <w:rsid w:val="008839D4"/>
    <w:rsid w:val="00883AC8"/>
    <w:rsid w:val="00883E0E"/>
    <w:rsid w:val="00883EBE"/>
    <w:rsid w:val="00883ED0"/>
    <w:rsid w:val="00883F8A"/>
    <w:rsid w:val="00884273"/>
    <w:rsid w:val="00884351"/>
    <w:rsid w:val="00884439"/>
    <w:rsid w:val="00884486"/>
    <w:rsid w:val="00884520"/>
    <w:rsid w:val="00884B5F"/>
    <w:rsid w:val="00884C8C"/>
    <w:rsid w:val="00884D71"/>
    <w:rsid w:val="00884E94"/>
    <w:rsid w:val="0088504E"/>
    <w:rsid w:val="0088511A"/>
    <w:rsid w:val="0088512A"/>
    <w:rsid w:val="0088524B"/>
    <w:rsid w:val="008853FF"/>
    <w:rsid w:val="008856ED"/>
    <w:rsid w:val="008857D5"/>
    <w:rsid w:val="008857D7"/>
    <w:rsid w:val="0088597F"/>
    <w:rsid w:val="0088599A"/>
    <w:rsid w:val="008859CF"/>
    <w:rsid w:val="00885D37"/>
    <w:rsid w:val="00885D90"/>
    <w:rsid w:val="00885E30"/>
    <w:rsid w:val="00885F4B"/>
    <w:rsid w:val="00885FF6"/>
    <w:rsid w:val="00886083"/>
    <w:rsid w:val="00886123"/>
    <w:rsid w:val="00886270"/>
    <w:rsid w:val="0088637B"/>
    <w:rsid w:val="008863E6"/>
    <w:rsid w:val="00886563"/>
    <w:rsid w:val="0088662C"/>
    <w:rsid w:val="0088699D"/>
    <w:rsid w:val="008869F2"/>
    <w:rsid w:val="00886A25"/>
    <w:rsid w:val="00886D5A"/>
    <w:rsid w:val="00886E07"/>
    <w:rsid w:val="0088702A"/>
    <w:rsid w:val="00887275"/>
    <w:rsid w:val="008872C0"/>
    <w:rsid w:val="00887363"/>
    <w:rsid w:val="008878EA"/>
    <w:rsid w:val="00887989"/>
    <w:rsid w:val="00887A26"/>
    <w:rsid w:val="00887A86"/>
    <w:rsid w:val="00887B24"/>
    <w:rsid w:val="00887B41"/>
    <w:rsid w:val="00887D12"/>
    <w:rsid w:val="00887F9E"/>
    <w:rsid w:val="0089034D"/>
    <w:rsid w:val="0089035A"/>
    <w:rsid w:val="008903F1"/>
    <w:rsid w:val="008904ED"/>
    <w:rsid w:val="008905A3"/>
    <w:rsid w:val="00890757"/>
    <w:rsid w:val="008908E9"/>
    <w:rsid w:val="00890A71"/>
    <w:rsid w:val="00890DB7"/>
    <w:rsid w:val="00890E88"/>
    <w:rsid w:val="00891078"/>
    <w:rsid w:val="00891262"/>
    <w:rsid w:val="00891304"/>
    <w:rsid w:val="00891368"/>
    <w:rsid w:val="00891463"/>
    <w:rsid w:val="008914B9"/>
    <w:rsid w:val="00891629"/>
    <w:rsid w:val="008917F7"/>
    <w:rsid w:val="00891819"/>
    <w:rsid w:val="00891A38"/>
    <w:rsid w:val="00891B1A"/>
    <w:rsid w:val="00891C38"/>
    <w:rsid w:val="00891C7B"/>
    <w:rsid w:val="00892002"/>
    <w:rsid w:val="0089207D"/>
    <w:rsid w:val="008920A0"/>
    <w:rsid w:val="008920CC"/>
    <w:rsid w:val="00892188"/>
    <w:rsid w:val="008922C1"/>
    <w:rsid w:val="008923AF"/>
    <w:rsid w:val="0089264B"/>
    <w:rsid w:val="0089288C"/>
    <w:rsid w:val="008929E2"/>
    <w:rsid w:val="00892B65"/>
    <w:rsid w:val="00892B8A"/>
    <w:rsid w:val="00892BE0"/>
    <w:rsid w:val="00892C01"/>
    <w:rsid w:val="00892C10"/>
    <w:rsid w:val="00892CAA"/>
    <w:rsid w:val="00892D79"/>
    <w:rsid w:val="00892F80"/>
    <w:rsid w:val="00892FA9"/>
    <w:rsid w:val="008931AD"/>
    <w:rsid w:val="00893204"/>
    <w:rsid w:val="008932C2"/>
    <w:rsid w:val="008933D1"/>
    <w:rsid w:val="00893537"/>
    <w:rsid w:val="0089381E"/>
    <w:rsid w:val="00893859"/>
    <w:rsid w:val="00893D02"/>
    <w:rsid w:val="00893EE1"/>
    <w:rsid w:val="0089426C"/>
    <w:rsid w:val="00894643"/>
    <w:rsid w:val="00894743"/>
    <w:rsid w:val="00894867"/>
    <w:rsid w:val="00894D33"/>
    <w:rsid w:val="00894DA0"/>
    <w:rsid w:val="00894E18"/>
    <w:rsid w:val="00895325"/>
    <w:rsid w:val="0089532C"/>
    <w:rsid w:val="0089551E"/>
    <w:rsid w:val="00895628"/>
    <w:rsid w:val="0089562F"/>
    <w:rsid w:val="00895812"/>
    <w:rsid w:val="00895B4F"/>
    <w:rsid w:val="00895C55"/>
    <w:rsid w:val="00895CD2"/>
    <w:rsid w:val="00895EF7"/>
    <w:rsid w:val="00895F23"/>
    <w:rsid w:val="00895F6A"/>
    <w:rsid w:val="00896244"/>
    <w:rsid w:val="00896256"/>
    <w:rsid w:val="00896306"/>
    <w:rsid w:val="008963BA"/>
    <w:rsid w:val="008965E7"/>
    <w:rsid w:val="00896944"/>
    <w:rsid w:val="00896A67"/>
    <w:rsid w:val="00896AC9"/>
    <w:rsid w:val="00896B37"/>
    <w:rsid w:val="00896CD1"/>
    <w:rsid w:val="00897001"/>
    <w:rsid w:val="008970A2"/>
    <w:rsid w:val="0089711B"/>
    <w:rsid w:val="00897223"/>
    <w:rsid w:val="00897360"/>
    <w:rsid w:val="008978E2"/>
    <w:rsid w:val="00897909"/>
    <w:rsid w:val="00897A0C"/>
    <w:rsid w:val="00897A17"/>
    <w:rsid w:val="00897A48"/>
    <w:rsid w:val="00897A6B"/>
    <w:rsid w:val="00897B7E"/>
    <w:rsid w:val="00897D88"/>
    <w:rsid w:val="00897DDF"/>
    <w:rsid w:val="008A0203"/>
    <w:rsid w:val="008A0372"/>
    <w:rsid w:val="008A03D2"/>
    <w:rsid w:val="008A06DF"/>
    <w:rsid w:val="008A0783"/>
    <w:rsid w:val="008A0852"/>
    <w:rsid w:val="008A0B7D"/>
    <w:rsid w:val="008A0CCA"/>
    <w:rsid w:val="008A0E63"/>
    <w:rsid w:val="008A0E69"/>
    <w:rsid w:val="008A10E9"/>
    <w:rsid w:val="008A1302"/>
    <w:rsid w:val="008A1321"/>
    <w:rsid w:val="008A13BE"/>
    <w:rsid w:val="008A1647"/>
    <w:rsid w:val="008A17E7"/>
    <w:rsid w:val="008A18C7"/>
    <w:rsid w:val="008A19AA"/>
    <w:rsid w:val="008A19B9"/>
    <w:rsid w:val="008A1AFC"/>
    <w:rsid w:val="008A21DC"/>
    <w:rsid w:val="008A2374"/>
    <w:rsid w:val="008A269D"/>
    <w:rsid w:val="008A27FC"/>
    <w:rsid w:val="008A2823"/>
    <w:rsid w:val="008A287B"/>
    <w:rsid w:val="008A2980"/>
    <w:rsid w:val="008A2A46"/>
    <w:rsid w:val="008A2C70"/>
    <w:rsid w:val="008A2CA3"/>
    <w:rsid w:val="008A303B"/>
    <w:rsid w:val="008A3134"/>
    <w:rsid w:val="008A321D"/>
    <w:rsid w:val="008A32B9"/>
    <w:rsid w:val="008A3440"/>
    <w:rsid w:val="008A3893"/>
    <w:rsid w:val="008A39FB"/>
    <w:rsid w:val="008A3C29"/>
    <w:rsid w:val="008A3E6F"/>
    <w:rsid w:val="008A3EB3"/>
    <w:rsid w:val="008A3FD7"/>
    <w:rsid w:val="008A4402"/>
    <w:rsid w:val="008A442C"/>
    <w:rsid w:val="008A467A"/>
    <w:rsid w:val="008A4BAD"/>
    <w:rsid w:val="008A4F3D"/>
    <w:rsid w:val="008A4F48"/>
    <w:rsid w:val="008A5039"/>
    <w:rsid w:val="008A51A0"/>
    <w:rsid w:val="008A5441"/>
    <w:rsid w:val="008A5702"/>
    <w:rsid w:val="008A5956"/>
    <w:rsid w:val="008A5981"/>
    <w:rsid w:val="008A5AE6"/>
    <w:rsid w:val="008A5D03"/>
    <w:rsid w:val="008A5D87"/>
    <w:rsid w:val="008A6299"/>
    <w:rsid w:val="008A637F"/>
    <w:rsid w:val="008A65A4"/>
    <w:rsid w:val="008A6B7B"/>
    <w:rsid w:val="008A6BC3"/>
    <w:rsid w:val="008A6E20"/>
    <w:rsid w:val="008A70EE"/>
    <w:rsid w:val="008A74DD"/>
    <w:rsid w:val="008A79ED"/>
    <w:rsid w:val="008A7BAE"/>
    <w:rsid w:val="008A7C74"/>
    <w:rsid w:val="008A7CAF"/>
    <w:rsid w:val="008A7E84"/>
    <w:rsid w:val="008A7F02"/>
    <w:rsid w:val="008A7FAF"/>
    <w:rsid w:val="008B001A"/>
    <w:rsid w:val="008B005C"/>
    <w:rsid w:val="008B0103"/>
    <w:rsid w:val="008B039E"/>
    <w:rsid w:val="008B04E3"/>
    <w:rsid w:val="008B0637"/>
    <w:rsid w:val="008B0671"/>
    <w:rsid w:val="008B08A7"/>
    <w:rsid w:val="008B0AD7"/>
    <w:rsid w:val="008B0DAD"/>
    <w:rsid w:val="008B0F64"/>
    <w:rsid w:val="008B132C"/>
    <w:rsid w:val="008B1AB8"/>
    <w:rsid w:val="008B1BDC"/>
    <w:rsid w:val="008B1DC7"/>
    <w:rsid w:val="008B1DE3"/>
    <w:rsid w:val="008B1E9A"/>
    <w:rsid w:val="008B20FC"/>
    <w:rsid w:val="008B2108"/>
    <w:rsid w:val="008B2142"/>
    <w:rsid w:val="008B21D5"/>
    <w:rsid w:val="008B231E"/>
    <w:rsid w:val="008B25BE"/>
    <w:rsid w:val="008B27B1"/>
    <w:rsid w:val="008B28D0"/>
    <w:rsid w:val="008B2962"/>
    <w:rsid w:val="008B29E6"/>
    <w:rsid w:val="008B2A71"/>
    <w:rsid w:val="008B2DCB"/>
    <w:rsid w:val="008B2E13"/>
    <w:rsid w:val="008B2E20"/>
    <w:rsid w:val="008B2F24"/>
    <w:rsid w:val="008B310D"/>
    <w:rsid w:val="008B3201"/>
    <w:rsid w:val="008B334C"/>
    <w:rsid w:val="008B385A"/>
    <w:rsid w:val="008B3865"/>
    <w:rsid w:val="008B3909"/>
    <w:rsid w:val="008B3983"/>
    <w:rsid w:val="008B3B77"/>
    <w:rsid w:val="008B3D30"/>
    <w:rsid w:val="008B3ED8"/>
    <w:rsid w:val="008B4148"/>
    <w:rsid w:val="008B41F0"/>
    <w:rsid w:val="008B441E"/>
    <w:rsid w:val="008B4457"/>
    <w:rsid w:val="008B44F2"/>
    <w:rsid w:val="008B464A"/>
    <w:rsid w:val="008B46CD"/>
    <w:rsid w:val="008B4728"/>
    <w:rsid w:val="008B47D6"/>
    <w:rsid w:val="008B4907"/>
    <w:rsid w:val="008B4B7E"/>
    <w:rsid w:val="008B4C2E"/>
    <w:rsid w:val="008B4DFF"/>
    <w:rsid w:val="008B4EE4"/>
    <w:rsid w:val="008B4F09"/>
    <w:rsid w:val="008B4FD2"/>
    <w:rsid w:val="008B536D"/>
    <w:rsid w:val="008B5451"/>
    <w:rsid w:val="008B555F"/>
    <w:rsid w:val="008B556A"/>
    <w:rsid w:val="008B568C"/>
    <w:rsid w:val="008B57C3"/>
    <w:rsid w:val="008B5A24"/>
    <w:rsid w:val="008B5D23"/>
    <w:rsid w:val="008B5D90"/>
    <w:rsid w:val="008B5DF9"/>
    <w:rsid w:val="008B61C1"/>
    <w:rsid w:val="008B6444"/>
    <w:rsid w:val="008B64E3"/>
    <w:rsid w:val="008B64F8"/>
    <w:rsid w:val="008B653A"/>
    <w:rsid w:val="008B6554"/>
    <w:rsid w:val="008B67E6"/>
    <w:rsid w:val="008B6B29"/>
    <w:rsid w:val="008B6B79"/>
    <w:rsid w:val="008B7181"/>
    <w:rsid w:val="008B7188"/>
    <w:rsid w:val="008B73B6"/>
    <w:rsid w:val="008B741F"/>
    <w:rsid w:val="008B769E"/>
    <w:rsid w:val="008B7799"/>
    <w:rsid w:val="008B7AF1"/>
    <w:rsid w:val="008B7B39"/>
    <w:rsid w:val="008B7B8C"/>
    <w:rsid w:val="008B7D29"/>
    <w:rsid w:val="008B7DAB"/>
    <w:rsid w:val="008B7F1A"/>
    <w:rsid w:val="008C0134"/>
    <w:rsid w:val="008C0249"/>
    <w:rsid w:val="008C02C8"/>
    <w:rsid w:val="008C033A"/>
    <w:rsid w:val="008C044C"/>
    <w:rsid w:val="008C04CC"/>
    <w:rsid w:val="008C07E8"/>
    <w:rsid w:val="008C087C"/>
    <w:rsid w:val="008C09F2"/>
    <w:rsid w:val="008C0C0F"/>
    <w:rsid w:val="008C0EB0"/>
    <w:rsid w:val="008C0ED3"/>
    <w:rsid w:val="008C0F06"/>
    <w:rsid w:val="008C10EB"/>
    <w:rsid w:val="008C1203"/>
    <w:rsid w:val="008C12B9"/>
    <w:rsid w:val="008C14EF"/>
    <w:rsid w:val="008C1603"/>
    <w:rsid w:val="008C1634"/>
    <w:rsid w:val="008C1673"/>
    <w:rsid w:val="008C1717"/>
    <w:rsid w:val="008C17A3"/>
    <w:rsid w:val="008C180F"/>
    <w:rsid w:val="008C1820"/>
    <w:rsid w:val="008C1E8A"/>
    <w:rsid w:val="008C2075"/>
    <w:rsid w:val="008C20E7"/>
    <w:rsid w:val="008C2136"/>
    <w:rsid w:val="008C23C9"/>
    <w:rsid w:val="008C2470"/>
    <w:rsid w:val="008C24F0"/>
    <w:rsid w:val="008C250E"/>
    <w:rsid w:val="008C2672"/>
    <w:rsid w:val="008C2844"/>
    <w:rsid w:val="008C2869"/>
    <w:rsid w:val="008C2A24"/>
    <w:rsid w:val="008C2B05"/>
    <w:rsid w:val="008C2D08"/>
    <w:rsid w:val="008C2D54"/>
    <w:rsid w:val="008C2D80"/>
    <w:rsid w:val="008C2E28"/>
    <w:rsid w:val="008C2E37"/>
    <w:rsid w:val="008C2E9A"/>
    <w:rsid w:val="008C2EC2"/>
    <w:rsid w:val="008C2FA1"/>
    <w:rsid w:val="008C30E8"/>
    <w:rsid w:val="008C3224"/>
    <w:rsid w:val="008C3251"/>
    <w:rsid w:val="008C329D"/>
    <w:rsid w:val="008C352D"/>
    <w:rsid w:val="008C35B5"/>
    <w:rsid w:val="008C3745"/>
    <w:rsid w:val="008C3BCD"/>
    <w:rsid w:val="008C3EDD"/>
    <w:rsid w:val="008C4073"/>
    <w:rsid w:val="008C4124"/>
    <w:rsid w:val="008C4180"/>
    <w:rsid w:val="008C41C8"/>
    <w:rsid w:val="008C45D7"/>
    <w:rsid w:val="008C49C7"/>
    <w:rsid w:val="008C49CB"/>
    <w:rsid w:val="008C4D17"/>
    <w:rsid w:val="008C51F7"/>
    <w:rsid w:val="008C55B0"/>
    <w:rsid w:val="008C5A00"/>
    <w:rsid w:val="008C5A52"/>
    <w:rsid w:val="008C5ADD"/>
    <w:rsid w:val="008C5DB4"/>
    <w:rsid w:val="008C5FAC"/>
    <w:rsid w:val="008C6150"/>
    <w:rsid w:val="008C646D"/>
    <w:rsid w:val="008C662E"/>
    <w:rsid w:val="008C6711"/>
    <w:rsid w:val="008C6889"/>
    <w:rsid w:val="008C6969"/>
    <w:rsid w:val="008C6A19"/>
    <w:rsid w:val="008C6AA6"/>
    <w:rsid w:val="008C6B57"/>
    <w:rsid w:val="008C6BA5"/>
    <w:rsid w:val="008C6DD6"/>
    <w:rsid w:val="008C6EEE"/>
    <w:rsid w:val="008C6F7C"/>
    <w:rsid w:val="008C7083"/>
    <w:rsid w:val="008C768B"/>
    <w:rsid w:val="008C76DB"/>
    <w:rsid w:val="008C778D"/>
    <w:rsid w:val="008C7AA5"/>
    <w:rsid w:val="008C7CC7"/>
    <w:rsid w:val="008C7D8F"/>
    <w:rsid w:val="008D0200"/>
    <w:rsid w:val="008D0311"/>
    <w:rsid w:val="008D039F"/>
    <w:rsid w:val="008D047A"/>
    <w:rsid w:val="008D05FD"/>
    <w:rsid w:val="008D09F5"/>
    <w:rsid w:val="008D0A58"/>
    <w:rsid w:val="008D0D2C"/>
    <w:rsid w:val="008D0E8E"/>
    <w:rsid w:val="008D1089"/>
    <w:rsid w:val="008D129D"/>
    <w:rsid w:val="008D12CA"/>
    <w:rsid w:val="008D1312"/>
    <w:rsid w:val="008D1499"/>
    <w:rsid w:val="008D1604"/>
    <w:rsid w:val="008D1662"/>
    <w:rsid w:val="008D1807"/>
    <w:rsid w:val="008D1899"/>
    <w:rsid w:val="008D1AC7"/>
    <w:rsid w:val="008D1B7C"/>
    <w:rsid w:val="008D1CCF"/>
    <w:rsid w:val="008D1FB0"/>
    <w:rsid w:val="008D2024"/>
    <w:rsid w:val="008D2063"/>
    <w:rsid w:val="008D214E"/>
    <w:rsid w:val="008D2258"/>
    <w:rsid w:val="008D2474"/>
    <w:rsid w:val="008D2535"/>
    <w:rsid w:val="008D2639"/>
    <w:rsid w:val="008D26B1"/>
    <w:rsid w:val="008D270C"/>
    <w:rsid w:val="008D2802"/>
    <w:rsid w:val="008D2826"/>
    <w:rsid w:val="008D2844"/>
    <w:rsid w:val="008D2856"/>
    <w:rsid w:val="008D2924"/>
    <w:rsid w:val="008D29FF"/>
    <w:rsid w:val="008D2B17"/>
    <w:rsid w:val="008D2F3B"/>
    <w:rsid w:val="008D2FD0"/>
    <w:rsid w:val="008D3137"/>
    <w:rsid w:val="008D320E"/>
    <w:rsid w:val="008D32AC"/>
    <w:rsid w:val="008D32B1"/>
    <w:rsid w:val="008D3302"/>
    <w:rsid w:val="008D3422"/>
    <w:rsid w:val="008D34A7"/>
    <w:rsid w:val="008D3697"/>
    <w:rsid w:val="008D3915"/>
    <w:rsid w:val="008D399E"/>
    <w:rsid w:val="008D3BBE"/>
    <w:rsid w:val="008D3BE6"/>
    <w:rsid w:val="008D3FF7"/>
    <w:rsid w:val="008D3FFE"/>
    <w:rsid w:val="008D4236"/>
    <w:rsid w:val="008D4437"/>
    <w:rsid w:val="008D4734"/>
    <w:rsid w:val="008D498A"/>
    <w:rsid w:val="008D4A20"/>
    <w:rsid w:val="008D4B52"/>
    <w:rsid w:val="008D4B8A"/>
    <w:rsid w:val="008D4C65"/>
    <w:rsid w:val="008D5203"/>
    <w:rsid w:val="008D5208"/>
    <w:rsid w:val="008D524B"/>
    <w:rsid w:val="008D5ADA"/>
    <w:rsid w:val="008D5D01"/>
    <w:rsid w:val="008D5EE5"/>
    <w:rsid w:val="008D5EE6"/>
    <w:rsid w:val="008D6161"/>
    <w:rsid w:val="008D6530"/>
    <w:rsid w:val="008D67F2"/>
    <w:rsid w:val="008D6989"/>
    <w:rsid w:val="008D6DEE"/>
    <w:rsid w:val="008D6DFA"/>
    <w:rsid w:val="008D6EC0"/>
    <w:rsid w:val="008D6F25"/>
    <w:rsid w:val="008D7178"/>
    <w:rsid w:val="008D74F1"/>
    <w:rsid w:val="008D77C6"/>
    <w:rsid w:val="008D7853"/>
    <w:rsid w:val="008D7C56"/>
    <w:rsid w:val="008D7C7A"/>
    <w:rsid w:val="008D7F99"/>
    <w:rsid w:val="008E0158"/>
    <w:rsid w:val="008E02AB"/>
    <w:rsid w:val="008E048F"/>
    <w:rsid w:val="008E086A"/>
    <w:rsid w:val="008E0922"/>
    <w:rsid w:val="008E0C68"/>
    <w:rsid w:val="008E0EFF"/>
    <w:rsid w:val="008E0F3B"/>
    <w:rsid w:val="008E0FF8"/>
    <w:rsid w:val="008E1262"/>
    <w:rsid w:val="008E12AD"/>
    <w:rsid w:val="008E14AE"/>
    <w:rsid w:val="008E14AF"/>
    <w:rsid w:val="008E1683"/>
    <w:rsid w:val="008E1832"/>
    <w:rsid w:val="008E19BE"/>
    <w:rsid w:val="008E19F0"/>
    <w:rsid w:val="008E1A4E"/>
    <w:rsid w:val="008E1CCB"/>
    <w:rsid w:val="008E1EBB"/>
    <w:rsid w:val="008E2006"/>
    <w:rsid w:val="008E2085"/>
    <w:rsid w:val="008E21C6"/>
    <w:rsid w:val="008E228E"/>
    <w:rsid w:val="008E2B4A"/>
    <w:rsid w:val="008E2E24"/>
    <w:rsid w:val="008E2E2B"/>
    <w:rsid w:val="008E2E79"/>
    <w:rsid w:val="008E318A"/>
    <w:rsid w:val="008E33B8"/>
    <w:rsid w:val="008E358E"/>
    <w:rsid w:val="008E373C"/>
    <w:rsid w:val="008E37F2"/>
    <w:rsid w:val="008E3858"/>
    <w:rsid w:val="008E3876"/>
    <w:rsid w:val="008E3A07"/>
    <w:rsid w:val="008E3A6B"/>
    <w:rsid w:val="008E3AE1"/>
    <w:rsid w:val="008E3B0E"/>
    <w:rsid w:val="008E3BD0"/>
    <w:rsid w:val="008E3D47"/>
    <w:rsid w:val="008E3E5A"/>
    <w:rsid w:val="008E3E76"/>
    <w:rsid w:val="008E3EC0"/>
    <w:rsid w:val="008E406C"/>
    <w:rsid w:val="008E423D"/>
    <w:rsid w:val="008E45B8"/>
    <w:rsid w:val="008E461F"/>
    <w:rsid w:val="008E477F"/>
    <w:rsid w:val="008E4799"/>
    <w:rsid w:val="008E47C9"/>
    <w:rsid w:val="008E48CE"/>
    <w:rsid w:val="008E4BF6"/>
    <w:rsid w:val="008E4C6E"/>
    <w:rsid w:val="008E4D3E"/>
    <w:rsid w:val="008E4ECC"/>
    <w:rsid w:val="008E528B"/>
    <w:rsid w:val="008E54A9"/>
    <w:rsid w:val="008E55A9"/>
    <w:rsid w:val="008E5A15"/>
    <w:rsid w:val="008E5A6E"/>
    <w:rsid w:val="008E5F17"/>
    <w:rsid w:val="008E62CD"/>
    <w:rsid w:val="008E6319"/>
    <w:rsid w:val="008E6468"/>
    <w:rsid w:val="008E6914"/>
    <w:rsid w:val="008E6C63"/>
    <w:rsid w:val="008E6C75"/>
    <w:rsid w:val="008E6CAC"/>
    <w:rsid w:val="008E6F5C"/>
    <w:rsid w:val="008E7260"/>
    <w:rsid w:val="008E727F"/>
    <w:rsid w:val="008E72D5"/>
    <w:rsid w:val="008E7458"/>
    <w:rsid w:val="008E74A4"/>
    <w:rsid w:val="008E7A3F"/>
    <w:rsid w:val="008E7B58"/>
    <w:rsid w:val="008F00C7"/>
    <w:rsid w:val="008F0207"/>
    <w:rsid w:val="008F0332"/>
    <w:rsid w:val="008F03B6"/>
    <w:rsid w:val="008F05B0"/>
    <w:rsid w:val="008F05BE"/>
    <w:rsid w:val="008F05CE"/>
    <w:rsid w:val="008F066B"/>
    <w:rsid w:val="008F075F"/>
    <w:rsid w:val="008F07AD"/>
    <w:rsid w:val="008F08BE"/>
    <w:rsid w:val="008F0C1A"/>
    <w:rsid w:val="008F0DA8"/>
    <w:rsid w:val="008F0DE8"/>
    <w:rsid w:val="008F0E31"/>
    <w:rsid w:val="008F10AF"/>
    <w:rsid w:val="008F10E8"/>
    <w:rsid w:val="008F1137"/>
    <w:rsid w:val="008F1180"/>
    <w:rsid w:val="008F11A9"/>
    <w:rsid w:val="008F126B"/>
    <w:rsid w:val="008F12E6"/>
    <w:rsid w:val="008F131B"/>
    <w:rsid w:val="008F13B6"/>
    <w:rsid w:val="008F13EE"/>
    <w:rsid w:val="008F15BA"/>
    <w:rsid w:val="008F1601"/>
    <w:rsid w:val="008F1638"/>
    <w:rsid w:val="008F167D"/>
    <w:rsid w:val="008F174B"/>
    <w:rsid w:val="008F18C6"/>
    <w:rsid w:val="008F1B70"/>
    <w:rsid w:val="008F1B89"/>
    <w:rsid w:val="008F1B8B"/>
    <w:rsid w:val="008F1D41"/>
    <w:rsid w:val="008F1E34"/>
    <w:rsid w:val="008F2013"/>
    <w:rsid w:val="008F202A"/>
    <w:rsid w:val="008F2196"/>
    <w:rsid w:val="008F222E"/>
    <w:rsid w:val="008F2749"/>
    <w:rsid w:val="008F27B5"/>
    <w:rsid w:val="008F28E6"/>
    <w:rsid w:val="008F2974"/>
    <w:rsid w:val="008F2A49"/>
    <w:rsid w:val="008F2A6F"/>
    <w:rsid w:val="008F2B7A"/>
    <w:rsid w:val="008F2E16"/>
    <w:rsid w:val="008F2E37"/>
    <w:rsid w:val="008F2F55"/>
    <w:rsid w:val="008F2FFD"/>
    <w:rsid w:val="008F3074"/>
    <w:rsid w:val="008F3366"/>
    <w:rsid w:val="008F35B9"/>
    <w:rsid w:val="008F3659"/>
    <w:rsid w:val="008F3856"/>
    <w:rsid w:val="008F3909"/>
    <w:rsid w:val="008F3A61"/>
    <w:rsid w:val="008F3DA2"/>
    <w:rsid w:val="008F3DE6"/>
    <w:rsid w:val="008F3F01"/>
    <w:rsid w:val="008F3F91"/>
    <w:rsid w:val="008F3FA7"/>
    <w:rsid w:val="008F3FC4"/>
    <w:rsid w:val="008F4348"/>
    <w:rsid w:val="008F4368"/>
    <w:rsid w:val="008F476C"/>
    <w:rsid w:val="008F47AE"/>
    <w:rsid w:val="008F4936"/>
    <w:rsid w:val="008F49AB"/>
    <w:rsid w:val="008F4A40"/>
    <w:rsid w:val="008F4A52"/>
    <w:rsid w:val="008F4A6A"/>
    <w:rsid w:val="008F4C3D"/>
    <w:rsid w:val="008F4C88"/>
    <w:rsid w:val="008F50B0"/>
    <w:rsid w:val="008F51EA"/>
    <w:rsid w:val="008F525E"/>
    <w:rsid w:val="008F52BC"/>
    <w:rsid w:val="008F5386"/>
    <w:rsid w:val="008F53A0"/>
    <w:rsid w:val="008F541D"/>
    <w:rsid w:val="008F5443"/>
    <w:rsid w:val="008F5518"/>
    <w:rsid w:val="008F55AE"/>
    <w:rsid w:val="008F57B9"/>
    <w:rsid w:val="008F5B5A"/>
    <w:rsid w:val="008F5C17"/>
    <w:rsid w:val="008F5CBC"/>
    <w:rsid w:val="008F5E67"/>
    <w:rsid w:val="008F5F17"/>
    <w:rsid w:val="008F605C"/>
    <w:rsid w:val="008F61FA"/>
    <w:rsid w:val="008F6203"/>
    <w:rsid w:val="008F6215"/>
    <w:rsid w:val="008F6380"/>
    <w:rsid w:val="008F63DB"/>
    <w:rsid w:val="008F6751"/>
    <w:rsid w:val="008F6D93"/>
    <w:rsid w:val="008F715F"/>
    <w:rsid w:val="008F71A6"/>
    <w:rsid w:val="008F73A6"/>
    <w:rsid w:val="008F7447"/>
    <w:rsid w:val="008F74F4"/>
    <w:rsid w:val="008F76FF"/>
    <w:rsid w:val="008F791E"/>
    <w:rsid w:val="008F7985"/>
    <w:rsid w:val="008F7B7D"/>
    <w:rsid w:val="008F7B9F"/>
    <w:rsid w:val="008F7FF8"/>
    <w:rsid w:val="00900173"/>
    <w:rsid w:val="0090024F"/>
    <w:rsid w:val="009002C8"/>
    <w:rsid w:val="00900300"/>
    <w:rsid w:val="0090047F"/>
    <w:rsid w:val="0090057C"/>
    <w:rsid w:val="0090080D"/>
    <w:rsid w:val="00900946"/>
    <w:rsid w:val="00900990"/>
    <w:rsid w:val="009009E0"/>
    <w:rsid w:val="00900A26"/>
    <w:rsid w:val="00900C62"/>
    <w:rsid w:val="00900DF9"/>
    <w:rsid w:val="00900FDB"/>
    <w:rsid w:val="0090126B"/>
    <w:rsid w:val="00901623"/>
    <w:rsid w:val="0090167B"/>
    <w:rsid w:val="009016A9"/>
    <w:rsid w:val="009017AC"/>
    <w:rsid w:val="009017F2"/>
    <w:rsid w:val="00901888"/>
    <w:rsid w:val="00901895"/>
    <w:rsid w:val="00901A11"/>
    <w:rsid w:val="00901B20"/>
    <w:rsid w:val="00901B69"/>
    <w:rsid w:val="00901E22"/>
    <w:rsid w:val="00901FCF"/>
    <w:rsid w:val="00902152"/>
    <w:rsid w:val="009024F3"/>
    <w:rsid w:val="009024FD"/>
    <w:rsid w:val="0090281D"/>
    <w:rsid w:val="009028AC"/>
    <w:rsid w:val="00902A80"/>
    <w:rsid w:val="00902F38"/>
    <w:rsid w:val="00902F52"/>
    <w:rsid w:val="00903289"/>
    <w:rsid w:val="00903376"/>
    <w:rsid w:val="00903383"/>
    <w:rsid w:val="009033AD"/>
    <w:rsid w:val="00903500"/>
    <w:rsid w:val="00903776"/>
    <w:rsid w:val="009039EA"/>
    <w:rsid w:val="00903A72"/>
    <w:rsid w:val="00903B40"/>
    <w:rsid w:val="00903CB7"/>
    <w:rsid w:val="00903D57"/>
    <w:rsid w:val="00903FA8"/>
    <w:rsid w:val="009041FD"/>
    <w:rsid w:val="00904539"/>
    <w:rsid w:val="009045D7"/>
    <w:rsid w:val="00904D2A"/>
    <w:rsid w:val="00904E18"/>
    <w:rsid w:val="00904F93"/>
    <w:rsid w:val="00905066"/>
    <w:rsid w:val="00905067"/>
    <w:rsid w:val="009050C4"/>
    <w:rsid w:val="0090529C"/>
    <w:rsid w:val="009055C4"/>
    <w:rsid w:val="00905723"/>
    <w:rsid w:val="00905988"/>
    <w:rsid w:val="00905C20"/>
    <w:rsid w:val="00905FF6"/>
    <w:rsid w:val="00906180"/>
    <w:rsid w:val="0090637E"/>
    <w:rsid w:val="009065CD"/>
    <w:rsid w:val="00906F24"/>
    <w:rsid w:val="00906FCF"/>
    <w:rsid w:val="0090701C"/>
    <w:rsid w:val="00907046"/>
    <w:rsid w:val="00907108"/>
    <w:rsid w:val="0090716F"/>
    <w:rsid w:val="009071D8"/>
    <w:rsid w:val="00907278"/>
    <w:rsid w:val="00907650"/>
    <w:rsid w:val="009076BB"/>
    <w:rsid w:val="00907709"/>
    <w:rsid w:val="00907864"/>
    <w:rsid w:val="0090790B"/>
    <w:rsid w:val="00907A30"/>
    <w:rsid w:val="00907B03"/>
    <w:rsid w:val="00907DF9"/>
    <w:rsid w:val="00907F06"/>
    <w:rsid w:val="00907FF0"/>
    <w:rsid w:val="009100D3"/>
    <w:rsid w:val="009101E2"/>
    <w:rsid w:val="00910394"/>
    <w:rsid w:val="00910701"/>
    <w:rsid w:val="00910736"/>
    <w:rsid w:val="00910829"/>
    <w:rsid w:val="00910B76"/>
    <w:rsid w:val="00910C54"/>
    <w:rsid w:val="00910D8A"/>
    <w:rsid w:val="00910DAD"/>
    <w:rsid w:val="00910FA1"/>
    <w:rsid w:val="00910FD0"/>
    <w:rsid w:val="00911032"/>
    <w:rsid w:val="0091106B"/>
    <w:rsid w:val="009111B1"/>
    <w:rsid w:val="009113FE"/>
    <w:rsid w:val="009114A4"/>
    <w:rsid w:val="00911526"/>
    <w:rsid w:val="0091179B"/>
    <w:rsid w:val="0091195F"/>
    <w:rsid w:val="00911AC0"/>
    <w:rsid w:val="00911B66"/>
    <w:rsid w:val="00911CF6"/>
    <w:rsid w:val="00911DFC"/>
    <w:rsid w:val="00911EA5"/>
    <w:rsid w:val="00912099"/>
    <w:rsid w:val="00912198"/>
    <w:rsid w:val="00912341"/>
    <w:rsid w:val="00912835"/>
    <w:rsid w:val="00912A20"/>
    <w:rsid w:val="00912C5C"/>
    <w:rsid w:val="00912E64"/>
    <w:rsid w:val="00912EC2"/>
    <w:rsid w:val="00913005"/>
    <w:rsid w:val="009131DE"/>
    <w:rsid w:val="00913248"/>
    <w:rsid w:val="00913263"/>
    <w:rsid w:val="00913302"/>
    <w:rsid w:val="00913543"/>
    <w:rsid w:val="00913644"/>
    <w:rsid w:val="009139C3"/>
    <w:rsid w:val="00913A35"/>
    <w:rsid w:val="00913BCC"/>
    <w:rsid w:val="00913E70"/>
    <w:rsid w:val="0091412F"/>
    <w:rsid w:val="009141D6"/>
    <w:rsid w:val="009142A2"/>
    <w:rsid w:val="009142A7"/>
    <w:rsid w:val="00914381"/>
    <w:rsid w:val="009143A9"/>
    <w:rsid w:val="009143EA"/>
    <w:rsid w:val="00914514"/>
    <w:rsid w:val="009145A9"/>
    <w:rsid w:val="00914610"/>
    <w:rsid w:val="00914701"/>
    <w:rsid w:val="009147AA"/>
    <w:rsid w:val="00914860"/>
    <w:rsid w:val="00914A69"/>
    <w:rsid w:val="00914B02"/>
    <w:rsid w:val="00914BF8"/>
    <w:rsid w:val="00914C51"/>
    <w:rsid w:val="00914D5B"/>
    <w:rsid w:val="00914DC2"/>
    <w:rsid w:val="00914E6A"/>
    <w:rsid w:val="00914FD1"/>
    <w:rsid w:val="00915098"/>
    <w:rsid w:val="009154AB"/>
    <w:rsid w:val="009157CA"/>
    <w:rsid w:val="00915A38"/>
    <w:rsid w:val="00915E80"/>
    <w:rsid w:val="00915F41"/>
    <w:rsid w:val="009161D4"/>
    <w:rsid w:val="00916230"/>
    <w:rsid w:val="00916725"/>
    <w:rsid w:val="00916798"/>
    <w:rsid w:val="00916941"/>
    <w:rsid w:val="00916C86"/>
    <w:rsid w:val="00916D08"/>
    <w:rsid w:val="00916E56"/>
    <w:rsid w:val="00916FDD"/>
    <w:rsid w:val="00917173"/>
    <w:rsid w:val="009172A5"/>
    <w:rsid w:val="009176ED"/>
    <w:rsid w:val="00917854"/>
    <w:rsid w:val="00917895"/>
    <w:rsid w:val="00917944"/>
    <w:rsid w:val="00917A44"/>
    <w:rsid w:val="00917E39"/>
    <w:rsid w:val="00917E87"/>
    <w:rsid w:val="009201EE"/>
    <w:rsid w:val="00920387"/>
    <w:rsid w:val="00920767"/>
    <w:rsid w:val="009208AD"/>
    <w:rsid w:val="009208D9"/>
    <w:rsid w:val="009209AE"/>
    <w:rsid w:val="00920D36"/>
    <w:rsid w:val="00920D3E"/>
    <w:rsid w:val="00920E0A"/>
    <w:rsid w:val="00920E8E"/>
    <w:rsid w:val="00920FBC"/>
    <w:rsid w:val="00921321"/>
    <w:rsid w:val="00921335"/>
    <w:rsid w:val="009215BC"/>
    <w:rsid w:val="009215C3"/>
    <w:rsid w:val="00921750"/>
    <w:rsid w:val="00921794"/>
    <w:rsid w:val="00921B1B"/>
    <w:rsid w:val="00921B4B"/>
    <w:rsid w:val="00921BD2"/>
    <w:rsid w:val="00921D86"/>
    <w:rsid w:val="00921DCA"/>
    <w:rsid w:val="00921E16"/>
    <w:rsid w:val="00922012"/>
    <w:rsid w:val="00922029"/>
    <w:rsid w:val="00922578"/>
    <w:rsid w:val="00922619"/>
    <w:rsid w:val="0092297A"/>
    <w:rsid w:val="00922A3F"/>
    <w:rsid w:val="00922A84"/>
    <w:rsid w:val="00922B62"/>
    <w:rsid w:val="00922BBE"/>
    <w:rsid w:val="00922BF1"/>
    <w:rsid w:val="00922DCC"/>
    <w:rsid w:val="00922FAF"/>
    <w:rsid w:val="00923320"/>
    <w:rsid w:val="00923403"/>
    <w:rsid w:val="009234BF"/>
    <w:rsid w:val="0092355B"/>
    <w:rsid w:val="009237FD"/>
    <w:rsid w:val="009238A5"/>
    <w:rsid w:val="00923B01"/>
    <w:rsid w:val="00923B61"/>
    <w:rsid w:val="00923B94"/>
    <w:rsid w:val="00923DD9"/>
    <w:rsid w:val="00924198"/>
    <w:rsid w:val="0092446A"/>
    <w:rsid w:val="00924547"/>
    <w:rsid w:val="00924701"/>
    <w:rsid w:val="00924B4D"/>
    <w:rsid w:val="00924C2E"/>
    <w:rsid w:val="00924DC3"/>
    <w:rsid w:val="00925128"/>
    <w:rsid w:val="009252D7"/>
    <w:rsid w:val="00925316"/>
    <w:rsid w:val="009255E2"/>
    <w:rsid w:val="0092564C"/>
    <w:rsid w:val="00925744"/>
    <w:rsid w:val="0092575D"/>
    <w:rsid w:val="00925920"/>
    <w:rsid w:val="00925AF0"/>
    <w:rsid w:val="00925BEE"/>
    <w:rsid w:val="00925C1C"/>
    <w:rsid w:val="00925C4E"/>
    <w:rsid w:val="00925DA9"/>
    <w:rsid w:val="00925E04"/>
    <w:rsid w:val="00925E6B"/>
    <w:rsid w:val="00925F6D"/>
    <w:rsid w:val="00925FC3"/>
    <w:rsid w:val="00925FEA"/>
    <w:rsid w:val="0092608D"/>
    <w:rsid w:val="009260E5"/>
    <w:rsid w:val="00926267"/>
    <w:rsid w:val="0092636B"/>
    <w:rsid w:val="009263CB"/>
    <w:rsid w:val="009269EF"/>
    <w:rsid w:val="00926BCD"/>
    <w:rsid w:val="00926D1A"/>
    <w:rsid w:val="00926E88"/>
    <w:rsid w:val="0092700E"/>
    <w:rsid w:val="009270FB"/>
    <w:rsid w:val="009271BC"/>
    <w:rsid w:val="009273FF"/>
    <w:rsid w:val="00927978"/>
    <w:rsid w:val="00927A60"/>
    <w:rsid w:val="00927B76"/>
    <w:rsid w:val="00927D4D"/>
    <w:rsid w:val="00927E46"/>
    <w:rsid w:val="00927EC1"/>
    <w:rsid w:val="00930073"/>
    <w:rsid w:val="00930360"/>
    <w:rsid w:val="00930523"/>
    <w:rsid w:val="009305B9"/>
    <w:rsid w:val="00930646"/>
    <w:rsid w:val="009307AD"/>
    <w:rsid w:val="0093099D"/>
    <w:rsid w:val="00930A80"/>
    <w:rsid w:val="00930B39"/>
    <w:rsid w:val="00930CE9"/>
    <w:rsid w:val="00930E95"/>
    <w:rsid w:val="00931082"/>
    <w:rsid w:val="00931243"/>
    <w:rsid w:val="00931354"/>
    <w:rsid w:val="00931394"/>
    <w:rsid w:val="00931468"/>
    <w:rsid w:val="00931731"/>
    <w:rsid w:val="009317A2"/>
    <w:rsid w:val="0093196D"/>
    <w:rsid w:val="00931A51"/>
    <w:rsid w:val="00931B68"/>
    <w:rsid w:val="00931C03"/>
    <w:rsid w:val="00931D68"/>
    <w:rsid w:val="00931EC7"/>
    <w:rsid w:val="009321F3"/>
    <w:rsid w:val="00932217"/>
    <w:rsid w:val="009322E4"/>
    <w:rsid w:val="00932539"/>
    <w:rsid w:val="00932630"/>
    <w:rsid w:val="00932945"/>
    <w:rsid w:val="009329DF"/>
    <w:rsid w:val="00932A84"/>
    <w:rsid w:val="00932C51"/>
    <w:rsid w:val="00932CE1"/>
    <w:rsid w:val="00932D72"/>
    <w:rsid w:val="00932FA1"/>
    <w:rsid w:val="00932FD4"/>
    <w:rsid w:val="009332C5"/>
    <w:rsid w:val="0093338E"/>
    <w:rsid w:val="0093354D"/>
    <w:rsid w:val="009337CE"/>
    <w:rsid w:val="009339D7"/>
    <w:rsid w:val="00933B57"/>
    <w:rsid w:val="00933E13"/>
    <w:rsid w:val="00933E2D"/>
    <w:rsid w:val="00934562"/>
    <w:rsid w:val="00934715"/>
    <w:rsid w:val="009347B9"/>
    <w:rsid w:val="009347E9"/>
    <w:rsid w:val="00934AE4"/>
    <w:rsid w:val="00934FDE"/>
    <w:rsid w:val="00935068"/>
    <w:rsid w:val="009352BB"/>
    <w:rsid w:val="0093547D"/>
    <w:rsid w:val="009354C2"/>
    <w:rsid w:val="009358F4"/>
    <w:rsid w:val="00935A2C"/>
    <w:rsid w:val="00935AC7"/>
    <w:rsid w:val="00935ACD"/>
    <w:rsid w:val="00935BB8"/>
    <w:rsid w:val="00935D99"/>
    <w:rsid w:val="00935FEB"/>
    <w:rsid w:val="0093610A"/>
    <w:rsid w:val="009361C3"/>
    <w:rsid w:val="0093630A"/>
    <w:rsid w:val="009363DE"/>
    <w:rsid w:val="00936565"/>
    <w:rsid w:val="009369FD"/>
    <w:rsid w:val="00936F93"/>
    <w:rsid w:val="00937022"/>
    <w:rsid w:val="0093705E"/>
    <w:rsid w:val="0093715F"/>
    <w:rsid w:val="00937248"/>
    <w:rsid w:val="00937306"/>
    <w:rsid w:val="009374F9"/>
    <w:rsid w:val="00937560"/>
    <w:rsid w:val="0093766B"/>
    <w:rsid w:val="009376BC"/>
    <w:rsid w:val="00937718"/>
    <w:rsid w:val="009377D2"/>
    <w:rsid w:val="00937A54"/>
    <w:rsid w:val="00937D12"/>
    <w:rsid w:val="00937E1A"/>
    <w:rsid w:val="00937E4C"/>
    <w:rsid w:val="00937EF5"/>
    <w:rsid w:val="0094008F"/>
    <w:rsid w:val="00940124"/>
    <w:rsid w:val="0094013F"/>
    <w:rsid w:val="009401FE"/>
    <w:rsid w:val="00940345"/>
    <w:rsid w:val="00940478"/>
    <w:rsid w:val="009404B3"/>
    <w:rsid w:val="009406FA"/>
    <w:rsid w:val="009408E7"/>
    <w:rsid w:val="00940986"/>
    <w:rsid w:val="009409B1"/>
    <w:rsid w:val="00940D88"/>
    <w:rsid w:val="0094192B"/>
    <w:rsid w:val="00941DB3"/>
    <w:rsid w:val="009420A9"/>
    <w:rsid w:val="00942150"/>
    <w:rsid w:val="00942152"/>
    <w:rsid w:val="0094224D"/>
    <w:rsid w:val="00942694"/>
    <w:rsid w:val="00942757"/>
    <w:rsid w:val="009427A0"/>
    <w:rsid w:val="00942825"/>
    <w:rsid w:val="00942A35"/>
    <w:rsid w:val="00942B9E"/>
    <w:rsid w:val="00942D77"/>
    <w:rsid w:val="00942E0F"/>
    <w:rsid w:val="00942FCD"/>
    <w:rsid w:val="00943005"/>
    <w:rsid w:val="00943096"/>
    <w:rsid w:val="009430C2"/>
    <w:rsid w:val="009434D3"/>
    <w:rsid w:val="009437A4"/>
    <w:rsid w:val="009437E0"/>
    <w:rsid w:val="0094394B"/>
    <w:rsid w:val="009439F3"/>
    <w:rsid w:val="00944147"/>
    <w:rsid w:val="009441DC"/>
    <w:rsid w:val="009442E3"/>
    <w:rsid w:val="009444DA"/>
    <w:rsid w:val="00944561"/>
    <w:rsid w:val="00944621"/>
    <w:rsid w:val="009446EF"/>
    <w:rsid w:val="009448A1"/>
    <w:rsid w:val="0094499F"/>
    <w:rsid w:val="009449C1"/>
    <w:rsid w:val="00944C8A"/>
    <w:rsid w:val="00944CC8"/>
    <w:rsid w:val="00944DED"/>
    <w:rsid w:val="00944E19"/>
    <w:rsid w:val="00945004"/>
    <w:rsid w:val="00945023"/>
    <w:rsid w:val="00945060"/>
    <w:rsid w:val="0094507B"/>
    <w:rsid w:val="009452AC"/>
    <w:rsid w:val="00945387"/>
    <w:rsid w:val="00945521"/>
    <w:rsid w:val="009455B3"/>
    <w:rsid w:val="009455CD"/>
    <w:rsid w:val="009455E6"/>
    <w:rsid w:val="00945667"/>
    <w:rsid w:val="009456D8"/>
    <w:rsid w:val="00945935"/>
    <w:rsid w:val="0094593E"/>
    <w:rsid w:val="00945954"/>
    <w:rsid w:val="00945DED"/>
    <w:rsid w:val="00945E42"/>
    <w:rsid w:val="00945E52"/>
    <w:rsid w:val="00945EC2"/>
    <w:rsid w:val="0094608C"/>
    <w:rsid w:val="00946202"/>
    <w:rsid w:val="00946207"/>
    <w:rsid w:val="009462E5"/>
    <w:rsid w:val="009463F5"/>
    <w:rsid w:val="009464D7"/>
    <w:rsid w:val="009465C6"/>
    <w:rsid w:val="00946614"/>
    <w:rsid w:val="0094678D"/>
    <w:rsid w:val="009467C0"/>
    <w:rsid w:val="00946A2D"/>
    <w:rsid w:val="00946B33"/>
    <w:rsid w:val="00946C99"/>
    <w:rsid w:val="00946D43"/>
    <w:rsid w:val="00946E93"/>
    <w:rsid w:val="00946ED0"/>
    <w:rsid w:val="009471E3"/>
    <w:rsid w:val="009471F2"/>
    <w:rsid w:val="00947246"/>
    <w:rsid w:val="00947431"/>
    <w:rsid w:val="0094744C"/>
    <w:rsid w:val="00947674"/>
    <w:rsid w:val="00947686"/>
    <w:rsid w:val="00947690"/>
    <w:rsid w:val="00947710"/>
    <w:rsid w:val="00947862"/>
    <w:rsid w:val="00947CF0"/>
    <w:rsid w:val="00947DCB"/>
    <w:rsid w:val="00947DD1"/>
    <w:rsid w:val="00947DF9"/>
    <w:rsid w:val="00947E4D"/>
    <w:rsid w:val="00947F24"/>
    <w:rsid w:val="00947F30"/>
    <w:rsid w:val="0095011B"/>
    <w:rsid w:val="009504C9"/>
    <w:rsid w:val="009505D6"/>
    <w:rsid w:val="00950930"/>
    <w:rsid w:val="00950C3D"/>
    <w:rsid w:val="00950C4E"/>
    <w:rsid w:val="00950DDF"/>
    <w:rsid w:val="00950E3A"/>
    <w:rsid w:val="009512C8"/>
    <w:rsid w:val="0095189B"/>
    <w:rsid w:val="009518FA"/>
    <w:rsid w:val="0095208B"/>
    <w:rsid w:val="0095227F"/>
    <w:rsid w:val="009522C3"/>
    <w:rsid w:val="009527A4"/>
    <w:rsid w:val="009527E7"/>
    <w:rsid w:val="00952AA1"/>
    <w:rsid w:val="00952AF8"/>
    <w:rsid w:val="00952FC1"/>
    <w:rsid w:val="009530A3"/>
    <w:rsid w:val="009530D6"/>
    <w:rsid w:val="009530DB"/>
    <w:rsid w:val="00953243"/>
    <w:rsid w:val="00953299"/>
    <w:rsid w:val="00953660"/>
    <w:rsid w:val="0095370B"/>
    <w:rsid w:val="0095372C"/>
    <w:rsid w:val="009537F8"/>
    <w:rsid w:val="009538BB"/>
    <w:rsid w:val="00953A05"/>
    <w:rsid w:val="00953BC0"/>
    <w:rsid w:val="00953CDA"/>
    <w:rsid w:val="0095430D"/>
    <w:rsid w:val="00954544"/>
    <w:rsid w:val="009547C4"/>
    <w:rsid w:val="009549E3"/>
    <w:rsid w:val="00954E28"/>
    <w:rsid w:val="00954EA7"/>
    <w:rsid w:val="00954F91"/>
    <w:rsid w:val="00955221"/>
    <w:rsid w:val="009552E5"/>
    <w:rsid w:val="00955475"/>
    <w:rsid w:val="009555A8"/>
    <w:rsid w:val="0095562F"/>
    <w:rsid w:val="00955642"/>
    <w:rsid w:val="009558FD"/>
    <w:rsid w:val="00955957"/>
    <w:rsid w:val="00955A73"/>
    <w:rsid w:val="00955E5E"/>
    <w:rsid w:val="0095639F"/>
    <w:rsid w:val="00956993"/>
    <w:rsid w:val="00956A96"/>
    <w:rsid w:val="00956AF4"/>
    <w:rsid w:val="00956CB3"/>
    <w:rsid w:val="00956CEC"/>
    <w:rsid w:val="00956E30"/>
    <w:rsid w:val="00956E87"/>
    <w:rsid w:val="00956FF9"/>
    <w:rsid w:val="00957275"/>
    <w:rsid w:val="0095727E"/>
    <w:rsid w:val="009572FE"/>
    <w:rsid w:val="009574D8"/>
    <w:rsid w:val="0095783D"/>
    <w:rsid w:val="00957900"/>
    <w:rsid w:val="009579C0"/>
    <w:rsid w:val="00957C02"/>
    <w:rsid w:val="00957F3E"/>
    <w:rsid w:val="00960061"/>
    <w:rsid w:val="00960350"/>
    <w:rsid w:val="009603C0"/>
    <w:rsid w:val="00960465"/>
    <w:rsid w:val="009604E8"/>
    <w:rsid w:val="00960630"/>
    <w:rsid w:val="00960673"/>
    <w:rsid w:val="009606D8"/>
    <w:rsid w:val="0096079A"/>
    <w:rsid w:val="00960816"/>
    <w:rsid w:val="00960929"/>
    <w:rsid w:val="00960950"/>
    <w:rsid w:val="00960C48"/>
    <w:rsid w:val="00960D8B"/>
    <w:rsid w:val="00960EF8"/>
    <w:rsid w:val="00960FAE"/>
    <w:rsid w:val="009610D6"/>
    <w:rsid w:val="0096113F"/>
    <w:rsid w:val="0096116F"/>
    <w:rsid w:val="00961282"/>
    <w:rsid w:val="0096138F"/>
    <w:rsid w:val="0096149D"/>
    <w:rsid w:val="009617E6"/>
    <w:rsid w:val="009618D3"/>
    <w:rsid w:val="00961EF4"/>
    <w:rsid w:val="00961F14"/>
    <w:rsid w:val="009623E9"/>
    <w:rsid w:val="00962675"/>
    <w:rsid w:val="009626B3"/>
    <w:rsid w:val="0096274D"/>
    <w:rsid w:val="009629EC"/>
    <w:rsid w:val="00962B6E"/>
    <w:rsid w:val="00962B9D"/>
    <w:rsid w:val="00962E7C"/>
    <w:rsid w:val="00963144"/>
    <w:rsid w:val="0096314B"/>
    <w:rsid w:val="009632B6"/>
    <w:rsid w:val="00963309"/>
    <w:rsid w:val="00963564"/>
    <w:rsid w:val="00963903"/>
    <w:rsid w:val="00963950"/>
    <w:rsid w:val="00963B9C"/>
    <w:rsid w:val="00963BA2"/>
    <w:rsid w:val="00963BB4"/>
    <w:rsid w:val="00963D24"/>
    <w:rsid w:val="00964137"/>
    <w:rsid w:val="0096457A"/>
    <w:rsid w:val="00964A00"/>
    <w:rsid w:val="00964A66"/>
    <w:rsid w:val="00964A81"/>
    <w:rsid w:val="00964E1E"/>
    <w:rsid w:val="00964F33"/>
    <w:rsid w:val="009659BD"/>
    <w:rsid w:val="00965A7C"/>
    <w:rsid w:val="00965BCA"/>
    <w:rsid w:val="00965BD8"/>
    <w:rsid w:val="00965BF3"/>
    <w:rsid w:val="00965F22"/>
    <w:rsid w:val="00965FA8"/>
    <w:rsid w:val="00966288"/>
    <w:rsid w:val="00966310"/>
    <w:rsid w:val="009663D3"/>
    <w:rsid w:val="009666BB"/>
    <w:rsid w:val="0096670F"/>
    <w:rsid w:val="00966724"/>
    <w:rsid w:val="009668BC"/>
    <w:rsid w:val="00966C79"/>
    <w:rsid w:val="00966D73"/>
    <w:rsid w:val="009670E9"/>
    <w:rsid w:val="009672C1"/>
    <w:rsid w:val="009676DE"/>
    <w:rsid w:val="00967C22"/>
    <w:rsid w:val="00967CA1"/>
    <w:rsid w:val="00967D53"/>
    <w:rsid w:val="00967EC6"/>
    <w:rsid w:val="00970114"/>
    <w:rsid w:val="00970142"/>
    <w:rsid w:val="00970213"/>
    <w:rsid w:val="009702E7"/>
    <w:rsid w:val="00970641"/>
    <w:rsid w:val="009706C9"/>
    <w:rsid w:val="0097089D"/>
    <w:rsid w:val="00970AE9"/>
    <w:rsid w:val="00970C60"/>
    <w:rsid w:val="00970EA2"/>
    <w:rsid w:val="0097110F"/>
    <w:rsid w:val="009713A7"/>
    <w:rsid w:val="009714EA"/>
    <w:rsid w:val="00971517"/>
    <w:rsid w:val="009715B1"/>
    <w:rsid w:val="009715DB"/>
    <w:rsid w:val="00971658"/>
    <w:rsid w:val="0097168A"/>
    <w:rsid w:val="009718A3"/>
    <w:rsid w:val="0097197D"/>
    <w:rsid w:val="00971AE4"/>
    <w:rsid w:val="00971BF5"/>
    <w:rsid w:val="00971CFC"/>
    <w:rsid w:val="00971D59"/>
    <w:rsid w:val="00971DB8"/>
    <w:rsid w:val="00972077"/>
    <w:rsid w:val="009720AC"/>
    <w:rsid w:val="00972224"/>
    <w:rsid w:val="00972368"/>
    <w:rsid w:val="009727CA"/>
    <w:rsid w:val="0097294F"/>
    <w:rsid w:val="0097295F"/>
    <w:rsid w:val="0097298E"/>
    <w:rsid w:val="00972A44"/>
    <w:rsid w:val="00972A7D"/>
    <w:rsid w:val="00972B2C"/>
    <w:rsid w:val="00972DD9"/>
    <w:rsid w:val="00972E6F"/>
    <w:rsid w:val="00972FE9"/>
    <w:rsid w:val="009732A5"/>
    <w:rsid w:val="0097336D"/>
    <w:rsid w:val="009733B0"/>
    <w:rsid w:val="00973538"/>
    <w:rsid w:val="00973626"/>
    <w:rsid w:val="00973686"/>
    <w:rsid w:val="009736D8"/>
    <w:rsid w:val="00973ABD"/>
    <w:rsid w:val="00973B04"/>
    <w:rsid w:val="00973B31"/>
    <w:rsid w:val="00973D3A"/>
    <w:rsid w:val="00974265"/>
    <w:rsid w:val="009742B9"/>
    <w:rsid w:val="0097448D"/>
    <w:rsid w:val="009744B4"/>
    <w:rsid w:val="00974534"/>
    <w:rsid w:val="0097459C"/>
    <w:rsid w:val="009745BD"/>
    <w:rsid w:val="00974617"/>
    <w:rsid w:val="009747A4"/>
    <w:rsid w:val="009748CD"/>
    <w:rsid w:val="00974BD3"/>
    <w:rsid w:val="00974C18"/>
    <w:rsid w:val="00974FC1"/>
    <w:rsid w:val="00975094"/>
    <w:rsid w:val="00975226"/>
    <w:rsid w:val="0097560D"/>
    <w:rsid w:val="009756A4"/>
    <w:rsid w:val="009757B0"/>
    <w:rsid w:val="00975851"/>
    <w:rsid w:val="00975AA5"/>
    <w:rsid w:val="00975C69"/>
    <w:rsid w:val="00975F52"/>
    <w:rsid w:val="0097652D"/>
    <w:rsid w:val="00976653"/>
    <w:rsid w:val="00976753"/>
    <w:rsid w:val="00976801"/>
    <w:rsid w:val="00976905"/>
    <w:rsid w:val="009769F0"/>
    <w:rsid w:val="00976D2E"/>
    <w:rsid w:val="00976F3D"/>
    <w:rsid w:val="009774D2"/>
    <w:rsid w:val="00977641"/>
    <w:rsid w:val="00977821"/>
    <w:rsid w:val="009779EF"/>
    <w:rsid w:val="009779FC"/>
    <w:rsid w:val="00977B9E"/>
    <w:rsid w:val="00977C50"/>
    <w:rsid w:val="00977D53"/>
    <w:rsid w:val="00977DD5"/>
    <w:rsid w:val="00977E5E"/>
    <w:rsid w:val="00977FB5"/>
    <w:rsid w:val="009803DF"/>
    <w:rsid w:val="00980467"/>
    <w:rsid w:val="0098049C"/>
    <w:rsid w:val="0098064C"/>
    <w:rsid w:val="0098088C"/>
    <w:rsid w:val="0098099C"/>
    <w:rsid w:val="009809B0"/>
    <w:rsid w:val="00980A5B"/>
    <w:rsid w:val="00980C10"/>
    <w:rsid w:val="00980C9A"/>
    <w:rsid w:val="00980E69"/>
    <w:rsid w:val="00980FF7"/>
    <w:rsid w:val="009810CF"/>
    <w:rsid w:val="00981664"/>
    <w:rsid w:val="00981770"/>
    <w:rsid w:val="009818F8"/>
    <w:rsid w:val="00981BB4"/>
    <w:rsid w:val="0098202F"/>
    <w:rsid w:val="0098234C"/>
    <w:rsid w:val="00982777"/>
    <w:rsid w:val="0098280E"/>
    <w:rsid w:val="00982958"/>
    <w:rsid w:val="00982976"/>
    <w:rsid w:val="00982ADF"/>
    <w:rsid w:val="00982C70"/>
    <w:rsid w:val="00982DF8"/>
    <w:rsid w:val="00982E25"/>
    <w:rsid w:val="00982E40"/>
    <w:rsid w:val="00982EB4"/>
    <w:rsid w:val="00983054"/>
    <w:rsid w:val="0098308E"/>
    <w:rsid w:val="00983156"/>
    <w:rsid w:val="009831DC"/>
    <w:rsid w:val="00983478"/>
    <w:rsid w:val="00983483"/>
    <w:rsid w:val="009834E5"/>
    <w:rsid w:val="009839C8"/>
    <w:rsid w:val="009839EF"/>
    <w:rsid w:val="00983A94"/>
    <w:rsid w:val="00983A97"/>
    <w:rsid w:val="00983C0F"/>
    <w:rsid w:val="00983C40"/>
    <w:rsid w:val="00983E96"/>
    <w:rsid w:val="009840BA"/>
    <w:rsid w:val="0098413E"/>
    <w:rsid w:val="0098433D"/>
    <w:rsid w:val="00984669"/>
    <w:rsid w:val="009847D1"/>
    <w:rsid w:val="009847FE"/>
    <w:rsid w:val="0098490F"/>
    <w:rsid w:val="00984DCB"/>
    <w:rsid w:val="00984E05"/>
    <w:rsid w:val="00984E39"/>
    <w:rsid w:val="009850F2"/>
    <w:rsid w:val="0098514D"/>
    <w:rsid w:val="00985217"/>
    <w:rsid w:val="00985386"/>
    <w:rsid w:val="009854DF"/>
    <w:rsid w:val="009857A6"/>
    <w:rsid w:val="00985848"/>
    <w:rsid w:val="0098590D"/>
    <w:rsid w:val="00985A1C"/>
    <w:rsid w:val="00985AC8"/>
    <w:rsid w:val="00985B52"/>
    <w:rsid w:val="009863CF"/>
    <w:rsid w:val="00986480"/>
    <w:rsid w:val="009867BE"/>
    <w:rsid w:val="009867F3"/>
    <w:rsid w:val="0098689F"/>
    <w:rsid w:val="009868B4"/>
    <w:rsid w:val="009869E4"/>
    <w:rsid w:val="00986A1F"/>
    <w:rsid w:val="00986A3A"/>
    <w:rsid w:val="00986B5E"/>
    <w:rsid w:val="00986BD7"/>
    <w:rsid w:val="00986BDA"/>
    <w:rsid w:val="00986C11"/>
    <w:rsid w:val="00986C53"/>
    <w:rsid w:val="00986CCD"/>
    <w:rsid w:val="00986CCF"/>
    <w:rsid w:val="00986D6A"/>
    <w:rsid w:val="00987329"/>
    <w:rsid w:val="0098797D"/>
    <w:rsid w:val="00987A1F"/>
    <w:rsid w:val="00987DD0"/>
    <w:rsid w:val="00987FEA"/>
    <w:rsid w:val="009900BC"/>
    <w:rsid w:val="0099022D"/>
    <w:rsid w:val="0099030D"/>
    <w:rsid w:val="0099049E"/>
    <w:rsid w:val="009906E0"/>
    <w:rsid w:val="009907CA"/>
    <w:rsid w:val="009907ED"/>
    <w:rsid w:val="00990BA4"/>
    <w:rsid w:val="00990BEE"/>
    <w:rsid w:val="00990C0F"/>
    <w:rsid w:val="00990CE7"/>
    <w:rsid w:val="00990D52"/>
    <w:rsid w:val="00990F26"/>
    <w:rsid w:val="009910CB"/>
    <w:rsid w:val="00991226"/>
    <w:rsid w:val="009915C3"/>
    <w:rsid w:val="009919A0"/>
    <w:rsid w:val="00991C92"/>
    <w:rsid w:val="00991FDD"/>
    <w:rsid w:val="009922EB"/>
    <w:rsid w:val="009923F8"/>
    <w:rsid w:val="00992AC0"/>
    <w:rsid w:val="00992D9D"/>
    <w:rsid w:val="00992F17"/>
    <w:rsid w:val="00992F1F"/>
    <w:rsid w:val="0099325B"/>
    <w:rsid w:val="009934A0"/>
    <w:rsid w:val="0099353A"/>
    <w:rsid w:val="0099371E"/>
    <w:rsid w:val="009937E0"/>
    <w:rsid w:val="00993C79"/>
    <w:rsid w:val="00993C99"/>
    <w:rsid w:val="00993CB5"/>
    <w:rsid w:val="00994062"/>
    <w:rsid w:val="009940BC"/>
    <w:rsid w:val="009942CA"/>
    <w:rsid w:val="009942DD"/>
    <w:rsid w:val="00994420"/>
    <w:rsid w:val="009944E0"/>
    <w:rsid w:val="009944F6"/>
    <w:rsid w:val="00994587"/>
    <w:rsid w:val="009948DF"/>
    <w:rsid w:val="00994BF9"/>
    <w:rsid w:val="00994D96"/>
    <w:rsid w:val="00994E67"/>
    <w:rsid w:val="00994FA8"/>
    <w:rsid w:val="0099514E"/>
    <w:rsid w:val="009951BC"/>
    <w:rsid w:val="0099520C"/>
    <w:rsid w:val="009952C6"/>
    <w:rsid w:val="009953AC"/>
    <w:rsid w:val="00995879"/>
    <w:rsid w:val="009958C7"/>
    <w:rsid w:val="00995B52"/>
    <w:rsid w:val="00995C4E"/>
    <w:rsid w:val="00995EFD"/>
    <w:rsid w:val="00995FCE"/>
    <w:rsid w:val="0099611C"/>
    <w:rsid w:val="0099622A"/>
    <w:rsid w:val="009962A0"/>
    <w:rsid w:val="0099636A"/>
    <w:rsid w:val="009963D2"/>
    <w:rsid w:val="00996413"/>
    <w:rsid w:val="009966F1"/>
    <w:rsid w:val="00996A50"/>
    <w:rsid w:val="00996CEC"/>
    <w:rsid w:val="00996D44"/>
    <w:rsid w:val="00996DB2"/>
    <w:rsid w:val="00996E5F"/>
    <w:rsid w:val="00996E89"/>
    <w:rsid w:val="00996F99"/>
    <w:rsid w:val="00997062"/>
    <w:rsid w:val="00997155"/>
    <w:rsid w:val="009972A0"/>
    <w:rsid w:val="00997321"/>
    <w:rsid w:val="009973D0"/>
    <w:rsid w:val="00997675"/>
    <w:rsid w:val="009976D1"/>
    <w:rsid w:val="0099771F"/>
    <w:rsid w:val="0099772C"/>
    <w:rsid w:val="00997805"/>
    <w:rsid w:val="0099787B"/>
    <w:rsid w:val="009A06AD"/>
    <w:rsid w:val="009A06B9"/>
    <w:rsid w:val="009A0741"/>
    <w:rsid w:val="009A07FE"/>
    <w:rsid w:val="009A0A9B"/>
    <w:rsid w:val="009A0B50"/>
    <w:rsid w:val="009A0B57"/>
    <w:rsid w:val="009A0D55"/>
    <w:rsid w:val="009A0D6C"/>
    <w:rsid w:val="009A0DEB"/>
    <w:rsid w:val="009A0E35"/>
    <w:rsid w:val="009A0F65"/>
    <w:rsid w:val="009A0F79"/>
    <w:rsid w:val="009A0F88"/>
    <w:rsid w:val="009A1131"/>
    <w:rsid w:val="009A115F"/>
    <w:rsid w:val="009A1179"/>
    <w:rsid w:val="009A1479"/>
    <w:rsid w:val="009A1562"/>
    <w:rsid w:val="009A15A8"/>
    <w:rsid w:val="009A16FE"/>
    <w:rsid w:val="009A1757"/>
    <w:rsid w:val="009A18FD"/>
    <w:rsid w:val="009A19B1"/>
    <w:rsid w:val="009A19C5"/>
    <w:rsid w:val="009A1B1A"/>
    <w:rsid w:val="009A1C1F"/>
    <w:rsid w:val="009A1CEA"/>
    <w:rsid w:val="009A1DA0"/>
    <w:rsid w:val="009A2315"/>
    <w:rsid w:val="009A2513"/>
    <w:rsid w:val="009A2553"/>
    <w:rsid w:val="009A2880"/>
    <w:rsid w:val="009A2955"/>
    <w:rsid w:val="009A297B"/>
    <w:rsid w:val="009A2B69"/>
    <w:rsid w:val="009A2BFC"/>
    <w:rsid w:val="009A2F1D"/>
    <w:rsid w:val="009A30A3"/>
    <w:rsid w:val="009A32B2"/>
    <w:rsid w:val="009A32D8"/>
    <w:rsid w:val="009A37C7"/>
    <w:rsid w:val="009A3A1E"/>
    <w:rsid w:val="009A3B15"/>
    <w:rsid w:val="009A3C87"/>
    <w:rsid w:val="009A3DA2"/>
    <w:rsid w:val="009A3E85"/>
    <w:rsid w:val="009A3F20"/>
    <w:rsid w:val="009A3F2A"/>
    <w:rsid w:val="009A3F5C"/>
    <w:rsid w:val="009A3FF3"/>
    <w:rsid w:val="009A425D"/>
    <w:rsid w:val="009A4365"/>
    <w:rsid w:val="009A44CF"/>
    <w:rsid w:val="009A455A"/>
    <w:rsid w:val="009A459D"/>
    <w:rsid w:val="009A471F"/>
    <w:rsid w:val="009A4C11"/>
    <w:rsid w:val="009A4D5E"/>
    <w:rsid w:val="009A4D6A"/>
    <w:rsid w:val="009A4D96"/>
    <w:rsid w:val="009A4FE2"/>
    <w:rsid w:val="009A50B3"/>
    <w:rsid w:val="009A53F7"/>
    <w:rsid w:val="009A5639"/>
    <w:rsid w:val="009A56BE"/>
    <w:rsid w:val="009A56C2"/>
    <w:rsid w:val="009A570B"/>
    <w:rsid w:val="009A583F"/>
    <w:rsid w:val="009A58DD"/>
    <w:rsid w:val="009A5990"/>
    <w:rsid w:val="009A5996"/>
    <w:rsid w:val="009A59C7"/>
    <w:rsid w:val="009A5A3B"/>
    <w:rsid w:val="009A5B9D"/>
    <w:rsid w:val="009A5CE1"/>
    <w:rsid w:val="009A5FB0"/>
    <w:rsid w:val="009A624A"/>
    <w:rsid w:val="009A64C5"/>
    <w:rsid w:val="009A66BD"/>
    <w:rsid w:val="009A68F4"/>
    <w:rsid w:val="009A698D"/>
    <w:rsid w:val="009A6D7C"/>
    <w:rsid w:val="009A6D9D"/>
    <w:rsid w:val="009A6E17"/>
    <w:rsid w:val="009A6E86"/>
    <w:rsid w:val="009A6F68"/>
    <w:rsid w:val="009A7106"/>
    <w:rsid w:val="009A7272"/>
    <w:rsid w:val="009A7696"/>
    <w:rsid w:val="009A7730"/>
    <w:rsid w:val="009A77F0"/>
    <w:rsid w:val="009A781F"/>
    <w:rsid w:val="009A7D2C"/>
    <w:rsid w:val="009B05E6"/>
    <w:rsid w:val="009B088D"/>
    <w:rsid w:val="009B095A"/>
    <w:rsid w:val="009B0C34"/>
    <w:rsid w:val="009B0E9A"/>
    <w:rsid w:val="009B1137"/>
    <w:rsid w:val="009B13C2"/>
    <w:rsid w:val="009B1475"/>
    <w:rsid w:val="009B15C8"/>
    <w:rsid w:val="009B1691"/>
    <w:rsid w:val="009B1930"/>
    <w:rsid w:val="009B197A"/>
    <w:rsid w:val="009B19C3"/>
    <w:rsid w:val="009B1AEC"/>
    <w:rsid w:val="009B1CA9"/>
    <w:rsid w:val="009B1E3C"/>
    <w:rsid w:val="009B1F6C"/>
    <w:rsid w:val="009B1FD4"/>
    <w:rsid w:val="009B2119"/>
    <w:rsid w:val="009B22F4"/>
    <w:rsid w:val="009B2534"/>
    <w:rsid w:val="009B2715"/>
    <w:rsid w:val="009B2C1D"/>
    <w:rsid w:val="009B2C6C"/>
    <w:rsid w:val="009B2D89"/>
    <w:rsid w:val="009B2D9A"/>
    <w:rsid w:val="009B2DEF"/>
    <w:rsid w:val="009B2FE2"/>
    <w:rsid w:val="009B361E"/>
    <w:rsid w:val="009B3717"/>
    <w:rsid w:val="009B377C"/>
    <w:rsid w:val="009B3822"/>
    <w:rsid w:val="009B3849"/>
    <w:rsid w:val="009B3890"/>
    <w:rsid w:val="009B3A70"/>
    <w:rsid w:val="009B3AA1"/>
    <w:rsid w:val="009B3CA1"/>
    <w:rsid w:val="009B40CA"/>
    <w:rsid w:val="009B4342"/>
    <w:rsid w:val="009B448A"/>
    <w:rsid w:val="009B45EA"/>
    <w:rsid w:val="009B462B"/>
    <w:rsid w:val="009B48C8"/>
    <w:rsid w:val="009B4965"/>
    <w:rsid w:val="009B49B9"/>
    <w:rsid w:val="009B4AFD"/>
    <w:rsid w:val="009B4B30"/>
    <w:rsid w:val="009B4D24"/>
    <w:rsid w:val="009B4E88"/>
    <w:rsid w:val="009B4EE6"/>
    <w:rsid w:val="009B50D4"/>
    <w:rsid w:val="009B539B"/>
    <w:rsid w:val="009B53D2"/>
    <w:rsid w:val="009B5501"/>
    <w:rsid w:val="009B55C8"/>
    <w:rsid w:val="009B567D"/>
    <w:rsid w:val="009B569D"/>
    <w:rsid w:val="009B56A9"/>
    <w:rsid w:val="009B5764"/>
    <w:rsid w:val="009B59A1"/>
    <w:rsid w:val="009B5D68"/>
    <w:rsid w:val="009B5FF7"/>
    <w:rsid w:val="009B6056"/>
    <w:rsid w:val="009B6106"/>
    <w:rsid w:val="009B6121"/>
    <w:rsid w:val="009B615D"/>
    <w:rsid w:val="009B6352"/>
    <w:rsid w:val="009B64AF"/>
    <w:rsid w:val="009B6564"/>
    <w:rsid w:val="009B664A"/>
    <w:rsid w:val="009B6767"/>
    <w:rsid w:val="009B688D"/>
    <w:rsid w:val="009B693C"/>
    <w:rsid w:val="009B6A55"/>
    <w:rsid w:val="009B6ACE"/>
    <w:rsid w:val="009B6CA0"/>
    <w:rsid w:val="009B6E32"/>
    <w:rsid w:val="009B6F6B"/>
    <w:rsid w:val="009B70FB"/>
    <w:rsid w:val="009B7184"/>
    <w:rsid w:val="009B7523"/>
    <w:rsid w:val="009B7896"/>
    <w:rsid w:val="009B7DF9"/>
    <w:rsid w:val="009C00E8"/>
    <w:rsid w:val="009C0164"/>
    <w:rsid w:val="009C0403"/>
    <w:rsid w:val="009C0474"/>
    <w:rsid w:val="009C0520"/>
    <w:rsid w:val="009C052F"/>
    <w:rsid w:val="009C06F3"/>
    <w:rsid w:val="009C0870"/>
    <w:rsid w:val="009C0AC3"/>
    <w:rsid w:val="009C0BDE"/>
    <w:rsid w:val="009C0C3F"/>
    <w:rsid w:val="009C0CB8"/>
    <w:rsid w:val="009C0EBA"/>
    <w:rsid w:val="009C0EC7"/>
    <w:rsid w:val="009C129D"/>
    <w:rsid w:val="009C1581"/>
    <w:rsid w:val="009C1607"/>
    <w:rsid w:val="009C187B"/>
    <w:rsid w:val="009C1AEC"/>
    <w:rsid w:val="009C1CD4"/>
    <w:rsid w:val="009C1D0F"/>
    <w:rsid w:val="009C2006"/>
    <w:rsid w:val="009C2158"/>
    <w:rsid w:val="009C2248"/>
    <w:rsid w:val="009C2590"/>
    <w:rsid w:val="009C2661"/>
    <w:rsid w:val="009C26F9"/>
    <w:rsid w:val="009C282D"/>
    <w:rsid w:val="009C28BF"/>
    <w:rsid w:val="009C2961"/>
    <w:rsid w:val="009C2995"/>
    <w:rsid w:val="009C2B6B"/>
    <w:rsid w:val="009C2F1C"/>
    <w:rsid w:val="009C30AA"/>
    <w:rsid w:val="009C3131"/>
    <w:rsid w:val="009C3238"/>
    <w:rsid w:val="009C33E6"/>
    <w:rsid w:val="009C34D7"/>
    <w:rsid w:val="009C39E5"/>
    <w:rsid w:val="009C3CCE"/>
    <w:rsid w:val="009C3D75"/>
    <w:rsid w:val="009C3F00"/>
    <w:rsid w:val="009C4034"/>
    <w:rsid w:val="009C4297"/>
    <w:rsid w:val="009C4358"/>
    <w:rsid w:val="009C4733"/>
    <w:rsid w:val="009C47BF"/>
    <w:rsid w:val="009C488A"/>
    <w:rsid w:val="009C4C41"/>
    <w:rsid w:val="009C4C9D"/>
    <w:rsid w:val="009C5016"/>
    <w:rsid w:val="009C5120"/>
    <w:rsid w:val="009C515F"/>
    <w:rsid w:val="009C5165"/>
    <w:rsid w:val="009C521D"/>
    <w:rsid w:val="009C5245"/>
    <w:rsid w:val="009C52F2"/>
    <w:rsid w:val="009C5737"/>
    <w:rsid w:val="009C58F4"/>
    <w:rsid w:val="009C5904"/>
    <w:rsid w:val="009C5BE1"/>
    <w:rsid w:val="009C5C2B"/>
    <w:rsid w:val="009C5DE1"/>
    <w:rsid w:val="009C5EE7"/>
    <w:rsid w:val="009C5F79"/>
    <w:rsid w:val="009C60DF"/>
    <w:rsid w:val="009C6133"/>
    <w:rsid w:val="009C6141"/>
    <w:rsid w:val="009C6264"/>
    <w:rsid w:val="009C6352"/>
    <w:rsid w:val="009C6696"/>
    <w:rsid w:val="009C66B7"/>
    <w:rsid w:val="009C6B5C"/>
    <w:rsid w:val="009C6D18"/>
    <w:rsid w:val="009C6E0F"/>
    <w:rsid w:val="009C6FD0"/>
    <w:rsid w:val="009C70D3"/>
    <w:rsid w:val="009C716B"/>
    <w:rsid w:val="009C73A2"/>
    <w:rsid w:val="009C73F0"/>
    <w:rsid w:val="009C75BD"/>
    <w:rsid w:val="009C777B"/>
    <w:rsid w:val="009C7944"/>
    <w:rsid w:val="009C79B7"/>
    <w:rsid w:val="009C7B1D"/>
    <w:rsid w:val="009C7B51"/>
    <w:rsid w:val="009C7C9E"/>
    <w:rsid w:val="009D0218"/>
    <w:rsid w:val="009D044E"/>
    <w:rsid w:val="009D0458"/>
    <w:rsid w:val="009D048B"/>
    <w:rsid w:val="009D068A"/>
    <w:rsid w:val="009D087C"/>
    <w:rsid w:val="009D0A18"/>
    <w:rsid w:val="009D0B9F"/>
    <w:rsid w:val="009D0E69"/>
    <w:rsid w:val="009D10EC"/>
    <w:rsid w:val="009D11FD"/>
    <w:rsid w:val="009D1568"/>
    <w:rsid w:val="009D15E3"/>
    <w:rsid w:val="009D171E"/>
    <w:rsid w:val="009D1A8D"/>
    <w:rsid w:val="009D1B31"/>
    <w:rsid w:val="009D1B8F"/>
    <w:rsid w:val="009D1C51"/>
    <w:rsid w:val="009D1C66"/>
    <w:rsid w:val="009D1EBB"/>
    <w:rsid w:val="009D1F84"/>
    <w:rsid w:val="009D204A"/>
    <w:rsid w:val="009D2065"/>
    <w:rsid w:val="009D2168"/>
    <w:rsid w:val="009D21CC"/>
    <w:rsid w:val="009D22F0"/>
    <w:rsid w:val="009D2461"/>
    <w:rsid w:val="009D2638"/>
    <w:rsid w:val="009D2700"/>
    <w:rsid w:val="009D2EF8"/>
    <w:rsid w:val="009D2F42"/>
    <w:rsid w:val="009D3047"/>
    <w:rsid w:val="009D31E0"/>
    <w:rsid w:val="009D3348"/>
    <w:rsid w:val="009D34A3"/>
    <w:rsid w:val="009D3790"/>
    <w:rsid w:val="009D380A"/>
    <w:rsid w:val="009D38D1"/>
    <w:rsid w:val="009D3B30"/>
    <w:rsid w:val="009D3C1A"/>
    <w:rsid w:val="009D3FC7"/>
    <w:rsid w:val="009D41DA"/>
    <w:rsid w:val="009D4355"/>
    <w:rsid w:val="009D464C"/>
    <w:rsid w:val="009D4808"/>
    <w:rsid w:val="009D49C5"/>
    <w:rsid w:val="009D4A2F"/>
    <w:rsid w:val="009D4DE7"/>
    <w:rsid w:val="009D4FB5"/>
    <w:rsid w:val="009D4FBB"/>
    <w:rsid w:val="009D502B"/>
    <w:rsid w:val="009D5097"/>
    <w:rsid w:val="009D5257"/>
    <w:rsid w:val="009D529E"/>
    <w:rsid w:val="009D54E3"/>
    <w:rsid w:val="009D5868"/>
    <w:rsid w:val="009D5D0D"/>
    <w:rsid w:val="009D5F5B"/>
    <w:rsid w:val="009D6038"/>
    <w:rsid w:val="009D6483"/>
    <w:rsid w:val="009D64B0"/>
    <w:rsid w:val="009D6555"/>
    <w:rsid w:val="009D6582"/>
    <w:rsid w:val="009D6B54"/>
    <w:rsid w:val="009D7354"/>
    <w:rsid w:val="009D74C7"/>
    <w:rsid w:val="009D758D"/>
    <w:rsid w:val="009D76D1"/>
    <w:rsid w:val="009D7713"/>
    <w:rsid w:val="009D79C7"/>
    <w:rsid w:val="009D7BC1"/>
    <w:rsid w:val="009D7BFE"/>
    <w:rsid w:val="009E0073"/>
    <w:rsid w:val="009E0134"/>
    <w:rsid w:val="009E0231"/>
    <w:rsid w:val="009E03A7"/>
    <w:rsid w:val="009E041C"/>
    <w:rsid w:val="009E047C"/>
    <w:rsid w:val="009E0640"/>
    <w:rsid w:val="009E0824"/>
    <w:rsid w:val="009E0949"/>
    <w:rsid w:val="009E0A0B"/>
    <w:rsid w:val="009E0A99"/>
    <w:rsid w:val="009E0B42"/>
    <w:rsid w:val="009E0C85"/>
    <w:rsid w:val="009E0D10"/>
    <w:rsid w:val="009E0E26"/>
    <w:rsid w:val="009E0FD3"/>
    <w:rsid w:val="009E1277"/>
    <w:rsid w:val="009E13C9"/>
    <w:rsid w:val="009E1429"/>
    <w:rsid w:val="009E176B"/>
    <w:rsid w:val="009E18BA"/>
    <w:rsid w:val="009E20DD"/>
    <w:rsid w:val="009E21DF"/>
    <w:rsid w:val="009E238E"/>
    <w:rsid w:val="009E23DF"/>
    <w:rsid w:val="009E28E8"/>
    <w:rsid w:val="009E29FE"/>
    <w:rsid w:val="009E2AE4"/>
    <w:rsid w:val="009E2B43"/>
    <w:rsid w:val="009E2EBB"/>
    <w:rsid w:val="009E2EC3"/>
    <w:rsid w:val="009E309F"/>
    <w:rsid w:val="009E32AF"/>
    <w:rsid w:val="009E335F"/>
    <w:rsid w:val="009E3374"/>
    <w:rsid w:val="009E3611"/>
    <w:rsid w:val="009E36DC"/>
    <w:rsid w:val="009E3771"/>
    <w:rsid w:val="009E3A37"/>
    <w:rsid w:val="009E3A80"/>
    <w:rsid w:val="009E3BA2"/>
    <w:rsid w:val="009E3C9D"/>
    <w:rsid w:val="009E3EDA"/>
    <w:rsid w:val="009E40CA"/>
    <w:rsid w:val="009E41DA"/>
    <w:rsid w:val="009E4235"/>
    <w:rsid w:val="009E44F3"/>
    <w:rsid w:val="009E4775"/>
    <w:rsid w:val="009E492C"/>
    <w:rsid w:val="009E4A57"/>
    <w:rsid w:val="009E4E21"/>
    <w:rsid w:val="009E4EEB"/>
    <w:rsid w:val="009E502A"/>
    <w:rsid w:val="009E508A"/>
    <w:rsid w:val="009E51E3"/>
    <w:rsid w:val="009E5273"/>
    <w:rsid w:val="009E5393"/>
    <w:rsid w:val="009E5470"/>
    <w:rsid w:val="009E564C"/>
    <w:rsid w:val="009E570D"/>
    <w:rsid w:val="009E57DF"/>
    <w:rsid w:val="009E582A"/>
    <w:rsid w:val="009E5AC2"/>
    <w:rsid w:val="009E5BA8"/>
    <w:rsid w:val="009E5D73"/>
    <w:rsid w:val="009E5E24"/>
    <w:rsid w:val="009E5E38"/>
    <w:rsid w:val="009E5E5C"/>
    <w:rsid w:val="009E5F11"/>
    <w:rsid w:val="009E5F30"/>
    <w:rsid w:val="009E6006"/>
    <w:rsid w:val="009E603C"/>
    <w:rsid w:val="009E62C9"/>
    <w:rsid w:val="009E6497"/>
    <w:rsid w:val="009E6499"/>
    <w:rsid w:val="009E673D"/>
    <w:rsid w:val="009E69C7"/>
    <w:rsid w:val="009E69F3"/>
    <w:rsid w:val="009E6B96"/>
    <w:rsid w:val="009E6BB7"/>
    <w:rsid w:val="009E6BEE"/>
    <w:rsid w:val="009E6D26"/>
    <w:rsid w:val="009E7435"/>
    <w:rsid w:val="009E74E7"/>
    <w:rsid w:val="009E776D"/>
    <w:rsid w:val="009E77E5"/>
    <w:rsid w:val="009E7989"/>
    <w:rsid w:val="009E7C52"/>
    <w:rsid w:val="009E7DF6"/>
    <w:rsid w:val="009E7F6F"/>
    <w:rsid w:val="009F00D5"/>
    <w:rsid w:val="009F00F3"/>
    <w:rsid w:val="009F0686"/>
    <w:rsid w:val="009F06E4"/>
    <w:rsid w:val="009F07D3"/>
    <w:rsid w:val="009F0828"/>
    <w:rsid w:val="009F08A5"/>
    <w:rsid w:val="009F0922"/>
    <w:rsid w:val="009F11C6"/>
    <w:rsid w:val="009F1569"/>
    <w:rsid w:val="009F1571"/>
    <w:rsid w:val="009F1684"/>
    <w:rsid w:val="009F16EB"/>
    <w:rsid w:val="009F16FE"/>
    <w:rsid w:val="009F172B"/>
    <w:rsid w:val="009F186F"/>
    <w:rsid w:val="009F18D8"/>
    <w:rsid w:val="009F1AC3"/>
    <w:rsid w:val="009F1BEF"/>
    <w:rsid w:val="009F222A"/>
    <w:rsid w:val="009F2356"/>
    <w:rsid w:val="009F2649"/>
    <w:rsid w:val="009F272A"/>
    <w:rsid w:val="009F2873"/>
    <w:rsid w:val="009F2AA4"/>
    <w:rsid w:val="009F2C3D"/>
    <w:rsid w:val="009F2D56"/>
    <w:rsid w:val="009F2E61"/>
    <w:rsid w:val="009F309E"/>
    <w:rsid w:val="009F314C"/>
    <w:rsid w:val="009F32B6"/>
    <w:rsid w:val="009F32EB"/>
    <w:rsid w:val="009F3378"/>
    <w:rsid w:val="009F34D6"/>
    <w:rsid w:val="009F3573"/>
    <w:rsid w:val="009F36BD"/>
    <w:rsid w:val="009F3A00"/>
    <w:rsid w:val="009F3B98"/>
    <w:rsid w:val="009F3E7E"/>
    <w:rsid w:val="009F3F49"/>
    <w:rsid w:val="009F3F8D"/>
    <w:rsid w:val="009F3FB6"/>
    <w:rsid w:val="009F4260"/>
    <w:rsid w:val="009F44AC"/>
    <w:rsid w:val="009F454E"/>
    <w:rsid w:val="009F47AB"/>
    <w:rsid w:val="009F4D78"/>
    <w:rsid w:val="009F5008"/>
    <w:rsid w:val="009F500F"/>
    <w:rsid w:val="009F517C"/>
    <w:rsid w:val="009F51AE"/>
    <w:rsid w:val="009F5250"/>
    <w:rsid w:val="009F540D"/>
    <w:rsid w:val="009F56AE"/>
    <w:rsid w:val="009F5704"/>
    <w:rsid w:val="009F5720"/>
    <w:rsid w:val="009F5A78"/>
    <w:rsid w:val="009F5B18"/>
    <w:rsid w:val="009F5B82"/>
    <w:rsid w:val="009F5B8C"/>
    <w:rsid w:val="009F5C5E"/>
    <w:rsid w:val="009F5FA6"/>
    <w:rsid w:val="009F611E"/>
    <w:rsid w:val="009F65B1"/>
    <w:rsid w:val="009F6B09"/>
    <w:rsid w:val="009F6B24"/>
    <w:rsid w:val="009F6B97"/>
    <w:rsid w:val="009F6CB3"/>
    <w:rsid w:val="009F6CD7"/>
    <w:rsid w:val="009F6D5B"/>
    <w:rsid w:val="009F70F7"/>
    <w:rsid w:val="009F70FA"/>
    <w:rsid w:val="009F716F"/>
    <w:rsid w:val="009F71C9"/>
    <w:rsid w:val="009F755B"/>
    <w:rsid w:val="009F75D2"/>
    <w:rsid w:val="009F76E8"/>
    <w:rsid w:val="009F7A42"/>
    <w:rsid w:val="009F7D52"/>
    <w:rsid w:val="00A000D4"/>
    <w:rsid w:val="00A00250"/>
    <w:rsid w:val="00A0047B"/>
    <w:rsid w:val="00A004EE"/>
    <w:rsid w:val="00A00632"/>
    <w:rsid w:val="00A0065A"/>
    <w:rsid w:val="00A007ED"/>
    <w:rsid w:val="00A00864"/>
    <w:rsid w:val="00A0091C"/>
    <w:rsid w:val="00A00B2E"/>
    <w:rsid w:val="00A00D8C"/>
    <w:rsid w:val="00A01020"/>
    <w:rsid w:val="00A011BA"/>
    <w:rsid w:val="00A01212"/>
    <w:rsid w:val="00A01341"/>
    <w:rsid w:val="00A0150E"/>
    <w:rsid w:val="00A01717"/>
    <w:rsid w:val="00A0175D"/>
    <w:rsid w:val="00A017BE"/>
    <w:rsid w:val="00A01820"/>
    <w:rsid w:val="00A018AB"/>
    <w:rsid w:val="00A01BA3"/>
    <w:rsid w:val="00A024D9"/>
    <w:rsid w:val="00A0263B"/>
    <w:rsid w:val="00A02715"/>
    <w:rsid w:val="00A028AD"/>
    <w:rsid w:val="00A028F3"/>
    <w:rsid w:val="00A028FE"/>
    <w:rsid w:val="00A02D26"/>
    <w:rsid w:val="00A02EE6"/>
    <w:rsid w:val="00A02F69"/>
    <w:rsid w:val="00A03001"/>
    <w:rsid w:val="00A03007"/>
    <w:rsid w:val="00A031B6"/>
    <w:rsid w:val="00A0324E"/>
    <w:rsid w:val="00A0369A"/>
    <w:rsid w:val="00A03731"/>
    <w:rsid w:val="00A038D3"/>
    <w:rsid w:val="00A03955"/>
    <w:rsid w:val="00A03A6D"/>
    <w:rsid w:val="00A03AA4"/>
    <w:rsid w:val="00A03C39"/>
    <w:rsid w:val="00A03C6E"/>
    <w:rsid w:val="00A03DB9"/>
    <w:rsid w:val="00A0427A"/>
    <w:rsid w:val="00A04487"/>
    <w:rsid w:val="00A045A1"/>
    <w:rsid w:val="00A046D1"/>
    <w:rsid w:val="00A047E4"/>
    <w:rsid w:val="00A04800"/>
    <w:rsid w:val="00A048E3"/>
    <w:rsid w:val="00A04918"/>
    <w:rsid w:val="00A049F3"/>
    <w:rsid w:val="00A049F9"/>
    <w:rsid w:val="00A04B34"/>
    <w:rsid w:val="00A04C2B"/>
    <w:rsid w:val="00A04E0A"/>
    <w:rsid w:val="00A050D2"/>
    <w:rsid w:val="00A050EB"/>
    <w:rsid w:val="00A051FF"/>
    <w:rsid w:val="00A052F6"/>
    <w:rsid w:val="00A053A9"/>
    <w:rsid w:val="00A05517"/>
    <w:rsid w:val="00A0552A"/>
    <w:rsid w:val="00A0553A"/>
    <w:rsid w:val="00A055B8"/>
    <w:rsid w:val="00A05757"/>
    <w:rsid w:val="00A058A1"/>
    <w:rsid w:val="00A058EB"/>
    <w:rsid w:val="00A059E9"/>
    <w:rsid w:val="00A05A92"/>
    <w:rsid w:val="00A05C25"/>
    <w:rsid w:val="00A05C94"/>
    <w:rsid w:val="00A05DDF"/>
    <w:rsid w:val="00A05EC7"/>
    <w:rsid w:val="00A05F10"/>
    <w:rsid w:val="00A05F8A"/>
    <w:rsid w:val="00A05FA5"/>
    <w:rsid w:val="00A05FD2"/>
    <w:rsid w:val="00A0611D"/>
    <w:rsid w:val="00A062EF"/>
    <w:rsid w:val="00A06455"/>
    <w:rsid w:val="00A064CA"/>
    <w:rsid w:val="00A06881"/>
    <w:rsid w:val="00A06926"/>
    <w:rsid w:val="00A06AD5"/>
    <w:rsid w:val="00A06C6C"/>
    <w:rsid w:val="00A06E8C"/>
    <w:rsid w:val="00A06EB5"/>
    <w:rsid w:val="00A06EBD"/>
    <w:rsid w:val="00A06F74"/>
    <w:rsid w:val="00A074B2"/>
    <w:rsid w:val="00A077AD"/>
    <w:rsid w:val="00A07839"/>
    <w:rsid w:val="00A078A5"/>
    <w:rsid w:val="00A0794D"/>
    <w:rsid w:val="00A07AAD"/>
    <w:rsid w:val="00A07B74"/>
    <w:rsid w:val="00A07D64"/>
    <w:rsid w:val="00A1032C"/>
    <w:rsid w:val="00A10475"/>
    <w:rsid w:val="00A105CE"/>
    <w:rsid w:val="00A1079A"/>
    <w:rsid w:val="00A10814"/>
    <w:rsid w:val="00A1091C"/>
    <w:rsid w:val="00A10CEE"/>
    <w:rsid w:val="00A10D96"/>
    <w:rsid w:val="00A10E48"/>
    <w:rsid w:val="00A10EE5"/>
    <w:rsid w:val="00A11211"/>
    <w:rsid w:val="00A1124C"/>
    <w:rsid w:val="00A11266"/>
    <w:rsid w:val="00A11328"/>
    <w:rsid w:val="00A1147E"/>
    <w:rsid w:val="00A118CD"/>
    <w:rsid w:val="00A11A6A"/>
    <w:rsid w:val="00A11BE2"/>
    <w:rsid w:val="00A11EA2"/>
    <w:rsid w:val="00A12359"/>
    <w:rsid w:val="00A1256C"/>
    <w:rsid w:val="00A12724"/>
    <w:rsid w:val="00A12773"/>
    <w:rsid w:val="00A12789"/>
    <w:rsid w:val="00A12AA1"/>
    <w:rsid w:val="00A12AD0"/>
    <w:rsid w:val="00A12B83"/>
    <w:rsid w:val="00A130BC"/>
    <w:rsid w:val="00A1315A"/>
    <w:rsid w:val="00A1326A"/>
    <w:rsid w:val="00A133F8"/>
    <w:rsid w:val="00A134DC"/>
    <w:rsid w:val="00A13538"/>
    <w:rsid w:val="00A135FB"/>
    <w:rsid w:val="00A13607"/>
    <w:rsid w:val="00A13A0B"/>
    <w:rsid w:val="00A13A69"/>
    <w:rsid w:val="00A13B99"/>
    <w:rsid w:val="00A13CE3"/>
    <w:rsid w:val="00A13D0E"/>
    <w:rsid w:val="00A13D61"/>
    <w:rsid w:val="00A13FEA"/>
    <w:rsid w:val="00A14065"/>
    <w:rsid w:val="00A14231"/>
    <w:rsid w:val="00A1455F"/>
    <w:rsid w:val="00A14B70"/>
    <w:rsid w:val="00A14C47"/>
    <w:rsid w:val="00A1547C"/>
    <w:rsid w:val="00A156BB"/>
    <w:rsid w:val="00A15AF1"/>
    <w:rsid w:val="00A15CD2"/>
    <w:rsid w:val="00A15CDD"/>
    <w:rsid w:val="00A15F44"/>
    <w:rsid w:val="00A1625D"/>
    <w:rsid w:val="00A16290"/>
    <w:rsid w:val="00A163A7"/>
    <w:rsid w:val="00A1646C"/>
    <w:rsid w:val="00A16891"/>
    <w:rsid w:val="00A16C6A"/>
    <w:rsid w:val="00A16D9B"/>
    <w:rsid w:val="00A17089"/>
    <w:rsid w:val="00A170F6"/>
    <w:rsid w:val="00A1716C"/>
    <w:rsid w:val="00A171FC"/>
    <w:rsid w:val="00A17259"/>
    <w:rsid w:val="00A17600"/>
    <w:rsid w:val="00A178A9"/>
    <w:rsid w:val="00A17A65"/>
    <w:rsid w:val="00A17CFF"/>
    <w:rsid w:val="00A17FED"/>
    <w:rsid w:val="00A2006A"/>
    <w:rsid w:val="00A203B9"/>
    <w:rsid w:val="00A20454"/>
    <w:rsid w:val="00A20742"/>
    <w:rsid w:val="00A20840"/>
    <w:rsid w:val="00A2093A"/>
    <w:rsid w:val="00A20AE9"/>
    <w:rsid w:val="00A20D0A"/>
    <w:rsid w:val="00A20ED7"/>
    <w:rsid w:val="00A20F21"/>
    <w:rsid w:val="00A20F66"/>
    <w:rsid w:val="00A20F8C"/>
    <w:rsid w:val="00A20FD4"/>
    <w:rsid w:val="00A2136F"/>
    <w:rsid w:val="00A213BC"/>
    <w:rsid w:val="00A21524"/>
    <w:rsid w:val="00A21823"/>
    <w:rsid w:val="00A21C42"/>
    <w:rsid w:val="00A21CD3"/>
    <w:rsid w:val="00A21D49"/>
    <w:rsid w:val="00A21E6B"/>
    <w:rsid w:val="00A21F78"/>
    <w:rsid w:val="00A21F8F"/>
    <w:rsid w:val="00A21FB5"/>
    <w:rsid w:val="00A22056"/>
    <w:rsid w:val="00A22120"/>
    <w:rsid w:val="00A22386"/>
    <w:rsid w:val="00A22424"/>
    <w:rsid w:val="00A22474"/>
    <w:rsid w:val="00A224A5"/>
    <w:rsid w:val="00A2254E"/>
    <w:rsid w:val="00A22573"/>
    <w:rsid w:val="00A225A0"/>
    <w:rsid w:val="00A2272A"/>
    <w:rsid w:val="00A22900"/>
    <w:rsid w:val="00A22B38"/>
    <w:rsid w:val="00A22DA5"/>
    <w:rsid w:val="00A22E7D"/>
    <w:rsid w:val="00A22E81"/>
    <w:rsid w:val="00A23196"/>
    <w:rsid w:val="00A2370F"/>
    <w:rsid w:val="00A23AA3"/>
    <w:rsid w:val="00A23B80"/>
    <w:rsid w:val="00A23CB6"/>
    <w:rsid w:val="00A23D6F"/>
    <w:rsid w:val="00A23E7A"/>
    <w:rsid w:val="00A23E82"/>
    <w:rsid w:val="00A2409A"/>
    <w:rsid w:val="00A2463C"/>
    <w:rsid w:val="00A246D2"/>
    <w:rsid w:val="00A24ADB"/>
    <w:rsid w:val="00A24B4A"/>
    <w:rsid w:val="00A24C31"/>
    <w:rsid w:val="00A253E4"/>
    <w:rsid w:val="00A25555"/>
    <w:rsid w:val="00A2567B"/>
    <w:rsid w:val="00A2572F"/>
    <w:rsid w:val="00A25795"/>
    <w:rsid w:val="00A25A4A"/>
    <w:rsid w:val="00A25B2A"/>
    <w:rsid w:val="00A25DEB"/>
    <w:rsid w:val="00A25F22"/>
    <w:rsid w:val="00A2641F"/>
    <w:rsid w:val="00A266B2"/>
    <w:rsid w:val="00A267D6"/>
    <w:rsid w:val="00A2681C"/>
    <w:rsid w:val="00A26846"/>
    <w:rsid w:val="00A269C7"/>
    <w:rsid w:val="00A26BCF"/>
    <w:rsid w:val="00A26F58"/>
    <w:rsid w:val="00A2702C"/>
    <w:rsid w:val="00A27054"/>
    <w:rsid w:val="00A2714C"/>
    <w:rsid w:val="00A2740D"/>
    <w:rsid w:val="00A27663"/>
    <w:rsid w:val="00A27754"/>
    <w:rsid w:val="00A278E3"/>
    <w:rsid w:val="00A2795C"/>
    <w:rsid w:val="00A27B07"/>
    <w:rsid w:val="00A27F1D"/>
    <w:rsid w:val="00A301A9"/>
    <w:rsid w:val="00A30278"/>
    <w:rsid w:val="00A302EC"/>
    <w:rsid w:val="00A3049A"/>
    <w:rsid w:val="00A30612"/>
    <w:rsid w:val="00A3085A"/>
    <w:rsid w:val="00A3099B"/>
    <w:rsid w:val="00A30AC9"/>
    <w:rsid w:val="00A30AD0"/>
    <w:rsid w:val="00A30B0D"/>
    <w:rsid w:val="00A30BD7"/>
    <w:rsid w:val="00A30C47"/>
    <w:rsid w:val="00A30CB2"/>
    <w:rsid w:val="00A30E12"/>
    <w:rsid w:val="00A30F11"/>
    <w:rsid w:val="00A31275"/>
    <w:rsid w:val="00A3128A"/>
    <w:rsid w:val="00A314E4"/>
    <w:rsid w:val="00A31946"/>
    <w:rsid w:val="00A31AFB"/>
    <w:rsid w:val="00A31B8A"/>
    <w:rsid w:val="00A31D7E"/>
    <w:rsid w:val="00A31E95"/>
    <w:rsid w:val="00A31FEF"/>
    <w:rsid w:val="00A323A9"/>
    <w:rsid w:val="00A323C1"/>
    <w:rsid w:val="00A325E9"/>
    <w:rsid w:val="00A32633"/>
    <w:rsid w:val="00A32635"/>
    <w:rsid w:val="00A32848"/>
    <w:rsid w:val="00A32892"/>
    <w:rsid w:val="00A32944"/>
    <w:rsid w:val="00A32952"/>
    <w:rsid w:val="00A32AA1"/>
    <w:rsid w:val="00A32C7B"/>
    <w:rsid w:val="00A33173"/>
    <w:rsid w:val="00A332EC"/>
    <w:rsid w:val="00A33419"/>
    <w:rsid w:val="00A335F7"/>
    <w:rsid w:val="00A33798"/>
    <w:rsid w:val="00A337CC"/>
    <w:rsid w:val="00A33909"/>
    <w:rsid w:val="00A33A2C"/>
    <w:rsid w:val="00A33E12"/>
    <w:rsid w:val="00A33F02"/>
    <w:rsid w:val="00A33F16"/>
    <w:rsid w:val="00A34003"/>
    <w:rsid w:val="00A3415C"/>
    <w:rsid w:val="00A34516"/>
    <w:rsid w:val="00A3471F"/>
    <w:rsid w:val="00A348E5"/>
    <w:rsid w:val="00A3490B"/>
    <w:rsid w:val="00A34AFC"/>
    <w:rsid w:val="00A34B11"/>
    <w:rsid w:val="00A34BD5"/>
    <w:rsid w:val="00A34D98"/>
    <w:rsid w:val="00A3557D"/>
    <w:rsid w:val="00A355E9"/>
    <w:rsid w:val="00A35BAF"/>
    <w:rsid w:val="00A35BBE"/>
    <w:rsid w:val="00A35E5B"/>
    <w:rsid w:val="00A3619E"/>
    <w:rsid w:val="00A36324"/>
    <w:rsid w:val="00A363A4"/>
    <w:rsid w:val="00A3656E"/>
    <w:rsid w:val="00A36751"/>
    <w:rsid w:val="00A368E0"/>
    <w:rsid w:val="00A36ABA"/>
    <w:rsid w:val="00A36BD2"/>
    <w:rsid w:val="00A36D21"/>
    <w:rsid w:val="00A37095"/>
    <w:rsid w:val="00A37287"/>
    <w:rsid w:val="00A373F0"/>
    <w:rsid w:val="00A3745D"/>
    <w:rsid w:val="00A374F2"/>
    <w:rsid w:val="00A3761E"/>
    <w:rsid w:val="00A37647"/>
    <w:rsid w:val="00A3767D"/>
    <w:rsid w:val="00A37821"/>
    <w:rsid w:val="00A378CF"/>
    <w:rsid w:val="00A37AD0"/>
    <w:rsid w:val="00A37BB7"/>
    <w:rsid w:val="00A37C6D"/>
    <w:rsid w:val="00A37E68"/>
    <w:rsid w:val="00A402E4"/>
    <w:rsid w:val="00A40330"/>
    <w:rsid w:val="00A403BC"/>
    <w:rsid w:val="00A40658"/>
    <w:rsid w:val="00A4070B"/>
    <w:rsid w:val="00A407D3"/>
    <w:rsid w:val="00A40A59"/>
    <w:rsid w:val="00A40AA9"/>
    <w:rsid w:val="00A40ABC"/>
    <w:rsid w:val="00A40B0A"/>
    <w:rsid w:val="00A40C7C"/>
    <w:rsid w:val="00A4111D"/>
    <w:rsid w:val="00A411A0"/>
    <w:rsid w:val="00A41318"/>
    <w:rsid w:val="00A41350"/>
    <w:rsid w:val="00A41497"/>
    <w:rsid w:val="00A417FF"/>
    <w:rsid w:val="00A418FB"/>
    <w:rsid w:val="00A41A31"/>
    <w:rsid w:val="00A41A6A"/>
    <w:rsid w:val="00A41BEB"/>
    <w:rsid w:val="00A41C5C"/>
    <w:rsid w:val="00A42026"/>
    <w:rsid w:val="00A42114"/>
    <w:rsid w:val="00A4213D"/>
    <w:rsid w:val="00A4238A"/>
    <w:rsid w:val="00A423CB"/>
    <w:rsid w:val="00A425A2"/>
    <w:rsid w:val="00A42C26"/>
    <w:rsid w:val="00A42D1D"/>
    <w:rsid w:val="00A43002"/>
    <w:rsid w:val="00A43196"/>
    <w:rsid w:val="00A437F6"/>
    <w:rsid w:val="00A438F2"/>
    <w:rsid w:val="00A439A1"/>
    <w:rsid w:val="00A43A0D"/>
    <w:rsid w:val="00A43A95"/>
    <w:rsid w:val="00A43BD0"/>
    <w:rsid w:val="00A43D08"/>
    <w:rsid w:val="00A43DF6"/>
    <w:rsid w:val="00A43EA6"/>
    <w:rsid w:val="00A440C1"/>
    <w:rsid w:val="00A4422E"/>
    <w:rsid w:val="00A4439D"/>
    <w:rsid w:val="00A44406"/>
    <w:rsid w:val="00A4440D"/>
    <w:rsid w:val="00A445D2"/>
    <w:rsid w:val="00A4466B"/>
    <w:rsid w:val="00A448AD"/>
    <w:rsid w:val="00A44B0B"/>
    <w:rsid w:val="00A44BBC"/>
    <w:rsid w:val="00A44C8F"/>
    <w:rsid w:val="00A44D9A"/>
    <w:rsid w:val="00A45242"/>
    <w:rsid w:val="00A452C8"/>
    <w:rsid w:val="00A452D9"/>
    <w:rsid w:val="00A45528"/>
    <w:rsid w:val="00A455FB"/>
    <w:rsid w:val="00A45A3D"/>
    <w:rsid w:val="00A45A8B"/>
    <w:rsid w:val="00A45AEB"/>
    <w:rsid w:val="00A45DD3"/>
    <w:rsid w:val="00A45F22"/>
    <w:rsid w:val="00A462A9"/>
    <w:rsid w:val="00A4636C"/>
    <w:rsid w:val="00A463A6"/>
    <w:rsid w:val="00A46543"/>
    <w:rsid w:val="00A465DA"/>
    <w:rsid w:val="00A46854"/>
    <w:rsid w:val="00A46B78"/>
    <w:rsid w:val="00A46C79"/>
    <w:rsid w:val="00A46E79"/>
    <w:rsid w:val="00A46F3B"/>
    <w:rsid w:val="00A47748"/>
    <w:rsid w:val="00A47975"/>
    <w:rsid w:val="00A47E28"/>
    <w:rsid w:val="00A47EB0"/>
    <w:rsid w:val="00A500E8"/>
    <w:rsid w:val="00A50172"/>
    <w:rsid w:val="00A502B2"/>
    <w:rsid w:val="00A5099F"/>
    <w:rsid w:val="00A50B4F"/>
    <w:rsid w:val="00A50BB9"/>
    <w:rsid w:val="00A50DBD"/>
    <w:rsid w:val="00A50DC0"/>
    <w:rsid w:val="00A510ED"/>
    <w:rsid w:val="00A51199"/>
    <w:rsid w:val="00A5130F"/>
    <w:rsid w:val="00A51432"/>
    <w:rsid w:val="00A514CD"/>
    <w:rsid w:val="00A5152F"/>
    <w:rsid w:val="00A515CE"/>
    <w:rsid w:val="00A5172E"/>
    <w:rsid w:val="00A517A8"/>
    <w:rsid w:val="00A51934"/>
    <w:rsid w:val="00A51A1C"/>
    <w:rsid w:val="00A51A20"/>
    <w:rsid w:val="00A51A27"/>
    <w:rsid w:val="00A51EEE"/>
    <w:rsid w:val="00A51F5E"/>
    <w:rsid w:val="00A51F9A"/>
    <w:rsid w:val="00A52218"/>
    <w:rsid w:val="00A52299"/>
    <w:rsid w:val="00A523D8"/>
    <w:rsid w:val="00A52529"/>
    <w:rsid w:val="00A5276D"/>
    <w:rsid w:val="00A52863"/>
    <w:rsid w:val="00A528E7"/>
    <w:rsid w:val="00A52C0B"/>
    <w:rsid w:val="00A52CEA"/>
    <w:rsid w:val="00A52D43"/>
    <w:rsid w:val="00A52E53"/>
    <w:rsid w:val="00A52F32"/>
    <w:rsid w:val="00A52FF9"/>
    <w:rsid w:val="00A530D1"/>
    <w:rsid w:val="00A53216"/>
    <w:rsid w:val="00A532D5"/>
    <w:rsid w:val="00A5330B"/>
    <w:rsid w:val="00A533E0"/>
    <w:rsid w:val="00A535FC"/>
    <w:rsid w:val="00A53864"/>
    <w:rsid w:val="00A53867"/>
    <w:rsid w:val="00A53AE7"/>
    <w:rsid w:val="00A53BCE"/>
    <w:rsid w:val="00A53DF9"/>
    <w:rsid w:val="00A53E6E"/>
    <w:rsid w:val="00A53FB5"/>
    <w:rsid w:val="00A5416C"/>
    <w:rsid w:val="00A5427A"/>
    <w:rsid w:val="00A5444D"/>
    <w:rsid w:val="00A54647"/>
    <w:rsid w:val="00A548B0"/>
    <w:rsid w:val="00A54912"/>
    <w:rsid w:val="00A549E1"/>
    <w:rsid w:val="00A54CDC"/>
    <w:rsid w:val="00A55372"/>
    <w:rsid w:val="00A553B3"/>
    <w:rsid w:val="00A554E7"/>
    <w:rsid w:val="00A55BA4"/>
    <w:rsid w:val="00A55CB0"/>
    <w:rsid w:val="00A55CDC"/>
    <w:rsid w:val="00A55F67"/>
    <w:rsid w:val="00A55FBF"/>
    <w:rsid w:val="00A56000"/>
    <w:rsid w:val="00A5610A"/>
    <w:rsid w:val="00A56178"/>
    <w:rsid w:val="00A561F0"/>
    <w:rsid w:val="00A562D1"/>
    <w:rsid w:val="00A5660C"/>
    <w:rsid w:val="00A56666"/>
    <w:rsid w:val="00A568D2"/>
    <w:rsid w:val="00A56A69"/>
    <w:rsid w:val="00A56BDE"/>
    <w:rsid w:val="00A56E76"/>
    <w:rsid w:val="00A5714F"/>
    <w:rsid w:val="00A5718C"/>
    <w:rsid w:val="00A572DE"/>
    <w:rsid w:val="00A57406"/>
    <w:rsid w:val="00A57927"/>
    <w:rsid w:val="00A5799C"/>
    <w:rsid w:val="00A579A6"/>
    <w:rsid w:val="00A57CCC"/>
    <w:rsid w:val="00A57F55"/>
    <w:rsid w:val="00A600BF"/>
    <w:rsid w:val="00A60148"/>
    <w:rsid w:val="00A6067F"/>
    <w:rsid w:val="00A60920"/>
    <w:rsid w:val="00A60ABB"/>
    <w:rsid w:val="00A60B20"/>
    <w:rsid w:val="00A60C63"/>
    <w:rsid w:val="00A60CD0"/>
    <w:rsid w:val="00A60EB9"/>
    <w:rsid w:val="00A60FE1"/>
    <w:rsid w:val="00A6126E"/>
    <w:rsid w:val="00A6177F"/>
    <w:rsid w:val="00A617B8"/>
    <w:rsid w:val="00A6186C"/>
    <w:rsid w:val="00A6188D"/>
    <w:rsid w:val="00A61955"/>
    <w:rsid w:val="00A61AAD"/>
    <w:rsid w:val="00A61B38"/>
    <w:rsid w:val="00A61B9A"/>
    <w:rsid w:val="00A61EF3"/>
    <w:rsid w:val="00A6201B"/>
    <w:rsid w:val="00A62185"/>
    <w:rsid w:val="00A6228B"/>
    <w:rsid w:val="00A62320"/>
    <w:rsid w:val="00A623BE"/>
    <w:rsid w:val="00A625D0"/>
    <w:rsid w:val="00A6291B"/>
    <w:rsid w:val="00A62A32"/>
    <w:rsid w:val="00A62D58"/>
    <w:rsid w:val="00A62E81"/>
    <w:rsid w:val="00A6333B"/>
    <w:rsid w:val="00A633F1"/>
    <w:rsid w:val="00A63593"/>
    <w:rsid w:val="00A636E5"/>
    <w:rsid w:val="00A63945"/>
    <w:rsid w:val="00A63A48"/>
    <w:rsid w:val="00A63AD7"/>
    <w:rsid w:val="00A63B09"/>
    <w:rsid w:val="00A63B55"/>
    <w:rsid w:val="00A63DF9"/>
    <w:rsid w:val="00A64120"/>
    <w:rsid w:val="00A644BD"/>
    <w:rsid w:val="00A64666"/>
    <w:rsid w:val="00A646D3"/>
    <w:rsid w:val="00A646F1"/>
    <w:rsid w:val="00A6481C"/>
    <w:rsid w:val="00A64B84"/>
    <w:rsid w:val="00A64B9D"/>
    <w:rsid w:val="00A654F2"/>
    <w:rsid w:val="00A656DF"/>
    <w:rsid w:val="00A6589D"/>
    <w:rsid w:val="00A65925"/>
    <w:rsid w:val="00A65A7C"/>
    <w:rsid w:val="00A65AB0"/>
    <w:rsid w:val="00A65CCE"/>
    <w:rsid w:val="00A65D16"/>
    <w:rsid w:val="00A660FD"/>
    <w:rsid w:val="00A6629C"/>
    <w:rsid w:val="00A6629E"/>
    <w:rsid w:val="00A66337"/>
    <w:rsid w:val="00A66382"/>
    <w:rsid w:val="00A6671B"/>
    <w:rsid w:val="00A66807"/>
    <w:rsid w:val="00A6688A"/>
    <w:rsid w:val="00A669A4"/>
    <w:rsid w:val="00A66BC4"/>
    <w:rsid w:val="00A66BF4"/>
    <w:rsid w:val="00A66DCD"/>
    <w:rsid w:val="00A66FA3"/>
    <w:rsid w:val="00A673CE"/>
    <w:rsid w:val="00A674A1"/>
    <w:rsid w:val="00A67798"/>
    <w:rsid w:val="00A67862"/>
    <w:rsid w:val="00A679C9"/>
    <w:rsid w:val="00A67BB5"/>
    <w:rsid w:val="00A67C4F"/>
    <w:rsid w:val="00A67EF3"/>
    <w:rsid w:val="00A701C3"/>
    <w:rsid w:val="00A704A5"/>
    <w:rsid w:val="00A7088E"/>
    <w:rsid w:val="00A70B02"/>
    <w:rsid w:val="00A70D42"/>
    <w:rsid w:val="00A70DE9"/>
    <w:rsid w:val="00A7101A"/>
    <w:rsid w:val="00A71125"/>
    <w:rsid w:val="00A711FB"/>
    <w:rsid w:val="00A71333"/>
    <w:rsid w:val="00A7142F"/>
    <w:rsid w:val="00A71441"/>
    <w:rsid w:val="00A7180F"/>
    <w:rsid w:val="00A719C1"/>
    <w:rsid w:val="00A71B58"/>
    <w:rsid w:val="00A71B59"/>
    <w:rsid w:val="00A71CFA"/>
    <w:rsid w:val="00A71D20"/>
    <w:rsid w:val="00A71D2B"/>
    <w:rsid w:val="00A71D92"/>
    <w:rsid w:val="00A71DDA"/>
    <w:rsid w:val="00A71DE4"/>
    <w:rsid w:val="00A71E04"/>
    <w:rsid w:val="00A71F4A"/>
    <w:rsid w:val="00A7218C"/>
    <w:rsid w:val="00A722C2"/>
    <w:rsid w:val="00A722C7"/>
    <w:rsid w:val="00A72611"/>
    <w:rsid w:val="00A72771"/>
    <w:rsid w:val="00A7291B"/>
    <w:rsid w:val="00A72CBA"/>
    <w:rsid w:val="00A72D87"/>
    <w:rsid w:val="00A72E53"/>
    <w:rsid w:val="00A72FD7"/>
    <w:rsid w:val="00A73072"/>
    <w:rsid w:val="00A7308B"/>
    <w:rsid w:val="00A730DD"/>
    <w:rsid w:val="00A7323D"/>
    <w:rsid w:val="00A734A8"/>
    <w:rsid w:val="00A7354B"/>
    <w:rsid w:val="00A73695"/>
    <w:rsid w:val="00A736DB"/>
    <w:rsid w:val="00A73814"/>
    <w:rsid w:val="00A739C2"/>
    <w:rsid w:val="00A73A55"/>
    <w:rsid w:val="00A73AF4"/>
    <w:rsid w:val="00A73DB0"/>
    <w:rsid w:val="00A73EE9"/>
    <w:rsid w:val="00A741D6"/>
    <w:rsid w:val="00A74690"/>
    <w:rsid w:val="00A746D0"/>
    <w:rsid w:val="00A7471F"/>
    <w:rsid w:val="00A747C7"/>
    <w:rsid w:val="00A748F2"/>
    <w:rsid w:val="00A74A11"/>
    <w:rsid w:val="00A74B49"/>
    <w:rsid w:val="00A74BF8"/>
    <w:rsid w:val="00A74F22"/>
    <w:rsid w:val="00A7515F"/>
    <w:rsid w:val="00A75275"/>
    <w:rsid w:val="00A75381"/>
    <w:rsid w:val="00A753ED"/>
    <w:rsid w:val="00A754BB"/>
    <w:rsid w:val="00A754C5"/>
    <w:rsid w:val="00A756D9"/>
    <w:rsid w:val="00A75919"/>
    <w:rsid w:val="00A759C6"/>
    <w:rsid w:val="00A75A82"/>
    <w:rsid w:val="00A75B0D"/>
    <w:rsid w:val="00A75BB0"/>
    <w:rsid w:val="00A75E74"/>
    <w:rsid w:val="00A75EF5"/>
    <w:rsid w:val="00A75F5D"/>
    <w:rsid w:val="00A76052"/>
    <w:rsid w:val="00A76419"/>
    <w:rsid w:val="00A76495"/>
    <w:rsid w:val="00A7663C"/>
    <w:rsid w:val="00A767C2"/>
    <w:rsid w:val="00A76C7B"/>
    <w:rsid w:val="00A76D2D"/>
    <w:rsid w:val="00A76D7D"/>
    <w:rsid w:val="00A76EE4"/>
    <w:rsid w:val="00A76F8A"/>
    <w:rsid w:val="00A770A0"/>
    <w:rsid w:val="00A772CF"/>
    <w:rsid w:val="00A774DE"/>
    <w:rsid w:val="00A776C6"/>
    <w:rsid w:val="00A77821"/>
    <w:rsid w:val="00A77BFC"/>
    <w:rsid w:val="00A77F2F"/>
    <w:rsid w:val="00A800E3"/>
    <w:rsid w:val="00A8018A"/>
    <w:rsid w:val="00A805F8"/>
    <w:rsid w:val="00A80729"/>
    <w:rsid w:val="00A807A6"/>
    <w:rsid w:val="00A80944"/>
    <w:rsid w:val="00A80A7B"/>
    <w:rsid w:val="00A80C0E"/>
    <w:rsid w:val="00A80EBD"/>
    <w:rsid w:val="00A80EF2"/>
    <w:rsid w:val="00A8100D"/>
    <w:rsid w:val="00A81049"/>
    <w:rsid w:val="00A81230"/>
    <w:rsid w:val="00A812C9"/>
    <w:rsid w:val="00A813C1"/>
    <w:rsid w:val="00A815CC"/>
    <w:rsid w:val="00A816A7"/>
    <w:rsid w:val="00A818A5"/>
    <w:rsid w:val="00A818FD"/>
    <w:rsid w:val="00A81945"/>
    <w:rsid w:val="00A81B75"/>
    <w:rsid w:val="00A81B94"/>
    <w:rsid w:val="00A81BDD"/>
    <w:rsid w:val="00A81BFD"/>
    <w:rsid w:val="00A81F3C"/>
    <w:rsid w:val="00A81F8E"/>
    <w:rsid w:val="00A821D4"/>
    <w:rsid w:val="00A82338"/>
    <w:rsid w:val="00A8238D"/>
    <w:rsid w:val="00A82A0C"/>
    <w:rsid w:val="00A82AD6"/>
    <w:rsid w:val="00A82D1B"/>
    <w:rsid w:val="00A83116"/>
    <w:rsid w:val="00A83306"/>
    <w:rsid w:val="00A83644"/>
    <w:rsid w:val="00A836A6"/>
    <w:rsid w:val="00A83817"/>
    <w:rsid w:val="00A83933"/>
    <w:rsid w:val="00A8399C"/>
    <w:rsid w:val="00A83B87"/>
    <w:rsid w:val="00A83CC0"/>
    <w:rsid w:val="00A83E1D"/>
    <w:rsid w:val="00A83F3E"/>
    <w:rsid w:val="00A83FA2"/>
    <w:rsid w:val="00A83FAC"/>
    <w:rsid w:val="00A8414E"/>
    <w:rsid w:val="00A841B4"/>
    <w:rsid w:val="00A84339"/>
    <w:rsid w:val="00A84398"/>
    <w:rsid w:val="00A8442E"/>
    <w:rsid w:val="00A84472"/>
    <w:rsid w:val="00A846C5"/>
    <w:rsid w:val="00A848EF"/>
    <w:rsid w:val="00A8497E"/>
    <w:rsid w:val="00A84A2A"/>
    <w:rsid w:val="00A84A5B"/>
    <w:rsid w:val="00A84A5E"/>
    <w:rsid w:val="00A84A5F"/>
    <w:rsid w:val="00A84CF7"/>
    <w:rsid w:val="00A84EC4"/>
    <w:rsid w:val="00A850BB"/>
    <w:rsid w:val="00A852A7"/>
    <w:rsid w:val="00A85309"/>
    <w:rsid w:val="00A854C0"/>
    <w:rsid w:val="00A8560E"/>
    <w:rsid w:val="00A8572C"/>
    <w:rsid w:val="00A857A7"/>
    <w:rsid w:val="00A857D0"/>
    <w:rsid w:val="00A858F5"/>
    <w:rsid w:val="00A859EA"/>
    <w:rsid w:val="00A859F4"/>
    <w:rsid w:val="00A85C5F"/>
    <w:rsid w:val="00A85D1F"/>
    <w:rsid w:val="00A85D6F"/>
    <w:rsid w:val="00A85E20"/>
    <w:rsid w:val="00A85FB4"/>
    <w:rsid w:val="00A86086"/>
    <w:rsid w:val="00A8622B"/>
    <w:rsid w:val="00A86269"/>
    <w:rsid w:val="00A8641B"/>
    <w:rsid w:val="00A86483"/>
    <w:rsid w:val="00A864F0"/>
    <w:rsid w:val="00A865C4"/>
    <w:rsid w:val="00A86946"/>
    <w:rsid w:val="00A8696B"/>
    <w:rsid w:val="00A86CA1"/>
    <w:rsid w:val="00A86CB0"/>
    <w:rsid w:val="00A86CFC"/>
    <w:rsid w:val="00A86D68"/>
    <w:rsid w:val="00A86D75"/>
    <w:rsid w:val="00A86E96"/>
    <w:rsid w:val="00A8707B"/>
    <w:rsid w:val="00A8716C"/>
    <w:rsid w:val="00A87459"/>
    <w:rsid w:val="00A876A6"/>
    <w:rsid w:val="00A87A7C"/>
    <w:rsid w:val="00A87ACB"/>
    <w:rsid w:val="00A87CA1"/>
    <w:rsid w:val="00A90022"/>
    <w:rsid w:val="00A90451"/>
    <w:rsid w:val="00A90655"/>
    <w:rsid w:val="00A906CC"/>
    <w:rsid w:val="00A90736"/>
    <w:rsid w:val="00A909E0"/>
    <w:rsid w:val="00A909F6"/>
    <w:rsid w:val="00A90BCE"/>
    <w:rsid w:val="00A90D9C"/>
    <w:rsid w:val="00A90DE9"/>
    <w:rsid w:val="00A91001"/>
    <w:rsid w:val="00A91029"/>
    <w:rsid w:val="00A91092"/>
    <w:rsid w:val="00A9130D"/>
    <w:rsid w:val="00A9132F"/>
    <w:rsid w:val="00A91367"/>
    <w:rsid w:val="00A91731"/>
    <w:rsid w:val="00A91803"/>
    <w:rsid w:val="00A9181D"/>
    <w:rsid w:val="00A91AFC"/>
    <w:rsid w:val="00A91B60"/>
    <w:rsid w:val="00A91BC8"/>
    <w:rsid w:val="00A91E62"/>
    <w:rsid w:val="00A9209E"/>
    <w:rsid w:val="00A92160"/>
    <w:rsid w:val="00A924C0"/>
    <w:rsid w:val="00A9262E"/>
    <w:rsid w:val="00A9271D"/>
    <w:rsid w:val="00A928A1"/>
    <w:rsid w:val="00A92AE6"/>
    <w:rsid w:val="00A9339B"/>
    <w:rsid w:val="00A934F2"/>
    <w:rsid w:val="00A9373A"/>
    <w:rsid w:val="00A937BE"/>
    <w:rsid w:val="00A938A3"/>
    <w:rsid w:val="00A938D6"/>
    <w:rsid w:val="00A93B4F"/>
    <w:rsid w:val="00A93BA7"/>
    <w:rsid w:val="00A93D6D"/>
    <w:rsid w:val="00A93D70"/>
    <w:rsid w:val="00A93F2F"/>
    <w:rsid w:val="00A9418F"/>
    <w:rsid w:val="00A943BC"/>
    <w:rsid w:val="00A943E0"/>
    <w:rsid w:val="00A9445A"/>
    <w:rsid w:val="00A94469"/>
    <w:rsid w:val="00A94522"/>
    <w:rsid w:val="00A946F8"/>
    <w:rsid w:val="00A9482B"/>
    <w:rsid w:val="00A9495D"/>
    <w:rsid w:val="00A94A63"/>
    <w:rsid w:val="00A94BDA"/>
    <w:rsid w:val="00A94F7C"/>
    <w:rsid w:val="00A950CD"/>
    <w:rsid w:val="00A95428"/>
    <w:rsid w:val="00A9567E"/>
    <w:rsid w:val="00A956FF"/>
    <w:rsid w:val="00A958EC"/>
    <w:rsid w:val="00A959B8"/>
    <w:rsid w:val="00A95A18"/>
    <w:rsid w:val="00A95AF1"/>
    <w:rsid w:val="00A95D87"/>
    <w:rsid w:val="00A95E11"/>
    <w:rsid w:val="00A95F82"/>
    <w:rsid w:val="00A962E8"/>
    <w:rsid w:val="00A9663A"/>
    <w:rsid w:val="00A967B3"/>
    <w:rsid w:val="00A968E0"/>
    <w:rsid w:val="00A96909"/>
    <w:rsid w:val="00A96ADF"/>
    <w:rsid w:val="00A96AF4"/>
    <w:rsid w:val="00A96B8B"/>
    <w:rsid w:val="00A96E25"/>
    <w:rsid w:val="00A96F42"/>
    <w:rsid w:val="00A9707B"/>
    <w:rsid w:val="00A970D1"/>
    <w:rsid w:val="00A970F5"/>
    <w:rsid w:val="00A971B8"/>
    <w:rsid w:val="00A972D2"/>
    <w:rsid w:val="00A9745C"/>
    <w:rsid w:val="00A97467"/>
    <w:rsid w:val="00A97768"/>
    <w:rsid w:val="00A978BC"/>
    <w:rsid w:val="00A978FF"/>
    <w:rsid w:val="00A97948"/>
    <w:rsid w:val="00A97959"/>
    <w:rsid w:val="00A9799C"/>
    <w:rsid w:val="00A97A20"/>
    <w:rsid w:val="00A97A3B"/>
    <w:rsid w:val="00A97A7A"/>
    <w:rsid w:val="00A97BF7"/>
    <w:rsid w:val="00A97CB5"/>
    <w:rsid w:val="00A97CE9"/>
    <w:rsid w:val="00AA0009"/>
    <w:rsid w:val="00AA03B2"/>
    <w:rsid w:val="00AA0404"/>
    <w:rsid w:val="00AA0509"/>
    <w:rsid w:val="00AA064C"/>
    <w:rsid w:val="00AA0691"/>
    <w:rsid w:val="00AA06A1"/>
    <w:rsid w:val="00AA06B6"/>
    <w:rsid w:val="00AA0708"/>
    <w:rsid w:val="00AA070D"/>
    <w:rsid w:val="00AA073D"/>
    <w:rsid w:val="00AA0810"/>
    <w:rsid w:val="00AA08B0"/>
    <w:rsid w:val="00AA092F"/>
    <w:rsid w:val="00AA0EAA"/>
    <w:rsid w:val="00AA1333"/>
    <w:rsid w:val="00AA170B"/>
    <w:rsid w:val="00AA18A3"/>
    <w:rsid w:val="00AA18E8"/>
    <w:rsid w:val="00AA1B69"/>
    <w:rsid w:val="00AA1CE2"/>
    <w:rsid w:val="00AA1D53"/>
    <w:rsid w:val="00AA20B0"/>
    <w:rsid w:val="00AA20C5"/>
    <w:rsid w:val="00AA20EA"/>
    <w:rsid w:val="00AA2114"/>
    <w:rsid w:val="00AA2320"/>
    <w:rsid w:val="00AA2365"/>
    <w:rsid w:val="00AA23C6"/>
    <w:rsid w:val="00AA25B7"/>
    <w:rsid w:val="00AA2655"/>
    <w:rsid w:val="00AA28F0"/>
    <w:rsid w:val="00AA2973"/>
    <w:rsid w:val="00AA2A72"/>
    <w:rsid w:val="00AA2AB3"/>
    <w:rsid w:val="00AA2CC0"/>
    <w:rsid w:val="00AA2E3D"/>
    <w:rsid w:val="00AA2E6D"/>
    <w:rsid w:val="00AA2F0E"/>
    <w:rsid w:val="00AA3282"/>
    <w:rsid w:val="00AA32BC"/>
    <w:rsid w:val="00AA32C8"/>
    <w:rsid w:val="00AA33D8"/>
    <w:rsid w:val="00AA347E"/>
    <w:rsid w:val="00AA357F"/>
    <w:rsid w:val="00AA370F"/>
    <w:rsid w:val="00AA383A"/>
    <w:rsid w:val="00AA398D"/>
    <w:rsid w:val="00AA3AF0"/>
    <w:rsid w:val="00AA3FFD"/>
    <w:rsid w:val="00AA4158"/>
    <w:rsid w:val="00AA4290"/>
    <w:rsid w:val="00AA45CD"/>
    <w:rsid w:val="00AA45E1"/>
    <w:rsid w:val="00AA4669"/>
    <w:rsid w:val="00AA499C"/>
    <w:rsid w:val="00AA49E2"/>
    <w:rsid w:val="00AA4C6D"/>
    <w:rsid w:val="00AA4DAB"/>
    <w:rsid w:val="00AA4F1A"/>
    <w:rsid w:val="00AA4FA7"/>
    <w:rsid w:val="00AA50F3"/>
    <w:rsid w:val="00AA5119"/>
    <w:rsid w:val="00AA5193"/>
    <w:rsid w:val="00AA51D6"/>
    <w:rsid w:val="00AA51FF"/>
    <w:rsid w:val="00AA5498"/>
    <w:rsid w:val="00AA54B4"/>
    <w:rsid w:val="00AA551B"/>
    <w:rsid w:val="00AA5579"/>
    <w:rsid w:val="00AA5C41"/>
    <w:rsid w:val="00AA5D88"/>
    <w:rsid w:val="00AA5EBA"/>
    <w:rsid w:val="00AA615E"/>
    <w:rsid w:val="00AA6294"/>
    <w:rsid w:val="00AA64DB"/>
    <w:rsid w:val="00AA670F"/>
    <w:rsid w:val="00AA689A"/>
    <w:rsid w:val="00AA6915"/>
    <w:rsid w:val="00AA697E"/>
    <w:rsid w:val="00AA6F4F"/>
    <w:rsid w:val="00AA72EF"/>
    <w:rsid w:val="00AA7634"/>
    <w:rsid w:val="00AA7665"/>
    <w:rsid w:val="00AA76A7"/>
    <w:rsid w:val="00AA76FB"/>
    <w:rsid w:val="00AA7764"/>
    <w:rsid w:val="00AA7873"/>
    <w:rsid w:val="00AA79D9"/>
    <w:rsid w:val="00AA7A38"/>
    <w:rsid w:val="00AA7CF0"/>
    <w:rsid w:val="00AA7F45"/>
    <w:rsid w:val="00AA7F64"/>
    <w:rsid w:val="00AA7F87"/>
    <w:rsid w:val="00AA7FA6"/>
    <w:rsid w:val="00AB039D"/>
    <w:rsid w:val="00AB041C"/>
    <w:rsid w:val="00AB05B5"/>
    <w:rsid w:val="00AB065E"/>
    <w:rsid w:val="00AB073C"/>
    <w:rsid w:val="00AB0963"/>
    <w:rsid w:val="00AB09A8"/>
    <w:rsid w:val="00AB09BC"/>
    <w:rsid w:val="00AB0A2C"/>
    <w:rsid w:val="00AB0C44"/>
    <w:rsid w:val="00AB0D17"/>
    <w:rsid w:val="00AB0D9D"/>
    <w:rsid w:val="00AB0F57"/>
    <w:rsid w:val="00AB0FC8"/>
    <w:rsid w:val="00AB134C"/>
    <w:rsid w:val="00AB14B5"/>
    <w:rsid w:val="00AB176B"/>
    <w:rsid w:val="00AB1A8B"/>
    <w:rsid w:val="00AB1CCA"/>
    <w:rsid w:val="00AB1D47"/>
    <w:rsid w:val="00AB2594"/>
    <w:rsid w:val="00AB2605"/>
    <w:rsid w:val="00AB2952"/>
    <w:rsid w:val="00AB2D71"/>
    <w:rsid w:val="00AB3517"/>
    <w:rsid w:val="00AB357F"/>
    <w:rsid w:val="00AB3D15"/>
    <w:rsid w:val="00AB3DD2"/>
    <w:rsid w:val="00AB4623"/>
    <w:rsid w:val="00AB4732"/>
    <w:rsid w:val="00AB47A5"/>
    <w:rsid w:val="00AB480E"/>
    <w:rsid w:val="00AB4888"/>
    <w:rsid w:val="00AB4907"/>
    <w:rsid w:val="00AB49E6"/>
    <w:rsid w:val="00AB4D5D"/>
    <w:rsid w:val="00AB4F6C"/>
    <w:rsid w:val="00AB504C"/>
    <w:rsid w:val="00AB5107"/>
    <w:rsid w:val="00AB512F"/>
    <w:rsid w:val="00AB5144"/>
    <w:rsid w:val="00AB5328"/>
    <w:rsid w:val="00AB5711"/>
    <w:rsid w:val="00AB5763"/>
    <w:rsid w:val="00AB58DE"/>
    <w:rsid w:val="00AB5A4B"/>
    <w:rsid w:val="00AB5D6F"/>
    <w:rsid w:val="00AB640E"/>
    <w:rsid w:val="00AB644F"/>
    <w:rsid w:val="00AB652D"/>
    <w:rsid w:val="00AB65AC"/>
    <w:rsid w:val="00AB65BC"/>
    <w:rsid w:val="00AB66D3"/>
    <w:rsid w:val="00AB6933"/>
    <w:rsid w:val="00AB6E38"/>
    <w:rsid w:val="00AB6E61"/>
    <w:rsid w:val="00AB75FF"/>
    <w:rsid w:val="00AB77FF"/>
    <w:rsid w:val="00AB7947"/>
    <w:rsid w:val="00AB79E1"/>
    <w:rsid w:val="00AB7D53"/>
    <w:rsid w:val="00AB7D7B"/>
    <w:rsid w:val="00AB7E1B"/>
    <w:rsid w:val="00AB7E25"/>
    <w:rsid w:val="00AC0081"/>
    <w:rsid w:val="00AC0416"/>
    <w:rsid w:val="00AC0427"/>
    <w:rsid w:val="00AC08C7"/>
    <w:rsid w:val="00AC0976"/>
    <w:rsid w:val="00AC098C"/>
    <w:rsid w:val="00AC0A59"/>
    <w:rsid w:val="00AC0C99"/>
    <w:rsid w:val="00AC0CB0"/>
    <w:rsid w:val="00AC0CBB"/>
    <w:rsid w:val="00AC0D8C"/>
    <w:rsid w:val="00AC0EFE"/>
    <w:rsid w:val="00AC0F94"/>
    <w:rsid w:val="00AC1217"/>
    <w:rsid w:val="00AC126A"/>
    <w:rsid w:val="00AC1524"/>
    <w:rsid w:val="00AC15C0"/>
    <w:rsid w:val="00AC1653"/>
    <w:rsid w:val="00AC16B8"/>
    <w:rsid w:val="00AC18F1"/>
    <w:rsid w:val="00AC1D8B"/>
    <w:rsid w:val="00AC20F9"/>
    <w:rsid w:val="00AC21C0"/>
    <w:rsid w:val="00AC2363"/>
    <w:rsid w:val="00AC23F7"/>
    <w:rsid w:val="00AC2556"/>
    <w:rsid w:val="00AC2603"/>
    <w:rsid w:val="00AC28BE"/>
    <w:rsid w:val="00AC2A46"/>
    <w:rsid w:val="00AC2AA6"/>
    <w:rsid w:val="00AC2AF3"/>
    <w:rsid w:val="00AC2B22"/>
    <w:rsid w:val="00AC2B5C"/>
    <w:rsid w:val="00AC2CF9"/>
    <w:rsid w:val="00AC3473"/>
    <w:rsid w:val="00AC3641"/>
    <w:rsid w:val="00AC39A5"/>
    <w:rsid w:val="00AC4064"/>
    <w:rsid w:val="00AC40C0"/>
    <w:rsid w:val="00AC4255"/>
    <w:rsid w:val="00AC432B"/>
    <w:rsid w:val="00AC443E"/>
    <w:rsid w:val="00AC4737"/>
    <w:rsid w:val="00AC4DEF"/>
    <w:rsid w:val="00AC50E0"/>
    <w:rsid w:val="00AC5201"/>
    <w:rsid w:val="00AC53D9"/>
    <w:rsid w:val="00AC5827"/>
    <w:rsid w:val="00AC5C2A"/>
    <w:rsid w:val="00AC5D0C"/>
    <w:rsid w:val="00AC5D70"/>
    <w:rsid w:val="00AC5F3A"/>
    <w:rsid w:val="00AC62F2"/>
    <w:rsid w:val="00AC6516"/>
    <w:rsid w:val="00AC6665"/>
    <w:rsid w:val="00AC6700"/>
    <w:rsid w:val="00AC6A1C"/>
    <w:rsid w:val="00AC6DB9"/>
    <w:rsid w:val="00AC7074"/>
    <w:rsid w:val="00AC7279"/>
    <w:rsid w:val="00AC7289"/>
    <w:rsid w:val="00AC737A"/>
    <w:rsid w:val="00AC74E8"/>
    <w:rsid w:val="00AC750B"/>
    <w:rsid w:val="00AC76ED"/>
    <w:rsid w:val="00AC7723"/>
    <w:rsid w:val="00AC77CF"/>
    <w:rsid w:val="00AC7A7D"/>
    <w:rsid w:val="00AC7CAC"/>
    <w:rsid w:val="00AC7E8F"/>
    <w:rsid w:val="00AC7F23"/>
    <w:rsid w:val="00AD00F8"/>
    <w:rsid w:val="00AD011A"/>
    <w:rsid w:val="00AD0183"/>
    <w:rsid w:val="00AD04BA"/>
    <w:rsid w:val="00AD0551"/>
    <w:rsid w:val="00AD0737"/>
    <w:rsid w:val="00AD078F"/>
    <w:rsid w:val="00AD0884"/>
    <w:rsid w:val="00AD0A77"/>
    <w:rsid w:val="00AD0AA0"/>
    <w:rsid w:val="00AD0DD6"/>
    <w:rsid w:val="00AD0DE9"/>
    <w:rsid w:val="00AD0F08"/>
    <w:rsid w:val="00AD114C"/>
    <w:rsid w:val="00AD130F"/>
    <w:rsid w:val="00AD1314"/>
    <w:rsid w:val="00AD13AE"/>
    <w:rsid w:val="00AD1415"/>
    <w:rsid w:val="00AD14D1"/>
    <w:rsid w:val="00AD16F4"/>
    <w:rsid w:val="00AD1872"/>
    <w:rsid w:val="00AD18FF"/>
    <w:rsid w:val="00AD1920"/>
    <w:rsid w:val="00AD1A61"/>
    <w:rsid w:val="00AD1B0F"/>
    <w:rsid w:val="00AD1C64"/>
    <w:rsid w:val="00AD1D24"/>
    <w:rsid w:val="00AD1D8F"/>
    <w:rsid w:val="00AD1D97"/>
    <w:rsid w:val="00AD1DE6"/>
    <w:rsid w:val="00AD205B"/>
    <w:rsid w:val="00AD22DD"/>
    <w:rsid w:val="00AD294B"/>
    <w:rsid w:val="00AD2A20"/>
    <w:rsid w:val="00AD2A63"/>
    <w:rsid w:val="00AD2CF0"/>
    <w:rsid w:val="00AD2D2A"/>
    <w:rsid w:val="00AD2D4A"/>
    <w:rsid w:val="00AD2DE3"/>
    <w:rsid w:val="00AD2F94"/>
    <w:rsid w:val="00AD30D7"/>
    <w:rsid w:val="00AD311B"/>
    <w:rsid w:val="00AD331F"/>
    <w:rsid w:val="00AD3545"/>
    <w:rsid w:val="00AD380F"/>
    <w:rsid w:val="00AD3A64"/>
    <w:rsid w:val="00AD3AD4"/>
    <w:rsid w:val="00AD3DEB"/>
    <w:rsid w:val="00AD3E30"/>
    <w:rsid w:val="00AD3E7A"/>
    <w:rsid w:val="00AD3E85"/>
    <w:rsid w:val="00AD4010"/>
    <w:rsid w:val="00AD41BB"/>
    <w:rsid w:val="00AD4343"/>
    <w:rsid w:val="00AD44DC"/>
    <w:rsid w:val="00AD459D"/>
    <w:rsid w:val="00AD4643"/>
    <w:rsid w:val="00AD4814"/>
    <w:rsid w:val="00AD49FE"/>
    <w:rsid w:val="00AD4C8A"/>
    <w:rsid w:val="00AD4E20"/>
    <w:rsid w:val="00AD4E8B"/>
    <w:rsid w:val="00AD50C5"/>
    <w:rsid w:val="00AD5180"/>
    <w:rsid w:val="00AD5670"/>
    <w:rsid w:val="00AD56AC"/>
    <w:rsid w:val="00AD59AD"/>
    <w:rsid w:val="00AD5B8F"/>
    <w:rsid w:val="00AD5C0C"/>
    <w:rsid w:val="00AD5C59"/>
    <w:rsid w:val="00AD5C98"/>
    <w:rsid w:val="00AD5E3C"/>
    <w:rsid w:val="00AD6216"/>
    <w:rsid w:val="00AD6323"/>
    <w:rsid w:val="00AD63AF"/>
    <w:rsid w:val="00AD64B1"/>
    <w:rsid w:val="00AD673B"/>
    <w:rsid w:val="00AD69ED"/>
    <w:rsid w:val="00AD6BD0"/>
    <w:rsid w:val="00AD6BD8"/>
    <w:rsid w:val="00AD6EE9"/>
    <w:rsid w:val="00AD6FF5"/>
    <w:rsid w:val="00AD705B"/>
    <w:rsid w:val="00AD7487"/>
    <w:rsid w:val="00AD7681"/>
    <w:rsid w:val="00AD770F"/>
    <w:rsid w:val="00AD7958"/>
    <w:rsid w:val="00AD799D"/>
    <w:rsid w:val="00AD79DC"/>
    <w:rsid w:val="00AD7CC3"/>
    <w:rsid w:val="00AD7F82"/>
    <w:rsid w:val="00AE037E"/>
    <w:rsid w:val="00AE0558"/>
    <w:rsid w:val="00AE05E4"/>
    <w:rsid w:val="00AE06D1"/>
    <w:rsid w:val="00AE0984"/>
    <w:rsid w:val="00AE0B11"/>
    <w:rsid w:val="00AE0BA9"/>
    <w:rsid w:val="00AE0E79"/>
    <w:rsid w:val="00AE119B"/>
    <w:rsid w:val="00AE1260"/>
    <w:rsid w:val="00AE1291"/>
    <w:rsid w:val="00AE165C"/>
    <w:rsid w:val="00AE1689"/>
    <w:rsid w:val="00AE183F"/>
    <w:rsid w:val="00AE1A80"/>
    <w:rsid w:val="00AE1EC3"/>
    <w:rsid w:val="00AE2074"/>
    <w:rsid w:val="00AE20BE"/>
    <w:rsid w:val="00AE2127"/>
    <w:rsid w:val="00AE21D1"/>
    <w:rsid w:val="00AE2534"/>
    <w:rsid w:val="00AE2627"/>
    <w:rsid w:val="00AE2851"/>
    <w:rsid w:val="00AE2A0D"/>
    <w:rsid w:val="00AE2E26"/>
    <w:rsid w:val="00AE2E69"/>
    <w:rsid w:val="00AE307B"/>
    <w:rsid w:val="00AE31BD"/>
    <w:rsid w:val="00AE329A"/>
    <w:rsid w:val="00AE3313"/>
    <w:rsid w:val="00AE35EC"/>
    <w:rsid w:val="00AE37C0"/>
    <w:rsid w:val="00AE3E4B"/>
    <w:rsid w:val="00AE3F06"/>
    <w:rsid w:val="00AE433F"/>
    <w:rsid w:val="00AE43A8"/>
    <w:rsid w:val="00AE44B6"/>
    <w:rsid w:val="00AE4547"/>
    <w:rsid w:val="00AE4857"/>
    <w:rsid w:val="00AE4898"/>
    <w:rsid w:val="00AE4A1A"/>
    <w:rsid w:val="00AE4D86"/>
    <w:rsid w:val="00AE4E81"/>
    <w:rsid w:val="00AE4EE0"/>
    <w:rsid w:val="00AE4F75"/>
    <w:rsid w:val="00AE5156"/>
    <w:rsid w:val="00AE516E"/>
    <w:rsid w:val="00AE5273"/>
    <w:rsid w:val="00AE5699"/>
    <w:rsid w:val="00AE56AD"/>
    <w:rsid w:val="00AE590F"/>
    <w:rsid w:val="00AE59AA"/>
    <w:rsid w:val="00AE5D08"/>
    <w:rsid w:val="00AE6014"/>
    <w:rsid w:val="00AE62C1"/>
    <w:rsid w:val="00AE6387"/>
    <w:rsid w:val="00AE6819"/>
    <w:rsid w:val="00AE681C"/>
    <w:rsid w:val="00AE6872"/>
    <w:rsid w:val="00AE688C"/>
    <w:rsid w:val="00AE6A64"/>
    <w:rsid w:val="00AE6A7F"/>
    <w:rsid w:val="00AE6ABF"/>
    <w:rsid w:val="00AE6B01"/>
    <w:rsid w:val="00AE6C7C"/>
    <w:rsid w:val="00AE6D5F"/>
    <w:rsid w:val="00AE6E2D"/>
    <w:rsid w:val="00AE71C5"/>
    <w:rsid w:val="00AE740F"/>
    <w:rsid w:val="00AE7425"/>
    <w:rsid w:val="00AE7899"/>
    <w:rsid w:val="00AE7901"/>
    <w:rsid w:val="00AE7932"/>
    <w:rsid w:val="00AE7A0B"/>
    <w:rsid w:val="00AE7B48"/>
    <w:rsid w:val="00AE7C70"/>
    <w:rsid w:val="00AE7C8C"/>
    <w:rsid w:val="00AE7CE6"/>
    <w:rsid w:val="00AE7D8C"/>
    <w:rsid w:val="00AE7EDA"/>
    <w:rsid w:val="00AF004F"/>
    <w:rsid w:val="00AF031A"/>
    <w:rsid w:val="00AF0959"/>
    <w:rsid w:val="00AF0A23"/>
    <w:rsid w:val="00AF0A47"/>
    <w:rsid w:val="00AF0A89"/>
    <w:rsid w:val="00AF0D1C"/>
    <w:rsid w:val="00AF1061"/>
    <w:rsid w:val="00AF12A5"/>
    <w:rsid w:val="00AF12DE"/>
    <w:rsid w:val="00AF1308"/>
    <w:rsid w:val="00AF15F7"/>
    <w:rsid w:val="00AF1611"/>
    <w:rsid w:val="00AF1994"/>
    <w:rsid w:val="00AF1A27"/>
    <w:rsid w:val="00AF1AC4"/>
    <w:rsid w:val="00AF1AD3"/>
    <w:rsid w:val="00AF1B4D"/>
    <w:rsid w:val="00AF1C7D"/>
    <w:rsid w:val="00AF1D12"/>
    <w:rsid w:val="00AF1E1A"/>
    <w:rsid w:val="00AF1ED1"/>
    <w:rsid w:val="00AF1F47"/>
    <w:rsid w:val="00AF1FA1"/>
    <w:rsid w:val="00AF2077"/>
    <w:rsid w:val="00AF224B"/>
    <w:rsid w:val="00AF2459"/>
    <w:rsid w:val="00AF2789"/>
    <w:rsid w:val="00AF28FA"/>
    <w:rsid w:val="00AF29C0"/>
    <w:rsid w:val="00AF29F8"/>
    <w:rsid w:val="00AF2B6D"/>
    <w:rsid w:val="00AF2C92"/>
    <w:rsid w:val="00AF2D3F"/>
    <w:rsid w:val="00AF2F3E"/>
    <w:rsid w:val="00AF3213"/>
    <w:rsid w:val="00AF323F"/>
    <w:rsid w:val="00AF327D"/>
    <w:rsid w:val="00AF344B"/>
    <w:rsid w:val="00AF36F1"/>
    <w:rsid w:val="00AF38AD"/>
    <w:rsid w:val="00AF3961"/>
    <w:rsid w:val="00AF3C66"/>
    <w:rsid w:val="00AF3CF0"/>
    <w:rsid w:val="00AF3D21"/>
    <w:rsid w:val="00AF3D77"/>
    <w:rsid w:val="00AF4073"/>
    <w:rsid w:val="00AF410D"/>
    <w:rsid w:val="00AF42D2"/>
    <w:rsid w:val="00AF42DB"/>
    <w:rsid w:val="00AF4428"/>
    <w:rsid w:val="00AF4475"/>
    <w:rsid w:val="00AF45DE"/>
    <w:rsid w:val="00AF4771"/>
    <w:rsid w:val="00AF4783"/>
    <w:rsid w:val="00AF48C1"/>
    <w:rsid w:val="00AF4A8E"/>
    <w:rsid w:val="00AF4BD7"/>
    <w:rsid w:val="00AF518B"/>
    <w:rsid w:val="00AF526F"/>
    <w:rsid w:val="00AF53B2"/>
    <w:rsid w:val="00AF5418"/>
    <w:rsid w:val="00AF54D6"/>
    <w:rsid w:val="00AF55DB"/>
    <w:rsid w:val="00AF59E6"/>
    <w:rsid w:val="00AF5AD3"/>
    <w:rsid w:val="00AF5BB3"/>
    <w:rsid w:val="00AF5CAD"/>
    <w:rsid w:val="00AF602D"/>
    <w:rsid w:val="00AF6103"/>
    <w:rsid w:val="00AF611C"/>
    <w:rsid w:val="00AF624F"/>
    <w:rsid w:val="00AF6325"/>
    <w:rsid w:val="00AF63F1"/>
    <w:rsid w:val="00AF6460"/>
    <w:rsid w:val="00AF64B7"/>
    <w:rsid w:val="00AF65CC"/>
    <w:rsid w:val="00AF65E8"/>
    <w:rsid w:val="00AF660D"/>
    <w:rsid w:val="00AF6629"/>
    <w:rsid w:val="00AF6985"/>
    <w:rsid w:val="00AF6B5E"/>
    <w:rsid w:val="00AF6CE1"/>
    <w:rsid w:val="00AF6E0C"/>
    <w:rsid w:val="00AF6E7B"/>
    <w:rsid w:val="00AF6F80"/>
    <w:rsid w:val="00AF6FCB"/>
    <w:rsid w:val="00AF7085"/>
    <w:rsid w:val="00AF717F"/>
    <w:rsid w:val="00AF71B1"/>
    <w:rsid w:val="00AF724A"/>
    <w:rsid w:val="00AF747A"/>
    <w:rsid w:val="00AF74D1"/>
    <w:rsid w:val="00AF7518"/>
    <w:rsid w:val="00AF75D5"/>
    <w:rsid w:val="00AF75D6"/>
    <w:rsid w:val="00AF75FD"/>
    <w:rsid w:val="00AF765F"/>
    <w:rsid w:val="00AF768B"/>
    <w:rsid w:val="00AF775B"/>
    <w:rsid w:val="00AF7820"/>
    <w:rsid w:val="00AF7905"/>
    <w:rsid w:val="00AF7AF9"/>
    <w:rsid w:val="00AF7B33"/>
    <w:rsid w:val="00AF7CB5"/>
    <w:rsid w:val="00AF7CF1"/>
    <w:rsid w:val="00AF7D25"/>
    <w:rsid w:val="00AF7D35"/>
    <w:rsid w:val="00B005BC"/>
    <w:rsid w:val="00B00688"/>
    <w:rsid w:val="00B006FB"/>
    <w:rsid w:val="00B00798"/>
    <w:rsid w:val="00B007B3"/>
    <w:rsid w:val="00B007D3"/>
    <w:rsid w:val="00B008BA"/>
    <w:rsid w:val="00B00A8B"/>
    <w:rsid w:val="00B00CC6"/>
    <w:rsid w:val="00B00E4B"/>
    <w:rsid w:val="00B00F7F"/>
    <w:rsid w:val="00B01218"/>
    <w:rsid w:val="00B01606"/>
    <w:rsid w:val="00B01745"/>
    <w:rsid w:val="00B01C06"/>
    <w:rsid w:val="00B01CDF"/>
    <w:rsid w:val="00B01F68"/>
    <w:rsid w:val="00B01FA1"/>
    <w:rsid w:val="00B01FAB"/>
    <w:rsid w:val="00B020DC"/>
    <w:rsid w:val="00B0220F"/>
    <w:rsid w:val="00B02279"/>
    <w:rsid w:val="00B02471"/>
    <w:rsid w:val="00B0272E"/>
    <w:rsid w:val="00B027C6"/>
    <w:rsid w:val="00B029E3"/>
    <w:rsid w:val="00B02A38"/>
    <w:rsid w:val="00B02C91"/>
    <w:rsid w:val="00B02CD5"/>
    <w:rsid w:val="00B02DB6"/>
    <w:rsid w:val="00B02E16"/>
    <w:rsid w:val="00B02E50"/>
    <w:rsid w:val="00B02EBF"/>
    <w:rsid w:val="00B0307E"/>
    <w:rsid w:val="00B03578"/>
    <w:rsid w:val="00B03625"/>
    <w:rsid w:val="00B0379C"/>
    <w:rsid w:val="00B03815"/>
    <w:rsid w:val="00B03819"/>
    <w:rsid w:val="00B03E19"/>
    <w:rsid w:val="00B03EA3"/>
    <w:rsid w:val="00B03FDD"/>
    <w:rsid w:val="00B040E8"/>
    <w:rsid w:val="00B04129"/>
    <w:rsid w:val="00B041BD"/>
    <w:rsid w:val="00B0424C"/>
    <w:rsid w:val="00B04264"/>
    <w:rsid w:val="00B04475"/>
    <w:rsid w:val="00B04592"/>
    <w:rsid w:val="00B047BF"/>
    <w:rsid w:val="00B048BB"/>
    <w:rsid w:val="00B048DF"/>
    <w:rsid w:val="00B04949"/>
    <w:rsid w:val="00B04B0D"/>
    <w:rsid w:val="00B04B78"/>
    <w:rsid w:val="00B04BCA"/>
    <w:rsid w:val="00B04BD5"/>
    <w:rsid w:val="00B04C43"/>
    <w:rsid w:val="00B04C87"/>
    <w:rsid w:val="00B04DE6"/>
    <w:rsid w:val="00B05081"/>
    <w:rsid w:val="00B0508A"/>
    <w:rsid w:val="00B05183"/>
    <w:rsid w:val="00B052C4"/>
    <w:rsid w:val="00B053AB"/>
    <w:rsid w:val="00B05499"/>
    <w:rsid w:val="00B05608"/>
    <w:rsid w:val="00B05876"/>
    <w:rsid w:val="00B05AE6"/>
    <w:rsid w:val="00B05BAE"/>
    <w:rsid w:val="00B05C89"/>
    <w:rsid w:val="00B05DC3"/>
    <w:rsid w:val="00B05E97"/>
    <w:rsid w:val="00B05F26"/>
    <w:rsid w:val="00B06230"/>
    <w:rsid w:val="00B062AF"/>
    <w:rsid w:val="00B06345"/>
    <w:rsid w:val="00B064ED"/>
    <w:rsid w:val="00B06663"/>
    <w:rsid w:val="00B0667A"/>
    <w:rsid w:val="00B06723"/>
    <w:rsid w:val="00B06962"/>
    <w:rsid w:val="00B06A63"/>
    <w:rsid w:val="00B06CEC"/>
    <w:rsid w:val="00B06D1A"/>
    <w:rsid w:val="00B06E52"/>
    <w:rsid w:val="00B071CF"/>
    <w:rsid w:val="00B072F9"/>
    <w:rsid w:val="00B07328"/>
    <w:rsid w:val="00B07678"/>
    <w:rsid w:val="00B07881"/>
    <w:rsid w:val="00B07996"/>
    <w:rsid w:val="00B07A5E"/>
    <w:rsid w:val="00B07CF3"/>
    <w:rsid w:val="00B07F46"/>
    <w:rsid w:val="00B102B2"/>
    <w:rsid w:val="00B10315"/>
    <w:rsid w:val="00B103E1"/>
    <w:rsid w:val="00B1062E"/>
    <w:rsid w:val="00B106B1"/>
    <w:rsid w:val="00B107DE"/>
    <w:rsid w:val="00B107F2"/>
    <w:rsid w:val="00B10BC3"/>
    <w:rsid w:val="00B11120"/>
    <w:rsid w:val="00B11195"/>
    <w:rsid w:val="00B1119B"/>
    <w:rsid w:val="00B1119E"/>
    <w:rsid w:val="00B11321"/>
    <w:rsid w:val="00B113E7"/>
    <w:rsid w:val="00B118BC"/>
    <w:rsid w:val="00B11AAF"/>
    <w:rsid w:val="00B11ABC"/>
    <w:rsid w:val="00B120A1"/>
    <w:rsid w:val="00B122C6"/>
    <w:rsid w:val="00B12611"/>
    <w:rsid w:val="00B1298B"/>
    <w:rsid w:val="00B12AE3"/>
    <w:rsid w:val="00B12E76"/>
    <w:rsid w:val="00B12EDD"/>
    <w:rsid w:val="00B12F81"/>
    <w:rsid w:val="00B1307A"/>
    <w:rsid w:val="00B135E3"/>
    <w:rsid w:val="00B13683"/>
    <w:rsid w:val="00B13692"/>
    <w:rsid w:val="00B137D7"/>
    <w:rsid w:val="00B1381B"/>
    <w:rsid w:val="00B138FB"/>
    <w:rsid w:val="00B13BE4"/>
    <w:rsid w:val="00B13CAA"/>
    <w:rsid w:val="00B13CC2"/>
    <w:rsid w:val="00B13DBA"/>
    <w:rsid w:val="00B13EB8"/>
    <w:rsid w:val="00B14044"/>
    <w:rsid w:val="00B14169"/>
    <w:rsid w:val="00B141E1"/>
    <w:rsid w:val="00B1423E"/>
    <w:rsid w:val="00B146F3"/>
    <w:rsid w:val="00B1481B"/>
    <w:rsid w:val="00B1515E"/>
    <w:rsid w:val="00B15231"/>
    <w:rsid w:val="00B15451"/>
    <w:rsid w:val="00B15489"/>
    <w:rsid w:val="00B155C7"/>
    <w:rsid w:val="00B156C0"/>
    <w:rsid w:val="00B1577B"/>
    <w:rsid w:val="00B157E6"/>
    <w:rsid w:val="00B15984"/>
    <w:rsid w:val="00B15A25"/>
    <w:rsid w:val="00B15B0D"/>
    <w:rsid w:val="00B15BD1"/>
    <w:rsid w:val="00B15CA0"/>
    <w:rsid w:val="00B15CD4"/>
    <w:rsid w:val="00B16318"/>
    <w:rsid w:val="00B167B2"/>
    <w:rsid w:val="00B1685C"/>
    <w:rsid w:val="00B16B54"/>
    <w:rsid w:val="00B16BB4"/>
    <w:rsid w:val="00B16CAB"/>
    <w:rsid w:val="00B16D2F"/>
    <w:rsid w:val="00B16D4B"/>
    <w:rsid w:val="00B16D7D"/>
    <w:rsid w:val="00B16D89"/>
    <w:rsid w:val="00B16DD6"/>
    <w:rsid w:val="00B16E54"/>
    <w:rsid w:val="00B16EAF"/>
    <w:rsid w:val="00B16EDD"/>
    <w:rsid w:val="00B16F1F"/>
    <w:rsid w:val="00B17225"/>
    <w:rsid w:val="00B17617"/>
    <w:rsid w:val="00B176F5"/>
    <w:rsid w:val="00B20044"/>
    <w:rsid w:val="00B20211"/>
    <w:rsid w:val="00B20232"/>
    <w:rsid w:val="00B20233"/>
    <w:rsid w:val="00B20263"/>
    <w:rsid w:val="00B202AF"/>
    <w:rsid w:val="00B202B2"/>
    <w:rsid w:val="00B203C3"/>
    <w:rsid w:val="00B204E4"/>
    <w:rsid w:val="00B206B2"/>
    <w:rsid w:val="00B20825"/>
    <w:rsid w:val="00B20999"/>
    <w:rsid w:val="00B20F49"/>
    <w:rsid w:val="00B20FA9"/>
    <w:rsid w:val="00B210C1"/>
    <w:rsid w:val="00B21134"/>
    <w:rsid w:val="00B2125D"/>
    <w:rsid w:val="00B21265"/>
    <w:rsid w:val="00B2138D"/>
    <w:rsid w:val="00B213A9"/>
    <w:rsid w:val="00B2143D"/>
    <w:rsid w:val="00B215DD"/>
    <w:rsid w:val="00B216A5"/>
    <w:rsid w:val="00B21AFE"/>
    <w:rsid w:val="00B2203F"/>
    <w:rsid w:val="00B226E3"/>
    <w:rsid w:val="00B22A5F"/>
    <w:rsid w:val="00B22BD6"/>
    <w:rsid w:val="00B22EFD"/>
    <w:rsid w:val="00B22F73"/>
    <w:rsid w:val="00B230AF"/>
    <w:rsid w:val="00B232E7"/>
    <w:rsid w:val="00B233BA"/>
    <w:rsid w:val="00B2348E"/>
    <w:rsid w:val="00B234B0"/>
    <w:rsid w:val="00B23A21"/>
    <w:rsid w:val="00B23A29"/>
    <w:rsid w:val="00B23A49"/>
    <w:rsid w:val="00B23AF9"/>
    <w:rsid w:val="00B23C4C"/>
    <w:rsid w:val="00B23D42"/>
    <w:rsid w:val="00B23D6F"/>
    <w:rsid w:val="00B24391"/>
    <w:rsid w:val="00B24655"/>
    <w:rsid w:val="00B24869"/>
    <w:rsid w:val="00B2486E"/>
    <w:rsid w:val="00B248BB"/>
    <w:rsid w:val="00B24908"/>
    <w:rsid w:val="00B249DF"/>
    <w:rsid w:val="00B24A77"/>
    <w:rsid w:val="00B24D37"/>
    <w:rsid w:val="00B24E4F"/>
    <w:rsid w:val="00B252FF"/>
    <w:rsid w:val="00B2567B"/>
    <w:rsid w:val="00B2568D"/>
    <w:rsid w:val="00B25693"/>
    <w:rsid w:val="00B259FA"/>
    <w:rsid w:val="00B25BFA"/>
    <w:rsid w:val="00B25C80"/>
    <w:rsid w:val="00B25CC3"/>
    <w:rsid w:val="00B25ECE"/>
    <w:rsid w:val="00B25F98"/>
    <w:rsid w:val="00B26119"/>
    <w:rsid w:val="00B26694"/>
    <w:rsid w:val="00B2675C"/>
    <w:rsid w:val="00B26887"/>
    <w:rsid w:val="00B269BC"/>
    <w:rsid w:val="00B269E1"/>
    <w:rsid w:val="00B26C5A"/>
    <w:rsid w:val="00B26CBF"/>
    <w:rsid w:val="00B26D0E"/>
    <w:rsid w:val="00B26DDC"/>
    <w:rsid w:val="00B26E5D"/>
    <w:rsid w:val="00B270C4"/>
    <w:rsid w:val="00B272F7"/>
    <w:rsid w:val="00B27430"/>
    <w:rsid w:val="00B274A9"/>
    <w:rsid w:val="00B27816"/>
    <w:rsid w:val="00B27846"/>
    <w:rsid w:val="00B27951"/>
    <w:rsid w:val="00B2799B"/>
    <w:rsid w:val="00B27A23"/>
    <w:rsid w:val="00B27A75"/>
    <w:rsid w:val="00B27B5E"/>
    <w:rsid w:val="00B30053"/>
    <w:rsid w:val="00B30198"/>
    <w:rsid w:val="00B30242"/>
    <w:rsid w:val="00B3040F"/>
    <w:rsid w:val="00B305BB"/>
    <w:rsid w:val="00B30824"/>
    <w:rsid w:val="00B30918"/>
    <w:rsid w:val="00B309D5"/>
    <w:rsid w:val="00B30C77"/>
    <w:rsid w:val="00B30DD2"/>
    <w:rsid w:val="00B30E48"/>
    <w:rsid w:val="00B30E80"/>
    <w:rsid w:val="00B30FEF"/>
    <w:rsid w:val="00B31234"/>
    <w:rsid w:val="00B314BF"/>
    <w:rsid w:val="00B314C8"/>
    <w:rsid w:val="00B31521"/>
    <w:rsid w:val="00B31538"/>
    <w:rsid w:val="00B317D3"/>
    <w:rsid w:val="00B3189F"/>
    <w:rsid w:val="00B31907"/>
    <w:rsid w:val="00B31B84"/>
    <w:rsid w:val="00B31C97"/>
    <w:rsid w:val="00B3216B"/>
    <w:rsid w:val="00B323FE"/>
    <w:rsid w:val="00B324CE"/>
    <w:rsid w:val="00B32676"/>
    <w:rsid w:val="00B32A12"/>
    <w:rsid w:val="00B32A4B"/>
    <w:rsid w:val="00B32E94"/>
    <w:rsid w:val="00B330BC"/>
    <w:rsid w:val="00B3314B"/>
    <w:rsid w:val="00B331A2"/>
    <w:rsid w:val="00B331F4"/>
    <w:rsid w:val="00B33235"/>
    <w:rsid w:val="00B3366E"/>
    <w:rsid w:val="00B336D0"/>
    <w:rsid w:val="00B33863"/>
    <w:rsid w:val="00B338AE"/>
    <w:rsid w:val="00B33973"/>
    <w:rsid w:val="00B339DD"/>
    <w:rsid w:val="00B33BBA"/>
    <w:rsid w:val="00B33C02"/>
    <w:rsid w:val="00B33DF7"/>
    <w:rsid w:val="00B33E1A"/>
    <w:rsid w:val="00B33F7B"/>
    <w:rsid w:val="00B33FD4"/>
    <w:rsid w:val="00B34031"/>
    <w:rsid w:val="00B34657"/>
    <w:rsid w:val="00B34ABC"/>
    <w:rsid w:val="00B34E36"/>
    <w:rsid w:val="00B34FB2"/>
    <w:rsid w:val="00B35093"/>
    <w:rsid w:val="00B350BB"/>
    <w:rsid w:val="00B3518A"/>
    <w:rsid w:val="00B354B7"/>
    <w:rsid w:val="00B35638"/>
    <w:rsid w:val="00B356AA"/>
    <w:rsid w:val="00B35709"/>
    <w:rsid w:val="00B3574B"/>
    <w:rsid w:val="00B358E9"/>
    <w:rsid w:val="00B35A96"/>
    <w:rsid w:val="00B35AB5"/>
    <w:rsid w:val="00B35C8C"/>
    <w:rsid w:val="00B35D45"/>
    <w:rsid w:val="00B35DE9"/>
    <w:rsid w:val="00B35E88"/>
    <w:rsid w:val="00B35ED4"/>
    <w:rsid w:val="00B360A4"/>
    <w:rsid w:val="00B36138"/>
    <w:rsid w:val="00B363C1"/>
    <w:rsid w:val="00B36617"/>
    <w:rsid w:val="00B366F2"/>
    <w:rsid w:val="00B36941"/>
    <w:rsid w:val="00B36A7D"/>
    <w:rsid w:val="00B36B8E"/>
    <w:rsid w:val="00B36CBE"/>
    <w:rsid w:val="00B36D9E"/>
    <w:rsid w:val="00B36EB3"/>
    <w:rsid w:val="00B36ECC"/>
    <w:rsid w:val="00B36EF6"/>
    <w:rsid w:val="00B37211"/>
    <w:rsid w:val="00B37238"/>
    <w:rsid w:val="00B3727B"/>
    <w:rsid w:val="00B37354"/>
    <w:rsid w:val="00B3750C"/>
    <w:rsid w:val="00B3758D"/>
    <w:rsid w:val="00B37883"/>
    <w:rsid w:val="00B379C5"/>
    <w:rsid w:val="00B37A1E"/>
    <w:rsid w:val="00B37B3E"/>
    <w:rsid w:val="00B37BBC"/>
    <w:rsid w:val="00B37D0E"/>
    <w:rsid w:val="00B37E66"/>
    <w:rsid w:val="00B37E8A"/>
    <w:rsid w:val="00B37EC0"/>
    <w:rsid w:val="00B37ECC"/>
    <w:rsid w:val="00B37ED1"/>
    <w:rsid w:val="00B40046"/>
    <w:rsid w:val="00B400E2"/>
    <w:rsid w:val="00B40365"/>
    <w:rsid w:val="00B404D7"/>
    <w:rsid w:val="00B40876"/>
    <w:rsid w:val="00B40901"/>
    <w:rsid w:val="00B40906"/>
    <w:rsid w:val="00B409C5"/>
    <w:rsid w:val="00B40A3C"/>
    <w:rsid w:val="00B40ADB"/>
    <w:rsid w:val="00B40D88"/>
    <w:rsid w:val="00B40F37"/>
    <w:rsid w:val="00B40F53"/>
    <w:rsid w:val="00B40F55"/>
    <w:rsid w:val="00B41100"/>
    <w:rsid w:val="00B4126E"/>
    <w:rsid w:val="00B4148D"/>
    <w:rsid w:val="00B415E0"/>
    <w:rsid w:val="00B422B7"/>
    <w:rsid w:val="00B42329"/>
    <w:rsid w:val="00B423DD"/>
    <w:rsid w:val="00B4272C"/>
    <w:rsid w:val="00B4275D"/>
    <w:rsid w:val="00B4285B"/>
    <w:rsid w:val="00B42F76"/>
    <w:rsid w:val="00B43010"/>
    <w:rsid w:val="00B430FF"/>
    <w:rsid w:val="00B43383"/>
    <w:rsid w:val="00B434B2"/>
    <w:rsid w:val="00B43589"/>
    <w:rsid w:val="00B436B3"/>
    <w:rsid w:val="00B43739"/>
    <w:rsid w:val="00B4398C"/>
    <w:rsid w:val="00B43A6E"/>
    <w:rsid w:val="00B43BEA"/>
    <w:rsid w:val="00B43CD3"/>
    <w:rsid w:val="00B43F64"/>
    <w:rsid w:val="00B440C7"/>
    <w:rsid w:val="00B443E6"/>
    <w:rsid w:val="00B445DC"/>
    <w:rsid w:val="00B44635"/>
    <w:rsid w:val="00B447F6"/>
    <w:rsid w:val="00B44940"/>
    <w:rsid w:val="00B44A35"/>
    <w:rsid w:val="00B44AB7"/>
    <w:rsid w:val="00B44B22"/>
    <w:rsid w:val="00B44CE2"/>
    <w:rsid w:val="00B44D8B"/>
    <w:rsid w:val="00B44FE8"/>
    <w:rsid w:val="00B45049"/>
    <w:rsid w:val="00B4517E"/>
    <w:rsid w:val="00B45252"/>
    <w:rsid w:val="00B453E1"/>
    <w:rsid w:val="00B4546C"/>
    <w:rsid w:val="00B455BC"/>
    <w:rsid w:val="00B4598D"/>
    <w:rsid w:val="00B45C8F"/>
    <w:rsid w:val="00B45E1D"/>
    <w:rsid w:val="00B45E98"/>
    <w:rsid w:val="00B4625F"/>
    <w:rsid w:val="00B462A3"/>
    <w:rsid w:val="00B462C0"/>
    <w:rsid w:val="00B46528"/>
    <w:rsid w:val="00B46549"/>
    <w:rsid w:val="00B46592"/>
    <w:rsid w:val="00B4660A"/>
    <w:rsid w:val="00B46A36"/>
    <w:rsid w:val="00B46A3C"/>
    <w:rsid w:val="00B46AE2"/>
    <w:rsid w:val="00B46B15"/>
    <w:rsid w:val="00B46D27"/>
    <w:rsid w:val="00B46E78"/>
    <w:rsid w:val="00B46FCE"/>
    <w:rsid w:val="00B471B9"/>
    <w:rsid w:val="00B47351"/>
    <w:rsid w:val="00B4745D"/>
    <w:rsid w:val="00B474F9"/>
    <w:rsid w:val="00B47516"/>
    <w:rsid w:val="00B4756B"/>
    <w:rsid w:val="00B475C7"/>
    <w:rsid w:val="00B475FD"/>
    <w:rsid w:val="00B47692"/>
    <w:rsid w:val="00B476DC"/>
    <w:rsid w:val="00B478A5"/>
    <w:rsid w:val="00B4793F"/>
    <w:rsid w:val="00B47BC1"/>
    <w:rsid w:val="00B47C17"/>
    <w:rsid w:val="00B47D09"/>
    <w:rsid w:val="00B47D58"/>
    <w:rsid w:val="00B47F0B"/>
    <w:rsid w:val="00B47FE7"/>
    <w:rsid w:val="00B501D1"/>
    <w:rsid w:val="00B508B8"/>
    <w:rsid w:val="00B50BA1"/>
    <w:rsid w:val="00B50BE2"/>
    <w:rsid w:val="00B50F5B"/>
    <w:rsid w:val="00B5100F"/>
    <w:rsid w:val="00B51277"/>
    <w:rsid w:val="00B51359"/>
    <w:rsid w:val="00B513C4"/>
    <w:rsid w:val="00B515DA"/>
    <w:rsid w:val="00B51843"/>
    <w:rsid w:val="00B51A2E"/>
    <w:rsid w:val="00B51A96"/>
    <w:rsid w:val="00B51D27"/>
    <w:rsid w:val="00B51EA1"/>
    <w:rsid w:val="00B51F55"/>
    <w:rsid w:val="00B5208A"/>
    <w:rsid w:val="00B52406"/>
    <w:rsid w:val="00B52561"/>
    <w:rsid w:val="00B52677"/>
    <w:rsid w:val="00B5279E"/>
    <w:rsid w:val="00B529B3"/>
    <w:rsid w:val="00B529B5"/>
    <w:rsid w:val="00B52C9C"/>
    <w:rsid w:val="00B52D2A"/>
    <w:rsid w:val="00B52DB9"/>
    <w:rsid w:val="00B52FDD"/>
    <w:rsid w:val="00B53046"/>
    <w:rsid w:val="00B53160"/>
    <w:rsid w:val="00B531BF"/>
    <w:rsid w:val="00B53248"/>
    <w:rsid w:val="00B5332B"/>
    <w:rsid w:val="00B53590"/>
    <w:rsid w:val="00B53793"/>
    <w:rsid w:val="00B5385E"/>
    <w:rsid w:val="00B5387A"/>
    <w:rsid w:val="00B5394B"/>
    <w:rsid w:val="00B53BD7"/>
    <w:rsid w:val="00B540E2"/>
    <w:rsid w:val="00B5438C"/>
    <w:rsid w:val="00B543C4"/>
    <w:rsid w:val="00B549A4"/>
    <w:rsid w:val="00B549DF"/>
    <w:rsid w:val="00B54AE4"/>
    <w:rsid w:val="00B54B4E"/>
    <w:rsid w:val="00B54E18"/>
    <w:rsid w:val="00B54FD1"/>
    <w:rsid w:val="00B54FED"/>
    <w:rsid w:val="00B550E2"/>
    <w:rsid w:val="00B55123"/>
    <w:rsid w:val="00B5514E"/>
    <w:rsid w:val="00B551FB"/>
    <w:rsid w:val="00B55392"/>
    <w:rsid w:val="00B5547B"/>
    <w:rsid w:val="00B5561B"/>
    <w:rsid w:val="00B556B4"/>
    <w:rsid w:val="00B55728"/>
    <w:rsid w:val="00B5573F"/>
    <w:rsid w:val="00B55A3B"/>
    <w:rsid w:val="00B55B04"/>
    <w:rsid w:val="00B55B94"/>
    <w:rsid w:val="00B55C30"/>
    <w:rsid w:val="00B55FE3"/>
    <w:rsid w:val="00B56061"/>
    <w:rsid w:val="00B560E3"/>
    <w:rsid w:val="00B561FF"/>
    <w:rsid w:val="00B562BC"/>
    <w:rsid w:val="00B5641F"/>
    <w:rsid w:val="00B564AD"/>
    <w:rsid w:val="00B565C6"/>
    <w:rsid w:val="00B56613"/>
    <w:rsid w:val="00B56686"/>
    <w:rsid w:val="00B56707"/>
    <w:rsid w:val="00B56891"/>
    <w:rsid w:val="00B568E4"/>
    <w:rsid w:val="00B56D61"/>
    <w:rsid w:val="00B56EB2"/>
    <w:rsid w:val="00B57032"/>
    <w:rsid w:val="00B570C5"/>
    <w:rsid w:val="00B57180"/>
    <w:rsid w:val="00B572E4"/>
    <w:rsid w:val="00B5783F"/>
    <w:rsid w:val="00B578C4"/>
    <w:rsid w:val="00B57B21"/>
    <w:rsid w:val="00B57B72"/>
    <w:rsid w:val="00B57C40"/>
    <w:rsid w:val="00B57C63"/>
    <w:rsid w:val="00B57C68"/>
    <w:rsid w:val="00B57DE0"/>
    <w:rsid w:val="00B57DEE"/>
    <w:rsid w:val="00B57F4B"/>
    <w:rsid w:val="00B57F64"/>
    <w:rsid w:val="00B6009B"/>
    <w:rsid w:val="00B6020B"/>
    <w:rsid w:val="00B60361"/>
    <w:rsid w:val="00B605C8"/>
    <w:rsid w:val="00B6099F"/>
    <w:rsid w:val="00B60D61"/>
    <w:rsid w:val="00B60E98"/>
    <w:rsid w:val="00B6115C"/>
    <w:rsid w:val="00B61224"/>
    <w:rsid w:val="00B6131F"/>
    <w:rsid w:val="00B61395"/>
    <w:rsid w:val="00B613CA"/>
    <w:rsid w:val="00B61463"/>
    <w:rsid w:val="00B615E2"/>
    <w:rsid w:val="00B615EA"/>
    <w:rsid w:val="00B616B5"/>
    <w:rsid w:val="00B6177A"/>
    <w:rsid w:val="00B617AC"/>
    <w:rsid w:val="00B61843"/>
    <w:rsid w:val="00B61865"/>
    <w:rsid w:val="00B61985"/>
    <w:rsid w:val="00B61A8F"/>
    <w:rsid w:val="00B61D48"/>
    <w:rsid w:val="00B61E1E"/>
    <w:rsid w:val="00B61E97"/>
    <w:rsid w:val="00B62001"/>
    <w:rsid w:val="00B62187"/>
    <w:rsid w:val="00B6223A"/>
    <w:rsid w:val="00B6223E"/>
    <w:rsid w:val="00B623C1"/>
    <w:rsid w:val="00B624AA"/>
    <w:rsid w:val="00B6284B"/>
    <w:rsid w:val="00B62A58"/>
    <w:rsid w:val="00B62D62"/>
    <w:rsid w:val="00B62DEC"/>
    <w:rsid w:val="00B62FEE"/>
    <w:rsid w:val="00B633F1"/>
    <w:rsid w:val="00B63571"/>
    <w:rsid w:val="00B63685"/>
    <w:rsid w:val="00B6380C"/>
    <w:rsid w:val="00B63C58"/>
    <w:rsid w:val="00B63E31"/>
    <w:rsid w:val="00B64221"/>
    <w:rsid w:val="00B64627"/>
    <w:rsid w:val="00B648BC"/>
    <w:rsid w:val="00B64D68"/>
    <w:rsid w:val="00B65062"/>
    <w:rsid w:val="00B6517C"/>
    <w:rsid w:val="00B653AA"/>
    <w:rsid w:val="00B654E4"/>
    <w:rsid w:val="00B655AF"/>
    <w:rsid w:val="00B656A8"/>
    <w:rsid w:val="00B65923"/>
    <w:rsid w:val="00B659BD"/>
    <w:rsid w:val="00B65A0E"/>
    <w:rsid w:val="00B65AFC"/>
    <w:rsid w:val="00B661B7"/>
    <w:rsid w:val="00B6627D"/>
    <w:rsid w:val="00B665F8"/>
    <w:rsid w:val="00B666F1"/>
    <w:rsid w:val="00B668BA"/>
    <w:rsid w:val="00B668CB"/>
    <w:rsid w:val="00B668F1"/>
    <w:rsid w:val="00B66E4F"/>
    <w:rsid w:val="00B6732A"/>
    <w:rsid w:val="00B6738B"/>
    <w:rsid w:val="00B673BF"/>
    <w:rsid w:val="00B67424"/>
    <w:rsid w:val="00B67496"/>
    <w:rsid w:val="00B67739"/>
    <w:rsid w:val="00B6778C"/>
    <w:rsid w:val="00B677CE"/>
    <w:rsid w:val="00B67813"/>
    <w:rsid w:val="00B67A1D"/>
    <w:rsid w:val="00B67A3A"/>
    <w:rsid w:val="00B67A3F"/>
    <w:rsid w:val="00B67AE1"/>
    <w:rsid w:val="00B67F8D"/>
    <w:rsid w:val="00B7005A"/>
    <w:rsid w:val="00B70535"/>
    <w:rsid w:val="00B708B7"/>
    <w:rsid w:val="00B7098F"/>
    <w:rsid w:val="00B70BA1"/>
    <w:rsid w:val="00B70C99"/>
    <w:rsid w:val="00B70D37"/>
    <w:rsid w:val="00B71090"/>
    <w:rsid w:val="00B710F8"/>
    <w:rsid w:val="00B7117D"/>
    <w:rsid w:val="00B714CC"/>
    <w:rsid w:val="00B7156A"/>
    <w:rsid w:val="00B71646"/>
    <w:rsid w:val="00B716B9"/>
    <w:rsid w:val="00B71858"/>
    <w:rsid w:val="00B71A52"/>
    <w:rsid w:val="00B71E3D"/>
    <w:rsid w:val="00B72077"/>
    <w:rsid w:val="00B72086"/>
    <w:rsid w:val="00B7217D"/>
    <w:rsid w:val="00B721B1"/>
    <w:rsid w:val="00B723B9"/>
    <w:rsid w:val="00B723F2"/>
    <w:rsid w:val="00B72574"/>
    <w:rsid w:val="00B7269D"/>
    <w:rsid w:val="00B726D4"/>
    <w:rsid w:val="00B72734"/>
    <w:rsid w:val="00B7276F"/>
    <w:rsid w:val="00B7281D"/>
    <w:rsid w:val="00B72B23"/>
    <w:rsid w:val="00B72C1B"/>
    <w:rsid w:val="00B72DAB"/>
    <w:rsid w:val="00B72E02"/>
    <w:rsid w:val="00B731E5"/>
    <w:rsid w:val="00B7324E"/>
    <w:rsid w:val="00B7359D"/>
    <w:rsid w:val="00B73709"/>
    <w:rsid w:val="00B739C9"/>
    <w:rsid w:val="00B73A58"/>
    <w:rsid w:val="00B73AB1"/>
    <w:rsid w:val="00B73C42"/>
    <w:rsid w:val="00B73F5B"/>
    <w:rsid w:val="00B73FE0"/>
    <w:rsid w:val="00B74464"/>
    <w:rsid w:val="00B74543"/>
    <w:rsid w:val="00B745B2"/>
    <w:rsid w:val="00B74A36"/>
    <w:rsid w:val="00B74BCF"/>
    <w:rsid w:val="00B750B6"/>
    <w:rsid w:val="00B750F6"/>
    <w:rsid w:val="00B75463"/>
    <w:rsid w:val="00B755C9"/>
    <w:rsid w:val="00B75632"/>
    <w:rsid w:val="00B756E6"/>
    <w:rsid w:val="00B75861"/>
    <w:rsid w:val="00B7594C"/>
    <w:rsid w:val="00B75B9C"/>
    <w:rsid w:val="00B75BC7"/>
    <w:rsid w:val="00B75BF7"/>
    <w:rsid w:val="00B75DB0"/>
    <w:rsid w:val="00B75F98"/>
    <w:rsid w:val="00B760ED"/>
    <w:rsid w:val="00B761E9"/>
    <w:rsid w:val="00B76504"/>
    <w:rsid w:val="00B766D7"/>
    <w:rsid w:val="00B7670B"/>
    <w:rsid w:val="00B7686C"/>
    <w:rsid w:val="00B768E3"/>
    <w:rsid w:val="00B76955"/>
    <w:rsid w:val="00B76AD4"/>
    <w:rsid w:val="00B76B6F"/>
    <w:rsid w:val="00B76C9B"/>
    <w:rsid w:val="00B76CC8"/>
    <w:rsid w:val="00B76F10"/>
    <w:rsid w:val="00B76F62"/>
    <w:rsid w:val="00B770CF"/>
    <w:rsid w:val="00B7714C"/>
    <w:rsid w:val="00B773A8"/>
    <w:rsid w:val="00B773F7"/>
    <w:rsid w:val="00B77609"/>
    <w:rsid w:val="00B77628"/>
    <w:rsid w:val="00B7782F"/>
    <w:rsid w:val="00B77888"/>
    <w:rsid w:val="00B779CD"/>
    <w:rsid w:val="00B77B68"/>
    <w:rsid w:val="00B77C53"/>
    <w:rsid w:val="00B77CF9"/>
    <w:rsid w:val="00B77D70"/>
    <w:rsid w:val="00B77E1D"/>
    <w:rsid w:val="00B8031E"/>
    <w:rsid w:val="00B8032A"/>
    <w:rsid w:val="00B8041C"/>
    <w:rsid w:val="00B804A1"/>
    <w:rsid w:val="00B80519"/>
    <w:rsid w:val="00B80598"/>
    <w:rsid w:val="00B805FF"/>
    <w:rsid w:val="00B80740"/>
    <w:rsid w:val="00B8089A"/>
    <w:rsid w:val="00B80BF8"/>
    <w:rsid w:val="00B80D35"/>
    <w:rsid w:val="00B80DB4"/>
    <w:rsid w:val="00B80E1A"/>
    <w:rsid w:val="00B80F11"/>
    <w:rsid w:val="00B81374"/>
    <w:rsid w:val="00B818C2"/>
    <w:rsid w:val="00B81960"/>
    <w:rsid w:val="00B81A11"/>
    <w:rsid w:val="00B81AB5"/>
    <w:rsid w:val="00B81B05"/>
    <w:rsid w:val="00B81EBD"/>
    <w:rsid w:val="00B8216A"/>
    <w:rsid w:val="00B825BA"/>
    <w:rsid w:val="00B8282F"/>
    <w:rsid w:val="00B829DB"/>
    <w:rsid w:val="00B82E7E"/>
    <w:rsid w:val="00B82FB4"/>
    <w:rsid w:val="00B8320E"/>
    <w:rsid w:val="00B8321C"/>
    <w:rsid w:val="00B83248"/>
    <w:rsid w:val="00B83270"/>
    <w:rsid w:val="00B83411"/>
    <w:rsid w:val="00B834C6"/>
    <w:rsid w:val="00B834FE"/>
    <w:rsid w:val="00B8362B"/>
    <w:rsid w:val="00B836CE"/>
    <w:rsid w:val="00B837E7"/>
    <w:rsid w:val="00B8381C"/>
    <w:rsid w:val="00B83953"/>
    <w:rsid w:val="00B83CE7"/>
    <w:rsid w:val="00B83EE0"/>
    <w:rsid w:val="00B84014"/>
    <w:rsid w:val="00B84099"/>
    <w:rsid w:val="00B84147"/>
    <w:rsid w:val="00B841B6"/>
    <w:rsid w:val="00B841CD"/>
    <w:rsid w:val="00B842BC"/>
    <w:rsid w:val="00B84588"/>
    <w:rsid w:val="00B847A1"/>
    <w:rsid w:val="00B84801"/>
    <w:rsid w:val="00B84A74"/>
    <w:rsid w:val="00B84A7B"/>
    <w:rsid w:val="00B84C97"/>
    <w:rsid w:val="00B84E0E"/>
    <w:rsid w:val="00B84EDA"/>
    <w:rsid w:val="00B85095"/>
    <w:rsid w:val="00B8509F"/>
    <w:rsid w:val="00B8549F"/>
    <w:rsid w:val="00B856AB"/>
    <w:rsid w:val="00B8570D"/>
    <w:rsid w:val="00B85925"/>
    <w:rsid w:val="00B859B5"/>
    <w:rsid w:val="00B859C4"/>
    <w:rsid w:val="00B85BC4"/>
    <w:rsid w:val="00B85D2B"/>
    <w:rsid w:val="00B85D4C"/>
    <w:rsid w:val="00B85D65"/>
    <w:rsid w:val="00B85F6B"/>
    <w:rsid w:val="00B861F0"/>
    <w:rsid w:val="00B862FE"/>
    <w:rsid w:val="00B863A2"/>
    <w:rsid w:val="00B86443"/>
    <w:rsid w:val="00B8684F"/>
    <w:rsid w:val="00B86912"/>
    <w:rsid w:val="00B8698A"/>
    <w:rsid w:val="00B86A53"/>
    <w:rsid w:val="00B86A92"/>
    <w:rsid w:val="00B8708F"/>
    <w:rsid w:val="00B870F2"/>
    <w:rsid w:val="00B871A3"/>
    <w:rsid w:val="00B871DC"/>
    <w:rsid w:val="00B8723F"/>
    <w:rsid w:val="00B87349"/>
    <w:rsid w:val="00B876C5"/>
    <w:rsid w:val="00B877DA"/>
    <w:rsid w:val="00B87A5C"/>
    <w:rsid w:val="00B87CC9"/>
    <w:rsid w:val="00B87E40"/>
    <w:rsid w:val="00B87ECB"/>
    <w:rsid w:val="00B87F15"/>
    <w:rsid w:val="00B90389"/>
    <w:rsid w:val="00B903A9"/>
    <w:rsid w:val="00B9054B"/>
    <w:rsid w:val="00B90572"/>
    <w:rsid w:val="00B90725"/>
    <w:rsid w:val="00B90C99"/>
    <w:rsid w:val="00B90F95"/>
    <w:rsid w:val="00B910D9"/>
    <w:rsid w:val="00B914A5"/>
    <w:rsid w:val="00B9161E"/>
    <w:rsid w:val="00B91644"/>
    <w:rsid w:val="00B9170A"/>
    <w:rsid w:val="00B91832"/>
    <w:rsid w:val="00B9189B"/>
    <w:rsid w:val="00B91B4C"/>
    <w:rsid w:val="00B91D60"/>
    <w:rsid w:val="00B91E13"/>
    <w:rsid w:val="00B9232C"/>
    <w:rsid w:val="00B9246A"/>
    <w:rsid w:val="00B9248A"/>
    <w:rsid w:val="00B92494"/>
    <w:rsid w:val="00B924F9"/>
    <w:rsid w:val="00B92562"/>
    <w:rsid w:val="00B92857"/>
    <w:rsid w:val="00B92936"/>
    <w:rsid w:val="00B92C25"/>
    <w:rsid w:val="00B92EC3"/>
    <w:rsid w:val="00B92F1D"/>
    <w:rsid w:val="00B9302B"/>
    <w:rsid w:val="00B930A1"/>
    <w:rsid w:val="00B9344F"/>
    <w:rsid w:val="00B93451"/>
    <w:rsid w:val="00B9354E"/>
    <w:rsid w:val="00B937B9"/>
    <w:rsid w:val="00B93D54"/>
    <w:rsid w:val="00B93FDC"/>
    <w:rsid w:val="00B94200"/>
    <w:rsid w:val="00B943EA"/>
    <w:rsid w:val="00B944D3"/>
    <w:rsid w:val="00B947B6"/>
    <w:rsid w:val="00B94812"/>
    <w:rsid w:val="00B94B98"/>
    <w:rsid w:val="00B94D08"/>
    <w:rsid w:val="00B94F51"/>
    <w:rsid w:val="00B94F9B"/>
    <w:rsid w:val="00B950D9"/>
    <w:rsid w:val="00B95112"/>
    <w:rsid w:val="00B951AF"/>
    <w:rsid w:val="00B952F7"/>
    <w:rsid w:val="00B953F5"/>
    <w:rsid w:val="00B95568"/>
    <w:rsid w:val="00B9561D"/>
    <w:rsid w:val="00B95623"/>
    <w:rsid w:val="00B95AB3"/>
    <w:rsid w:val="00B95C5C"/>
    <w:rsid w:val="00B95F47"/>
    <w:rsid w:val="00B960A1"/>
    <w:rsid w:val="00B960FB"/>
    <w:rsid w:val="00B96305"/>
    <w:rsid w:val="00B96579"/>
    <w:rsid w:val="00B965D5"/>
    <w:rsid w:val="00B967E1"/>
    <w:rsid w:val="00B968E4"/>
    <w:rsid w:val="00B969A7"/>
    <w:rsid w:val="00B96C2C"/>
    <w:rsid w:val="00B97384"/>
    <w:rsid w:val="00B97482"/>
    <w:rsid w:val="00B97621"/>
    <w:rsid w:val="00B9769E"/>
    <w:rsid w:val="00B97766"/>
    <w:rsid w:val="00B979D7"/>
    <w:rsid w:val="00B97BEB"/>
    <w:rsid w:val="00B97DA9"/>
    <w:rsid w:val="00B97E59"/>
    <w:rsid w:val="00BA011E"/>
    <w:rsid w:val="00BA04BA"/>
    <w:rsid w:val="00BA05EF"/>
    <w:rsid w:val="00BA09FE"/>
    <w:rsid w:val="00BA0A04"/>
    <w:rsid w:val="00BA0A1A"/>
    <w:rsid w:val="00BA0A28"/>
    <w:rsid w:val="00BA0C04"/>
    <w:rsid w:val="00BA0CDE"/>
    <w:rsid w:val="00BA0D32"/>
    <w:rsid w:val="00BA0D3C"/>
    <w:rsid w:val="00BA0D55"/>
    <w:rsid w:val="00BA0E15"/>
    <w:rsid w:val="00BA0F68"/>
    <w:rsid w:val="00BA0F92"/>
    <w:rsid w:val="00BA1078"/>
    <w:rsid w:val="00BA11C2"/>
    <w:rsid w:val="00BA150E"/>
    <w:rsid w:val="00BA1774"/>
    <w:rsid w:val="00BA1805"/>
    <w:rsid w:val="00BA1A43"/>
    <w:rsid w:val="00BA1B04"/>
    <w:rsid w:val="00BA21CF"/>
    <w:rsid w:val="00BA229C"/>
    <w:rsid w:val="00BA22A0"/>
    <w:rsid w:val="00BA233D"/>
    <w:rsid w:val="00BA2350"/>
    <w:rsid w:val="00BA2759"/>
    <w:rsid w:val="00BA28E5"/>
    <w:rsid w:val="00BA2BE4"/>
    <w:rsid w:val="00BA2C85"/>
    <w:rsid w:val="00BA2E3B"/>
    <w:rsid w:val="00BA2E85"/>
    <w:rsid w:val="00BA2F61"/>
    <w:rsid w:val="00BA30CA"/>
    <w:rsid w:val="00BA316E"/>
    <w:rsid w:val="00BA31AE"/>
    <w:rsid w:val="00BA35B7"/>
    <w:rsid w:val="00BA3A5E"/>
    <w:rsid w:val="00BA3B64"/>
    <w:rsid w:val="00BA3C00"/>
    <w:rsid w:val="00BA3E3D"/>
    <w:rsid w:val="00BA3EA9"/>
    <w:rsid w:val="00BA3EED"/>
    <w:rsid w:val="00BA4090"/>
    <w:rsid w:val="00BA4507"/>
    <w:rsid w:val="00BA4654"/>
    <w:rsid w:val="00BA482B"/>
    <w:rsid w:val="00BA4991"/>
    <w:rsid w:val="00BA4B3D"/>
    <w:rsid w:val="00BA4C52"/>
    <w:rsid w:val="00BA4CB6"/>
    <w:rsid w:val="00BA4CBA"/>
    <w:rsid w:val="00BA4FCB"/>
    <w:rsid w:val="00BA5249"/>
    <w:rsid w:val="00BA53E9"/>
    <w:rsid w:val="00BA5571"/>
    <w:rsid w:val="00BA55C9"/>
    <w:rsid w:val="00BA55CF"/>
    <w:rsid w:val="00BA5832"/>
    <w:rsid w:val="00BA5A70"/>
    <w:rsid w:val="00BA5A7F"/>
    <w:rsid w:val="00BA5A8E"/>
    <w:rsid w:val="00BA5AFF"/>
    <w:rsid w:val="00BA6055"/>
    <w:rsid w:val="00BA605D"/>
    <w:rsid w:val="00BA61AF"/>
    <w:rsid w:val="00BA61FB"/>
    <w:rsid w:val="00BA638F"/>
    <w:rsid w:val="00BA6772"/>
    <w:rsid w:val="00BA6BD1"/>
    <w:rsid w:val="00BA6CE0"/>
    <w:rsid w:val="00BA6DE3"/>
    <w:rsid w:val="00BA6E6F"/>
    <w:rsid w:val="00BA6ECC"/>
    <w:rsid w:val="00BA7074"/>
    <w:rsid w:val="00BA7138"/>
    <w:rsid w:val="00BA7494"/>
    <w:rsid w:val="00BA7BFF"/>
    <w:rsid w:val="00BA7C54"/>
    <w:rsid w:val="00BA7CDA"/>
    <w:rsid w:val="00BA7D21"/>
    <w:rsid w:val="00BA7E25"/>
    <w:rsid w:val="00BA7EED"/>
    <w:rsid w:val="00BB004A"/>
    <w:rsid w:val="00BB0058"/>
    <w:rsid w:val="00BB021A"/>
    <w:rsid w:val="00BB022B"/>
    <w:rsid w:val="00BB0249"/>
    <w:rsid w:val="00BB0321"/>
    <w:rsid w:val="00BB0633"/>
    <w:rsid w:val="00BB074D"/>
    <w:rsid w:val="00BB0769"/>
    <w:rsid w:val="00BB0A13"/>
    <w:rsid w:val="00BB0A79"/>
    <w:rsid w:val="00BB0A9A"/>
    <w:rsid w:val="00BB0EBB"/>
    <w:rsid w:val="00BB0EFE"/>
    <w:rsid w:val="00BB0F52"/>
    <w:rsid w:val="00BB0FC1"/>
    <w:rsid w:val="00BB111E"/>
    <w:rsid w:val="00BB1201"/>
    <w:rsid w:val="00BB128F"/>
    <w:rsid w:val="00BB1303"/>
    <w:rsid w:val="00BB147A"/>
    <w:rsid w:val="00BB1583"/>
    <w:rsid w:val="00BB1AF7"/>
    <w:rsid w:val="00BB1CC5"/>
    <w:rsid w:val="00BB1CE6"/>
    <w:rsid w:val="00BB1CF6"/>
    <w:rsid w:val="00BB1DEF"/>
    <w:rsid w:val="00BB1FAA"/>
    <w:rsid w:val="00BB2193"/>
    <w:rsid w:val="00BB22B6"/>
    <w:rsid w:val="00BB2534"/>
    <w:rsid w:val="00BB2BF6"/>
    <w:rsid w:val="00BB2CA6"/>
    <w:rsid w:val="00BB2ECB"/>
    <w:rsid w:val="00BB2EF2"/>
    <w:rsid w:val="00BB2F24"/>
    <w:rsid w:val="00BB30CC"/>
    <w:rsid w:val="00BB32FA"/>
    <w:rsid w:val="00BB3325"/>
    <w:rsid w:val="00BB34BE"/>
    <w:rsid w:val="00BB362C"/>
    <w:rsid w:val="00BB3642"/>
    <w:rsid w:val="00BB381F"/>
    <w:rsid w:val="00BB3851"/>
    <w:rsid w:val="00BB390A"/>
    <w:rsid w:val="00BB3915"/>
    <w:rsid w:val="00BB39D2"/>
    <w:rsid w:val="00BB3A66"/>
    <w:rsid w:val="00BB3C3E"/>
    <w:rsid w:val="00BB3C43"/>
    <w:rsid w:val="00BB3DD0"/>
    <w:rsid w:val="00BB434C"/>
    <w:rsid w:val="00BB441A"/>
    <w:rsid w:val="00BB44F3"/>
    <w:rsid w:val="00BB45F2"/>
    <w:rsid w:val="00BB48C8"/>
    <w:rsid w:val="00BB491B"/>
    <w:rsid w:val="00BB4CC8"/>
    <w:rsid w:val="00BB4F40"/>
    <w:rsid w:val="00BB5044"/>
    <w:rsid w:val="00BB5719"/>
    <w:rsid w:val="00BB57F0"/>
    <w:rsid w:val="00BB58FD"/>
    <w:rsid w:val="00BB5BE1"/>
    <w:rsid w:val="00BB5C20"/>
    <w:rsid w:val="00BB5D82"/>
    <w:rsid w:val="00BB5DD6"/>
    <w:rsid w:val="00BB5FD2"/>
    <w:rsid w:val="00BB604D"/>
    <w:rsid w:val="00BB6232"/>
    <w:rsid w:val="00BB6342"/>
    <w:rsid w:val="00BB665C"/>
    <w:rsid w:val="00BB6B87"/>
    <w:rsid w:val="00BB6BA1"/>
    <w:rsid w:val="00BB6E20"/>
    <w:rsid w:val="00BB71C5"/>
    <w:rsid w:val="00BB71FE"/>
    <w:rsid w:val="00BB72C7"/>
    <w:rsid w:val="00BB73B8"/>
    <w:rsid w:val="00BB77FB"/>
    <w:rsid w:val="00BB7BAA"/>
    <w:rsid w:val="00BB7C5F"/>
    <w:rsid w:val="00BB7CF2"/>
    <w:rsid w:val="00BB7DA9"/>
    <w:rsid w:val="00BC0039"/>
    <w:rsid w:val="00BC00ED"/>
    <w:rsid w:val="00BC011E"/>
    <w:rsid w:val="00BC0140"/>
    <w:rsid w:val="00BC04A6"/>
    <w:rsid w:val="00BC058A"/>
    <w:rsid w:val="00BC05CA"/>
    <w:rsid w:val="00BC067C"/>
    <w:rsid w:val="00BC0962"/>
    <w:rsid w:val="00BC09B9"/>
    <w:rsid w:val="00BC0B06"/>
    <w:rsid w:val="00BC0B88"/>
    <w:rsid w:val="00BC0D74"/>
    <w:rsid w:val="00BC0DBF"/>
    <w:rsid w:val="00BC0F27"/>
    <w:rsid w:val="00BC0FDD"/>
    <w:rsid w:val="00BC1114"/>
    <w:rsid w:val="00BC120F"/>
    <w:rsid w:val="00BC130D"/>
    <w:rsid w:val="00BC1586"/>
    <w:rsid w:val="00BC16E5"/>
    <w:rsid w:val="00BC170F"/>
    <w:rsid w:val="00BC171C"/>
    <w:rsid w:val="00BC1723"/>
    <w:rsid w:val="00BC1A13"/>
    <w:rsid w:val="00BC1A83"/>
    <w:rsid w:val="00BC1B39"/>
    <w:rsid w:val="00BC1FA4"/>
    <w:rsid w:val="00BC2178"/>
    <w:rsid w:val="00BC21C1"/>
    <w:rsid w:val="00BC2279"/>
    <w:rsid w:val="00BC24E5"/>
    <w:rsid w:val="00BC2565"/>
    <w:rsid w:val="00BC28ED"/>
    <w:rsid w:val="00BC29AC"/>
    <w:rsid w:val="00BC29F0"/>
    <w:rsid w:val="00BC2E6C"/>
    <w:rsid w:val="00BC2FB5"/>
    <w:rsid w:val="00BC300D"/>
    <w:rsid w:val="00BC3475"/>
    <w:rsid w:val="00BC376A"/>
    <w:rsid w:val="00BC37EE"/>
    <w:rsid w:val="00BC3841"/>
    <w:rsid w:val="00BC3C38"/>
    <w:rsid w:val="00BC3CCC"/>
    <w:rsid w:val="00BC3D75"/>
    <w:rsid w:val="00BC3D7B"/>
    <w:rsid w:val="00BC4503"/>
    <w:rsid w:val="00BC4533"/>
    <w:rsid w:val="00BC45CC"/>
    <w:rsid w:val="00BC48B3"/>
    <w:rsid w:val="00BC49B3"/>
    <w:rsid w:val="00BC4BDA"/>
    <w:rsid w:val="00BC4C15"/>
    <w:rsid w:val="00BC4E2F"/>
    <w:rsid w:val="00BC501B"/>
    <w:rsid w:val="00BC50D5"/>
    <w:rsid w:val="00BC5131"/>
    <w:rsid w:val="00BC5225"/>
    <w:rsid w:val="00BC5320"/>
    <w:rsid w:val="00BC54FF"/>
    <w:rsid w:val="00BC55BF"/>
    <w:rsid w:val="00BC55D4"/>
    <w:rsid w:val="00BC5A2B"/>
    <w:rsid w:val="00BC5AB8"/>
    <w:rsid w:val="00BC5D1C"/>
    <w:rsid w:val="00BC5DA7"/>
    <w:rsid w:val="00BC6080"/>
    <w:rsid w:val="00BC6128"/>
    <w:rsid w:val="00BC6336"/>
    <w:rsid w:val="00BC6588"/>
    <w:rsid w:val="00BC6630"/>
    <w:rsid w:val="00BC6824"/>
    <w:rsid w:val="00BC6A24"/>
    <w:rsid w:val="00BC6AA2"/>
    <w:rsid w:val="00BC6D9A"/>
    <w:rsid w:val="00BC6F4A"/>
    <w:rsid w:val="00BC6F94"/>
    <w:rsid w:val="00BC7075"/>
    <w:rsid w:val="00BC7136"/>
    <w:rsid w:val="00BC71E8"/>
    <w:rsid w:val="00BC7386"/>
    <w:rsid w:val="00BC7387"/>
    <w:rsid w:val="00BC7525"/>
    <w:rsid w:val="00BC7601"/>
    <w:rsid w:val="00BC76D9"/>
    <w:rsid w:val="00BC7B07"/>
    <w:rsid w:val="00BD0008"/>
    <w:rsid w:val="00BD0198"/>
    <w:rsid w:val="00BD01CC"/>
    <w:rsid w:val="00BD02F9"/>
    <w:rsid w:val="00BD04A6"/>
    <w:rsid w:val="00BD050D"/>
    <w:rsid w:val="00BD06AC"/>
    <w:rsid w:val="00BD08B5"/>
    <w:rsid w:val="00BD09ED"/>
    <w:rsid w:val="00BD0B31"/>
    <w:rsid w:val="00BD1081"/>
    <w:rsid w:val="00BD108C"/>
    <w:rsid w:val="00BD1235"/>
    <w:rsid w:val="00BD13F0"/>
    <w:rsid w:val="00BD144E"/>
    <w:rsid w:val="00BD14DE"/>
    <w:rsid w:val="00BD179C"/>
    <w:rsid w:val="00BD18F3"/>
    <w:rsid w:val="00BD19C2"/>
    <w:rsid w:val="00BD19FB"/>
    <w:rsid w:val="00BD1A52"/>
    <w:rsid w:val="00BD204B"/>
    <w:rsid w:val="00BD222D"/>
    <w:rsid w:val="00BD2233"/>
    <w:rsid w:val="00BD22F9"/>
    <w:rsid w:val="00BD2352"/>
    <w:rsid w:val="00BD268E"/>
    <w:rsid w:val="00BD26F2"/>
    <w:rsid w:val="00BD27D9"/>
    <w:rsid w:val="00BD28F2"/>
    <w:rsid w:val="00BD293C"/>
    <w:rsid w:val="00BD2A25"/>
    <w:rsid w:val="00BD2AD7"/>
    <w:rsid w:val="00BD2CE9"/>
    <w:rsid w:val="00BD2E01"/>
    <w:rsid w:val="00BD2ECB"/>
    <w:rsid w:val="00BD2FBA"/>
    <w:rsid w:val="00BD314A"/>
    <w:rsid w:val="00BD32D5"/>
    <w:rsid w:val="00BD333B"/>
    <w:rsid w:val="00BD3647"/>
    <w:rsid w:val="00BD398E"/>
    <w:rsid w:val="00BD3A34"/>
    <w:rsid w:val="00BD3B20"/>
    <w:rsid w:val="00BD3C20"/>
    <w:rsid w:val="00BD423A"/>
    <w:rsid w:val="00BD42E6"/>
    <w:rsid w:val="00BD42ED"/>
    <w:rsid w:val="00BD4579"/>
    <w:rsid w:val="00BD45E1"/>
    <w:rsid w:val="00BD466C"/>
    <w:rsid w:val="00BD4755"/>
    <w:rsid w:val="00BD4797"/>
    <w:rsid w:val="00BD4858"/>
    <w:rsid w:val="00BD4919"/>
    <w:rsid w:val="00BD4954"/>
    <w:rsid w:val="00BD49AC"/>
    <w:rsid w:val="00BD49BB"/>
    <w:rsid w:val="00BD49D4"/>
    <w:rsid w:val="00BD4C4C"/>
    <w:rsid w:val="00BD4D92"/>
    <w:rsid w:val="00BD4DCF"/>
    <w:rsid w:val="00BD4FF1"/>
    <w:rsid w:val="00BD5077"/>
    <w:rsid w:val="00BD50D6"/>
    <w:rsid w:val="00BD515D"/>
    <w:rsid w:val="00BD57C2"/>
    <w:rsid w:val="00BD5820"/>
    <w:rsid w:val="00BD58BB"/>
    <w:rsid w:val="00BD5A2F"/>
    <w:rsid w:val="00BD5BB5"/>
    <w:rsid w:val="00BD5BD1"/>
    <w:rsid w:val="00BD5CC2"/>
    <w:rsid w:val="00BD5CCD"/>
    <w:rsid w:val="00BD5ED7"/>
    <w:rsid w:val="00BD6056"/>
    <w:rsid w:val="00BD6166"/>
    <w:rsid w:val="00BD6170"/>
    <w:rsid w:val="00BD6350"/>
    <w:rsid w:val="00BD6428"/>
    <w:rsid w:val="00BD64DB"/>
    <w:rsid w:val="00BD64EA"/>
    <w:rsid w:val="00BD64ED"/>
    <w:rsid w:val="00BD658E"/>
    <w:rsid w:val="00BD683E"/>
    <w:rsid w:val="00BD699F"/>
    <w:rsid w:val="00BD6A92"/>
    <w:rsid w:val="00BD6AA0"/>
    <w:rsid w:val="00BD6D53"/>
    <w:rsid w:val="00BD6D92"/>
    <w:rsid w:val="00BD70D5"/>
    <w:rsid w:val="00BD71B6"/>
    <w:rsid w:val="00BD72BE"/>
    <w:rsid w:val="00BD73C8"/>
    <w:rsid w:val="00BD7497"/>
    <w:rsid w:val="00BD74FB"/>
    <w:rsid w:val="00BD78C3"/>
    <w:rsid w:val="00BD7B63"/>
    <w:rsid w:val="00BD7CB5"/>
    <w:rsid w:val="00BD7D0D"/>
    <w:rsid w:val="00BD7D20"/>
    <w:rsid w:val="00BD7DA6"/>
    <w:rsid w:val="00BE01BB"/>
    <w:rsid w:val="00BE028F"/>
    <w:rsid w:val="00BE05DB"/>
    <w:rsid w:val="00BE0919"/>
    <w:rsid w:val="00BE0D6B"/>
    <w:rsid w:val="00BE1008"/>
    <w:rsid w:val="00BE1073"/>
    <w:rsid w:val="00BE10A5"/>
    <w:rsid w:val="00BE10A9"/>
    <w:rsid w:val="00BE10DD"/>
    <w:rsid w:val="00BE1312"/>
    <w:rsid w:val="00BE131E"/>
    <w:rsid w:val="00BE1456"/>
    <w:rsid w:val="00BE1596"/>
    <w:rsid w:val="00BE1A6F"/>
    <w:rsid w:val="00BE1A84"/>
    <w:rsid w:val="00BE1A8E"/>
    <w:rsid w:val="00BE1B39"/>
    <w:rsid w:val="00BE1C62"/>
    <w:rsid w:val="00BE1CF2"/>
    <w:rsid w:val="00BE1E99"/>
    <w:rsid w:val="00BE2093"/>
    <w:rsid w:val="00BE2183"/>
    <w:rsid w:val="00BE22F7"/>
    <w:rsid w:val="00BE2379"/>
    <w:rsid w:val="00BE2382"/>
    <w:rsid w:val="00BE25CD"/>
    <w:rsid w:val="00BE2864"/>
    <w:rsid w:val="00BE2E14"/>
    <w:rsid w:val="00BE2FED"/>
    <w:rsid w:val="00BE3414"/>
    <w:rsid w:val="00BE3650"/>
    <w:rsid w:val="00BE36B9"/>
    <w:rsid w:val="00BE3AC1"/>
    <w:rsid w:val="00BE3E14"/>
    <w:rsid w:val="00BE403C"/>
    <w:rsid w:val="00BE4444"/>
    <w:rsid w:val="00BE455A"/>
    <w:rsid w:val="00BE455D"/>
    <w:rsid w:val="00BE45DA"/>
    <w:rsid w:val="00BE4667"/>
    <w:rsid w:val="00BE47EB"/>
    <w:rsid w:val="00BE47F1"/>
    <w:rsid w:val="00BE49E2"/>
    <w:rsid w:val="00BE4A74"/>
    <w:rsid w:val="00BE4AE2"/>
    <w:rsid w:val="00BE4C71"/>
    <w:rsid w:val="00BE4E0E"/>
    <w:rsid w:val="00BE4E87"/>
    <w:rsid w:val="00BE4EC1"/>
    <w:rsid w:val="00BE4F76"/>
    <w:rsid w:val="00BE50A8"/>
    <w:rsid w:val="00BE5246"/>
    <w:rsid w:val="00BE5650"/>
    <w:rsid w:val="00BE56E0"/>
    <w:rsid w:val="00BE58CE"/>
    <w:rsid w:val="00BE5966"/>
    <w:rsid w:val="00BE5BF2"/>
    <w:rsid w:val="00BE5C01"/>
    <w:rsid w:val="00BE5C5E"/>
    <w:rsid w:val="00BE5DD7"/>
    <w:rsid w:val="00BE61AC"/>
    <w:rsid w:val="00BE623F"/>
    <w:rsid w:val="00BE6320"/>
    <w:rsid w:val="00BE6324"/>
    <w:rsid w:val="00BE6525"/>
    <w:rsid w:val="00BE664D"/>
    <w:rsid w:val="00BE683A"/>
    <w:rsid w:val="00BE6A24"/>
    <w:rsid w:val="00BE6D7F"/>
    <w:rsid w:val="00BE6EAB"/>
    <w:rsid w:val="00BE6ECA"/>
    <w:rsid w:val="00BE7583"/>
    <w:rsid w:val="00BE7775"/>
    <w:rsid w:val="00BE783B"/>
    <w:rsid w:val="00BE796F"/>
    <w:rsid w:val="00BE7D5E"/>
    <w:rsid w:val="00BE7DF2"/>
    <w:rsid w:val="00BE7E10"/>
    <w:rsid w:val="00BE7EA1"/>
    <w:rsid w:val="00BF006F"/>
    <w:rsid w:val="00BF008E"/>
    <w:rsid w:val="00BF009A"/>
    <w:rsid w:val="00BF030F"/>
    <w:rsid w:val="00BF0433"/>
    <w:rsid w:val="00BF0474"/>
    <w:rsid w:val="00BF04CA"/>
    <w:rsid w:val="00BF0735"/>
    <w:rsid w:val="00BF08B3"/>
    <w:rsid w:val="00BF0A18"/>
    <w:rsid w:val="00BF0A74"/>
    <w:rsid w:val="00BF0E36"/>
    <w:rsid w:val="00BF10EB"/>
    <w:rsid w:val="00BF12ED"/>
    <w:rsid w:val="00BF14B8"/>
    <w:rsid w:val="00BF14FC"/>
    <w:rsid w:val="00BF16A4"/>
    <w:rsid w:val="00BF17BE"/>
    <w:rsid w:val="00BF1820"/>
    <w:rsid w:val="00BF1912"/>
    <w:rsid w:val="00BF1A3C"/>
    <w:rsid w:val="00BF1A64"/>
    <w:rsid w:val="00BF1B7F"/>
    <w:rsid w:val="00BF1BE8"/>
    <w:rsid w:val="00BF1CC1"/>
    <w:rsid w:val="00BF1CE6"/>
    <w:rsid w:val="00BF1DD2"/>
    <w:rsid w:val="00BF1E0F"/>
    <w:rsid w:val="00BF1F13"/>
    <w:rsid w:val="00BF2113"/>
    <w:rsid w:val="00BF2225"/>
    <w:rsid w:val="00BF2370"/>
    <w:rsid w:val="00BF26FB"/>
    <w:rsid w:val="00BF2787"/>
    <w:rsid w:val="00BF279B"/>
    <w:rsid w:val="00BF27E9"/>
    <w:rsid w:val="00BF27FA"/>
    <w:rsid w:val="00BF28A1"/>
    <w:rsid w:val="00BF2A28"/>
    <w:rsid w:val="00BF2DA9"/>
    <w:rsid w:val="00BF3197"/>
    <w:rsid w:val="00BF3302"/>
    <w:rsid w:val="00BF33E9"/>
    <w:rsid w:val="00BF3498"/>
    <w:rsid w:val="00BF3539"/>
    <w:rsid w:val="00BF3803"/>
    <w:rsid w:val="00BF39E8"/>
    <w:rsid w:val="00BF3BBE"/>
    <w:rsid w:val="00BF3D1A"/>
    <w:rsid w:val="00BF3D8F"/>
    <w:rsid w:val="00BF3DAE"/>
    <w:rsid w:val="00BF3FC6"/>
    <w:rsid w:val="00BF4018"/>
    <w:rsid w:val="00BF43E8"/>
    <w:rsid w:val="00BF4462"/>
    <w:rsid w:val="00BF4638"/>
    <w:rsid w:val="00BF47FD"/>
    <w:rsid w:val="00BF4811"/>
    <w:rsid w:val="00BF49DB"/>
    <w:rsid w:val="00BF49F2"/>
    <w:rsid w:val="00BF4B41"/>
    <w:rsid w:val="00BF4D34"/>
    <w:rsid w:val="00BF4DA5"/>
    <w:rsid w:val="00BF4DF2"/>
    <w:rsid w:val="00BF4EB2"/>
    <w:rsid w:val="00BF50EC"/>
    <w:rsid w:val="00BF52C3"/>
    <w:rsid w:val="00BF560D"/>
    <w:rsid w:val="00BF5706"/>
    <w:rsid w:val="00BF58EB"/>
    <w:rsid w:val="00BF5B33"/>
    <w:rsid w:val="00BF5CE5"/>
    <w:rsid w:val="00BF5D42"/>
    <w:rsid w:val="00BF603B"/>
    <w:rsid w:val="00BF66C3"/>
    <w:rsid w:val="00BF670E"/>
    <w:rsid w:val="00BF674A"/>
    <w:rsid w:val="00BF67EC"/>
    <w:rsid w:val="00BF6B2F"/>
    <w:rsid w:val="00BF6CE3"/>
    <w:rsid w:val="00BF6D25"/>
    <w:rsid w:val="00BF6D5B"/>
    <w:rsid w:val="00BF6DCC"/>
    <w:rsid w:val="00BF7083"/>
    <w:rsid w:val="00BF70B7"/>
    <w:rsid w:val="00BF728D"/>
    <w:rsid w:val="00BF7522"/>
    <w:rsid w:val="00BF761F"/>
    <w:rsid w:val="00BF782C"/>
    <w:rsid w:val="00BF7A7B"/>
    <w:rsid w:val="00BF7BBB"/>
    <w:rsid w:val="00BF7BD6"/>
    <w:rsid w:val="00BF7D55"/>
    <w:rsid w:val="00BF7E1B"/>
    <w:rsid w:val="00BF7E25"/>
    <w:rsid w:val="00C00500"/>
    <w:rsid w:val="00C005D3"/>
    <w:rsid w:val="00C006AC"/>
    <w:rsid w:val="00C0079B"/>
    <w:rsid w:val="00C00840"/>
    <w:rsid w:val="00C00AF0"/>
    <w:rsid w:val="00C00F07"/>
    <w:rsid w:val="00C00F5E"/>
    <w:rsid w:val="00C0109A"/>
    <w:rsid w:val="00C010A0"/>
    <w:rsid w:val="00C010D5"/>
    <w:rsid w:val="00C019DB"/>
    <w:rsid w:val="00C01B24"/>
    <w:rsid w:val="00C01CDD"/>
    <w:rsid w:val="00C01E30"/>
    <w:rsid w:val="00C01ED4"/>
    <w:rsid w:val="00C01F8E"/>
    <w:rsid w:val="00C01FC1"/>
    <w:rsid w:val="00C02241"/>
    <w:rsid w:val="00C0241C"/>
    <w:rsid w:val="00C024DB"/>
    <w:rsid w:val="00C026B6"/>
    <w:rsid w:val="00C02855"/>
    <w:rsid w:val="00C0298D"/>
    <w:rsid w:val="00C029AF"/>
    <w:rsid w:val="00C02CAD"/>
    <w:rsid w:val="00C02DBB"/>
    <w:rsid w:val="00C02EE9"/>
    <w:rsid w:val="00C03495"/>
    <w:rsid w:val="00C035F1"/>
    <w:rsid w:val="00C038B9"/>
    <w:rsid w:val="00C03958"/>
    <w:rsid w:val="00C03C35"/>
    <w:rsid w:val="00C03EC0"/>
    <w:rsid w:val="00C03F0C"/>
    <w:rsid w:val="00C03F2F"/>
    <w:rsid w:val="00C042AB"/>
    <w:rsid w:val="00C043C7"/>
    <w:rsid w:val="00C046C6"/>
    <w:rsid w:val="00C04956"/>
    <w:rsid w:val="00C049B8"/>
    <w:rsid w:val="00C04CD2"/>
    <w:rsid w:val="00C04F3D"/>
    <w:rsid w:val="00C04FBD"/>
    <w:rsid w:val="00C05040"/>
    <w:rsid w:val="00C0507A"/>
    <w:rsid w:val="00C05191"/>
    <w:rsid w:val="00C05381"/>
    <w:rsid w:val="00C0556B"/>
    <w:rsid w:val="00C0565D"/>
    <w:rsid w:val="00C05710"/>
    <w:rsid w:val="00C0572F"/>
    <w:rsid w:val="00C0579A"/>
    <w:rsid w:val="00C05814"/>
    <w:rsid w:val="00C058F7"/>
    <w:rsid w:val="00C0594D"/>
    <w:rsid w:val="00C05993"/>
    <w:rsid w:val="00C05CB2"/>
    <w:rsid w:val="00C05CC8"/>
    <w:rsid w:val="00C05CD2"/>
    <w:rsid w:val="00C05F68"/>
    <w:rsid w:val="00C06172"/>
    <w:rsid w:val="00C06290"/>
    <w:rsid w:val="00C0666B"/>
    <w:rsid w:val="00C06684"/>
    <w:rsid w:val="00C066BB"/>
    <w:rsid w:val="00C06876"/>
    <w:rsid w:val="00C069FF"/>
    <w:rsid w:val="00C06D7C"/>
    <w:rsid w:val="00C07001"/>
    <w:rsid w:val="00C07171"/>
    <w:rsid w:val="00C071CC"/>
    <w:rsid w:val="00C0742B"/>
    <w:rsid w:val="00C07509"/>
    <w:rsid w:val="00C075F2"/>
    <w:rsid w:val="00C0760D"/>
    <w:rsid w:val="00C07948"/>
    <w:rsid w:val="00C079DA"/>
    <w:rsid w:val="00C07A3D"/>
    <w:rsid w:val="00C07BC1"/>
    <w:rsid w:val="00C07BE9"/>
    <w:rsid w:val="00C10656"/>
    <w:rsid w:val="00C10A31"/>
    <w:rsid w:val="00C10A59"/>
    <w:rsid w:val="00C10D24"/>
    <w:rsid w:val="00C10E1B"/>
    <w:rsid w:val="00C11072"/>
    <w:rsid w:val="00C11346"/>
    <w:rsid w:val="00C1136C"/>
    <w:rsid w:val="00C113C3"/>
    <w:rsid w:val="00C11493"/>
    <w:rsid w:val="00C1157D"/>
    <w:rsid w:val="00C117D9"/>
    <w:rsid w:val="00C11A1D"/>
    <w:rsid w:val="00C11D45"/>
    <w:rsid w:val="00C11DB3"/>
    <w:rsid w:val="00C12098"/>
    <w:rsid w:val="00C12217"/>
    <w:rsid w:val="00C1221D"/>
    <w:rsid w:val="00C122BB"/>
    <w:rsid w:val="00C122F5"/>
    <w:rsid w:val="00C12393"/>
    <w:rsid w:val="00C1263A"/>
    <w:rsid w:val="00C12983"/>
    <w:rsid w:val="00C12A34"/>
    <w:rsid w:val="00C12BE0"/>
    <w:rsid w:val="00C12D5C"/>
    <w:rsid w:val="00C12D8A"/>
    <w:rsid w:val="00C12F38"/>
    <w:rsid w:val="00C12F8C"/>
    <w:rsid w:val="00C13354"/>
    <w:rsid w:val="00C133AB"/>
    <w:rsid w:val="00C13631"/>
    <w:rsid w:val="00C13672"/>
    <w:rsid w:val="00C136AA"/>
    <w:rsid w:val="00C13726"/>
    <w:rsid w:val="00C138A7"/>
    <w:rsid w:val="00C138DD"/>
    <w:rsid w:val="00C139A3"/>
    <w:rsid w:val="00C13B4D"/>
    <w:rsid w:val="00C13C2A"/>
    <w:rsid w:val="00C13C37"/>
    <w:rsid w:val="00C13DBE"/>
    <w:rsid w:val="00C13DED"/>
    <w:rsid w:val="00C142CE"/>
    <w:rsid w:val="00C14443"/>
    <w:rsid w:val="00C144E1"/>
    <w:rsid w:val="00C14580"/>
    <w:rsid w:val="00C145DD"/>
    <w:rsid w:val="00C14651"/>
    <w:rsid w:val="00C1485C"/>
    <w:rsid w:val="00C14C1E"/>
    <w:rsid w:val="00C14C3D"/>
    <w:rsid w:val="00C14F62"/>
    <w:rsid w:val="00C14F64"/>
    <w:rsid w:val="00C15076"/>
    <w:rsid w:val="00C151C3"/>
    <w:rsid w:val="00C151D9"/>
    <w:rsid w:val="00C154A0"/>
    <w:rsid w:val="00C1550F"/>
    <w:rsid w:val="00C15536"/>
    <w:rsid w:val="00C156D2"/>
    <w:rsid w:val="00C1580A"/>
    <w:rsid w:val="00C158F4"/>
    <w:rsid w:val="00C1593D"/>
    <w:rsid w:val="00C15B8E"/>
    <w:rsid w:val="00C15B97"/>
    <w:rsid w:val="00C15C02"/>
    <w:rsid w:val="00C15C41"/>
    <w:rsid w:val="00C15DAB"/>
    <w:rsid w:val="00C15ECD"/>
    <w:rsid w:val="00C161DD"/>
    <w:rsid w:val="00C16618"/>
    <w:rsid w:val="00C168E7"/>
    <w:rsid w:val="00C16B8E"/>
    <w:rsid w:val="00C17128"/>
    <w:rsid w:val="00C1737F"/>
    <w:rsid w:val="00C17397"/>
    <w:rsid w:val="00C17552"/>
    <w:rsid w:val="00C17934"/>
    <w:rsid w:val="00C17AEF"/>
    <w:rsid w:val="00C17D8B"/>
    <w:rsid w:val="00C17E29"/>
    <w:rsid w:val="00C17EAF"/>
    <w:rsid w:val="00C2015B"/>
    <w:rsid w:val="00C20185"/>
    <w:rsid w:val="00C2031B"/>
    <w:rsid w:val="00C2046E"/>
    <w:rsid w:val="00C205C2"/>
    <w:rsid w:val="00C209D0"/>
    <w:rsid w:val="00C20B99"/>
    <w:rsid w:val="00C20C25"/>
    <w:rsid w:val="00C20D46"/>
    <w:rsid w:val="00C20ED1"/>
    <w:rsid w:val="00C20F8A"/>
    <w:rsid w:val="00C21015"/>
    <w:rsid w:val="00C2137A"/>
    <w:rsid w:val="00C2157A"/>
    <w:rsid w:val="00C21732"/>
    <w:rsid w:val="00C21B3C"/>
    <w:rsid w:val="00C21CB3"/>
    <w:rsid w:val="00C22289"/>
    <w:rsid w:val="00C222D3"/>
    <w:rsid w:val="00C223AF"/>
    <w:rsid w:val="00C224EF"/>
    <w:rsid w:val="00C22587"/>
    <w:rsid w:val="00C2270D"/>
    <w:rsid w:val="00C228CE"/>
    <w:rsid w:val="00C22914"/>
    <w:rsid w:val="00C229FD"/>
    <w:rsid w:val="00C22C30"/>
    <w:rsid w:val="00C22FAE"/>
    <w:rsid w:val="00C2317D"/>
    <w:rsid w:val="00C232B8"/>
    <w:rsid w:val="00C2341B"/>
    <w:rsid w:val="00C2342D"/>
    <w:rsid w:val="00C23750"/>
    <w:rsid w:val="00C238AD"/>
    <w:rsid w:val="00C238D3"/>
    <w:rsid w:val="00C23A03"/>
    <w:rsid w:val="00C23AE2"/>
    <w:rsid w:val="00C23BB3"/>
    <w:rsid w:val="00C23D08"/>
    <w:rsid w:val="00C2408C"/>
    <w:rsid w:val="00C243B0"/>
    <w:rsid w:val="00C24407"/>
    <w:rsid w:val="00C2458D"/>
    <w:rsid w:val="00C246DA"/>
    <w:rsid w:val="00C2480E"/>
    <w:rsid w:val="00C24847"/>
    <w:rsid w:val="00C24874"/>
    <w:rsid w:val="00C24B27"/>
    <w:rsid w:val="00C24D3F"/>
    <w:rsid w:val="00C25147"/>
    <w:rsid w:val="00C2531F"/>
    <w:rsid w:val="00C25341"/>
    <w:rsid w:val="00C2544D"/>
    <w:rsid w:val="00C2577F"/>
    <w:rsid w:val="00C25810"/>
    <w:rsid w:val="00C25A16"/>
    <w:rsid w:val="00C25B17"/>
    <w:rsid w:val="00C25B8A"/>
    <w:rsid w:val="00C25BDB"/>
    <w:rsid w:val="00C25D74"/>
    <w:rsid w:val="00C25E7D"/>
    <w:rsid w:val="00C25FD0"/>
    <w:rsid w:val="00C260F3"/>
    <w:rsid w:val="00C26213"/>
    <w:rsid w:val="00C26242"/>
    <w:rsid w:val="00C26248"/>
    <w:rsid w:val="00C26320"/>
    <w:rsid w:val="00C263F0"/>
    <w:rsid w:val="00C26404"/>
    <w:rsid w:val="00C265C3"/>
    <w:rsid w:val="00C267AC"/>
    <w:rsid w:val="00C26A65"/>
    <w:rsid w:val="00C26A84"/>
    <w:rsid w:val="00C26B18"/>
    <w:rsid w:val="00C27017"/>
    <w:rsid w:val="00C27045"/>
    <w:rsid w:val="00C27139"/>
    <w:rsid w:val="00C273E9"/>
    <w:rsid w:val="00C2746D"/>
    <w:rsid w:val="00C27545"/>
    <w:rsid w:val="00C2757A"/>
    <w:rsid w:val="00C275CB"/>
    <w:rsid w:val="00C27626"/>
    <w:rsid w:val="00C277CD"/>
    <w:rsid w:val="00C27805"/>
    <w:rsid w:val="00C27C4C"/>
    <w:rsid w:val="00C27C63"/>
    <w:rsid w:val="00C27ED0"/>
    <w:rsid w:val="00C30089"/>
    <w:rsid w:val="00C3073B"/>
    <w:rsid w:val="00C30747"/>
    <w:rsid w:val="00C307D0"/>
    <w:rsid w:val="00C30A54"/>
    <w:rsid w:val="00C30CA0"/>
    <w:rsid w:val="00C315EE"/>
    <w:rsid w:val="00C31C68"/>
    <w:rsid w:val="00C31FE0"/>
    <w:rsid w:val="00C32234"/>
    <w:rsid w:val="00C32300"/>
    <w:rsid w:val="00C326E0"/>
    <w:rsid w:val="00C327C4"/>
    <w:rsid w:val="00C32C3F"/>
    <w:rsid w:val="00C32C48"/>
    <w:rsid w:val="00C32E6B"/>
    <w:rsid w:val="00C32E73"/>
    <w:rsid w:val="00C32F39"/>
    <w:rsid w:val="00C3301E"/>
    <w:rsid w:val="00C33247"/>
    <w:rsid w:val="00C3346D"/>
    <w:rsid w:val="00C3348E"/>
    <w:rsid w:val="00C335FC"/>
    <w:rsid w:val="00C3374B"/>
    <w:rsid w:val="00C337D1"/>
    <w:rsid w:val="00C338B0"/>
    <w:rsid w:val="00C33A0E"/>
    <w:rsid w:val="00C33EF4"/>
    <w:rsid w:val="00C33F4B"/>
    <w:rsid w:val="00C340A7"/>
    <w:rsid w:val="00C34568"/>
    <w:rsid w:val="00C34631"/>
    <w:rsid w:val="00C346CB"/>
    <w:rsid w:val="00C34807"/>
    <w:rsid w:val="00C34ADB"/>
    <w:rsid w:val="00C34C6C"/>
    <w:rsid w:val="00C34DA1"/>
    <w:rsid w:val="00C34FB5"/>
    <w:rsid w:val="00C35052"/>
    <w:rsid w:val="00C35362"/>
    <w:rsid w:val="00C3536D"/>
    <w:rsid w:val="00C35409"/>
    <w:rsid w:val="00C35416"/>
    <w:rsid w:val="00C35496"/>
    <w:rsid w:val="00C35609"/>
    <w:rsid w:val="00C356B6"/>
    <w:rsid w:val="00C3578D"/>
    <w:rsid w:val="00C35892"/>
    <w:rsid w:val="00C35971"/>
    <w:rsid w:val="00C359CA"/>
    <w:rsid w:val="00C35A3D"/>
    <w:rsid w:val="00C35AC1"/>
    <w:rsid w:val="00C35D89"/>
    <w:rsid w:val="00C35E74"/>
    <w:rsid w:val="00C35FD1"/>
    <w:rsid w:val="00C360E4"/>
    <w:rsid w:val="00C36109"/>
    <w:rsid w:val="00C36288"/>
    <w:rsid w:val="00C3628F"/>
    <w:rsid w:val="00C362B8"/>
    <w:rsid w:val="00C3638B"/>
    <w:rsid w:val="00C36390"/>
    <w:rsid w:val="00C36400"/>
    <w:rsid w:val="00C365B0"/>
    <w:rsid w:val="00C365FD"/>
    <w:rsid w:val="00C366C7"/>
    <w:rsid w:val="00C36865"/>
    <w:rsid w:val="00C36934"/>
    <w:rsid w:val="00C36BC3"/>
    <w:rsid w:val="00C36C1F"/>
    <w:rsid w:val="00C36D25"/>
    <w:rsid w:val="00C36F39"/>
    <w:rsid w:val="00C37034"/>
    <w:rsid w:val="00C37099"/>
    <w:rsid w:val="00C370F8"/>
    <w:rsid w:val="00C37132"/>
    <w:rsid w:val="00C371B0"/>
    <w:rsid w:val="00C371EC"/>
    <w:rsid w:val="00C37720"/>
    <w:rsid w:val="00C37848"/>
    <w:rsid w:val="00C37902"/>
    <w:rsid w:val="00C37965"/>
    <w:rsid w:val="00C37A5B"/>
    <w:rsid w:val="00C37B3D"/>
    <w:rsid w:val="00C37D12"/>
    <w:rsid w:val="00C37D7A"/>
    <w:rsid w:val="00C37E9D"/>
    <w:rsid w:val="00C37F7B"/>
    <w:rsid w:val="00C40127"/>
    <w:rsid w:val="00C40400"/>
    <w:rsid w:val="00C40618"/>
    <w:rsid w:val="00C4068E"/>
    <w:rsid w:val="00C4074C"/>
    <w:rsid w:val="00C4076A"/>
    <w:rsid w:val="00C40782"/>
    <w:rsid w:val="00C40AF0"/>
    <w:rsid w:val="00C40C18"/>
    <w:rsid w:val="00C40D51"/>
    <w:rsid w:val="00C40FA8"/>
    <w:rsid w:val="00C40FF6"/>
    <w:rsid w:val="00C41026"/>
    <w:rsid w:val="00C410C0"/>
    <w:rsid w:val="00C411FB"/>
    <w:rsid w:val="00C41279"/>
    <w:rsid w:val="00C4147B"/>
    <w:rsid w:val="00C41517"/>
    <w:rsid w:val="00C416FF"/>
    <w:rsid w:val="00C418D6"/>
    <w:rsid w:val="00C419B1"/>
    <w:rsid w:val="00C41E24"/>
    <w:rsid w:val="00C41E8F"/>
    <w:rsid w:val="00C41FD7"/>
    <w:rsid w:val="00C4200C"/>
    <w:rsid w:val="00C42142"/>
    <w:rsid w:val="00C423FE"/>
    <w:rsid w:val="00C4243B"/>
    <w:rsid w:val="00C42588"/>
    <w:rsid w:val="00C42817"/>
    <w:rsid w:val="00C4283D"/>
    <w:rsid w:val="00C42937"/>
    <w:rsid w:val="00C42A35"/>
    <w:rsid w:val="00C42B69"/>
    <w:rsid w:val="00C42CBB"/>
    <w:rsid w:val="00C431AA"/>
    <w:rsid w:val="00C431FA"/>
    <w:rsid w:val="00C4321D"/>
    <w:rsid w:val="00C43228"/>
    <w:rsid w:val="00C433AC"/>
    <w:rsid w:val="00C435C6"/>
    <w:rsid w:val="00C439EB"/>
    <w:rsid w:val="00C43A6A"/>
    <w:rsid w:val="00C440AB"/>
    <w:rsid w:val="00C440BD"/>
    <w:rsid w:val="00C440C5"/>
    <w:rsid w:val="00C44183"/>
    <w:rsid w:val="00C44349"/>
    <w:rsid w:val="00C4439A"/>
    <w:rsid w:val="00C44468"/>
    <w:rsid w:val="00C445E9"/>
    <w:rsid w:val="00C446FE"/>
    <w:rsid w:val="00C44864"/>
    <w:rsid w:val="00C44A14"/>
    <w:rsid w:val="00C44AFB"/>
    <w:rsid w:val="00C44BAD"/>
    <w:rsid w:val="00C44BE0"/>
    <w:rsid w:val="00C44C3C"/>
    <w:rsid w:val="00C44EF7"/>
    <w:rsid w:val="00C451FA"/>
    <w:rsid w:val="00C454B3"/>
    <w:rsid w:val="00C4568B"/>
    <w:rsid w:val="00C4570E"/>
    <w:rsid w:val="00C45860"/>
    <w:rsid w:val="00C45882"/>
    <w:rsid w:val="00C45EBF"/>
    <w:rsid w:val="00C45EDE"/>
    <w:rsid w:val="00C465A9"/>
    <w:rsid w:val="00C46781"/>
    <w:rsid w:val="00C469E1"/>
    <w:rsid w:val="00C46A6C"/>
    <w:rsid w:val="00C46D54"/>
    <w:rsid w:val="00C46F86"/>
    <w:rsid w:val="00C46F9F"/>
    <w:rsid w:val="00C46FF9"/>
    <w:rsid w:val="00C4701D"/>
    <w:rsid w:val="00C4712F"/>
    <w:rsid w:val="00C4716A"/>
    <w:rsid w:val="00C4796D"/>
    <w:rsid w:val="00C47AF2"/>
    <w:rsid w:val="00C47C25"/>
    <w:rsid w:val="00C47DBA"/>
    <w:rsid w:val="00C47DD9"/>
    <w:rsid w:val="00C47F7D"/>
    <w:rsid w:val="00C47FDC"/>
    <w:rsid w:val="00C50107"/>
    <w:rsid w:val="00C5017F"/>
    <w:rsid w:val="00C50300"/>
    <w:rsid w:val="00C5031A"/>
    <w:rsid w:val="00C50880"/>
    <w:rsid w:val="00C50A0C"/>
    <w:rsid w:val="00C50C09"/>
    <w:rsid w:val="00C50C51"/>
    <w:rsid w:val="00C50D88"/>
    <w:rsid w:val="00C50DB0"/>
    <w:rsid w:val="00C51222"/>
    <w:rsid w:val="00C51372"/>
    <w:rsid w:val="00C5141C"/>
    <w:rsid w:val="00C51512"/>
    <w:rsid w:val="00C516B1"/>
    <w:rsid w:val="00C51AED"/>
    <w:rsid w:val="00C51BA9"/>
    <w:rsid w:val="00C51D06"/>
    <w:rsid w:val="00C5210C"/>
    <w:rsid w:val="00C52452"/>
    <w:rsid w:val="00C52CF4"/>
    <w:rsid w:val="00C52E5E"/>
    <w:rsid w:val="00C52EEB"/>
    <w:rsid w:val="00C5303B"/>
    <w:rsid w:val="00C530BF"/>
    <w:rsid w:val="00C5334C"/>
    <w:rsid w:val="00C535F3"/>
    <w:rsid w:val="00C5365E"/>
    <w:rsid w:val="00C5382D"/>
    <w:rsid w:val="00C53944"/>
    <w:rsid w:val="00C53AE0"/>
    <w:rsid w:val="00C53BDD"/>
    <w:rsid w:val="00C53C06"/>
    <w:rsid w:val="00C53D5A"/>
    <w:rsid w:val="00C53E13"/>
    <w:rsid w:val="00C53ED4"/>
    <w:rsid w:val="00C541C0"/>
    <w:rsid w:val="00C543D8"/>
    <w:rsid w:val="00C543EB"/>
    <w:rsid w:val="00C54482"/>
    <w:rsid w:val="00C54718"/>
    <w:rsid w:val="00C549E6"/>
    <w:rsid w:val="00C54D48"/>
    <w:rsid w:val="00C54E2D"/>
    <w:rsid w:val="00C54E35"/>
    <w:rsid w:val="00C54EE7"/>
    <w:rsid w:val="00C54FA3"/>
    <w:rsid w:val="00C553F0"/>
    <w:rsid w:val="00C55557"/>
    <w:rsid w:val="00C556D0"/>
    <w:rsid w:val="00C558AB"/>
    <w:rsid w:val="00C55948"/>
    <w:rsid w:val="00C55C1A"/>
    <w:rsid w:val="00C55CC0"/>
    <w:rsid w:val="00C55D1A"/>
    <w:rsid w:val="00C55D28"/>
    <w:rsid w:val="00C55F02"/>
    <w:rsid w:val="00C5638A"/>
    <w:rsid w:val="00C5672C"/>
    <w:rsid w:val="00C56801"/>
    <w:rsid w:val="00C56845"/>
    <w:rsid w:val="00C56AC5"/>
    <w:rsid w:val="00C56E35"/>
    <w:rsid w:val="00C5713B"/>
    <w:rsid w:val="00C575D9"/>
    <w:rsid w:val="00C57646"/>
    <w:rsid w:val="00C57A02"/>
    <w:rsid w:val="00C57C40"/>
    <w:rsid w:val="00C57CF1"/>
    <w:rsid w:val="00C57CF6"/>
    <w:rsid w:val="00C57ECD"/>
    <w:rsid w:val="00C57F79"/>
    <w:rsid w:val="00C6003B"/>
    <w:rsid w:val="00C60068"/>
    <w:rsid w:val="00C600A6"/>
    <w:rsid w:val="00C60126"/>
    <w:rsid w:val="00C601EE"/>
    <w:rsid w:val="00C60269"/>
    <w:rsid w:val="00C602A3"/>
    <w:rsid w:val="00C60359"/>
    <w:rsid w:val="00C60480"/>
    <w:rsid w:val="00C606AF"/>
    <w:rsid w:val="00C609D8"/>
    <w:rsid w:val="00C609FE"/>
    <w:rsid w:val="00C60A30"/>
    <w:rsid w:val="00C60A68"/>
    <w:rsid w:val="00C60ABE"/>
    <w:rsid w:val="00C60B63"/>
    <w:rsid w:val="00C60CCB"/>
    <w:rsid w:val="00C60F6E"/>
    <w:rsid w:val="00C60FEB"/>
    <w:rsid w:val="00C61268"/>
    <w:rsid w:val="00C6146E"/>
    <w:rsid w:val="00C617CF"/>
    <w:rsid w:val="00C61829"/>
    <w:rsid w:val="00C618D2"/>
    <w:rsid w:val="00C61DFA"/>
    <w:rsid w:val="00C61F52"/>
    <w:rsid w:val="00C61F7D"/>
    <w:rsid w:val="00C61FBF"/>
    <w:rsid w:val="00C62117"/>
    <w:rsid w:val="00C62223"/>
    <w:rsid w:val="00C6223C"/>
    <w:rsid w:val="00C6253A"/>
    <w:rsid w:val="00C625B5"/>
    <w:rsid w:val="00C626AC"/>
    <w:rsid w:val="00C626FA"/>
    <w:rsid w:val="00C62A7E"/>
    <w:rsid w:val="00C62C9E"/>
    <w:rsid w:val="00C62CD6"/>
    <w:rsid w:val="00C63465"/>
    <w:rsid w:val="00C635E0"/>
    <w:rsid w:val="00C63CED"/>
    <w:rsid w:val="00C63CF9"/>
    <w:rsid w:val="00C63FB7"/>
    <w:rsid w:val="00C64183"/>
    <w:rsid w:val="00C6449A"/>
    <w:rsid w:val="00C644A4"/>
    <w:rsid w:val="00C644BD"/>
    <w:rsid w:val="00C647C7"/>
    <w:rsid w:val="00C649D7"/>
    <w:rsid w:val="00C64C56"/>
    <w:rsid w:val="00C64C7C"/>
    <w:rsid w:val="00C6528D"/>
    <w:rsid w:val="00C655C0"/>
    <w:rsid w:val="00C65791"/>
    <w:rsid w:val="00C657CE"/>
    <w:rsid w:val="00C65884"/>
    <w:rsid w:val="00C65951"/>
    <w:rsid w:val="00C659EC"/>
    <w:rsid w:val="00C65A72"/>
    <w:rsid w:val="00C65ACE"/>
    <w:rsid w:val="00C65B9D"/>
    <w:rsid w:val="00C65C1B"/>
    <w:rsid w:val="00C65CA3"/>
    <w:rsid w:val="00C65CE7"/>
    <w:rsid w:val="00C65DBB"/>
    <w:rsid w:val="00C66337"/>
    <w:rsid w:val="00C664CA"/>
    <w:rsid w:val="00C66732"/>
    <w:rsid w:val="00C66827"/>
    <w:rsid w:val="00C66ABB"/>
    <w:rsid w:val="00C66B50"/>
    <w:rsid w:val="00C66DAC"/>
    <w:rsid w:val="00C66E4F"/>
    <w:rsid w:val="00C66E78"/>
    <w:rsid w:val="00C67049"/>
    <w:rsid w:val="00C67086"/>
    <w:rsid w:val="00C67137"/>
    <w:rsid w:val="00C67185"/>
    <w:rsid w:val="00C67195"/>
    <w:rsid w:val="00C6754F"/>
    <w:rsid w:val="00C675CD"/>
    <w:rsid w:val="00C677F5"/>
    <w:rsid w:val="00C67A85"/>
    <w:rsid w:val="00C67B09"/>
    <w:rsid w:val="00C67C0D"/>
    <w:rsid w:val="00C67C83"/>
    <w:rsid w:val="00C70014"/>
    <w:rsid w:val="00C706CA"/>
    <w:rsid w:val="00C706D2"/>
    <w:rsid w:val="00C708BD"/>
    <w:rsid w:val="00C70903"/>
    <w:rsid w:val="00C70939"/>
    <w:rsid w:val="00C709F0"/>
    <w:rsid w:val="00C70B0A"/>
    <w:rsid w:val="00C70D0C"/>
    <w:rsid w:val="00C70DDC"/>
    <w:rsid w:val="00C70DDE"/>
    <w:rsid w:val="00C70ED5"/>
    <w:rsid w:val="00C70F46"/>
    <w:rsid w:val="00C7108E"/>
    <w:rsid w:val="00C710D9"/>
    <w:rsid w:val="00C7120E"/>
    <w:rsid w:val="00C71488"/>
    <w:rsid w:val="00C714F0"/>
    <w:rsid w:val="00C715A8"/>
    <w:rsid w:val="00C71768"/>
    <w:rsid w:val="00C7181C"/>
    <w:rsid w:val="00C718BC"/>
    <w:rsid w:val="00C71916"/>
    <w:rsid w:val="00C71A63"/>
    <w:rsid w:val="00C71ADE"/>
    <w:rsid w:val="00C71BDA"/>
    <w:rsid w:val="00C71DB4"/>
    <w:rsid w:val="00C71FB1"/>
    <w:rsid w:val="00C72009"/>
    <w:rsid w:val="00C72099"/>
    <w:rsid w:val="00C723CC"/>
    <w:rsid w:val="00C7244F"/>
    <w:rsid w:val="00C726F7"/>
    <w:rsid w:val="00C7271B"/>
    <w:rsid w:val="00C7272D"/>
    <w:rsid w:val="00C727C7"/>
    <w:rsid w:val="00C729DD"/>
    <w:rsid w:val="00C729DE"/>
    <w:rsid w:val="00C72C4B"/>
    <w:rsid w:val="00C72CF5"/>
    <w:rsid w:val="00C72D13"/>
    <w:rsid w:val="00C72D83"/>
    <w:rsid w:val="00C72F7F"/>
    <w:rsid w:val="00C73103"/>
    <w:rsid w:val="00C73200"/>
    <w:rsid w:val="00C73330"/>
    <w:rsid w:val="00C7351E"/>
    <w:rsid w:val="00C736CE"/>
    <w:rsid w:val="00C73A18"/>
    <w:rsid w:val="00C73C2B"/>
    <w:rsid w:val="00C73CC5"/>
    <w:rsid w:val="00C73DC5"/>
    <w:rsid w:val="00C7413F"/>
    <w:rsid w:val="00C74193"/>
    <w:rsid w:val="00C742B7"/>
    <w:rsid w:val="00C7432F"/>
    <w:rsid w:val="00C743A9"/>
    <w:rsid w:val="00C74528"/>
    <w:rsid w:val="00C7454F"/>
    <w:rsid w:val="00C746E6"/>
    <w:rsid w:val="00C74722"/>
    <w:rsid w:val="00C74757"/>
    <w:rsid w:val="00C747D2"/>
    <w:rsid w:val="00C74874"/>
    <w:rsid w:val="00C7496E"/>
    <w:rsid w:val="00C749E5"/>
    <w:rsid w:val="00C74A7C"/>
    <w:rsid w:val="00C74BD4"/>
    <w:rsid w:val="00C74C51"/>
    <w:rsid w:val="00C74F24"/>
    <w:rsid w:val="00C74F28"/>
    <w:rsid w:val="00C74F9C"/>
    <w:rsid w:val="00C75051"/>
    <w:rsid w:val="00C7505E"/>
    <w:rsid w:val="00C75133"/>
    <w:rsid w:val="00C75799"/>
    <w:rsid w:val="00C75800"/>
    <w:rsid w:val="00C75C25"/>
    <w:rsid w:val="00C75CE8"/>
    <w:rsid w:val="00C75D28"/>
    <w:rsid w:val="00C75E2A"/>
    <w:rsid w:val="00C75E8C"/>
    <w:rsid w:val="00C763B7"/>
    <w:rsid w:val="00C7644A"/>
    <w:rsid w:val="00C764FB"/>
    <w:rsid w:val="00C76967"/>
    <w:rsid w:val="00C76ABD"/>
    <w:rsid w:val="00C77012"/>
    <w:rsid w:val="00C77088"/>
    <w:rsid w:val="00C77158"/>
    <w:rsid w:val="00C771A7"/>
    <w:rsid w:val="00C77472"/>
    <w:rsid w:val="00C7770A"/>
    <w:rsid w:val="00C77780"/>
    <w:rsid w:val="00C7779A"/>
    <w:rsid w:val="00C77869"/>
    <w:rsid w:val="00C7793C"/>
    <w:rsid w:val="00C77A5A"/>
    <w:rsid w:val="00C77A6F"/>
    <w:rsid w:val="00C77CFD"/>
    <w:rsid w:val="00C77EA2"/>
    <w:rsid w:val="00C77EFB"/>
    <w:rsid w:val="00C80289"/>
    <w:rsid w:val="00C80364"/>
    <w:rsid w:val="00C80370"/>
    <w:rsid w:val="00C804D6"/>
    <w:rsid w:val="00C805F5"/>
    <w:rsid w:val="00C80933"/>
    <w:rsid w:val="00C80975"/>
    <w:rsid w:val="00C80AA4"/>
    <w:rsid w:val="00C80ABF"/>
    <w:rsid w:val="00C80B9B"/>
    <w:rsid w:val="00C80E53"/>
    <w:rsid w:val="00C81165"/>
    <w:rsid w:val="00C81707"/>
    <w:rsid w:val="00C817EC"/>
    <w:rsid w:val="00C817F5"/>
    <w:rsid w:val="00C8190E"/>
    <w:rsid w:val="00C8198B"/>
    <w:rsid w:val="00C81995"/>
    <w:rsid w:val="00C81B2C"/>
    <w:rsid w:val="00C81C6B"/>
    <w:rsid w:val="00C81D1A"/>
    <w:rsid w:val="00C81DBB"/>
    <w:rsid w:val="00C81E90"/>
    <w:rsid w:val="00C81EA3"/>
    <w:rsid w:val="00C8250E"/>
    <w:rsid w:val="00C82BD6"/>
    <w:rsid w:val="00C82C07"/>
    <w:rsid w:val="00C82C12"/>
    <w:rsid w:val="00C82D27"/>
    <w:rsid w:val="00C82EA7"/>
    <w:rsid w:val="00C82F9C"/>
    <w:rsid w:val="00C83036"/>
    <w:rsid w:val="00C8313F"/>
    <w:rsid w:val="00C831C3"/>
    <w:rsid w:val="00C831C9"/>
    <w:rsid w:val="00C83435"/>
    <w:rsid w:val="00C8363F"/>
    <w:rsid w:val="00C839CD"/>
    <w:rsid w:val="00C83A1A"/>
    <w:rsid w:val="00C83B4C"/>
    <w:rsid w:val="00C83C13"/>
    <w:rsid w:val="00C83CE4"/>
    <w:rsid w:val="00C83D09"/>
    <w:rsid w:val="00C83F3C"/>
    <w:rsid w:val="00C83F9A"/>
    <w:rsid w:val="00C84083"/>
    <w:rsid w:val="00C842DA"/>
    <w:rsid w:val="00C84306"/>
    <w:rsid w:val="00C843D8"/>
    <w:rsid w:val="00C84490"/>
    <w:rsid w:val="00C84523"/>
    <w:rsid w:val="00C84537"/>
    <w:rsid w:val="00C846CF"/>
    <w:rsid w:val="00C849D2"/>
    <w:rsid w:val="00C84B84"/>
    <w:rsid w:val="00C84E13"/>
    <w:rsid w:val="00C84F7F"/>
    <w:rsid w:val="00C85295"/>
    <w:rsid w:val="00C855B5"/>
    <w:rsid w:val="00C85672"/>
    <w:rsid w:val="00C85961"/>
    <w:rsid w:val="00C859BE"/>
    <w:rsid w:val="00C859D1"/>
    <w:rsid w:val="00C85CE2"/>
    <w:rsid w:val="00C85E05"/>
    <w:rsid w:val="00C85FB9"/>
    <w:rsid w:val="00C861C2"/>
    <w:rsid w:val="00C8629E"/>
    <w:rsid w:val="00C865DD"/>
    <w:rsid w:val="00C86699"/>
    <w:rsid w:val="00C87076"/>
    <w:rsid w:val="00C870E3"/>
    <w:rsid w:val="00C8712F"/>
    <w:rsid w:val="00C873CD"/>
    <w:rsid w:val="00C874D4"/>
    <w:rsid w:val="00C87AAA"/>
    <w:rsid w:val="00C9006A"/>
    <w:rsid w:val="00C90201"/>
    <w:rsid w:val="00C902B4"/>
    <w:rsid w:val="00C90445"/>
    <w:rsid w:val="00C904D8"/>
    <w:rsid w:val="00C907CE"/>
    <w:rsid w:val="00C90963"/>
    <w:rsid w:val="00C90B09"/>
    <w:rsid w:val="00C90DA9"/>
    <w:rsid w:val="00C90F04"/>
    <w:rsid w:val="00C90F0F"/>
    <w:rsid w:val="00C91058"/>
    <w:rsid w:val="00C91237"/>
    <w:rsid w:val="00C9127B"/>
    <w:rsid w:val="00C91302"/>
    <w:rsid w:val="00C91448"/>
    <w:rsid w:val="00C917B5"/>
    <w:rsid w:val="00C919C5"/>
    <w:rsid w:val="00C91A95"/>
    <w:rsid w:val="00C91AAA"/>
    <w:rsid w:val="00C91AAD"/>
    <w:rsid w:val="00C91D60"/>
    <w:rsid w:val="00C92296"/>
    <w:rsid w:val="00C922BA"/>
    <w:rsid w:val="00C92386"/>
    <w:rsid w:val="00C923EE"/>
    <w:rsid w:val="00C9271A"/>
    <w:rsid w:val="00C92AC5"/>
    <w:rsid w:val="00C92C6D"/>
    <w:rsid w:val="00C92EBB"/>
    <w:rsid w:val="00C92F23"/>
    <w:rsid w:val="00C932BA"/>
    <w:rsid w:val="00C93475"/>
    <w:rsid w:val="00C938FE"/>
    <w:rsid w:val="00C93A54"/>
    <w:rsid w:val="00C93AB5"/>
    <w:rsid w:val="00C93D48"/>
    <w:rsid w:val="00C94023"/>
    <w:rsid w:val="00C9403D"/>
    <w:rsid w:val="00C94071"/>
    <w:rsid w:val="00C94247"/>
    <w:rsid w:val="00C9428F"/>
    <w:rsid w:val="00C94316"/>
    <w:rsid w:val="00C94596"/>
    <w:rsid w:val="00C946C9"/>
    <w:rsid w:val="00C947BD"/>
    <w:rsid w:val="00C94B3C"/>
    <w:rsid w:val="00C94BF9"/>
    <w:rsid w:val="00C94CAB"/>
    <w:rsid w:val="00C9552F"/>
    <w:rsid w:val="00C957DB"/>
    <w:rsid w:val="00C95A9D"/>
    <w:rsid w:val="00C95B00"/>
    <w:rsid w:val="00C95EC4"/>
    <w:rsid w:val="00C95F48"/>
    <w:rsid w:val="00C95F99"/>
    <w:rsid w:val="00C961B6"/>
    <w:rsid w:val="00C96320"/>
    <w:rsid w:val="00C96472"/>
    <w:rsid w:val="00C965F7"/>
    <w:rsid w:val="00C96615"/>
    <w:rsid w:val="00C967C3"/>
    <w:rsid w:val="00C96B16"/>
    <w:rsid w:val="00C96BA2"/>
    <w:rsid w:val="00C96BD6"/>
    <w:rsid w:val="00C96CFD"/>
    <w:rsid w:val="00C96D9F"/>
    <w:rsid w:val="00C97304"/>
    <w:rsid w:val="00C97460"/>
    <w:rsid w:val="00C9748C"/>
    <w:rsid w:val="00C9752B"/>
    <w:rsid w:val="00C976AF"/>
    <w:rsid w:val="00C97D0F"/>
    <w:rsid w:val="00C97DE1"/>
    <w:rsid w:val="00C97F02"/>
    <w:rsid w:val="00CA0096"/>
    <w:rsid w:val="00CA00BC"/>
    <w:rsid w:val="00CA0212"/>
    <w:rsid w:val="00CA0227"/>
    <w:rsid w:val="00CA049C"/>
    <w:rsid w:val="00CA04B1"/>
    <w:rsid w:val="00CA059D"/>
    <w:rsid w:val="00CA068A"/>
    <w:rsid w:val="00CA0721"/>
    <w:rsid w:val="00CA09FE"/>
    <w:rsid w:val="00CA0A9F"/>
    <w:rsid w:val="00CA0B50"/>
    <w:rsid w:val="00CA0CB3"/>
    <w:rsid w:val="00CA0D06"/>
    <w:rsid w:val="00CA0E8F"/>
    <w:rsid w:val="00CA1088"/>
    <w:rsid w:val="00CA118A"/>
    <w:rsid w:val="00CA1615"/>
    <w:rsid w:val="00CA165F"/>
    <w:rsid w:val="00CA16CF"/>
    <w:rsid w:val="00CA1789"/>
    <w:rsid w:val="00CA18F6"/>
    <w:rsid w:val="00CA193B"/>
    <w:rsid w:val="00CA1A64"/>
    <w:rsid w:val="00CA1ABA"/>
    <w:rsid w:val="00CA1BC3"/>
    <w:rsid w:val="00CA1C8E"/>
    <w:rsid w:val="00CA1CF0"/>
    <w:rsid w:val="00CA1EB4"/>
    <w:rsid w:val="00CA2265"/>
    <w:rsid w:val="00CA2555"/>
    <w:rsid w:val="00CA27B5"/>
    <w:rsid w:val="00CA28C8"/>
    <w:rsid w:val="00CA290E"/>
    <w:rsid w:val="00CA2940"/>
    <w:rsid w:val="00CA2B52"/>
    <w:rsid w:val="00CA2BFF"/>
    <w:rsid w:val="00CA2D82"/>
    <w:rsid w:val="00CA2E7A"/>
    <w:rsid w:val="00CA2EC8"/>
    <w:rsid w:val="00CA2FB6"/>
    <w:rsid w:val="00CA31A0"/>
    <w:rsid w:val="00CA3346"/>
    <w:rsid w:val="00CA3402"/>
    <w:rsid w:val="00CA3468"/>
    <w:rsid w:val="00CA35CA"/>
    <w:rsid w:val="00CA3658"/>
    <w:rsid w:val="00CA3681"/>
    <w:rsid w:val="00CA3737"/>
    <w:rsid w:val="00CA38DC"/>
    <w:rsid w:val="00CA3CA4"/>
    <w:rsid w:val="00CA3D59"/>
    <w:rsid w:val="00CA4127"/>
    <w:rsid w:val="00CA4295"/>
    <w:rsid w:val="00CA4335"/>
    <w:rsid w:val="00CA4731"/>
    <w:rsid w:val="00CA4818"/>
    <w:rsid w:val="00CA49DF"/>
    <w:rsid w:val="00CA4CC7"/>
    <w:rsid w:val="00CA5229"/>
    <w:rsid w:val="00CA523F"/>
    <w:rsid w:val="00CA5315"/>
    <w:rsid w:val="00CA5496"/>
    <w:rsid w:val="00CA5662"/>
    <w:rsid w:val="00CA58AD"/>
    <w:rsid w:val="00CA5AC2"/>
    <w:rsid w:val="00CA5C97"/>
    <w:rsid w:val="00CA5D71"/>
    <w:rsid w:val="00CA5DC1"/>
    <w:rsid w:val="00CA5E27"/>
    <w:rsid w:val="00CA5FC3"/>
    <w:rsid w:val="00CA60D3"/>
    <w:rsid w:val="00CA610A"/>
    <w:rsid w:val="00CA6169"/>
    <w:rsid w:val="00CA6201"/>
    <w:rsid w:val="00CA637E"/>
    <w:rsid w:val="00CA6664"/>
    <w:rsid w:val="00CA66EA"/>
    <w:rsid w:val="00CA68D4"/>
    <w:rsid w:val="00CA6A52"/>
    <w:rsid w:val="00CA6AB5"/>
    <w:rsid w:val="00CA6C5C"/>
    <w:rsid w:val="00CA6E99"/>
    <w:rsid w:val="00CA6ED7"/>
    <w:rsid w:val="00CA6F5C"/>
    <w:rsid w:val="00CA7072"/>
    <w:rsid w:val="00CA7079"/>
    <w:rsid w:val="00CA70A7"/>
    <w:rsid w:val="00CA73BD"/>
    <w:rsid w:val="00CA7CCF"/>
    <w:rsid w:val="00CA7D17"/>
    <w:rsid w:val="00CA7E71"/>
    <w:rsid w:val="00CA7FDC"/>
    <w:rsid w:val="00CB006A"/>
    <w:rsid w:val="00CB02F4"/>
    <w:rsid w:val="00CB040B"/>
    <w:rsid w:val="00CB0420"/>
    <w:rsid w:val="00CB05B9"/>
    <w:rsid w:val="00CB092A"/>
    <w:rsid w:val="00CB0979"/>
    <w:rsid w:val="00CB0AF1"/>
    <w:rsid w:val="00CB0D05"/>
    <w:rsid w:val="00CB0E4D"/>
    <w:rsid w:val="00CB10CF"/>
    <w:rsid w:val="00CB1129"/>
    <w:rsid w:val="00CB115E"/>
    <w:rsid w:val="00CB13E6"/>
    <w:rsid w:val="00CB162C"/>
    <w:rsid w:val="00CB1655"/>
    <w:rsid w:val="00CB16C2"/>
    <w:rsid w:val="00CB1864"/>
    <w:rsid w:val="00CB1CC7"/>
    <w:rsid w:val="00CB2099"/>
    <w:rsid w:val="00CB20CB"/>
    <w:rsid w:val="00CB2123"/>
    <w:rsid w:val="00CB21DA"/>
    <w:rsid w:val="00CB2224"/>
    <w:rsid w:val="00CB23A6"/>
    <w:rsid w:val="00CB23BC"/>
    <w:rsid w:val="00CB2594"/>
    <w:rsid w:val="00CB27A2"/>
    <w:rsid w:val="00CB27E2"/>
    <w:rsid w:val="00CB2BEB"/>
    <w:rsid w:val="00CB2C74"/>
    <w:rsid w:val="00CB2CF7"/>
    <w:rsid w:val="00CB2F46"/>
    <w:rsid w:val="00CB2F81"/>
    <w:rsid w:val="00CB3111"/>
    <w:rsid w:val="00CB3193"/>
    <w:rsid w:val="00CB33C9"/>
    <w:rsid w:val="00CB341F"/>
    <w:rsid w:val="00CB369F"/>
    <w:rsid w:val="00CB3729"/>
    <w:rsid w:val="00CB3832"/>
    <w:rsid w:val="00CB3873"/>
    <w:rsid w:val="00CB388F"/>
    <w:rsid w:val="00CB3A07"/>
    <w:rsid w:val="00CB3AD0"/>
    <w:rsid w:val="00CB3B72"/>
    <w:rsid w:val="00CB3B9E"/>
    <w:rsid w:val="00CB3C7D"/>
    <w:rsid w:val="00CB3E08"/>
    <w:rsid w:val="00CB3E9E"/>
    <w:rsid w:val="00CB42E2"/>
    <w:rsid w:val="00CB480D"/>
    <w:rsid w:val="00CB48A7"/>
    <w:rsid w:val="00CB493F"/>
    <w:rsid w:val="00CB4953"/>
    <w:rsid w:val="00CB4B48"/>
    <w:rsid w:val="00CB4E28"/>
    <w:rsid w:val="00CB4F8C"/>
    <w:rsid w:val="00CB5043"/>
    <w:rsid w:val="00CB5050"/>
    <w:rsid w:val="00CB5560"/>
    <w:rsid w:val="00CB562A"/>
    <w:rsid w:val="00CB578D"/>
    <w:rsid w:val="00CB5956"/>
    <w:rsid w:val="00CB599A"/>
    <w:rsid w:val="00CB5E83"/>
    <w:rsid w:val="00CB600C"/>
    <w:rsid w:val="00CB61C1"/>
    <w:rsid w:val="00CB62C1"/>
    <w:rsid w:val="00CB6356"/>
    <w:rsid w:val="00CB6459"/>
    <w:rsid w:val="00CB6538"/>
    <w:rsid w:val="00CB6612"/>
    <w:rsid w:val="00CB6645"/>
    <w:rsid w:val="00CB6647"/>
    <w:rsid w:val="00CB664A"/>
    <w:rsid w:val="00CB68AA"/>
    <w:rsid w:val="00CB6C84"/>
    <w:rsid w:val="00CB6DAD"/>
    <w:rsid w:val="00CB6F02"/>
    <w:rsid w:val="00CB6F0B"/>
    <w:rsid w:val="00CB7071"/>
    <w:rsid w:val="00CB712E"/>
    <w:rsid w:val="00CB714B"/>
    <w:rsid w:val="00CB74FA"/>
    <w:rsid w:val="00CB7565"/>
    <w:rsid w:val="00CB7D98"/>
    <w:rsid w:val="00CB7E87"/>
    <w:rsid w:val="00CB7EC6"/>
    <w:rsid w:val="00CC0146"/>
    <w:rsid w:val="00CC02DE"/>
    <w:rsid w:val="00CC0312"/>
    <w:rsid w:val="00CC034C"/>
    <w:rsid w:val="00CC0813"/>
    <w:rsid w:val="00CC0821"/>
    <w:rsid w:val="00CC0832"/>
    <w:rsid w:val="00CC085F"/>
    <w:rsid w:val="00CC0874"/>
    <w:rsid w:val="00CC0C4C"/>
    <w:rsid w:val="00CC0CF8"/>
    <w:rsid w:val="00CC0D2D"/>
    <w:rsid w:val="00CC0F5F"/>
    <w:rsid w:val="00CC1050"/>
    <w:rsid w:val="00CC14F2"/>
    <w:rsid w:val="00CC16D3"/>
    <w:rsid w:val="00CC17CA"/>
    <w:rsid w:val="00CC1DAA"/>
    <w:rsid w:val="00CC1FEF"/>
    <w:rsid w:val="00CC2164"/>
    <w:rsid w:val="00CC23D0"/>
    <w:rsid w:val="00CC24D4"/>
    <w:rsid w:val="00CC2623"/>
    <w:rsid w:val="00CC26CA"/>
    <w:rsid w:val="00CC2855"/>
    <w:rsid w:val="00CC29B3"/>
    <w:rsid w:val="00CC2B17"/>
    <w:rsid w:val="00CC2B22"/>
    <w:rsid w:val="00CC2D97"/>
    <w:rsid w:val="00CC2E42"/>
    <w:rsid w:val="00CC2F12"/>
    <w:rsid w:val="00CC3415"/>
    <w:rsid w:val="00CC359D"/>
    <w:rsid w:val="00CC35EE"/>
    <w:rsid w:val="00CC3855"/>
    <w:rsid w:val="00CC38F5"/>
    <w:rsid w:val="00CC3928"/>
    <w:rsid w:val="00CC3BBF"/>
    <w:rsid w:val="00CC3DDB"/>
    <w:rsid w:val="00CC42C0"/>
    <w:rsid w:val="00CC4479"/>
    <w:rsid w:val="00CC44EE"/>
    <w:rsid w:val="00CC4578"/>
    <w:rsid w:val="00CC465D"/>
    <w:rsid w:val="00CC47E4"/>
    <w:rsid w:val="00CC4AC4"/>
    <w:rsid w:val="00CC4DDA"/>
    <w:rsid w:val="00CC501C"/>
    <w:rsid w:val="00CC5077"/>
    <w:rsid w:val="00CC54E5"/>
    <w:rsid w:val="00CC5644"/>
    <w:rsid w:val="00CC5936"/>
    <w:rsid w:val="00CC5C10"/>
    <w:rsid w:val="00CC5CE5"/>
    <w:rsid w:val="00CC5D03"/>
    <w:rsid w:val="00CC5DB3"/>
    <w:rsid w:val="00CC5FA4"/>
    <w:rsid w:val="00CC615F"/>
    <w:rsid w:val="00CC61FD"/>
    <w:rsid w:val="00CC64E4"/>
    <w:rsid w:val="00CC650D"/>
    <w:rsid w:val="00CC65FB"/>
    <w:rsid w:val="00CC686D"/>
    <w:rsid w:val="00CC6B1D"/>
    <w:rsid w:val="00CC6E36"/>
    <w:rsid w:val="00CC6E98"/>
    <w:rsid w:val="00CC704B"/>
    <w:rsid w:val="00CC7355"/>
    <w:rsid w:val="00CC754B"/>
    <w:rsid w:val="00CC7693"/>
    <w:rsid w:val="00CC7A90"/>
    <w:rsid w:val="00CC7CC3"/>
    <w:rsid w:val="00CC7EA6"/>
    <w:rsid w:val="00CD0043"/>
    <w:rsid w:val="00CD00ED"/>
    <w:rsid w:val="00CD0163"/>
    <w:rsid w:val="00CD025C"/>
    <w:rsid w:val="00CD0264"/>
    <w:rsid w:val="00CD0316"/>
    <w:rsid w:val="00CD0564"/>
    <w:rsid w:val="00CD05F7"/>
    <w:rsid w:val="00CD0612"/>
    <w:rsid w:val="00CD0775"/>
    <w:rsid w:val="00CD0A78"/>
    <w:rsid w:val="00CD0BF9"/>
    <w:rsid w:val="00CD0C77"/>
    <w:rsid w:val="00CD0F47"/>
    <w:rsid w:val="00CD10ED"/>
    <w:rsid w:val="00CD111F"/>
    <w:rsid w:val="00CD126E"/>
    <w:rsid w:val="00CD13E1"/>
    <w:rsid w:val="00CD145C"/>
    <w:rsid w:val="00CD15DC"/>
    <w:rsid w:val="00CD160E"/>
    <w:rsid w:val="00CD1910"/>
    <w:rsid w:val="00CD1ABF"/>
    <w:rsid w:val="00CD1B30"/>
    <w:rsid w:val="00CD1BCB"/>
    <w:rsid w:val="00CD1BF3"/>
    <w:rsid w:val="00CD1F2D"/>
    <w:rsid w:val="00CD1FA1"/>
    <w:rsid w:val="00CD2355"/>
    <w:rsid w:val="00CD236A"/>
    <w:rsid w:val="00CD26B2"/>
    <w:rsid w:val="00CD2A06"/>
    <w:rsid w:val="00CD2AD3"/>
    <w:rsid w:val="00CD2EF8"/>
    <w:rsid w:val="00CD30E1"/>
    <w:rsid w:val="00CD3128"/>
    <w:rsid w:val="00CD31AE"/>
    <w:rsid w:val="00CD32C9"/>
    <w:rsid w:val="00CD3658"/>
    <w:rsid w:val="00CD380E"/>
    <w:rsid w:val="00CD381A"/>
    <w:rsid w:val="00CD38E6"/>
    <w:rsid w:val="00CD3BAA"/>
    <w:rsid w:val="00CD3CA9"/>
    <w:rsid w:val="00CD3CC8"/>
    <w:rsid w:val="00CD3D31"/>
    <w:rsid w:val="00CD43E2"/>
    <w:rsid w:val="00CD44FD"/>
    <w:rsid w:val="00CD46E9"/>
    <w:rsid w:val="00CD4788"/>
    <w:rsid w:val="00CD47D5"/>
    <w:rsid w:val="00CD47E9"/>
    <w:rsid w:val="00CD47ED"/>
    <w:rsid w:val="00CD4A30"/>
    <w:rsid w:val="00CD4E2B"/>
    <w:rsid w:val="00CD5208"/>
    <w:rsid w:val="00CD54C0"/>
    <w:rsid w:val="00CD5628"/>
    <w:rsid w:val="00CD5AD7"/>
    <w:rsid w:val="00CD5B22"/>
    <w:rsid w:val="00CD5CAF"/>
    <w:rsid w:val="00CD5CD4"/>
    <w:rsid w:val="00CD6092"/>
    <w:rsid w:val="00CD621B"/>
    <w:rsid w:val="00CD63D8"/>
    <w:rsid w:val="00CD6628"/>
    <w:rsid w:val="00CD66DB"/>
    <w:rsid w:val="00CD673F"/>
    <w:rsid w:val="00CD68FB"/>
    <w:rsid w:val="00CD697B"/>
    <w:rsid w:val="00CD6C6F"/>
    <w:rsid w:val="00CD6C8B"/>
    <w:rsid w:val="00CD6C90"/>
    <w:rsid w:val="00CD6F13"/>
    <w:rsid w:val="00CD6F26"/>
    <w:rsid w:val="00CD70B1"/>
    <w:rsid w:val="00CD7137"/>
    <w:rsid w:val="00CD72E6"/>
    <w:rsid w:val="00CD73AA"/>
    <w:rsid w:val="00CD76AE"/>
    <w:rsid w:val="00CD777F"/>
    <w:rsid w:val="00CD7A0C"/>
    <w:rsid w:val="00CD7A7E"/>
    <w:rsid w:val="00CD7ABC"/>
    <w:rsid w:val="00CD7CCA"/>
    <w:rsid w:val="00CD7D3D"/>
    <w:rsid w:val="00CD7E1A"/>
    <w:rsid w:val="00CD7F53"/>
    <w:rsid w:val="00CE00E3"/>
    <w:rsid w:val="00CE0314"/>
    <w:rsid w:val="00CE042A"/>
    <w:rsid w:val="00CE04D0"/>
    <w:rsid w:val="00CE06CB"/>
    <w:rsid w:val="00CE07A5"/>
    <w:rsid w:val="00CE0A65"/>
    <w:rsid w:val="00CE0D78"/>
    <w:rsid w:val="00CE0FA2"/>
    <w:rsid w:val="00CE101F"/>
    <w:rsid w:val="00CE1056"/>
    <w:rsid w:val="00CE10A4"/>
    <w:rsid w:val="00CE13EA"/>
    <w:rsid w:val="00CE1513"/>
    <w:rsid w:val="00CE1518"/>
    <w:rsid w:val="00CE16B8"/>
    <w:rsid w:val="00CE174C"/>
    <w:rsid w:val="00CE1859"/>
    <w:rsid w:val="00CE193C"/>
    <w:rsid w:val="00CE1A12"/>
    <w:rsid w:val="00CE1BCA"/>
    <w:rsid w:val="00CE1BF6"/>
    <w:rsid w:val="00CE1C4B"/>
    <w:rsid w:val="00CE1CC8"/>
    <w:rsid w:val="00CE1F3A"/>
    <w:rsid w:val="00CE1F84"/>
    <w:rsid w:val="00CE2100"/>
    <w:rsid w:val="00CE226B"/>
    <w:rsid w:val="00CE2282"/>
    <w:rsid w:val="00CE26A7"/>
    <w:rsid w:val="00CE2706"/>
    <w:rsid w:val="00CE29C8"/>
    <w:rsid w:val="00CE2D3F"/>
    <w:rsid w:val="00CE2ECD"/>
    <w:rsid w:val="00CE3287"/>
    <w:rsid w:val="00CE3399"/>
    <w:rsid w:val="00CE36A3"/>
    <w:rsid w:val="00CE37AB"/>
    <w:rsid w:val="00CE3804"/>
    <w:rsid w:val="00CE39E7"/>
    <w:rsid w:val="00CE3B0F"/>
    <w:rsid w:val="00CE3B71"/>
    <w:rsid w:val="00CE3C06"/>
    <w:rsid w:val="00CE3C6E"/>
    <w:rsid w:val="00CE3D30"/>
    <w:rsid w:val="00CE3E38"/>
    <w:rsid w:val="00CE4174"/>
    <w:rsid w:val="00CE420B"/>
    <w:rsid w:val="00CE4215"/>
    <w:rsid w:val="00CE43BD"/>
    <w:rsid w:val="00CE470D"/>
    <w:rsid w:val="00CE4818"/>
    <w:rsid w:val="00CE4D5A"/>
    <w:rsid w:val="00CE53F6"/>
    <w:rsid w:val="00CE561E"/>
    <w:rsid w:val="00CE562F"/>
    <w:rsid w:val="00CE56B0"/>
    <w:rsid w:val="00CE56F8"/>
    <w:rsid w:val="00CE5956"/>
    <w:rsid w:val="00CE5A4F"/>
    <w:rsid w:val="00CE611E"/>
    <w:rsid w:val="00CE6613"/>
    <w:rsid w:val="00CE6650"/>
    <w:rsid w:val="00CE6790"/>
    <w:rsid w:val="00CE67F4"/>
    <w:rsid w:val="00CE67FD"/>
    <w:rsid w:val="00CE687F"/>
    <w:rsid w:val="00CE68A2"/>
    <w:rsid w:val="00CE68C3"/>
    <w:rsid w:val="00CE68D5"/>
    <w:rsid w:val="00CE6C46"/>
    <w:rsid w:val="00CE6C68"/>
    <w:rsid w:val="00CE6D1A"/>
    <w:rsid w:val="00CE71F2"/>
    <w:rsid w:val="00CE724C"/>
    <w:rsid w:val="00CE725D"/>
    <w:rsid w:val="00CE7348"/>
    <w:rsid w:val="00CE7430"/>
    <w:rsid w:val="00CE75B4"/>
    <w:rsid w:val="00CE76FA"/>
    <w:rsid w:val="00CE777C"/>
    <w:rsid w:val="00CE77E0"/>
    <w:rsid w:val="00CE7857"/>
    <w:rsid w:val="00CE7B0C"/>
    <w:rsid w:val="00CE7B4A"/>
    <w:rsid w:val="00CE7C05"/>
    <w:rsid w:val="00CE7C1C"/>
    <w:rsid w:val="00CE7D57"/>
    <w:rsid w:val="00CE7D5F"/>
    <w:rsid w:val="00CE7F22"/>
    <w:rsid w:val="00CE7FA2"/>
    <w:rsid w:val="00CF0208"/>
    <w:rsid w:val="00CF030F"/>
    <w:rsid w:val="00CF03F8"/>
    <w:rsid w:val="00CF0598"/>
    <w:rsid w:val="00CF05E5"/>
    <w:rsid w:val="00CF08A7"/>
    <w:rsid w:val="00CF0A2D"/>
    <w:rsid w:val="00CF10D7"/>
    <w:rsid w:val="00CF1483"/>
    <w:rsid w:val="00CF1513"/>
    <w:rsid w:val="00CF16D8"/>
    <w:rsid w:val="00CF17D3"/>
    <w:rsid w:val="00CF1A82"/>
    <w:rsid w:val="00CF1AE2"/>
    <w:rsid w:val="00CF1CF1"/>
    <w:rsid w:val="00CF228A"/>
    <w:rsid w:val="00CF23ED"/>
    <w:rsid w:val="00CF2B76"/>
    <w:rsid w:val="00CF2DDD"/>
    <w:rsid w:val="00CF2E0C"/>
    <w:rsid w:val="00CF2E57"/>
    <w:rsid w:val="00CF2EB0"/>
    <w:rsid w:val="00CF2F1C"/>
    <w:rsid w:val="00CF301D"/>
    <w:rsid w:val="00CF307F"/>
    <w:rsid w:val="00CF31CF"/>
    <w:rsid w:val="00CF32D7"/>
    <w:rsid w:val="00CF3458"/>
    <w:rsid w:val="00CF3526"/>
    <w:rsid w:val="00CF3631"/>
    <w:rsid w:val="00CF3780"/>
    <w:rsid w:val="00CF38BD"/>
    <w:rsid w:val="00CF38CD"/>
    <w:rsid w:val="00CF3A41"/>
    <w:rsid w:val="00CF3B0B"/>
    <w:rsid w:val="00CF3B59"/>
    <w:rsid w:val="00CF3C46"/>
    <w:rsid w:val="00CF3D44"/>
    <w:rsid w:val="00CF3D87"/>
    <w:rsid w:val="00CF3D94"/>
    <w:rsid w:val="00CF42E4"/>
    <w:rsid w:val="00CF4590"/>
    <w:rsid w:val="00CF48C9"/>
    <w:rsid w:val="00CF496B"/>
    <w:rsid w:val="00CF4A2E"/>
    <w:rsid w:val="00CF4C5F"/>
    <w:rsid w:val="00CF4C79"/>
    <w:rsid w:val="00CF51E3"/>
    <w:rsid w:val="00CF526A"/>
    <w:rsid w:val="00CF5313"/>
    <w:rsid w:val="00CF5315"/>
    <w:rsid w:val="00CF53ED"/>
    <w:rsid w:val="00CF547B"/>
    <w:rsid w:val="00CF5568"/>
    <w:rsid w:val="00CF5571"/>
    <w:rsid w:val="00CF5750"/>
    <w:rsid w:val="00CF58E2"/>
    <w:rsid w:val="00CF5B3E"/>
    <w:rsid w:val="00CF5FD3"/>
    <w:rsid w:val="00CF601C"/>
    <w:rsid w:val="00CF6060"/>
    <w:rsid w:val="00CF6150"/>
    <w:rsid w:val="00CF6175"/>
    <w:rsid w:val="00CF61A3"/>
    <w:rsid w:val="00CF6258"/>
    <w:rsid w:val="00CF63A2"/>
    <w:rsid w:val="00CF651D"/>
    <w:rsid w:val="00CF6692"/>
    <w:rsid w:val="00CF688F"/>
    <w:rsid w:val="00CF68E3"/>
    <w:rsid w:val="00CF6BA6"/>
    <w:rsid w:val="00CF6BB0"/>
    <w:rsid w:val="00CF6BF7"/>
    <w:rsid w:val="00CF6CD5"/>
    <w:rsid w:val="00CF7035"/>
    <w:rsid w:val="00CF7387"/>
    <w:rsid w:val="00D00066"/>
    <w:rsid w:val="00D001B0"/>
    <w:rsid w:val="00D0032E"/>
    <w:rsid w:val="00D0055B"/>
    <w:rsid w:val="00D00610"/>
    <w:rsid w:val="00D00823"/>
    <w:rsid w:val="00D0095B"/>
    <w:rsid w:val="00D0097C"/>
    <w:rsid w:val="00D00BF3"/>
    <w:rsid w:val="00D00D58"/>
    <w:rsid w:val="00D00D85"/>
    <w:rsid w:val="00D01293"/>
    <w:rsid w:val="00D01513"/>
    <w:rsid w:val="00D01573"/>
    <w:rsid w:val="00D01663"/>
    <w:rsid w:val="00D01685"/>
    <w:rsid w:val="00D0168A"/>
    <w:rsid w:val="00D0180D"/>
    <w:rsid w:val="00D018C6"/>
    <w:rsid w:val="00D01920"/>
    <w:rsid w:val="00D01B1D"/>
    <w:rsid w:val="00D01B1E"/>
    <w:rsid w:val="00D01B28"/>
    <w:rsid w:val="00D01B49"/>
    <w:rsid w:val="00D01BB8"/>
    <w:rsid w:val="00D01CCC"/>
    <w:rsid w:val="00D01EC3"/>
    <w:rsid w:val="00D022F0"/>
    <w:rsid w:val="00D023AE"/>
    <w:rsid w:val="00D02484"/>
    <w:rsid w:val="00D0260A"/>
    <w:rsid w:val="00D026A2"/>
    <w:rsid w:val="00D026AA"/>
    <w:rsid w:val="00D026E4"/>
    <w:rsid w:val="00D026F8"/>
    <w:rsid w:val="00D02707"/>
    <w:rsid w:val="00D0275E"/>
    <w:rsid w:val="00D027AF"/>
    <w:rsid w:val="00D027B9"/>
    <w:rsid w:val="00D027E8"/>
    <w:rsid w:val="00D02B70"/>
    <w:rsid w:val="00D02CDC"/>
    <w:rsid w:val="00D03000"/>
    <w:rsid w:val="00D03092"/>
    <w:rsid w:val="00D0314C"/>
    <w:rsid w:val="00D031F1"/>
    <w:rsid w:val="00D0320F"/>
    <w:rsid w:val="00D034AE"/>
    <w:rsid w:val="00D0351B"/>
    <w:rsid w:val="00D03647"/>
    <w:rsid w:val="00D037A0"/>
    <w:rsid w:val="00D037A8"/>
    <w:rsid w:val="00D037C8"/>
    <w:rsid w:val="00D03CE1"/>
    <w:rsid w:val="00D03DC4"/>
    <w:rsid w:val="00D03E37"/>
    <w:rsid w:val="00D03F1C"/>
    <w:rsid w:val="00D041B3"/>
    <w:rsid w:val="00D045A7"/>
    <w:rsid w:val="00D04A3B"/>
    <w:rsid w:val="00D04CBC"/>
    <w:rsid w:val="00D04DC8"/>
    <w:rsid w:val="00D04EF2"/>
    <w:rsid w:val="00D04F4C"/>
    <w:rsid w:val="00D04F97"/>
    <w:rsid w:val="00D05081"/>
    <w:rsid w:val="00D0514A"/>
    <w:rsid w:val="00D051FA"/>
    <w:rsid w:val="00D054F0"/>
    <w:rsid w:val="00D05589"/>
    <w:rsid w:val="00D055A1"/>
    <w:rsid w:val="00D055C2"/>
    <w:rsid w:val="00D055D2"/>
    <w:rsid w:val="00D0561C"/>
    <w:rsid w:val="00D056C7"/>
    <w:rsid w:val="00D05A66"/>
    <w:rsid w:val="00D05DBE"/>
    <w:rsid w:val="00D05EB9"/>
    <w:rsid w:val="00D05F87"/>
    <w:rsid w:val="00D05F9B"/>
    <w:rsid w:val="00D0638B"/>
    <w:rsid w:val="00D06621"/>
    <w:rsid w:val="00D06756"/>
    <w:rsid w:val="00D068F6"/>
    <w:rsid w:val="00D069BE"/>
    <w:rsid w:val="00D069C1"/>
    <w:rsid w:val="00D06BEA"/>
    <w:rsid w:val="00D06C8E"/>
    <w:rsid w:val="00D06E00"/>
    <w:rsid w:val="00D070A4"/>
    <w:rsid w:val="00D070D2"/>
    <w:rsid w:val="00D07132"/>
    <w:rsid w:val="00D072B1"/>
    <w:rsid w:val="00D07556"/>
    <w:rsid w:val="00D07A18"/>
    <w:rsid w:val="00D07DCD"/>
    <w:rsid w:val="00D07F3E"/>
    <w:rsid w:val="00D10003"/>
    <w:rsid w:val="00D1051C"/>
    <w:rsid w:val="00D107E5"/>
    <w:rsid w:val="00D10855"/>
    <w:rsid w:val="00D10CEF"/>
    <w:rsid w:val="00D1102E"/>
    <w:rsid w:val="00D11090"/>
    <w:rsid w:val="00D112FB"/>
    <w:rsid w:val="00D11495"/>
    <w:rsid w:val="00D1153E"/>
    <w:rsid w:val="00D1157F"/>
    <w:rsid w:val="00D11689"/>
    <w:rsid w:val="00D116C3"/>
    <w:rsid w:val="00D116D3"/>
    <w:rsid w:val="00D1184F"/>
    <w:rsid w:val="00D11954"/>
    <w:rsid w:val="00D11E28"/>
    <w:rsid w:val="00D11FF2"/>
    <w:rsid w:val="00D12165"/>
    <w:rsid w:val="00D12325"/>
    <w:rsid w:val="00D123BC"/>
    <w:rsid w:val="00D123DF"/>
    <w:rsid w:val="00D124F7"/>
    <w:rsid w:val="00D125CD"/>
    <w:rsid w:val="00D128A8"/>
    <w:rsid w:val="00D128AF"/>
    <w:rsid w:val="00D12A09"/>
    <w:rsid w:val="00D12B6A"/>
    <w:rsid w:val="00D12D36"/>
    <w:rsid w:val="00D12D4A"/>
    <w:rsid w:val="00D12D9C"/>
    <w:rsid w:val="00D130FE"/>
    <w:rsid w:val="00D132B1"/>
    <w:rsid w:val="00D13528"/>
    <w:rsid w:val="00D13638"/>
    <w:rsid w:val="00D136A1"/>
    <w:rsid w:val="00D13927"/>
    <w:rsid w:val="00D139DE"/>
    <w:rsid w:val="00D13A16"/>
    <w:rsid w:val="00D13A45"/>
    <w:rsid w:val="00D13AFC"/>
    <w:rsid w:val="00D141A9"/>
    <w:rsid w:val="00D14261"/>
    <w:rsid w:val="00D14355"/>
    <w:rsid w:val="00D14372"/>
    <w:rsid w:val="00D14414"/>
    <w:rsid w:val="00D1441B"/>
    <w:rsid w:val="00D14713"/>
    <w:rsid w:val="00D14805"/>
    <w:rsid w:val="00D14B2D"/>
    <w:rsid w:val="00D14D0D"/>
    <w:rsid w:val="00D14F91"/>
    <w:rsid w:val="00D151DE"/>
    <w:rsid w:val="00D15917"/>
    <w:rsid w:val="00D15A09"/>
    <w:rsid w:val="00D15C89"/>
    <w:rsid w:val="00D15D08"/>
    <w:rsid w:val="00D15EFE"/>
    <w:rsid w:val="00D15F42"/>
    <w:rsid w:val="00D15F5D"/>
    <w:rsid w:val="00D15F8F"/>
    <w:rsid w:val="00D16029"/>
    <w:rsid w:val="00D160AF"/>
    <w:rsid w:val="00D1612B"/>
    <w:rsid w:val="00D161EF"/>
    <w:rsid w:val="00D16280"/>
    <w:rsid w:val="00D1640E"/>
    <w:rsid w:val="00D16459"/>
    <w:rsid w:val="00D1655E"/>
    <w:rsid w:val="00D165C6"/>
    <w:rsid w:val="00D1667A"/>
    <w:rsid w:val="00D1673C"/>
    <w:rsid w:val="00D168FB"/>
    <w:rsid w:val="00D1690F"/>
    <w:rsid w:val="00D16934"/>
    <w:rsid w:val="00D169E6"/>
    <w:rsid w:val="00D169FB"/>
    <w:rsid w:val="00D16A89"/>
    <w:rsid w:val="00D16C40"/>
    <w:rsid w:val="00D16C80"/>
    <w:rsid w:val="00D16D07"/>
    <w:rsid w:val="00D16D42"/>
    <w:rsid w:val="00D16FCC"/>
    <w:rsid w:val="00D171E0"/>
    <w:rsid w:val="00D172A7"/>
    <w:rsid w:val="00D172F9"/>
    <w:rsid w:val="00D17339"/>
    <w:rsid w:val="00D17366"/>
    <w:rsid w:val="00D17472"/>
    <w:rsid w:val="00D17496"/>
    <w:rsid w:val="00D175C7"/>
    <w:rsid w:val="00D17CFF"/>
    <w:rsid w:val="00D17D08"/>
    <w:rsid w:val="00D17D22"/>
    <w:rsid w:val="00D20025"/>
    <w:rsid w:val="00D2014C"/>
    <w:rsid w:val="00D201BD"/>
    <w:rsid w:val="00D2036B"/>
    <w:rsid w:val="00D203ED"/>
    <w:rsid w:val="00D203F3"/>
    <w:rsid w:val="00D206D4"/>
    <w:rsid w:val="00D2084D"/>
    <w:rsid w:val="00D20950"/>
    <w:rsid w:val="00D20A50"/>
    <w:rsid w:val="00D20CE7"/>
    <w:rsid w:val="00D2100A"/>
    <w:rsid w:val="00D210E3"/>
    <w:rsid w:val="00D2111A"/>
    <w:rsid w:val="00D2126B"/>
    <w:rsid w:val="00D21639"/>
    <w:rsid w:val="00D2175D"/>
    <w:rsid w:val="00D21C01"/>
    <w:rsid w:val="00D21C1F"/>
    <w:rsid w:val="00D21C8A"/>
    <w:rsid w:val="00D21CAA"/>
    <w:rsid w:val="00D21CBB"/>
    <w:rsid w:val="00D21DD8"/>
    <w:rsid w:val="00D2200F"/>
    <w:rsid w:val="00D2214D"/>
    <w:rsid w:val="00D2222E"/>
    <w:rsid w:val="00D2247F"/>
    <w:rsid w:val="00D2263E"/>
    <w:rsid w:val="00D2267B"/>
    <w:rsid w:val="00D22910"/>
    <w:rsid w:val="00D22ADD"/>
    <w:rsid w:val="00D22D66"/>
    <w:rsid w:val="00D22EDF"/>
    <w:rsid w:val="00D23071"/>
    <w:rsid w:val="00D23220"/>
    <w:rsid w:val="00D23377"/>
    <w:rsid w:val="00D233FD"/>
    <w:rsid w:val="00D2342C"/>
    <w:rsid w:val="00D2351B"/>
    <w:rsid w:val="00D2352E"/>
    <w:rsid w:val="00D2356C"/>
    <w:rsid w:val="00D235EC"/>
    <w:rsid w:val="00D2379E"/>
    <w:rsid w:val="00D237B1"/>
    <w:rsid w:val="00D23AE8"/>
    <w:rsid w:val="00D23B43"/>
    <w:rsid w:val="00D23C36"/>
    <w:rsid w:val="00D23E01"/>
    <w:rsid w:val="00D240E9"/>
    <w:rsid w:val="00D24238"/>
    <w:rsid w:val="00D24244"/>
    <w:rsid w:val="00D24405"/>
    <w:rsid w:val="00D24433"/>
    <w:rsid w:val="00D24516"/>
    <w:rsid w:val="00D24521"/>
    <w:rsid w:val="00D2452B"/>
    <w:rsid w:val="00D246DA"/>
    <w:rsid w:val="00D2484A"/>
    <w:rsid w:val="00D24954"/>
    <w:rsid w:val="00D249AF"/>
    <w:rsid w:val="00D25140"/>
    <w:rsid w:val="00D251C0"/>
    <w:rsid w:val="00D257E7"/>
    <w:rsid w:val="00D25B3B"/>
    <w:rsid w:val="00D25C0E"/>
    <w:rsid w:val="00D25CA8"/>
    <w:rsid w:val="00D25E14"/>
    <w:rsid w:val="00D25F28"/>
    <w:rsid w:val="00D2623B"/>
    <w:rsid w:val="00D26282"/>
    <w:rsid w:val="00D2639F"/>
    <w:rsid w:val="00D2655E"/>
    <w:rsid w:val="00D2664F"/>
    <w:rsid w:val="00D26973"/>
    <w:rsid w:val="00D269DE"/>
    <w:rsid w:val="00D26DAC"/>
    <w:rsid w:val="00D26DED"/>
    <w:rsid w:val="00D26ECD"/>
    <w:rsid w:val="00D26F48"/>
    <w:rsid w:val="00D27040"/>
    <w:rsid w:val="00D27090"/>
    <w:rsid w:val="00D2725C"/>
    <w:rsid w:val="00D27647"/>
    <w:rsid w:val="00D278A6"/>
    <w:rsid w:val="00D2790C"/>
    <w:rsid w:val="00D2792F"/>
    <w:rsid w:val="00D2795E"/>
    <w:rsid w:val="00D27E36"/>
    <w:rsid w:val="00D30401"/>
    <w:rsid w:val="00D308C2"/>
    <w:rsid w:val="00D3098D"/>
    <w:rsid w:val="00D30A21"/>
    <w:rsid w:val="00D30C1A"/>
    <w:rsid w:val="00D30EFA"/>
    <w:rsid w:val="00D3107C"/>
    <w:rsid w:val="00D31350"/>
    <w:rsid w:val="00D31730"/>
    <w:rsid w:val="00D3188F"/>
    <w:rsid w:val="00D319A8"/>
    <w:rsid w:val="00D319AD"/>
    <w:rsid w:val="00D31BA2"/>
    <w:rsid w:val="00D31D90"/>
    <w:rsid w:val="00D31E4A"/>
    <w:rsid w:val="00D31E82"/>
    <w:rsid w:val="00D31EF2"/>
    <w:rsid w:val="00D3205D"/>
    <w:rsid w:val="00D3231C"/>
    <w:rsid w:val="00D3255F"/>
    <w:rsid w:val="00D32579"/>
    <w:rsid w:val="00D32649"/>
    <w:rsid w:val="00D32668"/>
    <w:rsid w:val="00D326F3"/>
    <w:rsid w:val="00D32889"/>
    <w:rsid w:val="00D32894"/>
    <w:rsid w:val="00D328E2"/>
    <w:rsid w:val="00D32C22"/>
    <w:rsid w:val="00D32C76"/>
    <w:rsid w:val="00D32D16"/>
    <w:rsid w:val="00D32D49"/>
    <w:rsid w:val="00D32E92"/>
    <w:rsid w:val="00D32FD5"/>
    <w:rsid w:val="00D331B9"/>
    <w:rsid w:val="00D33281"/>
    <w:rsid w:val="00D3341B"/>
    <w:rsid w:val="00D3349C"/>
    <w:rsid w:val="00D33513"/>
    <w:rsid w:val="00D336CE"/>
    <w:rsid w:val="00D33703"/>
    <w:rsid w:val="00D33815"/>
    <w:rsid w:val="00D3387A"/>
    <w:rsid w:val="00D33BF2"/>
    <w:rsid w:val="00D33CA1"/>
    <w:rsid w:val="00D33F1E"/>
    <w:rsid w:val="00D3416F"/>
    <w:rsid w:val="00D341B6"/>
    <w:rsid w:val="00D342FC"/>
    <w:rsid w:val="00D34328"/>
    <w:rsid w:val="00D3433E"/>
    <w:rsid w:val="00D34A6E"/>
    <w:rsid w:val="00D34B47"/>
    <w:rsid w:val="00D34C51"/>
    <w:rsid w:val="00D34CD2"/>
    <w:rsid w:val="00D34DCD"/>
    <w:rsid w:val="00D34F53"/>
    <w:rsid w:val="00D34FA6"/>
    <w:rsid w:val="00D350BA"/>
    <w:rsid w:val="00D35112"/>
    <w:rsid w:val="00D3534B"/>
    <w:rsid w:val="00D35473"/>
    <w:rsid w:val="00D354CF"/>
    <w:rsid w:val="00D355EB"/>
    <w:rsid w:val="00D356C3"/>
    <w:rsid w:val="00D35752"/>
    <w:rsid w:val="00D35D1F"/>
    <w:rsid w:val="00D35E10"/>
    <w:rsid w:val="00D35EA7"/>
    <w:rsid w:val="00D35F87"/>
    <w:rsid w:val="00D36085"/>
    <w:rsid w:val="00D366D2"/>
    <w:rsid w:val="00D3678D"/>
    <w:rsid w:val="00D367B8"/>
    <w:rsid w:val="00D36C62"/>
    <w:rsid w:val="00D37117"/>
    <w:rsid w:val="00D37307"/>
    <w:rsid w:val="00D37423"/>
    <w:rsid w:val="00D37506"/>
    <w:rsid w:val="00D37509"/>
    <w:rsid w:val="00D3762D"/>
    <w:rsid w:val="00D3770C"/>
    <w:rsid w:val="00D3775A"/>
    <w:rsid w:val="00D37793"/>
    <w:rsid w:val="00D378B3"/>
    <w:rsid w:val="00D378FF"/>
    <w:rsid w:val="00D37E74"/>
    <w:rsid w:val="00D37EE7"/>
    <w:rsid w:val="00D37F81"/>
    <w:rsid w:val="00D40045"/>
    <w:rsid w:val="00D40233"/>
    <w:rsid w:val="00D403D3"/>
    <w:rsid w:val="00D4040F"/>
    <w:rsid w:val="00D4052D"/>
    <w:rsid w:val="00D407F7"/>
    <w:rsid w:val="00D40967"/>
    <w:rsid w:val="00D40C11"/>
    <w:rsid w:val="00D40D2C"/>
    <w:rsid w:val="00D40F6A"/>
    <w:rsid w:val="00D410AF"/>
    <w:rsid w:val="00D4120D"/>
    <w:rsid w:val="00D41295"/>
    <w:rsid w:val="00D414AA"/>
    <w:rsid w:val="00D4182B"/>
    <w:rsid w:val="00D41853"/>
    <w:rsid w:val="00D418A7"/>
    <w:rsid w:val="00D419A7"/>
    <w:rsid w:val="00D41A6D"/>
    <w:rsid w:val="00D41B94"/>
    <w:rsid w:val="00D41BE6"/>
    <w:rsid w:val="00D41C9B"/>
    <w:rsid w:val="00D41D72"/>
    <w:rsid w:val="00D41D7D"/>
    <w:rsid w:val="00D41FC4"/>
    <w:rsid w:val="00D42004"/>
    <w:rsid w:val="00D426B7"/>
    <w:rsid w:val="00D426E2"/>
    <w:rsid w:val="00D4278F"/>
    <w:rsid w:val="00D42A54"/>
    <w:rsid w:val="00D42A61"/>
    <w:rsid w:val="00D42CAD"/>
    <w:rsid w:val="00D43024"/>
    <w:rsid w:val="00D4320C"/>
    <w:rsid w:val="00D43412"/>
    <w:rsid w:val="00D435F0"/>
    <w:rsid w:val="00D4384D"/>
    <w:rsid w:val="00D43A3A"/>
    <w:rsid w:val="00D43C9A"/>
    <w:rsid w:val="00D43CE4"/>
    <w:rsid w:val="00D43E71"/>
    <w:rsid w:val="00D43FD4"/>
    <w:rsid w:val="00D441F9"/>
    <w:rsid w:val="00D4442E"/>
    <w:rsid w:val="00D448D4"/>
    <w:rsid w:val="00D44AAD"/>
    <w:rsid w:val="00D44B58"/>
    <w:rsid w:val="00D44EB8"/>
    <w:rsid w:val="00D44F3A"/>
    <w:rsid w:val="00D44F40"/>
    <w:rsid w:val="00D44FC1"/>
    <w:rsid w:val="00D452EB"/>
    <w:rsid w:val="00D454CA"/>
    <w:rsid w:val="00D455BA"/>
    <w:rsid w:val="00D45A2B"/>
    <w:rsid w:val="00D45B34"/>
    <w:rsid w:val="00D45C93"/>
    <w:rsid w:val="00D45F17"/>
    <w:rsid w:val="00D45FE0"/>
    <w:rsid w:val="00D461CD"/>
    <w:rsid w:val="00D46200"/>
    <w:rsid w:val="00D46233"/>
    <w:rsid w:val="00D4629B"/>
    <w:rsid w:val="00D4647C"/>
    <w:rsid w:val="00D464E7"/>
    <w:rsid w:val="00D46512"/>
    <w:rsid w:val="00D466D1"/>
    <w:rsid w:val="00D46835"/>
    <w:rsid w:val="00D468C9"/>
    <w:rsid w:val="00D46BD7"/>
    <w:rsid w:val="00D46F62"/>
    <w:rsid w:val="00D46FD3"/>
    <w:rsid w:val="00D46FE6"/>
    <w:rsid w:val="00D4705F"/>
    <w:rsid w:val="00D4712D"/>
    <w:rsid w:val="00D47206"/>
    <w:rsid w:val="00D476AA"/>
    <w:rsid w:val="00D478C5"/>
    <w:rsid w:val="00D47C3A"/>
    <w:rsid w:val="00D47D6B"/>
    <w:rsid w:val="00D47DC8"/>
    <w:rsid w:val="00D47EAF"/>
    <w:rsid w:val="00D50070"/>
    <w:rsid w:val="00D50EF8"/>
    <w:rsid w:val="00D50F11"/>
    <w:rsid w:val="00D51009"/>
    <w:rsid w:val="00D51185"/>
    <w:rsid w:val="00D51504"/>
    <w:rsid w:val="00D51A73"/>
    <w:rsid w:val="00D51CF4"/>
    <w:rsid w:val="00D52105"/>
    <w:rsid w:val="00D522D6"/>
    <w:rsid w:val="00D522E6"/>
    <w:rsid w:val="00D523B5"/>
    <w:rsid w:val="00D5257B"/>
    <w:rsid w:val="00D525C2"/>
    <w:rsid w:val="00D526AC"/>
    <w:rsid w:val="00D526B4"/>
    <w:rsid w:val="00D52CE0"/>
    <w:rsid w:val="00D52D5E"/>
    <w:rsid w:val="00D52E98"/>
    <w:rsid w:val="00D530C4"/>
    <w:rsid w:val="00D53116"/>
    <w:rsid w:val="00D532B1"/>
    <w:rsid w:val="00D5345A"/>
    <w:rsid w:val="00D53546"/>
    <w:rsid w:val="00D53A48"/>
    <w:rsid w:val="00D53D14"/>
    <w:rsid w:val="00D53EFD"/>
    <w:rsid w:val="00D543A6"/>
    <w:rsid w:val="00D543D0"/>
    <w:rsid w:val="00D545EC"/>
    <w:rsid w:val="00D54651"/>
    <w:rsid w:val="00D549D1"/>
    <w:rsid w:val="00D54B19"/>
    <w:rsid w:val="00D54B29"/>
    <w:rsid w:val="00D54B6C"/>
    <w:rsid w:val="00D54CEE"/>
    <w:rsid w:val="00D54ECB"/>
    <w:rsid w:val="00D54F80"/>
    <w:rsid w:val="00D55015"/>
    <w:rsid w:val="00D550A8"/>
    <w:rsid w:val="00D55273"/>
    <w:rsid w:val="00D552ED"/>
    <w:rsid w:val="00D55446"/>
    <w:rsid w:val="00D554DA"/>
    <w:rsid w:val="00D5572F"/>
    <w:rsid w:val="00D5578F"/>
    <w:rsid w:val="00D558A3"/>
    <w:rsid w:val="00D55A6E"/>
    <w:rsid w:val="00D55A91"/>
    <w:rsid w:val="00D55C8A"/>
    <w:rsid w:val="00D55CD4"/>
    <w:rsid w:val="00D55FAB"/>
    <w:rsid w:val="00D55FEC"/>
    <w:rsid w:val="00D56242"/>
    <w:rsid w:val="00D5642B"/>
    <w:rsid w:val="00D56519"/>
    <w:rsid w:val="00D56772"/>
    <w:rsid w:val="00D568E8"/>
    <w:rsid w:val="00D56A40"/>
    <w:rsid w:val="00D56B27"/>
    <w:rsid w:val="00D56BC9"/>
    <w:rsid w:val="00D56C58"/>
    <w:rsid w:val="00D56C5C"/>
    <w:rsid w:val="00D57058"/>
    <w:rsid w:val="00D570C5"/>
    <w:rsid w:val="00D57110"/>
    <w:rsid w:val="00D57154"/>
    <w:rsid w:val="00D5757F"/>
    <w:rsid w:val="00D57A85"/>
    <w:rsid w:val="00D57C9E"/>
    <w:rsid w:val="00D57FB8"/>
    <w:rsid w:val="00D6005E"/>
    <w:rsid w:val="00D601E7"/>
    <w:rsid w:val="00D602D3"/>
    <w:rsid w:val="00D6033E"/>
    <w:rsid w:val="00D60447"/>
    <w:rsid w:val="00D60598"/>
    <w:rsid w:val="00D60B5D"/>
    <w:rsid w:val="00D60C35"/>
    <w:rsid w:val="00D61609"/>
    <w:rsid w:val="00D616BC"/>
    <w:rsid w:val="00D616F6"/>
    <w:rsid w:val="00D6175F"/>
    <w:rsid w:val="00D61789"/>
    <w:rsid w:val="00D618CF"/>
    <w:rsid w:val="00D61967"/>
    <w:rsid w:val="00D61AFA"/>
    <w:rsid w:val="00D61B32"/>
    <w:rsid w:val="00D61D8C"/>
    <w:rsid w:val="00D61DD6"/>
    <w:rsid w:val="00D61E91"/>
    <w:rsid w:val="00D6252E"/>
    <w:rsid w:val="00D62587"/>
    <w:rsid w:val="00D62589"/>
    <w:rsid w:val="00D62767"/>
    <w:rsid w:val="00D6281E"/>
    <w:rsid w:val="00D62A6C"/>
    <w:rsid w:val="00D62D8F"/>
    <w:rsid w:val="00D62F26"/>
    <w:rsid w:val="00D62FE4"/>
    <w:rsid w:val="00D630B1"/>
    <w:rsid w:val="00D63380"/>
    <w:rsid w:val="00D63B71"/>
    <w:rsid w:val="00D63D2F"/>
    <w:rsid w:val="00D63F03"/>
    <w:rsid w:val="00D63F23"/>
    <w:rsid w:val="00D63F60"/>
    <w:rsid w:val="00D6409F"/>
    <w:rsid w:val="00D641C5"/>
    <w:rsid w:val="00D6426C"/>
    <w:rsid w:val="00D642BE"/>
    <w:rsid w:val="00D642E4"/>
    <w:rsid w:val="00D64417"/>
    <w:rsid w:val="00D64464"/>
    <w:rsid w:val="00D644CA"/>
    <w:rsid w:val="00D64702"/>
    <w:rsid w:val="00D647F1"/>
    <w:rsid w:val="00D64D75"/>
    <w:rsid w:val="00D64DAB"/>
    <w:rsid w:val="00D65090"/>
    <w:rsid w:val="00D6534D"/>
    <w:rsid w:val="00D65372"/>
    <w:rsid w:val="00D65553"/>
    <w:rsid w:val="00D65565"/>
    <w:rsid w:val="00D65901"/>
    <w:rsid w:val="00D65968"/>
    <w:rsid w:val="00D65A4B"/>
    <w:rsid w:val="00D65C9E"/>
    <w:rsid w:val="00D65D43"/>
    <w:rsid w:val="00D6627C"/>
    <w:rsid w:val="00D66400"/>
    <w:rsid w:val="00D664EF"/>
    <w:rsid w:val="00D665D9"/>
    <w:rsid w:val="00D66694"/>
    <w:rsid w:val="00D666AA"/>
    <w:rsid w:val="00D667F9"/>
    <w:rsid w:val="00D668CA"/>
    <w:rsid w:val="00D669D8"/>
    <w:rsid w:val="00D66B1C"/>
    <w:rsid w:val="00D66E01"/>
    <w:rsid w:val="00D66E2E"/>
    <w:rsid w:val="00D66E74"/>
    <w:rsid w:val="00D67024"/>
    <w:rsid w:val="00D6728F"/>
    <w:rsid w:val="00D672B8"/>
    <w:rsid w:val="00D67412"/>
    <w:rsid w:val="00D67510"/>
    <w:rsid w:val="00D675E4"/>
    <w:rsid w:val="00D67683"/>
    <w:rsid w:val="00D67743"/>
    <w:rsid w:val="00D677AB"/>
    <w:rsid w:val="00D6783C"/>
    <w:rsid w:val="00D67914"/>
    <w:rsid w:val="00D67C2E"/>
    <w:rsid w:val="00D67C39"/>
    <w:rsid w:val="00D67F47"/>
    <w:rsid w:val="00D70335"/>
    <w:rsid w:val="00D703C2"/>
    <w:rsid w:val="00D70571"/>
    <w:rsid w:val="00D70C03"/>
    <w:rsid w:val="00D70C24"/>
    <w:rsid w:val="00D70D7E"/>
    <w:rsid w:val="00D70DD2"/>
    <w:rsid w:val="00D70DE3"/>
    <w:rsid w:val="00D70E54"/>
    <w:rsid w:val="00D70F9C"/>
    <w:rsid w:val="00D71309"/>
    <w:rsid w:val="00D71403"/>
    <w:rsid w:val="00D714A5"/>
    <w:rsid w:val="00D71683"/>
    <w:rsid w:val="00D71811"/>
    <w:rsid w:val="00D71B30"/>
    <w:rsid w:val="00D71B4E"/>
    <w:rsid w:val="00D71B82"/>
    <w:rsid w:val="00D71CF9"/>
    <w:rsid w:val="00D71D67"/>
    <w:rsid w:val="00D71ED0"/>
    <w:rsid w:val="00D71F6C"/>
    <w:rsid w:val="00D71F93"/>
    <w:rsid w:val="00D7208B"/>
    <w:rsid w:val="00D7229D"/>
    <w:rsid w:val="00D722A6"/>
    <w:rsid w:val="00D7241F"/>
    <w:rsid w:val="00D72514"/>
    <w:rsid w:val="00D72718"/>
    <w:rsid w:val="00D72AE0"/>
    <w:rsid w:val="00D72BB3"/>
    <w:rsid w:val="00D72C80"/>
    <w:rsid w:val="00D72D17"/>
    <w:rsid w:val="00D72DEC"/>
    <w:rsid w:val="00D72E16"/>
    <w:rsid w:val="00D73016"/>
    <w:rsid w:val="00D7343B"/>
    <w:rsid w:val="00D73442"/>
    <w:rsid w:val="00D73BC6"/>
    <w:rsid w:val="00D73D44"/>
    <w:rsid w:val="00D73EC1"/>
    <w:rsid w:val="00D74056"/>
    <w:rsid w:val="00D74254"/>
    <w:rsid w:val="00D7426D"/>
    <w:rsid w:val="00D742B4"/>
    <w:rsid w:val="00D74321"/>
    <w:rsid w:val="00D74389"/>
    <w:rsid w:val="00D745A2"/>
    <w:rsid w:val="00D747F8"/>
    <w:rsid w:val="00D74897"/>
    <w:rsid w:val="00D74908"/>
    <w:rsid w:val="00D74AF4"/>
    <w:rsid w:val="00D74D00"/>
    <w:rsid w:val="00D74DDE"/>
    <w:rsid w:val="00D74E05"/>
    <w:rsid w:val="00D75370"/>
    <w:rsid w:val="00D754C0"/>
    <w:rsid w:val="00D75552"/>
    <w:rsid w:val="00D755CE"/>
    <w:rsid w:val="00D756B0"/>
    <w:rsid w:val="00D758D1"/>
    <w:rsid w:val="00D75A62"/>
    <w:rsid w:val="00D75A7F"/>
    <w:rsid w:val="00D75B1E"/>
    <w:rsid w:val="00D75D12"/>
    <w:rsid w:val="00D75D40"/>
    <w:rsid w:val="00D75D9C"/>
    <w:rsid w:val="00D75DB2"/>
    <w:rsid w:val="00D75FBF"/>
    <w:rsid w:val="00D761C9"/>
    <w:rsid w:val="00D761E8"/>
    <w:rsid w:val="00D7635E"/>
    <w:rsid w:val="00D76423"/>
    <w:rsid w:val="00D76619"/>
    <w:rsid w:val="00D767F2"/>
    <w:rsid w:val="00D76856"/>
    <w:rsid w:val="00D7694B"/>
    <w:rsid w:val="00D769FA"/>
    <w:rsid w:val="00D76A18"/>
    <w:rsid w:val="00D76B21"/>
    <w:rsid w:val="00D76B69"/>
    <w:rsid w:val="00D76C8E"/>
    <w:rsid w:val="00D76E3C"/>
    <w:rsid w:val="00D76F3D"/>
    <w:rsid w:val="00D77178"/>
    <w:rsid w:val="00D77637"/>
    <w:rsid w:val="00D7775B"/>
    <w:rsid w:val="00D7780C"/>
    <w:rsid w:val="00D779EF"/>
    <w:rsid w:val="00D77AF6"/>
    <w:rsid w:val="00D77B64"/>
    <w:rsid w:val="00D77C69"/>
    <w:rsid w:val="00D77D64"/>
    <w:rsid w:val="00D8027E"/>
    <w:rsid w:val="00D80570"/>
    <w:rsid w:val="00D806D7"/>
    <w:rsid w:val="00D80792"/>
    <w:rsid w:val="00D8079C"/>
    <w:rsid w:val="00D80B7D"/>
    <w:rsid w:val="00D80E35"/>
    <w:rsid w:val="00D80E9D"/>
    <w:rsid w:val="00D80EFD"/>
    <w:rsid w:val="00D81437"/>
    <w:rsid w:val="00D8166E"/>
    <w:rsid w:val="00D818D2"/>
    <w:rsid w:val="00D81BCA"/>
    <w:rsid w:val="00D81C6F"/>
    <w:rsid w:val="00D81CDE"/>
    <w:rsid w:val="00D81D78"/>
    <w:rsid w:val="00D82158"/>
    <w:rsid w:val="00D82160"/>
    <w:rsid w:val="00D821BA"/>
    <w:rsid w:val="00D82264"/>
    <w:rsid w:val="00D8245F"/>
    <w:rsid w:val="00D824C0"/>
    <w:rsid w:val="00D824C2"/>
    <w:rsid w:val="00D82877"/>
    <w:rsid w:val="00D82997"/>
    <w:rsid w:val="00D82B9C"/>
    <w:rsid w:val="00D82D3F"/>
    <w:rsid w:val="00D82FDB"/>
    <w:rsid w:val="00D83178"/>
    <w:rsid w:val="00D8318C"/>
    <w:rsid w:val="00D831D5"/>
    <w:rsid w:val="00D83338"/>
    <w:rsid w:val="00D83707"/>
    <w:rsid w:val="00D83799"/>
    <w:rsid w:val="00D839D8"/>
    <w:rsid w:val="00D83B64"/>
    <w:rsid w:val="00D83B74"/>
    <w:rsid w:val="00D83E6B"/>
    <w:rsid w:val="00D83F25"/>
    <w:rsid w:val="00D84042"/>
    <w:rsid w:val="00D8404E"/>
    <w:rsid w:val="00D842D7"/>
    <w:rsid w:val="00D84535"/>
    <w:rsid w:val="00D84788"/>
    <w:rsid w:val="00D84856"/>
    <w:rsid w:val="00D84925"/>
    <w:rsid w:val="00D84A53"/>
    <w:rsid w:val="00D84A5A"/>
    <w:rsid w:val="00D84B9A"/>
    <w:rsid w:val="00D84D7A"/>
    <w:rsid w:val="00D84DB4"/>
    <w:rsid w:val="00D84E6D"/>
    <w:rsid w:val="00D84F7C"/>
    <w:rsid w:val="00D85518"/>
    <w:rsid w:val="00D85720"/>
    <w:rsid w:val="00D858BC"/>
    <w:rsid w:val="00D85965"/>
    <w:rsid w:val="00D85974"/>
    <w:rsid w:val="00D85B42"/>
    <w:rsid w:val="00D85B55"/>
    <w:rsid w:val="00D85F6A"/>
    <w:rsid w:val="00D86069"/>
    <w:rsid w:val="00D860BE"/>
    <w:rsid w:val="00D8613F"/>
    <w:rsid w:val="00D861F6"/>
    <w:rsid w:val="00D86259"/>
    <w:rsid w:val="00D862E2"/>
    <w:rsid w:val="00D86590"/>
    <w:rsid w:val="00D86872"/>
    <w:rsid w:val="00D869F3"/>
    <w:rsid w:val="00D86ADF"/>
    <w:rsid w:val="00D86C85"/>
    <w:rsid w:val="00D86DB1"/>
    <w:rsid w:val="00D86DFF"/>
    <w:rsid w:val="00D86EB8"/>
    <w:rsid w:val="00D8726F"/>
    <w:rsid w:val="00D87280"/>
    <w:rsid w:val="00D87330"/>
    <w:rsid w:val="00D87475"/>
    <w:rsid w:val="00D875AC"/>
    <w:rsid w:val="00D875E2"/>
    <w:rsid w:val="00D87995"/>
    <w:rsid w:val="00D87D2E"/>
    <w:rsid w:val="00D87E10"/>
    <w:rsid w:val="00D87E29"/>
    <w:rsid w:val="00D90371"/>
    <w:rsid w:val="00D90447"/>
    <w:rsid w:val="00D9044C"/>
    <w:rsid w:val="00D9046D"/>
    <w:rsid w:val="00D90A6F"/>
    <w:rsid w:val="00D90C70"/>
    <w:rsid w:val="00D90DE9"/>
    <w:rsid w:val="00D90EDD"/>
    <w:rsid w:val="00D90F85"/>
    <w:rsid w:val="00D91049"/>
    <w:rsid w:val="00D911D7"/>
    <w:rsid w:val="00D913C7"/>
    <w:rsid w:val="00D916FA"/>
    <w:rsid w:val="00D91854"/>
    <w:rsid w:val="00D918C7"/>
    <w:rsid w:val="00D91A0F"/>
    <w:rsid w:val="00D91B05"/>
    <w:rsid w:val="00D91BFB"/>
    <w:rsid w:val="00D91C9B"/>
    <w:rsid w:val="00D91CBF"/>
    <w:rsid w:val="00D91CEA"/>
    <w:rsid w:val="00D91EB9"/>
    <w:rsid w:val="00D92036"/>
    <w:rsid w:val="00D92071"/>
    <w:rsid w:val="00D9213B"/>
    <w:rsid w:val="00D9225F"/>
    <w:rsid w:val="00D9239C"/>
    <w:rsid w:val="00D923D6"/>
    <w:rsid w:val="00D9244A"/>
    <w:rsid w:val="00D9259B"/>
    <w:rsid w:val="00D925AA"/>
    <w:rsid w:val="00D92826"/>
    <w:rsid w:val="00D929ED"/>
    <w:rsid w:val="00D92A18"/>
    <w:rsid w:val="00D92C92"/>
    <w:rsid w:val="00D92D37"/>
    <w:rsid w:val="00D92ED6"/>
    <w:rsid w:val="00D92F59"/>
    <w:rsid w:val="00D931FA"/>
    <w:rsid w:val="00D93600"/>
    <w:rsid w:val="00D9364D"/>
    <w:rsid w:val="00D936EF"/>
    <w:rsid w:val="00D9371D"/>
    <w:rsid w:val="00D9371E"/>
    <w:rsid w:val="00D9381A"/>
    <w:rsid w:val="00D938EF"/>
    <w:rsid w:val="00D93A54"/>
    <w:rsid w:val="00D93AF0"/>
    <w:rsid w:val="00D93F1E"/>
    <w:rsid w:val="00D93F52"/>
    <w:rsid w:val="00D93FD6"/>
    <w:rsid w:val="00D9431A"/>
    <w:rsid w:val="00D943FA"/>
    <w:rsid w:val="00D94434"/>
    <w:rsid w:val="00D94889"/>
    <w:rsid w:val="00D94891"/>
    <w:rsid w:val="00D9494A"/>
    <w:rsid w:val="00D94A22"/>
    <w:rsid w:val="00D94AEC"/>
    <w:rsid w:val="00D94DCA"/>
    <w:rsid w:val="00D94DEC"/>
    <w:rsid w:val="00D94E46"/>
    <w:rsid w:val="00D95195"/>
    <w:rsid w:val="00D953E3"/>
    <w:rsid w:val="00D95A98"/>
    <w:rsid w:val="00D95BBB"/>
    <w:rsid w:val="00D95DF0"/>
    <w:rsid w:val="00D9627D"/>
    <w:rsid w:val="00D96639"/>
    <w:rsid w:val="00D96891"/>
    <w:rsid w:val="00D9699A"/>
    <w:rsid w:val="00D96AA1"/>
    <w:rsid w:val="00D96C79"/>
    <w:rsid w:val="00D96F00"/>
    <w:rsid w:val="00D96F52"/>
    <w:rsid w:val="00D96FBA"/>
    <w:rsid w:val="00D96FDE"/>
    <w:rsid w:val="00D97209"/>
    <w:rsid w:val="00D9734B"/>
    <w:rsid w:val="00D9777F"/>
    <w:rsid w:val="00D9786C"/>
    <w:rsid w:val="00D97AA9"/>
    <w:rsid w:val="00D97E5B"/>
    <w:rsid w:val="00D97FBE"/>
    <w:rsid w:val="00DA0037"/>
    <w:rsid w:val="00DA00D8"/>
    <w:rsid w:val="00DA0178"/>
    <w:rsid w:val="00DA01AA"/>
    <w:rsid w:val="00DA03AF"/>
    <w:rsid w:val="00DA03FB"/>
    <w:rsid w:val="00DA0406"/>
    <w:rsid w:val="00DA0420"/>
    <w:rsid w:val="00DA045C"/>
    <w:rsid w:val="00DA046F"/>
    <w:rsid w:val="00DA048B"/>
    <w:rsid w:val="00DA0563"/>
    <w:rsid w:val="00DA06FC"/>
    <w:rsid w:val="00DA0751"/>
    <w:rsid w:val="00DA08C1"/>
    <w:rsid w:val="00DA095F"/>
    <w:rsid w:val="00DA0BAE"/>
    <w:rsid w:val="00DA0BEA"/>
    <w:rsid w:val="00DA0CA0"/>
    <w:rsid w:val="00DA0D26"/>
    <w:rsid w:val="00DA0D5C"/>
    <w:rsid w:val="00DA1235"/>
    <w:rsid w:val="00DA135F"/>
    <w:rsid w:val="00DA1360"/>
    <w:rsid w:val="00DA13ED"/>
    <w:rsid w:val="00DA1680"/>
    <w:rsid w:val="00DA1787"/>
    <w:rsid w:val="00DA17F5"/>
    <w:rsid w:val="00DA18B3"/>
    <w:rsid w:val="00DA1950"/>
    <w:rsid w:val="00DA1977"/>
    <w:rsid w:val="00DA1A8C"/>
    <w:rsid w:val="00DA1B3E"/>
    <w:rsid w:val="00DA1C61"/>
    <w:rsid w:val="00DA1EF2"/>
    <w:rsid w:val="00DA2099"/>
    <w:rsid w:val="00DA21D2"/>
    <w:rsid w:val="00DA26A2"/>
    <w:rsid w:val="00DA26C7"/>
    <w:rsid w:val="00DA2725"/>
    <w:rsid w:val="00DA286A"/>
    <w:rsid w:val="00DA2A28"/>
    <w:rsid w:val="00DA2AE2"/>
    <w:rsid w:val="00DA2C90"/>
    <w:rsid w:val="00DA2D54"/>
    <w:rsid w:val="00DA2D5C"/>
    <w:rsid w:val="00DA2E41"/>
    <w:rsid w:val="00DA2E42"/>
    <w:rsid w:val="00DA2E99"/>
    <w:rsid w:val="00DA2EB3"/>
    <w:rsid w:val="00DA2F84"/>
    <w:rsid w:val="00DA32BE"/>
    <w:rsid w:val="00DA3364"/>
    <w:rsid w:val="00DA3440"/>
    <w:rsid w:val="00DA3446"/>
    <w:rsid w:val="00DA35C3"/>
    <w:rsid w:val="00DA379E"/>
    <w:rsid w:val="00DA390E"/>
    <w:rsid w:val="00DA39FD"/>
    <w:rsid w:val="00DA3A73"/>
    <w:rsid w:val="00DA3BBC"/>
    <w:rsid w:val="00DA3CD5"/>
    <w:rsid w:val="00DA3D42"/>
    <w:rsid w:val="00DA3FAC"/>
    <w:rsid w:val="00DA4034"/>
    <w:rsid w:val="00DA41A9"/>
    <w:rsid w:val="00DA42A2"/>
    <w:rsid w:val="00DA431B"/>
    <w:rsid w:val="00DA4502"/>
    <w:rsid w:val="00DA45CD"/>
    <w:rsid w:val="00DA4717"/>
    <w:rsid w:val="00DA4B8C"/>
    <w:rsid w:val="00DA5004"/>
    <w:rsid w:val="00DA503B"/>
    <w:rsid w:val="00DA5066"/>
    <w:rsid w:val="00DA5134"/>
    <w:rsid w:val="00DA520B"/>
    <w:rsid w:val="00DA52E4"/>
    <w:rsid w:val="00DA55BD"/>
    <w:rsid w:val="00DA582E"/>
    <w:rsid w:val="00DA5D80"/>
    <w:rsid w:val="00DA5D99"/>
    <w:rsid w:val="00DA5DC9"/>
    <w:rsid w:val="00DA5E65"/>
    <w:rsid w:val="00DA5F2A"/>
    <w:rsid w:val="00DA630C"/>
    <w:rsid w:val="00DA6395"/>
    <w:rsid w:val="00DA64C8"/>
    <w:rsid w:val="00DA6546"/>
    <w:rsid w:val="00DA6624"/>
    <w:rsid w:val="00DA6689"/>
    <w:rsid w:val="00DA6804"/>
    <w:rsid w:val="00DA6845"/>
    <w:rsid w:val="00DA690F"/>
    <w:rsid w:val="00DA69B3"/>
    <w:rsid w:val="00DA6AB0"/>
    <w:rsid w:val="00DA6AC5"/>
    <w:rsid w:val="00DA6B4E"/>
    <w:rsid w:val="00DA6BB7"/>
    <w:rsid w:val="00DA6C51"/>
    <w:rsid w:val="00DA6CD2"/>
    <w:rsid w:val="00DA6E50"/>
    <w:rsid w:val="00DA6F6F"/>
    <w:rsid w:val="00DA7070"/>
    <w:rsid w:val="00DA742A"/>
    <w:rsid w:val="00DA7800"/>
    <w:rsid w:val="00DA7F7D"/>
    <w:rsid w:val="00DA7FFC"/>
    <w:rsid w:val="00DB0062"/>
    <w:rsid w:val="00DB0077"/>
    <w:rsid w:val="00DB00D2"/>
    <w:rsid w:val="00DB0311"/>
    <w:rsid w:val="00DB0337"/>
    <w:rsid w:val="00DB04A9"/>
    <w:rsid w:val="00DB0713"/>
    <w:rsid w:val="00DB087B"/>
    <w:rsid w:val="00DB0A4A"/>
    <w:rsid w:val="00DB0DD4"/>
    <w:rsid w:val="00DB0E33"/>
    <w:rsid w:val="00DB10A0"/>
    <w:rsid w:val="00DB12CA"/>
    <w:rsid w:val="00DB142A"/>
    <w:rsid w:val="00DB16F6"/>
    <w:rsid w:val="00DB1C25"/>
    <w:rsid w:val="00DB1DAD"/>
    <w:rsid w:val="00DB1DC1"/>
    <w:rsid w:val="00DB1DDA"/>
    <w:rsid w:val="00DB1EEF"/>
    <w:rsid w:val="00DB2385"/>
    <w:rsid w:val="00DB24F8"/>
    <w:rsid w:val="00DB2848"/>
    <w:rsid w:val="00DB2BDB"/>
    <w:rsid w:val="00DB2F84"/>
    <w:rsid w:val="00DB3173"/>
    <w:rsid w:val="00DB328B"/>
    <w:rsid w:val="00DB354A"/>
    <w:rsid w:val="00DB3665"/>
    <w:rsid w:val="00DB369C"/>
    <w:rsid w:val="00DB379E"/>
    <w:rsid w:val="00DB3A47"/>
    <w:rsid w:val="00DB3B4B"/>
    <w:rsid w:val="00DB3B78"/>
    <w:rsid w:val="00DB3C29"/>
    <w:rsid w:val="00DB3C69"/>
    <w:rsid w:val="00DB3C7A"/>
    <w:rsid w:val="00DB3DA6"/>
    <w:rsid w:val="00DB40EA"/>
    <w:rsid w:val="00DB4464"/>
    <w:rsid w:val="00DB4624"/>
    <w:rsid w:val="00DB4676"/>
    <w:rsid w:val="00DB4683"/>
    <w:rsid w:val="00DB49A4"/>
    <w:rsid w:val="00DB4A4D"/>
    <w:rsid w:val="00DB4A79"/>
    <w:rsid w:val="00DB4D05"/>
    <w:rsid w:val="00DB4D79"/>
    <w:rsid w:val="00DB4E1A"/>
    <w:rsid w:val="00DB525A"/>
    <w:rsid w:val="00DB5606"/>
    <w:rsid w:val="00DB57A1"/>
    <w:rsid w:val="00DB588B"/>
    <w:rsid w:val="00DB58B5"/>
    <w:rsid w:val="00DB58D6"/>
    <w:rsid w:val="00DB5C36"/>
    <w:rsid w:val="00DB5D40"/>
    <w:rsid w:val="00DB5EB2"/>
    <w:rsid w:val="00DB5FAC"/>
    <w:rsid w:val="00DB6067"/>
    <w:rsid w:val="00DB6107"/>
    <w:rsid w:val="00DB615D"/>
    <w:rsid w:val="00DB6277"/>
    <w:rsid w:val="00DB6324"/>
    <w:rsid w:val="00DB63B0"/>
    <w:rsid w:val="00DB66B0"/>
    <w:rsid w:val="00DB66EC"/>
    <w:rsid w:val="00DB67D3"/>
    <w:rsid w:val="00DB6978"/>
    <w:rsid w:val="00DB731D"/>
    <w:rsid w:val="00DB7450"/>
    <w:rsid w:val="00DB7678"/>
    <w:rsid w:val="00DB76AB"/>
    <w:rsid w:val="00DB7703"/>
    <w:rsid w:val="00DB7708"/>
    <w:rsid w:val="00DB7713"/>
    <w:rsid w:val="00DB77F8"/>
    <w:rsid w:val="00DB7852"/>
    <w:rsid w:val="00DB7969"/>
    <w:rsid w:val="00DB7C83"/>
    <w:rsid w:val="00DB7C96"/>
    <w:rsid w:val="00DB7DF3"/>
    <w:rsid w:val="00DB7F35"/>
    <w:rsid w:val="00DB7FA7"/>
    <w:rsid w:val="00DC01C0"/>
    <w:rsid w:val="00DC04B3"/>
    <w:rsid w:val="00DC0748"/>
    <w:rsid w:val="00DC07D5"/>
    <w:rsid w:val="00DC07F6"/>
    <w:rsid w:val="00DC08CA"/>
    <w:rsid w:val="00DC0B36"/>
    <w:rsid w:val="00DC0B65"/>
    <w:rsid w:val="00DC0B88"/>
    <w:rsid w:val="00DC0C95"/>
    <w:rsid w:val="00DC0CC7"/>
    <w:rsid w:val="00DC10D7"/>
    <w:rsid w:val="00DC1290"/>
    <w:rsid w:val="00DC15AA"/>
    <w:rsid w:val="00DC16B8"/>
    <w:rsid w:val="00DC190F"/>
    <w:rsid w:val="00DC1A39"/>
    <w:rsid w:val="00DC1AA7"/>
    <w:rsid w:val="00DC1D27"/>
    <w:rsid w:val="00DC1DA4"/>
    <w:rsid w:val="00DC2346"/>
    <w:rsid w:val="00DC2490"/>
    <w:rsid w:val="00DC2632"/>
    <w:rsid w:val="00DC287A"/>
    <w:rsid w:val="00DC2A5E"/>
    <w:rsid w:val="00DC2ACC"/>
    <w:rsid w:val="00DC2C63"/>
    <w:rsid w:val="00DC3010"/>
    <w:rsid w:val="00DC3442"/>
    <w:rsid w:val="00DC34DB"/>
    <w:rsid w:val="00DC35F2"/>
    <w:rsid w:val="00DC37A4"/>
    <w:rsid w:val="00DC388B"/>
    <w:rsid w:val="00DC399A"/>
    <w:rsid w:val="00DC3BDA"/>
    <w:rsid w:val="00DC3CC5"/>
    <w:rsid w:val="00DC3CE1"/>
    <w:rsid w:val="00DC3CE3"/>
    <w:rsid w:val="00DC3D6B"/>
    <w:rsid w:val="00DC422A"/>
    <w:rsid w:val="00DC44E4"/>
    <w:rsid w:val="00DC4714"/>
    <w:rsid w:val="00DC4771"/>
    <w:rsid w:val="00DC48D6"/>
    <w:rsid w:val="00DC48FA"/>
    <w:rsid w:val="00DC493F"/>
    <w:rsid w:val="00DC4AC9"/>
    <w:rsid w:val="00DC4BB0"/>
    <w:rsid w:val="00DC4C65"/>
    <w:rsid w:val="00DC4D6D"/>
    <w:rsid w:val="00DC510E"/>
    <w:rsid w:val="00DC51B4"/>
    <w:rsid w:val="00DC54A8"/>
    <w:rsid w:val="00DC561F"/>
    <w:rsid w:val="00DC563E"/>
    <w:rsid w:val="00DC57B1"/>
    <w:rsid w:val="00DC589E"/>
    <w:rsid w:val="00DC5ACA"/>
    <w:rsid w:val="00DC5C66"/>
    <w:rsid w:val="00DC5CE0"/>
    <w:rsid w:val="00DC5D79"/>
    <w:rsid w:val="00DC5EFA"/>
    <w:rsid w:val="00DC5F7B"/>
    <w:rsid w:val="00DC6348"/>
    <w:rsid w:val="00DC6402"/>
    <w:rsid w:val="00DC6721"/>
    <w:rsid w:val="00DC68F4"/>
    <w:rsid w:val="00DC6966"/>
    <w:rsid w:val="00DC6B1D"/>
    <w:rsid w:val="00DC6D48"/>
    <w:rsid w:val="00DC6EA9"/>
    <w:rsid w:val="00DC6EF2"/>
    <w:rsid w:val="00DC7093"/>
    <w:rsid w:val="00DC7532"/>
    <w:rsid w:val="00DC7849"/>
    <w:rsid w:val="00DC788B"/>
    <w:rsid w:val="00DC792B"/>
    <w:rsid w:val="00DC7ACA"/>
    <w:rsid w:val="00DC7AFC"/>
    <w:rsid w:val="00DC7F87"/>
    <w:rsid w:val="00DD000B"/>
    <w:rsid w:val="00DD0014"/>
    <w:rsid w:val="00DD0079"/>
    <w:rsid w:val="00DD01AD"/>
    <w:rsid w:val="00DD0303"/>
    <w:rsid w:val="00DD0389"/>
    <w:rsid w:val="00DD03B6"/>
    <w:rsid w:val="00DD0463"/>
    <w:rsid w:val="00DD047D"/>
    <w:rsid w:val="00DD0592"/>
    <w:rsid w:val="00DD05B3"/>
    <w:rsid w:val="00DD063C"/>
    <w:rsid w:val="00DD0A0F"/>
    <w:rsid w:val="00DD0C53"/>
    <w:rsid w:val="00DD0D39"/>
    <w:rsid w:val="00DD0DBC"/>
    <w:rsid w:val="00DD0F27"/>
    <w:rsid w:val="00DD10B4"/>
    <w:rsid w:val="00DD1128"/>
    <w:rsid w:val="00DD12EF"/>
    <w:rsid w:val="00DD14FB"/>
    <w:rsid w:val="00DD15B0"/>
    <w:rsid w:val="00DD1608"/>
    <w:rsid w:val="00DD19EE"/>
    <w:rsid w:val="00DD1AE2"/>
    <w:rsid w:val="00DD1B79"/>
    <w:rsid w:val="00DD1D0F"/>
    <w:rsid w:val="00DD1D3C"/>
    <w:rsid w:val="00DD1F2B"/>
    <w:rsid w:val="00DD1F81"/>
    <w:rsid w:val="00DD207C"/>
    <w:rsid w:val="00DD2518"/>
    <w:rsid w:val="00DD2761"/>
    <w:rsid w:val="00DD27FD"/>
    <w:rsid w:val="00DD28CD"/>
    <w:rsid w:val="00DD299F"/>
    <w:rsid w:val="00DD2A1F"/>
    <w:rsid w:val="00DD2A70"/>
    <w:rsid w:val="00DD2B12"/>
    <w:rsid w:val="00DD2D67"/>
    <w:rsid w:val="00DD2EAE"/>
    <w:rsid w:val="00DD310C"/>
    <w:rsid w:val="00DD3151"/>
    <w:rsid w:val="00DD3307"/>
    <w:rsid w:val="00DD3311"/>
    <w:rsid w:val="00DD33CB"/>
    <w:rsid w:val="00DD342B"/>
    <w:rsid w:val="00DD39BC"/>
    <w:rsid w:val="00DD3AB0"/>
    <w:rsid w:val="00DD414C"/>
    <w:rsid w:val="00DD44D4"/>
    <w:rsid w:val="00DD44F3"/>
    <w:rsid w:val="00DD46CD"/>
    <w:rsid w:val="00DD47E0"/>
    <w:rsid w:val="00DD480E"/>
    <w:rsid w:val="00DD4A3A"/>
    <w:rsid w:val="00DD4ADE"/>
    <w:rsid w:val="00DD4BC5"/>
    <w:rsid w:val="00DD4D45"/>
    <w:rsid w:val="00DD4D9C"/>
    <w:rsid w:val="00DD506E"/>
    <w:rsid w:val="00DD5072"/>
    <w:rsid w:val="00DD50C2"/>
    <w:rsid w:val="00DD51E0"/>
    <w:rsid w:val="00DD541D"/>
    <w:rsid w:val="00DD57E1"/>
    <w:rsid w:val="00DD5ABE"/>
    <w:rsid w:val="00DD5E76"/>
    <w:rsid w:val="00DD65CF"/>
    <w:rsid w:val="00DD65F0"/>
    <w:rsid w:val="00DD6C12"/>
    <w:rsid w:val="00DD7568"/>
    <w:rsid w:val="00DD75A4"/>
    <w:rsid w:val="00DD7614"/>
    <w:rsid w:val="00DD7677"/>
    <w:rsid w:val="00DD76F9"/>
    <w:rsid w:val="00DD76FF"/>
    <w:rsid w:val="00DD773C"/>
    <w:rsid w:val="00DD7C11"/>
    <w:rsid w:val="00DD7C42"/>
    <w:rsid w:val="00DD7EC2"/>
    <w:rsid w:val="00DD7FA8"/>
    <w:rsid w:val="00DE000F"/>
    <w:rsid w:val="00DE0083"/>
    <w:rsid w:val="00DE0107"/>
    <w:rsid w:val="00DE01B5"/>
    <w:rsid w:val="00DE01CD"/>
    <w:rsid w:val="00DE025F"/>
    <w:rsid w:val="00DE02C2"/>
    <w:rsid w:val="00DE0878"/>
    <w:rsid w:val="00DE0D89"/>
    <w:rsid w:val="00DE0F64"/>
    <w:rsid w:val="00DE1269"/>
    <w:rsid w:val="00DE1477"/>
    <w:rsid w:val="00DE158E"/>
    <w:rsid w:val="00DE1924"/>
    <w:rsid w:val="00DE1CC9"/>
    <w:rsid w:val="00DE1D38"/>
    <w:rsid w:val="00DE2016"/>
    <w:rsid w:val="00DE2277"/>
    <w:rsid w:val="00DE23BB"/>
    <w:rsid w:val="00DE2482"/>
    <w:rsid w:val="00DE2563"/>
    <w:rsid w:val="00DE26C7"/>
    <w:rsid w:val="00DE2A44"/>
    <w:rsid w:val="00DE2B27"/>
    <w:rsid w:val="00DE2B63"/>
    <w:rsid w:val="00DE2B73"/>
    <w:rsid w:val="00DE2BE7"/>
    <w:rsid w:val="00DE2D49"/>
    <w:rsid w:val="00DE3453"/>
    <w:rsid w:val="00DE3537"/>
    <w:rsid w:val="00DE37CE"/>
    <w:rsid w:val="00DE3827"/>
    <w:rsid w:val="00DE3904"/>
    <w:rsid w:val="00DE3A6B"/>
    <w:rsid w:val="00DE3B45"/>
    <w:rsid w:val="00DE3BAB"/>
    <w:rsid w:val="00DE3C96"/>
    <w:rsid w:val="00DE3D73"/>
    <w:rsid w:val="00DE43F4"/>
    <w:rsid w:val="00DE4572"/>
    <w:rsid w:val="00DE460A"/>
    <w:rsid w:val="00DE4AB5"/>
    <w:rsid w:val="00DE4B57"/>
    <w:rsid w:val="00DE4BA5"/>
    <w:rsid w:val="00DE4CBA"/>
    <w:rsid w:val="00DE4D15"/>
    <w:rsid w:val="00DE4F4B"/>
    <w:rsid w:val="00DE52B0"/>
    <w:rsid w:val="00DE5453"/>
    <w:rsid w:val="00DE55B7"/>
    <w:rsid w:val="00DE5605"/>
    <w:rsid w:val="00DE5624"/>
    <w:rsid w:val="00DE5726"/>
    <w:rsid w:val="00DE5747"/>
    <w:rsid w:val="00DE5801"/>
    <w:rsid w:val="00DE5A61"/>
    <w:rsid w:val="00DE5ABE"/>
    <w:rsid w:val="00DE5ACB"/>
    <w:rsid w:val="00DE5B78"/>
    <w:rsid w:val="00DE5C8C"/>
    <w:rsid w:val="00DE5D40"/>
    <w:rsid w:val="00DE6027"/>
    <w:rsid w:val="00DE605B"/>
    <w:rsid w:val="00DE619B"/>
    <w:rsid w:val="00DE62BC"/>
    <w:rsid w:val="00DE6B16"/>
    <w:rsid w:val="00DE6B6F"/>
    <w:rsid w:val="00DE6C8F"/>
    <w:rsid w:val="00DE6CD7"/>
    <w:rsid w:val="00DE6E1A"/>
    <w:rsid w:val="00DE6E4D"/>
    <w:rsid w:val="00DE7032"/>
    <w:rsid w:val="00DE71A9"/>
    <w:rsid w:val="00DE72A1"/>
    <w:rsid w:val="00DE7396"/>
    <w:rsid w:val="00DE7456"/>
    <w:rsid w:val="00DE7579"/>
    <w:rsid w:val="00DE75D8"/>
    <w:rsid w:val="00DE75E1"/>
    <w:rsid w:val="00DE79D2"/>
    <w:rsid w:val="00DE7AC2"/>
    <w:rsid w:val="00DE7B9E"/>
    <w:rsid w:val="00DE7FF9"/>
    <w:rsid w:val="00DF0111"/>
    <w:rsid w:val="00DF09EB"/>
    <w:rsid w:val="00DF0A38"/>
    <w:rsid w:val="00DF0AEA"/>
    <w:rsid w:val="00DF0B01"/>
    <w:rsid w:val="00DF0B2B"/>
    <w:rsid w:val="00DF0B35"/>
    <w:rsid w:val="00DF0B4A"/>
    <w:rsid w:val="00DF0C25"/>
    <w:rsid w:val="00DF0DAC"/>
    <w:rsid w:val="00DF102D"/>
    <w:rsid w:val="00DF1175"/>
    <w:rsid w:val="00DF11D0"/>
    <w:rsid w:val="00DF1441"/>
    <w:rsid w:val="00DF14EC"/>
    <w:rsid w:val="00DF14F7"/>
    <w:rsid w:val="00DF1508"/>
    <w:rsid w:val="00DF15FE"/>
    <w:rsid w:val="00DF180B"/>
    <w:rsid w:val="00DF1814"/>
    <w:rsid w:val="00DF189E"/>
    <w:rsid w:val="00DF18D5"/>
    <w:rsid w:val="00DF196A"/>
    <w:rsid w:val="00DF196E"/>
    <w:rsid w:val="00DF1A2B"/>
    <w:rsid w:val="00DF1E87"/>
    <w:rsid w:val="00DF1FBE"/>
    <w:rsid w:val="00DF22AC"/>
    <w:rsid w:val="00DF235E"/>
    <w:rsid w:val="00DF23CA"/>
    <w:rsid w:val="00DF2418"/>
    <w:rsid w:val="00DF2450"/>
    <w:rsid w:val="00DF2648"/>
    <w:rsid w:val="00DF2A21"/>
    <w:rsid w:val="00DF2B34"/>
    <w:rsid w:val="00DF2B6F"/>
    <w:rsid w:val="00DF2B72"/>
    <w:rsid w:val="00DF2C64"/>
    <w:rsid w:val="00DF2C70"/>
    <w:rsid w:val="00DF2D92"/>
    <w:rsid w:val="00DF2E34"/>
    <w:rsid w:val="00DF2EED"/>
    <w:rsid w:val="00DF303C"/>
    <w:rsid w:val="00DF331D"/>
    <w:rsid w:val="00DF3415"/>
    <w:rsid w:val="00DF35BC"/>
    <w:rsid w:val="00DF3810"/>
    <w:rsid w:val="00DF385C"/>
    <w:rsid w:val="00DF3962"/>
    <w:rsid w:val="00DF3C43"/>
    <w:rsid w:val="00DF3D81"/>
    <w:rsid w:val="00DF3E72"/>
    <w:rsid w:val="00DF3F05"/>
    <w:rsid w:val="00DF3FA0"/>
    <w:rsid w:val="00DF4040"/>
    <w:rsid w:val="00DF4055"/>
    <w:rsid w:val="00DF42F8"/>
    <w:rsid w:val="00DF434B"/>
    <w:rsid w:val="00DF44B2"/>
    <w:rsid w:val="00DF454C"/>
    <w:rsid w:val="00DF457A"/>
    <w:rsid w:val="00DF45CD"/>
    <w:rsid w:val="00DF4623"/>
    <w:rsid w:val="00DF482F"/>
    <w:rsid w:val="00DF48A3"/>
    <w:rsid w:val="00DF4A78"/>
    <w:rsid w:val="00DF4BE0"/>
    <w:rsid w:val="00DF4CD3"/>
    <w:rsid w:val="00DF4E57"/>
    <w:rsid w:val="00DF4FCE"/>
    <w:rsid w:val="00DF5150"/>
    <w:rsid w:val="00DF5251"/>
    <w:rsid w:val="00DF5475"/>
    <w:rsid w:val="00DF5694"/>
    <w:rsid w:val="00DF5CD3"/>
    <w:rsid w:val="00DF5EE4"/>
    <w:rsid w:val="00DF5F63"/>
    <w:rsid w:val="00DF5FFD"/>
    <w:rsid w:val="00DF60C3"/>
    <w:rsid w:val="00DF64D1"/>
    <w:rsid w:val="00DF659F"/>
    <w:rsid w:val="00DF672E"/>
    <w:rsid w:val="00DF69BA"/>
    <w:rsid w:val="00DF69F8"/>
    <w:rsid w:val="00DF6A79"/>
    <w:rsid w:val="00DF6C0E"/>
    <w:rsid w:val="00DF6C24"/>
    <w:rsid w:val="00DF6D66"/>
    <w:rsid w:val="00DF6DBD"/>
    <w:rsid w:val="00DF6EB7"/>
    <w:rsid w:val="00DF6F97"/>
    <w:rsid w:val="00DF713A"/>
    <w:rsid w:val="00DF7191"/>
    <w:rsid w:val="00DF71C8"/>
    <w:rsid w:val="00DF7400"/>
    <w:rsid w:val="00DF75DC"/>
    <w:rsid w:val="00DF7787"/>
    <w:rsid w:val="00DF7974"/>
    <w:rsid w:val="00DF7C35"/>
    <w:rsid w:val="00DF7D13"/>
    <w:rsid w:val="00DF7DBF"/>
    <w:rsid w:val="00DF7E34"/>
    <w:rsid w:val="00DF7ED5"/>
    <w:rsid w:val="00E00100"/>
    <w:rsid w:val="00E001F0"/>
    <w:rsid w:val="00E002A2"/>
    <w:rsid w:val="00E0038B"/>
    <w:rsid w:val="00E004E8"/>
    <w:rsid w:val="00E0092E"/>
    <w:rsid w:val="00E009E7"/>
    <w:rsid w:val="00E009FB"/>
    <w:rsid w:val="00E00B4F"/>
    <w:rsid w:val="00E00BFD"/>
    <w:rsid w:val="00E00FAB"/>
    <w:rsid w:val="00E01059"/>
    <w:rsid w:val="00E0113D"/>
    <w:rsid w:val="00E014E8"/>
    <w:rsid w:val="00E014E9"/>
    <w:rsid w:val="00E0158D"/>
    <w:rsid w:val="00E01782"/>
    <w:rsid w:val="00E01C3F"/>
    <w:rsid w:val="00E01C94"/>
    <w:rsid w:val="00E01DB0"/>
    <w:rsid w:val="00E01E42"/>
    <w:rsid w:val="00E02153"/>
    <w:rsid w:val="00E02211"/>
    <w:rsid w:val="00E022C2"/>
    <w:rsid w:val="00E02651"/>
    <w:rsid w:val="00E026C4"/>
    <w:rsid w:val="00E02813"/>
    <w:rsid w:val="00E0295F"/>
    <w:rsid w:val="00E02A18"/>
    <w:rsid w:val="00E02B8F"/>
    <w:rsid w:val="00E02CFD"/>
    <w:rsid w:val="00E033AF"/>
    <w:rsid w:val="00E03475"/>
    <w:rsid w:val="00E036D3"/>
    <w:rsid w:val="00E03960"/>
    <w:rsid w:val="00E03A96"/>
    <w:rsid w:val="00E03C55"/>
    <w:rsid w:val="00E03DA8"/>
    <w:rsid w:val="00E04080"/>
    <w:rsid w:val="00E04205"/>
    <w:rsid w:val="00E0432A"/>
    <w:rsid w:val="00E04847"/>
    <w:rsid w:val="00E04909"/>
    <w:rsid w:val="00E0492D"/>
    <w:rsid w:val="00E04A14"/>
    <w:rsid w:val="00E04A74"/>
    <w:rsid w:val="00E04BE7"/>
    <w:rsid w:val="00E04EBE"/>
    <w:rsid w:val="00E04ED6"/>
    <w:rsid w:val="00E04F46"/>
    <w:rsid w:val="00E04F8D"/>
    <w:rsid w:val="00E05077"/>
    <w:rsid w:val="00E052B3"/>
    <w:rsid w:val="00E05519"/>
    <w:rsid w:val="00E055AD"/>
    <w:rsid w:val="00E05720"/>
    <w:rsid w:val="00E0574F"/>
    <w:rsid w:val="00E057C2"/>
    <w:rsid w:val="00E05AF2"/>
    <w:rsid w:val="00E05BE4"/>
    <w:rsid w:val="00E0616E"/>
    <w:rsid w:val="00E061D2"/>
    <w:rsid w:val="00E0620E"/>
    <w:rsid w:val="00E06257"/>
    <w:rsid w:val="00E06307"/>
    <w:rsid w:val="00E0642F"/>
    <w:rsid w:val="00E0647D"/>
    <w:rsid w:val="00E06527"/>
    <w:rsid w:val="00E06994"/>
    <w:rsid w:val="00E069A7"/>
    <w:rsid w:val="00E06A6A"/>
    <w:rsid w:val="00E06A83"/>
    <w:rsid w:val="00E06C4A"/>
    <w:rsid w:val="00E06C67"/>
    <w:rsid w:val="00E06D49"/>
    <w:rsid w:val="00E070BE"/>
    <w:rsid w:val="00E0710A"/>
    <w:rsid w:val="00E07358"/>
    <w:rsid w:val="00E07668"/>
    <w:rsid w:val="00E07709"/>
    <w:rsid w:val="00E078EF"/>
    <w:rsid w:val="00E07982"/>
    <w:rsid w:val="00E079B9"/>
    <w:rsid w:val="00E07D17"/>
    <w:rsid w:val="00E07FF0"/>
    <w:rsid w:val="00E10203"/>
    <w:rsid w:val="00E1031D"/>
    <w:rsid w:val="00E10409"/>
    <w:rsid w:val="00E10720"/>
    <w:rsid w:val="00E107A2"/>
    <w:rsid w:val="00E108A2"/>
    <w:rsid w:val="00E10980"/>
    <w:rsid w:val="00E109CB"/>
    <w:rsid w:val="00E10A12"/>
    <w:rsid w:val="00E10A6F"/>
    <w:rsid w:val="00E10BAE"/>
    <w:rsid w:val="00E10D56"/>
    <w:rsid w:val="00E10E93"/>
    <w:rsid w:val="00E10F19"/>
    <w:rsid w:val="00E11156"/>
    <w:rsid w:val="00E11253"/>
    <w:rsid w:val="00E1126C"/>
    <w:rsid w:val="00E1144A"/>
    <w:rsid w:val="00E11581"/>
    <w:rsid w:val="00E115FC"/>
    <w:rsid w:val="00E11748"/>
    <w:rsid w:val="00E1191C"/>
    <w:rsid w:val="00E11A79"/>
    <w:rsid w:val="00E12048"/>
    <w:rsid w:val="00E12125"/>
    <w:rsid w:val="00E1220D"/>
    <w:rsid w:val="00E1274F"/>
    <w:rsid w:val="00E128BF"/>
    <w:rsid w:val="00E128E6"/>
    <w:rsid w:val="00E129A0"/>
    <w:rsid w:val="00E12A56"/>
    <w:rsid w:val="00E12C42"/>
    <w:rsid w:val="00E12CB0"/>
    <w:rsid w:val="00E12E4C"/>
    <w:rsid w:val="00E12EDA"/>
    <w:rsid w:val="00E1320A"/>
    <w:rsid w:val="00E13360"/>
    <w:rsid w:val="00E13379"/>
    <w:rsid w:val="00E13739"/>
    <w:rsid w:val="00E13AF3"/>
    <w:rsid w:val="00E13B7B"/>
    <w:rsid w:val="00E13C1C"/>
    <w:rsid w:val="00E13EC5"/>
    <w:rsid w:val="00E13F94"/>
    <w:rsid w:val="00E14305"/>
    <w:rsid w:val="00E14471"/>
    <w:rsid w:val="00E144A1"/>
    <w:rsid w:val="00E14555"/>
    <w:rsid w:val="00E145DE"/>
    <w:rsid w:val="00E146DD"/>
    <w:rsid w:val="00E147F3"/>
    <w:rsid w:val="00E1493F"/>
    <w:rsid w:val="00E1496A"/>
    <w:rsid w:val="00E14AB4"/>
    <w:rsid w:val="00E14AFA"/>
    <w:rsid w:val="00E14B5A"/>
    <w:rsid w:val="00E15152"/>
    <w:rsid w:val="00E1517F"/>
    <w:rsid w:val="00E1547C"/>
    <w:rsid w:val="00E1550E"/>
    <w:rsid w:val="00E15532"/>
    <w:rsid w:val="00E1558C"/>
    <w:rsid w:val="00E1558D"/>
    <w:rsid w:val="00E1558F"/>
    <w:rsid w:val="00E155E5"/>
    <w:rsid w:val="00E155F1"/>
    <w:rsid w:val="00E15893"/>
    <w:rsid w:val="00E15C55"/>
    <w:rsid w:val="00E15CFF"/>
    <w:rsid w:val="00E15D4A"/>
    <w:rsid w:val="00E15D7E"/>
    <w:rsid w:val="00E15FF8"/>
    <w:rsid w:val="00E16082"/>
    <w:rsid w:val="00E16096"/>
    <w:rsid w:val="00E160D5"/>
    <w:rsid w:val="00E1627B"/>
    <w:rsid w:val="00E164C5"/>
    <w:rsid w:val="00E1658A"/>
    <w:rsid w:val="00E1665B"/>
    <w:rsid w:val="00E16690"/>
    <w:rsid w:val="00E16691"/>
    <w:rsid w:val="00E1692F"/>
    <w:rsid w:val="00E169E6"/>
    <w:rsid w:val="00E16A3C"/>
    <w:rsid w:val="00E16A9B"/>
    <w:rsid w:val="00E16BFC"/>
    <w:rsid w:val="00E16C04"/>
    <w:rsid w:val="00E16D77"/>
    <w:rsid w:val="00E17611"/>
    <w:rsid w:val="00E17615"/>
    <w:rsid w:val="00E17679"/>
    <w:rsid w:val="00E1781B"/>
    <w:rsid w:val="00E1782E"/>
    <w:rsid w:val="00E1786A"/>
    <w:rsid w:val="00E17C7A"/>
    <w:rsid w:val="00E17CE5"/>
    <w:rsid w:val="00E17DB0"/>
    <w:rsid w:val="00E17DB7"/>
    <w:rsid w:val="00E17E17"/>
    <w:rsid w:val="00E17F70"/>
    <w:rsid w:val="00E2014C"/>
    <w:rsid w:val="00E20185"/>
    <w:rsid w:val="00E2037E"/>
    <w:rsid w:val="00E20419"/>
    <w:rsid w:val="00E20502"/>
    <w:rsid w:val="00E2079E"/>
    <w:rsid w:val="00E209EE"/>
    <w:rsid w:val="00E20AB4"/>
    <w:rsid w:val="00E20E42"/>
    <w:rsid w:val="00E21070"/>
    <w:rsid w:val="00E2123A"/>
    <w:rsid w:val="00E2126A"/>
    <w:rsid w:val="00E212EC"/>
    <w:rsid w:val="00E21614"/>
    <w:rsid w:val="00E21779"/>
    <w:rsid w:val="00E21923"/>
    <w:rsid w:val="00E21C1E"/>
    <w:rsid w:val="00E21C8A"/>
    <w:rsid w:val="00E21D2B"/>
    <w:rsid w:val="00E21F80"/>
    <w:rsid w:val="00E22004"/>
    <w:rsid w:val="00E22215"/>
    <w:rsid w:val="00E2244C"/>
    <w:rsid w:val="00E22456"/>
    <w:rsid w:val="00E22537"/>
    <w:rsid w:val="00E229DA"/>
    <w:rsid w:val="00E22D03"/>
    <w:rsid w:val="00E2302C"/>
    <w:rsid w:val="00E230F1"/>
    <w:rsid w:val="00E23190"/>
    <w:rsid w:val="00E233B8"/>
    <w:rsid w:val="00E23434"/>
    <w:rsid w:val="00E234FC"/>
    <w:rsid w:val="00E236D2"/>
    <w:rsid w:val="00E23812"/>
    <w:rsid w:val="00E238C5"/>
    <w:rsid w:val="00E23979"/>
    <w:rsid w:val="00E23AD9"/>
    <w:rsid w:val="00E23C84"/>
    <w:rsid w:val="00E23E58"/>
    <w:rsid w:val="00E2421F"/>
    <w:rsid w:val="00E24608"/>
    <w:rsid w:val="00E24754"/>
    <w:rsid w:val="00E247DC"/>
    <w:rsid w:val="00E24979"/>
    <w:rsid w:val="00E24AB4"/>
    <w:rsid w:val="00E24C08"/>
    <w:rsid w:val="00E24E13"/>
    <w:rsid w:val="00E24F09"/>
    <w:rsid w:val="00E25991"/>
    <w:rsid w:val="00E25B8A"/>
    <w:rsid w:val="00E25C02"/>
    <w:rsid w:val="00E25C7E"/>
    <w:rsid w:val="00E26148"/>
    <w:rsid w:val="00E261A1"/>
    <w:rsid w:val="00E262AE"/>
    <w:rsid w:val="00E263DE"/>
    <w:rsid w:val="00E265F0"/>
    <w:rsid w:val="00E26993"/>
    <w:rsid w:val="00E26BF5"/>
    <w:rsid w:val="00E2701D"/>
    <w:rsid w:val="00E2709C"/>
    <w:rsid w:val="00E27156"/>
    <w:rsid w:val="00E27160"/>
    <w:rsid w:val="00E2730A"/>
    <w:rsid w:val="00E276B2"/>
    <w:rsid w:val="00E2777D"/>
    <w:rsid w:val="00E27853"/>
    <w:rsid w:val="00E27A20"/>
    <w:rsid w:val="00E27C4C"/>
    <w:rsid w:val="00E30289"/>
    <w:rsid w:val="00E30547"/>
    <w:rsid w:val="00E306A1"/>
    <w:rsid w:val="00E30A3A"/>
    <w:rsid w:val="00E30A69"/>
    <w:rsid w:val="00E30A79"/>
    <w:rsid w:val="00E30DF2"/>
    <w:rsid w:val="00E30ECF"/>
    <w:rsid w:val="00E31158"/>
    <w:rsid w:val="00E311B4"/>
    <w:rsid w:val="00E31216"/>
    <w:rsid w:val="00E313E4"/>
    <w:rsid w:val="00E314E8"/>
    <w:rsid w:val="00E31526"/>
    <w:rsid w:val="00E315D6"/>
    <w:rsid w:val="00E31706"/>
    <w:rsid w:val="00E317EA"/>
    <w:rsid w:val="00E31D92"/>
    <w:rsid w:val="00E31DAF"/>
    <w:rsid w:val="00E31DE9"/>
    <w:rsid w:val="00E3203B"/>
    <w:rsid w:val="00E32226"/>
    <w:rsid w:val="00E322BF"/>
    <w:rsid w:val="00E326D4"/>
    <w:rsid w:val="00E327D2"/>
    <w:rsid w:val="00E32A75"/>
    <w:rsid w:val="00E32A8E"/>
    <w:rsid w:val="00E32C55"/>
    <w:rsid w:val="00E32E71"/>
    <w:rsid w:val="00E32F4F"/>
    <w:rsid w:val="00E331A6"/>
    <w:rsid w:val="00E331DA"/>
    <w:rsid w:val="00E33238"/>
    <w:rsid w:val="00E3326C"/>
    <w:rsid w:val="00E332FB"/>
    <w:rsid w:val="00E33311"/>
    <w:rsid w:val="00E33506"/>
    <w:rsid w:val="00E33761"/>
    <w:rsid w:val="00E33AE9"/>
    <w:rsid w:val="00E33D02"/>
    <w:rsid w:val="00E33D65"/>
    <w:rsid w:val="00E33DE2"/>
    <w:rsid w:val="00E3405D"/>
    <w:rsid w:val="00E3423F"/>
    <w:rsid w:val="00E34305"/>
    <w:rsid w:val="00E34386"/>
    <w:rsid w:val="00E343C6"/>
    <w:rsid w:val="00E34405"/>
    <w:rsid w:val="00E34484"/>
    <w:rsid w:val="00E345A9"/>
    <w:rsid w:val="00E34EB9"/>
    <w:rsid w:val="00E34FF3"/>
    <w:rsid w:val="00E3508C"/>
    <w:rsid w:val="00E350F4"/>
    <w:rsid w:val="00E352DD"/>
    <w:rsid w:val="00E35357"/>
    <w:rsid w:val="00E35580"/>
    <w:rsid w:val="00E35689"/>
    <w:rsid w:val="00E35697"/>
    <w:rsid w:val="00E357D8"/>
    <w:rsid w:val="00E35999"/>
    <w:rsid w:val="00E35B9A"/>
    <w:rsid w:val="00E35BED"/>
    <w:rsid w:val="00E35DCB"/>
    <w:rsid w:val="00E35E9B"/>
    <w:rsid w:val="00E35F5C"/>
    <w:rsid w:val="00E35F61"/>
    <w:rsid w:val="00E3627D"/>
    <w:rsid w:val="00E36351"/>
    <w:rsid w:val="00E36526"/>
    <w:rsid w:val="00E3686C"/>
    <w:rsid w:val="00E36957"/>
    <w:rsid w:val="00E36B09"/>
    <w:rsid w:val="00E36B62"/>
    <w:rsid w:val="00E36D1C"/>
    <w:rsid w:val="00E36D62"/>
    <w:rsid w:val="00E36E3B"/>
    <w:rsid w:val="00E37003"/>
    <w:rsid w:val="00E3701E"/>
    <w:rsid w:val="00E37159"/>
    <w:rsid w:val="00E371EB"/>
    <w:rsid w:val="00E37709"/>
    <w:rsid w:val="00E379C2"/>
    <w:rsid w:val="00E37CBA"/>
    <w:rsid w:val="00E37FED"/>
    <w:rsid w:val="00E40483"/>
    <w:rsid w:val="00E404A6"/>
    <w:rsid w:val="00E407D6"/>
    <w:rsid w:val="00E4098B"/>
    <w:rsid w:val="00E409B2"/>
    <w:rsid w:val="00E40C8F"/>
    <w:rsid w:val="00E40D5C"/>
    <w:rsid w:val="00E40F70"/>
    <w:rsid w:val="00E40FD2"/>
    <w:rsid w:val="00E40FF3"/>
    <w:rsid w:val="00E414C5"/>
    <w:rsid w:val="00E41795"/>
    <w:rsid w:val="00E4186D"/>
    <w:rsid w:val="00E418B5"/>
    <w:rsid w:val="00E419E3"/>
    <w:rsid w:val="00E41B1A"/>
    <w:rsid w:val="00E41C5C"/>
    <w:rsid w:val="00E41D21"/>
    <w:rsid w:val="00E41E1E"/>
    <w:rsid w:val="00E41EA6"/>
    <w:rsid w:val="00E41EC3"/>
    <w:rsid w:val="00E42152"/>
    <w:rsid w:val="00E42155"/>
    <w:rsid w:val="00E42686"/>
    <w:rsid w:val="00E42691"/>
    <w:rsid w:val="00E42834"/>
    <w:rsid w:val="00E42986"/>
    <w:rsid w:val="00E42DC3"/>
    <w:rsid w:val="00E433A9"/>
    <w:rsid w:val="00E4355A"/>
    <w:rsid w:val="00E437C3"/>
    <w:rsid w:val="00E43929"/>
    <w:rsid w:val="00E43AC3"/>
    <w:rsid w:val="00E43B84"/>
    <w:rsid w:val="00E43CBA"/>
    <w:rsid w:val="00E4498D"/>
    <w:rsid w:val="00E44A9C"/>
    <w:rsid w:val="00E44C74"/>
    <w:rsid w:val="00E44CAA"/>
    <w:rsid w:val="00E44CDC"/>
    <w:rsid w:val="00E44E4F"/>
    <w:rsid w:val="00E45095"/>
    <w:rsid w:val="00E453AE"/>
    <w:rsid w:val="00E45410"/>
    <w:rsid w:val="00E45446"/>
    <w:rsid w:val="00E45581"/>
    <w:rsid w:val="00E456E8"/>
    <w:rsid w:val="00E4581A"/>
    <w:rsid w:val="00E45880"/>
    <w:rsid w:val="00E45B3B"/>
    <w:rsid w:val="00E45BE7"/>
    <w:rsid w:val="00E45C4C"/>
    <w:rsid w:val="00E45C5D"/>
    <w:rsid w:val="00E45D03"/>
    <w:rsid w:val="00E45D60"/>
    <w:rsid w:val="00E45D82"/>
    <w:rsid w:val="00E45DFB"/>
    <w:rsid w:val="00E45F77"/>
    <w:rsid w:val="00E45FEB"/>
    <w:rsid w:val="00E46262"/>
    <w:rsid w:val="00E4637F"/>
    <w:rsid w:val="00E463EF"/>
    <w:rsid w:val="00E46438"/>
    <w:rsid w:val="00E465B1"/>
    <w:rsid w:val="00E466CD"/>
    <w:rsid w:val="00E46D20"/>
    <w:rsid w:val="00E46EC3"/>
    <w:rsid w:val="00E46F27"/>
    <w:rsid w:val="00E46F2F"/>
    <w:rsid w:val="00E47192"/>
    <w:rsid w:val="00E47304"/>
    <w:rsid w:val="00E47348"/>
    <w:rsid w:val="00E474EB"/>
    <w:rsid w:val="00E4761E"/>
    <w:rsid w:val="00E47785"/>
    <w:rsid w:val="00E477CD"/>
    <w:rsid w:val="00E479A0"/>
    <w:rsid w:val="00E47CED"/>
    <w:rsid w:val="00E47D5A"/>
    <w:rsid w:val="00E47E3F"/>
    <w:rsid w:val="00E500C4"/>
    <w:rsid w:val="00E50242"/>
    <w:rsid w:val="00E502D9"/>
    <w:rsid w:val="00E50A40"/>
    <w:rsid w:val="00E50A4A"/>
    <w:rsid w:val="00E50BC3"/>
    <w:rsid w:val="00E50C0F"/>
    <w:rsid w:val="00E50EE0"/>
    <w:rsid w:val="00E50F58"/>
    <w:rsid w:val="00E510BD"/>
    <w:rsid w:val="00E510E6"/>
    <w:rsid w:val="00E51109"/>
    <w:rsid w:val="00E511B0"/>
    <w:rsid w:val="00E513AF"/>
    <w:rsid w:val="00E514BF"/>
    <w:rsid w:val="00E517CB"/>
    <w:rsid w:val="00E518BD"/>
    <w:rsid w:val="00E5192B"/>
    <w:rsid w:val="00E519DF"/>
    <w:rsid w:val="00E51AE9"/>
    <w:rsid w:val="00E51BA0"/>
    <w:rsid w:val="00E51C19"/>
    <w:rsid w:val="00E52135"/>
    <w:rsid w:val="00E5244D"/>
    <w:rsid w:val="00E5263B"/>
    <w:rsid w:val="00E52B85"/>
    <w:rsid w:val="00E52C40"/>
    <w:rsid w:val="00E52FF4"/>
    <w:rsid w:val="00E530E6"/>
    <w:rsid w:val="00E53121"/>
    <w:rsid w:val="00E53286"/>
    <w:rsid w:val="00E5338A"/>
    <w:rsid w:val="00E533F1"/>
    <w:rsid w:val="00E537BC"/>
    <w:rsid w:val="00E53917"/>
    <w:rsid w:val="00E53A96"/>
    <w:rsid w:val="00E54083"/>
    <w:rsid w:val="00E540D2"/>
    <w:rsid w:val="00E54261"/>
    <w:rsid w:val="00E545AB"/>
    <w:rsid w:val="00E546A5"/>
    <w:rsid w:val="00E5476B"/>
    <w:rsid w:val="00E54971"/>
    <w:rsid w:val="00E54972"/>
    <w:rsid w:val="00E54B50"/>
    <w:rsid w:val="00E54DBA"/>
    <w:rsid w:val="00E54DF2"/>
    <w:rsid w:val="00E54FFC"/>
    <w:rsid w:val="00E55112"/>
    <w:rsid w:val="00E55158"/>
    <w:rsid w:val="00E55212"/>
    <w:rsid w:val="00E553E7"/>
    <w:rsid w:val="00E554A0"/>
    <w:rsid w:val="00E55738"/>
    <w:rsid w:val="00E55824"/>
    <w:rsid w:val="00E55887"/>
    <w:rsid w:val="00E55B1A"/>
    <w:rsid w:val="00E55C24"/>
    <w:rsid w:val="00E55C25"/>
    <w:rsid w:val="00E55D28"/>
    <w:rsid w:val="00E55D76"/>
    <w:rsid w:val="00E55E07"/>
    <w:rsid w:val="00E55F6A"/>
    <w:rsid w:val="00E56034"/>
    <w:rsid w:val="00E56371"/>
    <w:rsid w:val="00E563CF"/>
    <w:rsid w:val="00E56493"/>
    <w:rsid w:val="00E56508"/>
    <w:rsid w:val="00E567CF"/>
    <w:rsid w:val="00E56869"/>
    <w:rsid w:val="00E568DA"/>
    <w:rsid w:val="00E568F2"/>
    <w:rsid w:val="00E56985"/>
    <w:rsid w:val="00E56C4F"/>
    <w:rsid w:val="00E56DBB"/>
    <w:rsid w:val="00E56EDE"/>
    <w:rsid w:val="00E56EE3"/>
    <w:rsid w:val="00E56F9A"/>
    <w:rsid w:val="00E56FFC"/>
    <w:rsid w:val="00E57016"/>
    <w:rsid w:val="00E573B4"/>
    <w:rsid w:val="00E57A69"/>
    <w:rsid w:val="00E57BBE"/>
    <w:rsid w:val="00E57C06"/>
    <w:rsid w:val="00E57C8A"/>
    <w:rsid w:val="00E57DCC"/>
    <w:rsid w:val="00E57F9D"/>
    <w:rsid w:val="00E57FED"/>
    <w:rsid w:val="00E601EA"/>
    <w:rsid w:val="00E602BF"/>
    <w:rsid w:val="00E60413"/>
    <w:rsid w:val="00E604B8"/>
    <w:rsid w:val="00E604D6"/>
    <w:rsid w:val="00E606E7"/>
    <w:rsid w:val="00E609C0"/>
    <w:rsid w:val="00E60B31"/>
    <w:rsid w:val="00E60CD6"/>
    <w:rsid w:val="00E60E69"/>
    <w:rsid w:val="00E61138"/>
    <w:rsid w:val="00E61191"/>
    <w:rsid w:val="00E611B4"/>
    <w:rsid w:val="00E613A3"/>
    <w:rsid w:val="00E615D7"/>
    <w:rsid w:val="00E61667"/>
    <w:rsid w:val="00E616DE"/>
    <w:rsid w:val="00E6171B"/>
    <w:rsid w:val="00E619B7"/>
    <w:rsid w:val="00E61CD8"/>
    <w:rsid w:val="00E61EC5"/>
    <w:rsid w:val="00E61F25"/>
    <w:rsid w:val="00E62188"/>
    <w:rsid w:val="00E62248"/>
    <w:rsid w:val="00E622C8"/>
    <w:rsid w:val="00E62640"/>
    <w:rsid w:val="00E626CC"/>
    <w:rsid w:val="00E62857"/>
    <w:rsid w:val="00E628DF"/>
    <w:rsid w:val="00E62943"/>
    <w:rsid w:val="00E62A3F"/>
    <w:rsid w:val="00E62C7D"/>
    <w:rsid w:val="00E62CB8"/>
    <w:rsid w:val="00E62CD9"/>
    <w:rsid w:val="00E62E8F"/>
    <w:rsid w:val="00E62FCA"/>
    <w:rsid w:val="00E63162"/>
    <w:rsid w:val="00E63188"/>
    <w:rsid w:val="00E632B7"/>
    <w:rsid w:val="00E632F1"/>
    <w:rsid w:val="00E63384"/>
    <w:rsid w:val="00E637C2"/>
    <w:rsid w:val="00E63931"/>
    <w:rsid w:val="00E63B50"/>
    <w:rsid w:val="00E63E5D"/>
    <w:rsid w:val="00E64091"/>
    <w:rsid w:val="00E641BF"/>
    <w:rsid w:val="00E646E6"/>
    <w:rsid w:val="00E646FA"/>
    <w:rsid w:val="00E6487B"/>
    <w:rsid w:val="00E64925"/>
    <w:rsid w:val="00E64BF1"/>
    <w:rsid w:val="00E64C0F"/>
    <w:rsid w:val="00E64F8C"/>
    <w:rsid w:val="00E64FBA"/>
    <w:rsid w:val="00E6507F"/>
    <w:rsid w:val="00E65097"/>
    <w:rsid w:val="00E65277"/>
    <w:rsid w:val="00E652B5"/>
    <w:rsid w:val="00E65364"/>
    <w:rsid w:val="00E65528"/>
    <w:rsid w:val="00E656DE"/>
    <w:rsid w:val="00E65745"/>
    <w:rsid w:val="00E65748"/>
    <w:rsid w:val="00E657F6"/>
    <w:rsid w:val="00E65833"/>
    <w:rsid w:val="00E658B1"/>
    <w:rsid w:val="00E659D1"/>
    <w:rsid w:val="00E65BE7"/>
    <w:rsid w:val="00E66006"/>
    <w:rsid w:val="00E66097"/>
    <w:rsid w:val="00E660AA"/>
    <w:rsid w:val="00E6664B"/>
    <w:rsid w:val="00E66706"/>
    <w:rsid w:val="00E667B2"/>
    <w:rsid w:val="00E66AB6"/>
    <w:rsid w:val="00E66BBE"/>
    <w:rsid w:val="00E66BC7"/>
    <w:rsid w:val="00E66CD2"/>
    <w:rsid w:val="00E66EF0"/>
    <w:rsid w:val="00E66EF3"/>
    <w:rsid w:val="00E66F3E"/>
    <w:rsid w:val="00E671CA"/>
    <w:rsid w:val="00E67519"/>
    <w:rsid w:val="00E67586"/>
    <w:rsid w:val="00E67587"/>
    <w:rsid w:val="00E676FF"/>
    <w:rsid w:val="00E67A2D"/>
    <w:rsid w:val="00E67B26"/>
    <w:rsid w:val="00E67C06"/>
    <w:rsid w:val="00E67C8A"/>
    <w:rsid w:val="00E67DB7"/>
    <w:rsid w:val="00E67F1D"/>
    <w:rsid w:val="00E67FA9"/>
    <w:rsid w:val="00E70164"/>
    <w:rsid w:val="00E701E2"/>
    <w:rsid w:val="00E702D4"/>
    <w:rsid w:val="00E70323"/>
    <w:rsid w:val="00E7043F"/>
    <w:rsid w:val="00E706A1"/>
    <w:rsid w:val="00E7079C"/>
    <w:rsid w:val="00E7083D"/>
    <w:rsid w:val="00E7093C"/>
    <w:rsid w:val="00E70B59"/>
    <w:rsid w:val="00E70BF9"/>
    <w:rsid w:val="00E70C24"/>
    <w:rsid w:val="00E70FCC"/>
    <w:rsid w:val="00E71104"/>
    <w:rsid w:val="00E711AA"/>
    <w:rsid w:val="00E71578"/>
    <w:rsid w:val="00E715F7"/>
    <w:rsid w:val="00E71705"/>
    <w:rsid w:val="00E71748"/>
    <w:rsid w:val="00E7199D"/>
    <w:rsid w:val="00E719D0"/>
    <w:rsid w:val="00E71A45"/>
    <w:rsid w:val="00E71A54"/>
    <w:rsid w:val="00E71A9F"/>
    <w:rsid w:val="00E71AE4"/>
    <w:rsid w:val="00E71E73"/>
    <w:rsid w:val="00E71FED"/>
    <w:rsid w:val="00E72391"/>
    <w:rsid w:val="00E72461"/>
    <w:rsid w:val="00E7269A"/>
    <w:rsid w:val="00E72CA8"/>
    <w:rsid w:val="00E72CE2"/>
    <w:rsid w:val="00E72DC8"/>
    <w:rsid w:val="00E72ED8"/>
    <w:rsid w:val="00E73007"/>
    <w:rsid w:val="00E73643"/>
    <w:rsid w:val="00E73751"/>
    <w:rsid w:val="00E737DD"/>
    <w:rsid w:val="00E73822"/>
    <w:rsid w:val="00E739EE"/>
    <w:rsid w:val="00E73B07"/>
    <w:rsid w:val="00E73CBF"/>
    <w:rsid w:val="00E73CD1"/>
    <w:rsid w:val="00E73E5A"/>
    <w:rsid w:val="00E74173"/>
    <w:rsid w:val="00E742C0"/>
    <w:rsid w:val="00E742D3"/>
    <w:rsid w:val="00E74371"/>
    <w:rsid w:val="00E743A4"/>
    <w:rsid w:val="00E743AC"/>
    <w:rsid w:val="00E743E8"/>
    <w:rsid w:val="00E744B6"/>
    <w:rsid w:val="00E74854"/>
    <w:rsid w:val="00E75013"/>
    <w:rsid w:val="00E753E2"/>
    <w:rsid w:val="00E75588"/>
    <w:rsid w:val="00E755D1"/>
    <w:rsid w:val="00E756C5"/>
    <w:rsid w:val="00E758CA"/>
    <w:rsid w:val="00E758FF"/>
    <w:rsid w:val="00E75AD5"/>
    <w:rsid w:val="00E75AF7"/>
    <w:rsid w:val="00E75F8C"/>
    <w:rsid w:val="00E76008"/>
    <w:rsid w:val="00E7607C"/>
    <w:rsid w:val="00E76161"/>
    <w:rsid w:val="00E7626C"/>
    <w:rsid w:val="00E763D4"/>
    <w:rsid w:val="00E76620"/>
    <w:rsid w:val="00E76689"/>
    <w:rsid w:val="00E767C4"/>
    <w:rsid w:val="00E768A1"/>
    <w:rsid w:val="00E76CAE"/>
    <w:rsid w:val="00E7736E"/>
    <w:rsid w:val="00E775BF"/>
    <w:rsid w:val="00E77855"/>
    <w:rsid w:val="00E77936"/>
    <w:rsid w:val="00E77954"/>
    <w:rsid w:val="00E77AAB"/>
    <w:rsid w:val="00E77C89"/>
    <w:rsid w:val="00E77F61"/>
    <w:rsid w:val="00E8009C"/>
    <w:rsid w:val="00E80141"/>
    <w:rsid w:val="00E80176"/>
    <w:rsid w:val="00E801FE"/>
    <w:rsid w:val="00E80203"/>
    <w:rsid w:val="00E8022D"/>
    <w:rsid w:val="00E803E0"/>
    <w:rsid w:val="00E8048A"/>
    <w:rsid w:val="00E80529"/>
    <w:rsid w:val="00E8080D"/>
    <w:rsid w:val="00E8087D"/>
    <w:rsid w:val="00E80BEE"/>
    <w:rsid w:val="00E80F6A"/>
    <w:rsid w:val="00E80F6F"/>
    <w:rsid w:val="00E80F7B"/>
    <w:rsid w:val="00E81144"/>
    <w:rsid w:val="00E8125D"/>
    <w:rsid w:val="00E81417"/>
    <w:rsid w:val="00E81484"/>
    <w:rsid w:val="00E814B7"/>
    <w:rsid w:val="00E81761"/>
    <w:rsid w:val="00E81789"/>
    <w:rsid w:val="00E81B92"/>
    <w:rsid w:val="00E81C06"/>
    <w:rsid w:val="00E81C18"/>
    <w:rsid w:val="00E81FCD"/>
    <w:rsid w:val="00E82038"/>
    <w:rsid w:val="00E822BE"/>
    <w:rsid w:val="00E82305"/>
    <w:rsid w:val="00E82784"/>
    <w:rsid w:val="00E82CEF"/>
    <w:rsid w:val="00E82D03"/>
    <w:rsid w:val="00E82DF2"/>
    <w:rsid w:val="00E82EB7"/>
    <w:rsid w:val="00E82F29"/>
    <w:rsid w:val="00E83145"/>
    <w:rsid w:val="00E83156"/>
    <w:rsid w:val="00E831B9"/>
    <w:rsid w:val="00E832CB"/>
    <w:rsid w:val="00E83498"/>
    <w:rsid w:val="00E8354A"/>
    <w:rsid w:val="00E83673"/>
    <w:rsid w:val="00E836BE"/>
    <w:rsid w:val="00E83E8E"/>
    <w:rsid w:val="00E83EB5"/>
    <w:rsid w:val="00E83F7D"/>
    <w:rsid w:val="00E83FD9"/>
    <w:rsid w:val="00E84106"/>
    <w:rsid w:val="00E84107"/>
    <w:rsid w:val="00E8427C"/>
    <w:rsid w:val="00E8427D"/>
    <w:rsid w:val="00E842D9"/>
    <w:rsid w:val="00E84389"/>
    <w:rsid w:val="00E845DC"/>
    <w:rsid w:val="00E845DF"/>
    <w:rsid w:val="00E84698"/>
    <w:rsid w:val="00E846F6"/>
    <w:rsid w:val="00E8487D"/>
    <w:rsid w:val="00E849A1"/>
    <w:rsid w:val="00E84A38"/>
    <w:rsid w:val="00E84BB7"/>
    <w:rsid w:val="00E84C8C"/>
    <w:rsid w:val="00E84DA6"/>
    <w:rsid w:val="00E84E2F"/>
    <w:rsid w:val="00E84E8E"/>
    <w:rsid w:val="00E85036"/>
    <w:rsid w:val="00E851EB"/>
    <w:rsid w:val="00E85275"/>
    <w:rsid w:val="00E852B8"/>
    <w:rsid w:val="00E855B7"/>
    <w:rsid w:val="00E85757"/>
    <w:rsid w:val="00E85A7A"/>
    <w:rsid w:val="00E85C5A"/>
    <w:rsid w:val="00E85D56"/>
    <w:rsid w:val="00E85D80"/>
    <w:rsid w:val="00E85D8D"/>
    <w:rsid w:val="00E85DB3"/>
    <w:rsid w:val="00E85E47"/>
    <w:rsid w:val="00E860AD"/>
    <w:rsid w:val="00E86423"/>
    <w:rsid w:val="00E8655E"/>
    <w:rsid w:val="00E865F4"/>
    <w:rsid w:val="00E86966"/>
    <w:rsid w:val="00E8697A"/>
    <w:rsid w:val="00E869C4"/>
    <w:rsid w:val="00E86A46"/>
    <w:rsid w:val="00E86B3E"/>
    <w:rsid w:val="00E86D0D"/>
    <w:rsid w:val="00E86DBF"/>
    <w:rsid w:val="00E86E3A"/>
    <w:rsid w:val="00E8702F"/>
    <w:rsid w:val="00E87055"/>
    <w:rsid w:val="00E870B0"/>
    <w:rsid w:val="00E8728A"/>
    <w:rsid w:val="00E872A0"/>
    <w:rsid w:val="00E872AB"/>
    <w:rsid w:val="00E8731B"/>
    <w:rsid w:val="00E87355"/>
    <w:rsid w:val="00E87598"/>
    <w:rsid w:val="00E87983"/>
    <w:rsid w:val="00E87BF2"/>
    <w:rsid w:val="00E87C53"/>
    <w:rsid w:val="00E87D5A"/>
    <w:rsid w:val="00E87F88"/>
    <w:rsid w:val="00E902DE"/>
    <w:rsid w:val="00E9055F"/>
    <w:rsid w:val="00E90798"/>
    <w:rsid w:val="00E90986"/>
    <w:rsid w:val="00E90A49"/>
    <w:rsid w:val="00E90C74"/>
    <w:rsid w:val="00E91124"/>
    <w:rsid w:val="00E91369"/>
    <w:rsid w:val="00E9136C"/>
    <w:rsid w:val="00E9143E"/>
    <w:rsid w:val="00E9164B"/>
    <w:rsid w:val="00E91933"/>
    <w:rsid w:val="00E91BE7"/>
    <w:rsid w:val="00E91D3A"/>
    <w:rsid w:val="00E91FC4"/>
    <w:rsid w:val="00E92070"/>
    <w:rsid w:val="00E92079"/>
    <w:rsid w:val="00E9207B"/>
    <w:rsid w:val="00E9252D"/>
    <w:rsid w:val="00E92B56"/>
    <w:rsid w:val="00E92C6B"/>
    <w:rsid w:val="00E92D91"/>
    <w:rsid w:val="00E93048"/>
    <w:rsid w:val="00E935D1"/>
    <w:rsid w:val="00E93689"/>
    <w:rsid w:val="00E93756"/>
    <w:rsid w:val="00E93837"/>
    <w:rsid w:val="00E93938"/>
    <w:rsid w:val="00E93A4C"/>
    <w:rsid w:val="00E93AFA"/>
    <w:rsid w:val="00E93B25"/>
    <w:rsid w:val="00E93DB5"/>
    <w:rsid w:val="00E93DBF"/>
    <w:rsid w:val="00E940BC"/>
    <w:rsid w:val="00E9427C"/>
    <w:rsid w:val="00E944CB"/>
    <w:rsid w:val="00E9476B"/>
    <w:rsid w:val="00E947C0"/>
    <w:rsid w:val="00E948D5"/>
    <w:rsid w:val="00E94953"/>
    <w:rsid w:val="00E94AA1"/>
    <w:rsid w:val="00E94B9F"/>
    <w:rsid w:val="00E94D72"/>
    <w:rsid w:val="00E95050"/>
    <w:rsid w:val="00E9508C"/>
    <w:rsid w:val="00E953BD"/>
    <w:rsid w:val="00E956A9"/>
    <w:rsid w:val="00E95E92"/>
    <w:rsid w:val="00E95F26"/>
    <w:rsid w:val="00E95FF3"/>
    <w:rsid w:val="00E96066"/>
    <w:rsid w:val="00E960DE"/>
    <w:rsid w:val="00E960FF"/>
    <w:rsid w:val="00E9647A"/>
    <w:rsid w:val="00E96728"/>
    <w:rsid w:val="00E9672D"/>
    <w:rsid w:val="00E96753"/>
    <w:rsid w:val="00E96998"/>
    <w:rsid w:val="00E96BDD"/>
    <w:rsid w:val="00E96C63"/>
    <w:rsid w:val="00E96D33"/>
    <w:rsid w:val="00E96D8A"/>
    <w:rsid w:val="00E96E22"/>
    <w:rsid w:val="00E96F90"/>
    <w:rsid w:val="00E96FCF"/>
    <w:rsid w:val="00E97066"/>
    <w:rsid w:val="00E97176"/>
    <w:rsid w:val="00E9734C"/>
    <w:rsid w:val="00E9736C"/>
    <w:rsid w:val="00E9743A"/>
    <w:rsid w:val="00E975DA"/>
    <w:rsid w:val="00E976DA"/>
    <w:rsid w:val="00E97A8F"/>
    <w:rsid w:val="00E97D6B"/>
    <w:rsid w:val="00E97DD2"/>
    <w:rsid w:val="00EA0012"/>
    <w:rsid w:val="00EA00BF"/>
    <w:rsid w:val="00EA03AE"/>
    <w:rsid w:val="00EA04A6"/>
    <w:rsid w:val="00EA084C"/>
    <w:rsid w:val="00EA0AA5"/>
    <w:rsid w:val="00EA0DD5"/>
    <w:rsid w:val="00EA0E3C"/>
    <w:rsid w:val="00EA0E66"/>
    <w:rsid w:val="00EA0F6F"/>
    <w:rsid w:val="00EA1161"/>
    <w:rsid w:val="00EA11BB"/>
    <w:rsid w:val="00EA12C7"/>
    <w:rsid w:val="00EA12EE"/>
    <w:rsid w:val="00EA1579"/>
    <w:rsid w:val="00EA1931"/>
    <w:rsid w:val="00EA1957"/>
    <w:rsid w:val="00EA19CC"/>
    <w:rsid w:val="00EA19DC"/>
    <w:rsid w:val="00EA1B0C"/>
    <w:rsid w:val="00EA1C8E"/>
    <w:rsid w:val="00EA1D7E"/>
    <w:rsid w:val="00EA1FC5"/>
    <w:rsid w:val="00EA2002"/>
    <w:rsid w:val="00EA20C0"/>
    <w:rsid w:val="00EA23A7"/>
    <w:rsid w:val="00EA24AB"/>
    <w:rsid w:val="00EA2595"/>
    <w:rsid w:val="00EA289E"/>
    <w:rsid w:val="00EA2B88"/>
    <w:rsid w:val="00EA2E2C"/>
    <w:rsid w:val="00EA2E45"/>
    <w:rsid w:val="00EA2F97"/>
    <w:rsid w:val="00EA3090"/>
    <w:rsid w:val="00EA30F4"/>
    <w:rsid w:val="00EA3121"/>
    <w:rsid w:val="00EA3341"/>
    <w:rsid w:val="00EA339F"/>
    <w:rsid w:val="00EA35A2"/>
    <w:rsid w:val="00EA3638"/>
    <w:rsid w:val="00EA36F4"/>
    <w:rsid w:val="00EA3700"/>
    <w:rsid w:val="00EA3710"/>
    <w:rsid w:val="00EA3719"/>
    <w:rsid w:val="00EA3905"/>
    <w:rsid w:val="00EA3A75"/>
    <w:rsid w:val="00EA3B0C"/>
    <w:rsid w:val="00EA3B5A"/>
    <w:rsid w:val="00EA3C32"/>
    <w:rsid w:val="00EA40F1"/>
    <w:rsid w:val="00EA41AB"/>
    <w:rsid w:val="00EA4231"/>
    <w:rsid w:val="00EA427C"/>
    <w:rsid w:val="00EA44C7"/>
    <w:rsid w:val="00EA473C"/>
    <w:rsid w:val="00EA482E"/>
    <w:rsid w:val="00EA4969"/>
    <w:rsid w:val="00EA49B7"/>
    <w:rsid w:val="00EA4A6B"/>
    <w:rsid w:val="00EA4B9C"/>
    <w:rsid w:val="00EA4BF9"/>
    <w:rsid w:val="00EA4CDD"/>
    <w:rsid w:val="00EA4CEF"/>
    <w:rsid w:val="00EA4CF0"/>
    <w:rsid w:val="00EA4DA2"/>
    <w:rsid w:val="00EA5044"/>
    <w:rsid w:val="00EA50F4"/>
    <w:rsid w:val="00EA51DC"/>
    <w:rsid w:val="00EA5231"/>
    <w:rsid w:val="00EA53E4"/>
    <w:rsid w:val="00EA5594"/>
    <w:rsid w:val="00EA55D5"/>
    <w:rsid w:val="00EA579D"/>
    <w:rsid w:val="00EA57C0"/>
    <w:rsid w:val="00EA584A"/>
    <w:rsid w:val="00EA5937"/>
    <w:rsid w:val="00EA5972"/>
    <w:rsid w:val="00EA5BC7"/>
    <w:rsid w:val="00EA5D82"/>
    <w:rsid w:val="00EA60A7"/>
    <w:rsid w:val="00EA6137"/>
    <w:rsid w:val="00EA61E7"/>
    <w:rsid w:val="00EA6216"/>
    <w:rsid w:val="00EA6298"/>
    <w:rsid w:val="00EA62FB"/>
    <w:rsid w:val="00EA641D"/>
    <w:rsid w:val="00EA68F1"/>
    <w:rsid w:val="00EA6B7C"/>
    <w:rsid w:val="00EA7005"/>
    <w:rsid w:val="00EA7096"/>
    <w:rsid w:val="00EA7482"/>
    <w:rsid w:val="00EA755F"/>
    <w:rsid w:val="00EA766E"/>
    <w:rsid w:val="00EA778D"/>
    <w:rsid w:val="00EA783C"/>
    <w:rsid w:val="00EA7A35"/>
    <w:rsid w:val="00EA7C97"/>
    <w:rsid w:val="00EA7D41"/>
    <w:rsid w:val="00EA7D86"/>
    <w:rsid w:val="00EB0207"/>
    <w:rsid w:val="00EB0583"/>
    <w:rsid w:val="00EB06A1"/>
    <w:rsid w:val="00EB06E6"/>
    <w:rsid w:val="00EB087C"/>
    <w:rsid w:val="00EB0A2B"/>
    <w:rsid w:val="00EB0B4B"/>
    <w:rsid w:val="00EB0D7B"/>
    <w:rsid w:val="00EB0D9C"/>
    <w:rsid w:val="00EB0E91"/>
    <w:rsid w:val="00EB0FD9"/>
    <w:rsid w:val="00EB1149"/>
    <w:rsid w:val="00EB1184"/>
    <w:rsid w:val="00EB12CA"/>
    <w:rsid w:val="00EB1341"/>
    <w:rsid w:val="00EB1345"/>
    <w:rsid w:val="00EB13AD"/>
    <w:rsid w:val="00EB1808"/>
    <w:rsid w:val="00EB183B"/>
    <w:rsid w:val="00EB1B35"/>
    <w:rsid w:val="00EB1C8B"/>
    <w:rsid w:val="00EB1CC8"/>
    <w:rsid w:val="00EB1D1C"/>
    <w:rsid w:val="00EB1D69"/>
    <w:rsid w:val="00EB1E40"/>
    <w:rsid w:val="00EB2070"/>
    <w:rsid w:val="00EB211C"/>
    <w:rsid w:val="00EB244C"/>
    <w:rsid w:val="00EB2505"/>
    <w:rsid w:val="00EB2512"/>
    <w:rsid w:val="00EB265B"/>
    <w:rsid w:val="00EB2798"/>
    <w:rsid w:val="00EB2824"/>
    <w:rsid w:val="00EB2835"/>
    <w:rsid w:val="00EB292B"/>
    <w:rsid w:val="00EB2932"/>
    <w:rsid w:val="00EB2E1B"/>
    <w:rsid w:val="00EB2F25"/>
    <w:rsid w:val="00EB2F5B"/>
    <w:rsid w:val="00EB2F9C"/>
    <w:rsid w:val="00EB315A"/>
    <w:rsid w:val="00EB349D"/>
    <w:rsid w:val="00EB3522"/>
    <w:rsid w:val="00EB36C0"/>
    <w:rsid w:val="00EB375F"/>
    <w:rsid w:val="00EB37D4"/>
    <w:rsid w:val="00EB38D0"/>
    <w:rsid w:val="00EB3998"/>
    <w:rsid w:val="00EB3A07"/>
    <w:rsid w:val="00EB3A35"/>
    <w:rsid w:val="00EB3E27"/>
    <w:rsid w:val="00EB3E41"/>
    <w:rsid w:val="00EB3F2E"/>
    <w:rsid w:val="00EB414B"/>
    <w:rsid w:val="00EB41C6"/>
    <w:rsid w:val="00EB422C"/>
    <w:rsid w:val="00EB4308"/>
    <w:rsid w:val="00EB4310"/>
    <w:rsid w:val="00EB46C1"/>
    <w:rsid w:val="00EB46F0"/>
    <w:rsid w:val="00EB4951"/>
    <w:rsid w:val="00EB4ED2"/>
    <w:rsid w:val="00EB515D"/>
    <w:rsid w:val="00EB5185"/>
    <w:rsid w:val="00EB518E"/>
    <w:rsid w:val="00EB542E"/>
    <w:rsid w:val="00EB543A"/>
    <w:rsid w:val="00EB56C7"/>
    <w:rsid w:val="00EB5726"/>
    <w:rsid w:val="00EB5AAC"/>
    <w:rsid w:val="00EB5B1A"/>
    <w:rsid w:val="00EB5C93"/>
    <w:rsid w:val="00EB6106"/>
    <w:rsid w:val="00EB63EF"/>
    <w:rsid w:val="00EB64A4"/>
    <w:rsid w:val="00EB6796"/>
    <w:rsid w:val="00EB6813"/>
    <w:rsid w:val="00EB6CDF"/>
    <w:rsid w:val="00EB6DCA"/>
    <w:rsid w:val="00EB7020"/>
    <w:rsid w:val="00EB7165"/>
    <w:rsid w:val="00EB719F"/>
    <w:rsid w:val="00EB73A8"/>
    <w:rsid w:val="00EB74A8"/>
    <w:rsid w:val="00EB765C"/>
    <w:rsid w:val="00EB78C9"/>
    <w:rsid w:val="00EB7A30"/>
    <w:rsid w:val="00EB7ED9"/>
    <w:rsid w:val="00EB7F62"/>
    <w:rsid w:val="00EC0056"/>
    <w:rsid w:val="00EC0069"/>
    <w:rsid w:val="00EC01B5"/>
    <w:rsid w:val="00EC035C"/>
    <w:rsid w:val="00EC07D8"/>
    <w:rsid w:val="00EC07F3"/>
    <w:rsid w:val="00EC081F"/>
    <w:rsid w:val="00EC09BA"/>
    <w:rsid w:val="00EC0A40"/>
    <w:rsid w:val="00EC0BE4"/>
    <w:rsid w:val="00EC0CD7"/>
    <w:rsid w:val="00EC0D38"/>
    <w:rsid w:val="00EC1173"/>
    <w:rsid w:val="00EC1215"/>
    <w:rsid w:val="00EC1359"/>
    <w:rsid w:val="00EC16A2"/>
    <w:rsid w:val="00EC17BE"/>
    <w:rsid w:val="00EC17CC"/>
    <w:rsid w:val="00EC1805"/>
    <w:rsid w:val="00EC1999"/>
    <w:rsid w:val="00EC1B0C"/>
    <w:rsid w:val="00EC1BCA"/>
    <w:rsid w:val="00EC1CF2"/>
    <w:rsid w:val="00EC1E49"/>
    <w:rsid w:val="00EC2097"/>
    <w:rsid w:val="00EC209C"/>
    <w:rsid w:val="00EC219D"/>
    <w:rsid w:val="00EC2207"/>
    <w:rsid w:val="00EC2240"/>
    <w:rsid w:val="00EC2377"/>
    <w:rsid w:val="00EC2513"/>
    <w:rsid w:val="00EC2850"/>
    <w:rsid w:val="00EC29AF"/>
    <w:rsid w:val="00EC2A05"/>
    <w:rsid w:val="00EC2B95"/>
    <w:rsid w:val="00EC2BD6"/>
    <w:rsid w:val="00EC2C51"/>
    <w:rsid w:val="00EC2CCE"/>
    <w:rsid w:val="00EC2D1E"/>
    <w:rsid w:val="00EC2D42"/>
    <w:rsid w:val="00EC2DC1"/>
    <w:rsid w:val="00EC2FBD"/>
    <w:rsid w:val="00EC2FCF"/>
    <w:rsid w:val="00EC3018"/>
    <w:rsid w:val="00EC3109"/>
    <w:rsid w:val="00EC3178"/>
    <w:rsid w:val="00EC3279"/>
    <w:rsid w:val="00EC3463"/>
    <w:rsid w:val="00EC34DF"/>
    <w:rsid w:val="00EC3605"/>
    <w:rsid w:val="00EC36B0"/>
    <w:rsid w:val="00EC3B80"/>
    <w:rsid w:val="00EC3D20"/>
    <w:rsid w:val="00EC3E05"/>
    <w:rsid w:val="00EC4037"/>
    <w:rsid w:val="00EC40EA"/>
    <w:rsid w:val="00EC4121"/>
    <w:rsid w:val="00EC42A4"/>
    <w:rsid w:val="00EC4445"/>
    <w:rsid w:val="00EC46C4"/>
    <w:rsid w:val="00EC4709"/>
    <w:rsid w:val="00EC4952"/>
    <w:rsid w:val="00EC4B92"/>
    <w:rsid w:val="00EC4D25"/>
    <w:rsid w:val="00EC4F72"/>
    <w:rsid w:val="00EC50D3"/>
    <w:rsid w:val="00EC50F0"/>
    <w:rsid w:val="00EC5160"/>
    <w:rsid w:val="00EC517B"/>
    <w:rsid w:val="00EC524F"/>
    <w:rsid w:val="00EC52ED"/>
    <w:rsid w:val="00EC5389"/>
    <w:rsid w:val="00EC53FE"/>
    <w:rsid w:val="00EC5425"/>
    <w:rsid w:val="00EC5523"/>
    <w:rsid w:val="00EC5526"/>
    <w:rsid w:val="00EC5688"/>
    <w:rsid w:val="00EC5AEA"/>
    <w:rsid w:val="00EC5B3E"/>
    <w:rsid w:val="00EC5BED"/>
    <w:rsid w:val="00EC5C4C"/>
    <w:rsid w:val="00EC5D96"/>
    <w:rsid w:val="00EC6026"/>
    <w:rsid w:val="00EC603D"/>
    <w:rsid w:val="00EC60F0"/>
    <w:rsid w:val="00EC6121"/>
    <w:rsid w:val="00EC61B8"/>
    <w:rsid w:val="00EC6393"/>
    <w:rsid w:val="00EC6454"/>
    <w:rsid w:val="00EC652C"/>
    <w:rsid w:val="00EC6588"/>
    <w:rsid w:val="00EC67F2"/>
    <w:rsid w:val="00EC6990"/>
    <w:rsid w:val="00EC6B8D"/>
    <w:rsid w:val="00EC7358"/>
    <w:rsid w:val="00EC74A3"/>
    <w:rsid w:val="00EC7820"/>
    <w:rsid w:val="00EC7873"/>
    <w:rsid w:val="00EC7892"/>
    <w:rsid w:val="00EC7994"/>
    <w:rsid w:val="00EC7A75"/>
    <w:rsid w:val="00EC7AC7"/>
    <w:rsid w:val="00EC7AFC"/>
    <w:rsid w:val="00EC7BCB"/>
    <w:rsid w:val="00EC7C3E"/>
    <w:rsid w:val="00EC7CC2"/>
    <w:rsid w:val="00EC7D25"/>
    <w:rsid w:val="00EC7F7A"/>
    <w:rsid w:val="00EC7FA8"/>
    <w:rsid w:val="00ED0144"/>
    <w:rsid w:val="00ED04EF"/>
    <w:rsid w:val="00ED0670"/>
    <w:rsid w:val="00ED068A"/>
    <w:rsid w:val="00ED08A0"/>
    <w:rsid w:val="00ED0DDF"/>
    <w:rsid w:val="00ED0EDB"/>
    <w:rsid w:val="00ED1059"/>
    <w:rsid w:val="00ED11A7"/>
    <w:rsid w:val="00ED11F8"/>
    <w:rsid w:val="00ED1212"/>
    <w:rsid w:val="00ED13E3"/>
    <w:rsid w:val="00ED16B8"/>
    <w:rsid w:val="00ED19C0"/>
    <w:rsid w:val="00ED1AC0"/>
    <w:rsid w:val="00ED1C0F"/>
    <w:rsid w:val="00ED1C4D"/>
    <w:rsid w:val="00ED1CF2"/>
    <w:rsid w:val="00ED1DEE"/>
    <w:rsid w:val="00ED1E5D"/>
    <w:rsid w:val="00ED1EB0"/>
    <w:rsid w:val="00ED1F20"/>
    <w:rsid w:val="00ED1F28"/>
    <w:rsid w:val="00ED1F39"/>
    <w:rsid w:val="00ED1FE2"/>
    <w:rsid w:val="00ED22B9"/>
    <w:rsid w:val="00ED2389"/>
    <w:rsid w:val="00ED244F"/>
    <w:rsid w:val="00ED2571"/>
    <w:rsid w:val="00ED2787"/>
    <w:rsid w:val="00ED2A89"/>
    <w:rsid w:val="00ED2F05"/>
    <w:rsid w:val="00ED2FED"/>
    <w:rsid w:val="00ED309F"/>
    <w:rsid w:val="00ED3476"/>
    <w:rsid w:val="00ED383C"/>
    <w:rsid w:val="00ED38B5"/>
    <w:rsid w:val="00ED3932"/>
    <w:rsid w:val="00ED3B4F"/>
    <w:rsid w:val="00ED3F01"/>
    <w:rsid w:val="00ED3F63"/>
    <w:rsid w:val="00ED400E"/>
    <w:rsid w:val="00ED418D"/>
    <w:rsid w:val="00ED4411"/>
    <w:rsid w:val="00ED44B1"/>
    <w:rsid w:val="00ED46F5"/>
    <w:rsid w:val="00ED4AC9"/>
    <w:rsid w:val="00ED4B00"/>
    <w:rsid w:val="00ED4C66"/>
    <w:rsid w:val="00ED4D25"/>
    <w:rsid w:val="00ED4E01"/>
    <w:rsid w:val="00ED4F0C"/>
    <w:rsid w:val="00ED5111"/>
    <w:rsid w:val="00ED513B"/>
    <w:rsid w:val="00ED5341"/>
    <w:rsid w:val="00ED543E"/>
    <w:rsid w:val="00ED5B54"/>
    <w:rsid w:val="00ED5C1D"/>
    <w:rsid w:val="00ED5CDA"/>
    <w:rsid w:val="00ED5CF4"/>
    <w:rsid w:val="00ED62A5"/>
    <w:rsid w:val="00ED68E9"/>
    <w:rsid w:val="00ED69D0"/>
    <w:rsid w:val="00ED6A29"/>
    <w:rsid w:val="00ED6B89"/>
    <w:rsid w:val="00ED6D38"/>
    <w:rsid w:val="00ED6D8B"/>
    <w:rsid w:val="00ED6FD0"/>
    <w:rsid w:val="00ED710E"/>
    <w:rsid w:val="00ED71B5"/>
    <w:rsid w:val="00ED7222"/>
    <w:rsid w:val="00ED7267"/>
    <w:rsid w:val="00ED726B"/>
    <w:rsid w:val="00ED7630"/>
    <w:rsid w:val="00ED77D9"/>
    <w:rsid w:val="00ED7AAA"/>
    <w:rsid w:val="00ED7AB6"/>
    <w:rsid w:val="00ED7CDC"/>
    <w:rsid w:val="00ED7D2D"/>
    <w:rsid w:val="00EE0043"/>
    <w:rsid w:val="00EE0238"/>
    <w:rsid w:val="00EE0245"/>
    <w:rsid w:val="00EE03AF"/>
    <w:rsid w:val="00EE0510"/>
    <w:rsid w:val="00EE0522"/>
    <w:rsid w:val="00EE0605"/>
    <w:rsid w:val="00EE068B"/>
    <w:rsid w:val="00EE0AF8"/>
    <w:rsid w:val="00EE0B94"/>
    <w:rsid w:val="00EE0D38"/>
    <w:rsid w:val="00EE0F5E"/>
    <w:rsid w:val="00EE1029"/>
    <w:rsid w:val="00EE10BC"/>
    <w:rsid w:val="00EE1398"/>
    <w:rsid w:val="00EE13E4"/>
    <w:rsid w:val="00EE13F0"/>
    <w:rsid w:val="00EE15C0"/>
    <w:rsid w:val="00EE15F8"/>
    <w:rsid w:val="00EE172D"/>
    <w:rsid w:val="00EE19A1"/>
    <w:rsid w:val="00EE1A2C"/>
    <w:rsid w:val="00EE1A96"/>
    <w:rsid w:val="00EE1AD4"/>
    <w:rsid w:val="00EE1C08"/>
    <w:rsid w:val="00EE1E30"/>
    <w:rsid w:val="00EE22F7"/>
    <w:rsid w:val="00EE243A"/>
    <w:rsid w:val="00EE24D6"/>
    <w:rsid w:val="00EE26A8"/>
    <w:rsid w:val="00EE26B0"/>
    <w:rsid w:val="00EE2A7C"/>
    <w:rsid w:val="00EE2E0D"/>
    <w:rsid w:val="00EE2E1F"/>
    <w:rsid w:val="00EE2F87"/>
    <w:rsid w:val="00EE2FAA"/>
    <w:rsid w:val="00EE323A"/>
    <w:rsid w:val="00EE33C8"/>
    <w:rsid w:val="00EE3478"/>
    <w:rsid w:val="00EE34BA"/>
    <w:rsid w:val="00EE35CE"/>
    <w:rsid w:val="00EE366C"/>
    <w:rsid w:val="00EE36B2"/>
    <w:rsid w:val="00EE37CA"/>
    <w:rsid w:val="00EE3841"/>
    <w:rsid w:val="00EE3867"/>
    <w:rsid w:val="00EE38E6"/>
    <w:rsid w:val="00EE3950"/>
    <w:rsid w:val="00EE3B92"/>
    <w:rsid w:val="00EE429C"/>
    <w:rsid w:val="00EE42C2"/>
    <w:rsid w:val="00EE441D"/>
    <w:rsid w:val="00EE453A"/>
    <w:rsid w:val="00EE47D3"/>
    <w:rsid w:val="00EE4851"/>
    <w:rsid w:val="00EE4A4D"/>
    <w:rsid w:val="00EE4BF4"/>
    <w:rsid w:val="00EE4C37"/>
    <w:rsid w:val="00EE4CE1"/>
    <w:rsid w:val="00EE4DE4"/>
    <w:rsid w:val="00EE4EC6"/>
    <w:rsid w:val="00EE5065"/>
    <w:rsid w:val="00EE5251"/>
    <w:rsid w:val="00EE534C"/>
    <w:rsid w:val="00EE53C5"/>
    <w:rsid w:val="00EE5532"/>
    <w:rsid w:val="00EE56C8"/>
    <w:rsid w:val="00EE5720"/>
    <w:rsid w:val="00EE5797"/>
    <w:rsid w:val="00EE5A66"/>
    <w:rsid w:val="00EE5AE6"/>
    <w:rsid w:val="00EE5C51"/>
    <w:rsid w:val="00EE5E5A"/>
    <w:rsid w:val="00EE5FB2"/>
    <w:rsid w:val="00EE5FB4"/>
    <w:rsid w:val="00EE5FBB"/>
    <w:rsid w:val="00EE5FE5"/>
    <w:rsid w:val="00EE60DF"/>
    <w:rsid w:val="00EE65C6"/>
    <w:rsid w:val="00EE6737"/>
    <w:rsid w:val="00EE697F"/>
    <w:rsid w:val="00EE6A62"/>
    <w:rsid w:val="00EE6CC8"/>
    <w:rsid w:val="00EE6D41"/>
    <w:rsid w:val="00EE7080"/>
    <w:rsid w:val="00EE74CD"/>
    <w:rsid w:val="00EE77A4"/>
    <w:rsid w:val="00EE78B3"/>
    <w:rsid w:val="00EE7A5B"/>
    <w:rsid w:val="00EE7BB2"/>
    <w:rsid w:val="00EE7BE7"/>
    <w:rsid w:val="00EE7BF7"/>
    <w:rsid w:val="00EE7C19"/>
    <w:rsid w:val="00EE7C69"/>
    <w:rsid w:val="00EE7FCF"/>
    <w:rsid w:val="00EF0021"/>
    <w:rsid w:val="00EF0218"/>
    <w:rsid w:val="00EF025D"/>
    <w:rsid w:val="00EF03F2"/>
    <w:rsid w:val="00EF0429"/>
    <w:rsid w:val="00EF07D9"/>
    <w:rsid w:val="00EF08F5"/>
    <w:rsid w:val="00EF093F"/>
    <w:rsid w:val="00EF09B0"/>
    <w:rsid w:val="00EF09EE"/>
    <w:rsid w:val="00EF0B78"/>
    <w:rsid w:val="00EF0C1B"/>
    <w:rsid w:val="00EF0C88"/>
    <w:rsid w:val="00EF0EEB"/>
    <w:rsid w:val="00EF11C2"/>
    <w:rsid w:val="00EF151E"/>
    <w:rsid w:val="00EF1587"/>
    <w:rsid w:val="00EF15BB"/>
    <w:rsid w:val="00EF1867"/>
    <w:rsid w:val="00EF1A8E"/>
    <w:rsid w:val="00EF1AC6"/>
    <w:rsid w:val="00EF1ADC"/>
    <w:rsid w:val="00EF1BAA"/>
    <w:rsid w:val="00EF1C7A"/>
    <w:rsid w:val="00EF1D4E"/>
    <w:rsid w:val="00EF1D90"/>
    <w:rsid w:val="00EF1DA3"/>
    <w:rsid w:val="00EF1E4B"/>
    <w:rsid w:val="00EF1E6C"/>
    <w:rsid w:val="00EF2302"/>
    <w:rsid w:val="00EF2407"/>
    <w:rsid w:val="00EF2520"/>
    <w:rsid w:val="00EF2558"/>
    <w:rsid w:val="00EF266B"/>
    <w:rsid w:val="00EF272D"/>
    <w:rsid w:val="00EF2765"/>
    <w:rsid w:val="00EF2814"/>
    <w:rsid w:val="00EF294C"/>
    <w:rsid w:val="00EF2B2D"/>
    <w:rsid w:val="00EF2C78"/>
    <w:rsid w:val="00EF2C88"/>
    <w:rsid w:val="00EF30EF"/>
    <w:rsid w:val="00EF3313"/>
    <w:rsid w:val="00EF360A"/>
    <w:rsid w:val="00EF364F"/>
    <w:rsid w:val="00EF36DC"/>
    <w:rsid w:val="00EF3982"/>
    <w:rsid w:val="00EF3A7C"/>
    <w:rsid w:val="00EF3B46"/>
    <w:rsid w:val="00EF3B56"/>
    <w:rsid w:val="00EF3BF8"/>
    <w:rsid w:val="00EF3F1C"/>
    <w:rsid w:val="00EF4102"/>
    <w:rsid w:val="00EF4A9B"/>
    <w:rsid w:val="00EF4AD8"/>
    <w:rsid w:val="00EF4B71"/>
    <w:rsid w:val="00EF4BB2"/>
    <w:rsid w:val="00EF4D46"/>
    <w:rsid w:val="00EF4EF7"/>
    <w:rsid w:val="00EF4F3D"/>
    <w:rsid w:val="00EF4F4F"/>
    <w:rsid w:val="00EF5027"/>
    <w:rsid w:val="00EF5106"/>
    <w:rsid w:val="00EF522A"/>
    <w:rsid w:val="00EF548B"/>
    <w:rsid w:val="00EF5B91"/>
    <w:rsid w:val="00EF5E17"/>
    <w:rsid w:val="00EF608F"/>
    <w:rsid w:val="00EF6101"/>
    <w:rsid w:val="00EF6130"/>
    <w:rsid w:val="00EF62D2"/>
    <w:rsid w:val="00EF62D6"/>
    <w:rsid w:val="00EF6476"/>
    <w:rsid w:val="00EF653A"/>
    <w:rsid w:val="00EF6574"/>
    <w:rsid w:val="00EF65C4"/>
    <w:rsid w:val="00EF65F3"/>
    <w:rsid w:val="00EF665C"/>
    <w:rsid w:val="00EF6706"/>
    <w:rsid w:val="00EF6729"/>
    <w:rsid w:val="00EF67AC"/>
    <w:rsid w:val="00EF68B4"/>
    <w:rsid w:val="00EF6A95"/>
    <w:rsid w:val="00EF717B"/>
    <w:rsid w:val="00EF798C"/>
    <w:rsid w:val="00EF7D84"/>
    <w:rsid w:val="00EF7F83"/>
    <w:rsid w:val="00EF7FA7"/>
    <w:rsid w:val="00F00111"/>
    <w:rsid w:val="00F00303"/>
    <w:rsid w:val="00F0045A"/>
    <w:rsid w:val="00F005B1"/>
    <w:rsid w:val="00F00678"/>
    <w:rsid w:val="00F007B7"/>
    <w:rsid w:val="00F007D4"/>
    <w:rsid w:val="00F007E0"/>
    <w:rsid w:val="00F0084A"/>
    <w:rsid w:val="00F008C3"/>
    <w:rsid w:val="00F00934"/>
    <w:rsid w:val="00F00A6D"/>
    <w:rsid w:val="00F00B85"/>
    <w:rsid w:val="00F01169"/>
    <w:rsid w:val="00F011B4"/>
    <w:rsid w:val="00F01504"/>
    <w:rsid w:val="00F01924"/>
    <w:rsid w:val="00F01AC5"/>
    <w:rsid w:val="00F01ACD"/>
    <w:rsid w:val="00F01C6D"/>
    <w:rsid w:val="00F02331"/>
    <w:rsid w:val="00F02397"/>
    <w:rsid w:val="00F0253A"/>
    <w:rsid w:val="00F02612"/>
    <w:rsid w:val="00F02B85"/>
    <w:rsid w:val="00F02F13"/>
    <w:rsid w:val="00F02FC1"/>
    <w:rsid w:val="00F02FCA"/>
    <w:rsid w:val="00F03774"/>
    <w:rsid w:val="00F03B03"/>
    <w:rsid w:val="00F03B83"/>
    <w:rsid w:val="00F03BEE"/>
    <w:rsid w:val="00F03CEF"/>
    <w:rsid w:val="00F03F87"/>
    <w:rsid w:val="00F041FA"/>
    <w:rsid w:val="00F043B6"/>
    <w:rsid w:val="00F04414"/>
    <w:rsid w:val="00F04566"/>
    <w:rsid w:val="00F049E1"/>
    <w:rsid w:val="00F04BEB"/>
    <w:rsid w:val="00F04FD5"/>
    <w:rsid w:val="00F05051"/>
    <w:rsid w:val="00F05181"/>
    <w:rsid w:val="00F052A1"/>
    <w:rsid w:val="00F0565D"/>
    <w:rsid w:val="00F056A0"/>
    <w:rsid w:val="00F05807"/>
    <w:rsid w:val="00F058AC"/>
    <w:rsid w:val="00F05961"/>
    <w:rsid w:val="00F05B46"/>
    <w:rsid w:val="00F05C38"/>
    <w:rsid w:val="00F05C75"/>
    <w:rsid w:val="00F05D4D"/>
    <w:rsid w:val="00F05DBA"/>
    <w:rsid w:val="00F05E66"/>
    <w:rsid w:val="00F05F42"/>
    <w:rsid w:val="00F05F8D"/>
    <w:rsid w:val="00F06068"/>
    <w:rsid w:val="00F06459"/>
    <w:rsid w:val="00F067A9"/>
    <w:rsid w:val="00F0697F"/>
    <w:rsid w:val="00F06A8B"/>
    <w:rsid w:val="00F06AA2"/>
    <w:rsid w:val="00F06DFE"/>
    <w:rsid w:val="00F071D6"/>
    <w:rsid w:val="00F071E4"/>
    <w:rsid w:val="00F075CC"/>
    <w:rsid w:val="00F07771"/>
    <w:rsid w:val="00F07A9A"/>
    <w:rsid w:val="00F07B66"/>
    <w:rsid w:val="00F07C85"/>
    <w:rsid w:val="00F07D31"/>
    <w:rsid w:val="00F07F43"/>
    <w:rsid w:val="00F10103"/>
    <w:rsid w:val="00F10553"/>
    <w:rsid w:val="00F10779"/>
    <w:rsid w:val="00F1099B"/>
    <w:rsid w:val="00F109B0"/>
    <w:rsid w:val="00F10B3F"/>
    <w:rsid w:val="00F10B53"/>
    <w:rsid w:val="00F10BCD"/>
    <w:rsid w:val="00F10CFE"/>
    <w:rsid w:val="00F10D1C"/>
    <w:rsid w:val="00F10D2C"/>
    <w:rsid w:val="00F10FFC"/>
    <w:rsid w:val="00F11017"/>
    <w:rsid w:val="00F11110"/>
    <w:rsid w:val="00F11115"/>
    <w:rsid w:val="00F1119F"/>
    <w:rsid w:val="00F1120D"/>
    <w:rsid w:val="00F112ED"/>
    <w:rsid w:val="00F116A5"/>
    <w:rsid w:val="00F1185E"/>
    <w:rsid w:val="00F1193D"/>
    <w:rsid w:val="00F119E8"/>
    <w:rsid w:val="00F11A54"/>
    <w:rsid w:val="00F11AA9"/>
    <w:rsid w:val="00F11DCE"/>
    <w:rsid w:val="00F11DE4"/>
    <w:rsid w:val="00F11E12"/>
    <w:rsid w:val="00F11F73"/>
    <w:rsid w:val="00F120B5"/>
    <w:rsid w:val="00F120E4"/>
    <w:rsid w:val="00F121A9"/>
    <w:rsid w:val="00F12282"/>
    <w:rsid w:val="00F12334"/>
    <w:rsid w:val="00F126A9"/>
    <w:rsid w:val="00F12751"/>
    <w:rsid w:val="00F12C2C"/>
    <w:rsid w:val="00F12D6F"/>
    <w:rsid w:val="00F12DD0"/>
    <w:rsid w:val="00F13034"/>
    <w:rsid w:val="00F13067"/>
    <w:rsid w:val="00F131C0"/>
    <w:rsid w:val="00F13207"/>
    <w:rsid w:val="00F1333C"/>
    <w:rsid w:val="00F133E5"/>
    <w:rsid w:val="00F135D8"/>
    <w:rsid w:val="00F13B50"/>
    <w:rsid w:val="00F13D1C"/>
    <w:rsid w:val="00F13F88"/>
    <w:rsid w:val="00F13FC2"/>
    <w:rsid w:val="00F140F0"/>
    <w:rsid w:val="00F143F6"/>
    <w:rsid w:val="00F14471"/>
    <w:rsid w:val="00F14592"/>
    <w:rsid w:val="00F1463A"/>
    <w:rsid w:val="00F146EB"/>
    <w:rsid w:val="00F147A9"/>
    <w:rsid w:val="00F147CC"/>
    <w:rsid w:val="00F14955"/>
    <w:rsid w:val="00F14ACF"/>
    <w:rsid w:val="00F14CBE"/>
    <w:rsid w:val="00F150DE"/>
    <w:rsid w:val="00F15294"/>
    <w:rsid w:val="00F152F0"/>
    <w:rsid w:val="00F15521"/>
    <w:rsid w:val="00F15522"/>
    <w:rsid w:val="00F156B7"/>
    <w:rsid w:val="00F156F9"/>
    <w:rsid w:val="00F157B0"/>
    <w:rsid w:val="00F158B9"/>
    <w:rsid w:val="00F15B4F"/>
    <w:rsid w:val="00F15D24"/>
    <w:rsid w:val="00F15D36"/>
    <w:rsid w:val="00F15D56"/>
    <w:rsid w:val="00F15E28"/>
    <w:rsid w:val="00F16135"/>
    <w:rsid w:val="00F162F2"/>
    <w:rsid w:val="00F162F4"/>
    <w:rsid w:val="00F1634F"/>
    <w:rsid w:val="00F164A0"/>
    <w:rsid w:val="00F164F1"/>
    <w:rsid w:val="00F167C8"/>
    <w:rsid w:val="00F16930"/>
    <w:rsid w:val="00F169CE"/>
    <w:rsid w:val="00F16ACB"/>
    <w:rsid w:val="00F1700B"/>
    <w:rsid w:val="00F170A5"/>
    <w:rsid w:val="00F17298"/>
    <w:rsid w:val="00F172D2"/>
    <w:rsid w:val="00F172FB"/>
    <w:rsid w:val="00F173E4"/>
    <w:rsid w:val="00F1744C"/>
    <w:rsid w:val="00F17537"/>
    <w:rsid w:val="00F17586"/>
    <w:rsid w:val="00F175A8"/>
    <w:rsid w:val="00F17652"/>
    <w:rsid w:val="00F1788F"/>
    <w:rsid w:val="00F17932"/>
    <w:rsid w:val="00F17966"/>
    <w:rsid w:val="00F17B4B"/>
    <w:rsid w:val="00F17BC9"/>
    <w:rsid w:val="00F17F2C"/>
    <w:rsid w:val="00F17F5A"/>
    <w:rsid w:val="00F20123"/>
    <w:rsid w:val="00F20178"/>
    <w:rsid w:val="00F2022A"/>
    <w:rsid w:val="00F20396"/>
    <w:rsid w:val="00F206BE"/>
    <w:rsid w:val="00F207C1"/>
    <w:rsid w:val="00F208A7"/>
    <w:rsid w:val="00F209FD"/>
    <w:rsid w:val="00F20AA1"/>
    <w:rsid w:val="00F20B09"/>
    <w:rsid w:val="00F20B3C"/>
    <w:rsid w:val="00F20C50"/>
    <w:rsid w:val="00F20C89"/>
    <w:rsid w:val="00F20ED8"/>
    <w:rsid w:val="00F20F5E"/>
    <w:rsid w:val="00F21077"/>
    <w:rsid w:val="00F21151"/>
    <w:rsid w:val="00F21227"/>
    <w:rsid w:val="00F21247"/>
    <w:rsid w:val="00F214AD"/>
    <w:rsid w:val="00F21551"/>
    <w:rsid w:val="00F21645"/>
    <w:rsid w:val="00F2165F"/>
    <w:rsid w:val="00F21672"/>
    <w:rsid w:val="00F2168C"/>
    <w:rsid w:val="00F21713"/>
    <w:rsid w:val="00F218FD"/>
    <w:rsid w:val="00F21989"/>
    <w:rsid w:val="00F219B5"/>
    <w:rsid w:val="00F21B0E"/>
    <w:rsid w:val="00F21B2D"/>
    <w:rsid w:val="00F21B39"/>
    <w:rsid w:val="00F21B5F"/>
    <w:rsid w:val="00F21CDE"/>
    <w:rsid w:val="00F21E22"/>
    <w:rsid w:val="00F220B5"/>
    <w:rsid w:val="00F22167"/>
    <w:rsid w:val="00F22271"/>
    <w:rsid w:val="00F2227F"/>
    <w:rsid w:val="00F2236B"/>
    <w:rsid w:val="00F224B3"/>
    <w:rsid w:val="00F224DF"/>
    <w:rsid w:val="00F224E7"/>
    <w:rsid w:val="00F22540"/>
    <w:rsid w:val="00F225E8"/>
    <w:rsid w:val="00F226BF"/>
    <w:rsid w:val="00F2273D"/>
    <w:rsid w:val="00F22964"/>
    <w:rsid w:val="00F22A2E"/>
    <w:rsid w:val="00F22ECF"/>
    <w:rsid w:val="00F232C2"/>
    <w:rsid w:val="00F23370"/>
    <w:rsid w:val="00F23415"/>
    <w:rsid w:val="00F235D1"/>
    <w:rsid w:val="00F2369E"/>
    <w:rsid w:val="00F236E3"/>
    <w:rsid w:val="00F23BC3"/>
    <w:rsid w:val="00F23C3A"/>
    <w:rsid w:val="00F23D6E"/>
    <w:rsid w:val="00F23D80"/>
    <w:rsid w:val="00F23E40"/>
    <w:rsid w:val="00F23E9C"/>
    <w:rsid w:val="00F24121"/>
    <w:rsid w:val="00F241C4"/>
    <w:rsid w:val="00F24226"/>
    <w:rsid w:val="00F244D9"/>
    <w:rsid w:val="00F24718"/>
    <w:rsid w:val="00F248F9"/>
    <w:rsid w:val="00F24B88"/>
    <w:rsid w:val="00F24C89"/>
    <w:rsid w:val="00F24CAA"/>
    <w:rsid w:val="00F24D09"/>
    <w:rsid w:val="00F24D8C"/>
    <w:rsid w:val="00F250CE"/>
    <w:rsid w:val="00F252B9"/>
    <w:rsid w:val="00F25309"/>
    <w:rsid w:val="00F2536C"/>
    <w:rsid w:val="00F25406"/>
    <w:rsid w:val="00F255D9"/>
    <w:rsid w:val="00F2560B"/>
    <w:rsid w:val="00F2600C"/>
    <w:rsid w:val="00F260D7"/>
    <w:rsid w:val="00F261D7"/>
    <w:rsid w:val="00F262F1"/>
    <w:rsid w:val="00F264C6"/>
    <w:rsid w:val="00F264D8"/>
    <w:rsid w:val="00F2672A"/>
    <w:rsid w:val="00F26CDD"/>
    <w:rsid w:val="00F26CE1"/>
    <w:rsid w:val="00F2704A"/>
    <w:rsid w:val="00F270AC"/>
    <w:rsid w:val="00F27249"/>
    <w:rsid w:val="00F272ED"/>
    <w:rsid w:val="00F272F3"/>
    <w:rsid w:val="00F273C9"/>
    <w:rsid w:val="00F274B6"/>
    <w:rsid w:val="00F27570"/>
    <w:rsid w:val="00F27610"/>
    <w:rsid w:val="00F276AD"/>
    <w:rsid w:val="00F2795E"/>
    <w:rsid w:val="00F279AE"/>
    <w:rsid w:val="00F279D5"/>
    <w:rsid w:val="00F27BE8"/>
    <w:rsid w:val="00F30623"/>
    <w:rsid w:val="00F306C0"/>
    <w:rsid w:val="00F306C2"/>
    <w:rsid w:val="00F30797"/>
    <w:rsid w:val="00F30C21"/>
    <w:rsid w:val="00F30F1C"/>
    <w:rsid w:val="00F30FA6"/>
    <w:rsid w:val="00F310D9"/>
    <w:rsid w:val="00F3143E"/>
    <w:rsid w:val="00F31767"/>
    <w:rsid w:val="00F318E7"/>
    <w:rsid w:val="00F31940"/>
    <w:rsid w:val="00F32051"/>
    <w:rsid w:val="00F322DC"/>
    <w:rsid w:val="00F322EE"/>
    <w:rsid w:val="00F3230D"/>
    <w:rsid w:val="00F3237D"/>
    <w:rsid w:val="00F32456"/>
    <w:rsid w:val="00F324B6"/>
    <w:rsid w:val="00F32672"/>
    <w:rsid w:val="00F3272E"/>
    <w:rsid w:val="00F3283E"/>
    <w:rsid w:val="00F3295F"/>
    <w:rsid w:val="00F329AF"/>
    <w:rsid w:val="00F329F3"/>
    <w:rsid w:val="00F32BB3"/>
    <w:rsid w:val="00F32C63"/>
    <w:rsid w:val="00F32E82"/>
    <w:rsid w:val="00F33217"/>
    <w:rsid w:val="00F33345"/>
    <w:rsid w:val="00F33373"/>
    <w:rsid w:val="00F33674"/>
    <w:rsid w:val="00F336A7"/>
    <w:rsid w:val="00F337CF"/>
    <w:rsid w:val="00F33810"/>
    <w:rsid w:val="00F33909"/>
    <w:rsid w:val="00F33AB6"/>
    <w:rsid w:val="00F33E4A"/>
    <w:rsid w:val="00F33FF3"/>
    <w:rsid w:val="00F340B0"/>
    <w:rsid w:val="00F34948"/>
    <w:rsid w:val="00F34C4A"/>
    <w:rsid w:val="00F34F6B"/>
    <w:rsid w:val="00F35140"/>
    <w:rsid w:val="00F3558B"/>
    <w:rsid w:val="00F3563E"/>
    <w:rsid w:val="00F3575A"/>
    <w:rsid w:val="00F358B8"/>
    <w:rsid w:val="00F359F7"/>
    <w:rsid w:val="00F35AB5"/>
    <w:rsid w:val="00F35B92"/>
    <w:rsid w:val="00F35CC1"/>
    <w:rsid w:val="00F35E19"/>
    <w:rsid w:val="00F3624E"/>
    <w:rsid w:val="00F362E2"/>
    <w:rsid w:val="00F36348"/>
    <w:rsid w:val="00F36409"/>
    <w:rsid w:val="00F36563"/>
    <w:rsid w:val="00F36718"/>
    <w:rsid w:val="00F36740"/>
    <w:rsid w:val="00F3680A"/>
    <w:rsid w:val="00F36891"/>
    <w:rsid w:val="00F36961"/>
    <w:rsid w:val="00F369BB"/>
    <w:rsid w:val="00F36C57"/>
    <w:rsid w:val="00F36C84"/>
    <w:rsid w:val="00F36D3B"/>
    <w:rsid w:val="00F36E4B"/>
    <w:rsid w:val="00F36EBE"/>
    <w:rsid w:val="00F36EE9"/>
    <w:rsid w:val="00F371E8"/>
    <w:rsid w:val="00F37328"/>
    <w:rsid w:val="00F3750D"/>
    <w:rsid w:val="00F37527"/>
    <w:rsid w:val="00F3754C"/>
    <w:rsid w:val="00F37566"/>
    <w:rsid w:val="00F37580"/>
    <w:rsid w:val="00F37716"/>
    <w:rsid w:val="00F37954"/>
    <w:rsid w:val="00F37D03"/>
    <w:rsid w:val="00F37EF3"/>
    <w:rsid w:val="00F4021F"/>
    <w:rsid w:val="00F40221"/>
    <w:rsid w:val="00F4037A"/>
    <w:rsid w:val="00F4038C"/>
    <w:rsid w:val="00F4047D"/>
    <w:rsid w:val="00F406D5"/>
    <w:rsid w:val="00F4072E"/>
    <w:rsid w:val="00F407DA"/>
    <w:rsid w:val="00F40842"/>
    <w:rsid w:val="00F40BB9"/>
    <w:rsid w:val="00F40C69"/>
    <w:rsid w:val="00F40CB1"/>
    <w:rsid w:val="00F40D03"/>
    <w:rsid w:val="00F40E85"/>
    <w:rsid w:val="00F40F6C"/>
    <w:rsid w:val="00F4132B"/>
    <w:rsid w:val="00F413F1"/>
    <w:rsid w:val="00F414B6"/>
    <w:rsid w:val="00F414F3"/>
    <w:rsid w:val="00F41771"/>
    <w:rsid w:val="00F4186D"/>
    <w:rsid w:val="00F41B0F"/>
    <w:rsid w:val="00F41B1D"/>
    <w:rsid w:val="00F41D89"/>
    <w:rsid w:val="00F41DA2"/>
    <w:rsid w:val="00F41E6C"/>
    <w:rsid w:val="00F41F6E"/>
    <w:rsid w:val="00F421DA"/>
    <w:rsid w:val="00F42299"/>
    <w:rsid w:val="00F422A6"/>
    <w:rsid w:val="00F42318"/>
    <w:rsid w:val="00F423AB"/>
    <w:rsid w:val="00F423AD"/>
    <w:rsid w:val="00F425F9"/>
    <w:rsid w:val="00F42647"/>
    <w:rsid w:val="00F426C7"/>
    <w:rsid w:val="00F42807"/>
    <w:rsid w:val="00F428D3"/>
    <w:rsid w:val="00F428DC"/>
    <w:rsid w:val="00F42905"/>
    <w:rsid w:val="00F42B2E"/>
    <w:rsid w:val="00F42B48"/>
    <w:rsid w:val="00F42C7D"/>
    <w:rsid w:val="00F42CCC"/>
    <w:rsid w:val="00F42D0C"/>
    <w:rsid w:val="00F42ED2"/>
    <w:rsid w:val="00F430A1"/>
    <w:rsid w:val="00F435A6"/>
    <w:rsid w:val="00F4384F"/>
    <w:rsid w:val="00F43A5C"/>
    <w:rsid w:val="00F43F43"/>
    <w:rsid w:val="00F43FE6"/>
    <w:rsid w:val="00F440DA"/>
    <w:rsid w:val="00F44195"/>
    <w:rsid w:val="00F442C1"/>
    <w:rsid w:val="00F44324"/>
    <w:rsid w:val="00F44353"/>
    <w:rsid w:val="00F443D5"/>
    <w:rsid w:val="00F44736"/>
    <w:rsid w:val="00F44858"/>
    <w:rsid w:val="00F448F2"/>
    <w:rsid w:val="00F44AEF"/>
    <w:rsid w:val="00F4512B"/>
    <w:rsid w:val="00F451B2"/>
    <w:rsid w:val="00F45317"/>
    <w:rsid w:val="00F453D5"/>
    <w:rsid w:val="00F4555B"/>
    <w:rsid w:val="00F45691"/>
    <w:rsid w:val="00F45844"/>
    <w:rsid w:val="00F45A13"/>
    <w:rsid w:val="00F45B83"/>
    <w:rsid w:val="00F45CDB"/>
    <w:rsid w:val="00F45D4D"/>
    <w:rsid w:val="00F45D80"/>
    <w:rsid w:val="00F45DBC"/>
    <w:rsid w:val="00F45F4B"/>
    <w:rsid w:val="00F4601E"/>
    <w:rsid w:val="00F46313"/>
    <w:rsid w:val="00F4632C"/>
    <w:rsid w:val="00F46586"/>
    <w:rsid w:val="00F46642"/>
    <w:rsid w:val="00F466C2"/>
    <w:rsid w:val="00F467E0"/>
    <w:rsid w:val="00F4685D"/>
    <w:rsid w:val="00F46899"/>
    <w:rsid w:val="00F4691D"/>
    <w:rsid w:val="00F469B4"/>
    <w:rsid w:val="00F469C0"/>
    <w:rsid w:val="00F46CD4"/>
    <w:rsid w:val="00F46D38"/>
    <w:rsid w:val="00F46DD1"/>
    <w:rsid w:val="00F46FD9"/>
    <w:rsid w:val="00F470E6"/>
    <w:rsid w:val="00F4748E"/>
    <w:rsid w:val="00F475F4"/>
    <w:rsid w:val="00F47A34"/>
    <w:rsid w:val="00F47AFE"/>
    <w:rsid w:val="00F47B16"/>
    <w:rsid w:val="00F47CF5"/>
    <w:rsid w:val="00F47D5C"/>
    <w:rsid w:val="00F47E69"/>
    <w:rsid w:val="00F50082"/>
    <w:rsid w:val="00F5014B"/>
    <w:rsid w:val="00F502E9"/>
    <w:rsid w:val="00F50379"/>
    <w:rsid w:val="00F50435"/>
    <w:rsid w:val="00F50538"/>
    <w:rsid w:val="00F50681"/>
    <w:rsid w:val="00F50704"/>
    <w:rsid w:val="00F5078A"/>
    <w:rsid w:val="00F50A40"/>
    <w:rsid w:val="00F50ABF"/>
    <w:rsid w:val="00F50B0C"/>
    <w:rsid w:val="00F50E94"/>
    <w:rsid w:val="00F5119E"/>
    <w:rsid w:val="00F5126D"/>
    <w:rsid w:val="00F513F1"/>
    <w:rsid w:val="00F5152F"/>
    <w:rsid w:val="00F51618"/>
    <w:rsid w:val="00F5163A"/>
    <w:rsid w:val="00F516F0"/>
    <w:rsid w:val="00F51731"/>
    <w:rsid w:val="00F519F7"/>
    <w:rsid w:val="00F51A9A"/>
    <w:rsid w:val="00F51B5B"/>
    <w:rsid w:val="00F51C9A"/>
    <w:rsid w:val="00F51D3B"/>
    <w:rsid w:val="00F51DB3"/>
    <w:rsid w:val="00F51EC2"/>
    <w:rsid w:val="00F52546"/>
    <w:rsid w:val="00F52698"/>
    <w:rsid w:val="00F527C7"/>
    <w:rsid w:val="00F52811"/>
    <w:rsid w:val="00F52A3C"/>
    <w:rsid w:val="00F52ADE"/>
    <w:rsid w:val="00F52EBC"/>
    <w:rsid w:val="00F52F50"/>
    <w:rsid w:val="00F52FCD"/>
    <w:rsid w:val="00F5301A"/>
    <w:rsid w:val="00F5308F"/>
    <w:rsid w:val="00F53379"/>
    <w:rsid w:val="00F5353A"/>
    <w:rsid w:val="00F53565"/>
    <w:rsid w:val="00F5370C"/>
    <w:rsid w:val="00F53728"/>
    <w:rsid w:val="00F53837"/>
    <w:rsid w:val="00F53922"/>
    <w:rsid w:val="00F53ACE"/>
    <w:rsid w:val="00F53BEE"/>
    <w:rsid w:val="00F53E94"/>
    <w:rsid w:val="00F54031"/>
    <w:rsid w:val="00F54190"/>
    <w:rsid w:val="00F5420A"/>
    <w:rsid w:val="00F543EB"/>
    <w:rsid w:val="00F544B1"/>
    <w:rsid w:val="00F547AA"/>
    <w:rsid w:val="00F54825"/>
    <w:rsid w:val="00F548CE"/>
    <w:rsid w:val="00F54B82"/>
    <w:rsid w:val="00F54E3F"/>
    <w:rsid w:val="00F54E9E"/>
    <w:rsid w:val="00F55005"/>
    <w:rsid w:val="00F553AB"/>
    <w:rsid w:val="00F553DB"/>
    <w:rsid w:val="00F554C5"/>
    <w:rsid w:val="00F554F5"/>
    <w:rsid w:val="00F555B3"/>
    <w:rsid w:val="00F55C36"/>
    <w:rsid w:val="00F55CB8"/>
    <w:rsid w:val="00F55FE3"/>
    <w:rsid w:val="00F55FF1"/>
    <w:rsid w:val="00F562A3"/>
    <w:rsid w:val="00F563E3"/>
    <w:rsid w:val="00F56416"/>
    <w:rsid w:val="00F5681F"/>
    <w:rsid w:val="00F56CE1"/>
    <w:rsid w:val="00F56F12"/>
    <w:rsid w:val="00F56F7F"/>
    <w:rsid w:val="00F570DB"/>
    <w:rsid w:val="00F5725E"/>
    <w:rsid w:val="00F5766C"/>
    <w:rsid w:val="00F5787B"/>
    <w:rsid w:val="00F578E0"/>
    <w:rsid w:val="00F57A81"/>
    <w:rsid w:val="00F57DD7"/>
    <w:rsid w:val="00F57E96"/>
    <w:rsid w:val="00F57F63"/>
    <w:rsid w:val="00F57FA7"/>
    <w:rsid w:val="00F60072"/>
    <w:rsid w:val="00F60309"/>
    <w:rsid w:val="00F6034D"/>
    <w:rsid w:val="00F6035B"/>
    <w:rsid w:val="00F60522"/>
    <w:rsid w:val="00F606D9"/>
    <w:rsid w:val="00F6071D"/>
    <w:rsid w:val="00F607D9"/>
    <w:rsid w:val="00F60855"/>
    <w:rsid w:val="00F608D4"/>
    <w:rsid w:val="00F608FD"/>
    <w:rsid w:val="00F60C0A"/>
    <w:rsid w:val="00F6120F"/>
    <w:rsid w:val="00F61228"/>
    <w:rsid w:val="00F612A0"/>
    <w:rsid w:val="00F61470"/>
    <w:rsid w:val="00F614C4"/>
    <w:rsid w:val="00F615A6"/>
    <w:rsid w:val="00F61749"/>
    <w:rsid w:val="00F61AC0"/>
    <w:rsid w:val="00F61EBB"/>
    <w:rsid w:val="00F61F20"/>
    <w:rsid w:val="00F61FA6"/>
    <w:rsid w:val="00F62014"/>
    <w:rsid w:val="00F62103"/>
    <w:rsid w:val="00F621C9"/>
    <w:rsid w:val="00F6239F"/>
    <w:rsid w:val="00F623B0"/>
    <w:rsid w:val="00F623ED"/>
    <w:rsid w:val="00F6262F"/>
    <w:rsid w:val="00F6292C"/>
    <w:rsid w:val="00F62D91"/>
    <w:rsid w:val="00F62FF3"/>
    <w:rsid w:val="00F63059"/>
    <w:rsid w:val="00F631C3"/>
    <w:rsid w:val="00F634AC"/>
    <w:rsid w:val="00F63711"/>
    <w:rsid w:val="00F6385F"/>
    <w:rsid w:val="00F63978"/>
    <w:rsid w:val="00F63992"/>
    <w:rsid w:val="00F639EA"/>
    <w:rsid w:val="00F63BA0"/>
    <w:rsid w:val="00F63CB5"/>
    <w:rsid w:val="00F63EEC"/>
    <w:rsid w:val="00F63F61"/>
    <w:rsid w:val="00F64109"/>
    <w:rsid w:val="00F64198"/>
    <w:rsid w:val="00F6445A"/>
    <w:rsid w:val="00F64709"/>
    <w:rsid w:val="00F647CA"/>
    <w:rsid w:val="00F6488A"/>
    <w:rsid w:val="00F64988"/>
    <w:rsid w:val="00F64AA8"/>
    <w:rsid w:val="00F64AC2"/>
    <w:rsid w:val="00F64CD1"/>
    <w:rsid w:val="00F64CE8"/>
    <w:rsid w:val="00F650E4"/>
    <w:rsid w:val="00F65154"/>
    <w:rsid w:val="00F65160"/>
    <w:rsid w:val="00F651AF"/>
    <w:rsid w:val="00F651C2"/>
    <w:rsid w:val="00F65445"/>
    <w:rsid w:val="00F6551C"/>
    <w:rsid w:val="00F65630"/>
    <w:rsid w:val="00F65749"/>
    <w:rsid w:val="00F65CDD"/>
    <w:rsid w:val="00F661E0"/>
    <w:rsid w:val="00F6628C"/>
    <w:rsid w:val="00F6636C"/>
    <w:rsid w:val="00F66518"/>
    <w:rsid w:val="00F665C6"/>
    <w:rsid w:val="00F66660"/>
    <w:rsid w:val="00F66872"/>
    <w:rsid w:val="00F669AF"/>
    <w:rsid w:val="00F66A4C"/>
    <w:rsid w:val="00F66AA2"/>
    <w:rsid w:val="00F66B3A"/>
    <w:rsid w:val="00F66D2F"/>
    <w:rsid w:val="00F66EAE"/>
    <w:rsid w:val="00F6714B"/>
    <w:rsid w:val="00F67369"/>
    <w:rsid w:val="00F67511"/>
    <w:rsid w:val="00F678E4"/>
    <w:rsid w:val="00F6793B"/>
    <w:rsid w:val="00F7017F"/>
    <w:rsid w:val="00F70234"/>
    <w:rsid w:val="00F70292"/>
    <w:rsid w:val="00F7049A"/>
    <w:rsid w:val="00F704B4"/>
    <w:rsid w:val="00F7067F"/>
    <w:rsid w:val="00F708A2"/>
    <w:rsid w:val="00F70A62"/>
    <w:rsid w:val="00F70B56"/>
    <w:rsid w:val="00F70DFE"/>
    <w:rsid w:val="00F7111E"/>
    <w:rsid w:val="00F71143"/>
    <w:rsid w:val="00F7123F"/>
    <w:rsid w:val="00F713BD"/>
    <w:rsid w:val="00F713C2"/>
    <w:rsid w:val="00F716FC"/>
    <w:rsid w:val="00F71717"/>
    <w:rsid w:val="00F718C7"/>
    <w:rsid w:val="00F71A37"/>
    <w:rsid w:val="00F71AB1"/>
    <w:rsid w:val="00F71BB0"/>
    <w:rsid w:val="00F71BC0"/>
    <w:rsid w:val="00F71CB9"/>
    <w:rsid w:val="00F71E6D"/>
    <w:rsid w:val="00F72119"/>
    <w:rsid w:val="00F722B1"/>
    <w:rsid w:val="00F72375"/>
    <w:rsid w:val="00F72436"/>
    <w:rsid w:val="00F72750"/>
    <w:rsid w:val="00F72851"/>
    <w:rsid w:val="00F7292A"/>
    <w:rsid w:val="00F72BEC"/>
    <w:rsid w:val="00F72C52"/>
    <w:rsid w:val="00F72F04"/>
    <w:rsid w:val="00F73014"/>
    <w:rsid w:val="00F7309B"/>
    <w:rsid w:val="00F73110"/>
    <w:rsid w:val="00F732D1"/>
    <w:rsid w:val="00F7356F"/>
    <w:rsid w:val="00F73615"/>
    <w:rsid w:val="00F7361D"/>
    <w:rsid w:val="00F73633"/>
    <w:rsid w:val="00F73A35"/>
    <w:rsid w:val="00F73ACD"/>
    <w:rsid w:val="00F73CC0"/>
    <w:rsid w:val="00F73E45"/>
    <w:rsid w:val="00F74083"/>
    <w:rsid w:val="00F740EA"/>
    <w:rsid w:val="00F7449F"/>
    <w:rsid w:val="00F7464C"/>
    <w:rsid w:val="00F74672"/>
    <w:rsid w:val="00F7490C"/>
    <w:rsid w:val="00F74A05"/>
    <w:rsid w:val="00F74A43"/>
    <w:rsid w:val="00F74A97"/>
    <w:rsid w:val="00F74EC8"/>
    <w:rsid w:val="00F75165"/>
    <w:rsid w:val="00F751DF"/>
    <w:rsid w:val="00F75490"/>
    <w:rsid w:val="00F759AA"/>
    <w:rsid w:val="00F759E7"/>
    <w:rsid w:val="00F75A46"/>
    <w:rsid w:val="00F75C96"/>
    <w:rsid w:val="00F75CDA"/>
    <w:rsid w:val="00F75FB1"/>
    <w:rsid w:val="00F75FF6"/>
    <w:rsid w:val="00F76126"/>
    <w:rsid w:val="00F76344"/>
    <w:rsid w:val="00F7645B"/>
    <w:rsid w:val="00F764AA"/>
    <w:rsid w:val="00F76984"/>
    <w:rsid w:val="00F76ACC"/>
    <w:rsid w:val="00F76ADF"/>
    <w:rsid w:val="00F76D62"/>
    <w:rsid w:val="00F76EF9"/>
    <w:rsid w:val="00F7746B"/>
    <w:rsid w:val="00F77548"/>
    <w:rsid w:val="00F776AC"/>
    <w:rsid w:val="00F777B3"/>
    <w:rsid w:val="00F7783D"/>
    <w:rsid w:val="00F7792D"/>
    <w:rsid w:val="00F77CC1"/>
    <w:rsid w:val="00F801B9"/>
    <w:rsid w:val="00F80399"/>
    <w:rsid w:val="00F805E0"/>
    <w:rsid w:val="00F805E6"/>
    <w:rsid w:val="00F80820"/>
    <w:rsid w:val="00F80966"/>
    <w:rsid w:val="00F80BBE"/>
    <w:rsid w:val="00F80CFB"/>
    <w:rsid w:val="00F80F1F"/>
    <w:rsid w:val="00F8101D"/>
    <w:rsid w:val="00F8111B"/>
    <w:rsid w:val="00F81237"/>
    <w:rsid w:val="00F814C9"/>
    <w:rsid w:val="00F81518"/>
    <w:rsid w:val="00F81732"/>
    <w:rsid w:val="00F819B1"/>
    <w:rsid w:val="00F81A32"/>
    <w:rsid w:val="00F81BE5"/>
    <w:rsid w:val="00F81C00"/>
    <w:rsid w:val="00F81C1D"/>
    <w:rsid w:val="00F81C3A"/>
    <w:rsid w:val="00F81EA0"/>
    <w:rsid w:val="00F81FA4"/>
    <w:rsid w:val="00F82147"/>
    <w:rsid w:val="00F8246F"/>
    <w:rsid w:val="00F8263C"/>
    <w:rsid w:val="00F82708"/>
    <w:rsid w:val="00F82D60"/>
    <w:rsid w:val="00F82DD2"/>
    <w:rsid w:val="00F82FC4"/>
    <w:rsid w:val="00F832FF"/>
    <w:rsid w:val="00F833EA"/>
    <w:rsid w:val="00F83414"/>
    <w:rsid w:val="00F8356F"/>
    <w:rsid w:val="00F837F7"/>
    <w:rsid w:val="00F8384B"/>
    <w:rsid w:val="00F83C50"/>
    <w:rsid w:val="00F83DE8"/>
    <w:rsid w:val="00F83E2A"/>
    <w:rsid w:val="00F83EDA"/>
    <w:rsid w:val="00F83F3C"/>
    <w:rsid w:val="00F83F48"/>
    <w:rsid w:val="00F83FC1"/>
    <w:rsid w:val="00F841FC"/>
    <w:rsid w:val="00F842F0"/>
    <w:rsid w:val="00F84500"/>
    <w:rsid w:val="00F8475A"/>
    <w:rsid w:val="00F84761"/>
    <w:rsid w:val="00F849DC"/>
    <w:rsid w:val="00F84AF4"/>
    <w:rsid w:val="00F84C45"/>
    <w:rsid w:val="00F84C74"/>
    <w:rsid w:val="00F84CD6"/>
    <w:rsid w:val="00F84E0D"/>
    <w:rsid w:val="00F84E94"/>
    <w:rsid w:val="00F84EDC"/>
    <w:rsid w:val="00F85014"/>
    <w:rsid w:val="00F851B4"/>
    <w:rsid w:val="00F85288"/>
    <w:rsid w:val="00F85590"/>
    <w:rsid w:val="00F8571A"/>
    <w:rsid w:val="00F85806"/>
    <w:rsid w:val="00F85812"/>
    <w:rsid w:val="00F85B0A"/>
    <w:rsid w:val="00F85B72"/>
    <w:rsid w:val="00F85C20"/>
    <w:rsid w:val="00F85DC6"/>
    <w:rsid w:val="00F85F42"/>
    <w:rsid w:val="00F860EC"/>
    <w:rsid w:val="00F86189"/>
    <w:rsid w:val="00F863DE"/>
    <w:rsid w:val="00F86496"/>
    <w:rsid w:val="00F86579"/>
    <w:rsid w:val="00F86586"/>
    <w:rsid w:val="00F8687E"/>
    <w:rsid w:val="00F868FD"/>
    <w:rsid w:val="00F86992"/>
    <w:rsid w:val="00F86DC1"/>
    <w:rsid w:val="00F86E58"/>
    <w:rsid w:val="00F86E5E"/>
    <w:rsid w:val="00F87127"/>
    <w:rsid w:val="00F87743"/>
    <w:rsid w:val="00F87B79"/>
    <w:rsid w:val="00F87C18"/>
    <w:rsid w:val="00F900BC"/>
    <w:rsid w:val="00F9011F"/>
    <w:rsid w:val="00F901CB"/>
    <w:rsid w:val="00F90234"/>
    <w:rsid w:val="00F902F9"/>
    <w:rsid w:val="00F90334"/>
    <w:rsid w:val="00F9042D"/>
    <w:rsid w:val="00F90455"/>
    <w:rsid w:val="00F906CE"/>
    <w:rsid w:val="00F90C54"/>
    <w:rsid w:val="00F90C84"/>
    <w:rsid w:val="00F90EFB"/>
    <w:rsid w:val="00F911A9"/>
    <w:rsid w:val="00F912F1"/>
    <w:rsid w:val="00F917F4"/>
    <w:rsid w:val="00F92108"/>
    <w:rsid w:val="00F921CA"/>
    <w:rsid w:val="00F922E5"/>
    <w:rsid w:val="00F924C3"/>
    <w:rsid w:val="00F92515"/>
    <w:rsid w:val="00F92639"/>
    <w:rsid w:val="00F9271C"/>
    <w:rsid w:val="00F9280B"/>
    <w:rsid w:val="00F9287D"/>
    <w:rsid w:val="00F928E6"/>
    <w:rsid w:val="00F929ED"/>
    <w:rsid w:val="00F92A0C"/>
    <w:rsid w:val="00F92AE9"/>
    <w:rsid w:val="00F92AF2"/>
    <w:rsid w:val="00F92AFA"/>
    <w:rsid w:val="00F92BFD"/>
    <w:rsid w:val="00F92E93"/>
    <w:rsid w:val="00F9304B"/>
    <w:rsid w:val="00F93120"/>
    <w:rsid w:val="00F9326F"/>
    <w:rsid w:val="00F932B5"/>
    <w:rsid w:val="00F934BA"/>
    <w:rsid w:val="00F935A7"/>
    <w:rsid w:val="00F93606"/>
    <w:rsid w:val="00F93681"/>
    <w:rsid w:val="00F93915"/>
    <w:rsid w:val="00F93917"/>
    <w:rsid w:val="00F939C8"/>
    <w:rsid w:val="00F93B04"/>
    <w:rsid w:val="00F93C10"/>
    <w:rsid w:val="00F93C41"/>
    <w:rsid w:val="00F93CC6"/>
    <w:rsid w:val="00F93EBE"/>
    <w:rsid w:val="00F93F09"/>
    <w:rsid w:val="00F93F2B"/>
    <w:rsid w:val="00F940D0"/>
    <w:rsid w:val="00F9413B"/>
    <w:rsid w:val="00F94217"/>
    <w:rsid w:val="00F94456"/>
    <w:rsid w:val="00F9456D"/>
    <w:rsid w:val="00F946CC"/>
    <w:rsid w:val="00F9485A"/>
    <w:rsid w:val="00F94900"/>
    <w:rsid w:val="00F94967"/>
    <w:rsid w:val="00F94C24"/>
    <w:rsid w:val="00F94CC4"/>
    <w:rsid w:val="00F94D22"/>
    <w:rsid w:val="00F94F3F"/>
    <w:rsid w:val="00F9521B"/>
    <w:rsid w:val="00F954DA"/>
    <w:rsid w:val="00F95609"/>
    <w:rsid w:val="00F9562A"/>
    <w:rsid w:val="00F9562F"/>
    <w:rsid w:val="00F956A4"/>
    <w:rsid w:val="00F95736"/>
    <w:rsid w:val="00F95A01"/>
    <w:rsid w:val="00F95E28"/>
    <w:rsid w:val="00F95F1A"/>
    <w:rsid w:val="00F96307"/>
    <w:rsid w:val="00F9639D"/>
    <w:rsid w:val="00F9648D"/>
    <w:rsid w:val="00F9668B"/>
    <w:rsid w:val="00F96694"/>
    <w:rsid w:val="00F967EF"/>
    <w:rsid w:val="00F96B61"/>
    <w:rsid w:val="00F96B80"/>
    <w:rsid w:val="00F96B8B"/>
    <w:rsid w:val="00F96CDE"/>
    <w:rsid w:val="00F96EAD"/>
    <w:rsid w:val="00F97029"/>
    <w:rsid w:val="00F97745"/>
    <w:rsid w:val="00F97747"/>
    <w:rsid w:val="00F97835"/>
    <w:rsid w:val="00F97869"/>
    <w:rsid w:val="00F978F7"/>
    <w:rsid w:val="00F97904"/>
    <w:rsid w:val="00F97B81"/>
    <w:rsid w:val="00F97BE5"/>
    <w:rsid w:val="00F97C2E"/>
    <w:rsid w:val="00F97CAF"/>
    <w:rsid w:val="00FA006F"/>
    <w:rsid w:val="00FA033B"/>
    <w:rsid w:val="00FA0433"/>
    <w:rsid w:val="00FA056D"/>
    <w:rsid w:val="00FA062A"/>
    <w:rsid w:val="00FA0962"/>
    <w:rsid w:val="00FA0A0C"/>
    <w:rsid w:val="00FA0E0C"/>
    <w:rsid w:val="00FA0F76"/>
    <w:rsid w:val="00FA1319"/>
    <w:rsid w:val="00FA1375"/>
    <w:rsid w:val="00FA1491"/>
    <w:rsid w:val="00FA153D"/>
    <w:rsid w:val="00FA1A27"/>
    <w:rsid w:val="00FA1AD5"/>
    <w:rsid w:val="00FA1C57"/>
    <w:rsid w:val="00FA1D7D"/>
    <w:rsid w:val="00FA1DED"/>
    <w:rsid w:val="00FA1E30"/>
    <w:rsid w:val="00FA2026"/>
    <w:rsid w:val="00FA20AC"/>
    <w:rsid w:val="00FA2152"/>
    <w:rsid w:val="00FA232B"/>
    <w:rsid w:val="00FA2430"/>
    <w:rsid w:val="00FA24C1"/>
    <w:rsid w:val="00FA24E8"/>
    <w:rsid w:val="00FA2544"/>
    <w:rsid w:val="00FA2620"/>
    <w:rsid w:val="00FA26DD"/>
    <w:rsid w:val="00FA288B"/>
    <w:rsid w:val="00FA28E7"/>
    <w:rsid w:val="00FA2B09"/>
    <w:rsid w:val="00FA2C49"/>
    <w:rsid w:val="00FA2C8E"/>
    <w:rsid w:val="00FA2E1F"/>
    <w:rsid w:val="00FA2EC2"/>
    <w:rsid w:val="00FA2F15"/>
    <w:rsid w:val="00FA32BD"/>
    <w:rsid w:val="00FA335F"/>
    <w:rsid w:val="00FA336C"/>
    <w:rsid w:val="00FA33F8"/>
    <w:rsid w:val="00FA34A9"/>
    <w:rsid w:val="00FA3716"/>
    <w:rsid w:val="00FA37ED"/>
    <w:rsid w:val="00FA38E8"/>
    <w:rsid w:val="00FA3A12"/>
    <w:rsid w:val="00FA3AAE"/>
    <w:rsid w:val="00FA3D94"/>
    <w:rsid w:val="00FA4149"/>
    <w:rsid w:val="00FA43B1"/>
    <w:rsid w:val="00FA43DC"/>
    <w:rsid w:val="00FA4552"/>
    <w:rsid w:val="00FA4701"/>
    <w:rsid w:val="00FA4792"/>
    <w:rsid w:val="00FA482C"/>
    <w:rsid w:val="00FA4BA4"/>
    <w:rsid w:val="00FA4D35"/>
    <w:rsid w:val="00FA4D64"/>
    <w:rsid w:val="00FA4DAA"/>
    <w:rsid w:val="00FA4EF4"/>
    <w:rsid w:val="00FA5147"/>
    <w:rsid w:val="00FA52BB"/>
    <w:rsid w:val="00FA547E"/>
    <w:rsid w:val="00FA55C3"/>
    <w:rsid w:val="00FA5B6F"/>
    <w:rsid w:val="00FA5DFC"/>
    <w:rsid w:val="00FA62E1"/>
    <w:rsid w:val="00FA6472"/>
    <w:rsid w:val="00FA64AD"/>
    <w:rsid w:val="00FA6757"/>
    <w:rsid w:val="00FA67A1"/>
    <w:rsid w:val="00FA68F3"/>
    <w:rsid w:val="00FA69A1"/>
    <w:rsid w:val="00FA6D0F"/>
    <w:rsid w:val="00FA6F8F"/>
    <w:rsid w:val="00FA7168"/>
    <w:rsid w:val="00FA7323"/>
    <w:rsid w:val="00FA736C"/>
    <w:rsid w:val="00FA7383"/>
    <w:rsid w:val="00FA7492"/>
    <w:rsid w:val="00FA750C"/>
    <w:rsid w:val="00FA76DF"/>
    <w:rsid w:val="00FA7845"/>
    <w:rsid w:val="00FA784B"/>
    <w:rsid w:val="00FA78D2"/>
    <w:rsid w:val="00FA7D1C"/>
    <w:rsid w:val="00FA7EBE"/>
    <w:rsid w:val="00FB0502"/>
    <w:rsid w:val="00FB05D4"/>
    <w:rsid w:val="00FB060D"/>
    <w:rsid w:val="00FB0651"/>
    <w:rsid w:val="00FB069C"/>
    <w:rsid w:val="00FB06BE"/>
    <w:rsid w:val="00FB07C2"/>
    <w:rsid w:val="00FB090D"/>
    <w:rsid w:val="00FB09B1"/>
    <w:rsid w:val="00FB0A72"/>
    <w:rsid w:val="00FB0BFA"/>
    <w:rsid w:val="00FB0C7F"/>
    <w:rsid w:val="00FB110A"/>
    <w:rsid w:val="00FB1515"/>
    <w:rsid w:val="00FB153F"/>
    <w:rsid w:val="00FB168F"/>
    <w:rsid w:val="00FB16CE"/>
    <w:rsid w:val="00FB16CF"/>
    <w:rsid w:val="00FB18ED"/>
    <w:rsid w:val="00FB194B"/>
    <w:rsid w:val="00FB196A"/>
    <w:rsid w:val="00FB1AB0"/>
    <w:rsid w:val="00FB1CC1"/>
    <w:rsid w:val="00FB1D1C"/>
    <w:rsid w:val="00FB1FD1"/>
    <w:rsid w:val="00FB2205"/>
    <w:rsid w:val="00FB2324"/>
    <w:rsid w:val="00FB2480"/>
    <w:rsid w:val="00FB24D6"/>
    <w:rsid w:val="00FB25FC"/>
    <w:rsid w:val="00FB299E"/>
    <w:rsid w:val="00FB29B5"/>
    <w:rsid w:val="00FB2A5D"/>
    <w:rsid w:val="00FB2B7F"/>
    <w:rsid w:val="00FB2DC8"/>
    <w:rsid w:val="00FB2E24"/>
    <w:rsid w:val="00FB305B"/>
    <w:rsid w:val="00FB32EC"/>
    <w:rsid w:val="00FB3312"/>
    <w:rsid w:val="00FB34D5"/>
    <w:rsid w:val="00FB35D2"/>
    <w:rsid w:val="00FB3669"/>
    <w:rsid w:val="00FB3685"/>
    <w:rsid w:val="00FB36E2"/>
    <w:rsid w:val="00FB3829"/>
    <w:rsid w:val="00FB39D9"/>
    <w:rsid w:val="00FB3C3E"/>
    <w:rsid w:val="00FB3C49"/>
    <w:rsid w:val="00FB425C"/>
    <w:rsid w:val="00FB42B1"/>
    <w:rsid w:val="00FB4307"/>
    <w:rsid w:val="00FB433E"/>
    <w:rsid w:val="00FB4457"/>
    <w:rsid w:val="00FB448D"/>
    <w:rsid w:val="00FB44D2"/>
    <w:rsid w:val="00FB468F"/>
    <w:rsid w:val="00FB46B2"/>
    <w:rsid w:val="00FB471F"/>
    <w:rsid w:val="00FB47AE"/>
    <w:rsid w:val="00FB4929"/>
    <w:rsid w:val="00FB4A42"/>
    <w:rsid w:val="00FB4E4F"/>
    <w:rsid w:val="00FB4EE5"/>
    <w:rsid w:val="00FB50DB"/>
    <w:rsid w:val="00FB5114"/>
    <w:rsid w:val="00FB512F"/>
    <w:rsid w:val="00FB556C"/>
    <w:rsid w:val="00FB59F1"/>
    <w:rsid w:val="00FB5A06"/>
    <w:rsid w:val="00FB5AFC"/>
    <w:rsid w:val="00FB5CF7"/>
    <w:rsid w:val="00FB5DBB"/>
    <w:rsid w:val="00FB5DFF"/>
    <w:rsid w:val="00FB5E44"/>
    <w:rsid w:val="00FB5E65"/>
    <w:rsid w:val="00FB5E6C"/>
    <w:rsid w:val="00FB5EA5"/>
    <w:rsid w:val="00FB5F16"/>
    <w:rsid w:val="00FB5F44"/>
    <w:rsid w:val="00FB6134"/>
    <w:rsid w:val="00FB63DF"/>
    <w:rsid w:val="00FB63F1"/>
    <w:rsid w:val="00FB656C"/>
    <w:rsid w:val="00FB65CD"/>
    <w:rsid w:val="00FB65F6"/>
    <w:rsid w:val="00FB673E"/>
    <w:rsid w:val="00FB6757"/>
    <w:rsid w:val="00FB67F7"/>
    <w:rsid w:val="00FB6839"/>
    <w:rsid w:val="00FB68E6"/>
    <w:rsid w:val="00FB6936"/>
    <w:rsid w:val="00FB6AB6"/>
    <w:rsid w:val="00FB6B2D"/>
    <w:rsid w:val="00FB6D33"/>
    <w:rsid w:val="00FB6DB8"/>
    <w:rsid w:val="00FB6F5D"/>
    <w:rsid w:val="00FB6F88"/>
    <w:rsid w:val="00FB70C3"/>
    <w:rsid w:val="00FB730A"/>
    <w:rsid w:val="00FB73FD"/>
    <w:rsid w:val="00FB744F"/>
    <w:rsid w:val="00FB75BC"/>
    <w:rsid w:val="00FB7974"/>
    <w:rsid w:val="00FB7AF9"/>
    <w:rsid w:val="00FB7B36"/>
    <w:rsid w:val="00FB7EDE"/>
    <w:rsid w:val="00FB7F18"/>
    <w:rsid w:val="00FC010C"/>
    <w:rsid w:val="00FC0136"/>
    <w:rsid w:val="00FC02FF"/>
    <w:rsid w:val="00FC0507"/>
    <w:rsid w:val="00FC0738"/>
    <w:rsid w:val="00FC07B6"/>
    <w:rsid w:val="00FC093F"/>
    <w:rsid w:val="00FC0AC7"/>
    <w:rsid w:val="00FC0DAC"/>
    <w:rsid w:val="00FC1187"/>
    <w:rsid w:val="00FC1269"/>
    <w:rsid w:val="00FC127A"/>
    <w:rsid w:val="00FC15E4"/>
    <w:rsid w:val="00FC1661"/>
    <w:rsid w:val="00FC173E"/>
    <w:rsid w:val="00FC1770"/>
    <w:rsid w:val="00FC1781"/>
    <w:rsid w:val="00FC1BC4"/>
    <w:rsid w:val="00FC1D08"/>
    <w:rsid w:val="00FC1F24"/>
    <w:rsid w:val="00FC1F72"/>
    <w:rsid w:val="00FC22B1"/>
    <w:rsid w:val="00FC22D7"/>
    <w:rsid w:val="00FC2469"/>
    <w:rsid w:val="00FC2502"/>
    <w:rsid w:val="00FC25A2"/>
    <w:rsid w:val="00FC2818"/>
    <w:rsid w:val="00FC2890"/>
    <w:rsid w:val="00FC28A5"/>
    <w:rsid w:val="00FC2CE2"/>
    <w:rsid w:val="00FC2EE6"/>
    <w:rsid w:val="00FC2F8C"/>
    <w:rsid w:val="00FC30A8"/>
    <w:rsid w:val="00FC317D"/>
    <w:rsid w:val="00FC326B"/>
    <w:rsid w:val="00FC3273"/>
    <w:rsid w:val="00FC32DF"/>
    <w:rsid w:val="00FC34BC"/>
    <w:rsid w:val="00FC35CC"/>
    <w:rsid w:val="00FC367B"/>
    <w:rsid w:val="00FC37D9"/>
    <w:rsid w:val="00FC3991"/>
    <w:rsid w:val="00FC3A33"/>
    <w:rsid w:val="00FC3BDF"/>
    <w:rsid w:val="00FC3D57"/>
    <w:rsid w:val="00FC3E15"/>
    <w:rsid w:val="00FC409B"/>
    <w:rsid w:val="00FC41B1"/>
    <w:rsid w:val="00FC422B"/>
    <w:rsid w:val="00FC47A0"/>
    <w:rsid w:val="00FC47FC"/>
    <w:rsid w:val="00FC4ADD"/>
    <w:rsid w:val="00FC4BBA"/>
    <w:rsid w:val="00FC4C62"/>
    <w:rsid w:val="00FC4C82"/>
    <w:rsid w:val="00FC4D35"/>
    <w:rsid w:val="00FC4EF5"/>
    <w:rsid w:val="00FC5422"/>
    <w:rsid w:val="00FC5573"/>
    <w:rsid w:val="00FC575A"/>
    <w:rsid w:val="00FC576D"/>
    <w:rsid w:val="00FC57C7"/>
    <w:rsid w:val="00FC58DC"/>
    <w:rsid w:val="00FC5C92"/>
    <w:rsid w:val="00FC5D7C"/>
    <w:rsid w:val="00FC5E09"/>
    <w:rsid w:val="00FC615B"/>
    <w:rsid w:val="00FC61DB"/>
    <w:rsid w:val="00FC64A6"/>
    <w:rsid w:val="00FC66BA"/>
    <w:rsid w:val="00FC6807"/>
    <w:rsid w:val="00FC68C5"/>
    <w:rsid w:val="00FC6A0B"/>
    <w:rsid w:val="00FC6B41"/>
    <w:rsid w:val="00FC6C3B"/>
    <w:rsid w:val="00FC6E0E"/>
    <w:rsid w:val="00FC6E2E"/>
    <w:rsid w:val="00FC724B"/>
    <w:rsid w:val="00FC73D0"/>
    <w:rsid w:val="00FC75EF"/>
    <w:rsid w:val="00FC783E"/>
    <w:rsid w:val="00FC78B6"/>
    <w:rsid w:val="00FC798C"/>
    <w:rsid w:val="00FC79DE"/>
    <w:rsid w:val="00FC7A07"/>
    <w:rsid w:val="00FC7A96"/>
    <w:rsid w:val="00FC7BD3"/>
    <w:rsid w:val="00FC7BDF"/>
    <w:rsid w:val="00FC7E96"/>
    <w:rsid w:val="00FC7F62"/>
    <w:rsid w:val="00FD0064"/>
    <w:rsid w:val="00FD0174"/>
    <w:rsid w:val="00FD0734"/>
    <w:rsid w:val="00FD0759"/>
    <w:rsid w:val="00FD0823"/>
    <w:rsid w:val="00FD0B6E"/>
    <w:rsid w:val="00FD0B73"/>
    <w:rsid w:val="00FD0B9F"/>
    <w:rsid w:val="00FD0C39"/>
    <w:rsid w:val="00FD0D6C"/>
    <w:rsid w:val="00FD0ECF"/>
    <w:rsid w:val="00FD1068"/>
    <w:rsid w:val="00FD10E8"/>
    <w:rsid w:val="00FD127F"/>
    <w:rsid w:val="00FD1296"/>
    <w:rsid w:val="00FD1366"/>
    <w:rsid w:val="00FD13C3"/>
    <w:rsid w:val="00FD1601"/>
    <w:rsid w:val="00FD1837"/>
    <w:rsid w:val="00FD1889"/>
    <w:rsid w:val="00FD1E90"/>
    <w:rsid w:val="00FD20FE"/>
    <w:rsid w:val="00FD211A"/>
    <w:rsid w:val="00FD225A"/>
    <w:rsid w:val="00FD225C"/>
    <w:rsid w:val="00FD2598"/>
    <w:rsid w:val="00FD25F8"/>
    <w:rsid w:val="00FD2710"/>
    <w:rsid w:val="00FD27CB"/>
    <w:rsid w:val="00FD28C1"/>
    <w:rsid w:val="00FD2A27"/>
    <w:rsid w:val="00FD2AA2"/>
    <w:rsid w:val="00FD2AF1"/>
    <w:rsid w:val="00FD2B77"/>
    <w:rsid w:val="00FD2CF7"/>
    <w:rsid w:val="00FD2D98"/>
    <w:rsid w:val="00FD2E1E"/>
    <w:rsid w:val="00FD3250"/>
    <w:rsid w:val="00FD3346"/>
    <w:rsid w:val="00FD3678"/>
    <w:rsid w:val="00FD3774"/>
    <w:rsid w:val="00FD3845"/>
    <w:rsid w:val="00FD3DC4"/>
    <w:rsid w:val="00FD3E8F"/>
    <w:rsid w:val="00FD3F66"/>
    <w:rsid w:val="00FD41BF"/>
    <w:rsid w:val="00FD41E0"/>
    <w:rsid w:val="00FD45A9"/>
    <w:rsid w:val="00FD4B88"/>
    <w:rsid w:val="00FD4EFB"/>
    <w:rsid w:val="00FD5337"/>
    <w:rsid w:val="00FD548D"/>
    <w:rsid w:val="00FD5504"/>
    <w:rsid w:val="00FD581A"/>
    <w:rsid w:val="00FD58A5"/>
    <w:rsid w:val="00FD5D69"/>
    <w:rsid w:val="00FD5EA8"/>
    <w:rsid w:val="00FD5F2A"/>
    <w:rsid w:val="00FD610A"/>
    <w:rsid w:val="00FD641C"/>
    <w:rsid w:val="00FD671D"/>
    <w:rsid w:val="00FD6990"/>
    <w:rsid w:val="00FD6D93"/>
    <w:rsid w:val="00FD70CD"/>
    <w:rsid w:val="00FD757E"/>
    <w:rsid w:val="00FD766A"/>
    <w:rsid w:val="00FD7824"/>
    <w:rsid w:val="00FD794B"/>
    <w:rsid w:val="00FD79EB"/>
    <w:rsid w:val="00FD7A08"/>
    <w:rsid w:val="00FD7AED"/>
    <w:rsid w:val="00FD7BD0"/>
    <w:rsid w:val="00FD7CF1"/>
    <w:rsid w:val="00FD7D51"/>
    <w:rsid w:val="00FD7D70"/>
    <w:rsid w:val="00FD7E8A"/>
    <w:rsid w:val="00FE0071"/>
    <w:rsid w:val="00FE0213"/>
    <w:rsid w:val="00FE04EA"/>
    <w:rsid w:val="00FE0596"/>
    <w:rsid w:val="00FE06E1"/>
    <w:rsid w:val="00FE0707"/>
    <w:rsid w:val="00FE0836"/>
    <w:rsid w:val="00FE08DE"/>
    <w:rsid w:val="00FE09C6"/>
    <w:rsid w:val="00FE0A63"/>
    <w:rsid w:val="00FE0B49"/>
    <w:rsid w:val="00FE0C1D"/>
    <w:rsid w:val="00FE0CF0"/>
    <w:rsid w:val="00FE0E3E"/>
    <w:rsid w:val="00FE1572"/>
    <w:rsid w:val="00FE15BD"/>
    <w:rsid w:val="00FE15D3"/>
    <w:rsid w:val="00FE17D1"/>
    <w:rsid w:val="00FE19B1"/>
    <w:rsid w:val="00FE1BD4"/>
    <w:rsid w:val="00FE1C04"/>
    <w:rsid w:val="00FE1C12"/>
    <w:rsid w:val="00FE1C34"/>
    <w:rsid w:val="00FE1D0F"/>
    <w:rsid w:val="00FE1DF0"/>
    <w:rsid w:val="00FE20D9"/>
    <w:rsid w:val="00FE218F"/>
    <w:rsid w:val="00FE2336"/>
    <w:rsid w:val="00FE23A2"/>
    <w:rsid w:val="00FE2421"/>
    <w:rsid w:val="00FE25DD"/>
    <w:rsid w:val="00FE2756"/>
    <w:rsid w:val="00FE275D"/>
    <w:rsid w:val="00FE2944"/>
    <w:rsid w:val="00FE2A36"/>
    <w:rsid w:val="00FE2B98"/>
    <w:rsid w:val="00FE2D07"/>
    <w:rsid w:val="00FE2F37"/>
    <w:rsid w:val="00FE3071"/>
    <w:rsid w:val="00FE3077"/>
    <w:rsid w:val="00FE3078"/>
    <w:rsid w:val="00FE30C0"/>
    <w:rsid w:val="00FE32A4"/>
    <w:rsid w:val="00FE391D"/>
    <w:rsid w:val="00FE39B7"/>
    <w:rsid w:val="00FE3A16"/>
    <w:rsid w:val="00FE3C09"/>
    <w:rsid w:val="00FE3C53"/>
    <w:rsid w:val="00FE3D76"/>
    <w:rsid w:val="00FE3DA3"/>
    <w:rsid w:val="00FE3DD6"/>
    <w:rsid w:val="00FE3E7D"/>
    <w:rsid w:val="00FE3F09"/>
    <w:rsid w:val="00FE3F91"/>
    <w:rsid w:val="00FE3FC7"/>
    <w:rsid w:val="00FE42C8"/>
    <w:rsid w:val="00FE43C9"/>
    <w:rsid w:val="00FE449A"/>
    <w:rsid w:val="00FE44C7"/>
    <w:rsid w:val="00FE45C1"/>
    <w:rsid w:val="00FE478F"/>
    <w:rsid w:val="00FE47F1"/>
    <w:rsid w:val="00FE4995"/>
    <w:rsid w:val="00FE4ACC"/>
    <w:rsid w:val="00FE4B32"/>
    <w:rsid w:val="00FE4D9B"/>
    <w:rsid w:val="00FE4F8A"/>
    <w:rsid w:val="00FE50C3"/>
    <w:rsid w:val="00FE51DB"/>
    <w:rsid w:val="00FE5415"/>
    <w:rsid w:val="00FE5507"/>
    <w:rsid w:val="00FE5762"/>
    <w:rsid w:val="00FE5AF4"/>
    <w:rsid w:val="00FE5B58"/>
    <w:rsid w:val="00FE5F94"/>
    <w:rsid w:val="00FE64E6"/>
    <w:rsid w:val="00FE651C"/>
    <w:rsid w:val="00FE651F"/>
    <w:rsid w:val="00FE6786"/>
    <w:rsid w:val="00FE67CB"/>
    <w:rsid w:val="00FE6A13"/>
    <w:rsid w:val="00FE6D8A"/>
    <w:rsid w:val="00FE7154"/>
    <w:rsid w:val="00FE7253"/>
    <w:rsid w:val="00FE7272"/>
    <w:rsid w:val="00FE73F4"/>
    <w:rsid w:val="00FE75AB"/>
    <w:rsid w:val="00FE75C2"/>
    <w:rsid w:val="00FE76B9"/>
    <w:rsid w:val="00FE776C"/>
    <w:rsid w:val="00FE77A2"/>
    <w:rsid w:val="00FE77F5"/>
    <w:rsid w:val="00FE79A8"/>
    <w:rsid w:val="00FE79BC"/>
    <w:rsid w:val="00FE7B2B"/>
    <w:rsid w:val="00FE7B89"/>
    <w:rsid w:val="00FE7CA0"/>
    <w:rsid w:val="00FE7E72"/>
    <w:rsid w:val="00FE7F8A"/>
    <w:rsid w:val="00FF0483"/>
    <w:rsid w:val="00FF04C0"/>
    <w:rsid w:val="00FF0687"/>
    <w:rsid w:val="00FF0744"/>
    <w:rsid w:val="00FF0807"/>
    <w:rsid w:val="00FF08D1"/>
    <w:rsid w:val="00FF0D1D"/>
    <w:rsid w:val="00FF0D6F"/>
    <w:rsid w:val="00FF0D8C"/>
    <w:rsid w:val="00FF0D94"/>
    <w:rsid w:val="00FF1088"/>
    <w:rsid w:val="00FF13AA"/>
    <w:rsid w:val="00FF13D8"/>
    <w:rsid w:val="00FF1663"/>
    <w:rsid w:val="00FF1676"/>
    <w:rsid w:val="00FF180B"/>
    <w:rsid w:val="00FF1929"/>
    <w:rsid w:val="00FF194B"/>
    <w:rsid w:val="00FF195F"/>
    <w:rsid w:val="00FF19FD"/>
    <w:rsid w:val="00FF1B49"/>
    <w:rsid w:val="00FF1BE7"/>
    <w:rsid w:val="00FF1C46"/>
    <w:rsid w:val="00FF1F00"/>
    <w:rsid w:val="00FF2106"/>
    <w:rsid w:val="00FF2317"/>
    <w:rsid w:val="00FF237D"/>
    <w:rsid w:val="00FF244A"/>
    <w:rsid w:val="00FF24B5"/>
    <w:rsid w:val="00FF2585"/>
    <w:rsid w:val="00FF2812"/>
    <w:rsid w:val="00FF297C"/>
    <w:rsid w:val="00FF2A1C"/>
    <w:rsid w:val="00FF2E88"/>
    <w:rsid w:val="00FF2F12"/>
    <w:rsid w:val="00FF30C7"/>
    <w:rsid w:val="00FF3250"/>
    <w:rsid w:val="00FF36B4"/>
    <w:rsid w:val="00FF37AD"/>
    <w:rsid w:val="00FF384C"/>
    <w:rsid w:val="00FF38DE"/>
    <w:rsid w:val="00FF39C1"/>
    <w:rsid w:val="00FF3AE5"/>
    <w:rsid w:val="00FF3C93"/>
    <w:rsid w:val="00FF3F45"/>
    <w:rsid w:val="00FF3F79"/>
    <w:rsid w:val="00FF4031"/>
    <w:rsid w:val="00FF41A3"/>
    <w:rsid w:val="00FF4202"/>
    <w:rsid w:val="00FF4288"/>
    <w:rsid w:val="00FF435B"/>
    <w:rsid w:val="00FF4581"/>
    <w:rsid w:val="00FF459F"/>
    <w:rsid w:val="00FF45F4"/>
    <w:rsid w:val="00FF47E9"/>
    <w:rsid w:val="00FF49BD"/>
    <w:rsid w:val="00FF4E3A"/>
    <w:rsid w:val="00FF4E6A"/>
    <w:rsid w:val="00FF4EDD"/>
    <w:rsid w:val="00FF5256"/>
    <w:rsid w:val="00FF5275"/>
    <w:rsid w:val="00FF5445"/>
    <w:rsid w:val="00FF55BF"/>
    <w:rsid w:val="00FF573C"/>
    <w:rsid w:val="00FF576B"/>
    <w:rsid w:val="00FF58F8"/>
    <w:rsid w:val="00FF5A8D"/>
    <w:rsid w:val="00FF5AAF"/>
    <w:rsid w:val="00FF5E8F"/>
    <w:rsid w:val="00FF5FBC"/>
    <w:rsid w:val="00FF6029"/>
    <w:rsid w:val="00FF61B4"/>
    <w:rsid w:val="00FF62E4"/>
    <w:rsid w:val="00FF6365"/>
    <w:rsid w:val="00FF6376"/>
    <w:rsid w:val="00FF6686"/>
    <w:rsid w:val="00FF67E0"/>
    <w:rsid w:val="00FF69B7"/>
    <w:rsid w:val="00FF6BF4"/>
    <w:rsid w:val="00FF6C87"/>
    <w:rsid w:val="00FF6DE7"/>
    <w:rsid w:val="00FF6EEC"/>
    <w:rsid w:val="00FF6F8F"/>
    <w:rsid w:val="00FF7051"/>
    <w:rsid w:val="00FF7120"/>
    <w:rsid w:val="00FF74E3"/>
    <w:rsid w:val="00FF76A3"/>
    <w:rsid w:val="00FF7799"/>
    <w:rsid w:val="00FF77BA"/>
    <w:rsid w:val="00FF781F"/>
    <w:rsid w:val="00FF7B16"/>
    <w:rsid w:val="00FF7CB7"/>
    <w:rsid w:val="00FF7EEF"/>
    <w:rsid w:val="00FF7F56"/>
    <w:rsid w:val="00FF7F6B"/>
    <w:rsid w:val="00FF7FB6"/>
    <w:rsid w:val="00FF7F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fillcolor="white">
      <v:fill color="white" type="frame"/>
    </o:shapedefaults>
    <o:shapelayout v:ext="edit">
      <o:idmap v:ext="edit" data="1"/>
    </o:shapelayout>
  </w:shapeDefaults>
  <w:decimalSymbol w:val="."/>
  <w:listSeparator w:val=","/>
  <w14:docId w14:val="4965C8AC"/>
  <w15:docId w15:val="{AB38CB14-DE5B-4CD5-A1C9-16FB73632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37C"/>
  </w:style>
  <w:style w:type="paragraph" w:styleId="Heading1">
    <w:name w:val="heading 1"/>
    <w:basedOn w:val="Normal"/>
    <w:next w:val="Normal"/>
    <w:link w:val="Heading1Char"/>
    <w:uiPriority w:val="9"/>
    <w:qFormat/>
    <w:rsid w:val="00F27610"/>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F27610"/>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F27610"/>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F27610"/>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F27610"/>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F27610"/>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F27610"/>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F27610"/>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F27610"/>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3DED"/>
    <w:pPr>
      <w:ind w:left="720"/>
      <w:contextualSpacing/>
    </w:pPr>
  </w:style>
  <w:style w:type="paragraph" w:styleId="NormalWeb">
    <w:name w:val="Normal (Web)"/>
    <w:basedOn w:val="Normal"/>
    <w:link w:val="NormalWebChar"/>
    <w:uiPriority w:val="99"/>
    <w:unhideWhenUsed/>
    <w:rsid w:val="00C31FE0"/>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rsid w:val="009869E4"/>
    <w:pPr>
      <w:spacing w:after="120" w:line="480" w:lineRule="auto"/>
      <w:ind w:left="360"/>
    </w:pPr>
    <w:rPr>
      <w:rFonts w:ascii="Arial" w:eastAsia="Times New Roman" w:hAnsi="Arial"/>
      <w:sz w:val="28"/>
      <w:szCs w:val="28"/>
    </w:rPr>
  </w:style>
  <w:style w:type="character" w:customStyle="1" w:styleId="BodyTextIndent2Char">
    <w:name w:val="Body Text Indent 2 Char"/>
    <w:link w:val="BodyTextIndent2"/>
    <w:rsid w:val="009869E4"/>
    <w:rPr>
      <w:rFonts w:ascii="Arial" w:eastAsia="Times New Roman" w:hAnsi="Arial" w:cs="Times New Roman"/>
      <w:sz w:val="28"/>
      <w:szCs w:val="28"/>
    </w:rPr>
  </w:style>
  <w:style w:type="paragraph" w:styleId="BalloonText">
    <w:name w:val="Balloon Text"/>
    <w:basedOn w:val="Normal"/>
    <w:link w:val="BalloonTextChar"/>
    <w:semiHidden/>
    <w:unhideWhenUsed/>
    <w:rsid w:val="00414DA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14DAC"/>
    <w:rPr>
      <w:rFonts w:ascii="Tahoma" w:hAnsi="Tahoma" w:cs="Tahoma"/>
      <w:sz w:val="16"/>
      <w:szCs w:val="16"/>
    </w:rPr>
  </w:style>
  <w:style w:type="paragraph" w:styleId="BodyText2">
    <w:name w:val="Body Text 2"/>
    <w:basedOn w:val="Normal"/>
    <w:link w:val="BodyText2Char"/>
    <w:rsid w:val="008448A7"/>
    <w:pPr>
      <w:spacing w:after="120" w:line="480" w:lineRule="auto"/>
    </w:pPr>
    <w:rPr>
      <w:rFonts w:ascii="Arial" w:eastAsia="Times New Roman" w:hAnsi="Arial"/>
      <w:sz w:val="28"/>
      <w:szCs w:val="28"/>
    </w:rPr>
  </w:style>
  <w:style w:type="character" w:customStyle="1" w:styleId="BodyText2Char">
    <w:name w:val="Body Text 2 Char"/>
    <w:link w:val="BodyText2"/>
    <w:rsid w:val="008448A7"/>
    <w:rPr>
      <w:rFonts w:ascii="Arial" w:eastAsia="Times New Roman" w:hAnsi="Arial" w:cs="Times New Roman"/>
      <w:sz w:val="28"/>
      <w:szCs w:val="28"/>
    </w:rPr>
  </w:style>
  <w:style w:type="character" w:customStyle="1" w:styleId="apple-converted-space">
    <w:name w:val="apple-converted-space"/>
    <w:basedOn w:val="DefaultParagraphFont"/>
    <w:rsid w:val="00D62589"/>
  </w:style>
  <w:style w:type="paragraph" w:styleId="Header">
    <w:name w:val="header"/>
    <w:basedOn w:val="Normal"/>
    <w:link w:val="HeaderChar"/>
    <w:uiPriority w:val="99"/>
    <w:unhideWhenUsed/>
    <w:rsid w:val="004127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72F"/>
    <w:rPr>
      <w:sz w:val="22"/>
      <w:szCs w:val="22"/>
    </w:rPr>
  </w:style>
  <w:style w:type="paragraph" w:styleId="Footer">
    <w:name w:val="footer"/>
    <w:basedOn w:val="Normal"/>
    <w:link w:val="FooterChar"/>
    <w:uiPriority w:val="99"/>
    <w:unhideWhenUsed/>
    <w:rsid w:val="004127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72F"/>
    <w:rPr>
      <w:sz w:val="22"/>
      <w:szCs w:val="22"/>
    </w:rPr>
  </w:style>
  <w:style w:type="paragraph" w:customStyle="1" w:styleId="info">
    <w:name w:val="info"/>
    <w:basedOn w:val="Normal"/>
    <w:rsid w:val="00476977"/>
    <w:pPr>
      <w:spacing w:before="100" w:beforeAutospacing="1" w:after="100" w:afterAutospacing="1" w:line="240" w:lineRule="auto"/>
    </w:pPr>
    <w:rPr>
      <w:rFonts w:ascii="Arial Narrow" w:eastAsia="Times New Roman" w:hAnsi="Arial Narrow"/>
      <w:color w:val="000000"/>
      <w:sz w:val="21"/>
      <w:szCs w:val="21"/>
    </w:rPr>
  </w:style>
  <w:style w:type="character" w:customStyle="1" w:styleId="Heading3Char">
    <w:name w:val="Heading 3 Char"/>
    <w:basedOn w:val="DefaultParagraphFont"/>
    <w:link w:val="Heading3"/>
    <w:uiPriority w:val="9"/>
    <w:rsid w:val="00F27610"/>
    <w:rPr>
      <w:rFonts w:asciiTheme="majorHAnsi" w:eastAsiaTheme="majorEastAsia" w:hAnsiTheme="majorHAnsi" w:cstheme="majorBidi"/>
      <w:color w:val="365F91" w:themeColor="accent1" w:themeShade="BF"/>
      <w:sz w:val="28"/>
      <w:szCs w:val="28"/>
    </w:rPr>
  </w:style>
  <w:style w:type="paragraph" w:customStyle="1" w:styleId="Default">
    <w:name w:val="Default"/>
    <w:rsid w:val="00323715"/>
    <w:pPr>
      <w:autoSpaceDE w:val="0"/>
      <w:autoSpaceDN w:val="0"/>
      <w:adjustRightInd w:val="0"/>
    </w:pPr>
    <w:rPr>
      <w:rFonts w:ascii="Franklin Gothic Book" w:eastAsia="Times New Roman" w:hAnsi="Franklin Gothic Book" w:cs="Franklin Gothic Book"/>
      <w:color w:val="000000"/>
      <w:sz w:val="24"/>
      <w:szCs w:val="24"/>
    </w:rPr>
  </w:style>
  <w:style w:type="character" w:customStyle="1" w:styleId="NormalWebChar">
    <w:name w:val="Normal (Web) Char"/>
    <w:basedOn w:val="DefaultParagraphFont"/>
    <w:link w:val="NormalWeb"/>
    <w:uiPriority w:val="99"/>
    <w:rsid w:val="005E4DDE"/>
    <w:rPr>
      <w:rFonts w:ascii="Times New Roman" w:eastAsia="Times New Roman" w:hAnsi="Times New Roman"/>
      <w:sz w:val="24"/>
      <w:szCs w:val="24"/>
    </w:rPr>
  </w:style>
  <w:style w:type="character" w:customStyle="1" w:styleId="Heading1Char">
    <w:name w:val="Heading 1 Char"/>
    <w:basedOn w:val="DefaultParagraphFont"/>
    <w:link w:val="Heading1"/>
    <w:uiPriority w:val="9"/>
    <w:rsid w:val="00F27610"/>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F27610"/>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rsid w:val="00F27610"/>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F27610"/>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F27610"/>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F27610"/>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F27610"/>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F27610"/>
    <w:rPr>
      <w:rFonts w:asciiTheme="majorHAnsi" w:eastAsiaTheme="majorEastAsia" w:hAnsiTheme="majorHAnsi" w:cstheme="majorBidi"/>
      <w:i/>
      <w:iCs/>
      <w:color w:val="244061" w:themeColor="accent1" w:themeShade="80"/>
    </w:rPr>
  </w:style>
  <w:style w:type="paragraph" w:styleId="Caption">
    <w:name w:val="caption"/>
    <w:basedOn w:val="Normal"/>
    <w:next w:val="Normal"/>
    <w:unhideWhenUsed/>
    <w:qFormat/>
    <w:rsid w:val="00F27610"/>
    <w:pPr>
      <w:spacing w:line="240" w:lineRule="auto"/>
    </w:pPr>
    <w:rPr>
      <w:b/>
      <w:bCs/>
      <w:smallCaps/>
      <w:color w:val="1F497D" w:themeColor="text2"/>
    </w:rPr>
  </w:style>
  <w:style w:type="paragraph" w:styleId="Title">
    <w:name w:val="Title"/>
    <w:basedOn w:val="Normal"/>
    <w:next w:val="Normal"/>
    <w:link w:val="TitleChar"/>
    <w:qFormat/>
    <w:rsid w:val="00F27610"/>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F27610"/>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qFormat/>
    <w:rsid w:val="00F27610"/>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F27610"/>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F27610"/>
    <w:rPr>
      <w:b/>
      <w:bCs/>
    </w:rPr>
  </w:style>
  <w:style w:type="character" w:styleId="Emphasis">
    <w:name w:val="Emphasis"/>
    <w:basedOn w:val="DefaultParagraphFont"/>
    <w:uiPriority w:val="20"/>
    <w:qFormat/>
    <w:rsid w:val="00F27610"/>
    <w:rPr>
      <w:i/>
      <w:iCs/>
    </w:rPr>
  </w:style>
  <w:style w:type="paragraph" w:styleId="NoSpacing">
    <w:name w:val="No Spacing"/>
    <w:uiPriority w:val="1"/>
    <w:qFormat/>
    <w:rsid w:val="00F27610"/>
    <w:pPr>
      <w:spacing w:after="0" w:line="240" w:lineRule="auto"/>
    </w:pPr>
  </w:style>
  <w:style w:type="paragraph" w:styleId="Quote">
    <w:name w:val="Quote"/>
    <w:basedOn w:val="Normal"/>
    <w:next w:val="Normal"/>
    <w:link w:val="QuoteChar"/>
    <w:uiPriority w:val="29"/>
    <w:qFormat/>
    <w:rsid w:val="00F27610"/>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F27610"/>
    <w:rPr>
      <w:color w:val="1F497D" w:themeColor="text2"/>
      <w:sz w:val="24"/>
      <w:szCs w:val="24"/>
    </w:rPr>
  </w:style>
  <w:style w:type="paragraph" w:styleId="IntenseQuote">
    <w:name w:val="Intense Quote"/>
    <w:basedOn w:val="Normal"/>
    <w:next w:val="Normal"/>
    <w:link w:val="IntenseQuoteChar"/>
    <w:uiPriority w:val="30"/>
    <w:qFormat/>
    <w:rsid w:val="00F27610"/>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F27610"/>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F27610"/>
    <w:rPr>
      <w:i/>
      <w:iCs/>
      <w:color w:val="595959" w:themeColor="text1" w:themeTint="A6"/>
    </w:rPr>
  </w:style>
  <w:style w:type="character" w:styleId="IntenseEmphasis">
    <w:name w:val="Intense Emphasis"/>
    <w:basedOn w:val="DefaultParagraphFont"/>
    <w:uiPriority w:val="21"/>
    <w:qFormat/>
    <w:rsid w:val="00F27610"/>
    <w:rPr>
      <w:b/>
      <w:bCs/>
      <w:i/>
      <w:iCs/>
    </w:rPr>
  </w:style>
  <w:style w:type="character" w:styleId="SubtleReference">
    <w:name w:val="Subtle Reference"/>
    <w:basedOn w:val="DefaultParagraphFont"/>
    <w:uiPriority w:val="31"/>
    <w:qFormat/>
    <w:rsid w:val="00F2761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27610"/>
    <w:rPr>
      <w:b/>
      <w:bCs/>
      <w:smallCaps/>
      <w:color w:val="1F497D" w:themeColor="text2"/>
      <w:u w:val="single"/>
    </w:rPr>
  </w:style>
  <w:style w:type="character" w:styleId="BookTitle">
    <w:name w:val="Book Title"/>
    <w:basedOn w:val="DefaultParagraphFont"/>
    <w:uiPriority w:val="33"/>
    <w:qFormat/>
    <w:rsid w:val="00F27610"/>
    <w:rPr>
      <w:b/>
      <w:bCs/>
      <w:smallCaps/>
      <w:spacing w:val="10"/>
    </w:rPr>
  </w:style>
  <w:style w:type="paragraph" w:styleId="TOCHeading">
    <w:name w:val="TOC Heading"/>
    <w:basedOn w:val="Heading1"/>
    <w:next w:val="Normal"/>
    <w:uiPriority w:val="39"/>
    <w:semiHidden/>
    <w:unhideWhenUsed/>
    <w:qFormat/>
    <w:rsid w:val="00F27610"/>
    <w:pPr>
      <w:outlineLvl w:val="9"/>
    </w:pPr>
  </w:style>
  <w:style w:type="character" w:styleId="Hyperlink">
    <w:name w:val="Hyperlink"/>
    <w:basedOn w:val="DefaultParagraphFont"/>
    <w:uiPriority w:val="99"/>
    <w:unhideWhenUsed/>
    <w:rsid w:val="00C923EE"/>
    <w:rPr>
      <w:color w:val="0000FF" w:themeColor="hyperlink"/>
      <w:u w:val="single"/>
    </w:rPr>
  </w:style>
  <w:style w:type="table" w:styleId="TableGrid">
    <w:name w:val="Table Grid"/>
    <w:basedOn w:val="TableNormal"/>
    <w:uiPriority w:val="59"/>
    <w:rsid w:val="00D06B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emprop">
    <w:name w:val="itemprop"/>
    <w:basedOn w:val="DefaultParagraphFont"/>
    <w:rsid w:val="009C2248"/>
  </w:style>
  <w:style w:type="character" w:customStyle="1" w:styleId="A6">
    <w:name w:val="A6"/>
    <w:rsid w:val="00717088"/>
    <w:rPr>
      <w:rFonts w:cs="Franklin Gothic Book"/>
      <w:color w:val="000000"/>
      <w:sz w:val="22"/>
      <w:szCs w:val="22"/>
    </w:rPr>
  </w:style>
  <w:style w:type="character" w:customStyle="1" w:styleId="style28">
    <w:name w:val="style_28"/>
    <w:basedOn w:val="DefaultParagraphFont"/>
    <w:rsid w:val="00717088"/>
    <w:rPr>
      <w:color w:val="FFFBFB"/>
    </w:rPr>
  </w:style>
  <w:style w:type="character" w:customStyle="1" w:styleId="style71">
    <w:name w:val="style_71"/>
    <w:basedOn w:val="DefaultParagraphFont"/>
    <w:rsid w:val="00717088"/>
    <w:rPr>
      <w:color w:val="E42600"/>
    </w:rPr>
  </w:style>
  <w:style w:type="character" w:customStyle="1" w:styleId="style81">
    <w:name w:val="style_81"/>
    <w:basedOn w:val="DefaultParagraphFont"/>
    <w:rsid w:val="00717088"/>
    <w:rPr>
      <w:color w:val="FF2500"/>
    </w:rPr>
  </w:style>
  <w:style w:type="character" w:customStyle="1" w:styleId="style91">
    <w:name w:val="style_91"/>
    <w:basedOn w:val="DefaultParagraphFont"/>
    <w:rsid w:val="00717088"/>
    <w:rPr>
      <w:color w:val="FF1F00"/>
    </w:rPr>
  </w:style>
  <w:style w:type="character" w:customStyle="1" w:styleId="style101">
    <w:name w:val="style_101"/>
    <w:basedOn w:val="DefaultParagraphFont"/>
    <w:rsid w:val="00717088"/>
    <w:rPr>
      <w:color w:val="DF3300"/>
    </w:rPr>
  </w:style>
  <w:style w:type="paragraph" w:customStyle="1" w:styleId="synopsis11">
    <w:name w:val="synopsis11"/>
    <w:basedOn w:val="Normal"/>
    <w:rsid w:val="0090126B"/>
    <w:pPr>
      <w:spacing w:before="300" w:after="100" w:afterAutospacing="1" w:line="300" w:lineRule="atLeast"/>
    </w:pPr>
    <w:rPr>
      <w:rFonts w:ascii="Times New Roman" w:eastAsia="Times New Roman" w:hAnsi="Times New Roman" w:cs="Times New Roman"/>
      <w:color w:val="333333"/>
      <w:sz w:val="24"/>
      <w:szCs w:val="24"/>
    </w:rPr>
  </w:style>
  <w:style w:type="paragraph" w:customStyle="1" w:styleId="shortbottompad">
    <w:name w:val="shortbottompad"/>
    <w:basedOn w:val="Normal"/>
    <w:rsid w:val="00FB7AF9"/>
    <w:pPr>
      <w:spacing w:after="0" w:line="195" w:lineRule="atLeast"/>
    </w:pPr>
    <w:rPr>
      <w:rFonts w:ascii="Times New Roman" w:eastAsia="Times New Roman" w:hAnsi="Times New Roman" w:cs="Times New Roman"/>
      <w:color w:val="333333"/>
      <w:sz w:val="17"/>
      <w:szCs w:val="17"/>
    </w:rPr>
  </w:style>
  <w:style w:type="paragraph" w:styleId="PlainText">
    <w:name w:val="Plain Text"/>
    <w:basedOn w:val="Normal"/>
    <w:link w:val="PlainTextChar"/>
    <w:uiPriority w:val="99"/>
    <w:unhideWhenUsed/>
    <w:rsid w:val="00A85309"/>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A85309"/>
    <w:rPr>
      <w:rFonts w:ascii="Courier New" w:eastAsia="Times New Roman" w:hAnsi="Courier New" w:cs="Times New Roman"/>
      <w:sz w:val="20"/>
      <w:szCs w:val="20"/>
    </w:rPr>
  </w:style>
  <w:style w:type="paragraph" w:customStyle="1" w:styleId="p1">
    <w:name w:val="p1"/>
    <w:basedOn w:val="Normal"/>
    <w:rsid w:val="00E510B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ynopsis">
    <w:name w:val="synopsis"/>
    <w:basedOn w:val="Normal"/>
    <w:rsid w:val="00A50172"/>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9623E9"/>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9623E9"/>
    <w:rPr>
      <w:rFonts w:ascii="Consolas" w:hAnsi="Consolas" w:cs="Consolas"/>
      <w:sz w:val="20"/>
      <w:szCs w:val="20"/>
    </w:rPr>
  </w:style>
  <w:style w:type="character" w:customStyle="1" w:styleId="year">
    <w:name w:val="year"/>
    <w:basedOn w:val="DefaultParagraphFont"/>
    <w:rsid w:val="00421FA3"/>
  </w:style>
  <w:style w:type="paragraph" w:customStyle="1" w:styleId="Gradient">
    <w:name w:val="Gradient"/>
    <w:basedOn w:val="Normal"/>
    <w:qFormat/>
    <w:rsid w:val="001832BB"/>
    <w:pPr>
      <w:spacing w:after="0"/>
      <w:jc w:val="center"/>
    </w:pPr>
    <w:rPr>
      <w:rFonts w:ascii="Georgia" w:hAnsi="Georgia"/>
      <w:b/>
      <w:color w:val="99FF33"/>
      <w:sz w:val="144"/>
    </w:rPr>
  </w:style>
  <w:style w:type="paragraph" w:styleId="z-TopofForm">
    <w:name w:val="HTML Top of Form"/>
    <w:basedOn w:val="Normal"/>
    <w:next w:val="Normal"/>
    <w:link w:val="z-TopofFormChar"/>
    <w:hidden/>
    <w:uiPriority w:val="99"/>
    <w:semiHidden/>
    <w:unhideWhenUsed/>
    <w:rsid w:val="00D30401"/>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3040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D30401"/>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30401"/>
    <w:rPr>
      <w:rFonts w:ascii="Arial" w:hAnsi="Arial" w:cs="Arial"/>
      <w:vanish/>
      <w:sz w:val="16"/>
      <w:szCs w:val="16"/>
    </w:rPr>
  </w:style>
  <w:style w:type="character" w:styleId="HTMLCite">
    <w:name w:val="HTML Cite"/>
    <w:basedOn w:val="DefaultParagraphFont"/>
    <w:uiPriority w:val="99"/>
    <w:semiHidden/>
    <w:unhideWhenUsed/>
    <w:rsid w:val="00BC7136"/>
    <w:rPr>
      <w:i/>
      <w:iCs/>
    </w:rPr>
  </w:style>
  <w:style w:type="character" w:customStyle="1" w:styleId="NormalWebChar1">
    <w:name w:val="Normal (Web) Char1"/>
    <w:uiPriority w:val="99"/>
    <w:rsid w:val="00782D0A"/>
    <w:rPr>
      <w:sz w:val="26"/>
      <w:szCs w:val="24"/>
      <w:lang w:val="en-US" w:eastAsia="en-US" w:bidi="ar-SA"/>
    </w:rPr>
  </w:style>
  <w:style w:type="character" w:styleId="CommentReference">
    <w:name w:val="annotation reference"/>
    <w:basedOn w:val="DefaultParagraphFont"/>
    <w:uiPriority w:val="99"/>
    <w:semiHidden/>
    <w:unhideWhenUsed/>
    <w:rsid w:val="005A31ED"/>
    <w:rPr>
      <w:sz w:val="16"/>
      <w:szCs w:val="16"/>
    </w:rPr>
  </w:style>
  <w:style w:type="paragraph" w:styleId="CommentText">
    <w:name w:val="annotation text"/>
    <w:basedOn w:val="Normal"/>
    <w:link w:val="CommentTextChar"/>
    <w:uiPriority w:val="99"/>
    <w:semiHidden/>
    <w:unhideWhenUsed/>
    <w:rsid w:val="005A31ED"/>
    <w:pPr>
      <w:spacing w:line="240" w:lineRule="auto"/>
    </w:pPr>
    <w:rPr>
      <w:sz w:val="20"/>
      <w:szCs w:val="20"/>
    </w:rPr>
  </w:style>
  <w:style w:type="character" w:customStyle="1" w:styleId="CommentTextChar">
    <w:name w:val="Comment Text Char"/>
    <w:basedOn w:val="DefaultParagraphFont"/>
    <w:link w:val="CommentText"/>
    <w:uiPriority w:val="99"/>
    <w:semiHidden/>
    <w:rsid w:val="005A31ED"/>
    <w:rPr>
      <w:sz w:val="20"/>
      <w:szCs w:val="20"/>
    </w:rPr>
  </w:style>
  <w:style w:type="paragraph" w:styleId="CommentSubject">
    <w:name w:val="annotation subject"/>
    <w:basedOn w:val="CommentText"/>
    <w:next w:val="CommentText"/>
    <w:link w:val="CommentSubjectChar"/>
    <w:uiPriority w:val="99"/>
    <w:semiHidden/>
    <w:unhideWhenUsed/>
    <w:rsid w:val="005A31ED"/>
    <w:rPr>
      <w:b/>
      <w:bCs/>
    </w:rPr>
  </w:style>
  <w:style w:type="character" w:customStyle="1" w:styleId="CommentSubjectChar">
    <w:name w:val="Comment Subject Char"/>
    <w:basedOn w:val="CommentTextChar"/>
    <w:link w:val="CommentSubject"/>
    <w:uiPriority w:val="99"/>
    <w:semiHidden/>
    <w:rsid w:val="005A31ED"/>
    <w:rPr>
      <w:b/>
      <w:bCs/>
      <w:sz w:val="20"/>
      <w:szCs w:val="20"/>
    </w:rPr>
  </w:style>
  <w:style w:type="character" w:customStyle="1" w:styleId="showmorelesscontentelement">
    <w:name w:val="showmorelesscontentelement"/>
    <w:basedOn w:val="DefaultParagraphFont"/>
    <w:rsid w:val="00131C39"/>
  </w:style>
  <w:style w:type="character" w:customStyle="1" w:styleId="dgc">
    <w:name w:val="_dgc"/>
    <w:basedOn w:val="DefaultParagraphFont"/>
    <w:rsid w:val="0081516A"/>
  </w:style>
  <w:style w:type="paragraph" w:customStyle="1" w:styleId="font8">
    <w:name w:val="font_8"/>
    <w:basedOn w:val="Normal"/>
    <w:rsid w:val="008C033A"/>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xdb">
    <w:name w:val="_xdb"/>
    <w:basedOn w:val="DefaultParagraphFont"/>
    <w:rsid w:val="00EF36DC"/>
  </w:style>
  <w:style w:type="character" w:customStyle="1" w:styleId="xbe">
    <w:name w:val="_xbe"/>
    <w:basedOn w:val="DefaultParagraphFont"/>
    <w:rsid w:val="00EF36DC"/>
  </w:style>
  <w:style w:type="paragraph" w:customStyle="1" w:styleId="s9">
    <w:name w:val="s9"/>
    <w:basedOn w:val="Normal"/>
    <w:rsid w:val="00BD1A52"/>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bumpedfont15">
    <w:name w:val="bumpedfont15"/>
    <w:basedOn w:val="DefaultParagraphFont"/>
    <w:rsid w:val="00BD1A52"/>
  </w:style>
  <w:style w:type="paragraph" w:customStyle="1" w:styleId="ydpf81f2c81yiv8237233531ydpe5a97a96msonormal">
    <w:name w:val="ydpf81f2c81yiv8237233531ydpe5a97a96msonormal"/>
    <w:basedOn w:val="Normal"/>
    <w:rsid w:val="002019BA"/>
    <w:pPr>
      <w:spacing w:before="100" w:beforeAutospacing="1" w:after="100" w:afterAutospacing="1" w:line="240" w:lineRule="auto"/>
    </w:pPr>
    <w:rPr>
      <w:rFonts w:ascii="Times New Roman" w:eastAsiaTheme="minorHAnsi" w:hAnsi="Times New Roman" w:cs="Times New Roman"/>
      <w:sz w:val="24"/>
      <w:szCs w:val="24"/>
    </w:rPr>
  </w:style>
  <w:style w:type="paragraph" w:customStyle="1" w:styleId="ydp43684a1dmsonormal">
    <w:name w:val="ydp43684a1dmsonormal"/>
    <w:basedOn w:val="Normal"/>
    <w:rsid w:val="00F276AD"/>
    <w:pPr>
      <w:spacing w:before="100" w:beforeAutospacing="1" w:after="100" w:afterAutospacing="1" w:line="240" w:lineRule="auto"/>
    </w:pPr>
    <w:rPr>
      <w:rFonts w:ascii="Times New Roman" w:eastAsiaTheme="minorHAnsi" w:hAnsi="Times New Roman" w:cs="Times New Roman"/>
      <w:sz w:val="24"/>
      <w:szCs w:val="24"/>
    </w:rPr>
  </w:style>
  <w:style w:type="paragraph" w:customStyle="1" w:styleId="gmail-msonormal">
    <w:name w:val="gmail-msonormal"/>
    <w:basedOn w:val="Normal"/>
    <w:rsid w:val="00ED22B9"/>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inline-character">
    <w:name w:val="inline-character"/>
    <w:basedOn w:val="DefaultParagraphFont"/>
    <w:rsid w:val="00626E98"/>
  </w:style>
  <w:style w:type="character" w:customStyle="1" w:styleId="inline-symbol">
    <w:name w:val="inline-symbol"/>
    <w:basedOn w:val="DefaultParagraphFont"/>
    <w:rsid w:val="00626E98"/>
  </w:style>
  <w:style w:type="character" w:customStyle="1" w:styleId="srtitle">
    <w:name w:val="srtitle"/>
    <w:basedOn w:val="DefaultParagraphFont"/>
    <w:rsid w:val="00E93837"/>
  </w:style>
  <w:style w:type="paragraph" w:customStyle="1" w:styleId="font7">
    <w:name w:val="font_7"/>
    <w:basedOn w:val="Normal"/>
    <w:rsid w:val="004A21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zlgbd">
    <w:name w:val="yzlgbd"/>
    <w:basedOn w:val="DefaultParagraphFont"/>
    <w:rsid w:val="00BD71B6"/>
  </w:style>
  <w:style w:type="character" w:customStyle="1" w:styleId="ydp7d81b68eyiv2998805141ydp49098147yiv5519427457ydp52763959yiv3749922456ydp948ab5b0yiv2387330901ydpd2a87415yiv4054177604ydp6f33aa03yiv7040515115">
    <w:name w:val="ydp7d81b68eyiv2998805141ydp49098147yiv5519427457ydp52763959yiv3749922456ydp948ab5b0yiv2387330901ydpd2a87415yiv4054177604ydp6f33aa03yiv7040515115"/>
    <w:basedOn w:val="DefaultParagraphFont"/>
    <w:rsid w:val="001B58DC"/>
  </w:style>
  <w:style w:type="paragraph" w:customStyle="1" w:styleId="ydp70befb04yiv9921535420ydpca6b2cb4yiv3546570985ydpe9d8a3eyiv1980054980ydp565eca06yiv6457836884ydpb143ee61msonormal">
    <w:name w:val="ydp70befb04yiv9921535420ydpca6b2cb4yiv3546570985ydpe9d8a3eyiv1980054980ydp565eca06yiv6457836884ydpb143ee61msonormal"/>
    <w:basedOn w:val="Normal"/>
    <w:rsid w:val="005B462B"/>
    <w:pPr>
      <w:spacing w:before="100" w:beforeAutospacing="1" w:after="100" w:afterAutospacing="1" w:line="240" w:lineRule="auto"/>
    </w:pPr>
    <w:rPr>
      <w:rFonts w:ascii="Times New Roman" w:eastAsiaTheme="minorHAnsi" w:hAnsi="Times New Roman" w:cs="Times New Roman"/>
      <w:sz w:val="24"/>
      <w:szCs w:val="24"/>
    </w:rPr>
  </w:style>
  <w:style w:type="paragraph" w:customStyle="1" w:styleId="ydpe7e9113amsonormal">
    <w:name w:val="ydpe7e9113amsonormal"/>
    <w:basedOn w:val="Normal"/>
    <w:rsid w:val="001269FD"/>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ox-fca41a489f-maintext-dkblue">
    <w:name w:val="ox-fca41a489f-main_text-dkblue"/>
    <w:basedOn w:val="DefaultParagraphFont"/>
    <w:rsid w:val="00947674"/>
  </w:style>
  <w:style w:type="paragraph" w:customStyle="1" w:styleId="ydpdc12281amsonormal">
    <w:name w:val="ydpdc12281amsonormal"/>
    <w:basedOn w:val="Normal"/>
    <w:rsid w:val="00A05DDF"/>
    <w:pPr>
      <w:spacing w:before="100" w:beforeAutospacing="1" w:after="100" w:afterAutospacing="1" w:line="240" w:lineRule="auto"/>
    </w:pPr>
    <w:rPr>
      <w:rFonts w:ascii="Times New Roman" w:eastAsiaTheme="minorHAnsi" w:hAnsi="Times New Roman" w:cs="Times New Roman"/>
      <w:sz w:val="24"/>
      <w:szCs w:val="24"/>
    </w:rPr>
  </w:style>
  <w:style w:type="paragraph" w:customStyle="1" w:styleId="ydp3dd1c68msonormal">
    <w:name w:val="ydp3dd1c68msonormal"/>
    <w:basedOn w:val="Normal"/>
    <w:rsid w:val="0098064C"/>
    <w:pPr>
      <w:spacing w:before="100" w:beforeAutospacing="1" w:after="100" w:afterAutospacing="1" w:line="240" w:lineRule="auto"/>
    </w:pPr>
    <w:rPr>
      <w:rFonts w:ascii="Times New Roman" w:eastAsiaTheme="minorHAnsi" w:hAnsi="Times New Roman" w:cs="Times New Roman"/>
      <w:sz w:val="24"/>
      <w:szCs w:val="24"/>
    </w:rPr>
  </w:style>
  <w:style w:type="paragraph" w:customStyle="1" w:styleId="m-9150520493851123625m-6200307404097795257m101580904451723290gmail-western">
    <w:name w:val="m_-9150520493851123625m-6200307404097795257m101580904451723290gmail-western"/>
    <w:basedOn w:val="Normal"/>
    <w:rsid w:val="00255CBC"/>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gmail-il">
    <w:name w:val="gmail-il"/>
    <w:basedOn w:val="DefaultParagraphFont"/>
    <w:rsid w:val="007609F5"/>
  </w:style>
  <w:style w:type="character" w:customStyle="1" w:styleId="gmail-m6869732004370345853gmail-m-3049439091390176218gmail-m5275436694094490090gmail-m4328897326163942991gmail-m-1773252935939991087gmail-m-6312744566971531692gmail-m-1215013868381164756gmail-m7599561000954784927gmail-s1">
    <w:name w:val="gmail-m_6869732004370345853gmail-m_-3049439091390176218gmail-m_5275436694094490090gmail-m_4328897326163942991gmail-m_-1773252935939991087gmail-m_-6312744566971531692gmail-m_-1215013868381164756gmail-m_7599561000954784927gmail-s1"/>
    <w:basedOn w:val="DefaultParagraphFont"/>
    <w:rsid w:val="007609F5"/>
  </w:style>
  <w:style w:type="paragraph" w:customStyle="1" w:styleId="ydp38cdabf8yiv9336793442ydp68f01eeyiv3789611278ydp179c142eyiv6048200913ydp4db83026yiv2179804899ydpc537af16yiv2957809101ydp2c73a9eeyiv5166304550ydp40c3bb02yiv8507770223ydpfd550dd9yiv0875671369ydp6dd0267msonormal">
    <w:name w:val="ydp38cdabf8yiv9336793442ydp68f01eeyiv3789611278ydp179c142eyiv6048200913ydp4db83026yiv2179804899ydpc537af16yiv2957809101ydp2c73a9eeyiv5166304550ydp40c3bb02yiv8507770223ydpfd550dd9yiv0875671369ydp6dd0267msonormal"/>
    <w:basedOn w:val="Normal"/>
    <w:rsid w:val="00D41BE6"/>
    <w:pPr>
      <w:spacing w:before="100" w:beforeAutospacing="1" w:after="100" w:afterAutospacing="1" w:line="240" w:lineRule="auto"/>
    </w:pPr>
    <w:rPr>
      <w:rFonts w:ascii="Times New Roman" w:eastAsiaTheme="minorHAnsi" w:hAnsi="Times New Roman" w:cs="Times New Roman"/>
      <w:sz w:val="24"/>
      <w:szCs w:val="24"/>
    </w:rPr>
  </w:style>
  <w:style w:type="paragraph" w:customStyle="1" w:styleId="ox-8018ac3c7b-ox-e6093df5ee-msonormal">
    <w:name w:val="ox-8018ac3c7b-ox-e6093df5ee-msonormal"/>
    <w:basedOn w:val="Normal"/>
    <w:uiPriority w:val="99"/>
    <w:rsid w:val="00982E40"/>
    <w:pPr>
      <w:spacing w:before="100" w:beforeAutospacing="1" w:after="100" w:afterAutospacing="1" w:line="240" w:lineRule="auto"/>
    </w:pPr>
    <w:rPr>
      <w:rFonts w:ascii="Times New Roman" w:eastAsiaTheme="minorHAnsi" w:hAnsi="Times New Roman" w:cs="Times New Roman"/>
      <w:sz w:val="24"/>
      <w:szCs w:val="24"/>
    </w:rPr>
  </w:style>
  <w:style w:type="paragraph" w:customStyle="1" w:styleId="firstp">
    <w:name w:val="firstp"/>
    <w:basedOn w:val="Normal"/>
    <w:rsid w:val="001C062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p">
    <w:name w:val="lastp"/>
    <w:basedOn w:val="Normal"/>
    <w:rsid w:val="001C06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paa">
    <w:name w:val="mpaa"/>
    <w:basedOn w:val="DefaultParagraphFont"/>
    <w:rsid w:val="00D32C76"/>
  </w:style>
  <w:style w:type="character" w:customStyle="1" w:styleId="duration">
    <w:name w:val="duration"/>
    <w:basedOn w:val="DefaultParagraphFont"/>
    <w:rsid w:val="00D32C76"/>
  </w:style>
  <w:style w:type="paragraph" w:customStyle="1" w:styleId="b-herometa">
    <w:name w:val="b-hero__meta"/>
    <w:basedOn w:val="Normal"/>
    <w:rsid w:val="00AA4C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herodesc">
    <w:name w:val="b-hero__desc"/>
    <w:basedOn w:val="Normal"/>
    <w:rsid w:val="00AA4C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dp4d86c2d4msonormal">
    <w:name w:val="ydp4d86c2d4msonormal"/>
    <w:basedOn w:val="Normal"/>
    <w:rsid w:val="00F322DC"/>
    <w:pPr>
      <w:spacing w:before="100" w:beforeAutospacing="1" w:after="100" w:afterAutospacing="1" w:line="240" w:lineRule="auto"/>
    </w:pPr>
    <w:rPr>
      <w:rFonts w:ascii="Calibri" w:eastAsiaTheme="minorHAnsi" w:hAnsi="Calibri" w:cs="Calibri"/>
    </w:rPr>
  </w:style>
  <w:style w:type="paragraph" w:styleId="BodyText">
    <w:name w:val="Body Text"/>
    <w:basedOn w:val="Normal"/>
    <w:link w:val="BodyTextChar"/>
    <w:uiPriority w:val="99"/>
    <w:semiHidden/>
    <w:unhideWhenUsed/>
    <w:rsid w:val="009E5F11"/>
    <w:pPr>
      <w:spacing w:after="120"/>
    </w:pPr>
  </w:style>
  <w:style w:type="character" w:customStyle="1" w:styleId="BodyTextChar">
    <w:name w:val="Body Text Char"/>
    <w:basedOn w:val="DefaultParagraphFont"/>
    <w:link w:val="BodyText"/>
    <w:uiPriority w:val="99"/>
    <w:semiHidden/>
    <w:rsid w:val="009E5F11"/>
  </w:style>
  <w:style w:type="character" w:styleId="UnresolvedMention">
    <w:name w:val="Unresolved Mention"/>
    <w:basedOn w:val="DefaultParagraphFont"/>
    <w:uiPriority w:val="99"/>
    <w:semiHidden/>
    <w:unhideWhenUsed/>
    <w:rsid w:val="00570126"/>
    <w:rPr>
      <w:color w:val="605E5C"/>
      <w:shd w:val="clear" w:color="auto" w:fill="E1DFDD"/>
    </w:rPr>
  </w:style>
  <w:style w:type="paragraph" w:customStyle="1" w:styleId="ydp7d91cde1msonormal">
    <w:name w:val="ydp7d91cde1msonormal"/>
    <w:basedOn w:val="Normal"/>
    <w:rsid w:val="00EA2F97"/>
    <w:pPr>
      <w:spacing w:before="100" w:beforeAutospacing="1" w:after="100" w:afterAutospacing="1" w:line="240" w:lineRule="auto"/>
    </w:pPr>
    <w:rPr>
      <w:rFonts w:ascii="Calibri" w:eastAsiaTheme="minorHAnsi" w:hAnsi="Calibri" w:cs="Calibri"/>
    </w:rPr>
  </w:style>
  <w:style w:type="character" w:customStyle="1" w:styleId="formatitem">
    <w:name w:val="formatitem"/>
    <w:basedOn w:val="DefaultParagraphFont"/>
    <w:rsid w:val="00A76495"/>
  </w:style>
  <w:style w:type="character" w:customStyle="1" w:styleId="blast">
    <w:name w:val="blast"/>
    <w:basedOn w:val="DefaultParagraphFont"/>
    <w:rsid w:val="009142A7"/>
  </w:style>
  <w:style w:type="paragraph" w:customStyle="1" w:styleId="articleparagraph">
    <w:name w:val="article__paragraph"/>
    <w:basedOn w:val="Normal"/>
    <w:rsid w:val="00805CA7"/>
    <w:pPr>
      <w:spacing w:before="100" w:beforeAutospacing="1" w:after="100" w:afterAutospacing="1" w:line="240" w:lineRule="auto"/>
    </w:pPr>
    <w:rPr>
      <w:rFonts w:ascii="Times New Roman" w:eastAsia="Times New Roman" w:hAnsi="Times New Roman" w:cs="Times New Roman"/>
      <w:sz w:val="24"/>
      <w:szCs w:val="24"/>
    </w:rPr>
  </w:style>
  <w:style w:type="table" w:styleId="PlainTable4">
    <w:name w:val="Plain Table 4"/>
    <w:basedOn w:val="TableNormal"/>
    <w:uiPriority w:val="44"/>
    <w:rsid w:val="0069103B"/>
    <w:pPr>
      <w:spacing w:after="0" w:line="240" w:lineRule="auto"/>
    </w:pPr>
    <w:rPr>
      <w:rFonts w:eastAsiaTheme="minorHAnsi"/>
      <w:sz w:val="24"/>
      <w:szCs w:val="24"/>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nt9">
    <w:name w:val="font_9"/>
    <w:basedOn w:val="Normal"/>
    <w:rsid w:val="00EB39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or15">
    <w:name w:val="color_15"/>
    <w:basedOn w:val="DefaultParagraphFont"/>
    <w:rsid w:val="00EB3998"/>
  </w:style>
  <w:style w:type="character" w:customStyle="1" w:styleId="wixguard">
    <w:name w:val="wixguard"/>
    <w:basedOn w:val="DefaultParagraphFont"/>
    <w:rsid w:val="00EB3998"/>
  </w:style>
  <w:style w:type="paragraph" w:customStyle="1" w:styleId="Pa9">
    <w:name w:val="Pa9"/>
    <w:basedOn w:val="Normal"/>
    <w:next w:val="Normal"/>
    <w:uiPriority w:val="99"/>
    <w:rsid w:val="00E4355A"/>
    <w:pPr>
      <w:autoSpaceDE w:val="0"/>
      <w:autoSpaceDN w:val="0"/>
      <w:adjustRightInd w:val="0"/>
      <w:spacing w:after="0" w:line="181" w:lineRule="atLeast"/>
    </w:pPr>
    <w:rPr>
      <w:rFonts w:ascii="Avenir Light" w:eastAsiaTheme="minorHAnsi" w:hAnsi="Avenir Light"/>
      <w:sz w:val="24"/>
      <w:szCs w:val="24"/>
    </w:rPr>
  </w:style>
  <w:style w:type="character" w:customStyle="1" w:styleId="A1">
    <w:name w:val="A1"/>
    <w:uiPriority w:val="99"/>
    <w:rsid w:val="00E4355A"/>
    <w:rPr>
      <w:rFonts w:ascii="Avenir Book" w:hAnsi="Avenir Book" w:cs="Avenir Book" w:hint="default"/>
      <w:i/>
      <w:iCs/>
      <w:color w:val="000000"/>
      <w:sz w:val="18"/>
      <w:szCs w:val="18"/>
    </w:rPr>
  </w:style>
  <w:style w:type="character" w:customStyle="1" w:styleId="gmail-year">
    <w:name w:val="gmail-year"/>
    <w:basedOn w:val="DefaultParagraphFont"/>
    <w:rsid w:val="00277DE8"/>
  </w:style>
  <w:style w:type="character" w:customStyle="1" w:styleId="gmail-mpaa">
    <w:name w:val="gmail-mpaa"/>
    <w:basedOn w:val="DefaultParagraphFont"/>
    <w:rsid w:val="00277DE8"/>
  </w:style>
  <w:style w:type="character" w:customStyle="1" w:styleId="gmail-duration">
    <w:name w:val="gmail-duration"/>
    <w:basedOn w:val="DefaultParagraphFont"/>
    <w:rsid w:val="00277DE8"/>
  </w:style>
  <w:style w:type="table" w:customStyle="1" w:styleId="TableGrid1">
    <w:name w:val="Table Grid1"/>
    <w:basedOn w:val="TableNormal"/>
    <w:next w:val="TableGrid"/>
    <w:uiPriority w:val="59"/>
    <w:rsid w:val="0058446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text-bold">
    <w:name w:val="a-text-bold"/>
    <w:basedOn w:val="DefaultParagraphFont"/>
    <w:rsid w:val="0030672B"/>
  </w:style>
  <w:style w:type="character" w:customStyle="1" w:styleId="a-text-italic">
    <w:name w:val="a-text-italic"/>
    <w:basedOn w:val="DefaultParagraphFont"/>
    <w:rsid w:val="003240B9"/>
  </w:style>
  <w:style w:type="character" w:customStyle="1" w:styleId="hgkelc">
    <w:name w:val="hgkelc"/>
    <w:basedOn w:val="DefaultParagraphFont"/>
    <w:rsid w:val="009C6D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1424">
      <w:bodyDiv w:val="1"/>
      <w:marLeft w:val="0"/>
      <w:marRight w:val="0"/>
      <w:marTop w:val="0"/>
      <w:marBottom w:val="0"/>
      <w:divBdr>
        <w:top w:val="none" w:sz="0" w:space="0" w:color="auto"/>
        <w:left w:val="none" w:sz="0" w:space="0" w:color="auto"/>
        <w:bottom w:val="none" w:sz="0" w:space="0" w:color="auto"/>
        <w:right w:val="none" w:sz="0" w:space="0" w:color="auto"/>
      </w:divBdr>
      <w:divsChild>
        <w:div w:id="142043784">
          <w:marLeft w:val="0"/>
          <w:marRight w:val="0"/>
          <w:marTop w:val="225"/>
          <w:marBottom w:val="0"/>
          <w:divBdr>
            <w:top w:val="none" w:sz="0" w:space="0" w:color="auto"/>
            <w:left w:val="none" w:sz="0" w:space="0" w:color="auto"/>
            <w:bottom w:val="none" w:sz="0" w:space="0" w:color="auto"/>
            <w:right w:val="none" w:sz="0" w:space="0" w:color="auto"/>
          </w:divBdr>
        </w:div>
        <w:div w:id="343632884">
          <w:marLeft w:val="0"/>
          <w:marRight w:val="0"/>
          <w:marTop w:val="150"/>
          <w:marBottom w:val="0"/>
          <w:divBdr>
            <w:top w:val="none" w:sz="0" w:space="0" w:color="auto"/>
            <w:left w:val="none" w:sz="0" w:space="0" w:color="auto"/>
            <w:bottom w:val="none" w:sz="0" w:space="0" w:color="auto"/>
            <w:right w:val="none" w:sz="0" w:space="0" w:color="auto"/>
          </w:divBdr>
          <w:divsChild>
            <w:div w:id="53085705">
              <w:marLeft w:val="0"/>
              <w:marRight w:val="0"/>
              <w:marTop w:val="0"/>
              <w:marBottom w:val="0"/>
              <w:divBdr>
                <w:top w:val="none" w:sz="0" w:space="0" w:color="auto"/>
                <w:left w:val="none" w:sz="0" w:space="0" w:color="auto"/>
                <w:bottom w:val="none" w:sz="0" w:space="0" w:color="auto"/>
                <w:right w:val="none" w:sz="0" w:space="0" w:color="auto"/>
              </w:divBdr>
            </w:div>
            <w:div w:id="379717336">
              <w:marLeft w:val="0"/>
              <w:marRight w:val="0"/>
              <w:marTop w:val="0"/>
              <w:marBottom w:val="0"/>
              <w:divBdr>
                <w:top w:val="none" w:sz="0" w:space="0" w:color="auto"/>
                <w:left w:val="none" w:sz="0" w:space="0" w:color="auto"/>
                <w:bottom w:val="none" w:sz="0" w:space="0" w:color="auto"/>
                <w:right w:val="none" w:sz="0" w:space="0" w:color="auto"/>
              </w:divBdr>
            </w:div>
          </w:divsChild>
        </w:div>
        <w:div w:id="476185957">
          <w:marLeft w:val="0"/>
          <w:marRight w:val="0"/>
          <w:marTop w:val="150"/>
          <w:marBottom w:val="0"/>
          <w:divBdr>
            <w:top w:val="none" w:sz="0" w:space="0" w:color="auto"/>
            <w:left w:val="none" w:sz="0" w:space="0" w:color="auto"/>
            <w:bottom w:val="none" w:sz="0" w:space="0" w:color="auto"/>
            <w:right w:val="none" w:sz="0" w:space="0" w:color="auto"/>
          </w:divBdr>
          <w:divsChild>
            <w:div w:id="942610304">
              <w:marLeft w:val="0"/>
              <w:marRight w:val="0"/>
              <w:marTop w:val="0"/>
              <w:marBottom w:val="0"/>
              <w:divBdr>
                <w:top w:val="none" w:sz="0" w:space="0" w:color="auto"/>
                <w:left w:val="none" w:sz="0" w:space="0" w:color="auto"/>
                <w:bottom w:val="none" w:sz="0" w:space="0" w:color="auto"/>
                <w:right w:val="none" w:sz="0" w:space="0" w:color="auto"/>
              </w:divBdr>
            </w:div>
          </w:divsChild>
        </w:div>
        <w:div w:id="1606384173">
          <w:marLeft w:val="0"/>
          <w:marRight w:val="0"/>
          <w:marTop w:val="0"/>
          <w:marBottom w:val="165"/>
          <w:divBdr>
            <w:top w:val="none" w:sz="0" w:space="0" w:color="auto"/>
            <w:left w:val="none" w:sz="0" w:space="0" w:color="auto"/>
            <w:bottom w:val="none" w:sz="0" w:space="0" w:color="auto"/>
            <w:right w:val="none" w:sz="0" w:space="0" w:color="auto"/>
          </w:divBdr>
        </w:div>
      </w:divsChild>
    </w:div>
    <w:div w:id="13120269">
      <w:bodyDiv w:val="1"/>
      <w:marLeft w:val="0"/>
      <w:marRight w:val="0"/>
      <w:marTop w:val="0"/>
      <w:marBottom w:val="0"/>
      <w:divBdr>
        <w:top w:val="none" w:sz="0" w:space="0" w:color="auto"/>
        <w:left w:val="none" w:sz="0" w:space="0" w:color="auto"/>
        <w:bottom w:val="none" w:sz="0" w:space="0" w:color="auto"/>
        <w:right w:val="none" w:sz="0" w:space="0" w:color="auto"/>
      </w:divBdr>
    </w:div>
    <w:div w:id="13196060">
      <w:bodyDiv w:val="1"/>
      <w:marLeft w:val="0"/>
      <w:marRight w:val="0"/>
      <w:marTop w:val="0"/>
      <w:marBottom w:val="0"/>
      <w:divBdr>
        <w:top w:val="none" w:sz="0" w:space="0" w:color="auto"/>
        <w:left w:val="none" w:sz="0" w:space="0" w:color="auto"/>
        <w:bottom w:val="none" w:sz="0" w:space="0" w:color="auto"/>
        <w:right w:val="none" w:sz="0" w:space="0" w:color="auto"/>
      </w:divBdr>
      <w:divsChild>
        <w:div w:id="249894687">
          <w:marLeft w:val="0"/>
          <w:marRight w:val="0"/>
          <w:marTop w:val="0"/>
          <w:marBottom w:val="105"/>
          <w:divBdr>
            <w:top w:val="none" w:sz="0" w:space="0" w:color="auto"/>
            <w:left w:val="none" w:sz="0" w:space="0" w:color="auto"/>
            <w:bottom w:val="none" w:sz="0" w:space="0" w:color="auto"/>
            <w:right w:val="none" w:sz="0" w:space="0" w:color="auto"/>
          </w:divBdr>
          <w:divsChild>
            <w:div w:id="192379833">
              <w:marLeft w:val="0"/>
              <w:marRight w:val="0"/>
              <w:marTop w:val="0"/>
              <w:marBottom w:val="0"/>
              <w:divBdr>
                <w:top w:val="none" w:sz="0" w:space="0" w:color="auto"/>
                <w:left w:val="none" w:sz="0" w:space="0" w:color="auto"/>
                <w:bottom w:val="none" w:sz="0" w:space="0" w:color="auto"/>
                <w:right w:val="none" w:sz="0" w:space="0" w:color="auto"/>
              </w:divBdr>
            </w:div>
          </w:divsChild>
        </w:div>
        <w:div w:id="1535076129">
          <w:marLeft w:val="0"/>
          <w:marRight w:val="0"/>
          <w:marTop w:val="0"/>
          <w:marBottom w:val="450"/>
          <w:divBdr>
            <w:top w:val="none" w:sz="0" w:space="0" w:color="auto"/>
            <w:left w:val="none" w:sz="0" w:space="0" w:color="auto"/>
            <w:bottom w:val="none" w:sz="0" w:space="0" w:color="auto"/>
            <w:right w:val="none" w:sz="0" w:space="0" w:color="auto"/>
          </w:divBdr>
        </w:div>
      </w:divsChild>
    </w:div>
    <w:div w:id="14771618">
      <w:bodyDiv w:val="1"/>
      <w:marLeft w:val="0"/>
      <w:marRight w:val="0"/>
      <w:marTop w:val="0"/>
      <w:marBottom w:val="0"/>
      <w:divBdr>
        <w:top w:val="none" w:sz="0" w:space="0" w:color="auto"/>
        <w:left w:val="none" w:sz="0" w:space="0" w:color="auto"/>
        <w:bottom w:val="none" w:sz="0" w:space="0" w:color="auto"/>
        <w:right w:val="none" w:sz="0" w:space="0" w:color="auto"/>
      </w:divBdr>
    </w:div>
    <w:div w:id="19208140">
      <w:bodyDiv w:val="1"/>
      <w:marLeft w:val="0"/>
      <w:marRight w:val="0"/>
      <w:marTop w:val="0"/>
      <w:marBottom w:val="0"/>
      <w:divBdr>
        <w:top w:val="none" w:sz="0" w:space="0" w:color="auto"/>
        <w:left w:val="none" w:sz="0" w:space="0" w:color="auto"/>
        <w:bottom w:val="none" w:sz="0" w:space="0" w:color="auto"/>
        <w:right w:val="none" w:sz="0" w:space="0" w:color="auto"/>
      </w:divBdr>
    </w:div>
    <w:div w:id="20404524">
      <w:bodyDiv w:val="1"/>
      <w:marLeft w:val="0"/>
      <w:marRight w:val="0"/>
      <w:marTop w:val="0"/>
      <w:marBottom w:val="0"/>
      <w:divBdr>
        <w:top w:val="none" w:sz="0" w:space="0" w:color="auto"/>
        <w:left w:val="none" w:sz="0" w:space="0" w:color="auto"/>
        <w:bottom w:val="none" w:sz="0" w:space="0" w:color="auto"/>
        <w:right w:val="none" w:sz="0" w:space="0" w:color="auto"/>
      </w:divBdr>
    </w:div>
    <w:div w:id="22563335">
      <w:bodyDiv w:val="1"/>
      <w:marLeft w:val="0"/>
      <w:marRight w:val="0"/>
      <w:marTop w:val="0"/>
      <w:marBottom w:val="0"/>
      <w:divBdr>
        <w:top w:val="none" w:sz="0" w:space="0" w:color="auto"/>
        <w:left w:val="none" w:sz="0" w:space="0" w:color="auto"/>
        <w:bottom w:val="none" w:sz="0" w:space="0" w:color="auto"/>
        <w:right w:val="none" w:sz="0" w:space="0" w:color="auto"/>
      </w:divBdr>
      <w:divsChild>
        <w:div w:id="1704088452">
          <w:marLeft w:val="0"/>
          <w:marRight w:val="0"/>
          <w:marTop w:val="0"/>
          <w:marBottom w:val="0"/>
          <w:divBdr>
            <w:top w:val="none" w:sz="0" w:space="0" w:color="auto"/>
            <w:left w:val="none" w:sz="0" w:space="0" w:color="auto"/>
            <w:bottom w:val="none" w:sz="0" w:space="0" w:color="auto"/>
            <w:right w:val="none" w:sz="0" w:space="0" w:color="auto"/>
          </w:divBdr>
        </w:div>
      </w:divsChild>
    </w:div>
    <w:div w:id="25369359">
      <w:bodyDiv w:val="1"/>
      <w:marLeft w:val="0"/>
      <w:marRight w:val="0"/>
      <w:marTop w:val="0"/>
      <w:marBottom w:val="0"/>
      <w:divBdr>
        <w:top w:val="none" w:sz="0" w:space="0" w:color="auto"/>
        <w:left w:val="none" w:sz="0" w:space="0" w:color="auto"/>
        <w:bottom w:val="none" w:sz="0" w:space="0" w:color="auto"/>
        <w:right w:val="none" w:sz="0" w:space="0" w:color="auto"/>
      </w:divBdr>
    </w:div>
    <w:div w:id="26222265">
      <w:bodyDiv w:val="1"/>
      <w:marLeft w:val="0"/>
      <w:marRight w:val="0"/>
      <w:marTop w:val="0"/>
      <w:marBottom w:val="0"/>
      <w:divBdr>
        <w:top w:val="none" w:sz="0" w:space="0" w:color="auto"/>
        <w:left w:val="none" w:sz="0" w:space="0" w:color="auto"/>
        <w:bottom w:val="none" w:sz="0" w:space="0" w:color="auto"/>
        <w:right w:val="none" w:sz="0" w:space="0" w:color="auto"/>
      </w:divBdr>
    </w:div>
    <w:div w:id="28799241">
      <w:bodyDiv w:val="1"/>
      <w:marLeft w:val="0"/>
      <w:marRight w:val="0"/>
      <w:marTop w:val="0"/>
      <w:marBottom w:val="0"/>
      <w:divBdr>
        <w:top w:val="none" w:sz="0" w:space="0" w:color="auto"/>
        <w:left w:val="none" w:sz="0" w:space="0" w:color="auto"/>
        <w:bottom w:val="none" w:sz="0" w:space="0" w:color="auto"/>
        <w:right w:val="none" w:sz="0" w:space="0" w:color="auto"/>
      </w:divBdr>
    </w:div>
    <w:div w:id="30040992">
      <w:bodyDiv w:val="1"/>
      <w:marLeft w:val="0"/>
      <w:marRight w:val="0"/>
      <w:marTop w:val="0"/>
      <w:marBottom w:val="0"/>
      <w:divBdr>
        <w:top w:val="none" w:sz="0" w:space="0" w:color="auto"/>
        <w:left w:val="none" w:sz="0" w:space="0" w:color="auto"/>
        <w:bottom w:val="none" w:sz="0" w:space="0" w:color="auto"/>
        <w:right w:val="none" w:sz="0" w:space="0" w:color="auto"/>
      </w:divBdr>
    </w:div>
    <w:div w:id="30814241">
      <w:bodyDiv w:val="1"/>
      <w:marLeft w:val="0"/>
      <w:marRight w:val="0"/>
      <w:marTop w:val="0"/>
      <w:marBottom w:val="0"/>
      <w:divBdr>
        <w:top w:val="none" w:sz="0" w:space="0" w:color="auto"/>
        <w:left w:val="none" w:sz="0" w:space="0" w:color="auto"/>
        <w:bottom w:val="none" w:sz="0" w:space="0" w:color="auto"/>
        <w:right w:val="none" w:sz="0" w:space="0" w:color="auto"/>
      </w:divBdr>
    </w:div>
    <w:div w:id="36855307">
      <w:bodyDiv w:val="1"/>
      <w:marLeft w:val="0"/>
      <w:marRight w:val="0"/>
      <w:marTop w:val="0"/>
      <w:marBottom w:val="0"/>
      <w:divBdr>
        <w:top w:val="none" w:sz="0" w:space="0" w:color="auto"/>
        <w:left w:val="none" w:sz="0" w:space="0" w:color="auto"/>
        <w:bottom w:val="none" w:sz="0" w:space="0" w:color="auto"/>
        <w:right w:val="none" w:sz="0" w:space="0" w:color="auto"/>
      </w:divBdr>
    </w:div>
    <w:div w:id="37975989">
      <w:bodyDiv w:val="1"/>
      <w:marLeft w:val="0"/>
      <w:marRight w:val="0"/>
      <w:marTop w:val="0"/>
      <w:marBottom w:val="0"/>
      <w:divBdr>
        <w:top w:val="none" w:sz="0" w:space="0" w:color="auto"/>
        <w:left w:val="none" w:sz="0" w:space="0" w:color="auto"/>
        <w:bottom w:val="none" w:sz="0" w:space="0" w:color="auto"/>
        <w:right w:val="none" w:sz="0" w:space="0" w:color="auto"/>
      </w:divBdr>
    </w:div>
    <w:div w:id="42991897">
      <w:bodyDiv w:val="1"/>
      <w:marLeft w:val="0"/>
      <w:marRight w:val="0"/>
      <w:marTop w:val="0"/>
      <w:marBottom w:val="0"/>
      <w:divBdr>
        <w:top w:val="none" w:sz="0" w:space="0" w:color="auto"/>
        <w:left w:val="none" w:sz="0" w:space="0" w:color="auto"/>
        <w:bottom w:val="none" w:sz="0" w:space="0" w:color="auto"/>
        <w:right w:val="none" w:sz="0" w:space="0" w:color="auto"/>
      </w:divBdr>
      <w:divsChild>
        <w:div w:id="464852697">
          <w:marLeft w:val="0"/>
          <w:marRight w:val="0"/>
          <w:marTop w:val="225"/>
          <w:marBottom w:val="0"/>
          <w:divBdr>
            <w:top w:val="none" w:sz="0" w:space="0" w:color="auto"/>
            <w:left w:val="none" w:sz="0" w:space="0" w:color="auto"/>
            <w:bottom w:val="none" w:sz="0" w:space="0" w:color="auto"/>
            <w:right w:val="none" w:sz="0" w:space="0" w:color="auto"/>
          </w:divBdr>
        </w:div>
      </w:divsChild>
    </w:div>
    <w:div w:id="43219494">
      <w:bodyDiv w:val="1"/>
      <w:marLeft w:val="0"/>
      <w:marRight w:val="0"/>
      <w:marTop w:val="0"/>
      <w:marBottom w:val="0"/>
      <w:divBdr>
        <w:top w:val="none" w:sz="0" w:space="0" w:color="auto"/>
        <w:left w:val="none" w:sz="0" w:space="0" w:color="auto"/>
        <w:bottom w:val="none" w:sz="0" w:space="0" w:color="auto"/>
        <w:right w:val="none" w:sz="0" w:space="0" w:color="auto"/>
      </w:divBdr>
      <w:divsChild>
        <w:div w:id="958608901">
          <w:marLeft w:val="0"/>
          <w:marRight w:val="0"/>
          <w:marTop w:val="0"/>
          <w:marBottom w:val="0"/>
          <w:divBdr>
            <w:top w:val="none" w:sz="0" w:space="0" w:color="auto"/>
            <w:left w:val="none" w:sz="0" w:space="0" w:color="auto"/>
            <w:bottom w:val="none" w:sz="0" w:space="0" w:color="auto"/>
            <w:right w:val="none" w:sz="0" w:space="0" w:color="auto"/>
          </w:divBdr>
        </w:div>
      </w:divsChild>
    </w:div>
    <w:div w:id="50463250">
      <w:bodyDiv w:val="1"/>
      <w:marLeft w:val="0"/>
      <w:marRight w:val="0"/>
      <w:marTop w:val="0"/>
      <w:marBottom w:val="0"/>
      <w:divBdr>
        <w:top w:val="none" w:sz="0" w:space="0" w:color="auto"/>
        <w:left w:val="none" w:sz="0" w:space="0" w:color="auto"/>
        <w:bottom w:val="none" w:sz="0" w:space="0" w:color="auto"/>
        <w:right w:val="none" w:sz="0" w:space="0" w:color="auto"/>
      </w:divBdr>
    </w:div>
    <w:div w:id="57824368">
      <w:bodyDiv w:val="1"/>
      <w:marLeft w:val="0"/>
      <w:marRight w:val="0"/>
      <w:marTop w:val="0"/>
      <w:marBottom w:val="0"/>
      <w:divBdr>
        <w:top w:val="none" w:sz="0" w:space="0" w:color="auto"/>
        <w:left w:val="none" w:sz="0" w:space="0" w:color="auto"/>
        <w:bottom w:val="none" w:sz="0" w:space="0" w:color="auto"/>
        <w:right w:val="none" w:sz="0" w:space="0" w:color="auto"/>
      </w:divBdr>
    </w:div>
    <w:div w:id="59253130">
      <w:bodyDiv w:val="1"/>
      <w:marLeft w:val="0"/>
      <w:marRight w:val="0"/>
      <w:marTop w:val="0"/>
      <w:marBottom w:val="0"/>
      <w:divBdr>
        <w:top w:val="none" w:sz="0" w:space="0" w:color="auto"/>
        <w:left w:val="none" w:sz="0" w:space="0" w:color="auto"/>
        <w:bottom w:val="none" w:sz="0" w:space="0" w:color="auto"/>
        <w:right w:val="none" w:sz="0" w:space="0" w:color="auto"/>
      </w:divBdr>
    </w:div>
    <w:div w:id="60375794">
      <w:bodyDiv w:val="1"/>
      <w:marLeft w:val="0"/>
      <w:marRight w:val="0"/>
      <w:marTop w:val="0"/>
      <w:marBottom w:val="0"/>
      <w:divBdr>
        <w:top w:val="none" w:sz="0" w:space="0" w:color="auto"/>
        <w:left w:val="none" w:sz="0" w:space="0" w:color="auto"/>
        <w:bottom w:val="none" w:sz="0" w:space="0" w:color="auto"/>
        <w:right w:val="none" w:sz="0" w:space="0" w:color="auto"/>
      </w:divBdr>
      <w:divsChild>
        <w:div w:id="550768831">
          <w:marLeft w:val="0"/>
          <w:marRight w:val="0"/>
          <w:marTop w:val="0"/>
          <w:marBottom w:val="0"/>
          <w:divBdr>
            <w:top w:val="none" w:sz="0" w:space="0" w:color="auto"/>
            <w:left w:val="none" w:sz="0" w:space="0" w:color="auto"/>
            <w:bottom w:val="none" w:sz="0" w:space="0" w:color="auto"/>
            <w:right w:val="none" w:sz="0" w:space="0" w:color="auto"/>
          </w:divBdr>
          <w:divsChild>
            <w:div w:id="970356708">
              <w:marLeft w:val="0"/>
              <w:marRight w:val="0"/>
              <w:marTop w:val="750"/>
              <w:marBottom w:val="0"/>
              <w:divBdr>
                <w:top w:val="none" w:sz="0" w:space="0" w:color="auto"/>
                <w:left w:val="none" w:sz="0" w:space="0" w:color="auto"/>
                <w:bottom w:val="none" w:sz="0" w:space="0" w:color="auto"/>
                <w:right w:val="none" w:sz="0" w:space="0" w:color="auto"/>
              </w:divBdr>
              <w:divsChild>
                <w:div w:id="2074739130">
                  <w:marLeft w:val="0"/>
                  <w:marRight w:val="0"/>
                  <w:marTop w:val="0"/>
                  <w:marBottom w:val="0"/>
                  <w:divBdr>
                    <w:top w:val="none" w:sz="0" w:space="0" w:color="auto"/>
                    <w:left w:val="none" w:sz="0" w:space="0" w:color="auto"/>
                    <w:bottom w:val="none" w:sz="0" w:space="0" w:color="auto"/>
                    <w:right w:val="none" w:sz="0" w:space="0" w:color="auto"/>
                  </w:divBdr>
                  <w:divsChild>
                    <w:div w:id="1163201480">
                      <w:marLeft w:val="0"/>
                      <w:marRight w:val="0"/>
                      <w:marTop w:val="0"/>
                      <w:marBottom w:val="150"/>
                      <w:divBdr>
                        <w:top w:val="none" w:sz="0" w:space="0" w:color="auto"/>
                        <w:left w:val="none" w:sz="0" w:space="0" w:color="auto"/>
                        <w:bottom w:val="none" w:sz="0" w:space="0" w:color="auto"/>
                        <w:right w:val="none" w:sz="0" w:space="0" w:color="auto"/>
                      </w:divBdr>
                      <w:divsChild>
                        <w:div w:id="1246036337">
                          <w:marLeft w:val="0"/>
                          <w:marRight w:val="0"/>
                          <w:marTop w:val="0"/>
                          <w:marBottom w:val="0"/>
                          <w:divBdr>
                            <w:top w:val="none" w:sz="0" w:space="0" w:color="auto"/>
                            <w:left w:val="none" w:sz="0" w:space="0" w:color="auto"/>
                            <w:bottom w:val="none" w:sz="0" w:space="0" w:color="auto"/>
                            <w:right w:val="none" w:sz="0" w:space="0" w:color="auto"/>
                          </w:divBdr>
                          <w:divsChild>
                            <w:div w:id="2090692758">
                              <w:marLeft w:val="0"/>
                              <w:marRight w:val="0"/>
                              <w:marTop w:val="0"/>
                              <w:marBottom w:val="0"/>
                              <w:divBdr>
                                <w:top w:val="none" w:sz="0" w:space="0" w:color="auto"/>
                                <w:left w:val="none" w:sz="0" w:space="0" w:color="auto"/>
                                <w:bottom w:val="none" w:sz="0" w:space="0" w:color="auto"/>
                                <w:right w:val="none" w:sz="0" w:space="0" w:color="auto"/>
                              </w:divBdr>
                              <w:divsChild>
                                <w:div w:id="944188492">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444918">
      <w:bodyDiv w:val="1"/>
      <w:marLeft w:val="0"/>
      <w:marRight w:val="0"/>
      <w:marTop w:val="0"/>
      <w:marBottom w:val="0"/>
      <w:divBdr>
        <w:top w:val="none" w:sz="0" w:space="0" w:color="auto"/>
        <w:left w:val="none" w:sz="0" w:space="0" w:color="auto"/>
        <w:bottom w:val="none" w:sz="0" w:space="0" w:color="auto"/>
        <w:right w:val="none" w:sz="0" w:space="0" w:color="auto"/>
      </w:divBdr>
    </w:div>
    <w:div w:id="62603497">
      <w:bodyDiv w:val="1"/>
      <w:marLeft w:val="0"/>
      <w:marRight w:val="0"/>
      <w:marTop w:val="0"/>
      <w:marBottom w:val="0"/>
      <w:divBdr>
        <w:top w:val="none" w:sz="0" w:space="0" w:color="auto"/>
        <w:left w:val="none" w:sz="0" w:space="0" w:color="auto"/>
        <w:bottom w:val="none" w:sz="0" w:space="0" w:color="auto"/>
        <w:right w:val="none" w:sz="0" w:space="0" w:color="auto"/>
      </w:divBdr>
    </w:div>
    <w:div w:id="63993909">
      <w:bodyDiv w:val="1"/>
      <w:marLeft w:val="0"/>
      <w:marRight w:val="0"/>
      <w:marTop w:val="0"/>
      <w:marBottom w:val="0"/>
      <w:divBdr>
        <w:top w:val="none" w:sz="0" w:space="0" w:color="auto"/>
        <w:left w:val="none" w:sz="0" w:space="0" w:color="auto"/>
        <w:bottom w:val="none" w:sz="0" w:space="0" w:color="auto"/>
        <w:right w:val="none" w:sz="0" w:space="0" w:color="auto"/>
      </w:divBdr>
    </w:div>
    <w:div w:id="64036046">
      <w:bodyDiv w:val="1"/>
      <w:marLeft w:val="0"/>
      <w:marRight w:val="0"/>
      <w:marTop w:val="0"/>
      <w:marBottom w:val="0"/>
      <w:divBdr>
        <w:top w:val="none" w:sz="0" w:space="0" w:color="auto"/>
        <w:left w:val="none" w:sz="0" w:space="0" w:color="auto"/>
        <w:bottom w:val="none" w:sz="0" w:space="0" w:color="auto"/>
        <w:right w:val="none" w:sz="0" w:space="0" w:color="auto"/>
      </w:divBdr>
    </w:div>
    <w:div w:id="65274523">
      <w:bodyDiv w:val="1"/>
      <w:marLeft w:val="0"/>
      <w:marRight w:val="0"/>
      <w:marTop w:val="0"/>
      <w:marBottom w:val="0"/>
      <w:divBdr>
        <w:top w:val="none" w:sz="0" w:space="0" w:color="auto"/>
        <w:left w:val="none" w:sz="0" w:space="0" w:color="auto"/>
        <w:bottom w:val="none" w:sz="0" w:space="0" w:color="auto"/>
        <w:right w:val="none" w:sz="0" w:space="0" w:color="auto"/>
      </w:divBdr>
      <w:divsChild>
        <w:div w:id="499665562">
          <w:marLeft w:val="0"/>
          <w:marRight w:val="0"/>
          <w:marTop w:val="0"/>
          <w:marBottom w:val="105"/>
          <w:divBdr>
            <w:top w:val="none" w:sz="0" w:space="0" w:color="auto"/>
            <w:left w:val="none" w:sz="0" w:space="0" w:color="auto"/>
            <w:bottom w:val="none" w:sz="0" w:space="0" w:color="auto"/>
            <w:right w:val="none" w:sz="0" w:space="0" w:color="auto"/>
          </w:divBdr>
          <w:divsChild>
            <w:div w:id="1629235253">
              <w:marLeft w:val="0"/>
              <w:marRight w:val="0"/>
              <w:marTop w:val="0"/>
              <w:marBottom w:val="0"/>
              <w:divBdr>
                <w:top w:val="none" w:sz="0" w:space="0" w:color="auto"/>
                <w:left w:val="none" w:sz="0" w:space="0" w:color="auto"/>
                <w:bottom w:val="none" w:sz="0" w:space="0" w:color="auto"/>
                <w:right w:val="none" w:sz="0" w:space="0" w:color="auto"/>
              </w:divBdr>
            </w:div>
          </w:divsChild>
        </w:div>
        <w:div w:id="1373268999">
          <w:marLeft w:val="0"/>
          <w:marRight w:val="0"/>
          <w:marTop w:val="0"/>
          <w:marBottom w:val="450"/>
          <w:divBdr>
            <w:top w:val="none" w:sz="0" w:space="0" w:color="auto"/>
            <w:left w:val="none" w:sz="0" w:space="0" w:color="auto"/>
            <w:bottom w:val="none" w:sz="0" w:space="0" w:color="auto"/>
            <w:right w:val="none" w:sz="0" w:space="0" w:color="auto"/>
          </w:divBdr>
        </w:div>
      </w:divsChild>
    </w:div>
    <w:div w:id="66000485">
      <w:bodyDiv w:val="1"/>
      <w:marLeft w:val="0"/>
      <w:marRight w:val="0"/>
      <w:marTop w:val="0"/>
      <w:marBottom w:val="0"/>
      <w:divBdr>
        <w:top w:val="none" w:sz="0" w:space="0" w:color="auto"/>
        <w:left w:val="none" w:sz="0" w:space="0" w:color="auto"/>
        <w:bottom w:val="none" w:sz="0" w:space="0" w:color="auto"/>
        <w:right w:val="none" w:sz="0" w:space="0" w:color="auto"/>
      </w:divBdr>
      <w:divsChild>
        <w:div w:id="1074820476">
          <w:marLeft w:val="0"/>
          <w:marRight w:val="105"/>
          <w:marTop w:val="84"/>
          <w:marBottom w:val="84"/>
          <w:divBdr>
            <w:top w:val="none" w:sz="0" w:space="0" w:color="auto"/>
            <w:left w:val="none" w:sz="0" w:space="0" w:color="auto"/>
            <w:bottom w:val="none" w:sz="0" w:space="0" w:color="auto"/>
            <w:right w:val="none" w:sz="0" w:space="0" w:color="auto"/>
          </w:divBdr>
        </w:div>
        <w:div w:id="1147939042">
          <w:marLeft w:val="0"/>
          <w:marRight w:val="105"/>
          <w:marTop w:val="84"/>
          <w:marBottom w:val="84"/>
          <w:divBdr>
            <w:top w:val="none" w:sz="0" w:space="0" w:color="auto"/>
            <w:left w:val="none" w:sz="0" w:space="0" w:color="auto"/>
            <w:bottom w:val="none" w:sz="0" w:space="0" w:color="auto"/>
            <w:right w:val="none" w:sz="0" w:space="0" w:color="auto"/>
          </w:divBdr>
        </w:div>
      </w:divsChild>
    </w:div>
    <w:div w:id="68043423">
      <w:bodyDiv w:val="1"/>
      <w:marLeft w:val="0"/>
      <w:marRight w:val="0"/>
      <w:marTop w:val="0"/>
      <w:marBottom w:val="0"/>
      <w:divBdr>
        <w:top w:val="none" w:sz="0" w:space="0" w:color="auto"/>
        <w:left w:val="none" w:sz="0" w:space="0" w:color="auto"/>
        <w:bottom w:val="none" w:sz="0" w:space="0" w:color="auto"/>
        <w:right w:val="none" w:sz="0" w:space="0" w:color="auto"/>
      </w:divBdr>
    </w:div>
    <w:div w:id="69817180">
      <w:bodyDiv w:val="1"/>
      <w:marLeft w:val="0"/>
      <w:marRight w:val="0"/>
      <w:marTop w:val="0"/>
      <w:marBottom w:val="0"/>
      <w:divBdr>
        <w:top w:val="none" w:sz="0" w:space="0" w:color="auto"/>
        <w:left w:val="none" w:sz="0" w:space="0" w:color="auto"/>
        <w:bottom w:val="none" w:sz="0" w:space="0" w:color="auto"/>
        <w:right w:val="none" w:sz="0" w:space="0" w:color="auto"/>
      </w:divBdr>
    </w:div>
    <w:div w:id="74211189">
      <w:bodyDiv w:val="1"/>
      <w:marLeft w:val="0"/>
      <w:marRight w:val="0"/>
      <w:marTop w:val="0"/>
      <w:marBottom w:val="0"/>
      <w:divBdr>
        <w:top w:val="none" w:sz="0" w:space="0" w:color="auto"/>
        <w:left w:val="none" w:sz="0" w:space="0" w:color="auto"/>
        <w:bottom w:val="none" w:sz="0" w:space="0" w:color="auto"/>
        <w:right w:val="none" w:sz="0" w:space="0" w:color="auto"/>
      </w:divBdr>
    </w:div>
    <w:div w:id="83262324">
      <w:bodyDiv w:val="1"/>
      <w:marLeft w:val="0"/>
      <w:marRight w:val="0"/>
      <w:marTop w:val="0"/>
      <w:marBottom w:val="0"/>
      <w:divBdr>
        <w:top w:val="none" w:sz="0" w:space="0" w:color="auto"/>
        <w:left w:val="none" w:sz="0" w:space="0" w:color="auto"/>
        <w:bottom w:val="none" w:sz="0" w:space="0" w:color="auto"/>
        <w:right w:val="none" w:sz="0" w:space="0" w:color="auto"/>
      </w:divBdr>
    </w:div>
    <w:div w:id="84692579">
      <w:bodyDiv w:val="1"/>
      <w:marLeft w:val="0"/>
      <w:marRight w:val="0"/>
      <w:marTop w:val="0"/>
      <w:marBottom w:val="0"/>
      <w:divBdr>
        <w:top w:val="none" w:sz="0" w:space="0" w:color="auto"/>
        <w:left w:val="none" w:sz="0" w:space="0" w:color="auto"/>
        <w:bottom w:val="none" w:sz="0" w:space="0" w:color="auto"/>
        <w:right w:val="none" w:sz="0" w:space="0" w:color="auto"/>
      </w:divBdr>
    </w:div>
    <w:div w:id="88745466">
      <w:bodyDiv w:val="1"/>
      <w:marLeft w:val="0"/>
      <w:marRight w:val="0"/>
      <w:marTop w:val="0"/>
      <w:marBottom w:val="0"/>
      <w:divBdr>
        <w:top w:val="none" w:sz="0" w:space="0" w:color="auto"/>
        <w:left w:val="none" w:sz="0" w:space="0" w:color="auto"/>
        <w:bottom w:val="none" w:sz="0" w:space="0" w:color="auto"/>
        <w:right w:val="none" w:sz="0" w:space="0" w:color="auto"/>
      </w:divBdr>
    </w:div>
    <w:div w:id="88815424">
      <w:bodyDiv w:val="1"/>
      <w:marLeft w:val="0"/>
      <w:marRight w:val="0"/>
      <w:marTop w:val="0"/>
      <w:marBottom w:val="0"/>
      <w:divBdr>
        <w:top w:val="none" w:sz="0" w:space="0" w:color="auto"/>
        <w:left w:val="none" w:sz="0" w:space="0" w:color="auto"/>
        <w:bottom w:val="none" w:sz="0" w:space="0" w:color="auto"/>
        <w:right w:val="none" w:sz="0" w:space="0" w:color="auto"/>
      </w:divBdr>
    </w:div>
    <w:div w:id="90244091">
      <w:bodyDiv w:val="1"/>
      <w:marLeft w:val="0"/>
      <w:marRight w:val="0"/>
      <w:marTop w:val="0"/>
      <w:marBottom w:val="0"/>
      <w:divBdr>
        <w:top w:val="none" w:sz="0" w:space="0" w:color="auto"/>
        <w:left w:val="none" w:sz="0" w:space="0" w:color="auto"/>
        <w:bottom w:val="none" w:sz="0" w:space="0" w:color="auto"/>
        <w:right w:val="none" w:sz="0" w:space="0" w:color="auto"/>
      </w:divBdr>
    </w:div>
    <w:div w:id="90396140">
      <w:bodyDiv w:val="1"/>
      <w:marLeft w:val="0"/>
      <w:marRight w:val="0"/>
      <w:marTop w:val="0"/>
      <w:marBottom w:val="0"/>
      <w:divBdr>
        <w:top w:val="none" w:sz="0" w:space="0" w:color="auto"/>
        <w:left w:val="none" w:sz="0" w:space="0" w:color="auto"/>
        <w:bottom w:val="none" w:sz="0" w:space="0" w:color="auto"/>
        <w:right w:val="none" w:sz="0" w:space="0" w:color="auto"/>
      </w:divBdr>
    </w:div>
    <w:div w:id="94786300">
      <w:bodyDiv w:val="1"/>
      <w:marLeft w:val="0"/>
      <w:marRight w:val="0"/>
      <w:marTop w:val="0"/>
      <w:marBottom w:val="0"/>
      <w:divBdr>
        <w:top w:val="none" w:sz="0" w:space="0" w:color="auto"/>
        <w:left w:val="none" w:sz="0" w:space="0" w:color="auto"/>
        <w:bottom w:val="none" w:sz="0" w:space="0" w:color="auto"/>
        <w:right w:val="none" w:sz="0" w:space="0" w:color="auto"/>
      </w:divBdr>
    </w:div>
    <w:div w:id="96800971">
      <w:bodyDiv w:val="1"/>
      <w:marLeft w:val="0"/>
      <w:marRight w:val="0"/>
      <w:marTop w:val="0"/>
      <w:marBottom w:val="0"/>
      <w:divBdr>
        <w:top w:val="none" w:sz="0" w:space="0" w:color="auto"/>
        <w:left w:val="none" w:sz="0" w:space="0" w:color="auto"/>
        <w:bottom w:val="none" w:sz="0" w:space="0" w:color="auto"/>
        <w:right w:val="none" w:sz="0" w:space="0" w:color="auto"/>
      </w:divBdr>
    </w:div>
    <w:div w:id="100079477">
      <w:bodyDiv w:val="1"/>
      <w:marLeft w:val="0"/>
      <w:marRight w:val="0"/>
      <w:marTop w:val="0"/>
      <w:marBottom w:val="0"/>
      <w:divBdr>
        <w:top w:val="none" w:sz="0" w:space="0" w:color="auto"/>
        <w:left w:val="none" w:sz="0" w:space="0" w:color="auto"/>
        <w:bottom w:val="none" w:sz="0" w:space="0" w:color="auto"/>
        <w:right w:val="none" w:sz="0" w:space="0" w:color="auto"/>
      </w:divBdr>
    </w:div>
    <w:div w:id="101145422">
      <w:bodyDiv w:val="1"/>
      <w:marLeft w:val="0"/>
      <w:marRight w:val="0"/>
      <w:marTop w:val="0"/>
      <w:marBottom w:val="0"/>
      <w:divBdr>
        <w:top w:val="none" w:sz="0" w:space="0" w:color="auto"/>
        <w:left w:val="none" w:sz="0" w:space="0" w:color="auto"/>
        <w:bottom w:val="none" w:sz="0" w:space="0" w:color="auto"/>
        <w:right w:val="none" w:sz="0" w:space="0" w:color="auto"/>
      </w:divBdr>
    </w:div>
    <w:div w:id="101344280">
      <w:bodyDiv w:val="1"/>
      <w:marLeft w:val="0"/>
      <w:marRight w:val="0"/>
      <w:marTop w:val="0"/>
      <w:marBottom w:val="0"/>
      <w:divBdr>
        <w:top w:val="none" w:sz="0" w:space="0" w:color="auto"/>
        <w:left w:val="none" w:sz="0" w:space="0" w:color="auto"/>
        <w:bottom w:val="none" w:sz="0" w:space="0" w:color="auto"/>
        <w:right w:val="none" w:sz="0" w:space="0" w:color="auto"/>
      </w:divBdr>
    </w:div>
    <w:div w:id="101653097">
      <w:bodyDiv w:val="1"/>
      <w:marLeft w:val="0"/>
      <w:marRight w:val="0"/>
      <w:marTop w:val="0"/>
      <w:marBottom w:val="0"/>
      <w:divBdr>
        <w:top w:val="none" w:sz="0" w:space="0" w:color="auto"/>
        <w:left w:val="none" w:sz="0" w:space="0" w:color="auto"/>
        <w:bottom w:val="none" w:sz="0" w:space="0" w:color="auto"/>
        <w:right w:val="none" w:sz="0" w:space="0" w:color="auto"/>
      </w:divBdr>
    </w:div>
    <w:div w:id="102655387">
      <w:bodyDiv w:val="1"/>
      <w:marLeft w:val="0"/>
      <w:marRight w:val="0"/>
      <w:marTop w:val="0"/>
      <w:marBottom w:val="0"/>
      <w:divBdr>
        <w:top w:val="none" w:sz="0" w:space="0" w:color="auto"/>
        <w:left w:val="none" w:sz="0" w:space="0" w:color="auto"/>
        <w:bottom w:val="none" w:sz="0" w:space="0" w:color="auto"/>
        <w:right w:val="none" w:sz="0" w:space="0" w:color="auto"/>
      </w:divBdr>
      <w:divsChild>
        <w:div w:id="9111874">
          <w:marLeft w:val="0"/>
          <w:marRight w:val="0"/>
          <w:marTop w:val="0"/>
          <w:marBottom w:val="450"/>
          <w:divBdr>
            <w:top w:val="none" w:sz="0" w:space="0" w:color="auto"/>
            <w:left w:val="none" w:sz="0" w:space="0" w:color="auto"/>
            <w:bottom w:val="none" w:sz="0" w:space="0" w:color="auto"/>
            <w:right w:val="none" w:sz="0" w:space="0" w:color="auto"/>
          </w:divBdr>
        </w:div>
        <w:div w:id="1073240254">
          <w:marLeft w:val="0"/>
          <w:marRight w:val="0"/>
          <w:marTop w:val="0"/>
          <w:marBottom w:val="105"/>
          <w:divBdr>
            <w:top w:val="none" w:sz="0" w:space="0" w:color="auto"/>
            <w:left w:val="none" w:sz="0" w:space="0" w:color="auto"/>
            <w:bottom w:val="none" w:sz="0" w:space="0" w:color="auto"/>
            <w:right w:val="none" w:sz="0" w:space="0" w:color="auto"/>
          </w:divBdr>
          <w:divsChild>
            <w:div w:id="100378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92078">
      <w:bodyDiv w:val="1"/>
      <w:marLeft w:val="0"/>
      <w:marRight w:val="0"/>
      <w:marTop w:val="0"/>
      <w:marBottom w:val="0"/>
      <w:divBdr>
        <w:top w:val="none" w:sz="0" w:space="0" w:color="auto"/>
        <w:left w:val="none" w:sz="0" w:space="0" w:color="auto"/>
        <w:bottom w:val="none" w:sz="0" w:space="0" w:color="auto"/>
        <w:right w:val="none" w:sz="0" w:space="0" w:color="auto"/>
      </w:divBdr>
    </w:div>
    <w:div w:id="111870918">
      <w:bodyDiv w:val="1"/>
      <w:marLeft w:val="0"/>
      <w:marRight w:val="0"/>
      <w:marTop w:val="0"/>
      <w:marBottom w:val="0"/>
      <w:divBdr>
        <w:top w:val="none" w:sz="0" w:space="0" w:color="auto"/>
        <w:left w:val="none" w:sz="0" w:space="0" w:color="auto"/>
        <w:bottom w:val="none" w:sz="0" w:space="0" w:color="auto"/>
        <w:right w:val="none" w:sz="0" w:space="0" w:color="auto"/>
      </w:divBdr>
    </w:div>
    <w:div w:id="114718918">
      <w:bodyDiv w:val="1"/>
      <w:marLeft w:val="0"/>
      <w:marRight w:val="0"/>
      <w:marTop w:val="0"/>
      <w:marBottom w:val="0"/>
      <w:divBdr>
        <w:top w:val="none" w:sz="0" w:space="0" w:color="auto"/>
        <w:left w:val="none" w:sz="0" w:space="0" w:color="auto"/>
        <w:bottom w:val="none" w:sz="0" w:space="0" w:color="auto"/>
        <w:right w:val="none" w:sz="0" w:space="0" w:color="auto"/>
      </w:divBdr>
      <w:divsChild>
        <w:div w:id="870646711">
          <w:marLeft w:val="0"/>
          <w:marRight w:val="0"/>
          <w:marTop w:val="225"/>
          <w:marBottom w:val="0"/>
          <w:divBdr>
            <w:top w:val="none" w:sz="0" w:space="0" w:color="auto"/>
            <w:left w:val="none" w:sz="0" w:space="0" w:color="auto"/>
            <w:bottom w:val="none" w:sz="0" w:space="0" w:color="auto"/>
            <w:right w:val="none" w:sz="0" w:space="0" w:color="auto"/>
          </w:divBdr>
        </w:div>
      </w:divsChild>
    </w:div>
    <w:div w:id="115178964">
      <w:bodyDiv w:val="1"/>
      <w:marLeft w:val="0"/>
      <w:marRight w:val="0"/>
      <w:marTop w:val="0"/>
      <w:marBottom w:val="0"/>
      <w:divBdr>
        <w:top w:val="none" w:sz="0" w:space="0" w:color="auto"/>
        <w:left w:val="none" w:sz="0" w:space="0" w:color="auto"/>
        <w:bottom w:val="none" w:sz="0" w:space="0" w:color="auto"/>
        <w:right w:val="none" w:sz="0" w:space="0" w:color="auto"/>
      </w:divBdr>
    </w:div>
    <w:div w:id="116800876">
      <w:bodyDiv w:val="1"/>
      <w:marLeft w:val="0"/>
      <w:marRight w:val="0"/>
      <w:marTop w:val="0"/>
      <w:marBottom w:val="0"/>
      <w:divBdr>
        <w:top w:val="none" w:sz="0" w:space="0" w:color="auto"/>
        <w:left w:val="none" w:sz="0" w:space="0" w:color="auto"/>
        <w:bottom w:val="none" w:sz="0" w:space="0" w:color="auto"/>
        <w:right w:val="none" w:sz="0" w:space="0" w:color="auto"/>
      </w:divBdr>
    </w:div>
    <w:div w:id="123353607">
      <w:bodyDiv w:val="1"/>
      <w:marLeft w:val="0"/>
      <w:marRight w:val="0"/>
      <w:marTop w:val="0"/>
      <w:marBottom w:val="0"/>
      <w:divBdr>
        <w:top w:val="none" w:sz="0" w:space="0" w:color="auto"/>
        <w:left w:val="none" w:sz="0" w:space="0" w:color="auto"/>
        <w:bottom w:val="none" w:sz="0" w:space="0" w:color="auto"/>
        <w:right w:val="none" w:sz="0" w:space="0" w:color="auto"/>
      </w:divBdr>
    </w:div>
    <w:div w:id="123624446">
      <w:bodyDiv w:val="1"/>
      <w:marLeft w:val="0"/>
      <w:marRight w:val="0"/>
      <w:marTop w:val="0"/>
      <w:marBottom w:val="0"/>
      <w:divBdr>
        <w:top w:val="none" w:sz="0" w:space="0" w:color="auto"/>
        <w:left w:val="none" w:sz="0" w:space="0" w:color="auto"/>
        <w:bottom w:val="none" w:sz="0" w:space="0" w:color="auto"/>
        <w:right w:val="none" w:sz="0" w:space="0" w:color="auto"/>
      </w:divBdr>
      <w:divsChild>
        <w:div w:id="2070955567">
          <w:marLeft w:val="0"/>
          <w:marRight w:val="0"/>
          <w:marTop w:val="225"/>
          <w:marBottom w:val="0"/>
          <w:divBdr>
            <w:top w:val="none" w:sz="0" w:space="0" w:color="auto"/>
            <w:left w:val="none" w:sz="0" w:space="0" w:color="auto"/>
            <w:bottom w:val="none" w:sz="0" w:space="0" w:color="auto"/>
            <w:right w:val="none" w:sz="0" w:space="0" w:color="auto"/>
          </w:divBdr>
        </w:div>
      </w:divsChild>
    </w:div>
    <w:div w:id="124202522">
      <w:bodyDiv w:val="1"/>
      <w:marLeft w:val="0"/>
      <w:marRight w:val="0"/>
      <w:marTop w:val="0"/>
      <w:marBottom w:val="0"/>
      <w:divBdr>
        <w:top w:val="none" w:sz="0" w:space="0" w:color="auto"/>
        <w:left w:val="none" w:sz="0" w:space="0" w:color="auto"/>
        <w:bottom w:val="none" w:sz="0" w:space="0" w:color="auto"/>
        <w:right w:val="none" w:sz="0" w:space="0" w:color="auto"/>
      </w:divBdr>
      <w:divsChild>
        <w:div w:id="2121533674">
          <w:marLeft w:val="0"/>
          <w:marRight w:val="0"/>
          <w:marTop w:val="225"/>
          <w:marBottom w:val="0"/>
          <w:divBdr>
            <w:top w:val="none" w:sz="0" w:space="0" w:color="auto"/>
            <w:left w:val="none" w:sz="0" w:space="0" w:color="auto"/>
            <w:bottom w:val="none" w:sz="0" w:space="0" w:color="auto"/>
            <w:right w:val="none" w:sz="0" w:space="0" w:color="auto"/>
          </w:divBdr>
        </w:div>
      </w:divsChild>
    </w:div>
    <w:div w:id="124589456">
      <w:bodyDiv w:val="1"/>
      <w:marLeft w:val="0"/>
      <w:marRight w:val="0"/>
      <w:marTop w:val="0"/>
      <w:marBottom w:val="0"/>
      <w:divBdr>
        <w:top w:val="none" w:sz="0" w:space="0" w:color="auto"/>
        <w:left w:val="none" w:sz="0" w:space="0" w:color="auto"/>
        <w:bottom w:val="none" w:sz="0" w:space="0" w:color="auto"/>
        <w:right w:val="none" w:sz="0" w:space="0" w:color="auto"/>
      </w:divBdr>
    </w:div>
    <w:div w:id="127289264">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30636764">
      <w:bodyDiv w:val="1"/>
      <w:marLeft w:val="0"/>
      <w:marRight w:val="0"/>
      <w:marTop w:val="0"/>
      <w:marBottom w:val="0"/>
      <w:divBdr>
        <w:top w:val="none" w:sz="0" w:space="0" w:color="auto"/>
        <w:left w:val="none" w:sz="0" w:space="0" w:color="auto"/>
        <w:bottom w:val="none" w:sz="0" w:space="0" w:color="auto"/>
        <w:right w:val="none" w:sz="0" w:space="0" w:color="auto"/>
      </w:divBdr>
    </w:div>
    <w:div w:id="131145043">
      <w:bodyDiv w:val="1"/>
      <w:marLeft w:val="0"/>
      <w:marRight w:val="0"/>
      <w:marTop w:val="0"/>
      <w:marBottom w:val="0"/>
      <w:divBdr>
        <w:top w:val="none" w:sz="0" w:space="0" w:color="auto"/>
        <w:left w:val="none" w:sz="0" w:space="0" w:color="auto"/>
        <w:bottom w:val="none" w:sz="0" w:space="0" w:color="auto"/>
        <w:right w:val="none" w:sz="0" w:space="0" w:color="auto"/>
      </w:divBdr>
    </w:div>
    <w:div w:id="132256604">
      <w:bodyDiv w:val="1"/>
      <w:marLeft w:val="0"/>
      <w:marRight w:val="0"/>
      <w:marTop w:val="0"/>
      <w:marBottom w:val="0"/>
      <w:divBdr>
        <w:top w:val="none" w:sz="0" w:space="0" w:color="auto"/>
        <w:left w:val="none" w:sz="0" w:space="0" w:color="auto"/>
        <w:bottom w:val="none" w:sz="0" w:space="0" w:color="auto"/>
        <w:right w:val="none" w:sz="0" w:space="0" w:color="auto"/>
      </w:divBdr>
    </w:div>
    <w:div w:id="132722625">
      <w:bodyDiv w:val="1"/>
      <w:marLeft w:val="0"/>
      <w:marRight w:val="0"/>
      <w:marTop w:val="0"/>
      <w:marBottom w:val="0"/>
      <w:divBdr>
        <w:top w:val="none" w:sz="0" w:space="0" w:color="auto"/>
        <w:left w:val="none" w:sz="0" w:space="0" w:color="auto"/>
        <w:bottom w:val="none" w:sz="0" w:space="0" w:color="auto"/>
        <w:right w:val="none" w:sz="0" w:space="0" w:color="auto"/>
      </w:divBdr>
      <w:divsChild>
        <w:div w:id="1202091991">
          <w:marLeft w:val="0"/>
          <w:marRight w:val="0"/>
          <w:marTop w:val="0"/>
          <w:marBottom w:val="450"/>
          <w:divBdr>
            <w:top w:val="none" w:sz="0" w:space="0" w:color="auto"/>
            <w:left w:val="none" w:sz="0" w:space="0" w:color="auto"/>
            <w:bottom w:val="none" w:sz="0" w:space="0" w:color="auto"/>
            <w:right w:val="none" w:sz="0" w:space="0" w:color="auto"/>
          </w:divBdr>
        </w:div>
        <w:div w:id="1842038128">
          <w:marLeft w:val="0"/>
          <w:marRight w:val="0"/>
          <w:marTop w:val="0"/>
          <w:marBottom w:val="105"/>
          <w:divBdr>
            <w:top w:val="none" w:sz="0" w:space="0" w:color="auto"/>
            <w:left w:val="none" w:sz="0" w:space="0" w:color="auto"/>
            <w:bottom w:val="none" w:sz="0" w:space="0" w:color="auto"/>
            <w:right w:val="none" w:sz="0" w:space="0" w:color="auto"/>
          </w:divBdr>
          <w:divsChild>
            <w:div w:id="80026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67449">
      <w:bodyDiv w:val="1"/>
      <w:marLeft w:val="0"/>
      <w:marRight w:val="0"/>
      <w:marTop w:val="0"/>
      <w:marBottom w:val="0"/>
      <w:divBdr>
        <w:top w:val="none" w:sz="0" w:space="0" w:color="auto"/>
        <w:left w:val="none" w:sz="0" w:space="0" w:color="auto"/>
        <w:bottom w:val="none" w:sz="0" w:space="0" w:color="auto"/>
        <w:right w:val="none" w:sz="0" w:space="0" w:color="auto"/>
      </w:divBdr>
    </w:div>
    <w:div w:id="134686473">
      <w:bodyDiv w:val="1"/>
      <w:marLeft w:val="0"/>
      <w:marRight w:val="0"/>
      <w:marTop w:val="0"/>
      <w:marBottom w:val="0"/>
      <w:divBdr>
        <w:top w:val="none" w:sz="0" w:space="0" w:color="auto"/>
        <w:left w:val="none" w:sz="0" w:space="0" w:color="auto"/>
        <w:bottom w:val="none" w:sz="0" w:space="0" w:color="auto"/>
        <w:right w:val="none" w:sz="0" w:space="0" w:color="auto"/>
      </w:divBdr>
    </w:div>
    <w:div w:id="136073693">
      <w:bodyDiv w:val="1"/>
      <w:marLeft w:val="0"/>
      <w:marRight w:val="0"/>
      <w:marTop w:val="0"/>
      <w:marBottom w:val="0"/>
      <w:divBdr>
        <w:top w:val="none" w:sz="0" w:space="0" w:color="auto"/>
        <w:left w:val="none" w:sz="0" w:space="0" w:color="auto"/>
        <w:bottom w:val="none" w:sz="0" w:space="0" w:color="auto"/>
        <w:right w:val="none" w:sz="0" w:space="0" w:color="auto"/>
      </w:divBdr>
      <w:divsChild>
        <w:div w:id="1951549495">
          <w:marLeft w:val="0"/>
          <w:marRight w:val="0"/>
          <w:marTop w:val="225"/>
          <w:marBottom w:val="0"/>
          <w:divBdr>
            <w:top w:val="none" w:sz="0" w:space="0" w:color="auto"/>
            <w:left w:val="none" w:sz="0" w:space="0" w:color="auto"/>
            <w:bottom w:val="none" w:sz="0" w:space="0" w:color="auto"/>
            <w:right w:val="none" w:sz="0" w:space="0" w:color="auto"/>
          </w:divBdr>
        </w:div>
      </w:divsChild>
    </w:div>
    <w:div w:id="137696486">
      <w:bodyDiv w:val="1"/>
      <w:marLeft w:val="0"/>
      <w:marRight w:val="0"/>
      <w:marTop w:val="0"/>
      <w:marBottom w:val="0"/>
      <w:divBdr>
        <w:top w:val="none" w:sz="0" w:space="0" w:color="auto"/>
        <w:left w:val="none" w:sz="0" w:space="0" w:color="auto"/>
        <w:bottom w:val="none" w:sz="0" w:space="0" w:color="auto"/>
        <w:right w:val="none" w:sz="0" w:space="0" w:color="auto"/>
      </w:divBdr>
      <w:divsChild>
        <w:div w:id="139346767">
          <w:marLeft w:val="0"/>
          <w:marRight w:val="0"/>
          <w:marTop w:val="150"/>
          <w:marBottom w:val="0"/>
          <w:divBdr>
            <w:top w:val="none" w:sz="0" w:space="0" w:color="auto"/>
            <w:left w:val="none" w:sz="0" w:space="0" w:color="auto"/>
            <w:bottom w:val="none" w:sz="0" w:space="0" w:color="auto"/>
            <w:right w:val="none" w:sz="0" w:space="0" w:color="auto"/>
          </w:divBdr>
          <w:divsChild>
            <w:div w:id="777220661">
              <w:marLeft w:val="0"/>
              <w:marRight w:val="0"/>
              <w:marTop w:val="0"/>
              <w:marBottom w:val="0"/>
              <w:divBdr>
                <w:top w:val="none" w:sz="0" w:space="0" w:color="auto"/>
                <w:left w:val="none" w:sz="0" w:space="0" w:color="auto"/>
                <w:bottom w:val="none" w:sz="0" w:space="0" w:color="auto"/>
                <w:right w:val="none" w:sz="0" w:space="0" w:color="auto"/>
              </w:divBdr>
            </w:div>
          </w:divsChild>
        </w:div>
        <w:div w:id="410858581">
          <w:marLeft w:val="0"/>
          <w:marRight w:val="0"/>
          <w:marTop w:val="150"/>
          <w:marBottom w:val="0"/>
          <w:divBdr>
            <w:top w:val="none" w:sz="0" w:space="0" w:color="auto"/>
            <w:left w:val="none" w:sz="0" w:space="0" w:color="auto"/>
            <w:bottom w:val="none" w:sz="0" w:space="0" w:color="auto"/>
            <w:right w:val="none" w:sz="0" w:space="0" w:color="auto"/>
          </w:divBdr>
          <w:divsChild>
            <w:div w:id="1093279883">
              <w:marLeft w:val="0"/>
              <w:marRight w:val="0"/>
              <w:marTop w:val="0"/>
              <w:marBottom w:val="0"/>
              <w:divBdr>
                <w:top w:val="none" w:sz="0" w:space="0" w:color="auto"/>
                <w:left w:val="none" w:sz="0" w:space="0" w:color="auto"/>
                <w:bottom w:val="none" w:sz="0" w:space="0" w:color="auto"/>
                <w:right w:val="none" w:sz="0" w:space="0" w:color="auto"/>
              </w:divBdr>
            </w:div>
            <w:div w:id="2051760816">
              <w:marLeft w:val="0"/>
              <w:marRight w:val="0"/>
              <w:marTop w:val="0"/>
              <w:marBottom w:val="0"/>
              <w:divBdr>
                <w:top w:val="none" w:sz="0" w:space="0" w:color="auto"/>
                <w:left w:val="none" w:sz="0" w:space="0" w:color="auto"/>
                <w:bottom w:val="none" w:sz="0" w:space="0" w:color="auto"/>
                <w:right w:val="none" w:sz="0" w:space="0" w:color="auto"/>
              </w:divBdr>
            </w:div>
          </w:divsChild>
        </w:div>
        <w:div w:id="581767591">
          <w:marLeft w:val="0"/>
          <w:marRight w:val="0"/>
          <w:marTop w:val="0"/>
          <w:marBottom w:val="165"/>
          <w:divBdr>
            <w:top w:val="none" w:sz="0" w:space="0" w:color="auto"/>
            <w:left w:val="none" w:sz="0" w:space="0" w:color="auto"/>
            <w:bottom w:val="none" w:sz="0" w:space="0" w:color="auto"/>
            <w:right w:val="none" w:sz="0" w:space="0" w:color="auto"/>
          </w:divBdr>
        </w:div>
        <w:div w:id="952134867">
          <w:marLeft w:val="0"/>
          <w:marRight w:val="0"/>
          <w:marTop w:val="225"/>
          <w:marBottom w:val="0"/>
          <w:divBdr>
            <w:top w:val="none" w:sz="0" w:space="0" w:color="auto"/>
            <w:left w:val="none" w:sz="0" w:space="0" w:color="auto"/>
            <w:bottom w:val="none" w:sz="0" w:space="0" w:color="auto"/>
            <w:right w:val="none" w:sz="0" w:space="0" w:color="auto"/>
          </w:divBdr>
        </w:div>
      </w:divsChild>
    </w:div>
    <w:div w:id="141502554">
      <w:bodyDiv w:val="1"/>
      <w:marLeft w:val="0"/>
      <w:marRight w:val="0"/>
      <w:marTop w:val="0"/>
      <w:marBottom w:val="0"/>
      <w:divBdr>
        <w:top w:val="none" w:sz="0" w:space="0" w:color="auto"/>
        <w:left w:val="none" w:sz="0" w:space="0" w:color="auto"/>
        <w:bottom w:val="none" w:sz="0" w:space="0" w:color="auto"/>
        <w:right w:val="none" w:sz="0" w:space="0" w:color="auto"/>
      </w:divBdr>
    </w:div>
    <w:div w:id="142963762">
      <w:bodyDiv w:val="1"/>
      <w:marLeft w:val="0"/>
      <w:marRight w:val="0"/>
      <w:marTop w:val="0"/>
      <w:marBottom w:val="0"/>
      <w:divBdr>
        <w:top w:val="none" w:sz="0" w:space="0" w:color="auto"/>
        <w:left w:val="none" w:sz="0" w:space="0" w:color="auto"/>
        <w:bottom w:val="none" w:sz="0" w:space="0" w:color="auto"/>
        <w:right w:val="none" w:sz="0" w:space="0" w:color="auto"/>
      </w:divBdr>
    </w:div>
    <w:div w:id="145172876">
      <w:bodyDiv w:val="1"/>
      <w:marLeft w:val="0"/>
      <w:marRight w:val="0"/>
      <w:marTop w:val="0"/>
      <w:marBottom w:val="0"/>
      <w:divBdr>
        <w:top w:val="none" w:sz="0" w:space="0" w:color="auto"/>
        <w:left w:val="none" w:sz="0" w:space="0" w:color="auto"/>
        <w:bottom w:val="none" w:sz="0" w:space="0" w:color="auto"/>
        <w:right w:val="none" w:sz="0" w:space="0" w:color="auto"/>
      </w:divBdr>
    </w:div>
    <w:div w:id="146825702">
      <w:bodyDiv w:val="1"/>
      <w:marLeft w:val="0"/>
      <w:marRight w:val="0"/>
      <w:marTop w:val="0"/>
      <w:marBottom w:val="0"/>
      <w:divBdr>
        <w:top w:val="none" w:sz="0" w:space="0" w:color="auto"/>
        <w:left w:val="none" w:sz="0" w:space="0" w:color="auto"/>
        <w:bottom w:val="none" w:sz="0" w:space="0" w:color="auto"/>
        <w:right w:val="none" w:sz="0" w:space="0" w:color="auto"/>
      </w:divBdr>
    </w:div>
    <w:div w:id="149369582">
      <w:bodyDiv w:val="1"/>
      <w:marLeft w:val="0"/>
      <w:marRight w:val="0"/>
      <w:marTop w:val="0"/>
      <w:marBottom w:val="0"/>
      <w:divBdr>
        <w:top w:val="none" w:sz="0" w:space="0" w:color="auto"/>
        <w:left w:val="none" w:sz="0" w:space="0" w:color="auto"/>
        <w:bottom w:val="none" w:sz="0" w:space="0" w:color="auto"/>
        <w:right w:val="none" w:sz="0" w:space="0" w:color="auto"/>
      </w:divBdr>
      <w:divsChild>
        <w:div w:id="2018147343">
          <w:marLeft w:val="0"/>
          <w:marRight w:val="0"/>
          <w:marTop w:val="225"/>
          <w:marBottom w:val="0"/>
          <w:divBdr>
            <w:top w:val="none" w:sz="0" w:space="0" w:color="auto"/>
            <w:left w:val="none" w:sz="0" w:space="0" w:color="auto"/>
            <w:bottom w:val="none" w:sz="0" w:space="0" w:color="auto"/>
            <w:right w:val="none" w:sz="0" w:space="0" w:color="auto"/>
          </w:divBdr>
        </w:div>
      </w:divsChild>
    </w:div>
    <w:div w:id="152382228">
      <w:bodyDiv w:val="1"/>
      <w:marLeft w:val="0"/>
      <w:marRight w:val="0"/>
      <w:marTop w:val="0"/>
      <w:marBottom w:val="0"/>
      <w:divBdr>
        <w:top w:val="none" w:sz="0" w:space="0" w:color="auto"/>
        <w:left w:val="none" w:sz="0" w:space="0" w:color="auto"/>
        <w:bottom w:val="none" w:sz="0" w:space="0" w:color="auto"/>
        <w:right w:val="none" w:sz="0" w:space="0" w:color="auto"/>
      </w:divBdr>
    </w:div>
    <w:div w:id="165286011">
      <w:bodyDiv w:val="1"/>
      <w:marLeft w:val="0"/>
      <w:marRight w:val="0"/>
      <w:marTop w:val="0"/>
      <w:marBottom w:val="0"/>
      <w:divBdr>
        <w:top w:val="none" w:sz="0" w:space="0" w:color="auto"/>
        <w:left w:val="none" w:sz="0" w:space="0" w:color="auto"/>
        <w:bottom w:val="none" w:sz="0" w:space="0" w:color="auto"/>
        <w:right w:val="none" w:sz="0" w:space="0" w:color="auto"/>
      </w:divBdr>
    </w:div>
    <w:div w:id="165439034">
      <w:bodyDiv w:val="1"/>
      <w:marLeft w:val="0"/>
      <w:marRight w:val="0"/>
      <w:marTop w:val="0"/>
      <w:marBottom w:val="0"/>
      <w:divBdr>
        <w:top w:val="none" w:sz="0" w:space="0" w:color="auto"/>
        <w:left w:val="none" w:sz="0" w:space="0" w:color="auto"/>
        <w:bottom w:val="none" w:sz="0" w:space="0" w:color="auto"/>
        <w:right w:val="none" w:sz="0" w:space="0" w:color="auto"/>
      </w:divBdr>
    </w:div>
    <w:div w:id="166291951">
      <w:bodyDiv w:val="1"/>
      <w:marLeft w:val="0"/>
      <w:marRight w:val="0"/>
      <w:marTop w:val="0"/>
      <w:marBottom w:val="0"/>
      <w:divBdr>
        <w:top w:val="none" w:sz="0" w:space="0" w:color="auto"/>
        <w:left w:val="none" w:sz="0" w:space="0" w:color="auto"/>
        <w:bottom w:val="none" w:sz="0" w:space="0" w:color="auto"/>
        <w:right w:val="none" w:sz="0" w:space="0" w:color="auto"/>
      </w:divBdr>
    </w:div>
    <w:div w:id="170680228">
      <w:bodyDiv w:val="1"/>
      <w:marLeft w:val="0"/>
      <w:marRight w:val="0"/>
      <w:marTop w:val="0"/>
      <w:marBottom w:val="0"/>
      <w:divBdr>
        <w:top w:val="none" w:sz="0" w:space="0" w:color="auto"/>
        <w:left w:val="none" w:sz="0" w:space="0" w:color="auto"/>
        <w:bottom w:val="none" w:sz="0" w:space="0" w:color="auto"/>
        <w:right w:val="none" w:sz="0" w:space="0" w:color="auto"/>
      </w:divBdr>
    </w:div>
    <w:div w:id="173542750">
      <w:bodyDiv w:val="1"/>
      <w:marLeft w:val="0"/>
      <w:marRight w:val="0"/>
      <w:marTop w:val="0"/>
      <w:marBottom w:val="0"/>
      <w:divBdr>
        <w:top w:val="none" w:sz="0" w:space="0" w:color="auto"/>
        <w:left w:val="none" w:sz="0" w:space="0" w:color="auto"/>
        <w:bottom w:val="none" w:sz="0" w:space="0" w:color="auto"/>
        <w:right w:val="none" w:sz="0" w:space="0" w:color="auto"/>
      </w:divBdr>
    </w:div>
    <w:div w:id="175537650">
      <w:bodyDiv w:val="1"/>
      <w:marLeft w:val="0"/>
      <w:marRight w:val="0"/>
      <w:marTop w:val="0"/>
      <w:marBottom w:val="0"/>
      <w:divBdr>
        <w:top w:val="none" w:sz="0" w:space="0" w:color="auto"/>
        <w:left w:val="none" w:sz="0" w:space="0" w:color="auto"/>
        <w:bottom w:val="none" w:sz="0" w:space="0" w:color="auto"/>
        <w:right w:val="none" w:sz="0" w:space="0" w:color="auto"/>
      </w:divBdr>
    </w:div>
    <w:div w:id="176232925">
      <w:bodyDiv w:val="1"/>
      <w:marLeft w:val="0"/>
      <w:marRight w:val="0"/>
      <w:marTop w:val="0"/>
      <w:marBottom w:val="0"/>
      <w:divBdr>
        <w:top w:val="none" w:sz="0" w:space="0" w:color="auto"/>
        <w:left w:val="none" w:sz="0" w:space="0" w:color="auto"/>
        <w:bottom w:val="none" w:sz="0" w:space="0" w:color="auto"/>
        <w:right w:val="none" w:sz="0" w:space="0" w:color="auto"/>
      </w:divBdr>
    </w:div>
    <w:div w:id="177349949">
      <w:bodyDiv w:val="1"/>
      <w:marLeft w:val="0"/>
      <w:marRight w:val="0"/>
      <w:marTop w:val="0"/>
      <w:marBottom w:val="0"/>
      <w:divBdr>
        <w:top w:val="none" w:sz="0" w:space="0" w:color="auto"/>
        <w:left w:val="none" w:sz="0" w:space="0" w:color="auto"/>
        <w:bottom w:val="none" w:sz="0" w:space="0" w:color="auto"/>
        <w:right w:val="none" w:sz="0" w:space="0" w:color="auto"/>
      </w:divBdr>
    </w:div>
    <w:div w:id="177430981">
      <w:bodyDiv w:val="1"/>
      <w:marLeft w:val="0"/>
      <w:marRight w:val="0"/>
      <w:marTop w:val="0"/>
      <w:marBottom w:val="0"/>
      <w:divBdr>
        <w:top w:val="none" w:sz="0" w:space="0" w:color="auto"/>
        <w:left w:val="none" w:sz="0" w:space="0" w:color="auto"/>
        <w:bottom w:val="none" w:sz="0" w:space="0" w:color="auto"/>
        <w:right w:val="none" w:sz="0" w:space="0" w:color="auto"/>
      </w:divBdr>
      <w:divsChild>
        <w:div w:id="695472553">
          <w:marLeft w:val="0"/>
          <w:marRight w:val="0"/>
          <w:marTop w:val="225"/>
          <w:marBottom w:val="0"/>
          <w:divBdr>
            <w:top w:val="none" w:sz="0" w:space="0" w:color="auto"/>
            <w:left w:val="none" w:sz="0" w:space="0" w:color="auto"/>
            <w:bottom w:val="none" w:sz="0" w:space="0" w:color="auto"/>
            <w:right w:val="none" w:sz="0" w:space="0" w:color="auto"/>
          </w:divBdr>
        </w:div>
      </w:divsChild>
    </w:div>
    <w:div w:id="180557536">
      <w:bodyDiv w:val="1"/>
      <w:marLeft w:val="0"/>
      <w:marRight w:val="0"/>
      <w:marTop w:val="0"/>
      <w:marBottom w:val="0"/>
      <w:divBdr>
        <w:top w:val="none" w:sz="0" w:space="0" w:color="auto"/>
        <w:left w:val="none" w:sz="0" w:space="0" w:color="auto"/>
        <w:bottom w:val="none" w:sz="0" w:space="0" w:color="auto"/>
        <w:right w:val="none" w:sz="0" w:space="0" w:color="auto"/>
      </w:divBdr>
    </w:div>
    <w:div w:id="181825343">
      <w:bodyDiv w:val="1"/>
      <w:marLeft w:val="0"/>
      <w:marRight w:val="0"/>
      <w:marTop w:val="0"/>
      <w:marBottom w:val="0"/>
      <w:divBdr>
        <w:top w:val="none" w:sz="0" w:space="0" w:color="auto"/>
        <w:left w:val="none" w:sz="0" w:space="0" w:color="auto"/>
        <w:bottom w:val="none" w:sz="0" w:space="0" w:color="auto"/>
        <w:right w:val="none" w:sz="0" w:space="0" w:color="auto"/>
      </w:divBdr>
    </w:div>
    <w:div w:id="185363374">
      <w:bodyDiv w:val="1"/>
      <w:marLeft w:val="0"/>
      <w:marRight w:val="0"/>
      <w:marTop w:val="0"/>
      <w:marBottom w:val="0"/>
      <w:divBdr>
        <w:top w:val="none" w:sz="0" w:space="0" w:color="auto"/>
        <w:left w:val="none" w:sz="0" w:space="0" w:color="auto"/>
        <w:bottom w:val="none" w:sz="0" w:space="0" w:color="auto"/>
        <w:right w:val="none" w:sz="0" w:space="0" w:color="auto"/>
      </w:divBdr>
    </w:div>
    <w:div w:id="186792083">
      <w:bodyDiv w:val="1"/>
      <w:marLeft w:val="0"/>
      <w:marRight w:val="0"/>
      <w:marTop w:val="0"/>
      <w:marBottom w:val="0"/>
      <w:divBdr>
        <w:top w:val="none" w:sz="0" w:space="0" w:color="auto"/>
        <w:left w:val="none" w:sz="0" w:space="0" w:color="auto"/>
        <w:bottom w:val="none" w:sz="0" w:space="0" w:color="auto"/>
        <w:right w:val="none" w:sz="0" w:space="0" w:color="auto"/>
      </w:divBdr>
    </w:div>
    <w:div w:id="188686869">
      <w:bodyDiv w:val="1"/>
      <w:marLeft w:val="0"/>
      <w:marRight w:val="0"/>
      <w:marTop w:val="0"/>
      <w:marBottom w:val="0"/>
      <w:divBdr>
        <w:top w:val="none" w:sz="0" w:space="0" w:color="auto"/>
        <w:left w:val="none" w:sz="0" w:space="0" w:color="auto"/>
        <w:bottom w:val="none" w:sz="0" w:space="0" w:color="auto"/>
        <w:right w:val="none" w:sz="0" w:space="0" w:color="auto"/>
      </w:divBdr>
    </w:div>
    <w:div w:id="189533640">
      <w:bodyDiv w:val="1"/>
      <w:marLeft w:val="0"/>
      <w:marRight w:val="0"/>
      <w:marTop w:val="0"/>
      <w:marBottom w:val="0"/>
      <w:divBdr>
        <w:top w:val="none" w:sz="0" w:space="0" w:color="auto"/>
        <w:left w:val="none" w:sz="0" w:space="0" w:color="auto"/>
        <w:bottom w:val="none" w:sz="0" w:space="0" w:color="auto"/>
        <w:right w:val="none" w:sz="0" w:space="0" w:color="auto"/>
      </w:divBdr>
      <w:divsChild>
        <w:div w:id="315887585">
          <w:marLeft w:val="0"/>
          <w:marRight w:val="0"/>
          <w:marTop w:val="0"/>
          <w:marBottom w:val="450"/>
          <w:divBdr>
            <w:top w:val="none" w:sz="0" w:space="0" w:color="auto"/>
            <w:left w:val="none" w:sz="0" w:space="0" w:color="auto"/>
            <w:bottom w:val="none" w:sz="0" w:space="0" w:color="auto"/>
            <w:right w:val="none" w:sz="0" w:space="0" w:color="auto"/>
          </w:divBdr>
        </w:div>
        <w:div w:id="1466242183">
          <w:marLeft w:val="0"/>
          <w:marRight w:val="0"/>
          <w:marTop w:val="0"/>
          <w:marBottom w:val="105"/>
          <w:divBdr>
            <w:top w:val="none" w:sz="0" w:space="0" w:color="auto"/>
            <w:left w:val="none" w:sz="0" w:space="0" w:color="auto"/>
            <w:bottom w:val="none" w:sz="0" w:space="0" w:color="auto"/>
            <w:right w:val="none" w:sz="0" w:space="0" w:color="auto"/>
          </w:divBdr>
          <w:divsChild>
            <w:div w:id="99584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63215">
      <w:bodyDiv w:val="1"/>
      <w:marLeft w:val="0"/>
      <w:marRight w:val="0"/>
      <w:marTop w:val="0"/>
      <w:marBottom w:val="0"/>
      <w:divBdr>
        <w:top w:val="none" w:sz="0" w:space="0" w:color="auto"/>
        <w:left w:val="none" w:sz="0" w:space="0" w:color="auto"/>
        <w:bottom w:val="none" w:sz="0" w:space="0" w:color="auto"/>
        <w:right w:val="none" w:sz="0" w:space="0" w:color="auto"/>
      </w:divBdr>
    </w:div>
    <w:div w:id="192310790">
      <w:bodyDiv w:val="1"/>
      <w:marLeft w:val="0"/>
      <w:marRight w:val="0"/>
      <w:marTop w:val="0"/>
      <w:marBottom w:val="0"/>
      <w:divBdr>
        <w:top w:val="none" w:sz="0" w:space="0" w:color="auto"/>
        <w:left w:val="none" w:sz="0" w:space="0" w:color="auto"/>
        <w:bottom w:val="none" w:sz="0" w:space="0" w:color="auto"/>
        <w:right w:val="none" w:sz="0" w:space="0" w:color="auto"/>
      </w:divBdr>
      <w:divsChild>
        <w:div w:id="1291402178">
          <w:marLeft w:val="0"/>
          <w:marRight w:val="0"/>
          <w:marTop w:val="0"/>
          <w:marBottom w:val="105"/>
          <w:divBdr>
            <w:top w:val="none" w:sz="0" w:space="0" w:color="auto"/>
            <w:left w:val="none" w:sz="0" w:space="0" w:color="auto"/>
            <w:bottom w:val="none" w:sz="0" w:space="0" w:color="auto"/>
            <w:right w:val="none" w:sz="0" w:space="0" w:color="auto"/>
          </w:divBdr>
          <w:divsChild>
            <w:div w:id="814614380">
              <w:marLeft w:val="0"/>
              <w:marRight w:val="0"/>
              <w:marTop w:val="0"/>
              <w:marBottom w:val="0"/>
              <w:divBdr>
                <w:top w:val="none" w:sz="0" w:space="0" w:color="auto"/>
                <w:left w:val="none" w:sz="0" w:space="0" w:color="auto"/>
                <w:bottom w:val="none" w:sz="0" w:space="0" w:color="auto"/>
                <w:right w:val="none" w:sz="0" w:space="0" w:color="auto"/>
              </w:divBdr>
            </w:div>
          </w:divsChild>
        </w:div>
        <w:div w:id="1688675735">
          <w:marLeft w:val="0"/>
          <w:marRight w:val="0"/>
          <w:marTop w:val="0"/>
          <w:marBottom w:val="450"/>
          <w:divBdr>
            <w:top w:val="none" w:sz="0" w:space="0" w:color="auto"/>
            <w:left w:val="none" w:sz="0" w:space="0" w:color="auto"/>
            <w:bottom w:val="none" w:sz="0" w:space="0" w:color="auto"/>
            <w:right w:val="none" w:sz="0" w:space="0" w:color="auto"/>
          </w:divBdr>
        </w:div>
      </w:divsChild>
    </w:div>
    <w:div w:id="193424893">
      <w:bodyDiv w:val="1"/>
      <w:marLeft w:val="0"/>
      <w:marRight w:val="0"/>
      <w:marTop w:val="0"/>
      <w:marBottom w:val="0"/>
      <w:divBdr>
        <w:top w:val="none" w:sz="0" w:space="0" w:color="auto"/>
        <w:left w:val="none" w:sz="0" w:space="0" w:color="auto"/>
        <w:bottom w:val="none" w:sz="0" w:space="0" w:color="auto"/>
        <w:right w:val="none" w:sz="0" w:space="0" w:color="auto"/>
      </w:divBdr>
    </w:div>
    <w:div w:id="193856726">
      <w:bodyDiv w:val="1"/>
      <w:marLeft w:val="0"/>
      <w:marRight w:val="0"/>
      <w:marTop w:val="0"/>
      <w:marBottom w:val="0"/>
      <w:divBdr>
        <w:top w:val="none" w:sz="0" w:space="0" w:color="auto"/>
        <w:left w:val="none" w:sz="0" w:space="0" w:color="auto"/>
        <w:bottom w:val="none" w:sz="0" w:space="0" w:color="auto"/>
        <w:right w:val="none" w:sz="0" w:space="0" w:color="auto"/>
      </w:divBdr>
    </w:div>
    <w:div w:id="194269604">
      <w:bodyDiv w:val="1"/>
      <w:marLeft w:val="0"/>
      <w:marRight w:val="0"/>
      <w:marTop w:val="0"/>
      <w:marBottom w:val="0"/>
      <w:divBdr>
        <w:top w:val="none" w:sz="0" w:space="0" w:color="auto"/>
        <w:left w:val="none" w:sz="0" w:space="0" w:color="auto"/>
        <w:bottom w:val="none" w:sz="0" w:space="0" w:color="auto"/>
        <w:right w:val="none" w:sz="0" w:space="0" w:color="auto"/>
      </w:divBdr>
    </w:div>
    <w:div w:id="195890584">
      <w:bodyDiv w:val="1"/>
      <w:marLeft w:val="0"/>
      <w:marRight w:val="0"/>
      <w:marTop w:val="0"/>
      <w:marBottom w:val="0"/>
      <w:divBdr>
        <w:top w:val="none" w:sz="0" w:space="0" w:color="auto"/>
        <w:left w:val="none" w:sz="0" w:space="0" w:color="auto"/>
        <w:bottom w:val="none" w:sz="0" w:space="0" w:color="auto"/>
        <w:right w:val="none" w:sz="0" w:space="0" w:color="auto"/>
      </w:divBdr>
    </w:div>
    <w:div w:id="196283063">
      <w:bodyDiv w:val="1"/>
      <w:marLeft w:val="0"/>
      <w:marRight w:val="0"/>
      <w:marTop w:val="0"/>
      <w:marBottom w:val="0"/>
      <w:divBdr>
        <w:top w:val="none" w:sz="0" w:space="0" w:color="auto"/>
        <w:left w:val="none" w:sz="0" w:space="0" w:color="auto"/>
        <w:bottom w:val="none" w:sz="0" w:space="0" w:color="auto"/>
        <w:right w:val="none" w:sz="0" w:space="0" w:color="auto"/>
      </w:divBdr>
    </w:div>
    <w:div w:id="196507803">
      <w:bodyDiv w:val="1"/>
      <w:marLeft w:val="0"/>
      <w:marRight w:val="0"/>
      <w:marTop w:val="0"/>
      <w:marBottom w:val="0"/>
      <w:divBdr>
        <w:top w:val="none" w:sz="0" w:space="0" w:color="auto"/>
        <w:left w:val="none" w:sz="0" w:space="0" w:color="auto"/>
        <w:bottom w:val="none" w:sz="0" w:space="0" w:color="auto"/>
        <w:right w:val="none" w:sz="0" w:space="0" w:color="auto"/>
      </w:divBdr>
    </w:div>
    <w:div w:id="196550304">
      <w:bodyDiv w:val="1"/>
      <w:marLeft w:val="0"/>
      <w:marRight w:val="0"/>
      <w:marTop w:val="0"/>
      <w:marBottom w:val="0"/>
      <w:divBdr>
        <w:top w:val="none" w:sz="0" w:space="0" w:color="auto"/>
        <w:left w:val="none" w:sz="0" w:space="0" w:color="auto"/>
        <w:bottom w:val="none" w:sz="0" w:space="0" w:color="auto"/>
        <w:right w:val="none" w:sz="0" w:space="0" w:color="auto"/>
      </w:divBdr>
      <w:divsChild>
        <w:div w:id="276571826">
          <w:marLeft w:val="0"/>
          <w:marRight w:val="0"/>
          <w:marTop w:val="0"/>
          <w:marBottom w:val="0"/>
          <w:divBdr>
            <w:top w:val="none" w:sz="0" w:space="0" w:color="auto"/>
            <w:left w:val="none" w:sz="0" w:space="0" w:color="auto"/>
            <w:bottom w:val="none" w:sz="0" w:space="0" w:color="auto"/>
            <w:right w:val="none" w:sz="0" w:space="0" w:color="auto"/>
          </w:divBdr>
        </w:div>
        <w:div w:id="1308125874">
          <w:marLeft w:val="0"/>
          <w:marRight w:val="0"/>
          <w:marTop w:val="0"/>
          <w:marBottom w:val="0"/>
          <w:divBdr>
            <w:top w:val="none" w:sz="0" w:space="0" w:color="auto"/>
            <w:left w:val="none" w:sz="0" w:space="0" w:color="auto"/>
            <w:bottom w:val="none" w:sz="0" w:space="0" w:color="auto"/>
            <w:right w:val="none" w:sz="0" w:space="0" w:color="auto"/>
          </w:divBdr>
        </w:div>
        <w:div w:id="1399204550">
          <w:marLeft w:val="0"/>
          <w:marRight w:val="0"/>
          <w:marTop w:val="0"/>
          <w:marBottom w:val="0"/>
          <w:divBdr>
            <w:top w:val="none" w:sz="0" w:space="0" w:color="auto"/>
            <w:left w:val="none" w:sz="0" w:space="0" w:color="auto"/>
            <w:bottom w:val="none" w:sz="0" w:space="0" w:color="auto"/>
            <w:right w:val="none" w:sz="0" w:space="0" w:color="auto"/>
          </w:divBdr>
        </w:div>
      </w:divsChild>
    </w:div>
    <w:div w:id="199318050">
      <w:bodyDiv w:val="1"/>
      <w:marLeft w:val="0"/>
      <w:marRight w:val="0"/>
      <w:marTop w:val="0"/>
      <w:marBottom w:val="0"/>
      <w:divBdr>
        <w:top w:val="none" w:sz="0" w:space="0" w:color="auto"/>
        <w:left w:val="none" w:sz="0" w:space="0" w:color="auto"/>
        <w:bottom w:val="none" w:sz="0" w:space="0" w:color="auto"/>
        <w:right w:val="none" w:sz="0" w:space="0" w:color="auto"/>
      </w:divBdr>
    </w:div>
    <w:div w:id="201283414">
      <w:bodyDiv w:val="1"/>
      <w:marLeft w:val="0"/>
      <w:marRight w:val="0"/>
      <w:marTop w:val="0"/>
      <w:marBottom w:val="0"/>
      <w:divBdr>
        <w:top w:val="none" w:sz="0" w:space="0" w:color="auto"/>
        <w:left w:val="none" w:sz="0" w:space="0" w:color="auto"/>
        <w:bottom w:val="none" w:sz="0" w:space="0" w:color="auto"/>
        <w:right w:val="none" w:sz="0" w:space="0" w:color="auto"/>
      </w:divBdr>
    </w:div>
    <w:div w:id="201527433">
      <w:bodyDiv w:val="1"/>
      <w:marLeft w:val="0"/>
      <w:marRight w:val="0"/>
      <w:marTop w:val="0"/>
      <w:marBottom w:val="0"/>
      <w:divBdr>
        <w:top w:val="none" w:sz="0" w:space="0" w:color="auto"/>
        <w:left w:val="none" w:sz="0" w:space="0" w:color="auto"/>
        <w:bottom w:val="none" w:sz="0" w:space="0" w:color="auto"/>
        <w:right w:val="none" w:sz="0" w:space="0" w:color="auto"/>
      </w:divBdr>
    </w:div>
    <w:div w:id="203059127">
      <w:bodyDiv w:val="1"/>
      <w:marLeft w:val="0"/>
      <w:marRight w:val="0"/>
      <w:marTop w:val="0"/>
      <w:marBottom w:val="0"/>
      <w:divBdr>
        <w:top w:val="none" w:sz="0" w:space="0" w:color="auto"/>
        <w:left w:val="none" w:sz="0" w:space="0" w:color="auto"/>
        <w:bottom w:val="none" w:sz="0" w:space="0" w:color="auto"/>
        <w:right w:val="none" w:sz="0" w:space="0" w:color="auto"/>
      </w:divBdr>
    </w:div>
    <w:div w:id="208882672">
      <w:bodyDiv w:val="1"/>
      <w:marLeft w:val="0"/>
      <w:marRight w:val="0"/>
      <w:marTop w:val="0"/>
      <w:marBottom w:val="0"/>
      <w:divBdr>
        <w:top w:val="none" w:sz="0" w:space="0" w:color="auto"/>
        <w:left w:val="none" w:sz="0" w:space="0" w:color="auto"/>
        <w:bottom w:val="none" w:sz="0" w:space="0" w:color="auto"/>
        <w:right w:val="none" w:sz="0" w:space="0" w:color="auto"/>
      </w:divBdr>
    </w:div>
    <w:div w:id="210114856">
      <w:bodyDiv w:val="1"/>
      <w:marLeft w:val="0"/>
      <w:marRight w:val="0"/>
      <w:marTop w:val="0"/>
      <w:marBottom w:val="0"/>
      <w:divBdr>
        <w:top w:val="none" w:sz="0" w:space="0" w:color="auto"/>
        <w:left w:val="none" w:sz="0" w:space="0" w:color="auto"/>
        <w:bottom w:val="none" w:sz="0" w:space="0" w:color="auto"/>
        <w:right w:val="none" w:sz="0" w:space="0" w:color="auto"/>
      </w:divBdr>
    </w:div>
    <w:div w:id="211113275">
      <w:bodyDiv w:val="1"/>
      <w:marLeft w:val="0"/>
      <w:marRight w:val="0"/>
      <w:marTop w:val="0"/>
      <w:marBottom w:val="0"/>
      <w:divBdr>
        <w:top w:val="none" w:sz="0" w:space="0" w:color="auto"/>
        <w:left w:val="none" w:sz="0" w:space="0" w:color="auto"/>
        <w:bottom w:val="none" w:sz="0" w:space="0" w:color="auto"/>
        <w:right w:val="none" w:sz="0" w:space="0" w:color="auto"/>
      </w:divBdr>
    </w:div>
    <w:div w:id="212272444">
      <w:bodyDiv w:val="1"/>
      <w:marLeft w:val="0"/>
      <w:marRight w:val="0"/>
      <w:marTop w:val="0"/>
      <w:marBottom w:val="0"/>
      <w:divBdr>
        <w:top w:val="none" w:sz="0" w:space="0" w:color="auto"/>
        <w:left w:val="none" w:sz="0" w:space="0" w:color="auto"/>
        <w:bottom w:val="none" w:sz="0" w:space="0" w:color="auto"/>
        <w:right w:val="none" w:sz="0" w:space="0" w:color="auto"/>
      </w:divBdr>
    </w:div>
    <w:div w:id="212275303">
      <w:bodyDiv w:val="1"/>
      <w:marLeft w:val="0"/>
      <w:marRight w:val="0"/>
      <w:marTop w:val="0"/>
      <w:marBottom w:val="0"/>
      <w:divBdr>
        <w:top w:val="none" w:sz="0" w:space="0" w:color="auto"/>
        <w:left w:val="none" w:sz="0" w:space="0" w:color="auto"/>
        <w:bottom w:val="none" w:sz="0" w:space="0" w:color="auto"/>
        <w:right w:val="none" w:sz="0" w:space="0" w:color="auto"/>
      </w:divBdr>
    </w:div>
    <w:div w:id="217057691">
      <w:bodyDiv w:val="1"/>
      <w:marLeft w:val="0"/>
      <w:marRight w:val="0"/>
      <w:marTop w:val="0"/>
      <w:marBottom w:val="0"/>
      <w:divBdr>
        <w:top w:val="none" w:sz="0" w:space="0" w:color="auto"/>
        <w:left w:val="none" w:sz="0" w:space="0" w:color="auto"/>
        <w:bottom w:val="none" w:sz="0" w:space="0" w:color="auto"/>
        <w:right w:val="none" w:sz="0" w:space="0" w:color="auto"/>
      </w:divBdr>
      <w:divsChild>
        <w:div w:id="11104158">
          <w:marLeft w:val="0"/>
          <w:marRight w:val="0"/>
          <w:marTop w:val="0"/>
          <w:marBottom w:val="0"/>
          <w:divBdr>
            <w:top w:val="none" w:sz="0" w:space="0" w:color="auto"/>
            <w:left w:val="none" w:sz="0" w:space="0" w:color="auto"/>
            <w:bottom w:val="none" w:sz="0" w:space="0" w:color="auto"/>
            <w:right w:val="none" w:sz="0" w:space="0" w:color="auto"/>
          </w:divBdr>
          <w:divsChild>
            <w:div w:id="436364472">
              <w:marLeft w:val="0"/>
              <w:marRight w:val="0"/>
              <w:marTop w:val="150"/>
              <w:marBottom w:val="375"/>
              <w:divBdr>
                <w:top w:val="none" w:sz="0" w:space="0" w:color="auto"/>
                <w:left w:val="none" w:sz="0" w:space="0" w:color="auto"/>
                <w:bottom w:val="none" w:sz="0" w:space="0" w:color="auto"/>
                <w:right w:val="none" w:sz="0" w:space="0" w:color="auto"/>
              </w:divBdr>
            </w:div>
          </w:divsChild>
        </w:div>
        <w:div w:id="146753915">
          <w:marLeft w:val="0"/>
          <w:marRight w:val="0"/>
          <w:marTop w:val="0"/>
          <w:marBottom w:val="450"/>
          <w:divBdr>
            <w:top w:val="none" w:sz="0" w:space="0" w:color="auto"/>
            <w:left w:val="none" w:sz="0" w:space="0" w:color="auto"/>
            <w:bottom w:val="none" w:sz="0" w:space="0" w:color="auto"/>
            <w:right w:val="none" w:sz="0" w:space="0" w:color="auto"/>
          </w:divBdr>
        </w:div>
        <w:div w:id="444229606">
          <w:marLeft w:val="0"/>
          <w:marRight w:val="0"/>
          <w:marTop w:val="0"/>
          <w:marBottom w:val="0"/>
          <w:divBdr>
            <w:top w:val="none" w:sz="0" w:space="0" w:color="auto"/>
            <w:left w:val="none" w:sz="0" w:space="0" w:color="auto"/>
            <w:bottom w:val="none" w:sz="0" w:space="0" w:color="auto"/>
            <w:right w:val="none" w:sz="0" w:space="0" w:color="auto"/>
          </w:divBdr>
        </w:div>
        <w:div w:id="819924196">
          <w:marLeft w:val="0"/>
          <w:marRight w:val="0"/>
          <w:marTop w:val="0"/>
          <w:marBottom w:val="0"/>
          <w:divBdr>
            <w:top w:val="none" w:sz="0" w:space="0" w:color="auto"/>
            <w:left w:val="none" w:sz="0" w:space="0" w:color="auto"/>
            <w:bottom w:val="none" w:sz="0" w:space="0" w:color="auto"/>
            <w:right w:val="none" w:sz="0" w:space="0" w:color="auto"/>
          </w:divBdr>
          <w:divsChild>
            <w:div w:id="445662718">
              <w:marLeft w:val="0"/>
              <w:marRight w:val="0"/>
              <w:marTop w:val="0"/>
              <w:marBottom w:val="105"/>
              <w:divBdr>
                <w:top w:val="none" w:sz="0" w:space="0" w:color="auto"/>
                <w:left w:val="none" w:sz="0" w:space="0" w:color="auto"/>
                <w:bottom w:val="none" w:sz="0" w:space="0" w:color="auto"/>
                <w:right w:val="none" w:sz="0" w:space="0" w:color="auto"/>
              </w:divBdr>
              <w:divsChild>
                <w:div w:id="31596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667074">
      <w:bodyDiv w:val="1"/>
      <w:marLeft w:val="0"/>
      <w:marRight w:val="0"/>
      <w:marTop w:val="0"/>
      <w:marBottom w:val="0"/>
      <w:divBdr>
        <w:top w:val="none" w:sz="0" w:space="0" w:color="auto"/>
        <w:left w:val="none" w:sz="0" w:space="0" w:color="auto"/>
        <w:bottom w:val="none" w:sz="0" w:space="0" w:color="auto"/>
        <w:right w:val="none" w:sz="0" w:space="0" w:color="auto"/>
      </w:divBdr>
    </w:div>
    <w:div w:id="217670831">
      <w:bodyDiv w:val="1"/>
      <w:marLeft w:val="0"/>
      <w:marRight w:val="0"/>
      <w:marTop w:val="0"/>
      <w:marBottom w:val="0"/>
      <w:divBdr>
        <w:top w:val="none" w:sz="0" w:space="0" w:color="auto"/>
        <w:left w:val="none" w:sz="0" w:space="0" w:color="auto"/>
        <w:bottom w:val="none" w:sz="0" w:space="0" w:color="auto"/>
        <w:right w:val="none" w:sz="0" w:space="0" w:color="auto"/>
      </w:divBdr>
      <w:divsChild>
        <w:div w:id="967976170">
          <w:marLeft w:val="0"/>
          <w:marRight w:val="0"/>
          <w:marTop w:val="0"/>
          <w:marBottom w:val="0"/>
          <w:divBdr>
            <w:top w:val="none" w:sz="0" w:space="0" w:color="auto"/>
            <w:left w:val="none" w:sz="0" w:space="0" w:color="auto"/>
            <w:bottom w:val="none" w:sz="0" w:space="0" w:color="auto"/>
            <w:right w:val="none" w:sz="0" w:space="0" w:color="auto"/>
          </w:divBdr>
          <w:divsChild>
            <w:div w:id="290595390">
              <w:marLeft w:val="0"/>
              <w:marRight w:val="0"/>
              <w:marTop w:val="150"/>
              <w:marBottom w:val="375"/>
              <w:divBdr>
                <w:top w:val="none" w:sz="0" w:space="0" w:color="auto"/>
                <w:left w:val="none" w:sz="0" w:space="0" w:color="auto"/>
                <w:bottom w:val="none" w:sz="0" w:space="0" w:color="auto"/>
                <w:right w:val="none" w:sz="0" w:space="0" w:color="auto"/>
              </w:divBdr>
            </w:div>
          </w:divsChild>
        </w:div>
        <w:div w:id="1188719723">
          <w:marLeft w:val="0"/>
          <w:marRight w:val="0"/>
          <w:marTop w:val="0"/>
          <w:marBottom w:val="0"/>
          <w:divBdr>
            <w:top w:val="none" w:sz="0" w:space="0" w:color="auto"/>
            <w:left w:val="none" w:sz="0" w:space="0" w:color="auto"/>
            <w:bottom w:val="none" w:sz="0" w:space="0" w:color="auto"/>
            <w:right w:val="none" w:sz="0" w:space="0" w:color="auto"/>
          </w:divBdr>
        </w:div>
        <w:div w:id="182669581">
          <w:marLeft w:val="0"/>
          <w:marRight w:val="0"/>
          <w:marTop w:val="0"/>
          <w:marBottom w:val="450"/>
          <w:divBdr>
            <w:top w:val="none" w:sz="0" w:space="0" w:color="auto"/>
            <w:left w:val="none" w:sz="0" w:space="0" w:color="auto"/>
            <w:bottom w:val="none" w:sz="0" w:space="0" w:color="auto"/>
            <w:right w:val="none" w:sz="0" w:space="0" w:color="auto"/>
          </w:divBdr>
        </w:div>
      </w:divsChild>
    </w:div>
    <w:div w:id="231744070">
      <w:bodyDiv w:val="1"/>
      <w:marLeft w:val="0"/>
      <w:marRight w:val="0"/>
      <w:marTop w:val="0"/>
      <w:marBottom w:val="0"/>
      <w:divBdr>
        <w:top w:val="none" w:sz="0" w:space="0" w:color="auto"/>
        <w:left w:val="none" w:sz="0" w:space="0" w:color="auto"/>
        <w:bottom w:val="none" w:sz="0" w:space="0" w:color="auto"/>
        <w:right w:val="none" w:sz="0" w:space="0" w:color="auto"/>
      </w:divBdr>
      <w:divsChild>
        <w:div w:id="598682977">
          <w:marLeft w:val="0"/>
          <w:marRight w:val="0"/>
          <w:marTop w:val="150"/>
          <w:marBottom w:val="0"/>
          <w:divBdr>
            <w:top w:val="none" w:sz="0" w:space="0" w:color="auto"/>
            <w:left w:val="none" w:sz="0" w:space="0" w:color="auto"/>
            <w:bottom w:val="none" w:sz="0" w:space="0" w:color="auto"/>
            <w:right w:val="none" w:sz="0" w:space="0" w:color="auto"/>
          </w:divBdr>
          <w:divsChild>
            <w:div w:id="534538028">
              <w:marLeft w:val="0"/>
              <w:marRight w:val="0"/>
              <w:marTop w:val="0"/>
              <w:marBottom w:val="0"/>
              <w:divBdr>
                <w:top w:val="none" w:sz="0" w:space="0" w:color="auto"/>
                <w:left w:val="none" w:sz="0" w:space="0" w:color="auto"/>
                <w:bottom w:val="none" w:sz="0" w:space="0" w:color="auto"/>
                <w:right w:val="none" w:sz="0" w:space="0" w:color="auto"/>
              </w:divBdr>
            </w:div>
            <w:div w:id="625431916">
              <w:marLeft w:val="0"/>
              <w:marRight w:val="0"/>
              <w:marTop w:val="0"/>
              <w:marBottom w:val="0"/>
              <w:divBdr>
                <w:top w:val="none" w:sz="0" w:space="0" w:color="auto"/>
                <w:left w:val="none" w:sz="0" w:space="0" w:color="auto"/>
                <w:bottom w:val="none" w:sz="0" w:space="0" w:color="auto"/>
                <w:right w:val="none" w:sz="0" w:space="0" w:color="auto"/>
              </w:divBdr>
            </w:div>
          </w:divsChild>
        </w:div>
        <w:div w:id="1283725528">
          <w:marLeft w:val="0"/>
          <w:marRight w:val="0"/>
          <w:marTop w:val="150"/>
          <w:marBottom w:val="0"/>
          <w:divBdr>
            <w:top w:val="none" w:sz="0" w:space="0" w:color="auto"/>
            <w:left w:val="none" w:sz="0" w:space="0" w:color="auto"/>
            <w:bottom w:val="none" w:sz="0" w:space="0" w:color="auto"/>
            <w:right w:val="none" w:sz="0" w:space="0" w:color="auto"/>
          </w:divBdr>
          <w:divsChild>
            <w:div w:id="105125328">
              <w:marLeft w:val="0"/>
              <w:marRight w:val="0"/>
              <w:marTop w:val="0"/>
              <w:marBottom w:val="0"/>
              <w:divBdr>
                <w:top w:val="none" w:sz="0" w:space="0" w:color="auto"/>
                <w:left w:val="none" w:sz="0" w:space="0" w:color="auto"/>
                <w:bottom w:val="none" w:sz="0" w:space="0" w:color="auto"/>
                <w:right w:val="none" w:sz="0" w:space="0" w:color="auto"/>
              </w:divBdr>
            </w:div>
          </w:divsChild>
        </w:div>
        <w:div w:id="1373967388">
          <w:marLeft w:val="0"/>
          <w:marRight w:val="0"/>
          <w:marTop w:val="0"/>
          <w:marBottom w:val="165"/>
          <w:divBdr>
            <w:top w:val="none" w:sz="0" w:space="0" w:color="auto"/>
            <w:left w:val="none" w:sz="0" w:space="0" w:color="auto"/>
            <w:bottom w:val="none" w:sz="0" w:space="0" w:color="auto"/>
            <w:right w:val="none" w:sz="0" w:space="0" w:color="auto"/>
          </w:divBdr>
        </w:div>
        <w:div w:id="1784180517">
          <w:marLeft w:val="0"/>
          <w:marRight w:val="0"/>
          <w:marTop w:val="225"/>
          <w:marBottom w:val="0"/>
          <w:divBdr>
            <w:top w:val="none" w:sz="0" w:space="0" w:color="auto"/>
            <w:left w:val="none" w:sz="0" w:space="0" w:color="auto"/>
            <w:bottom w:val="none" w:sz="0" w:space="0" w:color="auto"/>
            <w:right w:val="none" w:sz="0" w:space="0" w:color="auto"/>
          </w:divBdr>
        </w:div>
      </w:divsChild>
    </w:div>
    <w:div w:id="233588042">
      <w:bodyDiv w:val="1"/>
      <w:marLeft w:val="0"/>
      <w:marRight w:val="0"/>
      <w:marTop w:val="0"/>
      <w:marBottom w:val="0"/>
      <w:divBdr>
        <w:top w:val="none" w:sz="0" w:space="0" w:color="auto"/>
        <w:left w:val="none" w:sz="0" w:space="0" w:color="auto"/>
        <w:bottom w:val="none" w:sz="0" w:space="0" w:color="auto"/>
        <w:right w:val="none" w:sz="0" w:space="0" w:color="auto"/>
      </w:divBdr>
    </w:div>
    <w:div w:id="233660559">
      <w:bodyDiv w:val="1"/>
      <w:marLeft w:val="0"/>
      <w:marRight w:val="0"/>
      <w:marTop w:val="0"/>
      <w:marBottom w:val="0"/>
      <w:divBdr>
        <w:top w:val="none" w:sz="0" w:space="0" w:color="auto"/>
        <w:left w:val="none" w:sz="0" w:space="0" w:color="auto"/>
        <w:bottom w:val="none" w:sz="0" w:space="0" w:color="auto"/>
        <w:right w:val="none" w:sz="0" w:space="0" w:color="auto"/>
      </w:divBdr>
      <w:divsChild>
        <w:div w:id="1708486854">
          <w:marLeft w:val="0"/>
          <w:marRight w:val="0"/>
          <w:marTop w:val="225"/>
          <w:marBottom w:val="0"/>
          <w:divBdr>
            <w:top w:val="none" w:sz="0" w:space="0" w:color="auto"/>
            <w:left w:val="none" w:sz="0" w:space="0" w:color="auto"/>
            <w:bottom w:val="none" w:sz="0" w:space="0" w:color="auto"/>
            <w:right w:val="none" w:sz="0" w:space="0" w:color="auto"/>
          </w:divBdr>
        </w:div>
      </w:divsChild>
    </w:div>
    <w:div w:id="234778171">
      <w:bodyDiv w:val="1"/>
      <w:marLeft w:val="0"/>
      <w:marRight w:val="0"/>
      <w:marTop w:val="0"/>
      <w:marBottom w:val="0"/>
      <w:divBdr>
        <w:top w:val="none" w:sz="0" w:space="0" w:color="auto"/>
        <w:left w:val="none" w:sz="0" w:space="0" w:color="auto"/>
        <w:bottom w:val="none" w:sz="0" w:space="0" w:color="auto"/>
        <w:right w:val="none" w:sz="0" w:space="0" w:color="auto"/>
      </w:divBdr>
    </w:div>
    <w:div w:id="236745887">
      <w:bodyDiv w:val="1"/>
      <w:marLeft w:val="0"/>
      <w:marRight w:val="0"/>
      <w:marTop w:val="0"/>
      <w:marBottom w:val="0"/>
      <w:divBdr>
        <w:top w:val="none" w:sz="0" w:space="0" w:color="auto"/>
        <w:left w:val="none" w:sz="0" w:space="0" w:color="auto"/>
        <w:bottom w:val="none" w:sz="0" w:space="0" w:color="auto"/>
        <w:right w:val="none" w:sz="0" w:space="0" w:color="auto"/>
      </w:divBdr>
    </w:div>
    <w:div w:id="237449711">
      <w:bodyDiv w:val="1"/>
      <w:marLeft w:val="0"/>
      <w:marRight w:val="0"/>
      <w:marTop w:val="0"/>
      <w:marBottom w:val="0"/>
      <w:divBdr>
        <w:top w:val="none" w:sz="0" w:space="0" w:color="auto"/>
        <w:left w:val="none" w:sz="0" w:space="0" w:color="auto"/>
        <w:bottom w:val="none" w:sz="0" w:space="0" w:color="auto"/>
        <w:right w:val="none" w:sz="0" w:space="0" w:color="auto"/>
      </w:divBdr>
    </w:div>
    <w:div w:id="238488550">
      <w:bodyDiv w:val="1"/>
      <w:marLeft w:val="0"/>
      <w:marRight w:val="0"/>
      <w:marTop w:val="0"/>
      <w:marBottom w:val="0"/>
      <w:divBdr>
        <w:top w:val="none" w:sz="0" w:space="0" w:color="auto"/>
        <w:left w:val="none" w:sz="0" w:space="0" w:color="auto"/>
        <w:bottom w:val="none" w:sz="0" w:space="0" w:color="auto"/>
        <w:right w:val="none" w:sz="0" w:space="0" w:color="auto"/>
      </w:divBdr>
      <w:divsChild>
        <w:div w:id="1365055907">
          <w:marLeft w:val="0"/>
          <w:marRight w:val="0"/>
          <w:marTop w:val="225"/>
          <w:marBottom w:val="0"/>
          <w:divBdr>
            <w:top w:val="none" w:sz="0" w:space="0" w:color="auto"/>
            <w:left w:val="none" w:sz="0" w:space="0" w:color="auto"/>
            <w:bottom w:val="none" w:sz="0" w:space="0" w:color="auto"/>
            <w:right w:val="none" w:sz="0" w:space="0" w:color="auto"/>
          </w:divBdr>
        </w:div>
      </w:divsChild>
    </w:div>
    <w:div w:id="240455587">
      <w:bodyDiv w:val="1"/>
      <w:marLeft w:val="0"/>
      <w:marRight w:val="0"/>
      <w:marTop w:val="0"/>
      <w:marBottom w:val="0"/>
      <w:divBdr>
        <w:top w:val="none" w:sz="0" w:space="0" w:color="auto"/>
        <w:left w:val="none" w:sz="0" w:space="0" w:color="auto"/>
        <w:bottom w:val="none" w:sz="0" w:space="0" w:color="auto"/>
        <w:right w:val="none" w:sz="0" w:space="0" w:color="auto"/>
      </w:divBdr>
    </w:div>
    <w:div w:id="240605359">
      <w:bodyDiv w:val="1"/>
      <w:marLeft w:val="0"/>
      <w:marRight w:val="0"/>
      <w:marTop w:val="0"/>
      <w:marBottom w:val="0"/>
      <w:divBdr>
        <w:top w:val="none" w:sz="0" w:space="0" w:color="auto"/>
        <w:left w:val="none" w:sz="0" w:space="0" w:color="auto"/>
        <w:bottom w:val="none" w:sz="0" w:space="0" w:color="auto"/>
        <w:right w:val="none" w:sz="0" w:space="0" w:color="auto"/>
      </w:divBdr>
      <w:divsChild>
        <w:div w:id="466121278">
          <w:marLeft w:val="0"/>
          <w:marRight w:val="0"/>
          <w:marTop w:val="0"/>
          <w:marBottom w:val="450"/>
          <w:divBdr>
            <w:top w:val="none" w:sz="0" w:space="0" w:color="auto"/>
            <w:left w:val="none" w:sz="0" w:space="0" w:color="auto"/>
            <w:bottom w:val="none" w:sz="0" w:space="0" w:color="auto"/>
            <w:right w:val="none" w:sz="0" w:space="0" w:color="auto"/>
          </w:divBdr>
        </w:div>
        <w:div w:id="1085566280">
          <w:marLeft w:val="0"/>
          <w:marRight w:val="0"/>
          <w:marTop w:val="0"/>
          <w:marBottom w:val="105"/>
          <w:divBdr>
            <w:top w:val="none" w:sz="0" w:space="0" w:color="auto"/>
            <w:left w:val="none" w:sz="0" w:space="0" w:color="auto"/>
            <w:bottom w:val="none" w:sz="0" w:space="0" w:color="auto"/>
            <w:right w:val="none" w:sz="0" w:space="0" w:color="auto"/>
          </w:divBdr>
          <w:divsChild>
            <w:div w:id="171419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034386">
      <w:bodyDiv w:val="1"/>
      <w:marLeft w:val="0"/>
      <w:marRight w:val="0"/>
      <w:marTop w:val="0"/>
      <w:marBottom w:val="0"/>
      <w:divBdr>
        <w:top w:val="none" w:sz="0" w:space="0" w:color="auto"/>
        <w:left w:val="none" w:sz="0" w:space="0" w:color="auto"/>
        <w:bottom w:val="none" w:sz="0" w:space="0" w:color="auto"/>
        <w:right w:val="none" w:sz="0" w:space="0" w:color="auto"/>
      </w:divBdr>
      <w:divsChild>
        <w:div w:id="1311592979">
          <w:marLeft w:val="0"/>
          <w:marRight w:val="0"/>
          <w:marTop w:val="0"/>
          <w:marBottom w:val="0"/>
          <w:divBdr>
            <w:top w:val="none" w:sz="0" w:space="0" w:color="auto"/>
            <w:left w:val="none" w:sz="0" w:space="0" w:color="auto"/>
            <w:bottom w:val="none" w:sz="0" w:space="0" w:color="auto"/>
            <w:right w:val="none" w:sz="0" w:space="0" w:color="auto"/>
          </w:divBdr>
          <w:divsChild>
            <w:div w:id="1816070810">
              <w:marLeft w:val="0"/>
              <w:marRight w:val="0"/>
              <w:marTop w:val="150"/>
              <w:marBottom w:val="375"/>
              <w:divBdr>
                <w:top w:val="none" w:sz="0" w:space="0" w:color="auto"/>
                <w:left w:val="none" w:sz="0" w:space="0" w:color="auto"/>
                <w:bottom w:val="none" w:sz="0" w:space="0" w:color="auto"/>
                <w:right w:val="none" w:sz="0" w:space="0" w:color="auto"/>
              </w:divBdr>
            </w:div>
          </w:divsChild>
        </w:div>
        <w:div w:id="860121131">
          <w:marLeft w:val="0"/>
          <w:marRight w:val="0"/>
          <w:marTop w:val="0"/>
          <w:marBottom w:val="0"/>
          <w:divBdr>
            <w:top w:val="none" w:sz="0" w:space="0" w:color="auto"/>
            <w:left w:val="none" w:sz="0" w:space="0" w:color="auto"/>
            <w:bottom w:val="none" w:sz="0" w:space="0" w:color="auto"/>
            <w:right w:val="none" w:sz="0" w:space="0" w:color="auto"/>
          </w:divBdr>
        </w:div>
        <w:div w:id="900365878">
          <w:marLeft w:val="0"/>
          <w:marRight w:val="0"/>
          <w:marTop w:val="0"/>
          <w:marBottom w:val="450"/>
          <w:divBdr>
            <w:top w:val="none" w:sz="0" w:space="0" w:color="auto"/>
            <w:left w:val="none" w:sz="0" w:space="0" w:color="auto"/>
            <w:bottom w:val="none" w:sz="0" w:space="0" w:color="auto"/>
            <w:right w:val="none" w:sz="0" w:space="0" w:color="auto"/>
          </w:divBdr>
        </w:div>
      </w:divsChild>
    </w:div>
    <w:div w:id="247465334">
      <w:bodyDiv w:val="1"/>
      <w:marLeft w:val="0"/>
      <w:marRight w:val="0"/>
      <w:marTop w:val="0"/>
      <w:marBottom w:val="0"/>
      <w:divBdr>
        <w:top w:val="none" w:sz="0" w:space="0" w:color="auto"/>
        <w:left w:val="none" w:sz="0" w:space="0" w:color="auto"/>
        <w:bottom w:val="none" w:sz="0" w:space="0" w:color="auto"/>
        <w:right w:val="none" w:sz="0" w:space="0" w:color="auto"/>
      </w:divBdr>
    </w:div>
    <w:div w:id="247617725">
      <w:bodyDiv w:val="1"/>
      <w:marLeft w:val="0"/>
      <w:marRight w:val="0"/>
      <w:marTop w:val="0"/>
      <w:marBottom w:val="0"/>
      <w:divBdr>
        <w:top w:val="none" w:sz="0" w:space="0" w:color="auto"/>
        <w:left w:val="none" w:sz="0" w:space="0" w:color="auto"/>
        <w:bottom w:val="none" w:sz="0" w:space="0" w:color="auto"/>
        <w:right w:val="none" w:sz="0" w:space="0" w:color="auto"/>
      </w:divBdr>
    </w:div>
    <w:div w:id="252469263">
      <w:bodyDiv w:val="1"/>
      <w:marLeft w:val="0"/>
      <w:marRight w:val="0"/>
      <w:marTop w:val="0"/>
      <w:marBottom w:val="0"/>
      <w:divBdr>
        <w:top w:val="none" w:sz="0" w:space="0" w:color="auto"/>
        <w:left w:val="none" w:sz="0" w:space="0" w:color="auto"/>
        <w:bottom w:val="none" w:sz="0" w:space="0" w:color="auto"/>
        <w:right w:val="none" w:sz="0" w:space="0" w:color="auto"/>
      </w:divBdr>
    </w:div>
    <w:div w:id="255020023">
      <w:bodyDiv w:val="1"/>
      <w:marLeft w:val="0"/>
      <w:marRight w:val="0"/>
      <w:marTop w:val="0"/>
      <w:marBottom w:val="0"/>
      <w:divBdr>
        <w:top w:val="none" w:sz="0" w:space="0" w:color="auto"/>
        <w:left w:val="none" w:sz="0" w:space="0" w:color="auto"/>
        <w:bottom w:val="none" w:sz="0" w:space="0" w:color="auto"/>
        <w:right w:val="none" w:sz="0" w:space="0" w:color="auto"/>
      </w:divBdr>
    </w:div>
    <w:div w:id="258562983">
      <w:bodyDiv w:val="1"/>
      <w:marLeft w:val="0"/>
      <w:marRight w:val="0"/>
      <w:marTop w:val="0"/>
      <w:marBottom w:val="0"/>
      <w:divBdr>
        <w:top w:val="none" w:sz="0" w:space="0" w:color="auto"/>
        <w:left w:val="none" w:sz="0" w:space="0" w:color="auto"/>
        <w:bottom w:val="none" w:sz="0" w:space="0" w:color="auto"/>
        <w:right w:val="none" w:sz="0" w:space="0" w:color="auto"/>
      </w:divBdr>
    </w:div>
    <w:div w:id="261842830">
      <w:bodyDiv w:val="1"/>
      <w:marLeft w:val="0"/>
      <w:marRight w:val="0"/>
      <w:marTop w:val="0"/>
      <w:marBottom w:val="0"/>
      <w:divBdr>
        <w:top w:val="none" w:sz="0" w:space="0" w:color="auto"/>
        <w:left w:val="none" w:sz="0" w:space="0" w:color="auto"/>
        <w:bottom w:val="none" w:sz="0" w:space="0" w:color="auto"/>
        <w:right w:val="none" w:sz="0" w:space="0" w:color="auto"/>
      </w:divBdr>
    </w:div>
    <w:div w:id="263078087">
      <w:bodyDiv w:val="1"/>
      <w:marLeft w:val="0"/>
      <w:marRight w:val="0"/>
      <w:marTop w:val="0"/>
      <w:marBottom w:val="0"/>
      <w:divBdr>
        <w:top w:val="none" w:sz="0" w:space="0" w:color="auto"/>
        <w:left w:val="none" w:sz="0" w:space="0" w:color="auto"/>
        <w:bottom w:val="none" w:sz="0" w:space="0" w:color="auto"/>
        <w:right w:val="none" w:sz="0" w:space="0" w:color="auto"/>
      </w:divBdr>
    </w:div>
    <w:div w:id="264771014">
      <w:bodyDiv w:val="1"/>
      <w:marLeft w:val="0"/>
      <w:marRight w:val="0"/>
      <w:marTop w:val="0"/>
      <w:marBottom w:val="0"/>
      <w:divBdr>
        <w:top w:val="none" w:sz="0" w:space="0" w:color="auto"/>
        <w:left w:val="none" w:sz="0" w:space="0" w:color="auto"/>
        <w:bottom w:val="none" w:sz="0" w:space="0" w:color="auto"/>
        <w:right w:val="none" w:sz="0" w:space="0" w:color="auto"/>
      </w:divBdr>
    </w:div>
    <w:div w:id="266814411">
      <w:bodyDiv w:val="1"/>
      <w:marLeft w:val="0"/>
      <w:marRight w:val="0"/>
      <w:marTop w:val="0"/>
      <w:marBottom w:val="0"/>
      <w:divBdr>
        <w:top w:val="none" w:sz="0" w:space="0" w:color="auto"/>
        <w:left w:val="none" w:sz="0" w:space="0" w:color="auto"/>
        <w:bottom w:val="none" w:sz="0" w:space="0" w:color="auto"/>
        <w:right w:val="none" w:sz="0" w:space="0" w:color="auto"/>
      </w:divBdr>
      <w:divsChild>
        <w:div w:id="1023434065">
          <w:marLeft w:val="0"/>
          <w:marRight w:val="0"/>
          <w:marTop w:val="0"/>
          <w:marBottom w:val="0"/>
          <w:divBdr>
            <w:top w:val="none" w:sz="0" w:space="0" w:color="auto"/>
            <w:left w:val="none" w:sz="0" w:space="0" w:color="auto"/>
            <w:bottom w:val="none" w:sz="0" w:space="0" w:color="auto"/>
            <w:right w:val="none" w:sz="0" w:space="0" w:color="auto"/>
          </w:divBdr>
          <w:divsChild>
            <w:div w:id="1985427812">
              <w:marLeft w:val="0"/>
              <w:marRight w:val="0"/>
              <w:marTop w:val="0"/>
              <w:marBottom w:val="105"/>
              <w:divBdr>
                <w:top w:val="none" w:sz="0" w:space="0" w:color="auto"/>
                <w:left w:val="none" w:sz="0" w:space="0" w:color="auto"/>
                <w:bottom w:val="none" w:sz="0" w:space="0" w:color="auto"/>
                <w:right w:val="none" w:sz="0" w:space="0" w:color="auto"/>
              </w:divBdr>
              <w:divsChild>
                <w:div w:id="200674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206634">
          <w:marLeft w:val="0"/>
          <w:marRight w:val="0"/>
          <w:marTop w:val="0"/>
          <w:marBottom w:val="450"/>
          <w:divBdr>
            <w:top w:val="none" w:sz="0" w:space="0" w:color="auto"/>
            <w:left w:val="none" w:sz="0" w:space="0" w:color="auto"/>
            <w:bottom w:val="none" w:sz="0" w:space="0" w:color="auto"/>
            <w:right w:val="none" w:sz="0" w:space="0" w:color="auto"/>
          </w:divBdr>
        </w:div>
      </w:divsChild>
    </w:div>
    <w:div w:id="269436360">
      <w:bodyDiv w:val="1"/>
      <w:marLeft w:val="0"/>
      <w:marRight w:val="0"/>
      <w:marTop w:val="0"/>
      <w:marBottom w:val="0"/>
      <w:divBdr>
        <w:top w:val="none" w:sz="0" w:space="0" w:color="auto"/>
        <w:left w:val="none" w:sz="0" w:space="0" w:color="auto"/>
        <w:bottom w:val="none" w:sz="0" w:space="0" w:color="auto"/>
        <w:right w:val="none" w:sz="0" w:space="0" w:color="auto"/>
      </w:divBdr>
    </w:div>
    <w:div w:id="269820545">
      <w:bodyDiv w:val="1"/>
      <w:marLeft w:val="0"/>
      <w:marRight w:val="0"/>
      <w:marTop w:val="0"/>
      <w:marBottom w:val="0"/>
      <w:divBdr>
        <w:top w:val="none" w:sz="0" w:space="0" w:color="auto"/>
        <w:left w:val="none" w:sz="0" w:space="0" w:color="auto"/>
        <w:bottom w:val="none" w:sz="0" w:space="0" w:color="auto"/>
        <w:right w:val="none" w:sz="0" w:space="0" w:color="auto"/>
      </w:divBdr>
    </w:div>
    <w:div w:id="270360236">
      <w:bodyDiv w:val="1"/>
      <w:marLeft w:val="0"/>
      <w:marRight w:val="0"/>
      <w:marTop w:val="0"/>
      <w:marBottom w:val="0"/>
      <w:divBdr>
        <w:top w:val="none" w:sz="0" w:space="0" w:color="auto"/>
        <w:left w:val="none" w:sz="0" w:space="0" w:color="auto"/>
        <w:bottom w:val="none" w:sz="0" w:space="0" w:color="auto"/>
        <w:right w:val="none" w:sz="0" w:space="0" w:color="auto"/>
      </w:divBdr>
      <w:divsChild>
        <w:div w:id="638650707">
          <w:marLeft w:val="0"/>
          <w:marRight w:val="0"/>
          <w:marTop w:val="0"/>
          <w:marBottom w:val="0"/>
          <w:divBdr>
            <w:top w:val="none" w:sz="0" w:space="0" w:color="auto"/>
            <w:left w:val="none" w:sz="0" w:space="0" w:color="auto"/>
            <w:bottom w:val="none" w:sz="0" w:space="0" w:color="auto"/>
            <w:right w:val="none" w:sz="0" w:space="0" w:color="auto"/>
          </w:divBdr>
        </w:div>
        <w:div w:id="777018660">
          <w:marLeft w:val="0"/>
          <w:marRight w:val="0"/>
          <w:marTop w:val="0"/>
          <w:marBottom w:val="0"/>
          <w:divBdr>
            <w:top w:val="none" w:sz="0" w:space="0" w:color="auto"/>
            <w:left w:val="none" w:sz="0" w:space="0" w:color="auto"/>
            <w:bottom w:val="none" w:sz="0" w:space="0" w:color="auto"/>
            <w:right w:val="none" w:sz="0" w:space="0" w:color="auto"/>
          </w:divBdr>
        </w:div>
        <w:div w:id="1096292924">
          <w:marLeft w:val="0"/>
          <w:marRight w:val="0"/>
          <w:marTop w:val="0"/>
          <w:marBottom w:val="0"/>
          <w:divBdr>
            <w:top w:val="none" w:sz="0" w:space="0" w:color="auto"/>
            <w:left w:val="none" w:sz="0" w:space="0" w:color="auto"/>
            <w:bottom w:val="none" w:sz="0" w:space="0" w:color="auto"/>
            <w:right w:val="none" w:sz="0" w:space="0" w:color="auto"/>
          </w:divBdr>
        </w:div>
      </w:divsChild>
    </w:div>
    <w:div w:id="270744541">
      <w:bodyDiv w:val="1"/>
      <w:marLeft w:val="0"/>
      <w:marRight w:val="0"/>
      <w:marTop w:val="0"/>
      <w:marBottom w:val="0"/>
      <w:divBdr>
        <w:top w:val="none" w:sz="0" w:space="0" w:color="auto"/>
        <w:left w:val="none" w:sz="0" w:space="0" w:color="auto"/>
        <w:bottom w:val="none" w:sz="0" w:space="0" w:color="auto"/>
        <w:right w:val="none" w:sz="0" w:space="0" w:color="auto"/>
      </w:divBdr>
      <w:divsChild>
        <w:div w:id="238685122">
          <w:marLeft w:val="0"/>
          <w:marRight w:val="0"/>
          <w:marTop w:val="0"/>
          <w:marBottom w:val="0"/>
          <w:divBdr>
            <w:top w:val="none" w:sz="0" w:space="0" w:color="auto"/>
            <w:left w:val="none" w:sz="0" w:space="0" w:color="auto"/>
            <w:bottom w:val="none" w:sz="0" w:space="0" w:color="auto"/>
            <w:right w:val="none" w:sz="0" w:space="0" w:color="auto"/>
          </w:divBdr>
        </w:div>
        <w:div w:id="1067875036">
          <w:marLeft w:val="0"/>
          <w:marRight w:val="0"/>
          <w:marTop w:val="0"/>
          <w:marBottom w:val="0"/>
          <w:divBdr>
            <w:top w:val="none" w:sz="0" w:space="0" w:color="auto"/>
            <w:left w:val="none" w:sz="0" w:space="0" w:color="auto"/>
            <w:bottom w:val="none" w:sz="0" w:space="0" w:color="auto"/>
            <w:right w:val="none" w:sz="0" w:space="0" w:color="auto"/>
          </w:divBdr>
        </w:div>
        <w:div w:id="1092162197">
          <w:marLeft w:val="0"/>
          <w:marRight w:val="0"/>
          <w:marTop w:val="0"/>
          <w:marBottom w:val="0"/>
          <w:divBdr>
            <w:top w:val="none" w:sz="0" w:space="0" w:color="auto"/>
            <w:left w:val="none" w:sz="0" w:space="0" w:color="auto"/>
            <w:bottom w:val="none" w:sz="0" w:space="0" w:color="auto"/>
            <w:right w:val="none" w:sz="0" w:space="0" w:color="auto"/>
          </w:divBdr>
          <w:divsChild>
            <w:div w:id="253826108">
              <w:marLeft w:val="0"/>
              <w:marRight w:val="0"/>
              <w:marTop w:val="0"/>
              <w:marBottom w:val="0"/>
              <w:divBdr>
                <w:top w:val="none" w:sz="0" w:space="0" w:color="auto"/>
                <w:left w:val="none" w:sz="0" w:space="0" w:color="auto"/>
                <w:bottom w:val="none" w:sz="0" w:space="0" w:color="auto"/>
                <w:right w:val="none" w:sz="0" w:space="0" w:color="auto"/>
              </w:divBdr>
              <w:divsChild>
                <w:div w:id="1036194037">
                  <w:marLeft w:val="0"/>
                  <w:marRight w:val="0"/>
                  <w:marTop w:val="0"/>
                  <w:marBottom w:val="0"/>
                  <w:divBdr>
                    <w:top w:val="none" w:sz="0" w:space="0" w:color="auto"/>
                    <w:left w:val="none" w:sz="0" w:space="0" w:color="auto"/>
                    <w:bottom w:val="none" w:sz="0" w:space="0" w:color="auto"/>
                    <w:right w:val="none" w:sz="0" w:space="0" w:color="auto"/>
                  </w:divBdr>
                </w:div>
              </w:divsChild>
            </w:div>
            <w:div w:id="852958427">
              <w:marLeft w:val="0"/>
              <w:marRight w:val="0"/>
              <w:marTop w:val="0"/>
              <w:marBottom w:val="0"/>
              <w:divBdr>
                <w:top w:val="none" w:sz="0" w:space="0" w:color="auto"/>
                <w:left w:val="none" w:sz="0" w:space="0" w:color="auto"/>
                <w:bottom w:val="none" w:sz="0" w:space="0" w:color="auto"/>
                <w:right w:val="none" w:sz="0" w:space="0" w:color="auto"/>
              </w:divBdr>
              <w:divsChild>
                <w:div w:id="21451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803101">
          <w:marLeft w:val="0"/>
          <w:marRight w:val="0"/>
          <w:marTop w:val="0"/>
          <w:marBottom w:val="0"/>
          <w:divBdr>
            <w:top w:val="none" w:sz="0" w:space="0" w:color="auto"/>
            <w:left w:val="none" w:sz="0" w:space="0" w:color="auto"/>
            <w:bottom w:val="none" w:sz="0" w:space="0" w:color="auto"/>
            <w:right w:val="none" w:sz="0" w:space="0" w:color="auto"/>
          </w:divBdr>
          <w:divsChild>
            <w:div w:id="1426220528">
              <w:marLeft w:val="0"/>
              <w:marRight w:val="0"/>
              <w:marTop w:val="0"/>
              <w:marBottom w:val="0"/>
              <w:divBdr>
                <w:top w:val="none" w:sz="0" w:space="0" w:color="auto"/>
                <w:left w:val="none" w:sz="0" w:space="0" w:color="auto"/>
                <w:bottom w:val="none" w:sz="0" w:space="0" w:color="auto"/>
                <w:right w:val="none" w:sz="0" w:space="0" w:color="auto"/>
              </w:divBdr>
              <w:divsChild>
                <w:div w:id="11562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823498">
      <w:bodyDiv w:val="1"/>
      <w:marLeft w:val="0"/>
      <w:marRight w:val="0"/>
      <w:marTop w:val="0"/>
      <w:marBottom w:val="0"/>
      <w:divBdr>
        <w:top w:val="none" w:sz="0" w:space="0" w:color="auto"/>
        <w:left w:val="none" w:sz="0" w:space="0" w:color="auto"/>
        <w:bottom w:val="none" w:sz="0" w:space="0" w:color="auto"/>
        <w:right w:val="none" w:sz="0" w:space="0" w:color="auto"/>
      </w:divBdr>
    </w:div>
    <w:div w:id="273901596">
      <w:bodyDiv w:val="1"/>
      <w:marLeft w:val="0"/>
      <w:marRight w:val="0"/>
      <w:marTop w:val="0"/>
      <w:marBottom w:val="0"/>
      <w:divBdr>
        <w:top w:val="none" w:sz="0" w:space="0" w:color="auto"/>
        <w:left w:val="none" w:sz="0" w:space="0" w:color="auto"/>
        <w:bottom w:val="none" w:sz="0" w:space="0" w:color="auto"/>
        <w:right w:val="none" w:sz="0" w:space="0" w:color="auto"/>
      </w:divBdr>
    </w:div>
    <w:div w:id="283999263">
      <w:bodyDiv w:val="1"/>
      <w:marLeft w:val="0"/>
      <w:marRight w:val="0"/>
      <w:marTop w:val="0"/>
      <w:marBottom w:val="0"/>
      <w:divBdr>
        <w:top w:val="none" w:sz="0" w:space="0" w:color="auto"/>
        <w:left w:val="none" w:sz="0" w:space="0" w:color="auto"/>
        <w:bottom w:val="none" w:sz="0" w:space="0" w:color="auto"/>
        <w:right w:val="none" w:sz="0" w:space="0" w:color="auto"/>
      </w:divBdr>
    </w:div>
    <w:div w:id="285696222">
      <w:bodyDiv w:val="1"/>
      <w:marLeft w:val="0"/>
      <w:marRight w:val="0"/>
      <w:marTop w:val="0"/>
      <w:marBottom w:val="0"/>
      <w:divBdr>
        <w:top w:val="none" w:sz="0" w:space="0" w:color="auto"/>
        <w:left w:val="none" w:sz="0" w:space="0" w:color="auto"/>
        <w:bottom w:val="none" w:sz="0" w:space="0" w:color="auto"/>
        <w:right w:val="none" w:sz="0" w:space="0" w:color="auto"/>
      </w:divBdr>
      <w:divsChild>
        <w:div w:id="681934846">
          <w:marLeft w:val="0"/>
          <w:marRight w:val="0"/>
          <w:marTop w:val="0"/>
          <w:marBottom w:val="0"/>
          <w:divBdr>
            <w:top w:val="none" w:sz="0" w:space="0" w:color="auto"/>
            <w:left w:val="none" w:sz="0" w:space="0" w:color="auto"/>
            <w:bottom w:val="none" w:sz="0" w:space="0" w:color="auto"/>
            <w:right w:val="none" w:sz="0" w:space="0" w:color="auto"/>
          </w:divBdr>
          <w:divsChild>
            <w:div w:id="1978606826">
              <w:marLeft w:val="0"/>
              <w:marRight w:val="0"/>
              <w:marTop w:val="0"/>
              <w:marBottom w:val="0"/>
              <w:divBdr>
                <w:top w:val="none" w:sz="0" w:space="0" w:color="auto"/>
                <w:left w:val="none" w:sz="0" w:space="0" w:color="auto"/>
                <w:bottom w:val="none" w:sz="0" w:space="0" w:color="auto"/>
                <w:right w:val="none" w:sz="0" w:space="0" w:color="auto"/>
              </w:divBdr>
              <w:divsChild>
                <w:div w:id="1545293119">
                  <w:marLeft w:val="0"/>
                  <w:marRight w:val="0"/>
                  <w:marTop w:val="150"/>
                  <w:marBottom w:val="375"/>
                  <w:divBdr>
                    <w:top w:val="none" w:sz="0" w:space="0" w:color="auto"/>
                    <w:left w:val="none" w:sz="0" w:space="0" w:color="auto"/>
                    <w:bottom w:val="none" w:sz="0" w:space="0" w:color="auto"/>
                    <w:right w:val="none" w:sz="0" w:space="0" w:color="auto"/>
                  </w:divBdr>
                </w:div>
              </w:divsChild>
            </w:div>
          </w:divsChild>
        </w:div>
        <w:div w:id="841550716">
          <w:marLeft w:val="0"/>
          <w:marRight w:val="0"/>
          <w:marTop w:val="0"/>
          <w:marBottom w:val="0"/>
          <w:divBdr>
            <w:top w:val="none" w:sz="0" w:space="0" w:color="auto"/>
            <w:left w:val="none" w:sz="0" w:space="0" w:color="auto"/>
            <w:bottom w:val="none" w:sz="0" w:space="0" w:color="auto"/>
            <w:right w:val="none" w:sz="0" w:space="0" w:color="auto"/>
          </w:divBdr>
          <w:divsChild>
            <w:div w:id="1413165593">
              <w:marLeft w:val="0"/>
              <w:marRight w:val="0"/>
              <w:marTop w:val="0"/>
              <w:marBottom w:val="0"/>
              <w:divBdr>
                <w:top w:val="none" w:sz="0" w:space="0" w:color="auto"/>
                <w:left w:val="none" w:sz="0" w:space="0" w:color="auto"/>
                <w:bottom w:val="none" w:sz="0" w:space="0" w:color="auto"/>
                <w:right w:val="none" w:sz="0" w:space="0" w:color="auto"/>
              </w:divBdr>
            </w:div>
            <w:div w:id="108156660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287006604">
      <w:bodyDiv w:val="1"/>
      <w:marLeft w:val="0"/>
      <w:marRight w:val="0"/>
      <w:marTop w:val="0"/>
      <w:marBottom w:val="0"/>
      <w:divBdr>
        <w:top w:val="none" w:sz="0" w:space="0" w:color="auto"/>
        <w:left w:val="none" w:sz="0" w:space="0" w:color="auto"/>
        <w:bottom w:val="none" w:sz="0" w:space="0" w:color="auto"/>
        <w:right w:val="none" w:sz="0" w:space="0" w:color="auto"/>
      </w:divBdr>
    </w:div>
    <w:div w:id="287664227">
      <w:bodyDiv w:val="1"/>
      <w:marLeft w:val="0"/>
      <w:marRight w:val="0"/>
      <w:marTop w:val="0"/>
      <w:marBottom w:val="0"/>
      <w:divBdr>
        <w:top w:val="none" w:sz="0" w:space="0" w:color="auto"/>
        <w:left w:val="none" w:sz="0" w:space="0" w:color="auto"/>
        <w:bottom w:val="none" w:sz="0" w:space="0" w:color="auto"/>
        <w:right w:val="none" w:sz="0" w:space="0" w:color="auto"/>
      </w:divBdr>
    </w:div>
    <w:div w:id="290402323">
      <w:bodyDiv w:val="1"/>
      <w:marLeft w:val="0"/>
      <w:marRight w:val="0"/>
      <w:marTop w:val="0"/>
      <w:marBottom w:val="0"/>
      <w:divBdr>
        <w:top w:val="none" w:sz="0" w:space="0" w:color="auto"/>
        <w:left w:val="none" w:sz="0" w:space="0" w:color="auto"/>
        <w:bottom w:val="none" w:sz="0" w:space="0" w:color="auto"/>
        <w:right w:val="none" w:sz="0" w:space="0" w:color="auto"/>
      </w:divBdr>
    </w:div>
    <w:div w:id="291373955">
      <w:bodyDiv w:val="1"/>
      <w:marLeft w:val="0"/>
      <w:marRight w:val="0"/>
      <w:marTop w:val="0"/>
      <w:marBottom w:val="0"/>
      <w:divBdr>
        <w:top w:val="none" w:sz="0" w:space="0" w:color="auto"/>
        <w:left w:val="none" w:sz="0" w:space="0" w:color="auto"/>
        <w:bottom w:val="none" w:sz="0" w:space="0" w:color="auto"/>
        <w:right w:val="none" w:sz="0" w:space="0" w:color="auto"/>
      </w:divBdr>
      <w:divsChild>
        <w:div w:id="1006832031">
          <w:marLeft w:val="0"/>
          <w:marRight w:val="0"/>
          <w:marTop w:val="0"/>
          <w:marBottom w:val="120"/>
          <w:divBdr>
            <w:top w:val="none" w:sz="0" w:space="0" w:color="auto"/>
            <w:left w:val="none" w:sz="0" w:space="0" w:color="auto"/>
            <w:bottom w:val="none" w:sz="0" w:space="0" w:color="auto"/>
            <w:right w:val="none" w:sz="0" w:space="0" w:color="auto"/>
          </w:divBdr>
          <w:divsChild>
            <w:div w:id="51512184">
              <w:marLeft w:val="0"/>
              <w:marRight w:val="0"/>
              <w:marTop w:val="0"/>
              <w:marBottom w:val="0"/>
              <w:divBdr>
                <w:top w:val="none" w:sz="0" w:space="0" w:color="auto"/>
                <w:left w:val="none" w:sz="0" w:space="0" w:color="auto"/>
                <w:bottom w:val="none" w:sz="0" w:space="0" w:color="auto"/>
                <w:right w:val="none" w:sz="0" w:space="0" w:color="auto"/>
              </w:divBdr>
            </w:div>
            <w:div w:id="337319613">
              <w:marLeft w:val="0"/>
              <w:marRight w:val="0"/>
              <w:marTop w:val="0"/>
              <w:marBottom w:val="0"/>
              <w:divBdr>
                <w:top w:val="none" w:sz="0" w:space="0" w:color="auto"/>
                <w:left w:val="none" w:sz="0" w:space="0" w:color="auto"/>
                <w:bottom w:val="none" w:sz="0" w:space="0" w:color="auto"/>
                <w:right w:val="none" w:sz="0" w:space="0" w:color="auto"/>
              </w:divBdr>
            </w:div>
            <w:div w:id="1669286608">
              <w:marLeft w:val="0"/>
              <w:marRight w:val="0"/>
              <w:marTop w:val="0"/>
              <w:marBottom w:val="0"/>
              <w:divBdr>
                <w:top w:val="none" w:sz="0" w:space="0" w:color="auto"/>
                <w:left w:val="none" w:sz="0" w:space="0" w:color="auto"/>
                <w:bottom w:val="none" w:sz="0" w:space="0" w:color="auto"/>
                <w:right w:val="none" w:sz="0" w:space="0" w:color="auto"/>
              </w:divBdr>
            </w:div>
          </w:divsChild>
        </w:div>
        <w:div w:id="424572602">
          <w:marLeft w:val="0"/>
          <w:marRight w:val="0"/>
          <w:marTop w:val="0"/>
          <w:marBottom w:val="150"/>
          <w:divBdr>
            <w:top w:val="none" w:sz="0" w:space="0" w:color="auto"/>
            <w:left w:val="none" w:sz="0" w:space="0" w:color="auto"/>
            <w:bottom w:val="none" w:sz="0" w:space="0" w:color="auto"/>
            <w:right w:val="none" w:sz="0" w:space="0" w:color="auto"/>
          </w:divBdr>
        </w:div>
        <w:div w:id="865096563">
          <w:marLeft w:val="0"/>
          <w:marRight w:val="0"/>
          <w:marTop w:val="0"/>
          <w:marBottom w:val="0"/>
          <w:divBdr>
            <w:top w:val="none" w:sz="0" w:space="0" w:color="auto"/>
            <w:left w:val="none" w:sz="0" w:space="0" w:color="auto"/>
            <w:bottom w:val="single" w:sz="6" w:space="0" w:color="DDDDDD"/>
            <w:right w:val="none" w:sz="0" w:space="0" w:color="auto"/>
          </w:divBdr>
          <w:divsChild>
            <w:div w:id="154274715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92756102">
      <w:bodyDiv w:val="1"/>
      <w:marLeft w:val="0"/>
      <w:marRight w:val="0"/>
      <w:marTop w:val="0"/>
      <w:marBottom w:val="0"/>
      <w:divBdr>
        <w:top w:val="none" w:sz="0" w:space="0" w:color="auto"/>
        <w:left w:val="none" w:sz="0" w:space="0" w:color="auto"/>
        <w:bottom w:val="none" w:sz="0" w:space="0" w:color="auto"/>
        <w:right w:val="none" w:sz="0" w:space="0" w:color="auto"/>
      </w:divBdr>
    </w:div>
    <w:div w:id="293483526">
      <w:bodyDiv w:val="1"/>
      <w:marLeft w:val="0"/>
      <w:marRight w:val="0"/>
      <w:marTop w:val="0"/>
      <w:marBottom w:val="0"/>
      <w:divBdr>
        <w:top w:val="none" w:sz="0" w:space="0" w:color="auto"/>
        <w:left w:val="none" w:sz="0" w:space="0" w:color="auto"/>
        <w:bottom w:val="none" w:sz="0" w:space="0" w:color="auto"/>
        <w:right w:val="none" w:sz="0" w:space="0" w:color="auto"/>
      </w:divBdr>
    </w:div>
    <w:div w:id="293797906">
      <w:bodyDiv w:val="1"/>
      <w:marLeft w:val="0"/>
      <w:marRight w:val="0"/>
      <w:marTop w:val="0"/>
      <w:marBottom w:val="0"/>
      <w:divBdr>
        <w:top w:val="none" w:sz="0" w:space="0" w:color="auto"/>
        <w:left w:val="none" w:sz="0" w:space="0" w:color="auto"/>
        <w:bottom w:val="none" w:sz="0" w:space="0" w:color="auto"/>
        <w:right w:val="none" w:sz="0" w:space="0" w:color="auto"/>
      </w:divBdr>
    </w:div>
    <w:div w:id="299195678">
      <w:bodyDiv w:val="1"/>
      <w:marLeft w:val="0"/>
      <w:marRight w:val="0"/>
      <w:marTop w:val="0"/>
      <w:marBottom w:val="0"/>
      <w:divBdr>
        <w:top w:val="none" w:sz="0" w:space="0" w:color="auto"/>
        <w:left w:val="none" w:sz="0" w:space="0" w:color="auto"/>
        <w:bottom w:val="none" w:sz="0" w:space="0" w:color="auto"/>
        <w:right w:val="none" w:sz="0" w:space="0" w:color="auto"/>
      </w:divBdr>
    </w:div>
    <w:div w:id="305163304">
      <w:bodyDiv w:val="1"/>
      <w:marLeft w:val="0"/>
      <w:marRight w:val="0"/>
      <w:marTop w:val="0"/>
      <w:marBottom w:val="0"/>
      <w:divBdr>
        <w:top w:val="none" w:sz="0" w:space="0" w:color="auto"/>
        <w:left w:val="none" w:sz="0" w:space="0" w:color="auto"/>
        <w:bottom w:val="none" w:sz="0" w:space="0" w:color="auto"/>
        <w:right w:val="none" w:sz="0" w:space="0" w:color="auto"/>
      </w:divBdr>
    </w:div>
    <w:div w:id="308099449">
      <w:bodyDiv w:val="1"/>
      <w:marLeft w:val="0"/>
      <w:marRight w:val="0"/>
      <w:marTop w:val="0"/>
      <w:marBottom w:val="0"/>
      <w:divBdr>
        <w:top w:val="none" w:sz="0" w:space="0" w:color="auto"/>
        <w:left w:val="none" w:sz="0" w:space="0" w:color="auto"/>
        <w:bottom w:val="none" w:sz="0" w:space="0" w:color="auto"/>
        <w:right w:val="none" w:sz="0" w:space="0" w:color="auto"/>
      </w:divBdr>
    </w:div>
    <w:div w:id="310060235">
      <w:bodyDiv w:val="1"/>
      <w:marLeft w:val="0"/>
      <w:marRight w:val="0"/>
      <w:marTop w:val="0"/>
      <w:marBottom w:val="0"/>
      <w:divBdr>
        <w:top w:val="none" w:sz="0" w:space="0" w:color="auto"/>
        <w:left w:val="none" w:sz="0" w:space="0" w:color="auto"/>
        <w:bottom w:val="none" w:sz="0" w:space="0" w:color="auto"/>
        <w:right w:val="none" w:sz="0" w:space="0" w:color="auto"/>
      </w:divBdr>
    </w:div>
    <w:div w:id="312373759">
      <w:bodyDiv w:val="1"/>
      <w:marLeft w:val="0"/>
      <w:marRight w:val="0"/>
      <w:marTop w:val="0"/>
      <w:marBottom w:val="0"/>
      <w:divBdr>
        <w:top w:val="none" w:sz="0" w:space="0" w:color="auto"/>
        <w:left w:val="none" w:sz="0" w:space="0" w:color="auto"/>
        <w:bottom w:val="none" w:sz="0" w:space="0" w:color="auto"/>
        <w:right w:val="none" w:sz="0" w:space="0" w:color="auto"/>
      </w:divBdr>
      <w:divsChild>
        <w:div w:id="1344553422">
          <w:marLeft w:val="0"/>
          <w:marRight w:val="0"/>
          <w:marTop w:val="225"/>
          <w:marBottom w:val="0"/>
          <w:divBdr>
            <w:top w:val="none" w:sz="0" w:space="0" w:color="auto"/>
            <w:left w:val="none" w:sz="0" w:space="0" w:color="auto"/>
            <w:bottom w:val="none" w:sz="0" w:space="0" w:color="auto"/>
            <w:right w:val="none" w:sz="0" w:space="0" w:color="auto"/>
          </w:divBdr>
        </w:div>
      </w:divsChild>
    </w:div>
    <w:div w:id="316305224">
      <w:bodyDiv w:val="1"/>
      <w:marLeft w:val="0"/>
      <w:marRight w:val="0"/>
      <w:marTop w:val="0"/>
      <w:marBottom w:val="0"/>
      <w:divBdr>
        <w:top w:val="none" w:sz="0" w:space="0" w:color="auto"/>
        <w:left w:val="none" w:sz="0" w:space="0" w:color="auto"/>
        <w:bottom w:val="none" w:sz="0" w:space="0" w:color="auto"/>
        <w:right w:val="none" w:sz="0" w:space="0" w:color="auto"/>
      </w:divBdr>
    </w:div>
    <w:div w:id="317537399">
      <w:bodyDiv w:val="1"/>
      <w:marLeft w:val="0"/>
      <w:marRight w:val="0"/>
      <w:marTop w:val="0"/>
      <w:marBottom w:val="0"/>
      <w:divBdr>
        <w:top w:val="none" w:sz="0" w:space="0" w:color="auto"/>
        <w:left w:val="none" w:sz="0" w:space="0" w:color="auto"/>
        <w:bottom w:val="none" w:sz="0" w:space="0" w:color="auto"/>
        <w:right w:val="none" w:sz="0" w:space="0" w:color="auto"/>
      </w:divBdr>
    </w:div>
    <w:div w:id="318772068">
      <w:bodyDiv w:val="1"/>
      <w:marLeft w:val="0"/>
      <w:marRight w:val="0"/>
      <w:marTop w:val="0"/>
      <w:marBottom w:val="0"/>
      <w:divBdr>
        <w:top w:val="none" w:sz="0" w:space="0" w:color="auto"/>
        <w:left w:val="none" w:sz="0" w:space="0" w:color="auto"/>
        <w:bottom w:val="none" w:sz="0" w:space="0" w:color="auto"/>
        <w:right w:val="none" w:sz="0" w:space="0" w:color="auto"/>
      </w:divBdr>
      <w:divsChild>
        <w:div w:id="954563283">
          <w:marLeft w:val="0"/>
          <w:marRight w:val="0"/>
          <w:marTop w:val="225"/>
          <w:marBottom w:val="0"/>
          <w:divBdr>
            <w:top w:val="none" w:sz="0" w:space="0" w:color="auto"/>
            <w:left w:val="none" w:sz="0" w:space="0" w:color="auto"/>
            <w:bottom w:val="none" w:sz="0" w:space="0" w:color="auto"/>
            <w:right w:val="none" w:sz="0" w:space="0" w:color="auto"/>
          </w:divBdr>
        </w:div>
      </w:divsChild>
    </w:div>
    <w:div w:id="320737914">
      <w:bodyDiv w:val="1"/>
      <w:marLeft w:val="0"/>
      <w:marRight w:val="0"/>
      <w:marTop w:val="0"/>
      <w:marBottom w:val="0"/>
      <w:divBdr>
        <w:top w:val="none" w:sz="0" w:space="0" w:color="auto"/>
        <w:left w:val="none" w:sz="0" w:space="0" w:color="auto"/>
        <w:bottom w:val="none" w:sz="0" w:space="0" w:color="auto"/>
        <w:right w:val="none" w:sz="0" w:space="0" w:color="auto"/>
      </w:divBdr>
    </w:div>
    <w:div w:id="322513406">
      <w:bodyDiv w:val="1"/>
      <w:marLeft w:val="0"/>
      <w:marRight w:val="0"/>
      <w:marTop w:val="0"/>
      <w:marBottom w:val="0"/>
      <w:divBdr>
        <w:top w:val="none" w:sz="0" w:space="0" w:color="auto"/>
        <w:left w:val="none" w:sz="0" w:space="0" w:color="auto"/>
        <w:bottom w:val="none" w:sz="0" w:space="0" w:color="auto"/>
        <w:right w:val="none" w:sz="0" w:space="0" w:color="auto"/>
      </w:divBdr>
    </w:div>
    <w:div w:id="324748807">
      <w:bodyDiv w:val="1"/>
      <w:marLeft w:val="0"/>
      <w:marRight w:val="0"/>
      <w:marTop w:val="0"/>
      <w:marBottom w:val="0"/>
      <w:divBdr>
        <w:top w:val="none" w:sz="0" w:space="0" w:color="auto"/>
        <w:left w:val="none" w:sz="0" w:space="0" w:color="auto"/>
        <w:bottom w:val="none" w:sz="0" w:space="0" w:color="auto"/>
        <w:right w:val="none" w:sz="0" w:space="0" w:color="auto"/>
      </w:divBdr>
      <w:divsChild>
        <w:div w:id="224342610">
          <w:marLeft w:val="0"/>
          <w:marRight w:val="0"/>
          <w:marTop w:val="0"/>
          <w:marBottom w:val="100"/>
          <w:divBdr>
            <w:top w:val="none" w:sz="0" w:space="0" w:color="auto"/>
            <w:left w:val="none" w:sz="0" w:space="0" w:color="auto"/>
            <w:bottom w:val="none" w:sz="0" w:space="0" w:color="auto"/>
            <w:right w:val="none" w:sz="0" w:space="0" w:color="auto"/>
          </w:divBdr>
        </w:div>
        <w:div w:id="455949785">
          <w:marLeft w:val="0"/>
          <w:marRight w:val="0"/>
          <w:marTop w:val="0"/>
          <w:marBottom w:val="0"/>
          <w:divBdr>
            <w:top w:val="none" w:sz="0" w:space="0" w:color="auto"/>
            <w:left w:val="none" w:sz="0" w:space="0" w:color="auto"/>
            <w:bottom w:val="none" w:sz="0" w:space="0" w:color="auto"/>
            <w:right w:val="none" w:sz="0" w:space="0" w:color="auto"/>
          </w:divBdr>
        </w:div>
        <w:div w:id="903377047">
          <w:marLeft w:val="0"/>
          <w:marRight w:val="0"/>
          <w:marTop w:val="0"/>
          <w:marBottom w:val="300"/>
          <w:divBdr>
            <w:top w:val="none" w:sz="0" w:space="0" w:color="auto"/>
            <w:left w:val="none" w:sz="0" w:space="0" w:color="auto"/>
            <w:bottom w:val="none" w:sz="0" w:space="0" w:color="auto"/>
            <w:right w:val="none" w:sz="0" w:space="0" w:color="auto"/>
          </w:divBdr>
        </w:div>
        <w:div w:id="1433356511">
          <w:marLeft w:val="0"/>
          <w:marRight w:val="0"/>
          <w:marTop w:val="0"/>
          <w:marBottom w:val="240"/>
          <w:divBdr>
            <w:top w:val="none" w:sz="0" w:space="0" w:color="auto"/>
            <w:left w:val="none" w:sz="0" w:space="0" w:color="auto"/>
            <w:bottom w:val="none" w:sz="0" w:space="0" w:color="auto"/>
            <w:right w:val="none" w:sz="0" w:space="0" w:color="auto"/>
          </w:divBdr>
        </w:div>
      </w:divsChild>
    </w:div>
    <w:div w:id="325012480">
      <w:bodyDiv w:val="1"/>
      <w:marLeft w:val="0"/>
      <w:marRight w:val="0"/>
      <w:marTop w:val="0"/>
      <w:marBottom w:val="0"/>
      <w:divBdr>
        <w:top w:val="none" w:sz="0" w:space="0" w:color="auto"/>
        <w:left w:val="none" w:sz="0" w:space="0" w:color="auto"/>
        <w:bottom w:val="none" w:sz="0" w:space="0" w:color="auto"/>
        <w:right w:val="none" w:sz="0" w:space="0" w:color="auto"/>
      </w:divBdr>
    </w:div>
    <w:div w:id="327094847">
      <w:bodyDiv w:val="1"/>
      <w:marLeft w:val="0"/>
      <w:marRight w:val="0"/>
      <w:marTop w:val="0"/>
      <w:marBottom w:val="0"/>
      <w:divBdr>
        <w:top w:val="none" w:sz="0" w:space="0" w:color="auto"/>
        <w:left w:val="none" w:sz="0" w:space="0" w:color="auto"/>
        <w:bottom w:val="none" w:sz="0" w:space="0" w:color="auto"/>
        <w:right w:val="none" w:sz="0" w:space="0" w:color="auto"/>
      </w:divBdr>
    </w:div>
    <w:div w:id="328410285">
      <w:bodyDiv w:val="1"/>
      <w:marLeft w:val="0"/>
      <w:marRight w:val="0"/>
      <w:marTop w:val="0"/>
      <w:marBottom w:val="0"/>
      <w:divBdr>
        <w:top w:val="none" w:sz="0" w:space="0" w:color="auto"/>
        <w:left w:val="none" w:sz="0" w:space="0" w:color="auto"/>
        <w:bottom w:val="none" w:sz="0" w:space="0" w:color="auto"/>
        <w:right w:val="none" w:sz="0" w:space="0" w:color="auto"/>
      </w:divBdr>
      <w:divsChild>
        <w:div w:id="1203595859">
          <w:marLeft w:val="0"/>
          <w:marRight w:val="0"/>
          <w:marTop w:val="225"/>
          <w:marBottom w:val="0"/>
          <w:divBdr>
            <w:top w:val="none" w:sz="0" w:space="0" w:color="auto"/>
            <w:left w:val="none" w:sz="0" w:space="0" w:color="auto"/>
            <w:bottom w:val="none" w:sz="0" w:space="0" w:color="auto"/>
            <w:right w:val="none" w:sz="0" w:space="0" w:color="auto"/>
          </w:divBdr>
        </w:div>
      </w:divsChild>
    </w:div>
    <w:div w:id="329064137">
      <w:bodyDiv w:val="1"/>
      <w:marLeft w:val="0"/>
      <w:marRight w:val="0"/>
      <w:marTop w:val="0"/>
      <w:marBottom w:val="0"/>
      <w:divBdr>
        <w:top w:val="none" w:sz="0" w:space="0" w:color="auto"/>
        <w:left w:val="none" w:sz="0" w:space="0" w:color="auto"/>
        <w:bottom w:val="none" w:sz="0" w:space="0" w:color="auto"/>
        <w:right w:val="none" w:sz="0" w:space="0" w:color="auto"/>
      </w:divBdr>
    </w:div>
    <w:div w:id="329068629">
      <w:bodyDiv w:val="1"/>
      <w:marLeft w:val="0"/>
      <w:marRight w:val="0"/>
      <w:marTop w:val="0"/>
      <w:marBottom w:val="0"/>
      <w:divBdr>
        <w:top w:val="none" w:sz="0" w:space="0" w:color="auto"/>
        <w:left w:val="none" w:sz="0" w:space="0" w:color="auto"/>
        <w:bottom w:val="none" w:sz="0" w:space="0" w:color="auto"/>
        <w:right w:val="none" w:sz="0" w:space="0" w:color="auto"/>
      </w:divBdr>
    </w:div>
    <w:div w:id="329676626">
      <w:bodyDiv w:val="1"/>
      <w:marLeft w:val="0"/>
      <w:marRight w:val="0"/>
      <w:marTop w:val="0"/>
      <w:marBottom w:val="0"/>
      <w:divBdr>
        <w:top w:val="none" w:sz="0" w:space="0" w:color="auto"/>
        <w:left w:val="none" w:sz="0" w:space="0" w:color="auto"/>
        <w:bottom w:val="none" w:sz="0" w:space="0" w:color="auto"/>
        <w:right w:val="none" w:sz="0" w:space="0" w:color="auto"/>
      </w:divBdr>
    </w:div>
    <w:div w:id="330455705">
      <w:bodyDiv w:val="1"/>
      <w:marLeft w:val="0"/>
      <w:marRight w:val="0"/>
      <w:marTop w:val="0"/>
      <w:marBottom w:val="0"/>
      <w:divBdr>
        <w:top w:val="none" w:sz="0" w:space="0" w:color="auto"/>
        <w:left w:val="none" w:sz="0" w:space="0" w:color="auto"/>
        <w:bottom w:val="none" w:sz="0" w:space="0" w:color="auto"/>
        <w:right w:val="none" w:sz="0" w:space="0" w:color="auto"/>
      </w:divBdr>
    </w:div>
    <w:div w:id="332224273">
      <w:bodyDiv w:val="1"/>
      <w:marLeft w:val="0"/>
      <w:marRight w:val="0"/>
      <w:marTop w:val="0"/>
      <w:marBottom w:val="0"/>
      <w:divBdr>
        <w:top w:val="none" w:sz="0" w:space="0" w:color="auto"/>
        <w:left w:val="none" w:sz="0" w:space="0" w:color="auto"/>
        <w:bottom w:val="none" w:sz="0" w:space="0" w:color="auto"/>
        <w:right w:val="none" w:sz="0" w:space="0" w:color="auto"/>
      </w:divBdr>
      <w:divsChild>
        <w:div w:id="1333607729">
          <w:marLeft w:val="0"/>
          <w:marRight w:val="0"/>
          <w:marTop w:val="0"/>
          <w:marBottom w:val="105"/>
          <w:divBdr>
            <w:top w:val="none" w:sz="0" w:space="0" w:color="auto"/>
            <w:left w:val="none" w:sz="0" w:space="0" w:color="auto"/>
            <w:bottom w:val="none" w:sz="0" w:space="0" w:color="auto"/>
            <w:right w:val="none" w:sz="0" w:space="0" w:color="auto"/>
          </w:divBdr>
          <w:divsChild>
            <w:div w:id="205801846">
              <w:marLeft w:val="0"/>
              <w:marRight w:val="0"/>
              <w:marTop w:val="0"/>
              <w:marBottom w:val="0"/>
              <w:divBdr>
                <w:top w:val="none" w:sz="0" w:space="0" w:color="auto"/>
                <w:left w:val="none" w:sz="0" w:space="0" w:color="auto"/>
                <w:bottom w:val="none" w:sz="0" w:space="0" w:color="auto"/>
                <w:right w:val="none" w:sz="0" w:space="0" w:color="auto"/>
              </w:divBdr>
            </w:div>
          </w:divsChild>
        </w:div>
        <w:div w:id="1892955594">
          <w:marLeft w:val="0"/>
          <w:marRight w:val="0"/>
          <w:marTop w:val="0"/>
          <w:marBottom w:val="450"/>
          <w:divBdr>
            <w:top w:val="none" w:sz="0" w:space="0" w:color="auto"/>
            <w:left w:val="none" w:sz="0" w:space="0" w:color="auto"/>
            <w:bottom w:val="none" w:sz="0" w:space="0" w:color="auto"/>
            <w:right w:val="none" w:sz="0" w:space="0" w:color="auto"/>
          </w:divBdr>
        </w:div>
      </w:divsChild>
    </w:div>
    <w:div w:id="333845989">
      <w:bodyDiv w:val="1"/>
      <w:marLeft w:val="0"/>
      <w:marRight w:val="0"/>
      <w:marTop w:val="0"/>
      <w:marBottom w:val="0"/>
      <w:divBdr>
        <w:top w:val="none" w:sz="0" w:space="0" w:color="auto"/>
        <w:left w:val="none" w:sz="0" w:space="0" w:color="auto"/>
        <w:bottom w:val="none" w:sz="0" w:space="0" w:color="auto"/>
        <w:right w:val="none" w:sz="0" w:space="0" w:color="auto"/>
      </w:divBdr>
    </w:div>
    <w:div w:id="334381773">
      <w:bodyDiv w:val="1"/>
      <w:marLeft w:val="0"/>
      <w:marRight w:val="0"/>
      <w:marTop w:val="0"/>
      <w:marBottom w:val="0"/>
      <w:divBdr>
        <w:top w:val="none" w:sz="0" w:space="0" w:color="auto"/>
        <w:left w:val="none" w:sz="0" w:space="0" w:color="auto"/>
        <w:bottom w:val="none" w:sz="0" w:space="0" w:color="auto"/>
        <w:right w:val="none" w:sz="0" w:space="0" w:color="auto"/>
      </w:divBdr>
    </w:div>
    <w:div w:id="337077128">
      <w:bodyDiv w:val="1"/>
      <w:marLeft w:val="0"/>
      <w:marRight w:val="0"/>
      <w:marTop w:val="0"/>
      <w:marBottom w:val="0"/>
      <w:divBdr>
        <w:top w:val="none" w:sz="0" w:space="0" w:color="auto"/>
        <w:left w:val="none" w:sz="0" w:space="0" w:color="auto"/>
        <w:bottom w:val="none" w:sz="0" w:space="0" w:color="auto"/>
        <w:right w:val="none" w:sz="0" w:space="0" w:color="auto"/>
      </w:divBdr>
    </w:div>
    <w:div w:id="338431749">
      <w:bodyDiv w:val="1"/>
      <w:marLeft w:val="0"/>
      <w:marRight w:val="0"/>
      <w:marTop w:val="0"/>
      <w:marBottom w:val="0"/>
      <w:divBdr>
        <w:top w:val="none" w:sz="0" w:space="0" w:color="auto"/>
        <w:left w:val="none" w:sz="0" w:space="0" w:color="auto"/>
        <w:bottom w:val="none" w:sz="0" w:space="0" w:color="auto"/>
        <w:right w:val="none" w:sz="0" w:space="0" w:color="auto"/>
      </w:divBdr>
    </w:div>
    <w:div w:id="340351773">
      <w:bodyDiv w:val="1"/>
      <w:marLeft w:val="0"/>
      <w:marRight w:val="0"/>
      <w:marTop w:val="0"/>
      <w:marBottom w:val="0"/>
      <w:divBdr>
        <w:top w:val="none" w:sz="0" w:space="0" w:color="auto"/>
        <w:left w:val="none" w:sz="0" w:space="0" w:color="auto"/>
        <w:bottom w:val="none" w:sz="0" w:space="0" w:color="auto"/>
        <w:right w:val="none" w:sz="0" w:space="0" w:color="auto"/>
      </w:divBdr>
    </w:div>
    <w:div w:id="345138326">
      <w:bodyDiv w:val="1"/>
      <w:marLeft w:val="0"/>
      <w:marRight w:val="0"/>
      <w:marTop w:val="0"/>
      <w:marBottom w:val="0"/>
      <w:divBdr>
        <w:top w:val="none" w:sz="0" w:space="0" w:color="auto"/>
        <w:left w:val="none" w:sz="0" w:space="0" w:color="auto"/>
        <w:bottom w:val="none" w:sz="0" w:space="0" w:color="auto"/>
        <w:right w:val="none" w:sz="0" w:space="0" w:color="auto"/>
      </w:divBdr>
    </w:div>
    <w:div w:id="350304118">
      <w:bodyDiv w:val="1"/>
      <w:marLeft w:val="0"/>
      <w:marRight w:val="0"/>
      <w:marTop w:val="0"/>
      <w:marBottom w:val="0"/>
      <w:divBdr>
        <w:top w:val="none" w:sz="0" w:space="0" w:color="auto"/>
        <w:left w:val="none" w:sz="0" w:space="0" w:color="auto"/>
        <w:bottom w:val="none" w:sz="0" w:space="0" w:color="auto"/>
        <w:right w:val="none" w:sz="0" w:space="0" w:color="auto"/>
      </w:divBdr>
    </w:div>
    <w:div w:id="352388276">
      <w:bodyDiv w:val="1"/>
      <w:marLeft w:val="0"/>
      <w:marRight w:val="0"/>
      <w:marTop w:val="100"/>
      <w:marBottom w:val="100"/>
      <w:divBdr>
        <w:top w:val="none" w:sz="0" w:space="0" w:color="auto"/>
        <w:left w:val="none" w:sz="0" w:space="0" w:color="auto"/>
        <w:bottom w:val="none" w:sz="0" w:space="0" w:color="auto"/>
        <w:right w:val="none" w:sz="0" w:space="0" w:color="auto"/>
      </w:divBdr>
      <w:divsChild>
        <w:div w:id="221791050">
          <w:marLeft w:val="0"/>
          <w:marRight w:val="0"/>
          <w:marTop w:val="100"/>
          <w:marBottom w:val="100"/>
          <w:divBdr>
            <w:top w:val="none" w:sz="0" w:space="0" w:color="auto"/>
            <w:left w:val="none" w:sz="0" w:space="0" w:color="auto"/>
            <w:bottom w:val="none" w:sz="0" w:space="0" w:color="auto"/>
            <w:right w:val="none" w:sz="0" w:space="0" w:color="auto"/>
          </w:divBdr>
          <w:divsChild>
            <w:div w:id="2142455289">
              <w:marLeft w:val="0"/>
              <w:marRight w:val="0"/>
              <w:marTop w:val="100"/>
              <w:marBottom w:val="100"/>
              <w:divBdr>
                <w:top w:val="none" w:sz="0" w:space="0" w:color="auto"/>
                <w:left w:val="none" w:sz="0" w:space="0" w:color="auto"/>
                <w:bottom w:val="none" w:sz="0" w:space="0" w:color="auto"/>
                <w:right w:val="none" w:sz="0" w:space="0" w:color="auto"/>
              </w:divBdr>
              <w:divsChild>
                <w:div w:id="1918323217">
                  <w:marLeft w:val="0"/>
                  <w:marRight w:val="0"/>
                  <w:marTop w:val="0"/>
                  <w:marBottom w:val="0"/>
                  <w:divBdr>
                    <w:top w:val="none" w:sz="0" w:space="0" w:color="auto"/>
                    <w:left w:val="none" w:sz="0" w:space="0" w:color="auto"/>
                    <w:bottom w:val="none" w:sz="0" w:space="0" w:color="auto"/>
                    <w:right w:val="none" w:sz="0" w:space="0" w:color="auto"/>
                  </w:divBdr>
                  <w:divsChild>
                    <w:div w:id="689525025">
                      <w:marLeft w:val="0"/>
                      <w:marRight w:val="0"/>
                      <w:marTop w:val="300"/>
                      <w:marBottom w:val="0"/>
                      <w:divBdr>
                        <w:top w:val="none" w:sz="0" w:space="0" w:color="auto"/>
                        <w:left w:val="none" w:sz="0" w:space="0" w:color="auto"/>
                        <w:bottom w:val="none" w:sz="0" w:space="0" w:color="auto"/>
                        <w:right w:val="none" w:sz="0" w:space="0" w:color="auto"/>
                      </w:divBdr>
                      <w:divsChild>
                        <w:div w:id="1663698011">
                          <w:marLeft w:val="300"/>
                          <w:marRight w:val="0"/>
                          <w:marTop w:val="0"/>
                          <w:marBottom w:val="6000"/>
                          <w:divBdr>
                            <w:top w:val="none" w:sz="0" w:space="0" w:color="auto"/>
                            <w:left w:val="none" w:sz="0" w:space="0" w:color="auto"/>
                            <w:bottom w:val="none" w:sz="0" w:space="0" w:color="auto"/>
                            <w:right w:val="none" w:sz="0" w:space="0" w:color="auto"/>
                          </w:divBdr>
                          <w:divsChild>
                            <w:div w:id="1128206853">
                              <w:marLeft w:val="0"/>
                              <w:marRight w:val="0"/>
                              <w:marTop w:val="0"/>
                              <w:marBottom w:val="105"/>
                              <w:divBdr>
                                <w:top w:val="single" w:sz="6" w:space="8" w:color="E8E8E8"/>
                                <w:left w:val="single" w:sz="6" w:space="9" w:color="E8E8E8"/>
                                <w:bottom w:val="single" w:sz="6" w:space="8" w:color="E8E8E8"/>
                                <w:right w:val="single" w:sz="6" w:space="9" w:color="E8E8E8"/>
                              </w:divBdr>
                              <w:divsChild>
                                <w:div w:id="1732993696">
                                  <w:marLeft w:val="0"/>
                                  <w:marRight w:val="0"/>
                                  <w:marTop w:val="0"/>
                                  <w:marBottom w:val="0"/>
                                  <w:divBdr>
                                    <w:top w:val="none" w:sz="0" w:space="0" w:color="auto"/>
                                    <w:left w:val="none" w:sz="0" w:space="0" w:color="auto"/>
                                    <w:bottom w:val="none" w:sz="0" w:space="0" w:color="auto"/>
                                    <w:right w:val="none" w:sz="0" w:space="0" w:color="auto"/>
                                  </w:divBdr>
                                  <w:divsChild>
                                    <w:div w:id="1384793325">
                                      <w:marLeft w:val="0"/>
                                      <w:marRight w:val="105"/>
                                      <w:marTop w:val="84"/>
                                      <w:marBottom w:val="84"/>
                                      <w:divBdr>
                                        <w:top w:val="none" w:sz="0" w:space="0" w:color="auto"/>
                                        <w:left w:val="none" w:sz="0" w:space="0" w:color="auto"/>
                                        <w:bottom w:val="none" w:sz="0" w:space="0" w:color="auto"/>
                                        <w:right w:val="none" w:sz="0" w:space="0" w:color="auto"/>
                                      </w:divBdr>
                                    </w:div>
                                    <w:div w:id="1629776111">
                                      <w:marLeft w:val="0"/>
                                      <w:marRight w:val="105"/>
                                      <w:marTop w:val="84"/>
                                      <w:marBottom w:val="84"/>
                                      <w:divBdr>
                                        <w:top w:val="none" w:sz="0" w:space="0" w:color="auto"/>
                                        <w:left w:val="none" w:sz="0" w:space="0" w:color="auto"/>
                                        <w:bottom w:val="none" w:sz="0" w:space="0" w:color="auto"/>
                                        <w:right w:val="none" w:sz="0" w:space="0" w:color="auto"/>
                                      </w:divBdr>
                                    </w:div>
                                    <w:div w:id="1711805023">
                                      <w:marLeft w:val="0"/>
                                      <w:marRight w:val="105"/>
                                      <w:marTop w:val="84"/>
                                      <w:marBottom w:val="8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4230494">
      <w:bodyDiv w:val="1"/>
      <w:marLeft w:val="0"/>
      <w:marRight w:val="0"/>
      <w:marTop w:val="0"/>
      <w:marBottom w:val="0"/>
      <w:divBdr>
        <w:top w:val="none" w:sz="0" w:space="0" w:color="auto"/>
        <w:left w:val="none" w:sz="0" w:space="0" w:color="auto"/>
        <w:bottom w:val="none" w:sz="0" w:space="0" w:color="auto"/>
        <w:right w:val="none" w:sz="0" w:space="0" w:color="auto"/>
      </w:divBdr>
    </w:div>
    <w:div w:id="354355375">
      <w:bodyDiv w:val="1"/>
      <w:marLeft w:val="0"/>
      <w:marRight w:val="0"/>
      <w:marTop w:val="0"/>
      <w:marBottom w:val="0"/>
      <w:divBdr>
        <w:top w:val="none" w:sz="0" w:space="0" w:color="auto"/>
        <w:left w:val="none" w:sz="0" w:space="0" w:color="auto"/>
        <w:bottom w:val="none" w:sz="0" w:space="0" w:color="auto"/>
        <w:right w:val="none" w:sz="0" w:space="0" w:color="auto"/>
      </w:divBdr>
    </w:div>
    <w:div w:id="358046229">
      <w:bodyDiv w:val="1"/>
      <w:marLeft w:val="0"/>
      <w:marRight w:val="0"/>
      <w:marTop w:val="0"/>
      <w:marBottom w:val="0"/>
      <w:divBdr>
        <w:top w:val="none" w:sz="0" w:space="0" w:color="auto"/>
        <w:left w:val="none" w:sz="0" w:space="0" w:color="auto"/>
        <w:bottom w:val="none" w:sz="0" w:space="0" w:color="auto"/>
        <w:right w:val="none" w:sz="0" w:space="0" w:color="auto"/>
      </w:divBdr>
      <w:divsChild>
        <w:div w:id="1470512396">
          <w:marLeft w:val="0"/>
          <w:marRight w:val="0"/>
          <w:marTop w:val="225"/>
          <w:marBottom w:val="0"/>
          <w:divBdr>
            <w:top w:val="none" w:sz="0" w:space="0" w:color="auto"/>
            <w:left w:val="none" w:sz="0" w:space="0" w:color="auto"/>
            <w:bottom w:val="none" w:sz="0" w:space="0" w:color="auto"/>
            <w:right w:val="none" w:sz="0" w:space="0" w:color="auto"/>
          </w:divBdr>
        </w:div>
      </w:divsChild>
    </w:div>
    <w:div w:id="358051183">
      <w:bodyDiv w:val="1"/>
      <w:marLeft w:val="0"/>
      <w:marRight w:val="0"/>
      <w:marTop w:val="0"/>
      <w:marBottom w:val="0"/>
      <w:divBdr>
        <w:top w:val="none" w:sz="0" w:space="0" w:color="auto"/>
        <w:left w:val="none" w:sz="0" w:space="0" w:color="auto"/>
        <w:bottom w:val="none" w:sz="0" w:space="0" w:color="auto"/>
        <w:right w:val="none" w:sz="0" w:space="0" w:color="auto"/>
      </w:divBdr>
    </w:div>
    <w:div w:id="360473571">
      <w:bodyDiv w:val="1"/>
      <w:marLeft w:val="0"/>
      <w:marRight w:val="0"/>
      <w:marTop w:val="0"/>
      <w:marBottom w:val="0"/>
      <w:divBdr>
        <w:top w:val="none" w:sz="0" w:space="0" w:color="auto"/>
        <w:left w:val="none" w:sz="0" w:space="0" w:color="auto"/>
        <w:bottom w:val="none" w:sz="0" w:space="0" w:color="auto"/>
        <w:right w:val="none" w:sz="0" w:space="0" w:color="auto"/>
      </w:divBdr>
    </w:div>
    <w:div w:id="360979418">
      <w:bodyDiv w:val="1"/>
      <w:marLeft w:val="0"/>
      <w:marRight w:val="0"/>
      <w:marTop w:val="0"/>
      <w:marBottom w:val="0"/>
      <w:divBdr>
        <w:top w:val="none" w:sz="0" w:space="0" w:color="auto"/>
        <w:left w:val="none" w:sz="0" w:space="0" w:color="auto"/>
        <w:bottom w:val="none" w:sz="0" w:space="0" w:color="auto"/>
        <w:right w:val="none" w:sz="0" w:space="0" w:color="auto"/>
      </w:divBdr>
      <w:divsChild>
        <w:div w:id="1721905072">
          <w:marLeft w:val="0"/>
          <w:marRight w:val="0"/>
          <w:marTop w:val="0"/>
          <w:marBottom w:val="0"/>
          <w:divBdr>
            <w:top w:val="none" w:sz="0" w:space="0" w:color="auto"/>
            <w:left w:val="none" w:sz="0" w:space="0" w:color="auto"/>
            <w:bottom w:val="none" w:sz="0" w:space="0" w:color="auto"/>
            <w:right w:val="none" w:sz="0" w:space="0" w:color="auto"/>
          </w:divBdr>
          <w:divsChild>
            <w:div w:id="2141342284">
              <w:marLeft w:val="0"/>
              <w:marRight w:val="0"/>
              <w:marTop w:val="0"/>
              <w:marBottom w:val="0"/>
              <w:divBdr>
                <w:top w:val="none" w:sz="0" w:space="0" w:color="auto"/>
                <w:left w:val="none" w:sz="0" w:space="0" w:color="auto"/>
                <w:bottom w:val="none" w:sz="0" w:space="0" w:color="auto"/>
                <w:right w:val="none" w:sz="0" w:space="0" w:color="auto"/>
              </w:divBdr>
            </w:div>
          </w:divsChild>
        </w:div>
        <w:div w:id="1787188847">
          <w:marLeft w:val="0"/>
          <w:marRight w:val="0"/>
          <w:marTop w:val="0"/>
          <w:marBottom w:val="0"/>
          <w:divBdr>
            <w:top w:val="none" w:sz="0" w:space="0" w:color="auto"/>
            <w:left w:val="none" w:sz="0" w:space="0" w:color="auto"/>
            <w:bottom w:val="none" w:sz="0" w:space="0" w:color="auto"/>
            <w:right w:val="none" w:sz="0" w:space="0" w:color="auto"/>
          </w:divBdr>
          <w:divsChild>
            <w:div w:id="1502117369">
              <w:marLeft w:val="0"/>
              <w:marRight w:val="0"/>
              <w:marTop w:val="0"/>
              <w:marBottom w:val="0"/>
              <w:divBdr>
                <w:top w:val="none" w:sz="0" w:space="0" w:color="auto"/>
                <w:left w:val="none" w:sz="0" w:space="0" w:color="auto"/>
                <w:bottom w:val="none" w:sz="0" w:space="0" w:color="auto"/>
                <w:right w:val="none" w:sz="0" w:space="0" w:color="auto"/>
              </w:divBdr>
            </w:div>
            <w:div w:id="178677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673230">
      <w:bodyDiv w:val="1"/>
      <w:marLeft w:val="0"/>
      <w:marRight w:val="0"/>
      <w:marTop w:val="0"/>
      <w:marBottom w:val="0"/>
      <w:divBdr>
        <w:top w:val="none" w:sz="0" w:space="0" w:color="auto"/>
        <w:left w:val="none" w:sz="0" w:space="0" w:color="auto"/>
        <w:bottom w:val="none" w:sz="0" w:space="0" w:color="auto"/>
        <w:right w:val="none" w:sz="0" w:space="0" w:color="auto"/>
      </w:divBdr>
      <w:divsChild>
        <w:div w:id="796339944">
          <w:marLeft w:val="0"/>
          <w:marRight w:val="0"/>
          <w:marTop w:val="225"/>
          <w:marBottom w:val="0"/>
          <w:divBdr>
            <w:top w:val="none" w:sz="0" w:space="0" w:color="auto"/>
            <w:left w:val="none" w:sz="0" w:space="0" w:color="auto"/>
            <w:bottom w:val="none" w:sz="0" w:space="0" w:color="auto"/>
            <w:right w:val="none" w:sz="0" w:space="0" w:color="auto"/>
          </w:divBdr>
        </w:div>
      </w:divsChild>
    </w:div>
    <w:div w:id="368451636">
      <w:bodyDiv w:val="1"/>
      <w:marLeft w:val="0"/>
      <w:marRight w:val="0"/>
      <w:marTop w:val="0"/>
      <w:marBottom w:val="0"/>
      <w:divBdr>
        <w:top w:val="none" w:sz="0" w:space="0" w:color="auto"/>
        <w:left w:val="none" w:sz="0" w:space="0" w:color="auto"/>
        <w:bottom w:val="none" w:sz="0" w:space="0" w:color="auto"/>
        <w:right w:val="none" w:sz="0" w:space="0" w:color="auto"/>
      </w:divBdr>
    </w:div>
    <w:div w:id="373039075">
      <w:bodyDiv w:val="1"/>
      <w:marLeft w:val="0"/>
      <w:marRight w:val="0"/>
      <w:marTop w:val="0"/>
      <w:marBottom w:val="0"/>
      <w:divBdr>
        <w:top w:val="none" w:sz="0" w:space="0" w:color="auto"/>
        <w:left w:val="none" w:sz="0" w:space="0" w:color="auto"/>
        <w:bottom w:val="none" w:sz="0" w:space="0" w:color="auto"/>
        <w:right w:val="none" w:sz="0" w:space="0" w:color="auto"/>
      </w:divBdr>
    </w:div>
    <w:div w:id="374279685">
      <w:bodyDiv w:val="1"/>
      <w:marLeft w:val="0"/>
      <w:marRight w:val="0"/>
      <w:marTop w:val="0"/>
      <w:marBottom w:val="0"/>
      <w:divBdr>
        <w:top w:val="none" w:sz="0" w:space="0" w:color="auto"/>
        <w:left w:val="none" w:sz="0" w:space="0" w:color="auto"/>
        <w:bottom w:val="none" w:sz="0" w:space="0" w:color="auto"/>
        <w:right w:val="none" w:sz="0" w:space="0" w:color="auto"/>
      </w:divBdr>
    </w:div>
    <w:div w:id="376979619">
      <w:bodyDiv w:val="1"/>
      <w:marLeft w:val="0"/>
      <w:marRight w:val="0"/>
      <w:marTop w:val="0"/>
      <w:marBottom w:val="0"/>
      <w:divBdr>
        <w:top w:val="none" w:sz="0" w:space="0" w:color="auto"/>
        <w:left w:val="none" w:sz="0" w:space="0" w:color="auto"/>
        <w:bottom w:val="none" w:sz="0" w:space="0" w:color="auto"/>
        <w:right w:val="none" w:sz="0" w:space="0" w:color="auto"/>
      </w:divBdr>
      <w:divsChild>
        <w:div w:id="434636784">
          <w:marLeft w:val="0"/>
          <w:marRight w:val="0"/>
          <w:marTop w:val="225"/>
          <w:marBottom w:val="0"/>
          <w:divBdr>
            <w:top w:val="none" w:sz="0" w:space="0" w:color="auto"/>
            <w:left w:val="none" w:sz="0" w:space="0" w:color="auto"/>
            <w:bottom w:val="none" w:sz="0" w:space="0" w:color="auto"/>
            <w:right w:val="none" w:sz="0" w:space="0" w:color="auto"/>
          </w:divBdr>
        </w:div>
      </w:divsChild>
    </w:div>
    <w:div w:id="378673329">
      <w:bodyDiv w:val="1"/>
      <w:marLeft w:val="0"/>
      <w:marRight w:val="0"/>
      <w:marTop w:val="0"/>
      <w:marBottom w:val="0"/>
      <w:divBdr>
        <w:top w:val="none" w:sz="0" w:space="0" w:color="auto"/>
        <w:left w:val="none" w:sz="0" w:space="0" w:color="auto"/>
        <w:bottom w:val="none" w:sz="0" w:space="0" w:color="auto"/>
        <w:right w:val="none" w:sz="0" w:space="0" w:color="auto"/>
      </w:divBdr>
      <w:divsChild>
        <w:div w:id="185826313">
          <w:marLeft w:val="0"/>
          <w:marRight w:val="0"/>
          <w:marTop w:val="0"/>
          <w:marBottom w:val="0"/>
          <w:divBdr>
            <w:top w:val="none" w:sz="0" w:space="0" w:color="auto"/>
            <w:left w:val="none" w:sz="0" w:space="0" w:color="auto"/>
            <w:bottom w:val="none" w:sz="0" w:space="0" w:color="auto"/>
            <w:right w:val="none" w:sz="0" w:space="0" w:color="auto"/>
          </w:divBdr>
        </w:div>
        <w:div w:id="2023238616">
          <w:marLeft w:val="0"/>
          <w:marRight w:val="480"/>
          <w:marTop w:val="0"/>
          <w:marBottom w:val="0"/>
          <w:divBdr>
            <w:top w:val="none" w:sz="0" w:space="0" w:color="auto"/>
            <w:left w:val="none" w:sz="0" w:space="0" w:color="auto"/>
            <w:bottom w:val="none" w:sz="0" w:space="0" w:color="auto"/>
            <w:right w:val="none" w:sz="0" w:space="0" w:color="auto"/>
          </w:divBdr>
        </w:div>
      </w:divsChild>
    </w:div>
    <w:div w:id="379328506">
      <w:bodyDiv w:val="1"/>
      <w:marLeft w:val="0"/>
      <w:marRight w:val="0"/>
      <w:marTop w:val="0"/>
      <w:marBottom w:val="0"/>
      <w:divBdr>
        <w:top w:val="none" w:sz="0" w:space="0" w:color="auto"/>
        <w:left w:val="none" w:sz="0" w:space="0" w:color="auto"/>
        <w:bottom w:val="none" w:sz="0" w:space="0" w:color="auto"/>
        <w:right w:val="none" w:sz="0" w:space="0" w:color="auto"/>
      </w:divBdr>
      <w:divsChild>
        <w:div w:id="2090298821">
          <w:marLeft w:val="0"/>
          <w:marRight w:val="480"/>
          <w:marTop w:val="0"/>
          <w:marBottom w:val="0"/>
          <w:divBdr>
            <w:top w:val="none" w:sz="0" w:space="0" w:color="auto"/>
            <w:left w:val="none" w:sz="0" w:space="0" w:color="auto"/>
            <w:bottom w:val="none" w:sz="0" w:space="0" w:color="auto"/>
            <w:right w:val="none" w:sz="0" w:space="0" w:color="auto"/>
          </w:divBdr>
        </w:div>
        <w:div w:id="1329678278">
          <w:marLeft w:val="0"/>
          <w:marRight w:val="0"/>
          <w:marTop w:val="0"/>
          <w:marBottom w:val="0"/>
          <w:divBdr>
            <w:top w:val="none" w:sz="0" w:space="0" w:color="auto"/>
            <w:left w:val="none" w:sz="0" w:space="0" w:color="auto"/>
            <w:bottom w:val="none" w:sz="0" w:space="0" w:color="auto"/>
            <w:right w:val="none" w:sz="0" w:space="0" w:color="auto"/>
          </w:divBdr>
        </w:div>
      </w:divsChild>
    </w:div>
    <w:div w:id="381440912">
      <w:bodyDiv w:val="1"/>
      <w:marLeft w:val="0"/>
      <w:marRight w:val="0"/>
      <w:marTop w:val="0"/>
      <w:marBottom w:val="0"/>
      <w:divBdr>
        <w:top w:val="none" w:sz="0" w:space="0" w:color="auto"/>
        <w:left w:val="none" w:sz="0" w:space="0" w:color="auto"/>
        <w:bottom w:val="none" w:sz="0" w:space="0" w:color="auto"/>
        <w:right w:val="none" w:sz="0" w:space="0" w:color="auto"/>
      </w:divBdr>
    </w:div>
    <w:div w:id="384569906">
      <w:bodyDiv w:val="1"/>
      <w:marLeft w:val="0"/>
      <w:marRight w:val="0"/>
      <w:marTop w:val="0"/>
      <w:marBottom w:val="0"/>
      <w:divBdr>
        <w:top w:val="none" w:sz="0" w:space="0" w:color="auto"/>
        <w:left w:val="none" w:sz="0" w:space="0" w:color="auto"/>
        <w:bottom w:val="none" w:sz="0" w:space="0" w:color="auto"/>
        <w:right w:val="none" w:sz="0" w:space="0" w:color="auto"/>
      </w:divBdr>
    </w:div>
    <w:div w:id="385758761">
      <w:bodyDiv w:val="1"/>
      <w:marLeft w:val="0"/>
      <w:marRight w:val="0"/>
      <w:marTop w:val="0"/>
      <w:marBottom w:val="0"/>
      <w:divBdr>
        <w:top w:val="none" w:sz="0" w:space="0" w:color="auto"/>
        <w:left w:val="none" w:sz="0" w:space="0" w:color="auto"/>
        <w:bottom w:val="none" w:sz="0" w:space="0" w:color="auto"/>
        <w:right w:val="none" w:sz="0" w:space="0" w:color="auto"/>
      </w:divBdr>
    </w:div>
    <w:div w:id="385883515">
      <w:bodyDiv w:val="1"/>
      <w:marLeft w:val="0"/>
      <w:marRight w:val="0"/>
      <w:marTop w:val="0"/>
      <w:marBottom w:val="0"/>
      <w:divBdr>
        <w:top w:val="none" w:sz="0" w:space="0" w:color="auto"/>
        <w:left w:val="none" w:sz="0" w:space="0" w:color="auto"/>
        <w:bottom w:val="none" w:sz="0" w:space="0" w:color="auto"/>
        <w:right w:val="none" w:sz="0" w:space="0" w:color="auto"/>
      </w:divBdr>
    </w:div>
    <w:div w:id="386993980">
      <w:bodyDiv w:val="1"/>
      <w:marLeft w:val="0"/>
      <w:marRight w:val="0"/>
      <w:marTop w:val="0"/>
      <w:marBottom w:val="0"/>
      <w:divBdr>
        <w:top w:val="none" w:sz="0" w:space="0" w:color="auto"/>
        <w:left w:val="none" w:sz="0" w:space="0" w:color="auto"/>
        <w:bottom w:val="none" w:sz="0" w:space="0" w:color="auto"/>
        <w:right w:val="none" w:sz="0" w:space="0" w:color="auto"/>
      </w:divBdr>
    </w:div>
    <w:div w:id="389961978">
      <w:bodyDiv w:val="1"/>
      <w:marLeft w:val="0"/>
      <w:marRight w:val="0"/>
      <w:marTop w:val="0"/>
      <w:marBottom w:val="0"/>
      <w:divBdr>
        <w:top w:val="none" w:sz="0" w:space="0" w:color="auto"/>
        <w:left w:val="none" w:sz="0" w:space="0" w:color="auto"/>
        <w:bottom w:val="none" w:sz="0" w:space="0" w:color="auto"/>
        <w:right w:val="none" w:sz="0" w:space="0" w:color="auto"/>
      </w:divBdr>
    </w:div>
    <w:div w:id="391781610">
      <w:bodyDiv w:val="1"/>
      <w:marLeft w:val="0"/>
      <w:marRight w:val="0"/>
      <w:marTop w:val="0"/>
      <w:marBottom w:val="0"/>
      <w:divBdr>
        <w:top w:val="none" w:sz="0" w:space="0" w:color="auto"/>
        <w:left w:val="none" w:sz="0" w:space="0" w:color="auto"/>
        <w:bottom w:val="none" w:sz="0" w:space="0" w:color="auto"/>
        <w:right w:val="none" w:sz="0" w:space="0" w:color="auto"/>
      </w:divBdr>
    </w:div>
    <w:div w:id="391932131">
      <w:bodyDiv w:val="1"/>
      <w:marLeft w:val="0"/>
      <w:marRight w:val="0"/>
      <w:marTop w:val="0"/>
      <w:marBottom w:val="0"/>
      <w:divBdr>
        <w:top w:val="none" w:sz="0" w:space="0" w:color="auto"/>
        <w:left w:val="none" w:sz="0" w:space="0" w:color="auto"/>
        <w:bottom w:val="none" w:sz="0" w:space="0" w:color="auto"/>
        <w:right w:val="none" w:sz="0" w:space="0" w:color="auto"/>
      </w:divBdr>
      <w:divsChild>
        <w:div w:id="1723554790">
          <w:marLeft w:val="0"/>
          <w:marRight w:val="0"/>
          <w:marTop w:val="225"/>
          <w:marBottom w:val="0"/>
          <w:divBdr>
            <w:top w:val="none" w:sz="0" w:space="0" w:color="auto"/>
            <w:left w:val="none" w:sz="0" w:space="0" w:color="auto"/>
            <w:bottom w:val="none" w:sz="0" w:space="0" w:color="auto"/>
            <w:right w:val="none" w:sz="0" w:space="0" w:color="auto"/>
          </w:divBdr>
        </w:div>
      </w:divsChild>
    </w:div>
    <w:div w:id="392195516">
      <w:bodyDiv w:val="1"/>
      <w:marLeft w:val="0"/>
      <w:marRight w:val="0"/>
      <w:marTop w:val="0"/>
      <w:marBottom w:val="0"/>
      <w:divBdr>
        <w:top w:val="none" w:sz="0" w:space="0" w:color="auto"/>
        <w:left w:val="none" w:sz="0" w:space="0" w:color="auto"/>
        <w:bottom w:val="none" w:sz="0" w:space="0" w:color="auto"/>
        <w:right w:val="none" w:sz="0" w:space="0" w:color="auto"/>
      </w:divBdr>
    </w:div>
    <w:div w:id="393554056">
      <w:bodyDiv w:val="1"/>
      <w:marLeft w:val="0"/>
      <w:marRight w:val="0"/>
      <w:marTop w:val="0"/>
      <w:marBottom w:val="0"/>
      <w:divBdr>
        <w:top w:val="none" w:sz="0" w:space="0" w:color="auto"/>
        <w:left w:val="none" w:sz="0" w:space="0" w:color="auto"/>
        <w:bottom w:val="none" w:sz="0" w:space="0" w:color="auto"/>
        <w:right w:val="none" w:sz="0" w:space="0" w:color="auto"/>
      </w:divBdr>
    </w:div>
    <w:div w:id="399252179">
      <w:bodyDiv w:val="1"/>
      <w:marLeft w:val="0"/>
      <w:marRight w:val="0"/>
      <w:marTop w:val="0"/>
      <w:marBottom w:val="0"/>
      <w:divBdr>
        <w:top w:val="none" w:sz="0" w:space="0" w:color="auto"/>
        <w:left w:val="none" w:sz="0" w:space="0" w:color="auto"/>
        <w:bottom w:val="none" w:sz="0" w:space="0" w:color="auto"/>
        <w:right w:val="none" w:sz="0" w:space="0" w:color="auto"/>
      </w:divBdr>
      <w:divsChild>
        <w:div w:id="1412242541">
          <w:marLeft w:val="0"/>
          <w:marRight w:val="0"/>
          <w:marTop w:val="225"/>
          <w:marBottom w:val="0"/>
          <w:divBdr>
            <w:top w:val="none" w:sz="0" w:space="0" w:color="auto"/>
            <w:left w:val="none" w:sz="0" w:space="0" w:color="auto"/>
            <w:bottom w:val="none" w:sz="0" w:space="0" w:color="auto"/>
            <w:right w:val="none" w:sz="0" w:space="0" w:color="auto"/>
          </w:divBdr>
        </w:div>
      </w:divsChild>
    </w:div>
    <w:div w:id="400906020">
      <w:bodyDiv w:val="1"/>
      <w:marLeft w:val="0"/>
      <w:marRight w:val="0"/>
      <w:marTop w:val="0"/>
      <w:marBottom w:val="0"/>
      <w:divBdr>
        <w:top w:val="none" w:sz="0" w:space="0" w:color="auto"/>
        <w:left w:val="none" w:sz="0" w:space="0" w:color="auto"/>
        <w:bottom w:val="none" w:sz="0" w:space="0" w:color="auto"/>
        <w:right w:val="none" w:sz="0" w:space="0" w:color="auto"/>
      </w:divBdr>
      <w:divsChild>
        <w:div w:id="171770453">
          <w:marLeft w:val="0"/>
          <w:marRight w:val="0"/>
          <w:marTop w:val="0"/>
          <w:marBottom w:val="450"/>
          <w:divBdr>
            <w:top w:val="none" w:sz="0" w:space="0" w:color="auto"/>
            <w:left w:val="none" w:sz="0" w:space="0" w:color="auto"/>
            <w:bottom w:val="none" w:sz="0" w:space="0" w:color="auto"/>
            <w:right w:val="none" w:sz="0" w:space="0" w:color="auto"/>
          </w:divBdr>
        </w:div>
        <w:div w:id="731082907">
          <w:marLeft w:val="0"/>
          <w:marRight w:val="0"/>
          <w:marTop w:val="0"/>
          <w:marBottom w:val="105"/>
          <w:divBdr>
            <w:top w:val="none" w:sz="0" w:space="0" w:color="auto"/>
            <w:left w:val="none" w:sz="0" w:space="0" w:color="auto"/>
            <w:bottom w:val="none" w:sz="0" w:space="0" w:color="auto"/>
            <w:right w:val="none" w:sz="0" w:space="0" w:color="auto"/>
          </w:divBdr>
          <w:divsChild>
            <w:div w:id="202763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218738">
      <w:bodyDiv w:val="1"/>
      <w:marLeft w:val="0"/>
      <w:marRight w:val="0"/>
      <w:marTop w:val="0"/>
      <w:marBottom w:val="0"/>
      <w:divBdr>
        <w:top w:val="none" w:sz="0" w:space="0" w:color="auto"/>
        <w:left w:val="none" w:sz="0" w:space="0" w:color="auto"/>
        <w:bottom w:val="none" w:sz="0" w:space="0" w:color="auto"/>
        <w:right w:val="none" w:sz="0" w:space="0" w:color="auto"/>
      </w:divBdr>
    </w:div>
    <w:div w:id="403799960">
      <w:bodyDiv w:val="1"/>
      <w:marLeft w:val="0"/>
      <w:marRight w:val="0"/>
      <w:marTop w:val="0"/>
      <w:marBottom w:val="0"/>
      <w:divBdr>
        <w:top w:val="none" w:sz="0" w:space="0" w:color="auto"/>
        <w:left w:val="none" w:sz="0" w:space="0" w:color="auto"/>
        <w:bottom w:val="none" w:sz="0" w:space="0" w:color="auto"/>
        <w:right w:val="none" w:sz="0" w:space="0" w:color="auto"/>
      </w:divBdr>
    </w:div>
    <w:div w:id="404693029">
      <w:bodyDiv w:val="1"/>
      <w:marLeft w:val="0"/>
      <w:marRight w:val="0"/>
      <w:marTop w:val="0"/>
      <w:marBottom w:val="0"/>
      <w:divBdr>
        <w:top w:val="none" w:sz="0" w:space="0" w:color="auto"/>
        <w:left w:val="none" w:sz="0" w:space="0" w:color="auto"/>
        <w:bottom w:val="none" w:sz="0" w:space="0" w:color="auto"/>
        <w:right w:val="none" w:sz="0" w:space="0" w:color="auto"/>
      </w:divBdr>
    </w:div>
    <w:div w:id="405348801">
      <w:bodyDiv w:val="1"/>
      <w:marLeft w:val="0"/>
      <w:marRight w:val="0"/>
      <w:marTop w:val="0"/>
      <w:marBottom w:val="0"/>
      <w:divBdr>
        <w:top w:val="none" w:sz="0" w:space="0" w:color="auto"/>
        <w:left w:val="none" w:sz="0" w:space="0" w:color="auto"/>
        <w:bottom w:val="none" w:sz="0" w:space="0" w:color="auto"/>
        <w:right w:val="none" w:sz="0" w:space="0" w:color="auto"/>
      </w:divBdr>
    </w:div>
    <w:div w:id="406731274">
      <w:bodyDiv w:val="1"/>
      <w:marLeft w:val="0"/>
      <w:marRight w:val="0"/>
      <w:marTop w:val="0"/>
      <w:marBottom w:val="0"/>
      <w:divBdr>
        <w:top w:val="none" w:sz="0" w:space="0" w:color="auto"/>
        <w:left w:val="none" w:sz="0" w:space="0" w:color="auto"/>
        <w:bottom w:val="none" w:sz="0" w:space="0" w:color="auto"/>
        <w:right w:val="none" w:sz="0" w:space="0" w:color="auto"/>
      </w:divBdr>
    </w:div>
    <w:div w:id="407773432">
      <w:bodyDiv w:val="1"/>
      <w:marLeft w:val="0"/>
      <w:marRight w:val="0"/>
      <w:marTop w:val="0"/>
      <w:marBottom w:val="0"/>
      <w:divBdr>
        <w:top w:val="none" w:sz="0" w:space="0" w:color="auto"/>
        <w:left w:val="none" w:sz="0" w:space="0" w:color="auto"/>
        <w:bottom w:val="none" w:sz="0" w:space="0" w:color="auto"/>
        <w:right w:val="none" w:sz="0" w:space="0" w:color="auto"/>
      </w:divBdr>
      <w:divsChild>
        <w:div w:id="2016104758">
          <w:marLeft w:val="0"/>
          <w:marRight w:val="0"/>
          <w:marTop w:val="0"/>
          <w:marBottom w:val="0"/>
          <w:divBdr>
            <w:top w:val="none" w:sz="0" w:space="0" w:color="auto"/>
            <w:left w:val="none" w:sz="0" w:space="0" w:color="auto"/>
            <w:bottom w:val="none" w:sz="0" w:space="0" w:color="auto"/>
            <w:right w:val="none" w:sz="0" w:space="0" w:color="auto"/>
          </w:divBdr>
          <w:divsChild>
            <w:div w:id="1598246730">
              <w:marLeft w:val="0"/>
              <w:marRight w:val="0"/>
              <w:marTop w:val="750"/>
              <w:marBottom w:val="0"/>
              <w:divBdr>
                <w:top w:val="none" w:sz="0" w:space="0" w:color="auto"/>
                <w:left w:val="none" w:sz="0" w:space="0" w:color="auto"/>
                <w:bottom w:val="none" w:sz="0" w:space="0" w:color="auto"/>
                <w:right w:val="none" w:sz="0" w:space="0" w:color="auto"/>
              </w:divBdr>
              <w:divsChild>
                <w:div w:id="1227298713">
                  <w:marLeft w:val="0"/>
                  <w:marRight w:val="0"/>
                  <w:marTop w:val="0"/>
                  <w:marBottom w:val="0"/>
                  <w:divBdr>
                    <w:top w:val="none" w:sz="0" w:space="0" w:color="auto"/>
                    <w:left w:val="none" w:sz="0" w:space="0" w:color="auto"/>
                    <w:bottom w:val="none" w:sz="0" w:space="0" w:color="auto"/>
                    <w:right w:val="none" w:sz="0" w:space="0" w:color="auto"/>
                  </w:divBdr>
                  <w:divsChild>
                    <w:div w:id="1739670681">
                      <w:marLeft w:val="0"/>
                      <w:marRight w:val="0"/>
                      <w:marTop w:val="0"/>
                      <w:marBottom w:val="150"/>
                      <w:divBdr>
                        <w:top w:val="none" w:sz="0" w:space="0" w:color="auto"/>
                        <w:left w:val="none" w:sz="0" w:space="0" w:color="auto"/>
                        <w:bottom w:val="none" w:sz="0" w:space="0" w:color="auto"/>
                        <w:right w:val="none" w:sz="0" w:space="0" w:color="auto"/>
                      </w:divBdr>
                      <w:divsChild>
                        <w:div w:id="656153851">
                          <w:marLeft w:val="0"/>
                          <w:marRight w:val="0"/>
                          <w:marTop w:val="0"/>
                          <w:marBottom w:val="0"/>
                          <w:divBdr>
                            <w:top w:val="none" w:sz="0" w:space="0" w:color="auto"/>
                            <w:left w:val="none" w:sz="0" w:space="0" w:color="auto"/>
                            <w:bottom w:val="none" w:sz="0" w:space="0" w:color="auto"/>
                            <w:right w:val="none" w:sz="0" w:space="0" w:color="auto"/>
                          </w:divBdr>
                          <w:divsChild>
                            <w:div w:id="2056347596">
                              <w:marLeft w:val="0"/>
                              <w:marRight w:val="0"/>
                              <w:marTop w:val="0"/>
                              <w:marBottom w:val="0"/>
                              <w:divBdr>
                                <w:top w:val="none" w:sz="0" w:space="0" w:color="auto"/>
                                <w:left w:val="none" w:sz="0" w:space="0" w:color="auto"/>
                                <w:bottom w:val="none" w:sz="0" w:space="0" w:color="auto"/>
                                <w:right w:val="none" w:sz="0" w:space="0" w:color="auto"/>
                              </w:divBdr>
                              <w:divsChild>
                                <w:div w:id="993800669">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8118296">
      <w:bodyDiv w:val="1"/>
      <w:marLeft w:val="0"/>
      <w:marRight w:val="0"/>
      <w:marTop w:val="0"/>
      <w:marBottom w:val="0"/>
      <w:divBdr>
        <w:top w:val="none" w:sz="0" w:space="0" w:color="auto"/>
        <w:left w:val="none" w:sz="0" w:space="0" w:color="auto"/>
        <w:bottom w:val="none" w:sz="0" w:space="0" w:color="auto"/>
        <w:right w:val="none" w:sz="0" w:space="0" w:color="auto"/>
      </w:divBdr>
      <w:divsChild>
        <w:div w:id="1029381783">
          <w:marLeft w:val="0"/>
          <w:marRight w:val="0"/>
          <w:marTop w:val="225"/>
          <w:marBottom w:val="0"/>
          <w:divBdr>
            <w:top w:val="none" w:sz="0" w:space="0" w:color="auto"/>
            <w:left w:val="none" w:sz="0" w:space="0" w:color="auto"/>
            <w:bottom w:val="none" w:sz="0" w:space="0" w:color="auto"/>
            <w:right w:val="none" w:sz="0" w:space="0" w:color="auto"/>
          </w:divBdr>
        </w:div>
      </w:divsChild>
    </w:div>
    <w:div w:id="417333586">
      <w:bodyDiv w:val="1"/>
      <w:marLeft w:val="0"/>
      <w:marRight w:val="0"/>
      <w:marTop w:val="0"/>
      <w:marBottom w:val="0"/>
      <w:divBdr>
        <w:top w:val="none" w:sz="0" w:space="0" w:color="auto"/>
        <w:left w:val="none" w:sz="0" w:space="0" w:color="auto"/>
        <w:bottom w:val="none" w:sz="0" w:space="0" w:color="auto"/>
        <w:right w:val="none" w:sz="0" w:space="0" w:color="auto"/>
      </w:divBdr>
      <w:divsChild>
        <w:div w:id="1501235234">
          <w:marLeft w:val="0"/>
          <w:marRight w:val="0"/>
          <w:marTop w:val="225"/>
          <w:marBottom w:val="0"/>
          <w:divBdr>
            <w:top w:val="none" w:sz="0" w:space="0" w:color="auto"/>
            <w:left w:val="none" w:sz="0" w:space="0" w:color="auto"/>
            <w:bottom w:val="none" w:sz="0" w:space="0" w:color="auto"/>
            <w:right w:val="none" w:sz="0" w:space="0" w:color="auto"/>
          </w:divBdr>
        </w:div>
      </w:divsChild>
    </w:div>
    <w:div w:id="421336168">
      <w:bodyDiv w:val="1"/>
      <w:marLeft w:val="0"/>
      <w:marRight w:val="0"/>
      <w:marTop w:val="0"/>
      <w:marBottom w:val="0"/>
      <w:divBdr>
        <w:top w:val="none" w:sz="0" w:space="0" w:color="auto"/>
        <w:left w:val="none" w:sz="0" w:space="0" w:color="auto"/>
        <w:bottom w:val="none" w:sz="0" w:space="0" w:color="auto"/>
        <w:right w:val="none" w:sz="0" w:space="0" w:color="auto"/>
      </w:divBdr>
    </w:div>
    <w:div w:id="421725885">
      <w:bodyDiv w:val="1"/>
      <w:marLeft w:val="0"/>
      <w:marRight w:val="0"/>
      <w:marTop w:val="0"/>
      <w:marBottom w:val="0"/>
      <w:divBdr>
        <w:top w:val="none" w:sz="0" w:space="0" w:color="auto"/>
        <w:left w:val="none" w:sz="0" w:space="0" w:color="auto"/>
        <w:bottom w:val="none" w:sz="0" w:space="0" w:color="auto"/>
        <w:right w:val="none" w:sz="0" w:space="0" w:color="auto"/>
      </w:divBdr>
    </w:div>
    <w:div w:id="426195275">
      <w:bodyDiv w:val="1"/>
      <w:marLeft w:val="0"/>
      <w:marRight w:val="0"/>
      <w:marTop w:val="0"/>
      <w:marBottom w:val="0"/>
      <w:divBdr>
        <w:top w:val="none" w:sz="0" w:space="0" w:color="auto"/>
        <w:left w:val="none" w:sz="0" w:space="0" w:color="auto"/>
        <w:bottom w:val="none" w:sz="0" w:space="0" w:color="auto"/>
        <w:right w:val="none" w:sz="0" w:space="0" w:color="auto"/>
      </w:divBdr>
      <w:divsChild>
        <w:div w:id="907686955">
          <w:marLeft w:val="0"/>
          <w:marRight w:val="0"/>
          <w:marTop w:val="0"/>
          <w:marBottom w:val="0"/>
          <w:divBdr>
            <w:top w:val="none" w:sz="0" w:space="0" w:color="auto"/>
            <w:left w:val="none" w:sz="0" w:space="0" w:color="auto"/>
            <w:bottom w:val="none" w:sz="0" w:space="0" w:color="auto"/>
            <w:right w:val="none" w:sz="0" w:space="0" w:color="auto"/>
          </w:divBdr>
          <w:divsChild>
            <w:div w:id="1066148307">
              <w:marLeft w:val="0"/>
              <w:marRight w:val="0"/>
              <w:marTop w:val="0"/>
              <w:marBottom w:val="0"/>
              <w:divBdr>
                <w:top w:val="none" w:sz="0" w:space="0" w:color="auto"/>
                <w:left w:val="none" w:sz="0" w:space="0" w:color="auto"/>
                <w:bottom w:val="none" w:sz="0" w:space="0" w:color="auto"/>
                <w:right w:val="none" w:sz="0" w:space="0" w:color="auto"/>
              </w:divBdr>
              <w:divsChild>
                <w:div w:id="1508986183">
                  <w:marLeft w:val="0"/>
                  <w:marRight w:val="0"/>
                  <w:marTop w:val="360"/>
                  <w:marBottom w:val="480"/>
                  <w:divBdr>
                    <w:top w:val="none" w:sz="0" w:space="0" w:color="auto"/>
                    <w:left w:val="none" w:sz="0" w:space="0" w:color="auto"/>
                    <w:bottom w:val="none" w:sz="0" w:space="0" w:color="auto"/>
                    <w:right w:val="none" w:sz="0" w:space="0" w:color="auto"/>
                  </w:divBdr>
                  <w:divsChild>
                    <w:div w:id="506559312">
                      <w:marLeft w:val="0"/>
                      <w:marRight w:val="0"/>
                      <w:marTop w:val="0"/>
                      <w:marBottom w:val="0"/>
                      <w:divBdr>
                        <w:top w:val="none" w:sz="0" w:space="0" w:color="auto"/>
                        <w:left w:val="none" w:sz="0" w:space="0" w:color="auto"/>
                        <w:bottom w:val="none" w:sz="0" w:space="0" w:color="auto"/>
                        <w:right w:val="none" w:sz="0" w:space="0" w:color="auto"/>
                      </w:divBdr>
                      <w:divsChild>
                        <w:div w:id="1983656671">
                          <w:marLeft w:val="0"/>
                          <w:marRight w:val="0"/>
                          <w:marTop w:val="0"/>
                          <w:marBottom w:val="0"/>
                          <w:divBdr>
                            <w:top w:val="none" w:sz="0" w:space="0" w:color="auto"/>
                            <w:left w:val="none" w:sz="0" w:space="0" w:color="auto"/>
                            <w:bottom w:val="none" w:sz="0" w:space="0" w:color="auto"/>
                            <w:right w:val="none" w:sz="0" w:space="0" w:color="auto"/>
                          </w:divBdr>
                          <w:divsChild>
                            <w:div w:id="931280986">
                              <w:marLeft w:val="0"/>
                              <w:marRight w:val="0"/>
                              <w:marTop w:val="0"/>
                              <w:marBottom w:val="0"/>
                              <w:divBdr>
                                <w:top w:val="none" w:sz="0" w:space="0" w:color="auto"/>
                                <w:left w:val="none" w:sz="0" w:space="0" w:color="auto"/>
                                <w:bottom w:val="none" w:sz="0" w:space="0" w:color="auto"/>
                                <w:right w:val="none" w:sz="0" w:space="0" w:color="auto"/>
                              </w:divBdr>
                              <w:divsChild>
                                <w:div w:id="139885443">
                                  <w:marLeft w:val="0"/>
                                  <w:marRight w:val="0"/>
                                  <w:marTop w:val="0"/>
                                  <w:marBottom w:val="0"/>
                                  <w:divBdr>
                                    <w:top w:val="none" w:sz="0" w:space="0" w:color="auto"/>
                                    <w:left w:val="none" w:sz="0" w:space="0" w:color="auto"/>
                                    <w:bottom w:val="none" w:sz="0" w:space="0" w:color="auto"/>
                                    <w:right w:val="none" w:sz="0" w:space="0" w:color="auto"/>
                                  </w:divBdr>
                                  <w:divsChild>
                                    <w:div w:id="1229028771">
                                      <w:marLeft w:val="0"/>
                                      <w:marRight w:val="0"/>
                                      <w:marTop w:val="0"/>
                                      <w:marBottom w:val="0"/>
                                      <w:divBdr>
                                        <w:top w:val="none" w:sz="0" w:space="0" w:color="auto"/>
                                        <w:left w:val="none" w:sz="0" w:space="0" w:color="auto"/>
                                        <w:bottom w:val="none" w:sz="0" w:space="0" w:color="auto"/>
                                        <w:right w:val="none" w:sz="0" w:space="0" w:color="auto"/>
                                      </w:divBdr>
                                      <w:divsChild>
                                        <w:div w:id="31761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3314">
                                  <w:marLeft w:val="0"/>
                                  <w:marRight w:val="0"/>
                                  <w:marTop w:val="0"/>
                                  <w:marBottom w:val="0"/>
                                  <w:divBdr>
                                    <w:top w:val="none" w:sz="0" w:space="0" w:color="auto"/>
                                    <w:left w:val="none" w:sz="0" w:space="0" w:color="auto"/>
                                    <w:bottom w:val="none" w:sz="0" w:space="0" w:color="auto"/>
                                    <w:right w:val="none" w:sz="0" w:space="0" w:color="auto"/>
                                  </w:divBdr>
                                  <w:divsChild>
                                    <w:div w:id="1156141565">
                                      <w:marLeft w:val="0"/>
                                      <w:marRight w:val="0"/>
                                      <w:marTop w:val="0"/>
                                      <w:marBottom w:val="0"/>
                                      <w:divBdr>
                                        <w:top w:val="none" w:sz="0" w:space="0" w:color="auto"/>
                                        <w:left w:val="none" w:sz="0" w:space="0" w:color="auto"/>
                                        <w:bottom w:val="none" w:sz="0" w:space="0" w:color="auto"/>
                                        <w:right w:val="none" w:sz="0" w:space="0" w:color="auto"/>
                                      </w:divBdr>
                                      <w:divsChild>
                                        <w:div w:id="94588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907929">
                                  <w:marLeft w:val="0"/>
                                  <w:marRight w:val="0"/>
                                  <w:marTop w:val="0"/>
                                  <w:marBottom w:val="0"/>
                                  <w:divBdr>
                                    <w:top w:val="none" w:sz="0" w:space="0" w:color="auto"/>
                                    <w:left w:val="none" w:sz="0" w:space="0" w:color="auto"/>
                                    <w:bottom w:val="none" w:sz="0" w:space="0" w:color="auto"/>
                                    <w:right w:val="none" w:sz="0" w:space="0" w:color="auto"/>
                                  </w:divBdr>
                                  <w:divsChild>
                                    <w:div w:id="1161385020">
                                      <w:marLeft w:val="0"/>
                                      <w:marRight w:val="0"/>
                                      <w:marTop w:val="0"/>
                                      <w:marBottom w:val="0"/>
                                      <w:divBdr>
                                        <w:top w:val="none" w:sz="0" w:space="0" w:color="auto"/>
                                        <w:left w:val="none" w:sz="0" w:space="0" w:color="auto"/>
                                        <w:bottom w:val="none" w:sz="0" w:space="0" w:color="auto"/>
                                        <w:right w:val="none" w:sz="0" w:space="0" w:color="auto"/>
                                      </w:divBdr>
                                      <w:divsChild>
                                        <w:div w:id="95907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43154">
                                  <w:marLeft w:val="0"/>
                                  <w:marRight w:val="0"/>
                                  <w:marTop w:val="0"/>
                                  <w:marBottom w:val="0"/>
                                  <w:divBdr>
                                    <w:top w:val="none" w:sz="0" w:space="0" w:color="auto"/>
                                    <w:left w:val="none" w:sz="0" w:space="0" w:color="auto"/>
                                    <w:bottom w:val="none" w:sz="0" w:space="0" w:color="auto"/>
                                    <w:right w:val="none" w:sz="0" w:space="0" w:color="auto"/>
                                  </w:divBdr>
                                  <w:divsChild>
                                    <w:div w:id="231431809">
                                      <w:marLeft w:val="0"/>
                                      <w:marRight w:val="0"/>
                                      <w:marTop w:val="0"/>
                                      <w:marBottom w:val="0"/>
                                      <w:divBdr>
                                        <w:top w:val="none" w:sz="0" w:space="0" w:color="auto"/>
                                        <w:left w:val="none" w:sz="0" w:space="0" w:color="auto"/>
                                        <w:bottom w:val="none" w:sz="0" w:space="0" w:color="auto"/>
                                        <w:right w:val="none" w:sz="0" w:space="0" w:color="auto"/>
                                      </w:divBdr>
                                      <w:divsChild>
                                        <w:div w:id="146461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99561">
                                  <w:marLeft w:val="0"/>
                                  <w:marRight w:val="0"/>
                                  <w:marTop w:val="0"/>
                                  <w:marBottom w:val="0"/>
                                  <w:divBdr>
                                    <w:top w:val="none" w:sz="0" w:space="0" w:color="auto"/>
                                    <w:left w:val="none" w:sz="0" w:space="0" w:color="auto"/>
                                    <w:bottom w:val="none" w:sz="0" w:space="0" w:color="auto"/>
                                    <w:right w:val="none" w:sz="0" w:space="0" w:color="auto"/>
                                  </w:divBdr>
                                  <w:divsChild>
                                    <w:div w:id="1332954575">
                                      <w:marLeft w:val="0"/>
                                      <w:marRight w:val="0"/>
                                      <w:marTop w:val="0"/>
                                      <w:marBottom w:val="0"/>
                                      <w:divBdr>
                                        <w:top w:val="none" w:sz="0" w:space="0" w:color="auto"/>
                                        <w:left w:val="none" w:sz="0" w:space="0" w:color="auto"/>
                                        <w:bottom w:val="none" w:sz="0" w:space="0" w:color="auto"/>
                                        <w:right w:val="none" w:sz="0" w:space="0" w:color="auto"/>
                                      </w:divBdr>
                                      <w:divsChild>
                                        <w:div w:id="152740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261234">
                                  <w:marLeft w:val="0"/>
                                  <w:marRight w:val="0"/>
                                  <w:marTop w:val="0"/>
                                  <w:marBottom w:val="0"/>
                                  <w:divBdr>
                                    <w:top w:val="none" w:sz="0" w:space="0" w:color="auto"/>
                                    <w:left w:val="none" w:sz="0" w:space="0" w:color="auto"/>
                                    <w:bottom w:val="none" w:sz="0" w:space="0" w:color="auto"/>
                                    <w:right w:val="none" w:sz="0" w:space="0" w:color="auto"/>
                                  </w:divBdr>
                                  <w:divsChild>
                                    <w:div w:id="900137262">
                                      <w:marLeft w:val="0"/>
                                      <w:marRight w:val="0"/>
                                      <w:marTop w:val="0"/>
                                      <w:marBottom w:val="0"/>
                                      <w:divBdr>
                                        <w:top w:val="none" w:sz="0" w:space="0" w:color="auto"/>
                                        <w:left w:val="none" w:sz="0" w:space="0" w:color="auto"/>
                                        <w:bottom w:val="none" w:sz="0" w:space="0" w:color="auto"/>
                                        <w:right w:val="none" w:sz="0" w:space="0" w:color="auto"/>
                                      </w:divBdr>
                                      <w:divsChild>
                                        <w:div w:id="134292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451435">
                                  <w:marLeft w:val="0"/>
                                  <w:marRight w:val="0"/>
                                  <w:marTop w:val="0"/>
                                  <w:marBottom w:val="0"/>
                                  <w:divBdr>
                                    <w:top w:val="none" w:sz="0" w:space="0" w:color="auto"/>
                                    <w:left w:val="none" w:sz="0" w:space="0" w:color="auto"/>
                                    <w:bottom w:val="none" w:sz="0" w:space="0" w:color="auto"/>
                                    <w:right w:val="none" w:sz="0" w:space="0" w:color="auto"/>
                                  </w:divBdr>
                                  <w:divsChild>
                                    <w:div w:id="932859984">
                                      <w:marLeft w:val="0"/>
                                      <w:marRight w:val="0"/>
                                      <w:marTop w:val="0"/>
                                      <w:marBottom w:val="0"/>
                                      <w:divBdr>
                                        <w:top w:val="none" w:sz="0" w:space="0" w:color="auto"/>
                                        <w:left w:val="none" w:sz="0" w:space="0" w:color="auto"/>
                                        <w:bottom w:val="none" w:sz="0" w:space="0" w:color="auto"/>
                                        <w:right w:val="none" w:sz="0" w:space="0" w:color="auto"/>
                                      </w:divBdr>
                                      <w:divsChild>
                                        <w:div w:id="64712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32816">
                                  <w:marLeft w:val="0"/>
                                  <w:marRight w:val="0"/>
                                  <w:marTop w:val="0"/>
                                  <w:marBottom w:val="0"/>
                                  <w:divBdr>
                                    <w:top w:val="none" w:sz="0" w:space="0" w:color="auto"/>
                                    <w:left w:val="none" w:sz="0" w:space="0" w:color="auto"/>
                                    <w:bottom w:val="none" w:sz="0" w:space="0" w:color="auto"/>
                                    <w:right w:val="none" w:sz="0" w:space="0" w:color="auto"/>
                                  </w:divBdr>
                                  <w:divsChild>
                                    <w:div w:id="1386490054">
                                      <w:marLeft w:val="0"/>
                                      <w:marRight w:val="0"/>
                                      <w:marTop w:val="0"/>
                                      <w:marBottom w:val="0"/>
                                      <w:divBdr>
                                        <w:top w:val="none" w:sz="0" w:space="0" w:color="auto"/>
                                        <w:left w:val="none" w:sz="0" w:space="0" w:color="auto"/>
                                        <w:bottom w:val="none" w:sz="0" w:space="0" w:color="auto"/>
                                        <w:right w:val="none" w:sz="0" w:space="0" w:color="auto"/>
                                      </w:divBdr>
                                      <w:divsChild>
                                        <w:div w:id="39593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928567">
                                  <w:marLeft w:val="0"/>
                                  <w:marRight w:val="0"/>
                                  <w:marTop w:val="0"/>
                                  <w:marBottom w:val="0"/>
                                  <w:divBdr>
                                    <w:top w:val="none" w:sz="0" w:space="0" w:color="auto"/>
                                    <w:left w:val="none" w:sz="0" w:space="0" w:color="auto"/>
                                    <w:bottom w:val="none" w:sz="0" w:space="0" w:color="auto"/>
                                    <w:right w:val="none" w:sz="0" w:space="0" w:color="auto"/>
                                  </w:divBdr>
                                  <w:divsChild>
                                    <w:div w:id="733358768">
                                      <w:marLeft w:val="0"/>
                                      <w:marRight w:val="0"/>
                                      <w:marTop w:val="0"/>
                                      <w:marBottom w:val="0"/>
                                      <w:divBdr>
                                        <w:top w:val="none" w:sz="0" w:space="0" w:color="auto"/>
                                        <w:left w:val="none" w:sz="0" w:space="0" w:color="auto"/>
                                        <w:bottom w:val="none" w:sz="0" w:space="0" w:color="auto"/>
                                        <w:right w:val="none" w:sz="0" w:space="0" w:color="auto"/>
                                      </w:divBdr>
                                      <w:divsChild>
                                        <w:div w:id="9406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034050">
                                  <w:marLeft w:val="0"/>
                                  <w:marRight w:val="0"/>
                                  <w:marTop w:val="0"/>
                                  <w:marBottom w:val="0"/>
                                  <w:divBdr>
                                    <w:top w:val="none" w:sz="0" w:space="0" w:color="auto"/>
                                    <w:left w:val="none" w:sz="0" w:space="0" w:color="auto"/>
                                    <w:bottom w:val="none" w:sz="0" w:space="0" w:color="auto"/>
                                    <w:right w:val="none" w:sz="0" w:space="0" w:color="auto"/>
                                  </w:divBdr>
                                  <w:divsChild>
                                    <w:div w:id="1416630983">
                                      <w:marLeft w:val="0"/>
                                      <w:marRight w:val="0"/>
                                      <w:marTop w:val="0"/>
                                      <w:marBottom w:val="0"/>
                                      <w:divBdr>
                                        <w:top w:val="none" w:sz="0" w:space="0" w:color="auto"/>
                                        <w:left w:val="none" w:sz="0" w:space="0" w:color="auto"/>
                                        <w:bottom w:val="none" w:sz="0" w:space="0" w:color="auto"/>
                                        <w:right w:val="none" w:sz="0" w:space="0" w:color="auto"/>
                                      </w:divBdr>
                                      <w:divsChild>
                                        <w:div w:id="53230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123254">
                                  <w:marLeft w:val="0"/>
                                  <w:marRight w:val="0"/>
                                  <w:marTop w:val="0"/>
                                  <w:marBottom w:val="0"/>
                                  <w:divBdr>
                                    <w:top w:val="none" w:sz="0" w:space="0" w:color="auto"/>
                                    <w:left w:val="none" w:sz="0" w:space="0" w:color="auto"/>
                                    <w:bottom w:val="none" w:sz="0" w:space="0" w:color="auto"/>
                                    <w:right w:val="none" w:sz="0" w:space="0" w:color="auto"/>
                                  </w:divBdr>
                                  <w:divsChild>
                                    <w:div w:id="608899649">
                                      <w:marLeft w:val="0"/>
                                      <w:marRight w:val="0"/>
                                      <w:marTop w:val="0"/>
                                      <w:marBottom w:val="0"/>
                                      <w:divBdr>
                                        <w:top w:val="none" w:sz="0" w:space="0" w:color="auto"/>
                                        <w:left w:val="none" w:sz="0" w:space="0" w:color="auto"/>
                                        <w:bottom w:val="none" w:sz="0" w:space="0" w:color="auto"/>
                                        <w:right w:val="none" w:sz="0" w:space="0" w:color="auto"/>
                                      </w:divBdr>
                                      <w:divsChild>
                                        <w:div w:id="200508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687462">
                                  <w:marLeft w:val="0"/>
                                  <w:marRight w:val="0"/>
                                  <w:marTop w:val="0"/>
                                  <w:marBottom w:val="0"/>
                                  <w:divBdr>
                                    <w:top w:val="none" w:sz="0" w:space="0" w:color="auto"/>
                                    <w:left w:val="none" w:sz="0" w:space="0" w:color="auto"/>
                                    <w:bottom w:val="none" w:sz="0" w:space="0" w:color="auto"/>
                                    <w:right w:val="none" w:sz="0" w:space="0" w:color="auto"/>
                                  </w:divBdr>
                                  <w:divsChild>
                                    <w:div w:id="1179083542">
                                      <w:marLeft w:val="0"/>
                                      <w:marRight w:val="0"/>
                                      <w:marTop w:val="0"/>
                                      <w:marBottom w:val="0"/>
                                      <w:divBdr>
                                        <w:top w:val="none" w:sz="0" w:space="0" w:color="auto"/>
                                        <w:left w:val="none" w:sz="0" w:space="0" w:color="auto"/>
                                        <w:bottom w:val="none" w:sz="0" w:space="0" w:color="auto"/>
                                        <w:right w:val="none" w:sz="0" w:space="0" w:color="auto"/>
                                      </w:divBdr>
                                      <w:divsChild>
                                        <w:div w:id="25941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300538">
                                  <w:marLeft w:val="0"/>
                                  <w:marRight w:val="0"/>
                                  <w:marTop w:val="0"/>
                                  <w:marBottom w:val="0"/>
                                  <w:divBdr>
                                    <w:top w:val="none" w:sz="0" w:space="0" w:color="auto"/>
                                    <w:left w:val="none" w:sz="0" w:space="0" w:color="auto"/>
                                    <w:bottom w:val="none" w:sz="0" w:space="0" w:color="auto"/>
                                    <w:right w:val="none" w:sz="0" w:space="0" w:color="auto"/>
                                  </w:divBdr>
                                  <w:divsChild>
                                    <w:div w:id="1632786247">
                                      <w:marLeft w:val="0"/>
                                      <w:marRight w:val="0"/>
                                      <w:marTop w:val="0"/>
                                      <w:marBottom w:val="0"/>
                                      <w:divBdr>
                                        <w:top w:val="none" w:sz="0" w:space="0" w:color="auto"/>
                                        <w:left w:val="none" w:sz="0" w:space="0" w:color="auto"/>
                                        <w:bottom w:val="none" w:sz="0" w:space="0" w:color="auto"/>
                                        <w:right w:val="none" w:sz="0" w:space="0" w:color="auto"/>
                                      </w:divBdr>
                                      <w:divsChild>
                                        <w:div w:id="120771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057668">
                                  <w:marLeft w:val="0"/>
                                  <w:marRight w:val="0"/>
                                  <w:marTop w:val="0"/>
                                  <w:marBottom w:val="0"/>
                                  <w:divBdr>
                                    <w:top w:val="none" w:sz="0" w:space="0" w:color="auto"/>
                                    <w:left w:val="none" w:sz="0" w:space="0" w:color="auto"/>
                                    <w:bottom w:val="none" w:sz="0" w:space="0" w:color="auto"/>
                                    <w:right w:val="none" w:sz="0" w:space="0" w:color="auto"/>
                                  </w:divBdr>
                                  <w:divsChild>
                                    <w:div w:id="2057654530">
                                      <w:marLeft w:val="0"/>
                                      <w:marRight w:val="0"/>
                                      <w:marTop w:val="0"/>
                                      <w:marBottom w:val="0"/>
                                      <w:divBdr>
                                        <w:top w:val="none" w:sz="0" w:space="0" w:color="auto"/>
                                        <w:left w:val="none" w:sz="0" w:space="0" w:color="auto"/>
                                        <w:bottom w:val="none" w:sz="0" w:space="0" w:color="auto"/>
                                        <w:right w:val="none" w:sz="0" w:space="0" w:color="auto"/>
                                      </w:divBdr>
                                      <w:divsChild>
                                        <w:div w:id="195377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542101">
                                  <w:marLeft w:val="0"/>
                                  <w:marRight w:val="0"/>
                                  <w:marTop w:val="0"/>
                                  <w:marBottom w:val="0"/>
                                  <w:divBdr>
                                    <w:top w:val="none" w:sz="0" w:space="0" w:color="auto"/>
                                    <w:left w:val="none" w:sz="0" w:space="0" w:color="auto"/>
                                    <w:bottom w:val="none" w:sz="0" w:space="0" w:color="auto"/>
                                    <w:right w:val="none" w:sz="0" w:space="0" w:color="auto"/>
                                  </w:divBdr>
                                  <w:divsChild>
                                    <w:div w:id="1310555042">
                                      <w:marLeft w:val="0"/>
                                      <w:marRight w:val="0"/>
                                      <w:marTop w:val="0"/>
                                      <w:marBottom w:val="0"/>
                                      <w:divBdr>
                                        <w:top w:val="none" w:sz="0" w:space="0" w:color="auto"/>
                                        <w:left w:val="none" w:sz="0" w:space="0" w:color="auto"/>
                                        <w:bottom w:val="none" w:sz="0" w:space="0" w:color="auto"/>
                                        <w:right w:val="none" w:sz="0" w:space="0" w:color="auto"/>
                                      </w:divBdr>
                                      <w:divsChild>
                                        <w:div w:id="59278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0931">
                                  <w:marLeft w:val="0"/>
                                  <w:marRight w:val="0"/>
                                  <w:marTop w:val="0"/>
                                  <w:marBottom w:val="0"/>
                                  <w:divBdr>
                                    <w:top w:val="none" w:sz="0" w:space="0" w:color="auto"/>
                                    <w:left w:val="none" w:sz="0" w:space="0" w:color="auto"/>
                                    <w:bottom w:val="none" w:sz="0" w:space="0" w:color="auto"/>
                                    <w:right w:val="none" w:sz="0" w:space="0" w:color="auto"/>
                                  </w:divBdr>
                                  <w:divsChild>
                                    <w:div w:id="1545405737">
                                      <w:marLeft w:val="0"/>
                                      <w:marRight w:val="0"/>
                                      <w:marTop w:val="0"/>
                                      <w:marBottom w:val="0"/>
                                      <w:divBdr>
                                        <w:top w:val="none" w:sz="0" w:space="0" w:color="auto"/>
                                        <w:left w:val="none" w:sz="0" w:space="0" w:color="auto"/>
                                        <w:bottom w:val="none" w:sz="0" w:space="0" w:color="auto"/>
                                        <w:right w:val="none" w:sz="0" w:space="0" w:color="auto"/>
                                      </w:divBdr>
                                      <w:divsChild>
                                        <w:div w:id="204054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864358">
                                  <w:marLeft w:val="0"/>
                                  <w:marRight w:val="0"/>
                                  <w:marTop w:val="0"/>
                                  <w:marBottom w:val="0"/>
                                  <w:divBdr>
                                    <w:top w:val="none" w:sz="0" w:space="0" w:color="auto"/>
                                    <w:left w:val="none" w:sz="0" w:space="0" w:color="auto"/>
                                    <w:bottom w:val="none" w:sz="0" w:space="0" w:color="auto"/>
                                    <w:right w:val="none" w:sz="0" w:space="0" w:color="auto"/>
                                  </w:divBdr>
                                  <w:divsChild>
                                    <w:div w:id="1366950255">
                                      <w:marLeft w:val="0"/>
                                      <w:marRight w:val="0"/>
                                      <w:marTop w:val="0"/>
                                      <w:marBottom w:val="0"/>
                                      <w:divBdr>
                                        <w:top w:val="none" w:sz="0" w:space="0" w:color="auto"/>
                                        <w:left w:val="none" w:sz="0" w:space="0" w:color="auto"/>
                                        <w:bottom w:val="none" w:sz="0" w:space="0" w:color="auto"/>
                                        <w:right w:val="none" w:sz="0" w:space="0" w:color="auto"/>
                                      </w:divBdr>
                                      <w:divsChild>
                                        <w:div w:id="172447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936337">
                                  <w:marLeft w:val="0"/>
                                  <w:marRight w:val="0"/>
                                  <w:marTop w:val="0"/>
                                  <w:marBottom w:val="0"/>
                                  <w:divBdr>
                                    <w:top w:val="none" w:sz="0" w:space="0" w:color="auto"/>
                                    <w:left w:val="none" w:sz="0" w:space="0" w:color="auto"/>
                                    <w:bottom w:val="none" w:sz="0" w:space="0" w:color="auto"/>
                                    <w:right w:val="none" w:sz="0" w:space="0" w:color="auto"/>
                                  </w:divBdr>
                                  <w:divsChild>
                                    <w:div w:id="312219342">
                                      <w:marLeft w:val="0"/>
                                      <w:marRight w:val="0"/>
                                      <w:marTop w:val="0"/>
                                      <w:marBottom w:val="0"/>
                                      <w:divBdr>
                                        <w:top w:val="none" w:sz="0" w:space="0" w:color="auto"/>
                                        <w:left w:val="none" w:sz="0" w:space="0" w:color="auto"/>
                                        <w:bottom w:val="none" w:sz="0" w:space="0" w:color="auto"/>
                                        <w:right w:val="none" w:sz="0" w:space="0" w:color="auto"/>
                                      </w:divBdr>
                                      <w:divsChild>
                                        <w:div w:id="120166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063573">
                                  <w:marLeft w:val="0"/>
                                  <w:marRight w:val="0"/>
                                  <w:marTop w:val="0"/>
                                  <w:marBottom w:val="0"/>
                                  <w:divBdr>
                                    <w:top w:val="none" w:sz="0" w:space="0" w:color="auto"/>
                                    <w:left w:val="none" w:sz="0" w:space="0" w:color="auto"/>
                                    <w:bottom w:val="none" w:sz="0" w:space="0" w:color="auto"/>
                                    <w:right w:val="none" w:sz="0" w:space="0" w:color="auto"/>
                                  </w:divBdr>
                                  <w:divsChild>
                                    <w:div w:id="1473912674">
                                      <w:marLeft w:val="0"/>
                                      <w:marRight w:val="0"/>
                                      <w:marTop w:val="0"/>
                                      <w:marBottom w:val="0"/>
                                      <w:divBdr>
                                        <w:top w:val="none" w:sz="0" w:space="0" w:color="auto"/>
                                        <w:left w:val="none" w:sz="0" w:space="0" w:color="auto"/>
                                        <w:bottom w:val="none" w:sz="0" w:space="0" w:color="auto"/>
                                        <w:right w:val="none" w:sz="0" w:space="0" w:color="auto"/>
                                      </w:divBdr>
                                      <w:divsChild>
                                        <w:div w:id="196989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3009164">
              <w:marLeft w:val="0"/>
              <w:marRight w:val="0"/>
              <w:marTop w:val="360"/>
              <w:marBottom w:val="480"/>
              <w:divBdr>
                <w:top w:val="none" w:sz="0" w:space="0" w:color="auto"/>
                <w:left w:val="none" w:sz="0" w:space="0" w:color="auto"/>
                <w:bottom w:val="none" w:sz="0" w:space="0" w:color="auto"/>
                <w:right w:val="none" w:sz="0" w:space="0" w:color="auto"/>
              </w:divBdr>
              <w:divsChild>
                <w:div w:id="232082606">
                  <w:marLeft w:val="0"/>
                  <w:marRight w:val="0"/>
                  <w:marTop w:val="0"/>
                  <w:marBottom w:val="0"/>
                  <w:divBdr>
                    <w:top w:val="none" w:sz="0" w:space="0" w:color="auto"/>
                    <w:left w:val="none" w:sz="0" w:space="0" w:color="auto"/>
                    <w:bottom w:val="none" w:sz="0" w:space="0" w:color="auto"/>
                    <w:right w:val="none" w:sz="0" w:space="0" w:color="auto"/>
                  </w:divBdr>
                  <w:divsChild>
                    <w:div w:id="1287813229">
                      <w:marLeft w:val="0"/>
                      <w:marRight w:val="0"/>
                      <w:marTop w:val="0"/>
                      <w:marBottom w:val="0"/>
                      <w:divBdr>
                        <w:top w:val="none" w:sz="0" w:space="0" w:color="auto"/>
                        <w:left w:val="none" w:sz="0" w:space="0" w:color="auto"/>
                        <w:bottom w:val="none" w:sz="0" w:space="0" w:color="auto"/>
                        <w:right w:val="none" w:sz="0" w:space="0" w:color="auto"/>
                      </w:divBdr>
                      <w:divsChild>
                        <w:div w:id="55249893">
                          <w:marLeft w:val="0"/>
                          <w:marRight w:val="0"/>
                          <w:marTop w:val="0"/>
                          <w:marBottom w:val="0"/>
                          <w:divBdr>
                            <w:top w:val="none" w:sz="0" w:space="0" w:color="auto"/>
                            <w:left w:val="none" w:sz="0" w:space="0" w:color="auto"/>
                            <w:bottom w:val="none" w:sz="0" w:space="0" w:color="auto"/>
                            <w:right w:val="none" w:sz="0" w:space="0" w:color="auto"/>
                          </w:divBdr>
                          <w:divsChild>
                            <w:div w:id="215120804">
                              <w:marLeft w:val="0"/>
                              <w:marRight w:val="0"/>
                              <w:marTop w:val="0"/>
                              <w:marBottom w:val="0"/>
                              <w:divBdr>
                                <w:top w:val="none" w:sz="0" w:space="0" w:color="auto"/>
                                <w:left w:val="none" w:sz="0" w:space="0" w:color="auto"/>
                                <w:bottom w:val="none" w:sz="0" w:space="0" w:color="auto"/>
                                <w:right w:val="none" w:sz="0" w:space="0" w:color="auto"/>
                              </w:divBdr>
                              <w:divsChild>
                                <w:div w:id="332805628">
                                  <w:marLeft w:val="0"/>
                                  <w:marRight w:val="0"/>
                                  <w:marTop w:val="0"/>
                                  <w:marBottom w:val="0"/>
                                  <w:divBdr>
                                    <w:top w:val="none" w:sz="0" w:space="0" w:color="auto"/>
                                    <w:left w:val="none" w:sz="0" w:space="0" w:color="auto"/>
                                    <w:bottom w:val="none" w:sz="0" w:space="0" w:color="auto"/>
                                    <w:right w:val="none" w:sz="0" w:space="0" w:color="auto"/>
                                  </w:divBdr>
                                  <w:divsChild>
                                    <w:div w:id="41841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500893">
                              <w:marLeft w:val="0"/>
                              <w:marRight w:val="0"/>
                              <w:marTop w:val="0"/>
                              <w:marBottom w:val="0"/>
                              <w:divBdr>
                                <w:top w:val="none" w:sz="0" w:space="0" w:color="auto"/>
                                <w:left w:val="none" w:sz="0" w:space="0" w:color="auto"/>
                                <w:bottom w:val="none" w:sz="0" w:space="0" w:color="auto"/>
                                <w:right w:val="none" w:sz="0" w:space="0" w:color="auto"/>
                              </w:divBdr>
                              <w:divsChild>
                                <w:div w:id="2040079530">
                                  <w:marLeft w:val="0"/>
                                  <w:marRight w:val="0"/>
                                  <w:marTop w:val="0"/>
                                  <w:marBottom w:val="0"/>
                                  <w:divBdr>
                                    <w:top w:val="none" w:sz="0" w:space="0" w:color="auto"/>
                                    <w:left w:val="none" w:sz="0" w:space="0" w:color="auto"/>
                                    <w:bottom w:val="none" w:sz="0" w:space="0" w:color="auto"/>
                                    <w:right w:val="none" w:sz="0" w:space="0" w:color="auto"/>
                                  </w:divBdr>
                                  <w:divsChild>
                                    <w:div w:id="190514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075547">
                              <w:marLeft w:val="0"/>
                              <w:marRight w:val="0"/>
                              <w:marTop w:val="0"/>
                              <w:marBottom w:val="0"/>
                              <w:divBdr>
                                <w:top w:val="none" w:sz="0" w:space="0" w:color="auto"/>
                                <w:left w:val="none" w:sz="0" w:space="0" w:color="auto"/>
                                <w:bottom w:val="none" w:sz="0" w:space="0" w:color="auto"/>
                                <w:right w:val="none" w:sz="0" w:space="0" w:color="auto"/>
                              </w:divBdr>
                              <w:divsChild>
                                <w:div w:id="2097357253">
                                  <w:marLeft w:val="0"/>
                                  <w:marRight w:val="0"/>
                                  <w:marTop w:val="0"/>
                                  <w:marBottom w:val="0"/>
                                  <w:divBdr>
                                    <w:top w:val="none" w:sz="0" w:space="0" w:color="auto"/>
                                    <w:left w:val="none" w:sz="0" w:space="0" w:color="auto"/>
                                    <w:bottom w:val="none" w:sz="0" w:space="0" w:color="auto"/>
                                    <w:right w:val="none" w:sz="0" w:space="0" w:color="auto"/>
                                  </w:divBdr>
                                  <w:divsChild>
                                    <w:div w:id="61637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066484">
                              <w:marLeft w:val="0"/>
                              <w:marRight w:val="0"/>
                              <w:marTop w:val="0"/>
                              <w:marBottom w:val="0"/>
                              <w:divBdr>
                                <w:top w:val="none" w:sz="0" w:space="0" w:color="auto"/>
                                <w:left w:val="none" w:sz="0" w:space="0" w:color="auto"/>
                                <w:bottom w:val="none" w:sz="0" w:space="0" w:color="auto"/>
                                <w:right w:val="none" w:sz="0" w:space="0" w:color="auto"/>
                              </w:divBdr>
                              <w:divsChild>
                                <w:div w:id="1666936850">
                                  <w:marLeft w:val="0"/>
                                  <w:marRight w:val="0"/>
                                  <w:marTop w:val="0"/>
                                  <w:marBottom w:val="0"/>
                                  <w:divBdr>
                                    <w:top w:val="none" w:sz="0" w:space="0" w:color="auto"/>
                                    <w:left w:val="none" w:sz="0" w:space="0" w:color="auto"/>
                                    <w:bottom w:val="none" w:sz="0" w:space="0" w:color="auto"/>
                                    <w:right w:val="none" w:sz="0" w:space="0" w:color="auto"/>
                                  </w:divBdr>
                                  <w:divsChild>
                                    <w:div w:id="81561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836946">
                              <w:marLeft w:val="0"/>
                              <w:marRight w:val="0"/>
                              <w:marTop w:val="0"/>
                              <w:marBottom w:val="0"/>
                              <w:divBdr>
                                <w:top w:val="none" w:sz="0" w:space="0" w:color="auto"/>
                                <w:left w:val="none" w:sz="0" w:space="0" w:color="auto"/>
                                <w:bottom w:val="none" w:sz="0" w:space="0" w:color="auto"/>
                                <w:right w:val="none" w:sz="0" w:space="0" w:color="auto"/>
                              </w:divBdr>
                              <w:divsChild>
                                <w:div w:id="1646161218">
                                  <w:marLeft w:val="0"/>
                                  <w:marRight w:val="0"/>
                                  <w:marTop w:val="0"/>
                                  <w:marBottom w:val="0"/>
                                  <w:divBdr>
                                    <w:top w:val="none" w:sz="0" w:space="0" w:color="auto"/>
                                    <w:left w:val="none" w:sz="0" w:space="0" w:color="auto"/>
                                    <w:bottom w:val="none" w:sz="0" w:space="0" w:color="auto"/>
                                    <w:right w:val="none" w:sz="0" w:space="0" w:color="auto"/>
                                  </w:divBdr>
                                  <w:divsChild>
                                    <w:div w:id="201826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178857">
                              <w:marLeft w:val="0"/>
                              <w:marRight w:val="0"/>
                              <w:marTop w:val="0"/>
                              <w:marBottom w:val="0"/>
                              <w:divBdr>
                                <w:top w:val="none" w:sz="0" w:space="0" w:color="auto"/>
                                <w:left w:val="none" w:sz="0" w:space="0" w:color="auto"/>
                                <w:bottom w:val="none" w:sz="0" w:space="0" w:color="auto"/>
                                <w:right w:val="none" w:sz="0" w:space="0" w:color="auto"/>
                              </w:divBdr>
                              <w:divsChild>
                                <w:div w:id="508984991">
                                  <w:marLeft w:val="0"/>
                                  <w:marRight w:val="0"/>
                                  <w:marTop w:val="0"/>
                                  <w:marBottom w:val="0"/>
                                  <w:divBdr>
                                    <w:top w:val="none" w:sz="0" w:space="0" w:color="auto"/>
                                    <w:left w:val="none" w:sz="0" w:space="0" w:color="auto"/>
                                    <w:bottom w:val="none" w:sz="0" w:space="0" w:color="auto"/>
                                    <w:right w:val="none" w:sz="0" w:space="0" w:color="auto"/>
                                  </w:divBdr>
                                  <w:divsChild>
                                    <w:div w:id="48871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31259">
                              <w:marLeft w:val="0"/>
                              <w:marRight w:val="0"/>
                              <w:marTop w:val="0"/>
                              <w:marBottom w:val="0"/>
                              <w:divBdr>
                                <w:top w:val="none" w:sz="0" w:space="0" w:color="auto"/>
                                <w:left w:val="none" w:sz="0" w:space="0" w:color="auto"/>
                                <w:bottom w:val="none" w:sz="0" w:space="0" w:color="auto"/>
                                <w:right w:val="none" w:sz="0" w:space="0" w:color="auto"/>
                              </w:divBdr>
                              <w:divsChild>
                                <w:div w:id="391318064">
                                  <w:marLeft w:val="0"/>
                                  <w:marRight w:val="0"/>
                                  <w:marTop w:val="0"/>
                                  <w:marBottom w:val="0"/>
                                  <w:divBdr>
                                    <w:top w:val="none" w:sz="0" w:space="0" w:color="auto"/>
                                    <w:left w:val="none" w:sz="0" w:space="0" w:color="auto"/>
                                    <w:bottom w:val="none" w:sz="0" w:space="0" w:color="auto"/>
                                    <w:right w:val="none" w:sz="0" w:space="0" w:color="auto"/>
                                  </w:divBdr>
                                  <w:divsChild>
                                    <w:div w:id="31492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528002">
                              <w:marLeft w:val="0"/>
                              <w:marRight w:val="0"/>
                              <w:marTop w:val="0"/>
                              <w:marBottom w:val="0"/>
                              <w:divBdr>
                                <w:top w:val="none" w:sz="0" w:space="0" w:color="auto"/>
                                <w:left w:val="none" w:sz="0" w:space="0" w:color="auto"/>
                                <w:bottom w:val="none" w:sz="0" w:space="0" w:color="auto"/>
                                <w:right w:val="none" w:sz="0" w:space="0" w:color="auto"/>
                              </w:divBdr>
                              <w:divsChild>
                                <w:div w:id="1024328133">
                                  <w:marLeft w:val="0"/>
                                  <w:marRight w:val="0"/>
                                  <w:marTop w:val="0"/>
                                  <w:marBottom w:val="0"/>
                                  <w:divBdr>
                                    <w:top w:val="none" w:sz="0" w:space="0" w:color="auto"/>
                                    <w:left w:val="none" w:sz="0" w:space="0" w:color="auto"/>
                                    <w:bottom w:val="none" w:sz="0" w:space="0" w:color="auto"/>
                                    <w:right w:val="none" w:sz="0" w:space="0" w:color="auto"/>
                                  </w:divBdr>
                                  <w:divsChild>
                                    <w:div w:id="183005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763678">
                              <w:marLeft w:val="0"/>
                              <w:marRight w:val="0"/>
                              <w:marTop w:val="0"/>
                              <w:marBottom w:val="0"/>
                              <w:divBdr>
                                <w:top w:val="none" w:sz="0" w:space="0" w:color="auto"/>
                                <w:left w:val="none" w:sz="0" w:space="0" w:color="auto"/>
                                <w:bottom w:val="none" w:sz="0" w:space="0" w:color="auto"/>
                                <w:right w:val="none" w:sz="0" w:space="0" w:color="auto"/>
                              </w:divBdr>
                              <w:divsChild>
                                <w:div w:id="1379548934">
                                  <w:marLeft w:val="0"/>
                                  <w:marRight w:val="0"/>
                                  <w:marTop w:val="0"/>
                                  <w:marBottom w:val="0"/>
                                  <w:divBdr>
                                    <w:top w:val="none" w:sz="0" w:space="0" w:color="auto"/>
                                    <w:left w:val="none" w:sz="0" w:space="0" w:color="auto"/>
                                    <w:bottom w:val="none" w:sz="0" w:space="0" w:color="auto"/>
                                    <w:right w:val="none" w:sz="0" w:space="0" w:color="auto"/>
                                  </w:divBdr>
                                  <w:divsChild>
                                    <w:div w:id="86247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36449">
                              <w:marLeft w:val="0"/>
                              <w:marRight w:val="0"/>
                              <w:marTop w:val="0"/>
                              <w:marBottom w:val="0"/>
                              <w:divBdr>
                                <w:top w:val="none" w:sz="0" w:space="0" w:color="auto"/>
                                <w:left w:val="none" w:sz="0" w:space="0" w:color="auto"/>
                                <w:bottom w:val="none" w:sz="0" w:space="0" w:color="auto"/>
                                <w:right w:val="none" w:sz="0" w:space="0" w:color="auto"/>
                              </w:divBdr>
                              <w:divsChild>
                                <w:div w:id="1959022957">
                                  <w:marLeft w:val="0"/>
                                  <w:marRight w:val="0"/>
                                  <w:marTop w:val="0"/>
                                  <w:marBottom w:val="0"/>
                                  <w:divBdr>
                                    <w:top w:val="none" w:sz="0" w:space="0" w:color="auto"/>
                                    <w:left w:val="none" w:sz="0" w:space="0" w:color="auto"/>
                                    <w:bottom w:val="none" w:sz="0" w:space="0" w:color="auto"/>
                                    <w:right w:val="none" w:sz="0" w:space="0" w:color="auto"/>
                                  </w:divBdr>
                                  <w:divsChild>
                                    <w:div w:id="138825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820279">
                              <w:marLeft w:val="0"/>
                              <w:marRight w:val="0"/>
                              <w:marTop w:val="0"/>
                              <w:marBottom w:val="0"/>
                              <w:divBdr>
                                <w:top w:val="none" w:sz="0" w:space="0" w:color="auto"/>
                                <w:left w:val="none" w:sz="0" w:space="0" w:color="auto"/>
                                <w:bottom w:val="none" w:sz="0" w:space="0" w:color="auto"/>
                                <w:right w:val="none" w:sz="0" w:space="0" w:color="auto"/>
                              </w:divBdr>
                              <w:divsChild>
                                <w:div w:id="250890628">
                                  <w:marLeft w:val="0"/>
                                  <w:marRight w:val="0"/>
                                  <w:marTop w:val="0"/>
                                  <w:marBottom w:val="0"/>
                                  <w:divBdr>
                                    <w:top w:val="none" w:sz="0" w:space="0" w:color="auto"/>
                                    <w:left w:val="none" w:sz="0" w:space="0" w:color="auto"/>
                                    <w:bottom w:val="none" w:sz="0" w:space="0" w:color="auto"/>
                                    <w:right w:val="none" w:sz="0" w:space="0" w:color="auto"/>
                                  </w:divBdr>
                                  <w:divsChild>
                                    <w:div w:id="198130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8379290">
              <w:marLeft w:val="0"/>
              <w:marRight w:val="0"/>
              <w:marTop w:val="0"/>
              <w:marBottom w:val="0"/>
              <w:divBdr>
                <w:top w:val="none" w:sz="0" w:space="0" w:color="auto"/>
                <w:left w:val="none" w:sz="0" w:space="0" w:color="auto"/>
                <w:bottom w:val="none" w:sz="0" w:space="0" w:color="auto"/>
                <w:right w:val="none" w:sz="0" w:space="0" w:color="auto"/>
              </w:divBdr>
              <w:divsChild>
                <w:div w:id="743990158">
                  <w:marLeft w:val="0"/>
                  <w:marRight w:val="0"/>
                  <w:marTop w:val="360"/>
                  <w:marBottom w:val="480"/>
                  <w:divBdr>
                    <w:top w:val="none" w:sz="0" w:space="0" w:color="auto"/>
                    <w:left w:val="none" w:sz="0" w:space="0" w:color="auto"/>
                    <w:bottom w:val="none" w:sz="0" w:space="0" w:color="auto"/>
                    <w:right w:val="none" w:sz="0" w:space="0" w:color="auto"/>
                  </w:divBdr>
                  <w:divsChild>
                    <w:div w:id="1187252829">
                      <w:marLeft w:val="0"/>
                      <w:marRight w:val="0"/>
                      <w:marTop w:val="0"/>
                      <w:marBottom w:val="0"/>
                      <w:divBdr>
                        <w:top w:val="none" w:sz="0" w:space="0" w:color="auto"/>
                        <w:left w:val="none" w:sz="0" w:space="0" w:color="auto"/>
                        <w:bottom w:val="none" w:sz="0" w:space="0" w:color="auto"/>
                        <w:right w:val="none" w:sz="0" w:space="0" w:color="auto"/>
                      </w:divBdr>
                      <w:divsChild>
                        <w:div w:id="1889757924">
                          <w:marLeft w:val="0"/>
                          <w:marRight w:val="0"/>
                          <w:marTop w:val="0"/>
                          <w:marBottom w:val="0"/>
                          <w:divBdr>
                            <w:top w:val="none" w:sz="0" w:space="0" w:color="auto"/>
                            <w:left w:val="none" w:sz="0" w:space="0" w:color="auto"/>
                            <w:bottom w:val="none" w:sz="0" w:space="0" w:color="auto"/>
                            <w:right w:val="none" w:sz="0" w:space="0" w:color="auto"/>
                          </w:divBdr>
                          <w:divsChild>
                            <w:div w:id="719475881">
                              <w:marLeft w:val="0"/>
                              <w:marRight w:val="0"/>
                              <w:marTop w:val="0"/>
                              <w:marBottom w:val="0"/>
                              <w:divBdr>
                                <w:top w:val="none" w:sz="0" w:space="0" w:color="auto"/>
                                <w:left w:val="none" w:sz="0" w:space="0" w:color="auto"/>
                                <w:bottom w:val="none" w:sz="0" w:space="0" w:color="auto"/>
                                <w:right w:val="none" w:sz="0" w:space="0" w:color="auto"/>
                              </w:divBdr>
                              <w:divsChild>
                                <w:div w:id="122430173">
                                  <w:marLeft w:val="0"/>
                                  <w:marRight w:val="0"/>
                                  <w:marTop w:val="0"/>
                                  <w:marBottom w:val="0"/>
                                  <w:divBdr>
                                    <w:top w:val="none" w:sz="0" w:space="0" w:color="auto"/>
                                    <w:left w:val="none" w:sz="0" w:space="0" w:color="auto"/>
                                    <w:bottom w:val="none" w:sz="0" w:space="0" w:color="auto"/>
                                    <w:right w:val="none" w:sz="0" w:space="0" w:color="auto"/>
                                  </w:divBdr>
                                  <w:divsChild>
                                    <w:div w:id="805395661">
                                      <w:marLeft w:val="0"/>
                                      <w:marRight w:val="0"/>
                                      <w:marTop w:val="0"/>
                                      <w:marBottom w:val="0"/>
                                      <w:divBdr>
                                        <w:top w:val="none" w:sz="0" w:space="0" w:color="auto"/>
                                        <w:left w:val="none" w:sz="0" w:space="0" w:color="auto"/>
                                        <w:bottom w:val="none" w:sz="0" w:space="0" w:color="auto"/>
                                        <w:right w:val="none" w:sz="0" w:space="0" w:color="auto"/>
                                      </w:divBdr>
                                      <w:divsChild>
                                        <w:div w:id="150046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850172">
                                  <w:marLeft w:val="0"/>
                                  <w:marRight w:val="0"/>
                                  <w:marTop w:val="0"/>
                                  <w:marBottom w:val="0"/>
                                  <w:divBdr>
                                    <w:top w:val="none" w:sz="0" w:space="0" w:color="auto"/>
                                    <w:left w:val="none" w:sz="0" w:space="0" w:color="auto"/>
                                    <w:bottom w:val="none" w:sz="0" w:space="0" w:color="auto"/>
                                    <w:right w:val="none" w:sz="0" w:space="0" w:color="auto"/>
                                  </w:divBdr>
                                  <w:divsChild>
                                    <w:div w:id="698094026">
                                      <w:marLeft w:val="0"/>
                                      <w:marRight w:val="0"/>
                                      <w:marTop w:val="0"/>
                                      <w:marBottom w:val="0"/>
                                      <w:divBdr>
                                        <w:top w:val="none" w:sz="0" w:space="0" w:color="auto"/>
                                        <w:left w:val="none" w:sz="0" w:space="0" w:color="auto"/>
                                        <w:bottom w:val="none" w:sz="0" w:space="0" w:color="auto"/>
                                        <w:right w:val="none" w:sz="0" w:space="0" w:color="auto"/>
                                      </w:divBdr>
                                      <w:divsChild>
                                        <w:div w:id="98766093">
                                          <w:marLeft w:val="0"/>
                                          <w:marRight w:val="0"/>
                                          <w:marTop w:val="0"/>
                                          <w:marBottom w:val="0"/>
                                          <w:divBdr>
                                            <w:top w:val="none" w:sz="0" w:space="0" w:color="auto"/>
                                            <w:left w:val="none" w:sz="0" w:space="0" w:color="auto"/>
                                            <w:bottom w:val="none" w:sz="0" w:space="0" w:color="auto"/>
                                            <w:right w:val="none" w:sz="0" w:space="0" w:color="auto"/>
                                          </w:divBdr>
                                        </w:div>
                                        <w:div w:id="20395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823677">
                                  <w:marLeft w:val="0"/>
                                  <w:marRight w:val="0"/>
                                  <w:marTop w:val="0"/>
                                  <w:marBottom w:val="0"/>
                                  <w:divBdr>
                                    <w:top w:val="none" w:sz="0" w:space="0" w:color="auto"/>
                                    <w:left w:val="none" w:sz="0" w:space="0" w:color="auto"/>
                                    <w:bottom w:val="none" w:sz="0" w:space="0" w:color="auto"/>
                                    <w:right w:val="none" w:sz="0" w:space="0" w:color="auto"/>
                                  </w:divBdr>
                                  <w:divsChild>
                                    <w:div w:id="1227884809">
                                      <w:marLeft w:val="0"/>
                                      <w:marRight w:val="0"/>
                                      <w:marTop w:val="0"/>
                                      <w:marBottom w:val="0"/>
                                      <w:divBdr>
                                        <w:top w:val="none" w:sz="0" w:space="0" w:color="auto"/>
                                        <w:left w:val="none" w:sz="0" w:space="0" w:color="auto"/>
                                        <w:bottom w:val="none" w:sz="0" w:space="0" w:color="auto"/>
                                        <w:right w:val="none" w:sz="0" w:space="0" w:color="auto"/>
                                      </w:divBdr>
                                      <w:divsChild>
                                        <w:div w:id="921646960">
                                          <w:marLeft w:val="0"/>
                                          <w:marRight w:val="0"/>
                                          <w:marTop w:val="0"/>
                                          <w:marBottom w:val="0"/>
                                          <w:divBdr>
                                            <w:top w:val="none" w:sz="0" w:space="0" w:color="auto"/>
                                            <w:left w:val="none" w:sz="0" w:space="0" w:color="auto"/>
                                            <w:bottom w:val="none" w:sz="0" w:space="0" w:color="auto"/>
                                            <w:right w:val="none" w:sz="0" w:space="0" w:color="auto"/>
                                          </w:divBdr>
                                        </w:div>
                                        <w:div w:id="107643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214720">
                                  <w:marLeft w:val="0"/>
                                  <w:marRight w:val="0"/>
                                  <w:marTop w:val="0"/>
                                  <w:marBottom w:val="0"/>
                                  <w:divBdr>
                                    <w:top w:val="none" w:sz="0" w:space="0" w:color="auto"/>
                                    <w:left w:val="none" w:sz="0" w:space="0" w:color="auto"/>
                                    <w:bottom w:val="none" w:sz="0" w:space="0" w:color="auto"/>
                                    <w:right w:val="none" w:sz="0" w:space="0" w:color="auto"/>
                                  </w:divBdr>
                                  <w:divsChild>
                                    <w:div w:id="1330208242">
                                      <w:marLeft w:val="0"/>
                                      <w:marRight w:val="0"/>
                                      <w:marTop w:val="0"/>
                                      <w:marBottom w:val="0"/>
                                      <w:divBdr>
                                        <w:top w:val="none" w:sz="0" w:space="0" w:color="auto"/>
                                        <w:left w:val="none" w:sz="0" w:space="0" w:color="auto"/>
                                        <w:bottom w:val="none" w:sz="0" w:space="0" w:color="auto"/>
                                        <w:right w:val="none" w:sz="0" w:space="0" w:color="auto"/>
                                      </w:divBdr>
                                      <w:divsChild>
                                        <w:div w:id="111236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642446">
                                  <w:marLeft w:val="0"/>
                                  <w:marRight w:val="0"/>
                                  <w:marTop w:val="0"/>
                                  <w:marBottom w:val="0"/>
                                  <w:divBdr>
                                    <w:top w:val="none" w:sz="0" w:space="0" w:color="auto"/>
                                    <w:left w:val="none" w:sz="0" w:space="0" w:color="auto"/>
                                    <w:bottom w:val="none" w:sz="0" w:space="0" w:color="auto"/>
                                    <w:right w:val="none" w:sz="0" w:space="0" w:color="auto"/>
                                  </w:divBdr>
                                  <w:divsChild>
                                    <w:div w:id="342247101">
                                      <w:marLeft w:val="0"/>
                                      <w:marRight w:val="0"/>
                                      <w:marTop w:val="0"/>
                                      <w:marBottom w:val="0"/>
                                      <w:divBdr>
                                        <w:top w:val="none" w:sz="0" w:space="0" w:color="auto"/>
                                        <w:left w:val="none" w:sz="0" w:space="0" w:color="auto"/>
                                        <w:bottom w:val="none" w:sz="0" w:space="0" w:color="auto"/>
                                        <w:right w:val="none" w:sz="0" w:space="0" w:color="auto"/>
                                      </w:divBdr>
                                      <w:divsChild>
                                        <w:div w:id="180777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020130">
                                  <w:marLeft w:val="0"/>
                                  <w:marRight w:val="0"/>
                                  <w:marTop w:val="0"/>
                                  <w:marBottom w:val="0"/>
                                  <w:divBdr>
                                    <w:top w:val="none" w:sz="0" w:space="0" w:color="auto"/>
                                    <w:left w:val="none" w:sz="0" w:space="0" w:color="auto"/>
                                    <w:bottom w:val="none" w:sz="0" w:space="0" w:color="auto"/>
                                    <w:right w:val="none" w:sz="0" w:space="0" w:color="auto"/>
                                  </w:divBdr>
                                  <w:divsChild>
                                    <w:div w:id="1507675006">
                                      <w:marLeft w:val="0"/>
                                      <w:marRight w:val="0"/>
                                      <w:marTop w:val="0"/>
                                      <w:marBottom w:val="0"/>
                                      <w:divBdr>
                                        <w:top w:val="none" w:sz="0" w:space="0" w:color="auto"/>
                                        <w:left w:val="none" w:sz="0" w:space="0" w:color="auto"/>
                                        <w:bottom w:val="none" w:sz="0" w:space="0" w:color="auto"/>
                                        <w:right w:val="none" w:sz="0" w:space="0" w:color="auto"/>
                                      </w:divBdr>
                                      <w:divsChild>
                                        <w:div w:id="210175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06646">
                                  <w:marLeft w:val="0"/>
                                  <w:marRight w:val="0"/>
                                  <w:marTop w:val="0"/>
                                  <w:marBottom w:val="0"/>
                                  <w:divBdr>
                                    <w:top w:val="none" w:sz="0" w:space="0" w:color="auto"/>
                                    <w:left w:val="none" w:sz="0" w:space="0" w:color="auto"/>
                                    <w:bottom w:val="none" w:sz="0" w:space="0" w:color="auto"/>
                                    <w:right w:val="none" w:sz="0" w:space="0" w:color="auto"/>
                                  </w:divBdr>
                                  <w:divsChild>
                                    <w:div w:id="92483799">
                                      <w:marLeft w:val="0"/>
                                      <w:marRight w:val="0"/>
                                      <w:marTop w:val="0"/>
                                      <w:marBottom w:val="0"/>
                                      <w:divBdr>
                                        <w:top w:val="none" w:sz="0" w:space="0" w:color="auto"/>
                                        <w:left w:val="none" w:sz="0" w:space="0" w:color="auto"/>
                                        <w:bottom w:val="none" w:sz="0" w:space="0" w:color="auto"/>
                                        <w:right w:val="none" w:sz="0" w:space="0" w:color="auto"/>
                                      </w:divBdr>
                                      <w:divsChild>
                                        <w:div w:id="127659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612199">
                                  <w:marLeft w:val="0"/>
                                  <w:marRight w:val="0"/>
                                  <w:marTop w:val="0"/>
                                  <w:marBottom w:val="0"/>
                                  <w:divBdr>
                                    <w:top w:val="none" w:sz="0" w:space="0" w:color="auto"/>
                                    <w:left w:val="none" w:sz="0" w:space="0" w:color="auto"/>
                                    <w:bottom w:val="none" w:sz="0" w:space="0" w:color="auto"/>
                                    <w:right w:val="none" w:sz="0" w:space="0" w:color="auto"/>
                                  </w:divBdr>
                                  <w:divsChild>
                                    <w:div w:id="927495458">
                                      <w:marLeft w:val="0"/>
                                      <w:marRight w:val="0"/>
                                      <w:marTop w:val="0"/>
                                      <w:marBottom w:val="0"/>
                                      <w:divBdr>
                                        <w:top w:val="none" w:sz="0" w:space="0" w:color="auto"/>
                                        <w:left w:val="none" w:sz="0" w:space="0" w:color="auto"/>
                                        <w:bottom w:val="none" w:sz="0" w:space="0" w:color="auto"/>
                                        <w:right w:val="none" w:sz="0" w:space="0" w:color="auto"/>
                                      </w:divBdr>
                                      <w:divsChild>
                                        <w:div w:id="420880554">
                                          <w:marLeft w:val="0"/>
                                          <w:marRight w:val="0"/>
                                          <w:marTop w:val="0"/>
                                          <w:marBottom w:val="0"/>
                                          <w:divBdr>
                                            <w:top w:val="none" w:sz="0" w:space="0" w:color="auto"/>
                                            <w:left w:val="none" w:sz="0" w:space="0" w:color="auto"/>
                                            <w:bottom w:val="none" w:sz="0" w:space="0" w:color="auto"/>
                                            <w:right w:val="none" w:sz="0" w:space="0" w:color="auto"/>
                                          </w:divBdr>
                                        </w:div>
                                        <w:div w:id="58441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1593">
                                  <w:marLeft w:val="0"/>
                                  <w:marRight w:val="0"/>
                                  <w:marTop w:val="0"/>
                                  <w:marBottom w:val="0"/>
                                  <w:divBdr>
                                    <w:top w:val="none" w:sz="0" w:space="0" w:color="auto"/>
                                    <w:left w:val="none" w:sz="0" w:space="0" w:color="auto"/>
                                    <w:bottom w:val="none" w:sz="0" w:space="0" w:color="auto"/>
                                    <w:right w:val="none" w:sz="0" w:space="0" w:color="auto"/>
                                  </w:divBdr>
                                  <w:divsChild>
                                    <w:div w:id="730620296">
                                      <w:marLeft w:val="0"/>
                                      <w:marRight w:val="0"/>
                                      <w:marTop w:val="0"/>
                                      <w:marBottom w:val="0"/>
                                      <w:divBdr>
                                        <w:top w:val="none" w:sz="0" w:space="0" w:color="auto"/>
                                        <w:left w:val="none" w:sz="0" w:space="0" w:color="auto"/>
                                        <w:bottom w:val="none" w:sz="0" w:space="0" w:color="auto"/>
                                        <w:right w:val="none" w:sz="0" w:space="0" w:color="auto"/>
                                      </w:divBdr>
                                      <w:divsChild>
                                        <w:div w:id="121446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89078">
                                  <w:marLeft w:val="0"/>
                                  <w:marRight w:val="0"/>
                                  <w:marTop w:val="0"/>
                                  <w:marBottom w:val="0"/>
                                  <w:divBdr>
                                    <w:top w:val="none" w:sz="0" w:space="0" w:color="auto"/>
                                    <w:left w:val="none" w:sz="0" w:space="0" w:color="auto"/>
                                    <w:bottom w:val="none" w:sz="0" w:space="0" w:color="auto"/>
                                    <w:right w:val="none" w:sz="0" w:space="0" w:color="auto"/>
                                  </w:divBdr>
                                  <w:divsChild>
                                    <w:div w:id="1166552772">
                                      <w:marLeft w:val="0"/>
                                      <w:marRight w:val="0"/>
                                      <w:marTop w:val="0"/>
                                      <w:marBottom w:val="0"/>
                                      <w:divBdr>
                                        <w:top w:val="none" w:sz="0" w:space="0" w:color="auto"/>
                                        <w:left w:val="none" w:sz="0" w:space="0" w:color="auto"/>
                                        <w:bottom w:val="none" w:sz="0" w:space="0" w:color="auto"/>
                                        <w:right w:val="none" w:sz="0" w:space="0" w:color="auto"/>
                                      </w:divBdr>
                                      <w:divsChild>
                                        <w:div w:id="1271625154">
                                          <w:marLeft w:val="0"/>
                                          <w:marRight w:val="0"/>
                                          <w:marTop w:val="0"/>
                                          <w:marBottom w:val="0"/>
                                          <w:divBdr>
                                            <w:top w:val="none" w:sz="0" w:space="0" w:color="auto"/>
                                            <w:left w:val="none" w:sz="0" w:space="0" w:color="auto"/>
                                            <w:bottom w:val="none" w:sz="0" w:space="0" w:color="auto"/>
                                            <w:right w:val="none" w:sz="0" w:space="0" w:color="auto"/>
                                          </w:divBdr>
                                        </w:div>
                                        <w:div w:id="182878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362389">
                                  <w:marLeft w:val="0"/>
                                  <w:marRight w:val="0"/>
                                  <w:marTop w:val="0"/>
                                  <w:marBottom w:val="0"/>
                                  <w:divBdr>
                                    <w:top w:val="none" w:sz="0" w:space="0" w:color="auto"/>
                                    <w:left w:val="none" w:sz="0" w:space="0" w:color="auto"/>
                                    <w:bottom w:val="none" w:sz="0" w:space="0" w:color="auto"/>
                                    <w:right w:val="none" w:sz="0" w:space="0" w:color="auto"/>
                                  </w:divBdr>
                                  <w:divsChild>
                                    <w:div w:id="2129086564">
                                      <w:marLeft w:val="0"/>
                                      <w:marRight w:val="0"/>
                                      <w:marTop w:val="0"/>
                                      <w:marBottom w:val="0"/>
                                      <w:divBdr>
                                        <w:top w:val="none" w:sz="0" w:space="0" w:color="auto"/>
                                        <w:left w:val="none" w:sz="0" w:space="0" w:color="auto"/>
                                        <w:bottom w:val="none" w:sz="0" w:space="0" w:color="auto"/>
                                        <w:right w:val="none" w:sz="0" w:space="0" w:color="auto"/>
                                      </w:divBdr>
                                      <w:divsChild>
                                        <w:div w:id="16743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164387">
                                  <w:marLeft w:val="0"/>
                                  <w:marRight w:val="0"/>
                                  <w:marTop w:val="0"/>
                                  <w:marBottom w:val="0"/>
                                  <w:divBdr>
                                    <w:top w:val="none" w:sz="0" w:space="0" w:color="auto"/>
                                    <w:left w:val="none" w:sz="0" w:space="0" w:color="auto"/>
                                    <w:bottom w:val="none" w:sz="0" w:space="0" w:color="auto"/>
                                    <w:right w:val="none" w:sz="0" w:space="0" w:color="auto"/>
                                  </w:divBdr>
                                  <w:divsChild>
                                    <w:div w:id="1957565270">
                                      <w:marLeft w:val="0"/>
                                      <w:marRight w:val="0"/>
                                      <w:marTop w:val="0"/>
                                      <w:marBottom w:val="0"/>
                                      <w:divBdr>
                                        <w:top w:val="none" w:sz="0" w:space="0" w:color="auto"/>
                                        <w:left w:val="none" w:sz="0" w:space="0" w:color="auto"/>
                                        <w:bottom w:val="none" w:sz="0" w:space="0" w:color="auto"/>
                                        <w:right w:val="none" w:sz="0" w:space="0" w:color="auto"/>
                                      </w:divBdr>
                                      <w:divsChild>
                                        <w:div w:id="199999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469736">
                                  <w:marLeft w:val="0"/>
                                  <w:marRight w:val="0"/>
                                  <w:marTop w:val="0"/>
                                  <w:marBottom w:val="0"/>
                                  <w:divBdr>
                                    <w:top w:val="none" w:sz="0" w:space="0" w:color="auto"/>
                                    <w:left w:val="none" w:sz="0" w:space="0" w:color="auto"/>
                                    <w:bottom w:val="none" w:sz="0" w:space="0" w:color="auto"/>
                                    <w:right w:val="none" w:sz="0" w:space="0" w:color="auto"/>
                                  </w:divBdr>
                                  <w:divsChild>
                                    <w:div w:id="1126659826">
                                      <w:marLeft w:val="0"/>
                                      <w:marRight w:val="0"/>
                                      <w:marTop w:val="0"/>
                                      <w:marBottom w:val="0"/>
                                      <w:divBdr>
                                        <w:top w:val="none" w:sz="0" w:space="0" w:color="auto"/>
                                        <w:left w:val="none" w:sz="0" w:space="0" w:color="auto"/>
                                        <w:bottom w:val="none" w:sz="0" w:space="0" w:color="auto"/>
                                        <w:right w:val="none" w:sz="0" w:space="0" w:color="auto"/>
                                      </w:divBdr>
                                      <w:divsChild>
                                        <w:div w:id="912350180">
                                          <w:marLeft w:val="0"/>
                                          <w:marRight w:val="0"/>
                                          <w:marTop w:val="0"/>
                                          <w:marBottom w:val="0"/>
                                          <w:divBdr>
                                            <w:top w:val="none" w:sz="0" w:space="0" w:color="auto"/>
                                            <w:left w:val="none" w:sz="0" w:space="0" w:color="auto"/>
                                            <w:bottom w:val="none" w:sz="0" w:space="0" w:color="auto"/>
                                            <w:right w:val="none" w:sz="0" w:space="0" w:color="auto"/>
                                          </w:divBdr>
                                        </w:div>
                                        <w:div w:id="180928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401080">
                                  <w:marLeft w:val="0"/>
                                  <w:marRight w:val="0"/>
                                  <w:marTop w:val="0"/>
                                  <w:marBottom w:val="0"/>
                                  <w:divBdr>
                                    <w:top w:val="none" w:sz="0" w:space="0" w:color="auto"/>
                                    <w:left w:val="none" w:sz="0" w:space="0" w:color="auto"/>
                                    <w:bottom w:val="none" w:sz="0" w:space="0" w:color="auto"/>
                                    <w:right w:val="none" w:sz="0" w:space="0" w:color="auto"/>
                                  </w:divBdr>
                                  <w:divsChild>
                                    <w:div w:id="1934127808">
                                      <w:marLeft w:val="0"/>
                                      <w:marRight w:val="0"/>
                                      <w:marTop w:val="0"/>
                                      <w:marBottom w:val="0"/>
                                      <w:divBdr>
                                        <w:top w:val="none" w:sz="0" w:space="0" w:color="auto"/>
                                        <w:left w:val="none" w:sz="0" w:space="0" w:color="auto"/>
                                        <w:bottom w:val="none" w:sz="0" w:space="0" w:color="auto"/>
                                        <w:right w:val="none" w:sz="0" w:space="0" w:color="auto"/>
                                      </w:divBdr>
                                      <w:divsChild>
                                        <w:div w:id="104787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977196">
                                  <w:marLeft w:val="0"/>
                                  <w:marRight w:val="0"/>
                                  <w:marTop w:val="0"/>
                                  <w:marBottom w:val="0"/>
                                  <w:divBdr>
                                    <w:top w:val="none" w:sz="0" w:space="0" w:color="auto"/>
                                    <w:left w:val="none" w:sz="0" w:space="0" w:color="auto"/>
                                    <w:bottom w:val="none" w:sz="0" w:space="0" w:color="auto"/>
                                    <w:right w:val="none" w:sz="0" w:space="0" w:color="auto"/>
                                  </w:divBdr>
                                  <w:divsChild>
                                    <w:div w:id="772700878">
                                      <w:marLeft w:val="0"/>
                                      <w:marRight w:val="0"/>
                                      <w:marTop w:val="0"/>
                                      <w:marBottom w:val="0"/>
                                      <w:divBdr>
                                        <w:top w:val="none" w:sz="0" w:space="0" w:color="auto"/>
                                        <w:left w:val="none" w:sz="0" w:space="0" w:color="auto"/>
                                        <w:bottom w:val="none" w:sz="0" w:space="0" w:color="auto"/>
                                        <w:right w:val="none" w:sz="0" w:space="0" w:color="auto"/>
                                      </w:divBdr>
                                      <w:divsChild>
                                        <w:div w:id="16439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357661">
                                  <w:marLeft w:val="0"/>
                                  <w:marRight w:val="0"/>
                                  <w:marTop w:val="0"/>
                                  <w:marBottom w:val="0"/>
                                  <w:divBdr>
                                    <w:top w:val="none" w:sz="0" w:space="0" w:color="auto"/>
                                    <w:left w:val="none" w:sz="0" w:space="0" w:color="auto"/>
                                    <w:bottom w:val="none" w:sz="0" w:space="0" w:color="auto"/>
                                    <w:right w:val="none" w:sz="0" w:space="0" w:color="auto"/>
                                  </w:divBdr>
                                  <w:divsChild>
                                    <w:div w:id="1310133224">
                                      <w:marLeft w:val="0"/>
                                      <w:marRight w:val="0"/>
                                      <w:marTop w:val="0"/>
                                      <w:marBottom w:val="0"/>
                                      <w:divBdr>
                                        <w:top w:val="none" w:sz="0" w:space="0" w:color="auto"/>
                                        <w:left w:val="none" w:sz="0" w:space="0" w:color="auto"/>
                                        <w:bottom w:val="none" w:sz="0" w:space="0" w:color="auto"/>
                                        <w:right w:val="none" w:sz="0" w:space="0" w:color="auto"/>
                                      </w:divBdr>
                                      <w:divsChild>
                                        <w:div w:id="451364614">
                                          <w:marLeft w:val="0"/>
                                          <w:marRight w:val="0"/>
                                          <w:marTop w:val="0"/>
                                          <w:marBottom w:val="0"/>
                                          <w:divBdr>
                                            <w:top w:val="none" w:sz="0" w:space="0" w:color="auto"/>
                                            <w:left w:val="none" w:sz="0" w:space="0" w:color="auto"/>
                                            <w:bottom w:val="none" w:sz="0" w:space="0" w:color="auto"/>
                                            <w:right w:val="none" w:sz="0" w:space="0" w:color="auto"/>
                                          </w:divBdr>
                                        </w:div>
                                        <w:div w:id="105377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87253">
                                  <w:marLeft w:val="0"/>
                                  <w:marRight w:val="0"/>
                                  <w:marTop w:val="0"/>
                                  <w:marBottom w:val="0"/>
                                  <w:divBdr>
                                    <w:top w:val="none" w:sz="0" w:space="0" w:color="auto"/>
                                    <w:left w:val="none" w:sz="0" w:space="0" w:color="auto"/>
                                    <w:bottom w:val="none" w:sz="0" w:space="0" w:color="auto"/>
                                    <w:right w:val="none" w:sz="0" w:space="0" w:color="auto"/>
                                  </w:divBdr>
                                  <w:divsChild>
                                    <w:div w:id="522286217">
                                      <w:marLeft w:val="0"/>
                                      <w:marRight w:val="0"/>
                                      <w:marTop w:val="0"/>
                                      <w:marBottom w:val="0"/>
                                      <w:divBdr>
                                        <w:top w:val="none" w:sz="0" w:space="0" w:color="auto"/>
                                        <w:left w:val="none" w:sz="0" w:space="0" w:color="auto"/>
                                        <w:bottom w:val="none" w:sz="0" w:space="0" w:color="auto"/>
                                        <w:right w:val="none" w:sz="0" w:space="0" w:color="auto"/>
                                      </w:divBdr>
                                      <w:divsChild>
                                        <w:div w:id="1033846052">
                                          <w:marLeft w:val="0"/>
                                          <w:marRight w:val="0"/>
                                          <w:marTop w:val="0"/>
                                          <w:marBottom w:val="0"/>
                                          <w:divBdr>
                                            <w:top w:val="none" w:sz="0" w:space="0" w:color="auto"/>
                                            <w:left w:val="none" w:sz="0" w:space="0" w:color="auto"/>
                                            <w:bottom w:val="none" w:sz="0" w:space="0" w:color="auto"/>
                                            <w:right w:val="none" w:sz="0" w:space="0" w:color="auto"/>
                                          </w:divBdr>
                                        </w:div>
                                        <w:div w:id="131413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537790">
                                  <w:marLeft w:val="0"/>
                                  <w:marRight w:val="0"/>
                                  <w:marTop w:val="0"/>
                                  <w:marBottom w:val="0"/>
                                  <w:divBdr>
                                    <w:top w:val="none" w:sz="0" w:space="0" w:color="auto"/>
                                    <w:left w:val="none" w:sz="0" w:space="0" w:color="auto"/>
                                    <w:bottom w:val="none" w:sz="0" w:space="0" w:color="auto"/>
                                    <w:right w:val="none" w:sz="0" w:space="0" w:color="auto"/>
                                  </w:divBdr>
                                  <w:divsChild>
                                    <w:div w:id="1429614755">
                                      <w:marLeft w:val="0"/>
                                      <w:marRight w:val="0"/>
                                      <w:marTop w:val="0"/>
                                      <w:marBottom w:val="0"/>
                                      <w:divBdr>
                                        <w:top w:val="none" w:sz="0" w:space="0" w:color="auto"/>
                                        <w:left w:val="none" w:sz="0" w:space="0" w:color="auto"/>
                                        <w:bottom w:val="none" w:sz="0" w:space="0" w:color="auto"/>
                                        <w:right w:val="none" w:sz="0" w:space="0" w:color="auto"/>
                                      </w:divBdr>
                                      <w:divsChild>
                                        <w:div w:id="52232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23953">
                                  <w:marLeft w:val="0"/>
                                  <w:marRight w:val="0"/>
                                  <w:marTop w:val="0"/>
                                  <w:marBottom w:val="0"/>
                                  <w:divBdr>
                                    <w:top w:val="none" w:sz="0" w:space="0" w:color="auto"/>
                                    <w:left w:val="none" w:sz="0" w:space="0" w:color="auto"/>
                                    <w:bottom w:val="none" w:sz="0" w:space="0" w:color="auto"/>
                                    <w:right w:val="none" w:sz="0" w:space="0" w:color="auto"/>
                                  </w:divBdr>
                                  <w:divsChild>
                                    <w:div w:id="1676688578">
                                      <w:marLeft w:val="0"/>
                                      <w:marRight w:val="0"/>
                                      <w:marTop w:val="0"/>
                                      <w:marBottom w:val="0"/>
                                      <w:divBdr>
                                        <w:top w:val="none" w:sz="0" w:space="0" w:color="auto"/>
                                        <w:left w:val="none" w:sz="0" w:space="0" w:color="auto"/>
                                        <w:bottom w:val="none" w:sz="0" w:space="0" w:color="auto"/>
                                        <w:right w:val="none" w:sz="0" w:space="0" w:color="auto"/>
                                      </w:divBdr>
                                      <w:divsChild>
                                        <w:div w:id="21948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2946400">
      <w:bodyDiv w:val="1"/>
      <w:marLeft w:val="0"/>
      <w:marRight w:val="0"/>
      <w:marTop w:val="0"/>
      <w:marBottom w:val="0"/>
      <w:divBdr>
        <w:top w:val="none" w:sz="0" w:space="0" w:color="auto"/>
        <w:left w:val="none" w:sz="0" w:space="0" w:color="auto"/>
        <w:bottom w:val="none" w:sz="0" w:space="0" w:color="auto"/>
        <w:right w:val="none" w:sz="0" w:space="0" w:color="auto"/>
      </w:divBdr>
    </w:div>
    <w:div w:id="443815271">
      <w:bodyDiv w:val="1"/>
      <w:marLeft w:val="0"/>
      <w:marRight w:val="0"/>
      <w:marTop w:val="0"/>
      <w:marBottom w:val="0"/>
      <w:divBdr>
        <w:top w:val="none" w:sz="0" w:space="0" w:color="auto"/>
        <w:left w:val="none" w:sz="0" w:space="0" w:color="auto"/>
        <w:bottom w:val="none" w:sz="0" w:space="0" w:color="auto"/>
        <w:right w:val="none" w:sz="0" w:space="0" w:color="auto"/>
      </w:divBdr>
      <w:divsChild>
        <w:div w:id="2004621915">
          <w:marLeft w:val="0"/>
          <w:marRight w:val="0"/>
          <w:marTop w:val="0"/>
          <w:marBottom w:val="165"/>
          <w:divBdr>
            <w:top w:val="none" w:sz="0" w:space="0" w:color="auto"/>
            <w:left w:val="none" w:sz="0" w:space="0" w:color="auto"/>
            <w:bottom w:val="none" w:sz="0" w:space="0" w:color="auto"/>
            <w:right w:val="none" w:sz="0" w:space="0" w:color="auto"/>
          </w:divBdr>
        </w:div>
      </w:divsChild>
    </w:div>
    <w:div w:id="446506921">
      <w:bodyDiv w:val="1"/>
      <w:marLeft w:val="0"/>
      <w:marRight w:val="0"/>
      <w:marTop w:val="0"/>
      <w:marBottom w:val="0"/>
      <w:divBdr>
        <w:top w:val="none" w:sz="0" w:space="0" w:color="auto"/>
        <w:left w:val="none" w:sz="0" w:space="0" w:color="auto"/>
        <w:bottom w:val="none" w:sz="0" w:space="0" w:color="auto"/>
        <w:right w:val="none" w:sz="0" w:space="0" w:color="auto"/>
      </w:divBdr>
    </w:div>
    <w:div w:id="447244029">
      <w:bodyDiv w:val="1"/>
      <w:marLeft w:val="0"/>
      <w:marRight w:val="0"/>
      <w:marTop w:val="0"/>
      <w:marBottom w:val="0"/>
      <w:divBdr>
        <w:top w:val="none" w:sz="0" w:space="0" w:color="auto"/>
        <w:left w:val="none" w:sz="0" w:space="0" w:color="auto"/>
        <w:bottom w:val="none" w:sz="0" w:space="0" w:color="auto"/>
        <w:right w:val="none" w:sz="0" w:space="0" w:color="auto"/>
      </w:divBdr>
      <w:divsChild>
        <w:div w:id="137041145">
          <w:marLeft w:val="0"/>
          <w:marRight w:val="0"/>
          <w:marTop w:val="225"/>
          <w:marBottom w:val="0"/>
          <w:divBdr>
            <w:top w:val="none" w:sz="0" w:space="0" w:color="auto"/>
            <w:left w:val="none" w:sz="0" w:space="0" w:color="auto"/>
            <w:bottom w:val="none" w:sz="0" w:space="0" w:color="auto"/>
            <w:right w:val="none" w:sz="0" w:space="0" w:color="auto"/>
          </w:divBdr>
        </w:div>
      </w:divsChild>
    </w:div>
    <w:div w:id="454519354">
      <w:bodyDiv w:val="1"/>
      <w:marLeft w:val="0"/>
      <w:marRight w:val="0"/>
      <w:marTop w:val="0"/>
      <w:marBottom w:val="0"/>
      <w:divBdr>
        <w:top w:val="none" w:sz="0" w:space="0" w:color="auto"/>
        <w:left w:val="none" w:sz="0" w:space="0" w:color="auto"/>
        <w:bottom w:val="none" w:sz="0" w:space="0" w:color="auto"/>
        <w:right w:val="none" w:sz="0" w:space="0" w:color="auto"/>
      </w:divBdr>
    </w:div>
    <w:div w:id="454718679">
      <w:bodyDiv w:val="1"/>
      <w:marLeft w:val="0"/>
      <w:marRight w:val="0"/>
      <w:marTop w:val="0"/>
      <w:marBottom w:val="0"/>
      <w:divBdr>
        <w:top w:val="none" w:sz="0" w:space="0" w:color="auto"/>
        <w:left w:val="none" w:sz="0" w:space="0" w:color="auto"/>
        <w:bottom w:val="none" w:sz="0" w:space="0" w:color="auto"/>
        <w:right w:val="none" w:sz="0" w:space="0" w:color="auto"/>
      </w:divBdr>
    </w:div>
    <w:div w:id="457995763">
      <w:bodyDiv w:val="1"/>
      <w:marLeft w:val="0"/>
      <w:marRight w:val="0"/>
      <w:marTop w:val="0"/>
      <w:marBottom w:val="0"/>
      <w:divBdr>
        <w:top w:val="none" w:sz="0" w:space="0" w:color="auto"/>
        <w:left w:val="none" w:sz="0" w:space="0" w:color="auto"/>
        <w:bottom w:val="none" w:sz="0" w:space="0" w:color="auto"/>
        <w:right w:val="none" w:sz="0" w:space="0" w:color="auto"/>
      </w:divBdr>
    </w:div>
    <w:div w:id="466243907">
      <w:bodyDiv w:val="1"/>
      <w:marLeft w:val="0"/>
      <w:marRight w:val="0"/>
      <w:marTop w:val="0"/>
      <w:marBottom w:val="0"/>
      <w:divBdr>
        <w:top w:val="none" w:sz="0" w:space="0" w:color="auto"/>
        <w:left w:val="none" w:sz="0" w:space="0" w:color="auto"/>
        <w:bottom w:val="none" w:sz="0" w:space="0" w:color="auto"/>
        <w:right w:val="none" w:sz="0" w:space="0" w:color="auto"/>
      </w:divBdr>
    </w:div>
    <w:div w:id="466507612">
      <w:bodyDiv w:val="1"/>
      <w:marLeft w:val="0"/>
      <w:marRight w:val="0"/>
      <w:marTop w:val="0"/>
      <w:marBottom w:val="0"/>
      <w:divBdr>
        <w:top w:val="none" w:sz="0" w:space="0" w:color="auto"/>
        <w:left w:val="none" w:sz="0" w:space="0" w:color="auto"/>
        <w:bottom w:val="none" w:sz="0" w:space="0" w:color="auto"/>
        <w:right w:val="none" w:sz="0" w:space="0" w:color="auto"/>
      </w:divBdr>
    </w:div>
    <w:div w:id="469519043">
      <w:bodyDiv w:val="1"/>
      <w:marLeft w:val="0"/>
      <w:marRight w:val="0"/>
      <w:marTop w:val="0"/>
      <w:marBottom w:val="0"/>
      <w:divBdr>
        <w:top w:val="none" w:sz="0" w:space="0" w:color="auto"/>
        <w:left w:val="none" w:sz="0" w:space="0" w:color="auto"/>
        <w:bottom w:val="none" w:sz="0" w:space="0" w:color="auto"/>
        <w:right w:val="none" w:sz="0" w:space="0" w:color="auto"/>
      </w:divBdr>
    </w:div>
    <w:div w:id="471412807">
      <w:bodyDiv w:val="1"/>
      <w:marLeft w:val="0"/>
      <w:marRight w:val="0"/>
      <w:marTop w:val="0"/>
      <w:marBottom w:val="0"/>
      <w:divBdr>
        <w:top w:val="none" w:sz="0" w:space="0" w:color="auto"/>
        <w:left w:val="none" w:sz="0" w:space="0" w:color="auto"/>
        <w:bottom w:val="none" w:sz="0" w:space="0" w:color="auto"/>
        <w:right w:val="none" w:sz="0" w:space="0" w:color="auto"/>
      </w:divBdr>
    </w:div>
    <w:div w:id="473375126">
      <w:bodyDiv w:val="1"/>
      <w:marLeft w:val="0"/>
      <w:marRight w:val="0"/>
      <w:marTop w:val="0"/>
      <w:marBottom w:val="0"/>
      <w:divBdr>
        <w:top w:val="none" w:sz="0" w:space="0" w:color="auto"/>
        <w:left w:val="none" w:sz="0" w:space="0" w:color="auto"/>
        <w:bottom w:val="none" w:sz="0" w:space="0" w:color="auto"/>
        <w:right w:val="none" w:sz="0" w:space="0" w:color="auto"/>
      </w:divBdr>
    </w:div>
    <w:div w:id="473455070">
      <w:bodyDiv w:val="1"/>
      <w:marLeft w:val="0"/>
      <w:marRight w:val="0"/>
      <w:marTop w:val="0"/>
      <w:marBottom w:val="0"/>
      <w:divBdr>
        <w:top w:val="none" w:sz="0" w:space="0" w:color="auto"/>
        <w:left w:val="none" w:sz="0" w:space="0" w:color="auto"/>
        <w:bottom w:val="none" w:sz="0" w:space="0" w:color="auto"/>
        <w:right w:val="none" w:sz="0" w:space="0" w:color="auto"/>
      </w:divBdr>
    </w:div>
    <w:div w:id="473985842">
      <w:bodyDiv w:val="1"/>
      <w:marLeft w:val="0"/>
      <w:marRight w:val="0"/>
      <w:marTop w:val="0"/>
      <w:marBottom w:val="0"/>
      <w:divBdr>
        <w:top w:val="none" w:sz="0" w:space="0" w:color="auto"/>
        <w:left w:val="none" w:sz="0" w:space="0" w:color="auto"/>
        <w:bottom w:val="none" w:sz="0" w:space="0" w:color="auto"/>
        <w:right w:val="none" w:sz="0" w:space="0" w:color="auto"/>
      </w:divBdr>
      <w:divsChild>
        <w:div w:id="240680022">
          <w:marLeft w:val="0"/>
          <w:marRight w:val="0"/>
          <w:marTop w:val="225"/>
          <w:marBottom w:val="0"/>
          <w:divBdr>
            <w:top w:val="none" w:sz="0" w:space="0" w:color="auto"/>
            <w:left w:val="none" w:sz="0" w:space="0" w:color="auto"/>
            <w:bottom w:val="none" w:sz="0" w:space="0" w:color="auto"/>
            <w:right w:val="none" w:sz="0" w:space="0" w:color="auto"/>
          </w:divBdr>
        </w:div>
      </w:divsChild>
    </w:div>
    <w:div w:id="475879956">
      <w:bodyDiv w:val="1"/>
      <w:marLeft w:val="0"/>
      <w:marRight w:val="0"/>
      <w:marTop w:val="0"/>
      <w:marBottom w:val="0"/>
      <w:divBdr>
        <w:top w:val="none" w:sz="0" w:space="0" w:color="auto"/>
        <w:left w:val="none" w:sz="0" w:space="0" w:color="auto"/>
        <w:bottom w:val="none" w:sz="0" w:space="0" w:color="auto"/>
        <w:right w:val="none" w:sz="0" w:space="0" w:color="auto"/>
      </w:divBdr>
    </w:div>
    <w:div w:id="478546140">
      <w:bodyDiv w:val="1"/>
      <w:marLeft w:val="0"/>
      <w:marRight w:val="0"/>
      <w:marTop w:val="0"/>
      <w:marBottom w:val="0"/>
      <w:divBdr>
        <w:top w:val="none" w:sz="0" w:space="0" w:color="auto"/>
        <w:left w:val="none" w:sz="0" w:space="0" w:color="auto"/>
        <w:bottom w:val="none" w:sz="0" w:space="0" w:color="auto"/>
        <w:right w:val="none" w:sz="0" w:space="0" w:color="auto"/>
      </w:divBdr>
    </w:div>
    <w:div w:id="483400109">
      <w:bodyDiv w:val="1"/>
      <w:marLeft w:val="0"/>
      <w:marRight w:val="0"/>
      <w:marTop w:val="0"/>
      <w:marBottom w:val="0"/>
      <w:divBdr>
        <w:top w:val="none" w:sz="0" w:space="0" w:color="auto"/>
        <w:left w:val="none" w:sz="0" w:space="0" w:color="auto"/>
        <w:bottom w:val="none" w:sz="0" w:space="0" w:color="auto"/>
        <w:right w:val="none" w:sz="0" w:space="0" w:color="auto"/>
      </w:divBdr>
    </w:div>
    <w:div w:id="491259513">
      <w:bodyDiv w:val="1"/>
      <w:marLeft w:val="0"/>
      <w:marRight w:val="0"/>
      <w:marTop w:val="0"/>
      <w:marBottom w:val="0"/>
      <w:divBdr>
        <w:top w:val="none" w:sz="0" w:space="0" w:color="auto"/>
        <w:left w:val="none" w:sz="0" w:space="0" w:color="auto"/>
        <w:bottom w:val="none" w:sz="0" w:space="0" w:color="auto"/>
        <w:right w:val="none" w:sz="0" w:space="0" w:color="auto"/>
      </w:divBdr>
    </w:div>
    <w:div w:id="491678650">
      <w:bodyDiv w:val="1"/>
      <w:marLeft w:val="0"/>
      <w:marRight w:val="0"/>
      <w:marTop w:val="0"/>
      <w:marBottom w:val="0"/>
      <w:divBdr>
        <w:top w:val="none" w:sz="0" w:space="0" w:color="auto"/>
        <w:left w:val="none" w:sz="0" w:space="0" w:color="auto"/>
        <w:bottom w:val="none" w:sz="0" w:space="0" w:color="auto"/>
        <w:right w:val="none" w:sz="0" w:space="0" w:color="auto"/>
      </w:divBdr>
    </w:div>
    <w:div w:id="492912046">
      <w:bodyDiv w:val="1"/>
      <w:marLeft w:val="0"/>
      <w:marRight w:val="0"/>
      <w:marTop w:val="0"/>
      <w:marBottom w:val="0"/>
      <w:divBdr>
        <w:top w:val="none" w:sz="0" w:space="0" w:color="auto"/>
        <w:left w:val="none" w:sz="0" w:space="0" w:color="auto"/>
        <w:bottom w:val="none" w:sz="0" w:space="0" w:color="auto"/>
        <w:right w:val="none" w:sz="0" w:space="0" w:color="auto"/>
      </w:divBdr>
    </w:div>
    <w:div w:id="493766693">
      <w:bodyDiv w:val="1"/>
      <w:marLeft w:val="0"/>
      <w:marRight w:val="0"/>
      <w:marTop w:val="0"/>
      <w:marBottom w:val="0"/>
      <w:divBdr>
        <w:top w:val="none" w:sz="0" w:space="0" w:color="auto"/>
        <w:left w:val="none" w:sz="0" w:space="0" w:color="auto"/>
        <w:bottom w:val="none" w:sz="0" w:space="0" w:color="auto"/>
        <w:right w:val="none" w:sz="0" w:space="0" w:color="auto"/>
      </w:divBdr>
    </w:div>
    <w:div w:id="499077198">
      <w:bodyDiv w:val="1"/>
      <w:marLeft w:val="0"/>
      <w:marRight w:val="0"/>
      <w:marTop w:val="0"/>
      <w:marBottom w:val="0"/>
      <w:divBdr>
        <w:top w:val="none" w:sz="0" w:space="0" w:color="auto"/>
        <w:left w:val="none" w:sz="0" w:space="0" w:color="auto"/>
        <w:bottom w:val="none" w:sz="0" w:space="0" w:color="auto"/>
        <w:right w:val="none" w:sz="0" w:space="0" w:color="auto"/>
      </w:divBdr>
    </w:div>
    <w:div w:id="506990118">
      <w:bodyDiv w:val="1"/>
      <w:marLeft w:val="0"/>
      <w:marRight w:val="0"/>
      <w:marTop w:val="0"/>
      <w:marBottom w:val="0"/>
      <w:divBdr>
        <w:top w:val="none" w:sz="0" w:space="0" w:color="auto"/>
        <w:left w:val="none" w:sz="0" w:space="0" w:color="auto"/>
        <w:bottom w:val="none" w:sz="0" w:space="0" w:color="auto"/>
        <w:right w:val="none" w:sz="0" w:space="0" w:color="auto"/>
      </w:divBdr>
    </w:div>
    <w:div w:id="508369647">
      <w:bodyDiv w:val="1"/>
      <w:marLeft w:val="0"/>
      <w:marRight w:val="0"/>
      <w:marTop w:val="0"/>
      <w:marBottom w:val="0"/>
      <w:divBdr>
        <w:top w:val="none" w:sz="0" w:space="0" w:color="auto"/>
        <w:left w:val="none" w:sz="0" w:space="0" w:color="auto"/>
        <w:bottom w:val="none" w:sz="0" w:space="0" w:color="auto"/>
        <w:right w:val="none" w:sz="0" w:space="0" w:color="auto"/>
      </w:divBdr>
    </w:div>
    <w:div w:id="518854141">
      <w:bodyDiv w:val="1"/>
      <w:marLeft w:val="0"/>
      <w:marRight w:val="0"/>
      <w:marTop w:val="0"/>
      <w:marBottom w:val="0"/>
      <w:divBdr>
        <w:top w:val="none" w:sz="0" w:space="0" w:color="auto"/>
        <w:left w:val="none" w:sz="0" w:space="0" w:color="auto"/>
        <w:bottom w:val="none" w:sz="0" w:space="0" w:color="auto"/>
        <w:right w:val="none" w:sz="0" w:space="0" w:color="auto"/>
      </w:divBdr>
      <w:divsChild>
        <w:div w:id="111830176">
          <w:marLeft w:val="0"/>
          <w:marRight w:val="0"/>
          <w:marTop w:val="0"/>
          <w:marBottom w:val="240"/>
          <w:divBdr>
            <w:top w:val="none" w:sz="0" w:space="0" w:color="auto"/>
            <w:left w:val="none" w:sz="0" w:space="0" w:color="auto"/>
            <w:bottom w:val="none" w:sz="0" w:space="0" w:color="auto"/>
            <w:right w:val="none" w:sz="0" w:space="0" w:color="auto"/>
          </w:divBdr>
        </w:div>
        <w:div w:id="592207502">
          <w:marLeft w:val="0"/>
          <w:marRight w:val="0"/>
          <w:marTop w:val="0"/>
          <w:marBottom w:val="0"/>
          <w:divBdr>
            <w:top w:val="none" w:sz="0" w:space="0" w:color="auto"/>
            <w:left w:val="none" w:sz="0" w:space="0" w:color="auto"/>
            <w:bottom w:val="none" w:sz="0" w:space="0" w:color="auto"/>
            <w:right w:val="none" w:sz="0" w:space="0" w:color="auto"/>
          </w:divBdr>
        </w:div>
        <w:div w:id="2066367683">
          <w:marLeft w:val="0"/>
          <w:marRight w:val="0"/>
          <w:marTop w:val="0"/>
          <w:marBottom w:val="300"/>
          <w:divBdr>
            <w:top w:val="none" w:sz="0" w:space="0" w:color="auto"/>
            <w:left w:val="none" w:sz="0" w:space="0" w:color="auto"/>
            <w:bottom w:val="none" w:sz="0" w:space="0" w:color="auto"/>
            <w:right w:val="none" w:sz="0" w:space="0" w:color="auto"/>
          </w:divBdr>
        </w:div>
        <w:div w:id="2131437311">
          <w:marLeft w:val="0"/>
          <w:marRight w:val="0"/>
          <w:marTop w:val="0"/>
          <w:marBottom w:val="100"/>
          <w:divBdr>
            <w:top w:val="none" w:sz="0" w:space="0" w:color="auto"/>
            <w:left w:val="none" w:sz="0" w:space="0" w:color="auto"/>
            <w:bottom w:val="none" w:sz="0" w:space="0" w:color="auto"/>
            <w:right w:val="none" w:sz="0" w:space="0" w:color="auto"/>
          </w:divBdr>
        </w:div>
      </w:divsChild>
    </w:div>
    <w:div w:id="520899362">
      <w:bodyDiv w:val="1"/>
      <w:marLeft w:val="0"/>
      <w:marRight w:val="0"/>
      <w:marTop w:val="0"/>
      <w:marBottom w:val="0"/>
      <w:divBdr>
        <w:top w:val="none" w:sz="0" w:space="0" w:color="auto"/>
        <w:left w:val="none" w:sz="0" w:space="0" w:color="auto"/>
        <w:bottom w:val="none" w:sz="0" w:space="0" w:color="auto"/>
        <w:right w:val="none" w:sz="0" w:space="0" w:color="auto"/>
      </w:divBdr>
    </w:div>
    <w:div w:id="522479411">
      <w:bodyDiv w:val="1"/>
      <w:marLeft w:val="0"/>
      <w:marRight w:val="0"/>
      <w:marTop w:val="0"/>
      <w:marBottom w:val="0"/>
      <w:divBdr>
        <w:top w:val="none" w:sz="0" w:space="0" w:color="auto"/>
        <w:left w:val="none" w:sz="0" w:space="0" w:color="auto"/>
        <w:bottom w:val="none" w:sz="0" w:space="0" w:color="auto"/>
        <w:right w:val="none" w:sz="0" w:space="0" w:color="auto"/>
      </w:divBdr>
    </w:div>
    <w:div w:id="524176696">
      <w:bodyDiv w:val="1"/>
      <w:marLeft w:val="0"/>
      <w:marRight w:val="0"/>
      <w:marTop w:val="0"/>
      <w:marBottom w:val="0"/>
      <w:divBdr>
        <w:top w:val="none" w:sz="0" w:space="0" w:color="auto"/>
        <w:left w:val="none" w:sz="0" w:space="0" w:color="auto"/>
        <w:bottom w:val="none" w:sz="0" w:space="0" w:color="auto"/>
        <w:right w:val="none" w:sz="0" w:space="0" w:color="auto"/>
      </w:divBdr>
    </w:div>
    <w:div w:id="525020967">
      <w:bodyDiv w:val="1"/>
      <w:marLeft w:val="0"/>
      <w:marRight w:val="0"/>
      <w:marTop w:val="0"/>
      <w:marBottom w:val="0"/>
      <w:divBdr>
        <w:top w:val="none" w:sz="0" w:space="0" w:color="auto"/>
        <w:left w:val="none" w:sz="0" w:space="0" w:color="auto"/>
        <w:bottom w:val="none" w:sz="0" w:space="0" w:color="auto"/>
        <w:right w:val="none" w:sz="0" w:space="0" w:color="auto"/>
      </w:divBdr>
    </w:div>
    <w:div w:id="528027803">
      <w:bodyDiv w:val="1"/>
      <w:marLeft w:val="0"/>
      <w:marRight w:val="0"/>
      <w:marTop w:val="0"/>
      <w:marBottom w:val="0"/>
      <w:divBdr>
        <w:top w:val="none" w:sz="0" w:space="0" w:color="auto"/>
        <w:left w:val="none" w:sz="0" w:space="0" w:color="auto"/>
        <w:bottom w:val="none" w:sz="0" w:space="0" w:color="auto"/>
        <w:right w:val="none" w:sz="0" w:space="0" w:color="auto"/>
      </w:divBdr>
    </w:div>
    <w:div w:id="528447421">
      <w:bodyDiv w:val="1"/>
      <w:marLeft w:val="0"/>
      <w:marRight w:val="0"/>
      <w:marTop w:val="0"/>
      <w:marBottom w:val="0"/>
      <w:divBdr>
        <w:top w:val="none" w:sz="0" w:space="0" w:color="auto"/>
        <w:left w:val="none" w:sz="0" w:space="0" w:color="auto"/>
        <w:bottom w:val="none" w:sz="0" w:space="0" w:color="auto"/>
        <w:right w:val="none" w:sz="0" w:space="0" w:color="auto"/>
      </w:divBdr>
      <w:divsChild>
        <w:div w:id="106319363">
          <w:marLeft w:val="0"/>
          <w:marRight w:val="0"/>
          <w:marTop w:val="0"/>
          <w:marBottom w:val="0"/>
          <w:divBdr>
            <w:top w:val="none" w:sz="0" w:space="0" w:color="auto"/>
            <w:left w:val="none" w:sz="0" w:space="0" w:color="auto"/>
            <w:bottom w:val="none" w:sz="0" w:space="0" w:color="auto"/>
            <w:right w:val="none" w:sz="0" w:space="0" w:color="auto"/>
          </w:divBdr>
          <w:divsChild>
            <w:div w:id="1749426485">
              <w:marLeft w:val="0"/>
              <w:marRight w:val="0"/>
              <w:marTop w:val="0"/>
              <w:marBottom w:val="0"/>
              <w:divBdr>
                <w:top w:val="none" w:sz="0" w:space="0" w:color="auto"/>
                <w:left w:val="none" w:sz="0" w:space="0" w:color="auto"/>
                <w:bottom w:val="none" w:sz="0" w:space="0" w:color="auto"/>
                <w:right w:val="none" w:sz="0" w:space="0" w:color="auto"/>
              </w:divBdr>
              <w:divsChild>
                <w:div w:id="1255362815">
                  <w:marLeft w:val="0"/>
                  <w:marRight w:val="0"/>
                  <w:marTop w:val="0"/>
                  <w:marBottom w:val="0"/>
                  <w:divBdr>
                    <w:top w:val="none" w:sz="0" w:space="0" w:color="auto"/>
                    <w:left w:val="none" w:sz="0" w:space="0" w:color="auto"/>
                    <w:bottom w:val="none" w:sz="0" w:space="0" w:color="auto"/>
                    <w:right w:val="none" w:sz="0" w:space="0" w:color="auto"/>
                  </w:divBdr>
                  <w:divsChild>
                    <w:div w:id="1514412696">
                      <w:marLeft w:val="0"/>
                      <w:marRight w:val="0"/>
                      <w:marTop w:val="0"/>
                      <w:marBottom w:val="0"/>
                      <w:divBdr>
                        <w:top w:val="none" w:sz="0" w:space="0" w:color="auto"/>
                        <w:left w:val="none" w:sz="0" w:space="0" w:color="auto"/>
                        <w:bottom w:val="none" w:sz="0" w:space="0" w:color="auto"/>
                        <w:right w:val="none" w:sz="0" w:space="0" w:color="auto"/>
                      </w:divBdr>
                      <w:divsChild>
                        <w:div w:id="2024552574">
                          <w:marLeft w:val="0"/>
                          <w:marRight w:val="0"/>
                          <w:marTop w:val="0"/>
                          <w:marBottom w:val="0"/>
                          <w:divBdr>
                            <w:top w:val="none" w:sz="0" w:space="0" w:color="auto"/>
                            <w:left w:val="none" w:sz="0" w:space="0" w:color="auto"/>
                            <w:bottom w:val="none" w:sz="0" w:space="0" w:color="auto"/>
                            <w:right w:val="none" w:sz="0" w:space="0" w:color="auto"/>
                          </w:divBdr>
                          <w:divsChild>
                            <w:div w:id="79984681">
                              <w:marLeft w:val="0"/>
                              <w:marRight w:val="0"/>
                              <w:marTop w:val="0"/>
                              <w:marBottom w:val="0"/>
                              <w:divBdr>
                                <w:top w:val="none" w:sz="0" w:space="0" w:color="auto"/>
                                <w:left w:val="none" w:sz="0" w:space="0" w:color="auto"/>
                                <w:bottom w:val="none" w:sz="0" w:space="0" w:color="auto"/>
                                <w:right w:val="none" w:sz="0" w:space="0" w:color="auto"/>
                              </w:divBdr>
                              <w:divsChild>
                                <w:div w:id="288778114">
                                  <w:marLeft w:val="0"/>
                                  <w:marRight w:val="0"/>
                                  <w:marTop w:val="0"/>
                                  <w:marBottom w:val="0"/>
                                  <w:divBdr>
                                    <w:top w:val="none" w:sz="0" w:space="0" w:color="auto"/>
                                    <w:left w:val="none" w:sz="0" w:space="0" w:color="auto"/>
                                    <w:bottom w:val="none" w:sz="0" w:space="0" w:color="auto"/>
                                    <w:right w:val="none" w:sz="0" w:space="0" w:color="auto"/>
                                  </w:divBdr>
                                  <w:divsChild>
                                    <w:div w:id="1688559076">
                                      <w:marLeft w:val="0"/>
                                      <w:marRight w:val="0"/>
                                      <w:marTop w:val="0"/>
                                      <w:marBottom w:val="0"/>
                                      <w:divBdr>
                                        <w:top w:val="none" w:sz="0" w:space="0" w:color="auto"/>
                                        <w:left w:val="none" w:sz="0" w:space="0" w:color="auto"/>
                                        <w:bottom w:val="none" w:sz="0" w:space="0" w:color="auto"/>
                                        <w:right w:val="none" w:sz="0" w:space="0" w:color="auto"/>
                                      </w:divBdr>
                                      <w:divsChild>
                                        <w:div w:id="926692765">
                                          <w:marLeft w:val="0"/>
                                          <w:marRight w:val="0"/>
                                          <w:marTop w:val="0"/>
                                          <w:marBottom w:val="0"/>
                                          <w:divBdr>
                                            <w:top w:val="none" w:sz="0" w:space="0" w:color="auto"/>
                                            <w:left w:val="none" w:sz="0" w:space="0" w:color="auto"/>
                                            <w:bottom w:val="none" w:sz="0" w:space="0" w:color="auto"/>
                                            <w:right w:val="none" w:sz="0" w:space="0" w:color="auto"/>
                                          </w:divBdr>
                                          <w:divsChild>
                                            <w:div w:id="1459684047">
                                              <w:marLeft w:val="0"/>
                                              <w:marRight w:val="0"/>
                                              <w:marTop w:val="0"/>
                                              <w:marBottom w:val="0"/>
                                              <w:divBdr>
                                                <w:top w:val="none" w:sz="0" w:space="0" w:color="auto"/>
                                                <w:left w:val="none" w:sz="0" w:space="0" w:color="auto"/>
                                                <w:bottom w:val="none" w:sz="0" w:space="0" w:color="auto"/>
                                                <w:right w:val="none" w:sz="0" w:space="0" w:color="auto"/>
                                              </w:divBdr>
                                              <w:divsChild>
                                                <w:div w:id="951934988">
                                                  <w:marLeft w:val="0"/>
                                                  <w:marRight w:val="0"/>
                                                  <w:marTop w:val="0"/>
                                                  <w:marBottom w:val="0"/>
                                                  <w:divBdr>
                                                    <w:top w:val="none" w:sz="0" w:space="0" w:color="auto"/>
                                                    <w:left w:val="none" w:sz="0" w:space="0" w:color="auto"/>
                                                    <w:bottom w:val="none" w:sz="0" w:space="0" w:color="auto"/>
                                                    <w:right w:val="none" w:sz="0" w:space="0" w:color="auto"/>
                                                  </w:divBdr>
                                                  <w:divsChild>
                                                    <w:div w:id="554052486">
                                                      <w:marLeft w:val="0"/>
                                                      <w:marRight w:val="0"/>
                                                      <w:marTop w:val="0"/>
                                                      <w:marBottom w:val="0"/>
                                                      <w:divBdr>
                                                        <w:top w:val="none" w:sz="0" w:space="0" w:color="auto"/>
                                                        <w:left w:val="none" w:sz="0" w:space="0" w:color="auto"/>
                                                        <w:bottom w:val="none" w:sz="0" w:space="0" w:color="auto"/>
                                                        <w:right w:val="none" w:sz="0" w:space="0" w:color="auto"/>
                                                      </w:divBdr>
                                                      <w:divsChild>
                                                        <w:div w:id="994992456">
                                                          <w:marLeft w:val="0"/>
                                                          <w:marRight w:val="0"/>
                                                          <w:marTop w:val="0"/>
                                                          <w:marBottom w:val="0"/>
                                                          <w:divBdr>
                                                            <w:top w:val="none" w:sz="0" w:space="0" w:color="auto"/>
                                                            <w:left w:val="none" w:sz="0" w:space="0" w:color="auto"/>
                                                            <w:bottom w:val="none" w:sz="0" w:space="0" w:color="auto"/>
                                                            <w:right w:val="none" w:sz="0" w:space="0" w:color="auto"/>
                                                          </w:divBdr>
                                                          <w:divsChild>
                                                            <w:div w:id="439449420">
                                                              <w:marLeft w:val="0"/>
                                                              <w:marRight w:val="0"/>
                                                              <w:marTop w:val="0"/>
                                                              <w:marBottom w:val="0"/>
                                                              <w:divBdr>
                                                                <w:top w:val="none" w:sz="0" w:space="0" w:color="auto"/>
                                                                <w:left w:val="none" w:sz="0" w:space="0" w:color="auto"/>
                                                                <w:bottom w:val="none" w:sz="0" w:space="0" w:color="auto"/>
                                                                <w:right w:val="none" w:sz="0" w:space="0" w:color="auto"/>
                                                              </w:divBdr>
                                                              <w:divsChild>
                                                                <w:div w:id="1282423536">
                                                                  <w:marLeft w:val="0"/>
                                                                  <w:marRight w:val="0"/>
                                                                  <w:marTop w:val="0"/>
                                                                  <w:marBottom w:val="0"/>
                                                                  <w:divBdr>
                                                                    <w:top w:val="none" w:sz="0" w:space="0" w:color="auto"/>
                                                                    <w:left w:val="none" w:sz="0" w:space="0" w:color="auto"/>
                                                                    <w:bottom w:val="none" w:sz="0" w:space="0" w:color="auto"/>
                                                                    <w:right w:val="none" w:sz="0" w:space="0" w:color="auto"/>
                                                                  </w:divBdr>
                                                                  <w:divsChild>
                                                                    <w:div w:id="240453861">
                                                                      <w:marLeft w:val="0"/>
                                                                      <w:marRight w:val="0"/>
                                                                      <w:marTop w:val="0"/>
                                                                      <w:marBottom w:val="0"/>
                                                                      <w:divBdr>
                                                                        <w:top w:val="none" w:sz="0" w:space="0" w:color="auto"/>
                                                                        <w:left w:val="none" w:sz="0" w:space="0" w:color="auto"/>
                                                                        <w:bottom w:val="none" w:sz="0" w:space="0" w:color="auto"/>
                                                                        <w:right w:val="none" w:sz="0" w:space="0" w:color="auto"/>
                                                                      </w:divBdr>
                                                                      <w:divsChild>
                                                                        <w:div w:id="441999220">
                                                                          <w:marLeft w:val="0"/>
                                                                          <w:marRight w:val="0"/>
                                                                          <w:marTop w:val="0"/>
                                                                          <w:marBottom w:val="0"/>
                                                                          <w:divBdr>
                                                                            <w:top w:val="none" w:sz="0" w:space="0" w:color="auto"/>
                                                                            <w:left w:val="none" w:sz="0" w:space="0" w:color="auto"/>
                                                                            <w:bottom w:val="none" w:sz="0" w:space="0" w:color="auto"/>
                                                                            <w:right w:val="none" w:sz="0" w:space="0" w:color="auto"/>
                                                                          </w:divBdr>
                                                                        </w:div>
                                                                      </w:divsChild>
                                                                    </w:div>
                                                                    <w:div w:id="1961112190">
                                                                      <w:marLeft w:val="0"/>
                                                                      <w:marRight w:val="0"/>
                                                                      <w:marTop w:val="0"/>
                                                                      <w:marBottom w:val="0"/>
                                                                      <w:divBdr>
                                                                        <w:top w:val="none" w:sz="0" w:space="0" w:color="auto"/>
                                                                        <w:left w:val="none" w:sz="0" w:space="0" w:color="auto"/>
                                                                        <w:bottom w:val="none" w:sz="0" w:space="0" w:color="auto"/>
                                                                        <w:right w:val="none" w:sz="0" w:space="0" w:color="auto"/>
                                                                      </w:divBdr>
                                                                      <w:divsChild>
                                                                        <w:div w:id="818108095">
                                                                          <w:marLeft w:val="0"/>
                                                                          <w:marRight w:val="0"/>
                                                                          <w:marTop w:val="0"/>
                                                                          <w:marBottom w:val="0"/>
                                                                          <w:divBdr>
                                                                            <w:top w:val="none" w:sz="0" w:space="0" w:color="auto"/>
                                                                            <w:left w:val="none" w:sz="0" w:space="0" w:color="auto"/>
                                                                            <w:bottom w:val="none" w:sz="0" w:space="0" w:color="auto"/>
                                                                            <w:right w:val="none" w:sz="0" w:space="0" w:color="auto"/>
                                                                          </w:divBdr>
                                                                          <w:divsChild>
                                                                            <w:div w:id="650863557">
                                                                              <w:marLeft w:val="0"/>
                                                                              <w:marRight w:val="0"/>
                                                                              <w:marTop w:val="0"/>
                                                                              <w:marBottom w:val="0"/>
                                                                              <w:divBdr>
                                                                                <w:top w:val="none" w:sz="0" w:space="0" w:color="auto"/>
                                                                                <w:left w:val="none" w:sz="0" w:space="0" w:color="auto"/>
                                                                                <w:bottom w:val="none" w:sz="0" w:space="0" w:color="auto"/>
                                                                                <w:right w:val="none" w:sz="0" w:space="0" w:color="auto"/>
                                                                              </w:divBdr>
                                                                            </w:div>
                                                                          </w:divsChild>
                                                                        </w:div>
                                                                        <w:div w:id="1329167049">
                                                                          <w:marLeft w:val="0"/>
                                                                          <w:marRight w:val="0"/>
                                                                          <w:marTop w:val="0"/>
                                                                          <w:marBottom w:val="0"/>
                                                                          <w:divBdr>
                                                                            <w:top w:val="none" w:sz="0" w:space="0" w:color="auto"/>
                                                                            <w:left w:val="none" w:sz="0" w:space="0" w:color="auto"/>
                                                                            <w:bottom w:val="none" w:sz="0" w:space="0" w:color="auto"/>
                                                                            <w:right w:val="none" w:sz="0" w:space="0" w:color="auto"/>
                                                                          </w:divBdr>
                                                                          <w:divsChild>
                                                                            <w:div w:id="599605845">
                                                                              <w:marLeft w:val="0"/>
                                                                              <w:marRight w:val="0"/>
                                                                              <w:marTop w:val="0"/>
                                                                              <w:marBottom w:val="0"/>
                                                                              <w:divBdr>
                                                                                <w:top w:val="none" w:sz="0" w:space="0" w:color="auto"/>
                                                                                <w:left w:val="none" w:sz="0" w:space="0" w:color="auto"/>
                                                                                <w:bottom w:val="none" w:sz="0" w:space="0" w:color="auto"/>
                                                                                <w:right w:val="none" w:sz="0" w:space="0" w:color="auto"/>
                                                                              </w:divBdr>
                                                                              <w:divsChild>
                                                                                <w:div w:id="125805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0775209">
                                              <w:marLeft w:val="0"/>
                                              <w:marRight w:val="0"/>
                                              <w:marTop w:val="0"/>
                                              <w:marBottom w:val="0"/>
                                              <w:divBdr>
                                                <w:top w:val="none" w:sz="0" w:space="0" w:color="auto"/>
                                                <w:left w:val="none" w:sz="0" w:space="0" w:color="auto"/>
                                                <w:bottom w:val="none" w:sz="0" w:space="0" w:color="auto"/>
                                                <w:right w:val="none" w:sz="0" w:space="0" w:color="auto"/>
                                              </w:divBdr>
                                              <w:divsChild>
                                                <w:div w:id="11136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1657010">
          <w:marLeft w:val="0"/>
          <w:marRight w:val="0"/>
          <w:marTop w:val="375"/>
          <w:marBottom w:val="0"/>
          <w:divBdr>
            <w:top w:val="none" w:sz="0" w:space="0" w:color="auto"/>
            <w:left w:val="none" w:sz="0" w:space="0" w:color="auto"/>
            <w:bottom w:val="none" w:sz="0" w:space="0" w:color="auto"/>
            <w:right w:val="none" w:sz="0" w:space="0" w:color="auto"/>
          </w:divBdr>
        </w:div>
        <w:div w:id="1808863494">
          <w:marLeft w:val="0"/>
          <w:marRight w:val="4500"/>
          <w:marTop w:val="0"/>
          <w:marBottom w:val="375"/>
          <w:divBdr>
            <w:top w:val="none" w:sz="0" w:space="0" w:color="auto"/>
            <w:left w:val="none" w:sz="0" w:space="0" w:color="auto"/>
            <w:bottom w:val="none" w:sz="0" w:space="0" w:color="auto"/>
            <w:right w:val="none" w:sz="0" w:space="0" w:color="auto"/>
          </w:divBdr>
          <w:divsChild>
            <w:div w:id="636183658">
              <w:marLeft w:val="3000"/>
              <w:marRight w:val="0"/>
              <w:marTop w:val="0"/>
              <w:marBottom w:val="0"/>
              <w:divBdr>
                <w:top w:val="none" w:sz="0" w:space="0" w:color="auto"/>
                <w:left w:val="none" w:sz="0" w:space="0" w:color="auto"/>
                <w:bottom w:val="none" w:sz="0" w:space="0" w:color="auto"/>
                <w:right w:val="none" w:sz="0" w:space="0" w:color="auto"/>
              </w:divBdr>
              <w:divsChild>
                <w:div w:id="1288851479">
                  <w:marLeft w:val="0"/>
                  <w:marRight w:val="0"/>
                  <w:marTop w:val="0"/>
                  <w:marBottom w:val="0"/>
                  <w:divBdr>
                    <w:top w:val="none" w:sz="0" w:space="0" w:color="auto"/>
                    <w:left w:val="none" w:sz="0" w:space="0" w:color="auto"/>
                    <w:bottom w:val="none" w:sz="0" w:space="0" w:color="auto"/>
                    <w:right w:val="none" w:sz="0" w:space="0" w:color="auto"/>
                  </w:divBdr>
                  <w:divsChild>
                    <w:div w:id="1169439910">
                      <w:marLeft w:val="0"/>
                      <w:marRight w:val="0"/>
                      <w:marTop w:val="0"/>
                      <w:marBottom w:val="0"/>
                      <w:divBdr>
                        <w:top w:val="none" w:sz="0" w:space="0" w:color="auto"/>
                        <w:left w:val="none" w:sz="0" w:space="0" w:color="auto"/>
                        <w:bottom w:val="none" w:sz="0" w:space="0" w:color="auto"/>
                        <w:right w:val="none" w:sz="0" w:space="0" w:color="auto"/>
                      </w:divBdr>
                    </w:div>
                  </w:divsChild>
                </w:div>
                <w:div w:id="2142385648">
                  <w:marLeft w:val="0"/>
                  <w:marRight w:val="0"/>
                  <w:marTop w:val="0"/>
                  <w:marBottom w:val="300"/>
                  <w:divBdr>
                    <w:top w:val="none" w:sz="0" w:space="0" w:color="auto"/>
                    <w:left w:val="none" w:sz="0" w:space="0" w:color="auto"/>
                    <w:bottom w:val="none" w:sz="0" w:space="0" w:color="auto"/>
                    <w:right w:val="none" w:sz="0" w:space="0" w:color="auto"/>
                  </w:divBdr>
                  <w:divsChild>
                    <w:div w:id="4267918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489518203">
              <w:marLeft w:val="0"/>
              <w:marRight w:val="0"/>
              <w:marTop w:val="0"/>
              <w:marBottom w:val="0"/>
              <w:divBdr>
                <w:top w:val="none" w:sz="0" w:space="0" w:color="auto"/>
                <w:left w:val="none" w:sz="0" w:space="0" w:color="auto"/>
                <w:bottom w:val="none" w:sz="0" w:space="0" w:color="auto"/>
                <w:right w:val="none" w:sz="0" w:space="0" w:color="auto"/>
              </w:divBdr>
              <w:divsChild>
                <w:div w:id="1581518935">
                  <w:marLeft w:val="0"/>
                  <w:marRight w:val="0"/>
                  <w:marTop w:val="0"/>
                  <w:marBottom w:val="0"/>
                  <w:divBdr>
                    <w:top w:val="none" w:sz="0" w:space="0" w:color="auto"/>
                    <w:left w:val="none" w:sz="0" w:space="0" w:color="auto"/>
                    <w:bottom w:val="none" w:sz="0" w:space="0" w:color="auto"/>
                    <w:right w:val="none" w:sz="0" w:space="0" w:color="auto"/>
                  </w:divBdr>
                  <w:divsChild>
                    <w:div w:id="1584954856">
                      <w:marLeft w:val="0"/>
                      <w:marRight w:val="0"/>
                      <w:marTop w:val="0"/>
                      <w:marBottom w:val="0"/>
                      <w:divBdr>
                        <w:top w:val="none" w:sz="0" w:space="0" w:color="333333"/>
                        <w:left w:val="none" w:sz="0" w:space="0" w:color="333333"/>
                        <w:bottom w:val="none" w:sz="0" w:space="0" w:color="333333"/>
                        <w:right w:val="none" w:sz="0" w:space="0" w:color="333333"/>
                      </w:divBdr>
                    </w:div>
                  </w:divsChild>
                </w:div>
              </w:divsChild>
            </w:div>
          </w:divsChild>
        </w:div>
      </w:divsChild>
    </w:div>
    <w:div w:id="533350469">
      <w:bodyDiv w:val="1"/>
      <w:marLeft w:val="0"/>
      <w:marRight w:val="0"/>
      <w:marTop w:val="0"/>
      <w:marBottom w:val="0"/>
      <w:divBdr>
        <w:top w:val="none" w:sz="0" w:space="0" w:color="auto"/>
        <w:left w:val="none" w:sz="0" w:space="0" w:color="auto"/>
        <w:bottom w:val="none" w:sz="0" w:space="0" w:color="auto"/>
        <w:right w:val="none" w:sz="0" w:space="0" w:color="auto"/>
      </w:divBdr>
      <w:divsChild>
        <w:div w:id="722370034">
          <w:marLeft w:val="0"/>
          <w:marRight w:val="0"/>
          <w:marTop w:val="0"/>
          <w:marBottom w:val="0"/>
          <w:divBdr>
            <w:top w:val="none" w:sz="0" w:space="0" w:color="auto"/>
            <w:left w:val="none" w:sz="0" w:space="0" w:color="auto"/>
            <w:bottom w:val="none" w:sz="0" w:space="0" w:color="auto"/>
            <w:right w:val="none" w:sz="0" w:space="0" w:color="auto"/>
          </w:divBdr>
          <w:divsChild>
            <w:div w:id="1340546962">
              <w:marLeft w:val="0"/>
              <w:marRight w:val="0"/>
              <w:marTop w:val="150"/>
              <w:marBottom w:val="375"/>
              <w:divBdr>
                <w:top w:val="none" w:sz="0" w:space="0" w:color="auto"/>
                <w:left w:val="none" w:sz="0" w:space="0" w:color="auto"/>
                <w:bottom w:val="none" w:sz="0" w:space="0" w:color="auto"/>
                <w:right w:val="none" w:sz="0" w:space="0" w:color="auto"/>
              </w:divBdr>
            </w:div>
          </w:divsChild>
        </w:div>
        <w:div w:id="1813405361">
          <w:marLeft w:val="0"/>
          <w:marRight w:val="0"/>
          <w:marTop w:val="0"/>
          <w:marBottom w:val="0"/>
          <w:divBdr>
            <w:top w:val="none" w:sz="0" w:space="0" w:color="auto"/>
            <w:left w:val="none" w:sz="0" w:space="0" w:color="auto"/>
            <w:bottom w:val="none" w:sz="0" w:space="0" w:color="auto"/>
            <w:right w:val="none" w:sz="0" w:space="0" w:color="auto"/>
          </w:divBdr>
        </w:div>
        <w:div w:id="367878375">
          <w:marLeft w:val="0"/>
          <w:marRight w:val="0"/>
          <w:marTop w:val="0"/>
          <w:marBottom w:val="450"/>
          <w:divBdr>
            <w:top w:val="none" w:sz="0" w:space="0" w:color="auto"/>
            <w:left w:val="none" w:sz="0" w:space="0" w:color="auto"/>
            <w:bottom w:val="none" w:sz="0" w:space="0" w:color="auto"/>
            <w:right w:val="none" w:sz="0" w:space="0" w:color="auto"/>
          </w:divBdr>
        </w:div>
      </w:divsChild>
    </w:div>
    <w:div w:id="535658465">
      <w:bodyDiv w:val="1"/>
      <w:marLeft w:val="0"/>
      <w:marRight w:val="0"/>
      <w:marTop w:val="0"/>
      <w:marBottom w:val="0"/>
      <w:divBdr>
        <w:top w:val="none" w:sz="0" w:space="0" w:color="auto"/>
        <w:left w:val="none" w:sz="0" w:space="0" w:color="auto"/>
        <w:bottom w:val="none" w:sz="0" w:space="0" w:color="auto"/>
        <w:right w:val="none" w:sz="0" w:space="0" w:color="auto"/>
      </w:divBdr>
    </w:div>
    <w:div w:id="536478829">
      <w:bodyDiv w:val="1"/>
      <w:marLeft w:val="0"/>
      <w:marRight w:val="0"/>
      <w:marTop w:val="0"/>
      <w:marBottom w:val="0"/>
      <w:divBdr>
        <w:top w:val="none" w:sz="0" w:space="0" w:color="auto"/>
        <w:left w:val="none" w:sz="0" w:space="0" w:color="auto"/>
        <w:bottom w:val="none" w:sz="0" w:space="0" w:color="auto"/>
        <w:right w:val="none" w:sz="0" w:space="0" w:color="auto"/>
      </w:divBdr>
      <w:divsChild>
        <w:div w:id="522283427">
          <w:marLeft w:val="0"/>
          <w:marRight w:val="0"/>
          <w:marTop w:val="0"/>
          <w:marBottom w:val="0"/>
          <w:divBdr>
            <w:top w:val="none" w:sz="0" w:space="0" w:color="auto"/>
            <w:left w:val="none" w:sz="0" w:space="0" w:color="auto"/>
            <w:bottom w:val="none" w:sz="0" w:space="0" w:color="auto"/>
            <w:right w:val="none" w:sz="0" w:space="0" w:color="auto"/>
          </w:divBdr>
          <w:divsChild>
            <w:div w:id="842084102">
              <w:marLeft w:val="0"/>
              <w:marRight w:val="0"/>
              <w:marTop w:val="150"/>
              <w:marBottom w:val="375"/>
              <w:divBdr>
                <w:top w:val="none" w:sz="0" w:space="0" w:color="auto"/>
                <w:left w:val="none" w:sz="0" w:space="0" w:color="auto"/>
                <w:bottom w:val="none" w:sz="0" w:space="0" w:color="auto"/>
                <w:right w:val="none" w:sz="0" w:space="0" w:color="auto"/>
              </w:divBdr>
            </w:div>
          </w:divsChild>
        </w:div>
        <w:div w:id="717125824">
          <w:marLeft w:val="0"/>
          <w:marRight w:val="0"/>
          <w:marTop w:val="0"/>
          <w:marBottom w:val="0"/>
          <w:divBdr>
            <w:top w:val="none" w:sz="0" w:space="0" w:color="auto"/>
            <w:left w:val="none" w:sz="0" w:space="0" w:color="auto"/>
            <w:bottom w:val="none" w:sz="0" w:space="0" w:color="auto"/>
            <w:right w:val="none" w:sz="0" w:space="0" w:color="auto"/>
          </w:divBdr>
        </w:div>
        <w:div w:id="656609482">
          <w:marLeft w:val="0"/>
          <w:marRight w:val="0"/>
          <w:marTop w:val="0"/>
          <w:marBottom w:val="450"/>
          <w:divBdr>
            <w:top w:val="none" w:sz="0" w:space="0" w:color="auto"/>
            <w:left w:val="none" w:sz="0" w:space="0" w:color="auto"/>
            <w:bottom w:val="none" w:sz="0" w:space="0" w:color="auto"/>
            <w:right w:val="none" w:sz="0" w:space="0" w:color="auto"/>
          </w:divBdr>
        </w:div>
      </w:divsChild>
    </w:div>
    <w:div w:id="543560099">
      <w:bodyDiv w:val="1"/>
      <w:marLeft w:val="0"/>
      <w:marRight w:val="0"/>
      <w:marTop w:val="0"/>
      <w:marBottom w:val="0"/>
      <w:divBdr>
        <w:top w:val="none" w:sz="0" w:space="0" w:color="auto"/>
        <w:left w:val="none" w:sz="0" w:space="0" w:color="auto"/>
        <w:bottom w:val="none" w:sz="0" w:space="0" w:color="auto"/>
        <w:right w:val="none" w:sz="0" w:space="0" w:color="auto"/>
      </w:divBdr>
    </w:div>
    <w:div w:id="544803383">
      <w:bodyDiv w:val="1"/>
      <w:marLeft w:val="0"/>
      <w:marRight w:val="0"/>
      <w:marTop w:val="0"/>
      <w:marBottom w:val="0"/>
      <w:divBdr>
        <w:top w:val="none" w:sz="0" w:space="0" w:color="auto"/>
        <w:left w:val="none" w:sz="0" w:space="0" w:color="auto"/>
        <w:bottom w:val="none" w:sz="0" w:space="0" w:color="auto"/>
        <w:right w:val="none" w:sz="0" w:space="0" w:color="auto"/>
      </w:divBdr>
    </w:div>
    <w:div w:id="550387958">
      <w:bodyDiv w:val="1"/>
      <w:marLeft w:val="0"/>
      <w:marRight w:val="0"/>
      <w:marTop w:val="0"/>
      <w:marBottom w:val="0"/>
      <w:divBdr>
        <w:top w:val="none" w:sz="0" w:space="0" w:color="auto"/>
        <w:left w:val="none" w:sz="0" w:space="0" w:color="auto"/>
        <w:bottom w:val="none" w:sz="0" w:space="0" w:color="auto"/>
        <w:right w:val="none" w:sz="0" w:space="0" w:color="auto"/>
      </w:divBdr>
    </w:div>
    <w:div w:id="553388777">
      <w:bodyDiv w:val="1"/>
      <w:marLeft w:val="0"/>
      <w:marRight w:val="0"/>
      <w:marTop w:val="0"/>
      <w:marBottom w:val="0"/>
      <w:divBdr>
        <w:top w:val="none" w:sz="0" w:space="0" w:color="auto"/>
        <w:left w:val="none" w:sz="0" w:space="0" w:color="auto"/>
        <w:bottom w:val="none" w:sz="0" w:space="0" w:color="auto"/>
        <w:right w:val="none" w:sz="0" w:space="0" w:color="auto"/>
      </w:divBdr>
    </w:div>
    <w:div w:id="554004468">
      <w:bodyDiv w:val="1"/>
      <w:marLeft w:val="0"/>
      <w:marRight w:val="0"/>
      <w:marTop w:val="0"/>
      <w:marBottom w:val="0"/>
      <w:divBdr>
        <w:top w:val="none" w:sz="0" w:space="0" w:color="auto"/>
        <w:left w:val="none" w:sz="0" w:space="0" w:color="auto"/>
        <w:bottom w:val="none" w:sz="0" w:space="0" w:color="auto"/>
        <w:right w:val="none" w:sz="0" w:space="0" w:color="auto"/>
      </w:divBdr>
    </w:div>
    <w:div w:id="554052410">
      <w:bodyDiv w:val="1"/>
      <w:marLeft w:val="0"/>
      <w:marRight w:val="0"/>
      <w:marTop w:val="0"/>
      <w:marBottom w:val="0"/>
      <w:divBdr>
        <w:top w:val="none" w:sz="0" w:space="0" w:color="auto"/>
        <w:left w:val="none" w:sz="0" w:space="0" w:color="auto"/>
        <w:bottom w:val="none" w:sz="0" w:space="0" w:color="auto"/>
        <w:right w:val="none" w:sz="0" w:space="0" w:color="auto"/>
      </w:divBdr>
    </w:div>
    <w:div w:id="554246341">
      <w:bodyDiv w:val="1"/>
      <w:marLeft w:val="0"/>
      <w:marRight w:val="0"/>
      <w:marTop w:val="0"/>
      <w:marBottom w:val="0"/>
      <w:divBdr>
        <w:top w:val="none" w:sz="0" w:space="0" w:color="auto"/>
        <w:left w:val="none" w:sz="0" w:space="0" w:color="auto"/>
        <w:bottom w:val="none" w:sz="0" w:space="0" w:color="auto"/>
        <w:right w:val="none" w:sz="0" w:space="0" w:color="auto"/>
      </w:divBdr>
    </w:div>
    <w:div w:id="559294971">
      <w:bodyDiv w:val="1"/>
      <w:marLeft w:val="0"/>
      <w:marRight w:val="0"/>
      <w:marTop w:val="0"/>
      <w:marBottom w:val="0"/>
      <w:divBdr>
        <w:top w:val="none" w:sz="0" w:space="0" w:color="auto"/>
        <w:left w:val="none" w:sz="0" w:space="0" w:color="auto"/>
        <w:bottom w:val="none" w:sz="0" w:space="0" w:color="auto"/>
        <w:right w:val="none" w:sz="0" w:space="0" w:color="auto"/>
      </w:divBdr>
    </w:div>
    <w:div w:id="560361536">
      <w:bodyDiv w:val="1"/>
      <w:marLeft w:val="0"/>
      <w:marRight w:val="0"/>
      <w:marTop w:val="0"/>
      <w:marBottom w:val="0"/>
      <w:divBdr>
        <w:top w:val="none" w:sz="0" w:space="0" w:color="auto"/>
        <w:left w:val="none" w:sz="0" w:space="0" w:color="auto"/>
        <w:bottom w:val="none" w:sz="0" w:space="0" w:color="auto"/>
        <w:right w:val="none" w:sz="0" w:space="0" w:color="auto"/>
      </w:divBdr>
    </w:div>
    <w:div w:id="563494971">
      <w:bodyDiv w:val="1"/>
      <w:marLeft w:val="0"/>
      <w:marRight w:val="0"/>
      <w:marTop w:val="0"/>
      <w:marBottom w:val="0"/>
      <w:divBdr>
        <w:top w:val="none" w:sz="0" w:space="0" w:color="auto"/>
        <w:left w:val="none" w:sz="0" w:space="0" w:color="auto"/>
        <w:bottom w:val="none" w:sz="0" w:space="0" w:color="auto"/>
        <w:right w:val="none" w:sz="0" w:space="0" w:color="auto"/>
      </w:divBdr>
    </w:div>
    <w:div w:id="569465300">
      <w:bodyDiv w:val="1"/>
      <w:marLeft w:val="0"/>
      <w:marRight w:val="0"/>
      <w:marTop w:val="0"/>
      <w:marBottom w:val="0"/>
      <w:divBdr>
        <w:top w:val="none" w:sz="0" w:space="0" w:color="auto"/>
        <w:left w:val="none" w:sz="0" w:space="0" w:color="auto"/>
        <w:bottom w:val="none" w:sz="0" w:space="0" w:color="auto"/>
        <w:right w:val="none" w:sz="0" w:space="0" w:color="auto"/>
      </w:divBdr>
      <w:divsChild>
        <w:div w:id="62071441">
          <w:marLeft w:val="0"/>
          <w:marRight w:val="0"/>
          <w:marTop w:val="225"/>
          <w:marBottom w:val="0"/>
          <w:divBdr>
            <w:top w:val="none" w:sz="0" w:space="0" w:color="auto"/>
            <w:left w:val="none" w:sz="0" w:space="0" w:color="auto"/>
            <w:bottom w:val="none" w:sz="0" w:space="0" w:color="auto"/>
            <w:right w:val="none" w:sz="0" w:space="0" w:color="auto"/>
          </w:divBdr>
        </w:div>
      </w:divsChild>
    </w:div>
    <w:div w:id="574513640">
      <w:bodyDiv w:val="1"/>
      <w:marLeft w:val="0"/>
      <w:marRight w:val="0"/>
      <w:marTop w:val="0"/>
      <w:marBottom w:val="0"/>
      <w:divBdr>
        <w:top w:val="none" w:sz="0" w:space="0" w:color="auto"/>
        <w:left w:val="none" w:sz="0" w:space="0" w:color="auto"/>
        <w:bottom w:val="none" w:sz="0" w:space="0" w:color="auto"/>
        <w:right w:val="none" w:sz="0" w:space="0" w:color="auto"/>
      </w:divBdr>
    </w:div>
    <w:div w:id="575939747">
      <w:bodyDiv w:val="1"/>
      <w:marLeft w:val="0"/>
      <w:marRight w:val="0"/>
      <w:marTop w:val="0"/>
      <w:marBottom w:val="0"/>
      <w:divBdr>
        <w:top w:val="none" w:sz="0" w:space="0" w:color="auto"/>
        <w:left w:val="none" w:sz="0" w:space="0" w:color="auto"/>
        <w:bottom w:val="none" w:sz="0" w:space="0" w:color="auto"/>
        <w:right w:val="none" w:sz="0" w:space="0" w:color="auto"/>
      </w:divBdr>
      <w:divsChild>
        <w:div w:id="2046713523">
          <w:marLeft w:val="0"/>
          <w:marRight w:val="0"/>
          <w:marTop w:val="225"/>
          <w:marBottom w:val="0"/>
          <w:divBdr>
            <w:top w:val="none" w:sz="0" w:space="0" w:color="auto"/>
            <w:left w:val="none" w:sz="0" w:space="0" w:color="auto"/>
            <w:bottom w:val="none" w:sz="0" w:space="0" w:color="auto"/>
            <w:right w:val="none" w:sz="0" w:space="0" w:color="auto"/>
          </w:divBdr>
        </w:div>
      </w:divsChild>
    </w:div>
    <w:div w:id="578372232">
      <w:bodyDiv w:val="1"/>
      <w:marLeft w:val="0"/>
      <w:marRight w:val="0"/>
      <w:marTop w:val="0"/>
      <w:marBottom w:val="0"/>
      <w:divBdr>
        <w:top w:val="none" w:sz="0" w:space="0" w:color="auto"/>
        <w:left w:val="none" w:sz="0" w:space="0" w:color="auto"/>
        <w:bottom w:val="none" w:sz="0" w:space="0" w:color="auto"/>
        <w:right w:val="none" w:sz="0" w:space="0" w:color="auto"/>
      </w:divBdr>
    </w:div>
    <w:div w:id="579099943">
      <w:bodyDiv w:val="1"/>
      <w:marLeft w:val="0"/>
      <w:marRight w:val="0"/>
      <w:marTop w:val="0"/>
      <w:marBottom w:val="0"/>
      <w:divBdr>
        <w:top w:val="none" w:sz="0" w:space="0" w:color="auto"/>
        <w:left w:val="none" w:sz="0" w:space="0" w:color="auto"/>
        <w:bottom w:val="none" w:sz="0" w:space="0" w:color="auto"/>
        <w:right w:val="none" w:sz="0" w:space="0" w:color="auto"/>
      </w:divBdr>
    </w:div>
    <w:div w:id="580600771">
      <w:bodyDiv w:val="1"/>
      <w:marLeft w:val="0"/>
      <w:marRight w:val="0"/>
      <w:marTop w:val="0"/>
      <w:marBottom w:val="0"/>
      <w:divBdr>
        <w:top w:val="none" w:sz="0" w:space="0" w:color="auto"/>
        <w:left w:val="none" w:sz="0" w:space="0" w:color="auto"/>
        <w:bottom w:val="none" w:sz="0" w:space="0" w:color="auto"/>
        <w:right w:val="none" w:sz="0" w:space="0" w:color="auto"/>
      </w:divBdr>
    </w:div>
    <w:div w:id="583074697">
      <w:bodyDiv w:val="1"/>
      <w:marLeft w:val="0"/>
      <w:marRight w:val="0"/>
      <w:marTop w:val="0"/>
      <w:marBottom w:val="0"/>
      <w:divBdr>
        <w:top w:val="none" w:sz="0" w:space="0" w:color="auto"/>
        <w:left w:val="none" w:sz="0" w:space="0" w:color="auto"/>
        <w:bottom w:val="none" w:sz="0" w:space="0" w:color="auto"/>
        <w:right w:val="none" w:sz="0" w:space="0" w:color="auto"/>
      </w:divBdr>
      <w:divsChild>
        <w:div w:id="1269854043">
          <w:marLeft w:val="0"/>
          <w:marRight w:val="0"/>
          <w:marTop w:val="225"/>
          <w:marBottom w:val="0"/>
          <w:divBdr>
            <w:top w:val="none" w:sz="0" w:space="0" w:color="auto"/>
            <w:left w:val="none" w:sz="0" w:space="0" w:color="auto"/>
            <w:bottom w:val="none" w:sz="0" w:space="0" w:color="auto"/>
            <w:right w:val="none" w:sz="0" w:space="0" w:color="auto"/>
          </w:divBdr>
        </w:div>
      </w:divsChild>
    </w:div>
    <w:div w:id="585113350">
      <w:bodyDiv w:val="1"/>
      <w:marLeft w:val="0"/>
      <w:marRight w:val="0"/>
      <w:marTop w:val="0"/>
      <w:marBottom w:val="0"/>
      <w:divBdr>
        <w:top w:val="none" w:sz="0" w:space="0" w:color="auto"/>
        <w:left w:val="none" w:sz="0" w:space="0" w:color="auto"/>
        <w:bottom w:val="none" w:sz="0" w:space="0" w:color="auto"/>
        <w:right w:val="none" w:sz="0" w:space="0" w:color="auto"/>
      </w:divBdr>
    </w:div>
    <w:div w:id="585459301">
      <w:bodyDiv w:val="1"/>
      <w:marLeft w:val="0"/>
      <w:marRight w:val="0"/>
      <w:marTop w:val="0"/>
      <w:marBottom w:val="0"/>
      <w:divBdr>
        <w:top w:val="none" w:sz="0" w:space="0" w:color="auto"/>
        <w:left w:val="none" w:sz="0" w:space="0" w:color="auto"/>
        <w:bottom w:val="none" w:sz="0" w:space="0" w:color="auto"/>
        <w:right w:val="none" w:sz="0" w:space="0" w:color="auto"/>
      </w:divBdr>
    </w:div>
    <w:div w:id="590357040">
      <w:bodyDiv w:val="1"/>
      <w:marLeft w:val="0"/>
      <w:marRight w:val="0"/>
      <w:marTop w:val="0"/>
      <w:marBottom w:val="0"/>
      <w:divBdr>
        <w:top w:val="none" w:sz="0" w:space="0" w:color="auto"/>
        <w:left w:val="none" w:sz="0" w:space="0" w:color="auto"/>
        <w:bottom w:val="none" w:sz="0" w:space="0" w:color="auto"/>
        <w:right w:val="none" w:sz="0" w:space="0" w:color="auto"/>
      </w:divBdr>
    </w:div>
    <w:div w:id="591279995">
      <w:bodyDiv w:val="1"/>
      <w:marLeft w:val="0"/>
      <w:marRight w:val="0"/>
      <w:marTop w:val="0"/>
      <w:marBottom w:val="0"/>
      <w:divBdr>
        <w:top w:val="none" w:sz="0" w:space="0" w:color="auto"/>
        <w:left w:val="none" w:sz="0" w:space="0" w:color="auto"/>
        <w:bottom w:val="none" w:sz="0" w:space="0" w:color="auto"/>
        <w:right w:val="none" w:sz="0" w:space="0" w:color="auto"/>
      </w:divBdr>
      <w:divsChild>
        <w:div w:id="707874804">
          <w:marLeft w:val="0"/>
          <w:marRight w:val="0"/>
          <w:marTop w:val="0"/>
          <w:marBottom w:val="165"/>
          <w:divBdr>
            <w:top w:val="none" w:sz="0" w:space="0" w:color="auto"/>
            <w:left w:val="none" w:sz="0" w:space="0" w:color="auto"/>
            <w:bottom w:val="none" w:sz="0" w:space="0" w:color="auto"/>
            <w:right w:val="none" w:sz="0" w:space="0" w:color="auto"/>
          </w:divBdr>
        </w:div>
        <w:div w:id="1089545449">
          <w:marLeft w:val="0"/>
          <w:marRight w:val="0"/>
          <w:marTop w:val="150"/>
          <w:marBottom w:val="0"/>
          <w:divBdr>
            <w:top w:val="none" w:sz="0" w:space="0" w:color="auto"/>
            <w:left w:val="none" w:sz="0" w:space="0" w:color="auto"/>
            <w:bottom w:val="none" w:sz="0" w:space="0" w:color="auto"/>
            <w:right w:val="none" w:sz="0" w:space="0" w:color="auto"/>
          </w:divBdr>
          <w:divsChild>
            <w:div w:id="1397313814">
              <w:marLeft w:val="0"/>
              <w:marRight w:val="0"/>
              <w:marTop w:val="0"/>
              <w:marBottom w:val="0"/>
              <w:divBdr>
                <w:top w:val="none" w:sz="0" w:space="0" w:color="auto"/>
                <w:left w:val="none" w:sz="0" w:space="0" w:color="auto"/>
                <w:bottom w:val="none" w:sz="0" w:space="0" w:color="auto"/>
                <w:right w:val="none" w:sz="0" w:space="0" w:color="auto"/>
              </w:divBdr>
            </w:div>
          </w:divsChild>
        </w:div>
        <w:div w:id="1825314495">
          <w:marLeft w:val="0"/>
          <w:marRight w:val="0"/>
          <w:marTop w:val="225"/>
          <w:marBottom w:val="0"/>
          <w:divBdr>
            <w:top w:val="none" w:sz="0" w:space="0" w:color="auto"/>
            <w:left w:val="none" w:sz="0" w:space="0" w:color="auto"/>
            <w:bottom w:val="none" w:sz="0" w:space="0" w:color="auto"/>
            <w:right w:val="none" w:sz="0" w:space="0" w:color="auto"/>
          </w:divBdr>
        </w:div>
        <w:div w:id="1996057991">
          <w:marLeft w:val="0"/>
          <w:marRight w:val="0"/>
          <w:marTop w:val="150"/>
          <w:marBottom w:val="0"/>
          <w:divBdr>
            <w:top w:val="none" w:sz="0" w:space="0" w:color="auto"/>
            <w:left w:val="none" w:sz="0" w:space="0" w:color="auto"/>
            <w:bottom w:val="none" w:sz="0" w:space="0" w:color="auto"/>
            <w:right w:val="none" w:sz="0" w:space="0" w:color="auto"/>
          </w:divBdr>
          <w:divsChild>
            <w:div w:id="100296964">
              <w:marLeft w:val="0"/>
              <w:marRight w:val="0"/>
              <w:marTop w:val="0"/>
              <w:marBottom w:val="0"/>
              <w:divBdr>
                <w:top w:val="none" w:sz="0" w:space="0" w:color="auto"/>
                <w:left w:val="none" w:sz="0" w:space="0" w:color="auto"/>
                <w:bottom w:val="none" w:sz="0" w:space="0" w:color="auto"/>
                <w:right w:val="none" w:sz="0" w:space="0" w:color="auto"/>
              </w:divBdr>
            </w:div>
            <w:div w:id="144415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709658">
      <w:bodyDiv w:val="1"/>
      <w:marLeft w:val="0"/>
      <w:marRight w:val="0"/>
      <w:marTop w:val="0"/>
      <w:marBottom w:val="0"/>
      <w:divBdr>
        <w:top w:val="none" w:sz="0" w:space="0" w:color="auto"/>
        <w:left w:val="none" w:sz="0" w:space="0" w:color="auto"/>
        <w:bottom w:val="none" w:sz="0" w:space="0" w:color="auto"/>
        <w:right w:val="none" w:sz="0" w:space="0" w:color="auto"/>
      </w:divBdr>
    </w:div>
    <w:div w:id="594289135">
      <w:bodyDiv w:val="1"/>
      <w:marLeft w:val="0"/>
      <w:marRight w:val="0"/>
      <w:marTop w:val="0"/>
      <w:marBottom w:val="0"/>
      <w:divBdr>
        <w:top w:val="none" w:sz="0" w:space="0" w:color="auto"/>
        <w:left w:val="none" w:sz="0" w:space="0" w:color="auto"/>
        <w:bottom w:val="none" w:sz="0" w:space="0" w:color="auto"/>
        <w:right w:val="none" w:sz="0" w:space="0" w:color="auto"/>
      </w:divBdr>
    </w:div>
    <w:div w:id="596402127">
      <w:bodyDiv w:val="1"/>
      <w:marLeft w:val="0"/>
      <w:marRight w:val="0"/>
      <w:marTop w:val="0"/>
      <w:marBottom w:val="0"/>
      <w:divBdr>
        <w:top w:val="none" w:sz="0" w:space="0" w:color="auto"/>
        <w:left w:val="none" w:sz="0" w:space="0" w:color="auto"/>
        <w:bottom w:val="none" w:sz="0" w:space="0" w:color="auto"/>
        <w:right w:val="none" w:sz="0" w:space="0" w:color="auto"/>
      </w:divBdr>
      <w:divsChild>
        <w:div w:id="942497490">
          <w:marLeft w:val="0"/>
          <w:marRight w:val="0"/>
          <w:marTop w:val="0"/>
          <w:marBottom w:val="0"/>
          <w:divBdr>
            <w:top w:val="none" w:sz="0" w:space="0" w:color="auto"/>
            <w:left w:val="none" w:sz="0" w:space="0" w:color="auto"/>
            <w:bottom w:val="none" w:sz="0" w:space="0" w:color="auto"/>
            <w:right w:val="none" w:sz="0" w:space="0" w:color="auto"/>
          </w:divBdr>
          <w:divsChild>
            <w:div w:id="636839327">
              <w:marLeft w:val="0"/>
              <w:marRight w:val="0"/>
              <w:marTop w:val="150"/>
              <w:marBottom w:val="195"/>
              <w:divBdr>
                <w:top w:val="none" w:sz="0" w:space="0" w:color="auto"/>
                <w:left w:val="none" w:sz="0" w:space="0" w:color="auto"/>
                <w:bottom w:val="none" w:sz="0" w:space="0" w:color="auto"/>
                <w:right w:val="none" w:sz="0" w:space="0" w:color="auto"/>
              </w:divBdr>
              <w:divsChild>
                <w:div w:id="1487895368">
                  <w:marLeft w:val="0"/>
                  <w:marRight w:val="0"/>
                  <w:marTop w:val="0"/>
                  <w:marBottom w:val="0"/>
                  <w:divBdr>
                    <w:top w:val="none" w:sz="0" w:space="0" w:color="auto"/>
                    <w:left w:val="none" w:sz="0" w:space="0" w:color="auto"/>
                    <w:bottom w:val="none" w:sz="0" w:space="0" w:color="auto"/>
                    <w:right w:val="none" w:sz="0" w:space="0" w:color="auto"/>
                  </w:divBdr>
                  <w:divsChild>
                    <w:div w:id="102952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088502">
          <w:marLeft w:val="0"/>
          <w:marRight w:val="0"/>
          <w:marTop w:val="0"/>
          <w:marBottom w:val="0"/>
          <w:divBdr>
            <w:top w:val="none" w:sz="0" w:space="0" w:color="auto"/>
            <w:left w:val="none" w:sz="0" w:space="0" w:color="auto"/>
            <w:bottom w:val="none" w:sz="0" w:space="0" w:color="auto"/>
            <w:right w:val="none" w:sz="0" w:space="0" w:color="auto"/>
          </w:divBdr>
          <w:divsChild>
            <w:div w:id="336467754">
              <w:marLeft w:val="0"/>
              <w:marRight w:val="0"/>
              <w:marTop w:val="0"/>
              <w:marBottom w:val="0"/>
              <w:divBdr>
                <w:top w:val="none" w:sz="0" w:space="0" w:color="auto"/>
                <w:left w:val="none" w:sz="0" w:space="0" w:color="auto"/>
                <w:bottom w:val="none" w:sz="0" w:space="0" w:color="auto"/>
                <w:right w:val="none" w:sz="0" w:space="0" w:color="auto"/>
              </w:divBdr>
              <w:divsChild>
                <w:div w:id="59101218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79906192">
          <w:marLeft w:val="0"/>
          <w:marRight w:val="0"/>
          <w:marTop w:val="0"/>
          <w:marBottom w:val="0"/>
          <w:divBdr>
            <w:top w:val="none" w:sz="0" w:space="0" w:color="auto"/>
            <w:left w:val="none" w:sz="0" w:space="0" w:color="auto"/>
            <w:bottom w:val="none" w:sz="0" w:space="0" w:color="auto"/>
            <w:right w:val="none" w:sz="0" w:space="0" w:color="auto"/>
          </w:divBdr>
          <w:divsChild>
            <w:div w:id="1409115765">
              <w:marLeft w:val="0"/>
              <w:marRight w:val="0"/>
              <w:marTop w:val="0"/>
              <w:marBottom w:val="0"/>
              <w:divBdr>
                <w:top w:val="none" w:sz="0" w:space="0" w:color="auto"/>
                <w:left w:val="none" w:sz="0" w:space="0" w:color="auto"/>
                <w:bottom w:val="none" w:sz="0" w:space="0" w:color="auto"/>
                <w:right w:val="none" w:sz="0" w:space="0" w:color="auto"/>
              </w:divBdr>
              <w:divsChild>
                <w:div w:id="1806770554">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389494602">
          <w:marLeft w:val="0"/>
          <w:marRight w:val="0"/>
          <w:marTop w:val="0"/>
          <w:marBottom w:val="0"/>
          <w:divBdr>
            <w:top w:val="none" w:sz="0" w:space="0" w:color="auto"/>
            <w:left w:val="none" w:sz="0" w:space="0" w:color="auto"/>
            <w:bottom w:val="none" w:sz="0" w:space="0" w:color="auto"/>
            <w:right w:val="none" w:sz="0" w:space="0" w:color="auto"/>
          </w:divBdr>
          <w:divsChild>
            <w:div w:id="1394430190">
              <w:marLeft w:val="0"/>
              <w:marRight w:val="0"/>
              <w:marTop w:val="0"/>
              <w:marBottom w:val="0"/>
              <w:divBdr>
                <w:top w:val="none" w:sz="0" w:space="0" w:color="auto"/>
                <w:left w:val="none" w:sz="0" w:space="0" w:color="auto"/>
                <w:bottom w:val="none" w:sz="0" w:space="0" w:color="auto"/>
                <w:right w:val="none" w:sz="0" w:space="0" w:color="auto"/>
              </w:divBdr>
              <w:divsChild>
                <w:div w:id="1065881063">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601032854">
      <w:bodyDiv w:val="1"/>
      <w:marLeft w:val="0"/>
      <w:marRight w:val="0"/>
      <w:marTop w:val="0"/>
      <w:marBottom w:val="0"/>
      <w:divBdr>
        <w:top w:val="none" w:sz="0" w:space="0" w:color="auto"/>
        <w:left w:val="none" w:sz="0" w:space="0" w:color="auto"/>
        <w:bottom w:val="none" w:sz="0" w:space="0" w:color="auto"/>
        <w:right w:val="none" w:sz="0" w:space="0" w:color="auto"/>
      </w:divBdr>
    </w:div>
    <w:div w:id="602613213">
      <w:bodyDiv w:val="1"/>
      <w:marLeft w:val="0"/>
      <w:marRight w:val="0"/>
      <w:marTop w:val="0"/>
      <w:marBottom w:val="0"/>
      <w:divBdr>
        <w:top w:val="none" w:sz="0" w:space="0" w:color="auto"/>
        <w:left w:val="none" w:sz="0" w:space="0" w:color="auto"/>
        <w:bottom w:val="none" w:sz="0" w:space="0" w:color="auto"/>
        <w:right w:val="none" w:sz="0" w:space="0" w:color="auto"/>
      </w:divBdr>
    </w:div>
    <w:div w:id="604535004">
      <w:bodyDiv w:val="1"/>
      <w:marLeft w:val="0"/>
      <w:marRight w:val="0"/>
      <w:marTop w:val="0"/>
      <w:marBottom w:val="0"/>
      <w:divBdr>
        <w:top w:val="none" w:sz="0" w:space="0" w:color="auto"/>
        <w:left w:val="none" w:sz="0" w:space="0" w:color="auto"/>
        <w:bottom w:val="none" w:sz="0" w:space="0" w:color="auto"/>
        <w:right w:val="none" w:sz="0" w:space="0" w:color="auto"/>
      </w:divBdr>
    </w:div>
    <w:div w:id="605044834">
      <w:bodyDiv w:val="1"/>
      <w:marLeft w:val="0"/>
      <w:marRight w:val="0"/>
      <w:marTop w:val="0"/>
      <w:marBottom w:val="0"/>
      <w:divBdr>
        <w:top w:val="none" w:sz="0" w:space="0" w:color="auto"/>
        <w:left w:val="none" w:sz="0" w:space="0" w:color="auto"/>
        <w:bottom w:val="none" w:sz="0" w:space="0" w:color="auto"/>
        <w:right w:val="none" w:sz="0" w:space="0" w:color="auto"/>
      </w:divBdr>
    </w:div>
    <w:div w:id="609699917">
      <w:bodyDiv w:val="1"/>
      <w:marLeft w:val="0"/>
      <w:marRight w:val="0"/>
      <w:marTop w:val="0"/>
      <w:marBottom w:val="0"/>
      <w:divBdr>
        <w:top w:val="none" w:sz="0" w:space="0" w:color="auto"/>
        <w:left w:val="none" w:sz="0" w:space="0" w:color="auto"/>
        <w:bottom w:val="none" w:sz="0" w:space="0" w:color="auto"/>
        <w:right w:val="none" w:sz="0" w:space="0" w:color="auto"/>
      </w:divBdr>
    </w:div>
    <w:div w:id="611744940">
      <w:bodyDiv w:val="1"/>
      <w:marLeft w:val="0"/>
      <w:marRight w:val="0"/>
      <w:marTop w:val="0"/>
      <w:marBottom w:val="0"/>
      <w:divBdr>
        <w:top w:val="none" w:sz="0" w:space="0" w:color="auto"/>
        <w:left w:val="none" w:sz="0" w:space="0" w:color="auto"/>
        <w:bottom w:val="none" w:sz="0" w:space="0" w:color="auto"/>
        <w:right w:val="none" w:sz="0" w:space="0" w:color="auto"/>
      </w:divBdr>
    </w:div>
    <w:div w:id="614017783">
      <w:bodyDiv w:val="1"/>
      <w:marLeft w:val="0"/>
      <w:marRight w:val="0"/>
      <w:marTop w:val="0"/>
      <w:marBottom w:val="0"/>
      <w:divBdr>
        <w:top w:val="none" w:sz="0" w:space="0" w:color="auto"/>
        <w:left w:val="none" w:sz="0" w:space="0" w:color="auto"/>
        <w:bottom w:val="none" w:sz="0" w:space="0" w:color="auto"/>
        <w:right w:val="none" w:sz="0" w:space="0" w:color="auto"/>
      </w:divBdr>
      <w:divsChild>
        <w:div w:id="401562619">
          <w:marLeft w:val="0"/>
          <w:marRight w:val="0"/>
          <w:marTop w:val="0"/>
          <w:marBottom w:val="0"/>
          <w:divBdr>
            <w:top w:val="none" w:sz="0" w:space="0" w:color="auto"/>
            <w:left w:val="none" w:sz="0" w:space="0" w:color="auto"/>
            <w:bottom w:val="none" w:sz="0" w:space="0" w:color="auto"/>
            <w:right w:val="none" w:sz="0" w:space="0" w:color="auto"/>
          </w:divBdr>
        </w:div>
        <w:div w:id="1252157108">
          <w:marLeft w:val="0"/>
          <w:marRight w:val="0"/>
          <w:marTop w:val="0"/>
          <w:marBottom w:val="0"/>
          <w:divBdr>
            <w:top w:val="none" w:sz="0" w:space="0" w:color="auto"/>
            <w:left w:val="none" w:sz="0" w:space="0" w:color="auto"/>
            <w:bottom w:val="none" w:sz="0" w:space="0" w:color="auto"/>
            <w:right w:val="none" w:sz="0" w:space="0" w:color="auto"/>
          </w:divBdr>
        </w:div>
      </w:divsChild>
    </w:div>
    <w:div w:id="617880785">
      <w:bodyDiv w:val="1"/>
      <w:marLeft w:val="0"/>
      <w:marRight w:val="0"/>
      <w:marTop w:val="0"/>
      <w:marBottom w:val="0"/>
      <w:divBdr>
        <w:top w:val="none" w:sz="0" w:space="0" w:color="auto"/>
        <w:left w:val="none" w:sz="0" w:space="0" w:color="auto"/>
        <w:bottom w:val="none" w:sz="0" w:space="0" w:color="auto"/>
        <w:right w:val="none" w:sz="0" w:space="0" w:color="auto"/>
      </w:divBdr>
    </w:div>
    <w:div w:id="619066476">
      <w:bodyDiv w:val="1"/>
      <w:marLeft w:val="0"/>
      <w:marRight w:val="0"/>
      <w:marTop w:val="0"/>
      <w:marBottom w:val="0"/>
      <w:divBdr>
        <w:top w:val="none" w:sz="0" w:space="0" w:color="auto"/>
        <w:left w:val="none" w:sz="0" w:space="0" w:color="auto"/>
        <w:bottom w:val="none" w:sz="0" w:space="0" w:color="auto"/>
        <w:right w:val="none" w:sz="0" w:space="0" w:color="auto"/>
      </w:divBdr>
    </w:div>
    <w:div w:id="619189384">
      <w:bodyDiv w:val="1"/>
      <w:marLeft w:val="0"/>
      <w:marRight w:val="0"/>
      <w:marTop w:val="0"/>
      <w:marBottom w:val="0"/>
      <w:divBdr>
        <w:top w:val="none" w:sz="0" w:space="0" w:color="auto"/>
        <w:left w:val="none" w:sz="0" w:space="0" w:color="auto"/>
        <w:bottom w:val="none" w:sz="0" w:space="0" w:color="auto"/>
        <w:right w:val="none" w:sz="0" w:space="0" w:color="auto"/>
      </w:divBdr>
      <w:divsChild>
        <w:div w:id="1003777800">
          <w:marLeft w:val="0"/>
          <w:marRight w:val="0"/>
          <w:marTop w:val="0"/>
          <w:marBottom w:val="105"/>
          <w:divBdr>
            <w:top w:val="none" w:sz="0" w:space="0" w:color="auto"/>
            <w:left w:val="none" w:sz="0" w:space="0" w:color="auto"/>
            <w:bottom w:val="none" w:sz="0" w:space="0" w:color="auto"/>
            <w:right w:val="none" w:sz="0" w:space="0" w:color="auto"/>
          </w:divBdr>
          <w:divsChild>
            <w:div w:id="116685560">
              <w:marLeft w:val="0"/>
              <w:marRight w:val="0"/>
              <w:marTop w:val="0"/>
              <w:marBottom w:val="0"/>
              <w:divBdr>
                <w:top w:val="none" w:sz="0" w:space="0" w:color="auto"/>
                <w:left w:val="none" w:sz="0" w:space="0" w:color="auto"/>
                <w:bottom w:val="none" w:sz="0" w:space="0" w:color="auto"/>
                <w:right w:val="none" w:sz="0" w:space="0" w:color="auto"/>
              </w:divBdr>
            </w:div>
          </w:divsChild>
        </w:div>
        <w:div w:id="2054378639">
          <w:marLeft w:val="0"/>
          <w:marRight w:val="0"/>
          <w:marTop w:val="0"/>
          <w:marBottom w:val="450"/>
          <w:divBdr>
            <w:top w:val="none" w:sz="0" w:space="0" w:color="auto"/>
            <w:left w:val="none" w:sz="0" w:space="0" w:color="auto"/>
            <w:bottom w:val="none" w:sz="0" w:space="0" w:color="auto"/>
            <w:right w:val="none" w:sz="0" w:space="0" w:color="auto"/>
          </w:divBdr>
        </w:div>
      </w:divsChild>
    </w:div>
    <w:div w:id="619263271">
      <w:bodyDiv w:val="1"/>
      <w:marLeft w:val="0"/>
      <w:marRight w:val="0"/>
      <w:marTop w:val="0"/>
      <w:marBottom w:val="0"/>
      <w:divBdr>
        <w:top w:val="none" w:sz="0" w:space="0" w:color="auto"/>
        <w:left w:val="none" w:sz="0" w:space="0" w:color="auto"/>
        <w:bottom w:val="none" w:sz="0" w:space="0" w:color="auto"/>
        <w:right w:val="none" w:sz="0" w:space="0" w:color="auto"/>
      </w:divBdr>
    </w:div>
    <w:div w:id="619382863">
      <w:bodyDiv w:val="1"/>
      <w:marLeft w:val="0"/>
      <w:marRight w:val="0"/>
      <w:marTop w:val="0"/>
      <w:marBottom w:val="0"/>
      <w:divBdr>
        <w:top w:val="none" w:sz="0" w:space="0" w:color="auto"/>
        <w:left w:val="none" w:sz="0" w:space="0" w:color="auto"/>
        <w:bottom w:val="none" w:sz="0" w:space="0" w:color="auto"/>
        <w:right w:val="none" w:sz="0" w:space="0" w:color="auto"/>
      </w:divBdr>
    </w:div>
    <w:div w:id="627013590">
      <w:bodyDiv w:val="1"/>
      <w:marLeft w:val="0"/>
      <w:marRight w:val="0"/>
      <w:marTop w:val="0"/>
      <w:marBottom w:val="0"/>
      <w:divBdr>
        <w:top w:val="none" w:sz="0" w:space="0" w:color="auto"/>
        <w:left w:val="none" w:sz="0" w:space="0" w:color="auto"/>
        <w:bottom w:val="none" w:sz="0" w:space="0" w:color="auto"/>
        <w:right w:val="none" w:sz="0" w:space="0" w:color="auto"/>
      </w:divBdr>
    </w:div>
    <w:div w:id="628821661">
      <w:bodyDiv w:val="1"/>
      <w:marLeft w:val="0"/>
      <w:marRight w:val="0"/>
      <w:marTop w:val="0"/>
      <w:marBottom w:val="0"/>
      <w:divBdr>
        <w:top w:val="none" w:sz="0" w:space="0" w:color="auto"/>
        <w:left w:val="none" w:sz="0" w:space="0" w:color="auto"/>
        <w:bottom w:val="none" w:sz="0" w:space="0" w:color="auto"/>
        <w:right w:val="none" w:sz="0" w:space="0" w:color="auto"/>
      </w:divBdr>
    </w:div>
    <w:div w:id="632832924">
      <w:bodyDiv w:val="1"/>
      <w:marLeft w:val="0"/>
      <w:marRight w:val="0"/>
      <w:marTop w:val="0"/>
      <w:marBottom w:val="0"/>
      <w:divBdr>
        <w:top w:val="none" w:sz="0" w:space="0" w:color="auto"/>
        <w:left w:val="none" w:sz="0" w:space="0" w:color="auto"/>
        <w:bottom w:val="none" w:sz="0" w:space="0" w:color="auto"/>
        <w:right w:val="none" w:sz="0" w:space="0" w:color="auto"/>
      </w:divBdr>
    </w:div>
    <w:div w:id="633873799">
      <w:bodyDiv w:val="1"/>
      <w:marLeft w:val="0"/>
      <w:marRight w:val="0"/>
      <w:marTop w:val="0"/>
      <w:marBottom w:val="0"/>
      <w:divBdr>
        <w:top w:val="none" w:sz="0" w:space="0" w:color="auto"/>
        <w:left w:val="none" w:sz="0" w:space="0" w:color="auto"/>
        <w:bottom w:val="none" w:sz="0" w:space="0" w:color="auto"/>
        <w:right w:val="none" w:sz="0" w:space="0" w:color="auto"/>
      </w:divBdr>
      <w:divsChild>
        <w:div w:id="1695691534">
          <w:marLeft w:val="0"/>
          <w:marRight w:val="0"/>
          <w:marTop w:val="225"/>
          <w:marBottom w:val="0"/>
          <w:divBdr>
            <w:top w:val="none" w:sz="0" w:space="0" w:color="auto"/>
            <w:left w:val="none" w:sz="0" w:space="0" w:color="auto"/>
            <w:bottom w:val="none" w:sz="0" w:space="0" w:color="auto"/>
            <w:right w:val="none" w:sz="0" w:space="0" w:color="auto"/>
          </w:divBdr>
        </w:div>
      </w:divsChild>
    </w:div>
    <w:div w:id="634718993">
      <w:bodyDiv w:val="1"/>
      <w:marLeft w:val="0"/>
      <w:marRight w:val="0"/>
      <w:marTop w:val="0"/>
      <w:marBottom w:val="0"/>
      <w:divBdr>
        <w:top w:val="none" w:sz="0" w:space="0" w:color="auto"/>
        <w:left w:val="none" w:sz="0" w:space="0" w:color="auto"/>
        <w:bottom w:val="none" w:sz="0" w:space="0" w:color="auto"/>
        <w:right w:val="none" w:sz="0" w:space="0" w:color="auto"/>
      </w:divBdr>
    </w:div>
    <w:div w:id="635062400">
      <w:bodyDiv w:val="1"/>
      <w:marLeft w:val="0"/>
      <w:marRight w:val="0"/>
      <w:marTop w:val="0"/>
      <w:marBottom w:val="0"/>
      <w:divBdr>
        <w:top w:val="none" w:sz="0" w:space="0" w:color="auto"/>
        <w:left w:val="none" w:sz="0" w:space="0" w:color="auto"/>
        <w:bottom w:val="none" w:sz="0" w:space="0" w:color="auto"/>
        <w:right w:val="none" w:sz="0" w:space="0" w:color="auto"/>
      </w:divBdr>
    </w:div>
    <w:div w:id="635330407">
      <w:bodyDiv w:val="1"/>
      <w:marLeft w:val="0"/>
      <w:marRight w:val="0"/>
      <w:marTop w:val="100"/>
      <w:marBottom w:val="100"/>
      <w:divBdr>
        <w:top w:val="none" w:sz="0" w:space="0" w:color="auto"/>
        <w:left w:val="none" w:sz="0" w:space="0" w:color="auto"/>
        <w:bottom w:val="none" w:sz="0" w:space="0" w:color="auto"/>
        <w:right w:val="none" w:sz="0" w:space="0" w:color="auto"/>
      </w:divBdr>
      <w:divsChild>
        <w:div w:id="173306472">
          <w:marLeft w:val="0"/>
          <w:marRight w:val="0"/>
          <w:marTop w:val="100"/>
          <w:marBottom w:val="100"/>
          <w:divBdr>
            <w:top w:val="none" w:sz="0" w:space="0" w:color="auto"/>
            <w:left w:val="none" w:sz="0" w:space="0" w:color="auto"/>
            <w:bottom w:val="none" w:sz="0" w:space="0" w:color="auto"/>
            <w:right w:val="none" w:sz="0" w:space="0" w:color="auto"/>
          </w:divBdr>
          <w:divsChild>
            <w:div w:id="1734085593">
              <w:marLeft w:val="0"/>
              <w:marRight w:val="0"/>
              <w:marTop w:val="100"/>
              <w:marBottom w:val="100"/>
              <w:divBdr>
                <w:top w:val="none" w:sz="0" w:space="0" w:color="auto"/>
                <w:left w:val="none" w:sz="0" w:space="0" w:color="auto"/>
                <w:bottom w:val="none" w:sz="0" w:space="0" w:color="auto"/>
                <w:right w:val="none" w:sz="0" w:space="0" w:color="auto"/>
              </w:divBdr>
              <w:divsChild>
                <w:div w:id="337658717">
                  <w:marLeft w:val="0"/>
                  <w:marRight w:val="0"/>
                  <w:marTop w:val="0"/>
                  <w:marBottom w:val="0"/>
                  <w:divBdr>
                    <w:top w:val="none" w:sz="0" w:space="0" w:color="auto"/>
                    <w:left w:val="none" w:sz="0" w:space="0" w:color="auto"/>
                    <w:bottom w:val="none" w:sz="0" w:space="0" w:color="auto"/>
                    <w:right w:val="none" w:sz="0" w:space="0" w:color="auto"/>
                  </w:divBdr>
                  <w:divsChild>
                    <w:div w:id="1019700388">
                      <w:marLeft w:val="0"/>
                      <w:marRight w:val="0"/>
                      <w:marTop w:val="300"/>
                      <w:marBottom w:val="0"/>
                      <w:divBdr>
                        <w:top w:val="none" w:sz="0" w:space="0" w:color="auto"/>
                        <w:left w:val="none" w:sz="0" w:space="0" w:color="auto"/>
                        <w:bottom w:val="none" w:sz="0" w:space="0" w:color="auto"/>
                        <w:right w:val="none" w:sz="0" w:space="0" w:color="auto"/>
                      </w:divBdr>
                      <w:divsChild>
                        <w:div w:id="922182561">
                          <w:marLeft w:val="300"/>
                          <w:marRight w:val="0"/>
                          <w:marTop w:val="0"/>
                          <w:marBottom w:val="6000"/>
                          <w:divBdr>
                            <w:top w:val="none" w:sz="0" w:space="0" w:color="auto"/>
                            <w:left w:val="none" w:sz="0" w:space="0" w:color="auto"/>
                            <w:bottom w:val="none" w:sz="0" w:space="0" w:color="auto"/>
                            <w:right w:val="none" w:sz="0" w:space="0" w:color="auto"/>
                          </w:divBdr>
                          <w:divsChild>
                            <w:div w:id="1700624344">
                              <w:marLeft w:val="0"/>
                              <w:marRight w:val="0"/>
                              <w:marTop w:val="0"/>
                              <w:marBottom w:val="105"/>
                              <w:divBdr>
                                <w:top w:val="single" w:sz="6" w:space="8" w:color="E8E8E8"/>
                                <w:left w:val="single" w:sz="6" w:space="9" w:color="E8E8E8"/>
                                <w:bottom w:val="single" w:sz="6" w:space="8" w:color="E8E8E8"/>
                                <w:right w:val="single" w:sz="6" w:space="9" w:color="E8E8E8"/>
                              </w:divBdr>
                              <w:divsChild>
                                <w:div w:id="254830175">
                                  <w:marLeft w:val="0"/>
                                  <w:marRight w:val="0"/>
                                  <w:marTop w:val="0"/>
                                  <w:marBottom w:val="0"/>
                                  <w:divBdr>
                                    <w:top w:val="none" w:sz="0" w:space="0" w:color="auto"/>
                                    <w:left w:val="none" w:sz="0" w:space="0" w:color="auto"/>
                                    <w:bottom w:val="none" w:sz="0" w:space="0" w:color="auto"/>
                                    <w:right w:val="none" w:sz="0" w:space="0" w:color="auto"/>
                                  </w:divBdr>
                                  <w:divsChild>
                                    <w:div w:id="373428386">
                                      <w:marLeft w:val="0"/>
                                      <w:marRight w:val="105"/>
                                      <w:marTop w:val="84"/>
                                      <w:marBottom w:val="8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7417035">
      <w:bodyDiv w:val="1"/>
      <w:marLeft w:val="0"/>
      <w:marRight w:val="0"/>
      <w:marTop w:val="0"/>
      <w:marBottom w:val="0"/>
      <w:divBdr>
        <w:top w:val="none" w:sz="0" w:space="0" w:color="auto"/>
        <w:left w:val="none" w:sz="0" w:space="0" w:color="auto"/>
        <w:bottom w:val="none" w:sz="0" w:space="0" w:color="auto"/>
        <w:right w:val="none" w:sz="0" w:space="0" w:color="auto"/>
      </w:divBdr>
      <w:divsChild>
        <w:div w:id="175966017">
          <w:marLeft w:val="0"/>
          <w:marRight w:val="689"/>
          <w:marTop w:val="0"/>
          <w:marBottom w:val="2640"/>
          <w:divBdr>
            <w:top w:val="none" w:sz="0" w:space="0" w:color="auto"/>
            <w:left w:val="none" w:sz="0" w:space="0" w:color="auto"/>
            <w:bottom w:val="none" w:sz="0" w:space="0" w:color="auto"/>
            <w:right w:val="none" w:sz="0" w:space="0" w:color="auto"/>
          </w:divBdr>
        </w:div>
        <w:div w:id="1993752401">
          <w:marLeft w:val="0"/>
          <w:marRight w:val="0"/>
          <w:marTop w:val="0"/>
          <w:marBottom w:val="2640"/>
          <w:divBdr>
            <w:top w:val="none" w:sz="0" w:space="0" w:color="auto"/>
            <w:left w:val="none" w:sz="0" w:space="0" w:color="auto"/>
            <w:bottom w:val="none" w:sz="0" w:space="0" w:color="auto"/>
            <w:right w:val="none" w:sz="0" w:space="0" w:color="auto"/>
          </w:divBdr>
        </w:div>
      </w:divsChild>
    </w:div>
    <w:div w:id="638922635">
      <w:bodyDiv w:val="1"/>
      <w:marLeft w:val="0"/>
      <w:marRight w:val="0"/>
      <w:marTop w:val="0"/>
      <w:marBottom w:val="0"/>
      <w:divBdr>
        <w:top w:val="none" w:sz="0" w:space="0" w:color="auto"/>
        <w:left w:val="none" w:sz="0" w:space="0" w:color="auto"/>
        <w:bottom w:val="none" w:sz="0" w:space="0" w:color="auto"/>
        <w:right w:val="none" w:sz="0" w:space="0" w:color="auto"/>
      </w:divBdr>
    </w:div>
    <w:div w:id="639119561">
      <w:bodyDiv w:val="1"/>
      <w:marLeft w:val="0"/>
      <w:marRight w:val="0"/>
      <w:marTop w:val="0"/>
      <w:marBottom w:val="0"/>
      <w:divBdr>
        <w:top w:val="none" w:sz="0" w:space="0" w:color="auto"/>
        <w:left w:val="none" w:sz="0" w:space="0" w:color="auto"/>
        <w:bottom w:val="none" w:sz="0" w:space="0" w:color="auto"/>
        <w:right w:val="none" w:sz="0" w:space="0" w:color="auto"/>
      </w:divBdr>
    </w:div>
    <w:div w:id="639963987">
      <w:bodyDiv w:val="1"/>
      <w:marLeft w:val="0"/>
      <w:marRight w:val="0"/>
      <w:marTop w:val="0"/>
      <w:marBottom w:val="0"/>
      <w:divBdr>
        <w:top w:val="none" w:sz="0" w:space="0" w:color="auto"/>
        <w:left w:val="none" w:sz="0" w:space="0" w:color="auto"/>
        <w:bottom w:val="none" w:sz="0" w:space="0" w:color="auto"/>
        <w:right w:val="none" w:sz="0" w:space="0" w:color="auto"/>
      </w:divBdr>
    </w:div>
    <w:div w:id="641349833">
      <w:bodyDiv w:val="1"/>
      <w:marLeft w:val="0"/>
      <w:marRight w:val="0"/>
      <w:marTop w:val="0"/>
      <w:marBottom w:val="0"/>
      <w:divBdr>
        <w:top w:val="none" w:sz="0" w:space="0" w:color="auto"/>
        <w:left w:val="none" w:sz="0" w:space="0" w:color="auto"/>
        <w:bottom w:val="none" w:sz="0" w:space="0" w:color="auto"/>
        <w:right w:val="none" w:sz="0" w:space="0" w:color="auto"/>
      </w:divBdr>
    </w:div>
    <w:div w:id="641423296">
      <w:bodyDiv w:val="1"/>
      <w:marLeft w:val="0"/>
      <w:marRight w:val="0"/>
      <w:marTop w:val="0"/>
      <w:marBottom w:val="0"/>
      <w:divBdr>
        <w:top w:val="none" w:sz="0" w:space="0" w:color="auto"/>
        <w:left w:val="none" w:sz="0" w:space="0" w:color="auto"/>
        <w:bottom w:val="none" w:sz="0" w:space="0" w:color="auto"/>
        <w:right w:val="none" w:sz="0" w:space="0" w:color="auto"/>
      </w:divBdr>
    </w:div>
    <w:div w:id="644431824">
      <w:bodyDiv w:val="1"/>
      <w:marLeft w:val="0"/>
      <w:marRight w:val="0"/>
      <w:marTop w:val="0"/>
      <w:marBottom w:val="0"/>
      <w:divBdr>
        <w:top w:val="none" w:sz="0" w:space="0" w:color="auto"/>
        <w:left w:val="none" w:sz="0" w:space="0" w:color="auto"/>
        <w:bottom w:val="none" w:sz="0" w:space="0" w:color="auto"/>
        <w:right w:val="none" w:sz="0" w:space="0" w:color="auto"/>
      </w:divBdr>
    </w:div>
    <w:div w:id="645160202">
      <w:bodyDiv w:val="1"/>
      <w:marLeft w:val="0"/>
      <w:marRight w:val="0"/>
      <w:marTop w:val="0"/>
      <w:marBottom w:val="0"/>
      <w:divBdr>
        <w:top w:val="none" w:sz="0" w:space="0" w:color="auto"/>
        <w:left w:val="none" w:sz="0" w:space="0" w:color="auto"/>
        <w:bottom w:val="none" w:sz="0" w:space="0" w:color="auto"/>
        <w:right w:val="none" w:sz="0" w:space="0" w:color="auto"/>
      </w:divBdr>
    </w:div>
    <w:div w:id="646201179">
      <w:bodyDiv w:val="1"/>
      <w:marLeft w:val="0"/>
      <w:marRight w:val="0"/>
      <w:marTop w:val="0"/>
      <w:marBottom w:val="0"/>
      <w:divBdr>
        <w:top w:val="none" w:sz="0" w:space="0" w:color="auto"/>
        <w:left w:val="none" w:sz="0" w:space="0" w:color="auto"/>
        <w:bottom w:val="none" w:sz="0" w:space="0" w:color="auto"/>
        <w:right w:val="none" w:sz="0" w:space="0" w:color="auto"/>
      </w:divBdr>
      <w:divsChild>
        <w:div w:id="742725771">
          <w:marLeft w:val="225"/>
          <w:marRight w:val="0"/>
          <w:marTop w:val="0"/>
          <w:marBottom w:val="0"/>
          <w:divBdr>
            <w:top w:val="single" w:sz="2" w:space="4" w:color="DDDDDD"/>
            <w:left w:val="single" w:sz="2" w:space="4" w:color="DDDDDD"/>
            <w:bottom w:val="single" w:sz="2" w:space="4" w:color="DDDDDD"/>
            <w:right w:val="single" w:sz="2" w:space="4" w:color="DDDDDD"/>
          </w:divBdr>
        </w:div>
      </w:divsChild>
    </w:div>
    <w:div w:id="648899890">
      <w:bodyDiv w:val="1"/>
      <w:marLeft w:val="0"/>
      <w:marRight w:val="0"/>
      <w:marTop w:val="0"/>
      <w:marBottom w:val="0"/>
      <w:divBdr>
        <w:top w:val="none" w:sz="0" w:space="0" w:color="auto"/>
        <w:left w:val="none" w:sz="0" w:space="0" w:color="auto"/>
        <w:bottom w:val="none" w:sz="0" w:space="0" w:color="auto"/>
        <w:right w:val="none" w:sz="0" w:space="0" w:color="auto"/>
      </w:divBdr>
    </w:div>
    <w:div w:id="650796199">
      <w:bodyDiv w:val="1"/>
      <w:marLeft w:val="0"/>
      <w:marRight w:val="0"/>
      <w:marTop w:val="0"/>
      <w:marBottom w:val="0"/>
      <w:divBdr>
        <w:top w:val="none" w:sz="0" w:space="0" w:color="auto"/>
        <w:left w:val="none" w:sz="0" w:space="0" w:color="auto"/>
        <w:bottom w:val="none" w:sz="0" w:space="0" w:color="auto"/>
        <w:right w:val="none" w:sz="0" w:space="0" w:color="auto"/>
      </w:divBdr>
      <w:divsChild>
        <w:div w:id="1840458929">
          <w:marLeft w:val="0"/>
          <w:marRight w:val="0"/>
          <w:marTop w:val="225"/>
          <w:marBottom w:val="0"/>
          <w:divBdr>
            <w:top w:val="none" w:sz="0" w:space="0" w:color="auto"/>
            <w:left w:val="none" w:sz="0" w:space="0" w:color="auto"/>
            <w:bottom w:val="none" w:sz="0" w:space="0" w:color="auto"/>
            <w:right w:val="none" w:sz="0" w:space="0" w:color="auto"/>
          </w:divBdr>
        </w:div>
      </w:divsChild>
    </w:div>
    <w:div w:id="652375418">
      <w:bodyDiv w:val="1"/>
      <w:marLeft w:val="0"/>
      <w:marRight w:val="0"/>
      <w:marTop w:val="0"/>
      <w:marBottom w:val="0"/>
      <w:divBdr>
        <w:top w:val="none" w:sz="0" w:space="0" w:color="auto"/>
        <w:left w:val="none" w:sz="0" w:space="0" w:color="auto"/>
        <w:bottom w:val="none" w:sz="0" w:space="0" w:color="auto"/>
        <w:right w:val="none" w:sz="0" w:space="0" w:color="auto"/>
      </w:divBdr>
      <w:divsChild>
        <w:div w:id="1123961592">
          <w:marLeft w:val="0"/>
          <w:marRight w:val="0"/>
          <w:marTop w:val="225"/>
          <w:marBottom w:val="0"/>
          <w:divBdr>
            <w:top w:val="none" w:sz="0" w:space="0" w:color="auto"/>
            <w:left w:val="none" w:sz="0" w:space="0" w:color="auto"/>
            <w:bottom w:val="none" w:sz="0" w:space="0" w:color="auto"/>
            <w:right w:val="none" w:sz="0" w:space="0" w:color="auto"/>
          </w:divBdr>
        </w:div>
      </w:divsChild>
    </w:div>
    <w:div w:id="653530814">
      <w:bodyDiv w:val="1"/>
      <w:marLeft w:val="0"/>
      <w:marRight w:val="0"/>
      <w:marTop w:val="0"/>
      <w:marBottom w:val="0"/>
      <w:divBdr>
        <w:top w:val="none" w:sz="0" w:space="0" w:color="auto"/>
        <w:left w:val="none" w:sz="0" w:space="0" w:color="auto"/>
        <w:bottom w:val="none" w:sz="0" w:space="0" w:color="auto"/>
        <w:right w:val="none" w:sz="0" w:space="0" w:color="auto"/>
      </w:divBdr>
    </w:div>
    <w:div w:id="654534973">
      <w:bodyDiv w:val="1"/>
      <w:marLeft w:val="0"/>
      <w:marRight w:val="0"/>
      <w:marTop w:val="0"/>
      <w:marBottom w:val="0"/>
      <w:divBdr>
        <w:top w:val="none" w:sz="0" w:space="0" w:color="auto"/>
        <w:left w:val="none" w:sz="0" w:space="0" w:color="auto"/>
        <w:bottom w:val="none" w:sz="0" w:space="0" w:color="auto"/>
        <w:right w:val="none" w:sz="0" w:space="0" w:color="auto"/>
      </w:divBdr>
      <w:divsChild>
        <w:div w:id="1476608899">
          <w:marLeft w:val="0"/>
          <w:marRight w:val="0"/>
          <w:marTop w:val="225"/>
          <w:marBottom w:val="0"/>
          <w:divBdr>
            <w:top w:val="none" w:sz="0" w:space="0" w:color="auto"/>
            <w:left w:val="none" w:sz="0" w:space="0" w:color="auto"/>
            <w:bottom w:val="none" w:sz="0" w:space="0" w:color="auto"/>
            <w:right w:val="none" w:sz="0" w:space="0" w:color="auto"/>
          </w:divBdr>
        </w:div>
      </w:divsChild>
    </w:div>
    <w:div w:id="660080797">
      <w:bodyDiv w:val="1"/>
      <w:marLeft w:val="0"/>
      <w:marRight w:val="0"/>
      <w:marTop w:val="0"/>
      <w:marBottom w:val="0"/>
      <w:divBdr>
        <w:top w:val="none" w:sz="0" w:space="0" w:color="auto"/>
        <w:left w:val="none" w:sz="0" w:space="0" w:color="auto"/>
        <w:bottom w:val="none" w:sz="0" w:space="0" w:color="auto"/>
        <w:right w:val="none" w:sz="0" w:space="0" w:color="auto"/>
      </w:divBdr>
    </w:div>
    <w:div w:id="661398397">
      <w:bodyDiv w:val="1"/>
      <w:marLeft w:val="0"/>
      <w:marRight w:val="0"/>
      <w:marTop w:val="0"/>
      <w:marBottom w:val="0"/>
      <w:divBdr>
        <w:top w:val="none" w:sz="0" w:space="0" w:color="auto"/>
        <w:left w:val="none" w:sz="0" w:space="0" w:color="auto"/>
        <w:bottom w:val="none" w:sz="0" w:space="0" w:color="auto"/>
        <w:right w:val="none" w:sz="0" w:space="0" w:color="auto"/>
      </w:divBdr>
      <w:divsChild>
        <w:div w:id="523901328">
          <w:marLeft w:val="0"/>
          <w:marRight w:val="0"/>
          <w:marTop w:val="225"/>
          <w:marBottom w:val="0"/>
          <w:divBdr>
            <w:top w:val="none" w:sz="0" w:space="0" w:color="auto"/>
            <w:left w:val="none" w:sz="0" w:space="0" w:color="auto"/>
            <w:bottom w:val="none" w:sz="0" w:space="0" w:color="auto"/>
            <w:right w:val="none" w:sz="0" w:space="0" w:color="auto"/>
          </w:divBdr>
        </w:div>
      </w:divsChild>
    </w:div>
    <w:div w:id="661855385">
      <w:bodyDiv w:val="1"/>
      <w:marLeft w:val="0"/>
      <w:marRight w:val="0"/>
      <w:marTop w:val="0"/>
      <w:marBottom w:val="0"/>
      <w:divBdr>
        <w:top w:val="none" w:sz="0" w:space="0" w:color="auto"/>
        <w:left w:val="none" w:sz="0" w:space="0" w:color="auto"/>
        <w:bottom w:val="none" w:sz="0" w:space="0" w:color="auto"/>
        <w:right w:val="none" w:sz="0" w:space="0" w:color="auto"/>
      </w:divBdr>
      <w:divsChild>
        <w:div w:id="86193849">
          <w:marLeft w:val="0"/>
          <w:marRight w:val="0"/>
          <w:marTop w:val="0"/>
          <w:marBottom w:val="450"/>
          <w:divBdr>
            <w:top w:val="none" w:sz="0" w:space="0" w:color="auto"/>
            <w:left w:val="none" w:sz="0" w:space="0" w:color="auto"/>
            <w:bottom w:val="none" w:sz="0" w:space="0" w:color="auto"/>
            <w:right w:val="none" w:sz="0" w:space="0" w:color="auto"/>
          </w:divBdr>
        </w:div>
        <w:div w:id="1264918278">
          <w:marLeft w:val="0"/>
          <w:marRight w:val="0"/>
          <w:marTop w:val="0"/>
          <w:marBottom w:val="105"/>
          <w:divBdr>
            <w:top w:val="none" w:sz="0" w:space="0" w:color="auto"/>
            <w:left w:val="none" w:sz="0" w:space="0" w:color="auto"/>
            <w:bottom w:val="none" w:sz="0" w:space="0" w:color="auto"/>
            <w:right w:val="none" w:sz="0" w:space="0" w:color="auto"/>
          </w:divBdr>
          <w:divsChild>
            <w:div w:id="197073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212944">
      <w:bodyDiv w:val="1"/>
      <w:marLeft w:val="0"/>
      <w:marRight w:val="0"/>
      <w:marTop w:val="0"/>
      <w:marBottom w:val="0"/>
      <w:divBdr>
        <w:top w:val="none" w:sz="0" w:space="0" w:color="auto"/>
        <w:left w:val="none" w:sz="0" w:space="0" w:color="auto"/>
        <w:bottom w:val="none" w:sz="0" w:space="0" w:color="auto"/>
        <w:right w:val="none" w:sz="0" w:space="0" w:color="auto"/>
      </w:divBdr>
    </w:div>
    <w:div w:id="668559592">
      <w:bodyDiv w:val="1"/>
      <w:marLeft w:val="0"/>
      <w:marRight w:val="0"/>
      <w:marTop w:val="0"/>
      <w:marBottom w:val="0"/>
      <w:divBdr>
        <w:top w:val="none" w:sz="0" w:space="0" w:color="auto"/>
        <w:left w:val="none" w:sz="0" w:space="0" w:color="auto"/>
        <w:bottom w:val="none" w:sz="0" w:space="0" w:color="auto"/>
        <w:right w:val="none" w:sz="0" w:space="0" w:color="auto"/>
      </w:divBdr>
      <w:divsChild>
        <w:div w:id="128783751">
          <w:marLeft w:val="0"/>
          <w:marRight w:val="0"/>
          <w:marTop w:val="0"/>
          <w:marBottom w:val="0"/>
          <w:divBdr>
            <w:top w:val="none" w:sz="0" w:space="0" w:color="auto"/>
            <w:left w:val="none" w:sz="0" w:space="0" w:color="auto"/>
            <w:bottom w:val="none" w:sz="0" w:space="0" w:color="auto"/>
            <w:right w:val="none" w:sz="0" w:space="0" w:color="auto"/>
          </w:divBdr>
          <w:divsChild>
            <w:div w:id="1618220574">
              <w:marLeft w:val="0"/>
              <w:marRight w:val="0"/>
              <w:marTop w:val="0"/>
              <w:marBottom w:val="0"/>
              <w:divBdr>
                <w:top w:val="none" w:sz="0" w:space="0" w:color="auto"/>
                <w:left w:val="none" w:sz="0" w:space="0" w:color="auto"/>
                <w:bottom w:val="none" w:sz="0" w:space="0" w:color="auto"/>
                <w:right w:val="none" w:sz="0" w:space="0" w:color="auto"/>
              </w:divBdr>
            </w:div>
            <w:div w:id="2060351186">
              <w:marLeft w:val="0"/>
              <w:marRight w:val="0"/>
              <w:marTop w:val="0"/>
              <w:marBottom w:val="0"/>
              <w:divBdr>
                <w:top w:val="none" w:sz="0" w:space="0" w:color="auto"/>
                <w:left w:val="none" w:sz="0" w:space="0" w:color="auto"/>
                <w:bottom w:val="none" w:sz="0" w:space="0" w:color="auto"/>
                <w:right w:val="none" w:sz="0" w:space="0" w:color="auto"/>
              </w:divBdr>
            </w:div>
          </w:divsChild>
        </w:div>
        <w:div w:id="1517764915">
          <w:marLeft w:val="0"/>
          <w:marRight w:val="0"/>
          <w:marTop w:val="0"/>
          <w:marBottom w:val="0"/>
          <w:divBdr>
            <w:top w:val="none" w:sz="0" w:space="0" w:color="auto"/>
            <w:left w:val="none" w:sz="0" w:space="0" w:color="auto"/>
            <w:bottom w:val="none" w:sz="0" w:space="0" w:color="auto"/>
            <w:right w:val="none" w:sz="0" w:space="0" w:color="auto"/>
          </w:divBdr>
        </w:div>
        <w:div w:id="1660306728">
          <w:marLeft w:val="0"/>
          <w:marRight w:val="0"/>
          <w:marTop w:val="0"/>
          <w:marBottom w:val="0"/>
          <w:divBdr>
            <w:top w:val="none" w:sz="0" w:space="0" w:color="auto"/>
            <w:left w:val="none" w:sz="0" w:space="0" w:color="auto"/>
            <w:bottom w:val="none" w:sz="0" w:space="0" w:color="auto"/>
            <w:right w:val="none" w:sz="0" w:space="0" w:color="auto"/>
          </w:divBdr>
        </w:div>
      </w:divsChild>
    </w:div>
    <w:div w:id="669914779">
      <w:bodyDiv w:val="1"/>
      <w:marLeft w:val="0"/>
      <w:marRight w:val="0"/>
      <w:marTop w:val="0"/>
      <w:marBottom w:val="0"/>
      <w:divBdr>
        <w:top w:val="none" w:sz="0" w:space="0" w:color="auto"/>
        <w:left w:val="none" w:sz="0" w:space="0" w:color="auto"/>
        <w:bottom w:val="none" w:sz="0" w:space="0" w:color="auto"/>
        <w:right w:val="none" w:sz="0" w:space="0" w:color="auto"/>
      </w:divBdr>
    </w:div>
    <w:div w:id="673609750">
      <w:bodyDiv w:val="1"/>
      <w:marLeft w:val="0"/>
      <w:marRight w:val="0"/>
      <w:marTop w:val="0"/>
      <w:marBottom w:val="0"/>
      <w:divBdr>
        <w:top w:val="none" w:sz="0" w:space="0" w:color="auto"/>
        <w:left w:val="none" w:sz="0" w:space="0" w:color="auto"/>
        <w:bottom w:val="none" w:sz="0" w:space="0" w:color="auto"/>
        <w:right w:val="none" w:sz="0" w:space="0" w:color="auto"/>
      </w:divBdr>
    </w:div>
    <w:div w:id="678001660">
      <w:bodyDiv w:val="1"/>
      <w:marLeft w:val="0"/>
      <w:marRight w:val="0"/>
      <w:marTop w:val="0"/>
      <w:marBottom w:val="0"/>
      <w:divBdr>
        <w:top w:val="none" w:sz="0" w:space="0" w:color="auto"/>
        <w:left w:val="none" w:sz="0" w:space="0" w:color="auto"/>
        <w:bottom w:val="none" w:sz="0" w:space="0" w:color="auto"/>
        <w:right w:val="none" w:sz="0" w:space="0" w:color="auto"/>
      </w:divBdr>
      <w:divsChild>
        <w:div w:id="280454913">
          <w:marLeft w:val="0"/>
          <w:marRight w:val="0"/>
          <w:marTop w:val="225"/>
          <w:marBottom w:val="0"/>
          <w:divBdr>
            <w:top w:val="none" w:sz="0" w:space="0" w:color="auto"/>
            <w:left w:val="none" w:sz="0" w:space="0" w:color="auto"/>
            <w:bottom w:val="none" w:sz="0" w:space="0" w:color="auto"/>
            <w:right w:val="none" w:sz="0" w:space="0" w:color="auto"/>
          </w:divBdr>
        </w:div>
      </w:divsChild>
    </w:div>
    <w:div w:id="679043953">
      <w:bodyDiv w:val="1"/>
      <w:marLeft w:val="0"/>
      <w:marRight w:val="0"/>
      <w:marTop w:val="0"/>
      <w:marBottom w:val="0"/>
      <w:divBdr>
        <w:top w:val="none" w:sz="0" w:space="0" w:color="auto"/>
        <w:left w:val="none" w:sz="0" w:space="0" w:color="auto"/>
        <w:bottom w:val="none" w:sz="0" w:space="0" w:color="auto"/>
        <w:right w:val="none" w:sz="0" w:space="0" w:color="auto"/>
      </w:divBdr>
    </w:div>
    <w:div w:id="683828985">
      <w:bodyDiv w:val="1"/>
      <w:marLeft w:val="0"/>
      <w:marRight w:val="0"/>
      <w:marTop w:val="0"/>
      <w:marBottom w:val="0"/>
      <w:divBdr>
        <w:top w:val="none" w:sz="0" w:space="0" w:color="auto"/>
        <w:left w:val="none" w:sz="0" w:space="0" w:color="auto"/>
        <w:bottom w:val="none" w:sz="0" w:space="0" w:color="auto"/>
        <w:right w:val="none" w:sz="0" w:space="0" w:color="auto"/>
      </w:divBdr>
    </w:div>
    <w:div w:id="689188233">
      <w:bodyDiv w:val="1"/>
      <w:marLeft w:val="0"/>
      <w:marRight w:val="0"/>
      <w:marTop w:val="0"/>
      <w:marBottom w:val="0"/>
      <w:divBdr>
        <w:top w:val="none" w:sz="0" w:space="0" w:color="auto"/>
        <w:left w:val="none" w:sz="0" w:space="0" w:color="auto"/>
        <w:bottom w:val="none" w:sz="0" w:space="0" w:color="auto"/>
        <w:right w:val="none" w:sz="0" w:space="0" w:color="auto"/>
      </w:divBdr>
    </w:div>
    <w:div w:id="689841835">
      <w:bodyDiv w:val="1"/>
      <w:marLeft w:val="0"/>
      <w:marRight w:val="0"/>
      <w:marTop w:val="0"/>
      <w:marBottom w:val="0"/>
      <w:divBdr>
        <w:top w:val="none" w:sz="0" w:space="0" w:color="auto"/>
        <w:left w:val="none" w:sz="0" w:space="0" w:color="auto"/>
        <w:bottom w:val="none" w:sz="0" w:space="0" w:color="auto"/>
        <w:right w:val="none" w:sz="0" w:space="0" w:color="auto"/>
      </w:divBdr>
    </w:div>
    <w:div w:id="690450659">
      <w:bodyDiv w:val="1"/>
      <w:marLeft w:val="0"/>
      <w:marRight w:val="0"/>
      <w:marTop w:val="0"/>
      <w:marBottom w:val="0"/>
      <w:divBdr>
        <w:top w:val="none" w:sz="0" w:space="0" w:color="auto"/>
        <w:left w:val="none" w:sz="0" w:space="0" w:color="auto"/>
        <w:bottom w:val="none" w:sz="0" w:space="0" w:color="auto"/>
        <w:right w:val="none" w:sz="0" w:space="0" w:color="auto"/>
      </w:divBdr>
    </w:div>
    <w:div w:id="690687447">
      <w:bodyDiv w:val="1"/>
      <w:marLeft w:val="0"/>
      <w:marRight w:val="0"/>
      <w:marTop w:val="0"/>
      <w:marBottom w:val="0"/>
      <w:divBdr>
        <w:top w:val="none" w:sz="0" w:space="0" w:color="auto"/>
        <w:left w:val="none" w:sz="0" w:space="0" w:color="auto"/>
        <w:bottom w:val="none" w:sz="0" w:space="0" w:color="auto"/>
        <w:right w:val="none" w:sz="0" w:space="0" w:color="auto"/>
      </w:divBdr>
    </w:div>
    <w:div w:id="691498505">
      <w:bodyDiv w:val="1"/>
      <w:marLeft w:val="0"/>
      <w:marRight w:val="0"/>
      <w:marTop w:val="0"/>
      <w:marBottom w:val="0"/>
      <w:divBdr>
        <w:top w:val="none" w:sz="0" w:space="0" w:color="auto"/>
        <w:left w:val="none" w:sz="0" w:space="0" w:color="auto"/>
        <w:bottom w:val="none" w:sz="0" w:space="0" w:color="auto"/>
        <w:right w:val="none" w:sz="0" w:space="0" w:color="auto"/>
      </w:divBdr>
    </w:div>
    <w:div w:id="693653350">
      <w:bodyDiv w:val="1"/>
      <w:marLeft w:val="0"/>
      <w:marRight w:val="0"/>
      <w:marTop w:val="0"/>
      <w:marBottom w:val="0"/>
      <w:divBdr>
        <w:top w:val="none" w:sz="0" w:space="0" w:color="auto"/>
        <w:left w:val="none" w:sz="0" w:space="0" w:color="auto"/>
        <w:bottom w:val="none" w:sz="0" w:space="0" w:color="auto"/>
        <w:right w:val="none" w:sz="0" w:space="0" w:color="auto"/>
      </w:divBdr>
    </w:div>
    <w:div w:id="694887311">
      <w:bodyDiv w:val="1"/>
      <w:marLeft w:val="0"/>
      <w:marRight w:val="0"/>
      <w:marTop w:val="0"/>
      <w:marBottom w:val="0"/>
      <w:divBdr>
        <w:top w:val="none" w:sz="0" w:space="0" w:color="auto"/>
        <w:left w:val="none" w:sz="0" w:space="0" w:color="auto"/>
        <w:bottom w:val="none" w:sz="0" w:space="0" w:color="auto"/>
        <w:right w:val="none" w:sz="0" w:space="0" w:color="auto"/>
      </w:divBdr>
      <w:divsChild>
        <w:div w:id="1471096669">
          <w:marLeft w:val="0"/>
          <w:marRight w:val="0"/>
          <w:marTop w:val="100"/>
          <w:marBottom w:val="100"/>
          <w:divBdr>
            <w:top w:val="none" w:sz="0" w:space="0" w:color="auto"/>
            <w:left w:val="none" w:sz="0" w:space="0" w:color="auto"/>
            <w:bottom w:val="none" w:sz="0" w:space="0" w:color="auto"/>
            <w:right w:val="none" w:sz="0" w:space="0" w:color="auto"/>
          </w:divBdr>
          <w:divsChild>
            <w:div w:id="595788963">
              <w:marLeft w:val="0"/>
              <w:marRight w:val="0"/>
              <w:marTop w:val="100"/>
              <w:marBottom w:val="100"/>
              <w:divBdr>
                <w:top w:val="none" w:sz="0" w:space="0" w:color="auto"/>
                <w:left w:val="none" w:sz="0" w:space="0" w:color="auto"/>
                <w:bottom w:val="none" w:sz="0" w:space="0" w:color="auto"/>
                <w:right w:val="none" w:sz="0" w:space="0" w:color="auto"/>
              </w:divBdr>
              <w:divsChild>
                <w:div w:id="1536038461">
                  <w:marLeft w:val="0"/>
                  <w:marRight w:val="0"/>
                  <w:marTop w:val="0"/>
                  <w:marBottom w:val="0"/>
                  <w:divBdr>
                    <w:top w:val="none" w:sz="0" w:space="0" w:color="auto"/>
                    <w:left w:val="none" w:sz="0" w:space="0" w:color="auto"/>
                    <w:bottom w:val="none" w:sz="0" w:space="0" w:color="auto"/>
                    <w:right w:val="none" w:sz="0" w:space="0" w:color="auto"/>
                  </w:divBdr>
                  <w:divsChild>
                    <w:div w:id="419644520">
                      <w:marLeft w:val="0"/>
                      <w:marRight w:val="0"/>
                      <w:marTop w:val="0"/>
                      <w:marBottom w:val="0"/>
                      <w:divBdr>
                        <w:top w:val="none" w:sz="0" w:space="0" w:color="auto"/>
                        <w:left w:val="none" w:sz="0" w:space="0" w:color="auto"/>
                        <w:bottom w:val="none" w:sz="0" w:space="0" w:color="auto"/>
                        <w:right w:val="none" w:sz="0" w:space="0" w:color="auto"/>
                      </w:divBdr>
                      <w:divsChild>
                        <w:div w:id="151678224">
                          <w:marLeft w:val="0"/>
                          <w:marRight w:val="0"/>
                          <w:marTop w:val="0"/>
                          <w:marBottom w:val="0"/>
                          <w:divBdr>
                            <w:top w:val="none" w:sz="0" w:space="0" w:color="auto"/>
                            <w:left w:val="none" w:sz="0" w:space="0" w:color="auto"/>
                            <w:bottom w:val="none" w:sz="0" w:space="0" w:color="auto"/>
                            <w:right w:val="none" w:sz="0" w:space="0" w:color="auto"/>
                          </w:divBdr>
                          <w:divsChild>
                            <w:div w:id="1655910847">
                              <w:marLeft w:val="0"/>
                              <w:marRight w:val="0"/>
                              <w:marTop w:val="0"/>
                              <w:marBottom w:val="0"/>
                              <w:divBdr>
                                <w:top w:val="none" w:sz="0" w:space="0" w:color="auto"/>
                                <w:left w:val="none" w:sz="0" w:space="0" w:color="auto"/>
                                <w:bottom w:val="none" w:sz="0" w:space="0" w:color="auto"/>
                                <w:right w:val="none" w:sz="0" w:space="0" w:color="auto"/>
                              </w:divBdr>
                              <w:divsChild>
                                <w:div w:id="1658219670">
                                  <w:marLeft w:val="0"/>
                                  <w:marRight w:val="0"/>
                                  <w:marTop w:val="0"/>
                                  <w:marBottom w:val="0"/>
                                  <w:divBdr>
                                    <w:top w:val="none" w:sz="0" w:space="0" w:color="auto"/>
                                    <w:left w:val="none" w:sz="0" w:space="0" w:color="auto"/>
                                    <w:bottom w:val="none" w:sz="0" w:space="0" w:color="auto"/>
                                    <w:right w:val="none" w:sz="0" w:space="0" w:color="auto"/>
                                  </w:divBdr>
                                  <w:divsChild>
                                    <w:div w:id="135276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6781117">
      <w:bodyDiv w:val="1"/>
      <w:marLeft w:val="0"/>
      <w:marRight w:val="0"/>
      <w:marTop w:val="0"/>
      <w:marBottom w:val="0"/>
      <w:divBdr>
        <w:top w:val="none" w:sz="0" w:space="0" w:color="auto"/>
        <w:left w:val="none" w:sz="0" w:space="0" w:color="auto"/>
        <w:bottom w:val="none" w:sz="0" w:space="0" w:color="auto"/>
        <w:right w:val="none" w:sz="0" w:space="0" w:color="auto"/>
      </w:divBdr>
    </w:div>
    <w:div w:id="702438046">
      <w:bodyDiv w:val="1"/>
      <w:marLeft w:val="0"/>
      <w:marRight w:val="0"/>
      <w:marTop w:val="0"/>
      <w:marBottom w:val="0"/>
      <w:divBdr>
        <w:top w:val="none" w:sz="0" w:space="0" w:color="auto"/>
        <w:left w:val="none" w:sz="0" w:space="0" w:color="auto"/>
        <w:bottom w:val="none" w:sz="0" w:space="0" w:color="auto"/>
        <w:right w:val="none" w:sz="0" w:space="0" w:color="auto"/>
      </w:divBdr>
    </w:div>
    <w:div w:id="703025052">
      <w:bodyDiv w:val="1"/>
      <w:marLeft w:val="0"/>
      <w:marRight w:val="0"/>
      <w:marTop w:val="0"/>
      <w:marBottom w:val="0"/>
      <w:divBdr>
        <w:top w:val="none" w:sz="0" w:space="0" w:color="auto"/>
        <w:left w:val="none" w:sz="0" w:space="0" w:color="auto"/>
        <w:bottom w:val="none" w:sz="0" w:space="0" w:color="auto"/>
        <w:right w:val="none" w:sz="0" w:space="0" w:color="auto"/>
      </w:divBdr>
      <w:divsChild>
        <w:div w:id="213543119">
          <w:marLeft w:val="0"/>
          <w:marRight w:val="0"/>
          <w:marTop w:val="0"/>
          <w:marBottom w:val="0"/>
          <w:divBdr>
            <w:top w:val="none" w:sz="0" w:space="0" w:color="auto"/>
            <w:left w:val="none" w:sz="0" w:space="0" w:color="auto"/>
            <w:bottom w:val="none" w:sz="0" w:space="0" w:color="auto"/>
            <w:right w:val="none" w:sz="0" w:space="0" w:color="auto"/>
          </w:divBdr>
        </w:div>
        <w:div w:id="1579246847">
          <w:marLeft w:val="0"/>
          <w:marRight w:val="0"/>
          <w:marTop w:val="0"/>
          <w:marBottom w:val="0"/>
          <w:divBdr>
            <w:top w:val="none" w:sz="0" w:space="0" w:color="auto"/>
            <w:left w:val="none" w:sz="0" w:space="0" w:color="auto"/>
            <w:bottom w:val="none" w:sz="0" w:space="0" w:color="auto"/>
            <w:right w:val="none" w:sz="0" w:space="0" w:color="auto"/>
          </w:divBdr>
        </w:div>
        <w:div w:id="1860194475">
          <w:marLeft w:val="0"/>
          <w:marRight w:val="0"/>
          <w:marTop w:val="0"/>
          <w:marBottom w:val="0"/>
          <w:divBdr>
            <w:top w:val="none" w:sz="0" w:space="0" w:color="auto"/>
            <w:left w:val="none" w:sz="0" w:space="0" w:color="auto"/>
            <w:bottom w:val="none" w:sz="0" w:space="0" w:color="auto"/>
            <w:right w:val="none" w:sz="0" w:space="0" w:color="auto"/>
          </w:divBdr>
        </w:div>
      </w:divsChild>
    </w:div>
    <w:div w:id="703602061">
      <w:bodyDiv w:val="1"/>
      <w:marLeft w:val="0"/>
      <w:marRight w:val="0"/>
      <w:marTop w:val="0"/>
      <w:marBottom w:val="0"/>
      <w:divBdr>
        <w:top w:val="none" w:sz="0" w:space="0" w:color="auto"/>
        <w:left w:val="none" w:sz="0" w:space="0" w:color="auto"/>
        <w:bottom w:val="none" w:sz="0" w:space="0" w:color="auto"/>
        <w:right w:val="none" w:sz="0" w:space="0" w:color="auto"/>
      </w:divBdr>
    </w:div>
    <w:div w:id="707997179">
      <w:bodyDiv w:val="1"/>
      <w:marLeft w:val="0"/>
      <w:marRight w:val="0"/>
      <w:marTop w:val="0"/>
      <w:marBottom w:val="0"/>
      <w:divBdr>
        <w:top w:val="none" w:sz="0" w:space="0" w:color="auto"/>
        <w:left w:val="none" w:sz="0" w:space="0" w:color="auto"/>
        <w:bottom w:val="none" w:sz="0" w:space="0" w:color="auto"/>
        <w:right w:val="none" w:sz="0" w:space="0" w:color="auto"/>
      </w:divBdr>
    </w:div>
    <w:div w:id="708069194">
      <w:bodyDiv w:val="1"/>
      <w:marLeft w:val="0"/>
      <w:marRight w:val="0"/>
      <w:marTop w:val="0"/>
      <w:marBottom w:val="0"/>
      <w:divBdr>
        <w:top w:val="none" w:sz="0" w:space="0" w:color="auto"/>
        <w:left w:val="none" w:sz="0" w:space="0" w:color="auto"/>
        <w:bottom w:val="none" w:sz="0" w:space="0" w:color="auto"/>
        <w:right w:val="none" w:sz="0" w:space="0" w:color="auto"/>
      </w:divBdr>
    </w:div>
    <w:div w:id="710572233">
      <w:bodyDiv w:val="1"/>
      <w:marLeft w:val="0"/>
      <w:marRight w:val="0"/>
      <w:marTop w:val="0"/>
      <w:marBottom w:val="0"/>
      <w:divBdr>
        <w:top w:val="none" w:sz="0" w:space="0" w:color="auto"/>
        <w:left w:val="none" w:sz="0" w:space="0" w:color="auto"/>
        <w:bottom w:val="none" w:sz="0" w:space="0" w:color="auto"/>
        <w:right w:val="none" w:sz="0" w:space="0" w:color="auto"/>
      </w:divBdr>
    </w:div>
    <w:div w:id="711459093">
      <w:bodyDiv w:val="1"/>
      <w:marLeft w:val="0"/>
      <w:marRight w:val="0"/>
      <w:marTop w:val="0"/>
      <w:marBottom w:val="0"/>
      <w:divBdr>
        <w:top w:val="none" w:sz="0" w:space="0" w:color="auto"/>
        <w:left w:val="none" w:sz="0" w:space="0" w:color="auto"/>
        <w:bottom w:val="none" w:sz="0" w:space="0" w:color="auto"/>
        <w:right w:val="none" w:sz="0" w:space="0" w:color="auto"/>
      </w:divBdr>
    </w:div>
    <w:div w:id="711926104">
      <w:bodyDiv w:val="1"/>
      <w:marLeft w:val="0"/>
      <w:marRight w:val="0"/>
      <w:marTop w:val="0"/>
      <w:marBottom w:val="0"/>
      <w:divBdr>
        <w:top w:val="none" w:sz="0" w:space="0" w:color="auto"/>
        <w:left w:val="none" w:sz="0" w:space="0" w:color="auto"/>
        <w:bottom w:val="none" w:sz="0" w:space="0" w:color="auto"/>
        <w:right w:val="none" w:sz="0" w:space="0" w:color="auto"/>
      </w:divBdr>
    </w:div>
    <w:div w:id="712004369">
      <w:bodyDiv w:val="1"/>
      <w:marLeft w:val="0"/>
      <w:marRight w:val="0"/>
      <w:marTop w:val="0"/>
      <w:marBottom w:val="0"/>
      <w:divBdr>
        <w:top w:val="none" w:sz="0" w:space="0" w:color="auto"/>
        <w:left w:val="none" w:sz="0" w:space="0" w:color="auto"/>
        <w:bottom w:val="none" w:sz="0" w:space="0" w:color="auto"/>
        <w:right w:val="none" w:sz="0" w:space="0" w:color="auto"/>
      </w:divBdr>
    </w:div>
    <w:div w:id="712121692">
      <w:bodyDiv w:val="1"/>
      <w:marLeft w:val="0"/>
      <w:marRight w:val="0"/>
      <w:marTop w:val="0"/>
      <w:marBottom w:val="0"/>
      <w:divBdr>
        <w:top w:val="none" w:sz="0" w:space="0" w:color="auto"/>
        <w:left w:val="none" w:sz="0" w:space="0" w:color="auto"/>
        <w:bottom w:val="none" w:sz="0" w:space="0" w:color="auto"/>
        <w:right w:val="none" w:sz="0" w:space="0" w:color="auto"/>
      </w:divBdr>
      <w:divsChild>
        <w:div w:id="481240097">
          <w:marLeft w:val="0"/>
          <w:marRight w:val="0"/>
          <w:marTop w:val="0"/>
          <w:marBottom w:val="0"/>
          <w:divBdr>
            <w:top w:val="none" w:sz="0" w:space="0" w:color="auto"/>
            <w:left w:val="none" w:sz="0" w:space="0" w:color="auto"/>
            <w:bottom w:val="none" w:sz="0" w:space="0" w:color="auto"/>
            <w:right w:val="none" w:sz="0" w:space="0" w:color="auto"/>
          </w:divBdr>
          <w:divsChild>
            <w:div w:id="975720024">
              <w:marLeft w:val="0"/>
              <w:marRight w:val="0"/>
              <w:marTop w:val="780"/>
              <w:marBottom w:val="0"/>
              <w:divBdr>
                <w:top w:val="none" w:sz="0" w:space="0" w:color="auto"/>
                <w:left w:val="none" w:sz="0" w:space="0" w:color="auto"/>
                <w:bottom w:val="none" w:sz="0" w:space="0" w:color="auto"/>
                <w:right w:val="none" w:sz="0" w:space="0" w:color="auto"/>
              </w:divBdr>
              <w:divsChild>
                <w:div w:id="1327325446">
                  <w:marLeft w:val="0"/>
                  <w:marRight w:val="0"/>
                  <w:marTop w:val="0"/>
                  <w:marBottom w:val="0"/>
                  <w:divBdr>
                    <w:top w:val="none" w:sz="0" w:space="0" w:color="auto"/>
                    <w:left w:val="none" w:sz="0" w:space="0" w:color="auto"/>
                    <w:bottom w:val="none" w:sz="0" w:space="0" w:color="auto"/>
                    <w:right w:val="none" w:sz="0" w:space="0" w:color="auto"/>
                  </w:divBdr>
                  <w:divsChild>
                    <w:div w:id="2097048349">
                      <w:marLeft w:val="0"/>
                      <w:marRight w:val="0"/>
                      <w:marTop w:val="0"/>
                      <w:marBottom w:val="150"/>
                      <w:divBdr>
                        <w:top w:val="none" w:sz="0" w:space="0" w:color="auto"/>
                        <w:left w:val="none" w:sz="0" w:space="0" w:color="auto"/>
                        <w:bottom w:val="none" w:sz="0" w:space="0" w:color="auto"/>
                        <w:right w:val="none" w:sz="0" w:space="0" w:color="auto"/>
                      </w:divBdr>
                      <w:divsChild>
                        <w:div w:id="1249459461">
                          <w:marLeft w:val="0"/>
                          <w:marRight w:val="0"/>
                          <w:marTop w:val="0"/>
                          <w:marBottom w:val="0"/>
                          <w:divBdr>
                            <w:top w:val="none" w:sz="0" w:space="0" w:color="auto"/>
                            <w:left w:val="none" w:sz="0" w:space="0" w:color="auto"/>
                            <w:bottom w:val="none" w:sz="0" w:space="0" w:color="auto"/>
                            <w:right w:val="none" w:sz="0" w:space="0" w:color="auto"/>
                          </w:divBdr>
                          <w:divsChild>
                            <w:div w:id="828522976">
                              <w:marLeft w:val="0"/>
                              <w:marRight w:val="0"/>
                              <w:marTop w:val="0"/>
                              <w:marBottom w:val="0"/>
                              <w:divBdr>
                                <w:top w:val="none" w:sz="0" w:space="0" w:color="auto"/>
                                <w:left w:val="none" w:sz="0" w:space="0" w:color="auto"/>
                                <w:bottom w:val="none" w:sz="0" w:space="0" w:color="auto"/>
                                <w:right w:val="none" w:sz="0" w:space="0" w:color="auto"/>
                              </w:divBdr>
                              <w:divsChild>
                                <w:div w:id="193747210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3698161">
      <w:bodyDiv w:val="1"/>
      <w:marLeft w:val="0"/>
      <w:marRight w:val="0"/>
      <w:marTop w:val="0"/>
      <w:marBottom w:val="0"/>
      <w:divBdr>
        <w:top w:val="none" w:sz="0" w:space="0" w:color="auto"/>
        <w:left w:val="none" w:sz="0" w:space="0" w:color="auto"/>
        <w:bottom w:val="none" w:sz="0" w:space="0" w:color="auto"/>
        <w:right w:val="none" w:sz="0" w:space="0" w:color="auto"/>
      </w:divBdr>
      <w:divsChild>
        <w:div w:id="2051570541">
          <w:marLeft w:val="0"/>
          <w:marRight w:val="0"/>
          <w:marTop w:val="225"/>
          <w:marBottom w:val="0"/>
          <w:divBdr>
            <w:top w:val="none" w:sz="0" w:space="0" w:color="auto"/>
            <w:left w:val="none" w:sz="0" w:space="0" w:color="auto"/>
            <w:bottom w:val="none" w:sz="0" w:space="0" w:color="auto"/>
            <w:right w:val="none" w:sz="0" w:space="0" w:color="auto"/>
          </w:divBdr>
        </w:div>
      </w:divsChild>
    </w:div>
    <w:div w:id="713962311">
      <w:bodyDiv w:val="1"/>
      <w:marLeft w:val="0"/>
      <w:marRight w:val="0"/>
      <w:marTop w:val="0"/>
      <w:marBottom w:val="0"/>
      <w:divBdr>
        <w:top w:val="none" w:sz="0" w:space="0" w:color="auto"/>
        <w:left w:val="none" w:sz="0" w:space="0" w:color="auto"/>
        <w:bottom w:val="none" w:sz="0" w:space="0" w:color="auto"/>
        <w:right w:val="none" w:sz="0" w:space="0" w:color="auto"/>
      </w:divBdr>
    </w:div>
    <w:div w:id="714426276">
      <w:bodyDiv w:val="1"/>
      <w:marLeft w:val="0"/>
      <w:marRight w:val="0"/>
      <w:marTop w:val="0"/>
      <w:marBottom w:val="0"/>
      <w:divBdr>
        <w:top w:val="none" w:sz="0" w:space="0" w:color="auto"/>
        <w:left w:val="none" w:sz="0" w:space="0" w:color="auto"/>
        <w:bottom w:val="none" w:sz="0" w:space="0" w:color="auto"/>
        <w:right w:val="none" w:sz="0" w:space="0" w:color="auto"/>
      </w:divBdr>
      <w:divsChild>
        <w:div w:id="1781989380">
          <w:marLeft w:val="0"/>
          <w:marRight w:val="0"/>
          <w:marTop w:val="0"/>
          <w:marBottom w:val="0"/>
          <w:divBdr>
            <w:top w:val="none" w:sz="0" w:space="0" w:color="auto"/>
            <w:left w:val="none" w:sz="0" w:space="0" w:color="auto"/>
            <w:bottom w:val="none" w:sz="0" w:space="0" w:color="auto"/>
            <w:right w:val="none" w:sz="0" w:space="0" w:color="auto"/>
          </w:divBdr>
          <w:divsChild>
            <w:div w:id="998077374">
              <w:marLeft w:val="0"/>
              <w:marRight w:val="0"/>
              <w:marTop w:val="750"/>
              <w:marBottom w:val="0"/>
              <w:divBdr>
                <w:top w:val="none" w:sz="0" w:space="0" w:color="auto"/>
                <w:left w:val="none" w:sz="0" w:space="0" w:color="auto"/>
                <w:bottom w:val="none" w:sz="0" w:space="0" w:color="auto"/>
                <w:right w:val="none" w:sz="0" w:space="0" w:color="auto"/>
              </w:divBdr>
              <w:divsChild>
                <w:div w:id="1844318174">
                  <w:marLeft w:val="0"/>
                  <w:marRight w:val="0"/>
                  <w:marTop w:val="0"/>
                  <w:marBottom w:val="0"/>
                  <w:divBdr>
                    <w:top w:val="none" w:sz="0" w:space="0" w:color="auto"/>
                    <w:left w:val="none" w:sz="0" w:space="0" w:color="auto"/>
                    <w:bottom w:val="none" w:sz="0" w:space="0" w:color="auto"/>
                    <w:right w:val="none" w:sz="0" w:space="0" w:color="auto"/>
                  </w:divBdr>
                  <w:divsChild>
                    <w:div w:id="54398673">
                      <w:marLeft w:val="0"/>
                      <w:marRight w:val="0"/>
                      <w:marTop w:val="0"/>
                      <w:marBottom w:val="150"/>
                      <w:divBdr>
                        <w:top w:val="none" w:sz="0" w:space="0" w:color="auto"/>
                        <w:left w:val="none" w:sz="0" w:space="0" w:color="auto"/>
                        <w:bottom w:val="none" w:sz="0" w:space="0" w:color="auto"/>
                        <w:right w:val="none" w:sz="0" w:space="0" w:color="auto"/>
                      </w:divBdr>
                      <w:divsChild>
                        <w:div w:id="479155016">
                          <w:marLeft w:val="0"/>
                          <w:marRight w:val="0"/>
                          <w:marTop w:val="0"/>
                          <w:marBottom w:val="0"/>
                          <w:divBdr>
                            <w:top w:val="none" w:sz="0" w:space="0" w:color="auto"/>
                            <w:left w:val="none" w:sz="0" w:space="0" w:color="auto"/>
                            <w:bottom w:val="none" w:sz="0" w:space="0" w:color="auto"/>
                            <w:right w:val="none" w:sz="0" w:space="0" w:color="auto"/>
                          </w:divBdr>
                          <w:divsChild>
                            <w:div w:id="1096049708">
                              <w:marLeft w:val="0"/>
                              <w:marRight w:val="0"/>
                              <w:marTop w:val="0"/>
                              <w:marBottom w:val="0"/>
                              <w:divBdr>
                                <w:top w:val="none" w:sz="0" w:space="0" w:color="auto"/>
                                <w:left w:val="none" w:sz="0" w:space="0" w:color="auto"/>
                                <w:bottom w:val="none" w:sz="0" w:space="0" w:color="auto"/>
                                <w:right w:val="none" w:sz="0" w:space="0" w:color="auto"/>
                              </w:divBdr>
                              <w:divsChild>
                                <w:div w:id="885532326">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7049434">
      <w:bodyDiv w:val="1"/>
      <w:marLeft w:val="0"/>
      <w:marRight w:val="0"/>
      <w:marTop w:val="0"/>
      <w:marBottom w:val="0"/>
      <w:divBdr>
        <w:top w:val="none" w:sz="0" w:space="0" w:color="auto"/>
        <w:left w:val="none" w:sz="0" w:space="0" w:color="auto"/>
        <w:bottom w:val="none" w:sz="0" w:space="0" w:color="auto"/>
        <w:right w:val="none" w:sz="0" w:space="0" w:color="auto"/>
      </w:divBdr>
    </w:div>
    <w:div w:id="722411266">
      <w:bodyDiv w:val="1"/>
      <w:marLeft w:val="0"/>
      <w:marRight w:val="0"/>
      <w:marTop w:val="0"/>
      <w:marBottom w:val="0"/>
      <w:divBdr>
        <w:top w:val="none" w:sz="0" w:space="0" w:color="auto"/>
        <w:left w:val="none" w:sz="0" w:space="0" w:color="auto"/>
        <w:bottom w:val="none" w:sz="0" w:space="0" w:color="auto"/>
        <w:right w:val="none" w:sz="0" w:space="0" w:color="auto"/>
      </w:divBdr>
    </w:div>
    <w:div w:id="726105532">
      <w:bodyDiv w:val="1"/>
      <w:marLeft w:val="0"/>
      <w:marRight w:val="0"/>
      <w:marTop w:val="0"/>
      <w:marBottom w:val="0"/>
      <w:divBdr>
        <w:top w:val="none" w:sz="0" w:space="0" w:color="auto"/>
        <w:left w:val="none" w:sz="0" w:space="0" w:color="auto"/>
        <w:bottom w:val="none" w:sz="0" w:space="0" w:color="auto"/>
        <w:right w:val="none" w:sz="0" w:space="0" w:color="auto"/>
      </w:divBdr>
      <w:divsChild>
        <w:div w:id="266884954">
          <w:marLeft w:val="0"/>
          <w:marRight w:val="0"/>
          <w:marTop w:val="0"/>
          <w:marBottom w:val="0"/>
          <w:divBdr>
            <w:top w:val="none" w:sz="0" w:space="0" w:color="auto"/>
            <w:left w:val="none" w:sz="0" w:space="0" w:color="auto"/>
            <w:bottom w:val="none" w:sz="0" w:space="0" w:color="auto"/>
            <w:right w:val="none" w:sz="0" w:space="0" w:color="auto"/>
          </w:divBdr>
          <w:divsChild>
            <w:div w:id="927345420">
              <w:marLeft w:val="0"/>
              <w:marRight w:val="0"/>
              <w:marTop w:val="0"/>
              <w:marBottom w:val="0"/>
              <w:divBdr>
                <w:top w:val="none" w:sz="0" w:space="0" w:color="auto"/>
                <w:left w:val="none" w:sz="0" w:space="0" w:color="auto"/>
                <w:bottom w:val="none" w:sz="0" w:space="0" w:color="auto"/>
                <w:right w:val="none" w:sz="0" w:space="0" w:color="auto"/>
              </w:divBdr>
              <w:divsChild>
                <w:div w:id="468864637">
                  <w:marLeft w:val="0"/>
                  <w:marRight w:val="0"/>
                  <w:marTop w:val="0"/>
                  <w:marBottom w:val="0"/>
                  <w:divBdr>
                    <w:top w:val="none" w:sz="0" w:space="0" w:color="auto"/>
                    <w:left w:val="none" w:sz="0" w:space="0" w:color="auto"/>
                    <w:bottom w:val="none" w:sz="0" w:space="0" w:color="auto"/>
                    <w:right w:val="none" w:sz="0" w:space="0" w:color="auto"/>
                  </w:divBdr>
                </w:div>
                <w:div w:id="1050958743">
                  <w:marLeft w:val="0"/>
                  <w:marRight w:val="0"/>
                  <w:marTop w:val="0"/>
                  <w:marBottom w:val="0"/>
                  <w:divBdr>
                    <w:top w:val="none" w:sz="0" w:space="0" w:color="auto"/>
                    <w:left w:val="none" w:sz="0" w:space="0" w:color="auto"/>
                    <w:bottom w:val="none" w:sz="0" w:space="0" w:color="auto"/>
                    <w:right w:val="none" w:sz="0" w:space="0" w:color="auto"/>
                  </w:divBdr>
                </w:div>
                <w:div w:id="1128738295">
                  <w:marLeft w:val="0"/>
                  <w:marRight w:val="0"/>
                  <w:marTop w:val="0"/>
                  <w:marBottom w:val="0"/>
                  <w:divBdr>
                    <w:top w:val="none" w:sz="0" w:space="0" w:color="auto"/>
                    <w:left w:val="none" w:sz="0" w:space="0" w:color="auto"/>
                    <w:bottom w:val="none" w:sz="0" w:space="0" w:color="auto"/>
                    <w:right w:val="none" w:sz="0" w:space="0" w:color="auto"/>
                  </w:divBdr>
                </w:div>
                <w:div w:id="1718965325">
                  <w:marLeft w:val="0"/>
                  <w:marRight w:val="0"/>
                  <w:marTop w:val="0"/>
                  <w:marBottom w:val="0"/>
                  <w:divBdr>
                    <w:top w:val="none" w:sz="0" w:space="0" w:color="auto"/>
                    <w:left w:val="none" w:sz="0" w:space="0" w:color="auto"/>
                    <w:bottom w:val="none" w:sz="0" w:space="0" w:color="auto"/>
                    <w:right w:val="none" w:sz="0" w:space="0" w:color="auto"/>
                  </w:divBdr>
                </w:div>
                <w:div w:id="186247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95204">
          <w:marLeft w:val="0"/>
          <w:marRight w:val="0"/>
          <w:marTop w:val="0"/>
          <w:marBottom w:val="0"/>
          <w:divBdr>
            <w:top w:val="none" w:sz="0" w:space="0" w:color="auto"/>
            <w:left w:val="none" w:sz="0" w:space="0" w:color="auto"/>
            <w:bottom w:val="none" w:sz="0" w:space="0" w:color="auto"/>
            <w:right w:val="none" w:sz="0" w:space="0" w:color="auto"/>
          </w:divBdr>
          <w:divsChild>
            <w:div w:id="116818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95727">
      <w:bodyDiv w:val="1"/>
      <w:marLeft w:val="0"/>
      <w:marRight w:val="0"/>
      <w:marTop w:val="0"/>
      <w:marBottom w:val="0"/>
      <w:divBdr>
        <w:top w:val="none" w:sz="0" w:space="0" w:color="auto"/>
        <w:left w:val="none" w:sz="0" w:space="0" w:color="auto"/>
        <w:bottom w:val="none" w:sz="0" w:space="0" w:color="auto"/>
        <w:right w:val="none" w:sz="0" w:space="0" w:color="auto"/>
      </w:divBdr>
      <w:divsChild>
        <w:div w:id="2084716392">
          <w:marLeft w:val="0"/>
          <w:marRight w:val="0"/>
          <w:marTop w:val="0"/>
          <w:marBottom w:val="450"/>
          <w:divBdr>
            <w:top w:val="none" w:sz="0" w:space="0" w:color="auto"/>
            <w:left w:val="none" w:sz="0" w:space="0" w:color="auto"/>
            <w:bottom w:val="none" w:sz="0" w:space="0" w:color="auto"/>
            <w:right w:val="none" w:sz="0" w:space="0" w:color="auto"/>
          </w:divBdr>
        </w:div>
        <w:div w:id="976955242">
          <w:marLeft w:val="0"/>
          <w:marRight w:val="0"/>
          <w:marTop w:val="0"/>
          <w:marBottom w:val="105"/>
          <w:divBdr>
            <w:top w:val="none" w:sz="0" w:space="0" w:color="auto"/>
            <w:left w:val="none" w:sz="0" w:space="0" w:color="auto"/>
            <w:bottom w:val="none" w:sz="0" w:space="0" w:color="auto"/>
            <w:right w:val="none" w:sz="0" w:space="0" w:color="auto"/>
          </w:divBdr>
          <w:divsChild>
            <w:div w:id="60766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183997">
      <w:bodyDiv w:val="1"/>
      <w:marLeft w:val="0"/>
      <w:marRight w:val="0"/>
      <w:marTop w:val="0"/>
      <w:marBottom w:val="0"/>
      <w:divBdr>
        <w:top w:val="none" w:sz="0" w:space="0" w:color="auto"/>
        <w:left w:val="none" w:sz="0" w:space="0" w:color="auto"/>
        <w:bottom w:val="none" w:sz="0" w:space="0" w:color="auto"/>
        <w:right w:val="none" w:sz="0" w:space="0" w:color="auto"/>
      </w:divBdr>
      <w:divsChild>
        <w:div w:id="1565872925">
          <w:marLeft w:val="0"/>
          <w:marRight w:val="0"/>
          <w:marTop w:val="225"/>
          <w:marBottom w:val="0"/>
          <w:divBdr>
            <w:top w:val="none" w:sz="0" w:space="0" w:color="auto"/>
            <w:left w:val="none" w:sz="0" w:space="0" w:color="auto"/>
            <w:bottom w:val="none" w:sz="0" w:space="0" w:color="auto"/>
            <w:right w:val="none" w:sz="0" w:space="0" w:color="auto"/>
          </w:divBdr>
        </w:div>
      </w:divsChild>
    </w:div>
    <w:div w:id="732433020">
      <w:bodyDiv w:val="1"/>
      <w:marLeft w:val="0"/>
      <w:marRight w:val="0"/>
      <w:marTop w:val="0"/>
      <w:marBottom w:val="0"/>
      <w:divBdr>
        <w:top w:val="none" w:sz="0" w:space="0" w:color="auto"/>
        <w:left w:val="none" w:sz="0" w:space="0" w:color="auto"/>
        <w:bottom w:val="none" w:sz="0" w:space="0" w:color="auto"/>
        <w:right w:val="none" w:sz="0" w:space="0" w:color="auto"/>
      </w:divBdr>
    </w:div>
    <w:div w:id="732628626">
      <w:bodyDiv w:val="1"/>
      <w:marLeft w:val="0"/>
      <w:marRight w:val="0"/>
      <w:marTop w:val="0"/>
      <w:marBottom w:val="0"/>
      <w:divBdr>
        <w:top w:val="none" w:sz="0" w:space="0" w:color="auto"/>
        <w:left w:val="none" w:sz="0" w:space="0" w:color="auto"/>
        <w:bottom w:val="none" w:sz="0" w:space="0" w:color="auto"/>
        <w:right w:val="none" w:sz="0" w:space="0" w:color="auto"/>
      </w:divBdr>
    </w:div>
    <w:div w:id="733359963">
      <w:bodyDiv w:val="1"/>
      <w:marLeft w:val="0"/>
      <w:marRight w:val="0"/>
      <w:marTop w:val="0"/>
      <w:marBottom w:val="0"/>
      <w:divBdr>
        <w:top w:val="none" w:sz="0" w:space="0" w:color="auto"/>
        <w:left w:val="none" w:sz="0" w:space="0" w:color="auto"/>
        <w:bottom w:val="none" w:sz="0" w:space="0" w:color="auto"/>
        <w:right w:val="none" w:sz="0" w:space="0" w:color="auto"/>
      </w:divBdr>
    </w:div>
    <w:div w:id="736898174">
      <w:bodyDiv w:val="1"/>
      <w:marLeft w:val="0"/>
      <w:marRight w:val="0"/>
      <w:marTop w:val="0"/>
      <w:marBottom w:val="0"/>
      <w:divBdr>
        <w:top w:val="none" w:sz="0" w:space="0" w:color="auto"/>
        <w:left w:val="none" w:sz="0" w:space="0" w:color="auto"/>
        <w:bottom w:val="none" w:sz="0" w:space="0" w:color="auto"/>
        <w:right w:val="none" w:sz="0" w:space="0" w:color="auto"/>
      </w:divBdr>
    </w:div>
    <w:div w:id="739132444">
      <w:bodyDiv w:val="1"/>
      <w:marLeft w:val="0"/>
      <w:marRight w:val="0"/>
      <w:marTop w:val="100"/>
      <w:marBottom w:val="100"/>
      <w:divBdr>
        <w:top w:val="none" w:sz="0" w:space="0" w:color="auto"/>
        <w:left w:val="none" w:sz="0" w:space="0" w:color="auto"/>
        <w:bottom w:val="none" w:sz="0" w:space="0" w:color="auto"/>
        <w:right w:val="none" w:sz="0" w:space="0" w:color="auto"/>
      </w:divBdr>
      <w:divsChild>
        <w:div w:id="1857695918">
          <w:marLeft w:val="0"/>
          <w:marRight w:val="0"/>
          <w:marTop w:val="100"/>
          <w:marBottom w:val="100"/>
          <w:divBdr>
            <w:top w:val="none" w:sz="0" w:space="0" w:color="auto"/>
            <w:left w:val="none" w:sz="0" w:space="0" w:color="auto"/>
            <w:bottom w:val="none" w:sz="0" w:space="0" w:color="auto"/>
            <w:right w:val="none" w:sz="0" w:space="0" w:color="auto"/>
          </w:divBdr>
          <w:divsChild>
            <w:div w:id="2077123384">
              <w:marLeft w:val="0"/>
              <w:marRight w:val="0"/>
              <w:marTop w:val="100"/>
              <w:marBottom w:val="100"/>
              <w:divBdr>
                <w:top w:val="none" w:sz="0" w:space="0" w:color="auto"/>
                <w:left w:val="none" w:sz="0" w:space="0" w:color="auto"/>
                <w:bottom w:val="none" w:sz="0" w:space="0" w:color="auto"/>
                <w:right w:val="none" w:sz="0" w:space="0" w:color="auto"/>
              </w:divBdr>
              <w:divsChild>
                <w:div w:id="238712793">
                  <w:marLeft w:val="0"/>
                  <w:marRight w:val="0"/>
                  <w:marTop w:val="0"/>
                  <w:marBottom w:val="0"/>
                  <w:divBdr>
                    <w:top w:val="none" w:sz="0" w:space="0" w:color="auto"/>
                    <w:left w:val="none" w:sz="0" w:space="0" w:color="auto"/>
                    <w:bottom w:val="none" w:sz="0" w:space="0" w:color="auto"/>
                    <w:right w:val="none" w:sz="0" w:space="0" w:color="auto"/>
                  </w:divBdr>
                  <w:divsChild>
                    <w:div w:id="874778979">
                      <w:marLeft w:val="0"/>
                      <w:marRight w:val="0"/>
                      <w:marTop w:val="300"/>
                      <w:marBottom w:val="0"/>
                      <w:divBdr>
                        <w:top w:val="none" w:sz="0" w:space="0" w:color="auto"/>
                        <w:left w:val="none" w:sz="0" w:space="0" w:color="auto"/>
                        <w:bottom w:val="none" w:sz="0" w:space="0" w:color="auto"/>
                        <w:right w:val="none" w:sz="0" w:space="0" w:color="auto"/>
                      </w:divBdr>
                      <w:divsChild>
                        <w:div w:id="1919172797">
                          <w:marLeft w:val="300"/>
                          <w:marRight w:val="0"/>
                          <w:marTop w:val="0"/>
                          <w:marBottom w:val="6000"/>
                          <w:divBdr>
                            <w:top w:val="none" w:sz="0" w:space="0" w:color="auto"/>
                            <w:left w:val="none" w:sz="0" w:space="0" w:color="auto"/>
                            <w:bottom w:val="none" w:sz="0" w:space="0" w:color="auto"/>
                            <w:right w:val="none" w:sz="0" w:space="0" w:color="auto"/>
                          </w:divBdr>
                          <w:divsChild>
                            <w:div w:id="1227255595">
                              <w:marLeft w:val="0"/>
                              <w:marRight w:val="0"/>
                              <w:marTop w:val="0"/>
                              <w:marBottom w:val="105"/>
                              <w:divBdr>
                                <w:top w:val="single" w:sz="6" w:space="8" w:color="E8E8E8"/>
                                <w:left w:val="single" w:sz="6" w:space="9" w:color="E8E8E8"/>
                                <w:bottom w:val="single" w:sz="6" w:space="8" w:color="E8E8E8"/>
                                <w:right w:val="single" w:sz="6" w:space="9" w:color="E8E8E8"/>
                              </w:divBdr>
                              <w:divsChild>
                                <w:div w:id="1632978060">
                                  <w:marLeft w:val="0"/>
                                  <w:marRight w:val="0"/>
                                  <w:marTop w:val="0"/>
                                  <w:marBottom w:val="0"/>
                                  <w:divBdr>
                                    <w:top w:val="none" w:sz="0" w:space="0" w:color="auto"/>
                                    <w:left w:val="none" w:sz="0" w:space="0" w:color="auto"/>
                                    <w:bottom w:val="none" w:sz="0" w:space="0" w:color="auto"/>
                                    <w:right w:val="none" w:sz="0" w:space="0" w:color="auto"/>
                                  </w:divBdr>
                                  <w:divsChild>
                                    <w:div w:id="1530802422">
                                      <w:marLeft w:val="0"/>
                                      <w:marRight w:val="105"/>
                                      <w:marTop w:val="84"/>
                                      <w:marBottom w:val="84"/>
                                      <w:divBdr>
                                        <w:top w:val="none" w:sz="0" w:space="0" w:color="auto"/>
                                        <w:left w:val="none" w:sz="0" w:space="0" w:color="auto"/>
                                        <w:bottom w:val="none" w:sz="0" w:space="0" w:color="auto"/>
                                        <w:right w:val="none" w:sz="0" w:space="0" w:color="auto"/>
                                      </w:divBdr>
                                    </w:div>
                                    <w:div w:id="1685395193">
                                      <w:marLeft w:val="0"/>
                                      <w:marRight w:val="105"/>
                                      <w:marTop w:val="84"/>
                                      <w:marBottom w:val="84"/>
                                      <w:divBdr>
                                        <w:top w:val="none" w:sz="0" w:space="0" w:color="auto"/>
                                        <w:left w:val="none" w:sz="0" w:space="0" w:color="auto"/>
                                        <w:bottom w:val="none" w:sz="0" w:space="0" w:color="auto"/>
                                        <w:right w:val="none" w:sz="0" w:space="0" w:color="auto"/>
                                      </w:divBdr>
                                    </w:div>
                                    <w:div w:id="1980837614">
                                      <w:marLeft w:val="0"/>
                                      <w:marRight w:val="105"/>
                                      <w:marTop w:val="84"/>
                                      <w:marBottom w:val="8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4258709">
      <w:bodyDiv w:val="1"/>
      <w:marLeft w:val="0"/>
      <w:marRight w:val="0"/>
      <w:marTop w:val="0"/>
      <w:marBottom w:val="0"/>
      <w:divBdr>
        <w:top w:val="none" w:sz="0" w:space="0" w:color="auto"/>
        <w:left w:val="none" w:sz="0" w:space="0" w:color="auto"/>
        <w:bottom w:val="none" w:sz="0" w:space="0" w:color="auto"/>
        <w:right w:val="none" w:sz="0" w:space="0" w:color="auto"/>
      </w:divBdr>
      <w:divsChild>
        <w:div w:id="1768578313">
          <w:marLeft w:val="0"/>
          <w:marRight w:val="0"/>
          <w:marTop w:val="0"/>
          <w:marBottom w:val="450"/>
          <w:divBdr>
            <w:top w:val="none" w:sz="0" w:space="0" w:color="auto"/>
            <w:left w:val="none" w:sz="0" w:space="0" w:color="auto"/>
            <w:bottom w:val="none" w:sz="0" w:space="0" w:color="auto"/>
            <w:right w:val="none" w:sz="0" w:space="0" w:color="auto"/>
          </w:divBdr>
        </w:div>
        <w:div w:id="1829176571">
          <w:marLeft w:val="0"/>
          <w:marRight w:val="0"/>
          <w:marTop w:val="0"/>
          <w:marBottom w:val="105"/>
          <w:divBdr>
            <w:top w:val="none" w:sz="0" w:space="0" w:color="auto"/>
            <w:left w:val="none" w:sz="0" w:space="0" w:color="auto"/>
            <w:bottom w:val="none" w:sz="0" w:space="0" w:color="auto"/>
            <w:right w:val="none" w:sz="0" w:space="0" w:color="auto"/>
          </w:divBdr>
          <w:divsChild>
            <w:div w:id="92669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538423">
      <w:bodyDiv w:val="1"/>
      <w:marLeft w:val="0"/>
      <w:marRight w:val="0"/>
      <w:marTop w:val="0"/>
      <w:marBottom w:val="0"/>
      <w:divBdr>
        <w:top w:val="none" w:sz="0" w:space="0" w:color="auto"/>
        <w:left w:val="none" w:sz="0" w:space="0" w:color="auto"/>
        <w:bottom w:val="none" w:sz="0" w:space="0" w:color="auto"/>
        <w:right w:val="none" w:sz="0" w:space="0" w:color="auto"/>
      </w:divBdr>
    </w:div>
    <w:div w:id="749812148">
      <w:bodyDiv w:val="1"/>
      <w:marLeft w:val="0"/>
      <w:marRight w:val="0"/>
      <w:marTop w:val="0"/>
      <w:marBottom w:val="0"/>
      <w:divBdr>
        <w:top w:val="none" w:sz="0" w:space="0" w:color="auto"/>
        <w:left w:val="none" w:sz="0" w:space="0" w:color="auto"/>
        <w:bottom w:val="none" w:sz="0" w:space="0" w:color="auto"/>
        <w:right w:val="none" w:sz="0" w:space="0" w:color="auto"/>
      </w:divBdr>
    </w:div>
    <w:div w:id="759058021">
      <w:bodyDiv w:val="1"/>
      <w:marLeft w:val="0"/>
      <w:marRight w:val="0"/>
      <w:marTop w:val="0"/>
      <w:marBottom w:val="0"/>
      <w:divBdr>
        <w:top w:val="none" w:sz="0" w:space="0" w:color="auto"/>
        <w:left w:val="none" w:sz="0" w:space="0" w:color="auto"/>
        <w:bottom w:val="none" w:sz="0" w:space="0" w:color="auto"/>
        <w:right w:val="none" w:sz="0" w:space="0" w:color="auto"/>
      </w:divBdr>
    </w:div>
    <w:div w:id="759133917">
      <w:bodyDiv w:val="1"/>
      <w:marLeft w:val="0"/>
      <w:marRight w:val="0"/>
      <w:marTop w:val="0"/>
      <w:marBottom w:val="0"/>
      <w:divBdr>
        <w:top w:val="none" w:sz="0" w:space="0" w:color="auto"/>
        <w:left w:val="none" w:sz="0" w:space="0" w:color="auto"/>
        <w:bottom w:val="none" w:sz="0" w:space="0" w:color="auto"/>
        <w:right w:val="none" w:sz="0" w:space="0" w:color="auto"/>
      </w:divBdr>
    </w:div>
    <w:div w:id="762267160">
      <w:bodyDiv w:val="1"/>
      <w:marLeft w:val="0"/>
      <w:marRight w:val="0"/>
      <w:marTop w:val="0"/>
      <w:marBottom w:val="0"/>
      <w:divBdr>
        <w:top w:val="none" w:sz="0" w:space="0" w:color="auto"/>
        <w:left w:val="none" w:sz="0" w:space="0" w:color="auto"/>
        <w:bottom w:val="none" w:sz="0" w:space="0" w:color="auto"/>
        <w:right w:val="none" w:sz="0" w:space="0" w:color="auto"/>
      </w:divBdr>
    </w:div>
    <w:div w:id="767896879">
      <w:bodyDiv w:val="1"/>
      <w:marLeft w:val="0"/>
      <w:marRight w:val="0"/>
      <w:marTop w:val="0"/>
      <w:marBottom w:val="0"/>
      <w:divBdr>
        <w:top w:val="none" w:sz="0" w:space="0" w:color="auto"/>
        <w:left w:val="none" w:sz="0" w:space="0" w:color="auto"/>
        <w:bottom w:val="none" w:sz="0" w:space="0" w:color="auto"/>
        <w:right w:val="none" w:sz="0" w:space="0" w:color="auto"/>
      </w:divBdr>
    </w:div>
    <w:div w:id="768817595">
      <w:bodyDiv w:val="1"/>
      <w:marLeft w:val="0"/>
      <w:marRight w:val="0"/>
      <w:marTop w:val="0"/>
      <w:marBottom w:val="0"/>
      <w:divBdr>
        <w:top w:val="none" w:sz="0" w:space="0" w:color="auto"/>
        <w:left w:val="none" w:sz="0" w:space="0" w:color="auto"/>
        <w:bottom w:val="none" w:sz="0" w:space="0" w:color="auto"/>
        <w:right w:val="none" w:sz="0" w:space="0" w:color="auto"/>
      </w:divBdr>
    </w:div>
    <w:div w:id="771823060">
      <w:bodyDiv w:val="1"/>
      <w:marLeft w:val="0"/>
      <w:marRight w:val="0"/>
      <w:marTop w:val="0"/>
      <w:marBottom w:val="0"/>
      <w:divBdr>
        <w:top w:val="none" w:sz="0" w:space="0" w:color="auto"/>
        <w:left w:val="none" w:sz="0" w:space="0" w:color="auto"/>
        <w:bottom w:val="none" w:sz="0" w:space="0" w:color="auto"/>
        <w:right w:val="none" w:sz="0" w:space="0" w:color="auto"/>
      </w:divBdr>
    </w:div>
    <w:div w:id="774326611">
      <w:bodyDiv w:val="1"/>
      <w:marLeft w:val="0"/>
      <w:marRight w:val="0"/>
      <w:marTop w:val="0"/>
      <w:marBottom w:val="0"/>
      <w:divBdr>
        <w:top w:val="none" w:sz="0" w:space="0" w:color="auto"/>
        <w:left w:val="none" w:sz="0" w:space="0" w:color="auto"/>
        <w:bottom w:val="none" w:sz="0" w:space="0" w:color="auto"/>
        <w:right w:val="none" w:sz="0" w:space="0" w:color="auto"/>
      </w:divBdr>
    </w:div>
    <w:div w:id="777219752">
      <w:bodyDiv w:val="1"/>
      <w:marLeft w:val="0"/>
      <w:marRight w:val="0"/>
      <w:marTop w:val="0"/>
      <w:marBottom w:val="0"/>
      <w:divBdr>
        <w:top w:val="none" w:sz="0" w:space="0" w:color="auto"/>
        <w:left w:val="none" w:sz="0" w:space="0" w:color="auto"/>
        <w:bottom w:val="none" w:sz="0" w:space="0" w:color="auto"/>
        <w:right w:val="none" w:sz="0" w:space="0" w:color="auto"/>
      </w:divBdr>
    </w:div>
    <w:div w:id="779450297">
      <w:bodyDiv w:val="1"/>
      <w:marLeft w:val="0"/>
      <w:marRight w:val="0"/>
      <w:marTop w:val="0"/>
      <w:marBottom w:val="0"/>
      <w:divBdr>
        <w:top w:val="none" w:sz="0" w:space="0" w:color="auto"/>
        <w:left w:val="none" w:sz="0" w:space="0" w:color="auto"/>
        <w:bottom w:val="none" w:sz="0" w:space="0" w:color="auto"/>
        <w:right w:val="none" w:sz="0" w:space="0" w:color="auto"/>
      </w:divBdr>
      <w:divsChild>
        <w:div w:id="65032265">
          <w:marLeft w:val="0"/>
          <w:marRight w:val="139"/>
          <w:marTop w:val="0"/>
          <w:marBottom w:val="120"/>
          <w:divBdr>
            <w:top w:val="single" w:sz="2" w:space="0" w:color="5DD3CF"/>
            <w:left w:val="single" w:sz="2" w:space="0" w:color="5DD3CF"/>
            <w:bottom w:val="single" w:sz="2" w:space="0" w:color="5DD3CF"/>
            <w:right w:val="single" w:sz="2" w:space="0" w:color="5DD3CF"/>
          </w:divBdr>
        </w:div>
      </w:divsChild>
    </w:div>
    <w:div w:id="781925154">
      <w:bodyDiv w:val="1"/>
      <w:marLeft w:val="0"/>
      <w:marRight w:val="0"/>
      <w:marTop w:val="0"/>
      <w:marBottom w:val="0"/>
      <w:divBdr>
        <w:top w:val="none" w:sz="0" w:space="0" w:color="auto"/>
        <w:left w:val="none" w:sz="0" w:space="0" w:color="auto"/>
        <w:bottom w:val="none" w:sz="0" w:space="0" w:color="auto"/>
        <w:right w:val="none" w:sz="0" w:space="0" w:color="auto"/>
      </w:divBdr>
      <w:divsChild>
        <w:div w:id="502865195">
          <w:marLeft w:val="0"/>
          <w:marRight w:val="225"/>
          <w:marTop w:val="225"/>
          <w:marBottom w:val="0"/>
          <w:divBdr>
            <w:top w:val="none" w:sz="0" w:space="0" w:color="auto"/>
            <w:left w:val="none" w:sz="0" w:space="0" w:color="auto"/>
            <w:bottom w:val="none" w:sz="0" w:space="0" w:color="auto"/>
            <w:right w:val="none" w:sz="0" w:space="0" w:color="auto"/>
          </w:divBdr>
        </w:div>
        <w:div w:id="560746973">
          <w:marLeft w:val="0"/>
          <w:marRight w:val="0"/>
          <w:marTop w:val="225"/>
          <w:marBottom w:val="0"/>
          <w:divBdr>
            <w:top w:val="none" w:sz="0" w:space="0" w:color="auto"/>
            <w:left w:val="none" w:sz="0" w:space="0" w:color="auto"/>
            <w:bottom w:val="none" w:sz="0" w:space="0" w:color="auto"/>
            <w:right w:val="none" w:sz="0" w:space="0" w:color="auto"/>
          </w:divBdr>
        </w:div>
        <w:div w:id="1397898115">
          <w:marLeft w:val="0"/>
          <w:marRight w:val="0"/>
          <w:marTop w:val="0"/>
          <w:marBottom w:val="0"/>
          <w:divBdr>
            <w:top w:val="none" w:sz="0" w:space="0" w:color="auto"/>
            <w:left w:val="none" w:sz="0" w:space="0" w:color="auto"/>
            <w:bottom w:val="none" w:sz="0" w:space="0" w:color="auto"/>
            <w:right w:val="none" w:sz="0" w:space="0" w:color="auto"/>
          </w:divBdr>
          <w:divsChild>
            <w:div w:id="121658875">
              <w:marLeft w:val="0"/>
              <w:marRight w:val="0"/>
              <w:marTop w:val="150"/>
              <w:marBottom w:val="0"/>
              <w:divBdr>
                <w:top w:val="none" w:sz="0" w:space="0" w:color="auto"/>
                <w:left w:val="none" w:sz="0" w:space="0" w:color="auto"/>
                <w:bottom w:val="none" w:sz="0" w:space="0" w:color="auto"/>
                <w:right w:val="none" w:sz="0" w:space="0" w:color="auto"/>
              </w:divBdr>
              <w:divsChild>
                <w:div w:id="255595670">
                  <w:marLeft w:val="0"/>
                  <w:marRight w:val="0"/>
                  <w:marTop w:val="0"/>
                  <w:marBottom w:val="0"/>
                  <w:divBdr>
                    <w:top w:val="none" w:sz="0" w:space="0" w:color="auto"/>
                    <w:left w:val="none" w:sz="0" w:space="0" w:color="auto"/>
                    <w:bottom w:val="none" w:sz="0" w:space="0" w:color="auto"/>
                    <w:right w:val="none" w:sz="0" w:space="0" w:color="auto"/>
                  </w:divBdr>
                </w:div>
              </w:divsChild>
            </w:div>
            <w:div w:id="765541849">
              <w:marLeft w:val="0"/>
              <w:marRight w:val="0"/>
              <w:marTop w:val="150"/>
              <w:marBottom w:val="0"/>
              <w:divBdr>
                <w:top w:val="none" w:sz="0" w:space="0" w:color="auto"/>
                <w:left w:val="none" w:sz="0" w:space="0" w:color="auto"/>
                <w:bottom w:val="none" w:sz="0" w:space="0" w:color="auto"/>
                <w:right w:val="none" w:sz="0" w:space="0" w:color="auto"/>
              </w:divBdr>
              <w:divsChild>
                <w:div w:id="213853258">
                  <w:marLeft w:val="0"/>
                  <w:marRight w:val="0"/>
                  <w:marTop w:val="0"/>
                  <w:marBottom w:val="0"/>
                  <w:divBdr>
                    <w:top w:val="none" w:sz="0" w:space="0" w:color="auto"/>
                    <w:left w:val="none" w:sz="0" w:space="0" w:color="auto"/>
                    <w:bottom w:val="none" w:sz="0" w:space="0" w:color="auto"/>
                    <w:right w:val="none" w:sz="0" w:space="0" w:color="auto"/>
                  </w:divBdr>
                </w:div>
                <w:div w:id="272786072">
                  <w:marLeft w:val="0"/>
                  <w:marRight w:val="0"/>
                  <w:marTop w:val="0"/>
                  <w:marBottom w:val="0"/>
                  <w:divBdr>
                    <w:top w:val="none" w:sz="0" w:space="0" w:color="auto"/>
                    <w:left w:val="none" w:sz="0" w:space="0" w:color="auto"/>
                    <w:bottom w:val="none" w:sz="0" w:space="0" w:color="auto"/>
                    <w:right w:val="none" w:sz="0" w:space="0" w:color="auto"/>
                  </w:divBdr>
                </w:div>
              </w:divsChild>
            </w:div>
            <w:div w:id="2102556417">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782773337">
      <w:bodyDiv w:val="1"/>
      <w:marLeft w:val="0"/>
      <w:marRight w:val="0"/>
      <w:marTop w:val="0"/>
      <w:marBottom w:val="0"/>
      <w:divBdr>
        <w:top w:val="none" w:sz="0" w:space="0" w:color="auto"/>
        <w:left w:val="none" w:sz="0" w:space="0" w:color="auto"/>
        <w:bottom w:val="none" w:sz="0" w:space="0" w:color="auto"/>
        <w:right w:val="none" w:sz="0" w:space="0" w:color="auto"/>
      </w:divBdr>
    </w:div>
    <w:div w:id="783502756">
      <w:bodyDiv w:val="1"/>
      <w:marLeft w:val="0"/>
      <w:marRight w:val="0"/>
      <w:marTop w:val="0"/>
      <w:marBottom w:val="0"/>
      <w:divBdr>
        <w:top w:val="none" w:sz="0" w:space="0" w:color="auto"/>
        <w:left w:val="none" w:sz="0" w:space="0" w:color="auto"/>
        <w:bottom w:val="none" w:sz="0" w:space="0" w:color="auto"/>
        <w:right w:val="none" w:sz="0" w:space="0" w:color="auto"/>
      </w:divBdr>
      <w:divsChild>
        <w:div w:id="129179938">
          <w:marLeft w:val="0"/>
          <w:marRight w:val="0"/>
          <w:marTop w:val="0"/>
          <w:marBottom w:val="0"/>
          <w:divBdr>
            <w:top w:val="none" w:sz="0" w:space="0" w:color="auto"/>
            <w:left w:val="none" w:sz="0" w:space="0" w:color="auto"/>
            <w:bottom w:val="none" w:sz="0" w:space="0" w:color="auto"/>
            <w:right w:val="none" w:sz="0" w:space="0" w:color="auto"/>
          </w:divBdr>
          <w:divsChild>
            <w:div w:id="1709185650">
              <w:marLeft w:val="0"/>
              <w:marRight w:val="0"/>
              <w:marTop w:val="750"/>
              <w:marBottom w:val="0"/>
              <w:divBdr>
                <w:top w:val="none" w:sz="0" w:space="0" w:color="auto"/>
                <w:left w:val="none" w:sz="0" w:space="0" w:color="auto"/>
                <w:bottom w:val="none" w:sz="0" w:space="0" w:color="auto"/>
                <w:right w:val="none" w:sz="0" w:space="0" w:color="auto"/>
              </w:divBdr>
              <w:divsChild>
                <w:div w:id="1120030188">
                  <w:marLeft w:val="0"/>
                  <w:marRight w:val="0"/>
                  <w:marTop w:val="0"/>
                  <w:marBottom w:val="0"/>
                  <w:divBdr>
                    <w:top w:val="none" w:sz="0" w:space="0" w:color="auto"/>
                    <w:left w:val="none" w:sz="0" w:space="0" w:color="auto"/>
                    <w:bottom w:val="none" w:sz="0" w:space="0" w:color="auto"/>
                    <w:right w:val="none" w:sz="0" w:space="0" w:color="auto"/>
                  </w:divBdr>
                  <w:divsChild>
                    <w:div w:id="591743980">
                      <w:marLeft w:val="0"/>
                      <w:marRight w:val="0"/>
                      <w:marTop w:val="0"/>
                      <w:marBottom w:val="150"/>
                      <w:divBdr>
                        <w:top w:val="none" w:sz="0" w:space="0" w:color="auto"/>
                        <w:left w:val="none" w:sz="0" w:space="0" w:color="auto"/>
                        <w:bottom w:val="none" w:sz="0" w:space="0" w:color="auto"/>
                        <w:right w:val="none" w:sz="0" w:space="0" w:color="auto"/>
                      </w:divBdr>
                      <w:divsChild>
                        <w:div w:id="2057728572">
                          <w:marLeft w:val="0"/>
                          <w:marRight w:val="0"/>
                          <w:marTop w:val="0"/>
                          <w:marBottom w:val="0"/>
                          <w:divBdr>
                            <w:top w:val="none" w:sz="0" w:space="0" w:color="auto"/>
                            <w:left w:val="none" w:sz="0" w:space="0" w:color="auto"/>
                            <w:bottom w:val="none" w:sz="0" w:space="0" w:color="auto"/>
                            <w:right w:val="none" w:sz="0" w:space="0" w:color="auto"/>
                          </w:divBdr>
                          <w:divsChild>
                            <w:div w:id="1302728121">
                              <w:marLeft w:val="0"/>
                              <w:marRight w:val="0"/>
                              <w:marTop w:val="0"/>
                              <w:marBottom w:val="0"/>
                              <w:divBdr>
                                <w:top w:val="none" w:sz="0" w:space="0" w:color="auto"/>
                                <w:left w:val="none" w:sz="0" w:space="0" w:color="auto"/>
                                <w:bottom w:val="none" w:sz="0" w:space="0" w:color="auto"/>
                                <w:right w:val="none" w:sz="0" w:space="0" w:color="auto"/>
                              </w:divBdr>
                              <w:divsChild>
                                <w:div w:id="139201876">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6042986">
      <w:bodyDiv w:val="1"/>
      <w:marLeft w:val="0"/>
      <w:marRight w:val="0"/>
      <w:marTop w:val="0"/>
      <w:marBottom w:val="0"/>
      <w:divBdr>
        <w:top w:val="none" w:sz="0" w:space="0" w:color="auto"/>
        <w:left w:val="none" w:sz="0" w:space="0" w:color="auto"/>
        <w:bottom w:val="none" w:sz="0" w:space="0" w:color="auto"/>
        <w:right w:val="none" w:sz="0" w:space="0" w:color="auto"/>
      </w:divBdr>
      <w:divsChild>
        <w:div w:id="1153984277">
          <w:marLeft w:val="0"/>
          <w:marRight w:val="0"/>
          <w:marTop w:val="225"/>
          <w:marBottom w:val="0"/>
          <w:divBdr>
            <w:top w:val="none" w:sz="0" w:space="0" w:color="auto"/>
            <w:left w:val="none" w:sz="0" w:space="0" w:color="auto"/>
            <w:bottom w:val="none" w:sz="0" w:space="0" w:color="auto"/>
            <w:right w:val="none" w:sz="0" w:space="0" w:color="auto"/>
          </w:divBdr>
        </w:div>
      </w:divsChild>
    </w:div>
    <w:div w:id="786199126">
      <w:bodyDiv w:val="1"/>
      <w:marLeft w:val="0"/>
      <w:marRight w:val="0"/>
      <w:marTop w:val="0"/>
      <w:marBottom w:val="0"/>
      <w:divBdr>
        <w:top w:val="none" w:sz="0" w:space="0" w:color="auto"/>
        <w:left w:val="none" w:sz="0" w:space="0" w:color="auto"/>
        <w:bottom w:val="none" w:sz="0" w:space="0" w:color="auto"/>
        <w:right w:val="none" w:sz="0" w:space="0" w:color="auto"/>
      </w:divBdr>
    </w:div>
    <w:div w:id="787622101">
      <w:bodyDiv w:val="1"/>
      <w:marLeft w:val="0"/>
      <w:marRight w:val="0"/>
      <w:marTop w:val="0"/>
      <w:marBottom w:val="0"/>
      <w:divBdr>
        <w:top w:val="none" w:sz="0" w:space="0" w:color="auto"/>
        <w:left w:val="none" w:sz="0" w:space="0" w:color="auto"/>
        <w:bottom w:val="none" w:sz="0" w:space="0" w:color="auto"/>
        <w:right w:val="none" w:sz="0" w:space="0" w:color="auto"/>
      </w:divBdr>
    </w:div>
    <w:div w:id="789663747">
      <w:bodyDiv w:val="1"/>
      <w:marLeft w:val="0"/>
      <w:marRight w:val="0"/>
      <w:marTop w:val="0"/>
      <w:marBottom w:val="0"/>
      <w:divBdr>
        <w:top w:val="none" w:sz="0" w:space="0" w:color="auto"/>
        <w:left w:val="none" w:sz="0" w:space="0" w:color="auto"/>
        <w:bottom w:val="none" w:sz="0" w:space="0" w:color="auto"/>
        <w:right w:val="none" w:sz="0" w:space="0" w:color="auto"/>
      </w:divBdr>
    </w:div>
    <w:div w:id="794297066">
      <w:bodyDiv w:val="1"/>
      <w:marLeft w:val="0"/>
      <w:marRight w:val="0"/>
      <w:marTop w:val="0"/>
      <w:marBottom w:val="0"/>
      <w:divBdr>
        <w:top w:val="none" w:sz="0" w:space="0" w:color="auto"/>
        <w:left w:val="none" w:sz="0" w:space="0" w:color="auto"/>
        <w:bottom w:val="none" w:sz="0" w:space="0" w:color="auto"/>
        <w:right w:val="none" w:sz="0" w:space="0" w:color="auto"/>
      </w:divBdr>
    </w:div>
    <w:div w:id="798032069">
      <w:bodyDiv w:val="1"/>
      <w:marLeft w:val="0"/>
      <w:marRight w:val="0"/>
      <w:marTop w:val="0"/>
      <w:marBottom w:val="0"/>
      <w:divBdr>
        <w:top w:val="none" w:sz="0" w:space="0" w:color="auto"/>
        <w:left w:val="none" w:sz="0" w:space="0" w:color="auto"/>
        <w:bottom w:val="none" w:sz="0" w:space="0" w:color="auto"/>
        <w:right w:val="none" w:sz="0" w:space="0" w:color="auto"/>
      </w:divBdr>
      <w:divsChild>
        <w:div w:id="1867213492">
          <w:marLeft w:val="0"/>
          <w:marRight w:val="0"/>
          <w:marTop w:val="0"/>
          <w:marBottom w:val="0"/>
          <w:divBdr>
            <w:top w:val="none" w:sz="0" w:space="0" w:color="auto"/>
            <w:left w:val="none" w:sz="0" w:space="0" w:color="auto"/>
            <w:bottom w:val="none" w:sz="0" w:space="0" w:color="auto"/>
            <w:right w:val="none" w:sz="0" w:space="0" w:color="auto"/>
          </w:divBdr>
          <w:divsChild>
            <w:div w:id="1432627456">
              <w:marLeft w:val="0"/>
              <w:marRight w:val="0"/>
              <w:marTop w:val="750"/>
              <w:marBottom w:val="0"/>
              <w:divBdr>
                <w:top w:val="none" w:sz="0" w:space="0" w:color="auto"/>
                <w:left w:val="none" w:sz="0" w:space="0" w:color="auto"/>
                <w:bottom w:val="none" w:sz="0" w:space="0" w:color="auto"/>
                <w:right w:val="none" w:sz="0" w:space="0" w:color="auto"/>
              </w:divBdr>
              <w:divsChild>
                <w:div w:id="1760834335">
                  <w:marLeft w:val="0"/>
                  <w:marRight w:val="0"/>
                  <w:marTop w:val="0"/>
                  <w:marBottom w:val="0"/>
                  <w:divBdr>
                    <w:top w:val="none" w:sz="0" w:space="0" w:color="auto"/>
                    <w:left w:val="none" w:sz="0" w:space="0" w:color="auto"/>
                    <w:bottom w:val="none" w:sz="0" w:space="0" w:color="auto"/>
                    <w:right w:val="none" w:sz="0" w:space="0" w:color="auto"/>
                  </w:divBdr>
                  <w:divsChild>
                    <w:div w:id="1738092056">
                      <w:marLeft w:val="0"/>
                      <w:marRight w:val="0"/>
                      <w:marTop w:val="0"/>
                      <w:marBottom w:val="150"/>
                      <w:divBdr>
                        <w:top w:val="none" w:sz="0" w:space="0" w:color="auto"/>
                        <w:left w:val="none" w:sz="0" w:space="0" w:color="auto"/>
                        <w:bottom w:val="none" w:sz="0" w:space="0" w:color="auto"/>
                        <w:right w:val="none" w:sz="0" w:space="0" w:color="auto"/>
                      </w:divBdr>
                      <w:divsChild>
                        <w:div w:id="1072314631">
                          <w:marLeft w:val="0"/>
                          <w:marRight w:val="0"/>
                          <w:marTop w:val="0"/>
                          <w:marBottom w:val="0"/>
                          <w:divBdr>
                            <w:top w:val="none" w:sz="0" w:space="0" w:color="auto"/>
                            <w:left w:val="none" w:sz="0" w:space="0" w:color="auto"/>
                            <w:bottom w:val="none" w:sz="0" w:space="0" w:color="auto"/>
                            <w:right w:val="none" w:sz="0" w:space="0" w:color="auto"/>
                          </w:divBdr>
                          <w:divsChild>
                            <w:div w:id="751126341">
                              <w:marLeft w:val="0"/>
                              <w:marRight w:val="0"/>
                              <w:marTop w:val="0"/>
                              <w:marBottom w:val="0"/>
                              <w:divBdr>
                                <w:top w:val="none" w:sz="0" w:space="0" w:color="auto"/>
                                <w:left w:val="none" w:sz="0" w:space="0" w:color="auto"/>
                                <w:bottom w:val="none" w:sz="0" w:space="0" w:color="auto"/>
                                <w:right w:val="none" w:sz="0" w:space="0" w:color="auto"/>
                              </w:divBdr>
                              <w:divsChild>
                                <w:div w:id="2082631492">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9417950">
      <w:bodyDiv w:val="1"/>
      <w:marLeft w:val="0"/>
      <w:marRight w:val="0"/>
      <w:marTop w:val="0"/>
      <w:marBottom w:val="0"/>
      <w:divBdr>
        <w:top w:val="none" w:sz="0" w:space="0" w:color="auto"/>
        <w:left w:val="none" w:sz="0" w:space="0" w:color="auto"/>
        <w:bottom w:val="none" w:sz="0" w:space="0" w:color="auto"/>
        <w:right w:val="none" w:sz="0" w:space="0" w:color="auto"/>
      </w:divBdr>
    </w:div>
    <w:div w:id="800150685">
      <w:bodyDiv w:val="1"/>
      <w:marLeft w:val="0"/>
      <w:marRight w:val="0"/>
      <w:marTop w:val="0"/>
      <w:marBottom w:val="0"/>
      <w:divBdr>
        <w:top w:val="none" w:sz="0" w:space="0" w:color="auto"/>
        <w:left w:val="none" w:sz="0" w:space="0" w:color="auto"/>
        <w:bottom w:val="none" w:sz="0" w:space="0" w:color="auto"/>
        <w:right w:val="none" w:sz="0" w:space="0" w:color="auto"/>
      </w:divBdr>
    </w:div>
    <w:div w:id="802380879">
      <w:bodyDiv w:val="1"/>
      <w:marLeft w:val="0"/>
      <w:marRight w:val="0"/>
      <w:marTop w:val="0"/>
      <w:marBottom w:val="0"/>
      <w:divBdr>
        <w:top w:val="none" w:sz="0" w:space="0" w:color="auto"/>
        <w:left w:val="none" w:sz="0" w:space="0" w:color="auto"/>
        <w:bottom w:val="none" w:sz="0" w:space="0" w:color="auto"/>
        <w:right w:val="none" w:sz="0" w:space="0" w:color="auto"/>
      </w:divBdr>
    </w:div>
    <w:div w:id="802771575">
      <w:bodyDiv w:val="1"/>
      <w:marLeft w:val="0"/>
      <w:marRight w:val="0"/>
      <w:marTop w:val="0"/>
      <w:marBottom w:val="0"/>
      <w:divBdr>
        <w:top w:val="none" w:sz="0" w:space="0" w:color="auto"/>
        <w:left w:val="none" w:sz="0" w:space="0" w:color="auto"/>
        <w:bottom w:val="none" w:sz="0" w:space="0" w:color="auto"/>
        <w:right w:val="none" w:sz="0" w:space="0" w:color="auto"/>
      </w:divBdr>
    </w:div>
    <w:div w:id="811168150">
      <w:bodyDiv w:val="1"/>
      <w:marLeft w:val="0"/>
      <w:marRight w:val="0"/>
      <w:marTop w:val="0"/>
      <w:marBottom w:val="0"/>
      <w:divBdr>
        <w:top w:val="none" w:sz="0" w:space="0" w:color="auto"/>
        <w:left w:val="none" w:sz="0" w:space="0" w:color="auto"/>
        <w:bottom w:val="none" w:sz="0" w:space="0" w:color="auto"/>
        <w:right w:val="none" w:sz="0" w:space="0" w:color="auto"/>
      </w:divBdr>
      <w:divsChild>
        <w:div w:id="1035078671">
          <w:marLeft w:val="0"/>
          <w:marRight w:val="0"/>
          <w:marTop w:val="255"/>
          <w:marBottom w:val="0"/>
          <w:divBdr>
            <w:top w:val="none" w:sz="0" w:space="0" w:color="auto"/>
            <w:left w:val="none" w:sz="0" w:space="0" w:color="auto"/>
            <w:bottom w:val="none" w:sz="0" w:space="0" w:color="auto"/>
            <w:right w:val="none" w:sz="0" w:space="0" w:color="auto"/>
          </w:divBdr>
        </w:div>
      </w:divsChild>
    </w:div>
    <w:div w:id="811561645">
      <w:bodyDiv w:val="1"/>
      <w:marLeft w:val="0"/>
      <w:marRight w:val="0"/>
      <w:marTop w:val="0"/>
      <w:marBottom w:val="0"/>
      <w:divBdr>
        <w:top w:val="none" w:sz="0" w:space="0" w:color="auto"/>
        <w:left w:val="none" w:sz="0" w:space="0" w:color="auto"/>
        <w:bottom w:val="none" w:sz="0" w:space="0" w:color="auto"/>
        <w:right w:val="none" w:sz="0" w:space="0" w:color="auto"/>
      </w:divBdr>
    </w:div>
    <w:div w:id="813528138">
      <w:bodyDiv w:val="1"/>
      <w:marLeft w:val="0"/>
      <w:marRight w:val="0"/>
      <w:marTop w:val="0"/>
      <w:marBottom w:val="0"/>
      <w:divBdr>
        <w:top w:val="none" w:sz="0" w:space="0" w:color="auto"/>
        <w:left w:val="none" w:sz="0" w:space="0" w:color="auto"/>
        <w:bottom w:val="none" w:sz="0" w:space="0" w:color="auto"/>
        <w:right w:val="none" w:sz="0" w:space="0" w:color="auto"/>
      </w:divBdr>
    </w:div>
    <w:div w:id="814294284">
      <w:bodyDiv w:val="1"/>
      <w:marLeft w:val="0"/>
      <w:marRight w:val="0"/>
      <w:marTop w:val="0"/>
      <w:marBottom w:val="0"/>
      <w:divBdr>
        <w:top w:val="none" w:sz="0" w:space="0" w:color="auto"/>
        <w:left w:val="none" w:sz="0" w:space="0" w:color="auto"/>
        <w:bottom w:val="none" w:sz="0" w:space="0" w:color="auto"/>
        <w:right w:val="none" w:sz="0" w:space="0" w:color="auto"/>
      </w:divBdr>
    </w:div>
    <w:div w:id="814831948">
      <w:bodyDiv w:val="1"/>
      <w:marLeft w:val="0"/>
      <w:marRight w:val="0"/>
      <w:marTop w:val="0"/>
      <w:marBottom w:val="0"/>
      <w:divBdr>
        <w:top w:val="none" w:sz="0" w:space="0" w:color="auto"/>
        <w:left w:val="none" w:sz="0" w:space="0" w:color="auto"/>
        <w:bottom w:val="none" w:sz="0" w:space="0" w:color="auto"/>
        <w:right w:val="none" w:sz="0" w:space="0" w:color="auto"/>
      </w:divBdr>
    </w:div>
    <w:div w:id="816727357">
      <w:bodyDiv w:val="1"/>
      <w:marLeft w:val="0"/>
      <w:marRight w:val="0"/>
      <w:marTop w:val="0"/>
      <w:marBottom w:val="0"/>
      <w:divBdr>
        <w:top w:val="none" w:sz="0" w:space="0" w:color="auto"/>
        <w:left w:val="none" w:sz="0" w:space="0" w:color="auto"/>
        <w:bottom w:val="none" w:sz="0" w:space="0" w:color="auto"/>
        <w:right w:val="none" w:sz="0" w:space="0" w:color="auto"/>
      </w:divBdr>
    </w:div>
    <w:div w:id="824011979">
      <w:bodyDiv w:val="1"/>
      <w:marLeft w:val="0"/>
      <w:marRight w:val="0"/>
      <w:marTop w:val="0"/>
      <w:marBottom w:val="0"/>
      <w:divBdr>
        <w:top w:val="none" w:sz="0" w:space="0" w:color="auto"/>
        <w:left w:val="none" w:sz="0" w:space="0" w:color="auto"/>
        <w:bottom w:val="none" w:sz="0" w:space="0" w:color="auto"/>
        <w:right w:val="none" w:sz="0" w:space="0" w:color="auto"/>
      </w:divBdr>
    </w:div>
    <w:div w:id="828643324">
      <w:bodyDiv w:val="1"/>
      <w:marLeft w:val="0"/>
      <w:marRight w:val="0"/>
      <w:marTop w:val="0"/>
      <w:marBottom w:val="0"/>
      <w:divBdr>
        <w:top w:val="none" w:sz="0" w:space="0" w:color="auto"/>
        <w:left w:val="none" w:sz="0" w:space="0" w:color="auto"/>
        <w:bottom w:val="none" w:sz="0" w:space="0" w:color="auto"/>
        <w:right w:val="none" w:sz="0" w:space="0" w:color="auto"/>
      </w:divBdr>
    </w:div>
    <w:div w:id="829324276">
      <w:bodyDiv w:val="1"/>
      <w:marLeft w:val="0"/>
      <w:marRight w:val="0"/>
      <w:marTop w:val="0"/>
      <w:marBottom w:val="0"/>
      <w:divBdr>
        <w:top w:val="none" w:sz="0" w:space="0" w:color="auto"/>
        <w:left w:val="none" w:sz="0" w:space="0" w:color="auto"/>
        <w:bottom w:val="none" w:sz="0" w:space="0" w:color="auto"/>
        <w:right w:val="none" w:sz="0" w:space="0" w:color="auto"/>
      </w:divBdr>
    </w:div>
    <w:div w:id="830870453">
      <w:bodyDiv w:val="1"/>
      <w:marLeft w:val="0"/>
      <w:marRight w:val="0"/>
      <w:marTop w:val="0"/>
      <w:marBottom w:val="0"/>
      <w:divBdr>
        <w:top w:val="none" w:sz="0" w:space="0" w:color="auto"/>
        <w:left w:val="none" w:sz="0" w:space="0" w:color="auto"/>
        <w:bottom w:val="none" w:sz="0" w:space="0" w:color="auto"/>
        <w:right w:val="none" w:sz="0" w:space="0" w:color="auto"/>
      </w:divBdr>
    </w:div>
    <w:div w:id="831290818">
      <w:bodyDiv w:val="1"/>
      <w:marLeft w:val="0"/>
      <w:marRight w:val="0"/>
      <w:marTop w:val="0"/>
      <w:marBottom w:val="0"/>
      <w:divBdr>
        <w:top w:val="none" w:sz="0" w:space="0" w:color="auto"/>
        <w:left w:val="none" w:sz="0" w:space="0" w:color="auto"/>
        <w:bottom w:val="none" w:sz="0" w:space="0" w:color="auto"/>
        <w:right w:val="none" w:sz="0" w:space="0" w:color="auto"/>
      </w:divBdr>
    </w:div>
    <w:div w:id="832913202">
      <w:bodyDiv w:val="1"/>
      <w:marLeft w:val="0"/>
      <w:marRight w:val="0"/>
      <w:marTop w:val="0"/>
      <w:marBottom w:val="0"/>
      <w:divBdr>
        <w:top w:val="none" w:sz="0" w:space="0" w:color="auto"/>
        <w:left w:val="none" w:sz="0" w:space="0" w:color="auto"/>
        <w:bottom w:val="none" w:sz="0" w:space="0" w:color="auto"/>
        <w:right w:val="none" w:sz="0" w:space="0" w:color="auto"/>
      </w:divBdr>
    </w:div>
    <w:div w:id="833179813">
      <w:bodyDiv w:val="1"/>
      <w:marLeft w:val="0"/>
      <w:marRight w:val="0"/>
      <w:marTop w:val="0"/>
      <w:marBottom w:val="0"/>
      <w:divBdr>
        <w:top w:val="none" w:sz="0" w:space="0" w:color="auto"/>
        <w:left w:val="none" w:sz="0" w:space="0" w:color="auto"/>
        <w:bottom w:val="none" w:sz="0" w:space="0" w:color="auto"/>
        <w:right w:val="none" w:sz="0" w:space="0" w:color="auto"/>
      </w:divBdr>
    </w:div>
    <w:div w:id="833687547">
      <w:bodyDiv w:val="1"/>
      <w:marLeft w:val="0"/>
      <w:marRight w:val="0"/>
      <w:marTop w:val="0"/>
      <w:marBottom w:val="0"/>
      <w:divBdr>
        <w:top w:val="none" w:sz="0" w:space="0" w:color="auto"/>
        <w:left w:val="none" w:sz="0" w:space="0" w:color="auto"/>
        <w:bottom w:val="none" w:sz="0" w:space="0" w:color="auto"/>
        <w:right w:val="none" w:sz="0" w:space="0" w:color="auto"/>
      </w:divBdr>
    </w:div>
    <w:div w:id="837119302">
      <w:bodyDiv w:val="1"/>
      <w:marLeft w:val="0"/>
      <w:marRight w:val="0"/>
      <w:marTop w:val="0"/>
      <w:marBottom w:val="0"/>
      <w:divBdr>
        <w:top w:val="none" w:sz="0" w:space="0" w:color="auto"/>
        <w:left w:val="none" w:sz="0" w:space="0" w:color="auto"/>
        <w:bottom w:val="none" w:sz="0" w:space="0" w:color="auto"/>
        <w:right w:val="none" w:sz="0" w:space="0" w:color="auto"/>
      </w:divBdr>
    </w:div>
    <w:div w:id="849955712">
      <w:bodyDiv w:val="1"/>
      <w:marLeft w:val="0"/>
      <w:marRight w:val="0"/>
      <w:marTop w:val="0"/>
      <w:marBottom w:val="0"/>
      <w:divBdr>
        <w:top w:val="none" w:sz="0" w:space="0" w:color="auto"/>
        <w:left w:val="none" w:sz="0" w:space="0" w:color="auto"/>
        <w:bottom w:val="none" w:sz="0" w:space="0" w:color="auto"/>
        <w:right w:val="none" w:sz="0" w:space="0" w:color="auto"/>
      </w:divBdr>
    </w:div>
    <w:div w:id="851602473">
      <w:bodyDiv w:val="1"/>
      <w:marLeft w:val="0"/>
      <w:marRight w:val="0"/>
      <w:marTop w:val="0"/>
      <w:marBottom w:val="0"/>
      <w:divBdr>
        <w:top w:val="none" w:sz="0" w:space="0" w:color="auto"/>
        <w:left w:val="none" w:sz="0" w:space="0" w:color="auto"/>
        <w:bottom w:val="none" w:sz="0" w:space="0" w:color="auto"/>
        <w:right w:val="none" w:sz="0" w:space="0" w:color="auto"/>
      </w:divBdr>
    </w:div>
    <w:div w:id="852917953">
      <w:bodyDiv w:val="1"/>
      <w:marLeft w:val="0"/>
      <w:marRight w:val="0"/>
      <w:marTop w:val="0"/>
      <w:marBottom w:val="0"/>
      <w:divBdr>
        <w:top w:val="none" w:sz="0" w:space="0" w:color="auto"/>
        <w:left w:val="none" w:sz="0" w:space="0" w:color="auto"/>
        <w:bottom w:val="none" w:sz="0" w:space="0" w:color="auto"/>
        <w:right w:val="none" w:sz="0" w:space="0" w:color="auto"/>
      </w:divBdr>
    </w:div>
    <w:div w:id="859587052">
      <w:bodyDiv w:val="1"/>
      <w:marLeft w:val="0"/>
      <w:marRight w:val="0"/>
      <w:marTop w:val="0"/>
      <w:marBottom w:val="0"/>
      <w:divBdr>
        <w:top w:val="none" w:sz="0" w:space="0" w:color="auto"/>
        <w:left w:val="none" w:sz="0" w:space="0" w:color="auto"/>
        <w:bottom w:val="none" w:sz="0" w:space="0" w:color="auto"/>
        <w:right w:val="none" w:sz="0" w:space="0" w:color="auto"/>
      </w:divBdr>
    </w:div>
    <w:div w:id="863251821">
      <w:bodyDiv w:val="1"/>
      <w:marLeft w:val="0"/>
      <w:marRight w:val="0"/>
      <w:marTop w:val="0"/>
      <w:marBottom w:val="0"/>
      <w:divBdr>
        <w:top w:val="none" w:sz="0" w:space="0" w:color="auto"/>
        <w:left w:val="none" w:sz="0" w:space="0" w:color="auto"/>
        <w:bottom w:val="none" w:sz="0" w:space="0" w:color="auto"/>
        <w:right w:val="none" w:sz="0" w:space="0" w:color="auto"/>
      </w:divBdr>
      <w:divsChild>
        <w:div w:id="1590389488">
          <w:marLeft w:val="0"/>
          <w:marRight w:val="0"/>
          <w:marTop w:val="225"/>
          <w:marBottom w:val="0"/>
          <w:divBdr>
            <w:top w:val="none" w:sz="0" w:space="0" w:color="auto"/>
            <w:left w:val="none" w:sz="0" w:space="0" w:color="auto"/>
            <w:bottom w:val="none" w:sz="0" w:space="0" w:color="auto"/>
            <w:right w:val="none" w:sz="0" w:space="0" w:color="auto"/>
          </w:divBdr>
        </w:div>
      </w:divsChild>
    </w:div>
    <w:div w:id="867836552">
      <w:bodyDiv w:val="1"/>
      <w:marLeft w:val="0"/>
      <w:marRight w:val="0"/>
      <w:marTop w:val="0"/>
      <w:marBottom w:val="0"/>
      <w:divBdr>
        <w:top w:val="none" w:sz="0" w:space="0" w:color="auto"/>
        <w:left w:val="none" w:sz="0" w:space="0" w:color="auto"/>
        <w:bottom w:val="none" w:sz="0" w:space="0" w:color="auto"/>
        <w:right w:val="none" w:sz="0" w:space="0" w:color="auto"/>
      </w:divBdr>
    </w:div>
    <w:div w:id="870725131">
      <w:bodyDiv w:val="1"/>
      <w:marLeft w:val="0"/>
      <w:marRight w:val="0"/>
      <w:marTop w:val="0"/>
      <w:marBottom w:val="0"/>
      <w:divBdr>
        <w:top w:val="none" w:sz="0" w:space="0" w:color="auto"/>
        <w:left w:val="none" w:sz="0" w:space="0" w:color="auto"/>
        <w:bottom w:val="none" w:sz="0" w:space="0" w:color="auto"/>
        <w:right w:val="none" w:sz="0" w:space="0" w:color="auto"/>
      </w:divBdr>
    </w:div>
    <w:div w:id="871571886">
      <w:bodyDiv w:val="1"/>
      <w:marLeft w:val="0"/>
      <w:marRight w:val="0"/>
      <w:marTop w:val="0"/>
      <w:marBottom w:val="0"/>
      <w:divBdr>
        <w:top w:val="none" w:sz="0" w:space="0" w:color="auto"/>
        <w:left w:val="none" w:sz="0" w:space="0" w:color="auto"/>
        <w:bottom w:val="none" w:sz="0" w:space="0" w:color="auto"/>
        <w:right w:val="none" w:sz="0" w:space="0" w:color="auto"/>
      </w:divBdr>
    </w:div>
    <w:div w:id="877932693">
      <w:bodyDiv w:val="1"/>
      <w:marLeft w:val="0"/>
      <w:marRight w:val="0"/>
      <w:marTop w:val="0"/>
      <w:marBottom w:val="0"/>
      <w:divBdr>
        <w:top w:val="none" w:sz="0" w:space="0" w:color="auto"/>
        <w:left w:val="none" w:sz="0" w:space="0" w:color="auto"/>
        <w:bottom w:val="none" w:sz="0" w:space="0" w:color="auto"/>
        <w:right w:val="none" w:sz="0" w:space="0" w:color="auto"/>
      </w:divBdr>
    </w:div>
    <w:div w:id="878198751">
      <w:bodyDiv w:val="1"/>
      <w:marLeft w:val="0"/>
      <w:marRight w:val="0"/>
      <w:marTop w:val="0"/>
      <w:marBottom w:val="0"/>
      <w:divBdr>
        <w:top w:val="none" w:sz="0" w:space="0" w:color="auto"/>
        <w:left w:val="none" w:sz="0" w:space="0" w:color="auto"/>
        <w:bottom w:val="none" w:sz="0" w:space="0" w:color="auto"/>
        <w:right w:val="none" w:sz="0" w:space="0" w:color="auto"/>
      </w:divBdr>
    </w:div>
    <w:div w:id="878470387">
      <w:bodyDiv w:val="1"/>
      <w:marLeft w:val="0"/>
      <w:marRight w:val="0"/>
      <w:marTop w:val="100"/>
      <w:marBottom w:val="100"/>
      <w:divBdr>
        <w:top w:val="none" w:sz="0" w:space="0" w:color="auto"/>
        <w:left w:val="none" w:sz="0" w:space="0" w:color="auto"/>
        <w:bottom w:val="none" w:sz="0" w:space="0" w:color="auto"/>
        <w:right w:val="none" w:sz="0" w:space="0" w:color="auto"/>
      </w:divBdr>
      <w:divsChild>
        <w:div w:id="2093890819">
          <w:marLeft w:val="0"/>
          <w:marRight w:val="0"/>
          <w:marTop w:val="100"/>
          <w:marBottom w:val="100"/>
          <w:divBdr>
            <w:top w:val="none" w:sz="0" w:space="0" w:color="auto"/>
            <w:left w:val="none" w:sz="0" w:space="0" w:color="auto"/>
            <w:bottom w:val="none" w:sz="0" w:space="0" w:color="auto"/>
            <w:right w:val="none" w:sz="0" w:space="0" w:color="auto"/>
          </w:divBdr>
          <w:divsChild>
            <w:div w:id="481697300">
              <w:marLeft w:val="0"/>
              <w:marRight w:val="0"/>
              <w:marTop w:val="100"/>
              <w:marBottom w:val="100"/>
              <w:divBdr>
                <w:top w:val="none" w:sz="0" w:space="0" w:color="auto"/>
                <w:left w:val="none" w:sz="0" w:space="0" w:color="auto"/>
                <w:bottom w:val="none" w:sz="0" w:space="0" w:color="auto"/>
                <w:right w:val="none" w:sz="0" w:space="0" w:color="auto"/>
              </w:divBdr>
              <w:divsChild>
                <w:div w:id="1966697443">
                  <w:marLeft w:val="0"/>
                  <w:marRight w:val="0"/>
                  <w:marTop w:val="0"/>
                  <w:marBottom w:val="0"/>
                  <w:divBdr>
                    <w:top w:val="none" w:sz="0" w:space="0" w:color="auto"/>
                    <w:left w:val="none" w:sz="0" w:space="0" w:color="auto"/>
                    <w:bottom w:val="none" w:sz="0" w:space="0" w:color="auto"/>
                    <w:right w:val="none" w:sz="0" w:space="0" w:color="auto"/>
                  </w:divBdr>
                  <w:divsChild>
                    <w:div w:id="1985812805">
                      <w:marLeft w:val="0"/>
                      <w:marRight w:val="0"/>
                      <w:marTop w:val="300"/>
                      <w:marBottom w:val="0"/>
                      <w:divBdr>
                        <w:top w:val="none" w:sz="0" w:space="0" w:color="auto"/>
                        <w:left w:val="none" w:sz="0" w:space="0" w:color="auto"/>
                        <w:bottom w:val="none" w:sz="0" w:space="0" w:color="auto"/>
                        <w:right w:val="none" w:sz="0" w:space="0" w:color="auto"/>
                      </w:divBdr>
                      <w:divsChild>
                        <w:div w:id="19556289">
                          <w:marLeft w:val="300"/>
                          <w:marRight w:val="0"/>
                          <w:marTop w:val="0"/>
                          <w:marBottom w:val="6000"/>
                          <w:divBdr>
                            <w:top w:val="none" w:sz="0" w:space="0" w:color="auto"/>
                            <w:left w:val="none" w:sz="0" w:space="0" w:color="auto"/>
                            <w:bottom w:val="none" w:sz="0" w:space="0" w:color="auto"/>
                            <w:right w:val="none" w:sz="0" w:space="0" w:color="auto"/>
                          </w:divBdr>
                          <w:divsChild>
                            <w:div w:id="164444664">
                              <w:marLeft w:val="0"/>
                              <w:marRight w:val="0"/>
                              <w:marTop w:val="0"/>
                              <w:marBottom w:val="105"/>
                              <w:divBdr>
                                <w:top w:val="single" w:sz="6" w:space="8" w:color="E8E8E8"/>
                                <w:left w:val="single" w:sz="6" w:space="9" w:color="E8E8E8"/>
                                <w:bottom w:val="single" w:sz="6" w:space="8" w:color="E8E8E8"/>
                                <w:right w:val="single" w:sz="6" w:space="9" w:color="E8E8E8"/>
                              </w:divBdr>
                              <w:divsChild>
                                <w:div w:id="709453745">
                                  <w:marLeft w:val="0"/>
                                  <w:marRight w:val="0"/>
                                  <w:marTop w:val="0"/>
                                  <w:marBottom w:val="0"/>
                                  <w:divBdr>
                                    <w:top w:val="none" w:sz="0" w:space="0" w:color="auto"/>
                                    <w:left w:val="none" w:sz="0" w:space="0" w:color="auto"/>
                                    <w:bottom w:val="none" w:sz="0" w:space="0" w:color="auto"/>
                                    <w:right w:val="none" w:sz="0" w:space="0" w:color="auto"/>
                                  </w:divBdr>
                                  <w:divsChild>
                                    <w:div w:id="389502553">
                                      <w:marLeft w:val="0"/>
                                      <w:marRight w:val="105"/>
                                      <w:marTop w:val="84"/>
                                      <w:marBottom w:val="84"/>
                                      <w:divBdr>
                                        <w:top w:val="none" w:sz="0" w:space="0" w:color="auto"/>
                                        <w:left w:val="none" w:sz="0" w:space="0" w:color="auto"/>
                                        <w:bottom w:val="none" w:sz="0" w:space="0" w:color="auto"/>
                                        <w:right w:val="none" w:sz="0" w:space="0" w:color="auto"/>
                                      </w:divBdr>
                                    </w:div>
                                    <w:div w:id="1103958947">
                                      <w:marLeft w:val="0"/>
                                      <w:marRight w:val="105"/>
                                      <w:marTop w:val="84"/>
                                      <w:marBottom w:val="84"/>
                                      <w:divBdr>
                                        <w:top w:val="none" w:sz="0" w:space="0" w:color="auto"/>
                                        <w:left w:val="none" w:sz="0" w:space="0" w:color="auto"/>
                                        <w:bottom w:val="none" w:sz="0" w:space="0" w:color="auto"/>
                                        <w:right w:val="none" w:sz="0" w:space="0" w:color="auto"/>
                                      </w:divBdr>
                                    </w:div>
                                    <w:div w:id="1602952365">
                                      <w:marLeft w:val="0"/>
                                      <w:marRight w:val="105"/>
                                      <w:marTop w:val="84"/>
                                      <w:marBottom w:val="8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0019609">
      <w:bodyDiv w:val="1"/>
      <w:marLeft w:val="0"/>
      <w:marRight w:val="0"/>
      <w:marTop w:val="0"/>
      <w:marBottom w:val="0"/>
      <w:divBdr>
        <w:top w:val="none" w:sz="0" w:space="0" w:color="auto"/>
        <w:left w:val="none" w:sz="0" w:space="0" w:color="auto"/>
        <w:bottom w:val="none" w:sz="0" w:space="0" w:color="auto"/>
        <w:right w:val="none" w:sz="0" w:space="0" w:color="auto"/>
      </w:divBdr>
      <w:divsChild>
        <w:div w:id="1828940438">
          <w:marLeft w:val="0"/>
          <w:marRight w:val="0"/>
          <w:marTop w:val="225"/>
          <w:marBottom w:val="0"/>
          <w:divBdr>
            <w:top w:val="none" w:sz="0" w:space="0" w:color="auto"/>
            <w:left w:val="none" w:sz="0" w:space="0" w:color="auto"/>
            <w:bottom w:val="none" w:sz="0" w:space="0" w:color="auto"/>
            <w:right w:val="none" w:sz="0" w:space="0" w:color="auto"/>
          </w:divBdr>
        </w:div>
      </w:divsChild>
    </w:div>
    <w:div w:id="881668279">
      <w:bodyDiv w:val="1"/>
      <w:marLeft w:val="0"/>
      <w:marRight w:val="0"/>
      <w:marTop w:val="0"/>
      <w:marBottom w:val="0"/>
      <w:divBdr>
        <w:top w:val="none" w:sz="0" w:space="0" w:color="auto"/>
        <w:left w:val="none" w:sz="0" w:space="0" w:color="auto"/>
        <w:bottom w:val="none" w:sz="0" w:space="0" w:color="auto"/>
        <w:right w:val="none" w:sz="0" w:space="0" w:color="auto"/>
      </w:divBdr>
      <w:divsChild>
        <w:div w:id="161357767">
          <w:marLeft w:val="0"/>
          <w:marRight w:val="0"/>
          <w:marTop w:val="225"/>
          <w:marBottom w:val="0"/>
          <w:divBdr>
            <w:top w:val="none" w:sz="0" w:space="0" w:color="auto"/>
            <w:left w:val="none" w:sz="0" w:space="0" w:color="auto"/>
            <w:bottom w:val="none" w:sz="0" w:space="0" w:color="auto"/>
            <w:right w:val="none" w:sz="0" w:space="0" w:color="auto"/>
          </w:divBdr>
        </w:div>
      </w:divsChild>
    </w:div>
    <w:div w:id="881987727">
      <w:bodyDiv w:val="1"/>
      <w:marLeft w:val="0"/>
      <w:marRight w:val="0"/>
      <w:marTop w:val="0"/>
      <w:marBottom w:val="0"/>
      <w:divBdr>
        <w:top w:val="none" w:sz="0" w:space="0" w:color="auto"/>
        <w:left w:val="none" w:sz="0" w:space="0" w:color="auto"/>
        <w:bottom w:val="none" w:sz="0" w:space="0" w:color="auto"/>
        <w:right w:val="none" w:sz="0" w:space="0" w:color="auto"/>
      </w:divBdr>
    </w:div>
    <w:div w:id="882447864">
      <w:bodyDiv w:val="1"/>
      <w:marLeft w:val="0"/>
      <w:marRight w:val="0"/>
      <w:marTop w:val="0"/>
      <w:marBottom w:val="0"/>
      <w:divBdr>
        <w:top w:val="none" w:sz="0" w:space="0" w:color="auto"/>
        <w:left w:val="none" w:sz="0" w:space="0" w:color="auto"/>
        <w:bottom w:val="none" w:sz="0" w:space="0" w:color="auto"/>
        <w:right w:val="none" w:sz="0" w:space="0" w:color="auto"/>
      </w:divBdr>
      <w:divsChild>
        <w:div w:id="1325356032">
          <w:marLeft w:val="0"/>
          <w:marRight w:val="0"/>
          <w:marTop w:val="225"/>
          <w:marBottom w:val="0"/>
          <w:divBdr>
            <w:top w:val="none" w:sz="0" w:space="0" w:color="auto"/>
            <w:left w:val="none" w:sz="0" w:space="0" w:color="auto"/>
            <w:bottom w:val="none" w:sz="0" w:space="0" w:color="auto"/>
            <w:right w:val="none" w:sz="0" w:space="0" w:color="auto"/>
          </w:divBdr>
        </w:div>
      </w:divsChild>
    </w:div>
    <w:div w:id="883518728">
      <w:bodyDiv w:val="1"/>
      <w:marLeft w:val="0"/>
      <w:marRight w:val="0"/>
      <w:marTop w:val="0"/>
      <w:marBottom w:val="0"/>
      <w:divBdr>
        <w:top w:val="none" w:sz="0" w:space="0" w:color="auto"/>
        <w:left w:val="none" w:sz="0" w:space="0" w:color="auto"/>
        <w:bottom w:val="none" w:sz="0" w:space="0" w:color="auto"/>
        <w:right w:val="none" w:sz="0" w:space="0" w:color="auto"/>
      </w:divBdr>
    </w:div>
    <w:div w:id="888884112">
      <w:bodyDiv w:val="1"/>
      <w:marLeft w:val="0"/>
      <w:marRight w:val="0"/>
      <w:marTop w:val="0"/>
      <w:marBottom w:val="0"/>
      <w:divBdr>
        <w:top w:val="none" w:sz="0" w:space="0" w:color="auto"/>
        <w:left w:val="none" w:sz="0" w:space="0" w:color="auto"/>
        <w:bottom w:val="none" w:sz="0" w:space="0" w:color="auto"/>
        <w:right w:val="none" w:sz="0" w:space="0" w:color="auto"/>
      </w:divBdr>
    </w:div>
    <w:div w:id="890461035">
      <w:bodyDiv w:val="1"/>
      <w:marLeft w:val="0"/>
      <w:marRight w:val="0"/>
      <w:marTop w:val="0"/>
      <w:marBottom w:val="0"/>
      <w:divBdr>
        <w:top w:val="none" w:sz="0" w:space="0" w:color="auto"/>
        <w:left w:val="none" w:sz="0" w:space="0" w:color="auto"/>
        <w:bottom w:val="none" w:sz="0" w:space="0" w:color="auto"/>
        <w:right w:val="none" w:sz="0" w:space="0" w:color="auto"/>
      </w:divBdr>
    </w:div>
    <w:div w:id="890919083">
      <w:bodyDiv w:val="1"/>
      <w:marLeft w:val="0"/>
      <w:marRight w:val="0"/>
      <w:marTop w:val="0"/>
      <w:marBottom w:val="0"/>
      <w:divBdr>
        <w:top w:val="none" w:sz="0" w:space="0" w:color="auto"/>
        <w:left w:val="none" w:sz="0" w:space="0" w:color="auto"/>
        <w:bottom w:val="none" w:sz="0" w:space="0" w:color="auto"/>
        <w:right w:val="none" w:sz="0" w:space="0" w:color="auto"/>
      </w:divBdr>
    </w:div>
    <w:div w:id="892428839">
      <w:bodyDiv w:val="1"/>
      <w:marLeft w:val="0"/>
      <w:marRight w:val="0"/>
      <w:marTop w:val="0"/>
      <w:marBottom w:val="0"/>
      <w:divBdr>
        <w:top w:val="none" w:sz="0" w:space="0" w:color="auto"/>
        <w:left w:val="none" w:sz="0" w:space="0" w:color="auto"/>
        <w:bottom w:val="none" w:sz="0" w:space="0" w:color="auto"/>
        <w:right w:val="none" w:sz="0" w:space="0" w:color="auto"/>
      </w:divBdr>
    </w:div>
    <w:div w:id="900333639">
      <w:bodyDiv w:val="1"/>
      <w:marLeft w:val="0"/>
      <w:marRight w:val="0"/>
      <w:marTop w:val="0"/>
      <w:marBottom w:val="0"/>
      <w:divBdr>
        <w:top w:val="none" w:sz="0" w:space="0" w:color="auto"/>
        <w:left w:val="none" w:sz="0" w:space="0" w:color="auto"/>
        <w:bottom w:val="none" w:sz="0" w:space="0" w:color="auto"/>
        <w:right w:val="none" w:sz="0" w:space="0" w:color="auto"/>
      </w:divBdr>
    </w:div>
    <w:div w:id="906108588">
      <w:bodyDiv w:val="1"/>
      <w:marLeft w:val="0"/>
      <w:marRight w:val="0"/>
      <w:marTop w:val="0"/>
      <w:marBottom w:val="0"/>
      <w:divBdr>
        <w:top w:val="none" w:sz="0" w:space="0" w:color="auto"/>
        <w:left w:val="none" w:sz="0" w:space="0" w:color="auto"/>
        <w:bottom w:val="none" w:sz="0" w:space="0" w:color="auto"/>
        <w:right w:val="none" w:sz="0" w:space="0" w:color="auto"/>
      </w:divBdr>
    </w:div>
    <w:div w:id="907035890">
      <w:bodyDiv w:val="1"/>
      <w:marLeft w:val="0"/>
      <w:marRight w:val="0"/>
      <w:marTop w:val="0"/>
      <w:marBottom w:val="0"/>
      <w:divBdr>
        <w:top w:val="none" w:sz="0" w:space="0" w:color="auto"/>
        <w:left w:val="none" w:sz="0" w:space="0" w:color="auto"/>
        <w:bottom w:val="none" w:sz="0" w:space="0" w:color="auto"/>
        <w:right w:val="none" w:sz="0" w:space="0" w:color="auto"/>
      </w:divBdr>
    </w:div>
    <w:div w:id="909343795">
      <w:bodyDiv w:val="1"/>
      <w:marLeft w:val="0"/>
      <w:marRight w:val="0"/>
      <w:marTop w:val="0"/>
      <w:marBottom w:val="0"/>
      <w:divBdr>
        <w:top w:val="none" w:sz="0" w:space="0" w:color="auto"/>
        <w:left w:val="none" w:sz="0" w:space="0" w:color="auto"/>
        <w:bottom w:val="none" w:sz="0" w:space="0" w:color="auto"/>
        <w:right w:val="none" w:sz="0" w:space="0" w:color="auto"/>
      </w:divBdr>
    </w:div>
    <w:div w:id="910965933">
      <w:bodyDiv w:val="1"/>
      <w:marLeft w:val="0"/>
      <w:marRight w:val="0"/>
      <w:marTop w:val="0"/>
      <w:marBottom w:val="0"/>
      <w:divBdr>
        <w:top w:val="none" w:sz="0" w:space="0" w:color="auto"/>
        <w:left w:val="none" w:sz="0" w:space="0" w:color="auto"/>
        <w:bottom w:val="none" w:sz="0" w:space="0" w:color="auto"/>
        <w:right w:val="none" w:sz="0" w:space="0" w:color="auto"/>
      </w:divBdr>
    </w:div>
    <w:div w:id="911085541">
      <w:bodyDiv w:val="1"/>
      <w:marLeft w:val="0"/>
      <w:marRight w:val="0"/>
      <w:marTop w:val="0"/>
      <w:marBottom w:val="0"/>
      <w:divBdr>
        <w:top w:val="none" w:sz="0" w:space="0" w:color="auto"/>
        <w:left w:val="none" w:sz="0" w:space="0" w:color="auto"/>
        <w:bottom w:val="none" w:sz="0" w:space="0" w:color="auto"/>
        <w:right w:val="none" w:sz="0" w:space="0" w:color="auto"/>
      </w:divBdr>
    </w:div>
    <w:div w:id="911087341">
      <w:bodyDiv w:val="1"/>
      <w:marLeft w:val="0"/>
      <w:marRight w:val="0"/>
      <w:marTop w:val="0"/>
      <w:marBottom w:val="0"/>
      <w:divBdr>
        <w:top w:val="none" w:sz="0" w:space="0" w:color="auto"/>
        <w:left w:val="none" w:sz="0" w:space="0" w:color="auto"/>
        <w:bottom w:val="none" w:sz="0" w:space="0" w:color="auto"/>
        <w:right w:val="none" w:sz="0" w:space="0" w:color="auto"/>
      </w:divBdr>
      <w:divsChild>
        <w:div w:id="1540623979">
          <w:marLeft w:val="0"/>
          <w:marRight w:val="0"/>
          <w:marTop w:val="0"/>
          <w:marBottom w:val="105"/>
          <w:divBdr>
            <w:top w:val="none" w:sz="0" w:space="0" w:color="auto"/>
            <w:left w:val="none" w:sz="0" w:space="0" w:color="auto"/>
            <w:bottom w:val="none" w:sz="0" w:space="0" w:color="auto"/>
            <w:right w:val="none" w:sz="0" w:space="0" w:color="auto"/>
          </w:divBdr>
          <w:divsChild>
            <w:div w:id="213810114">
              <w:marLeft w:val="0"/>
              <w:marRight w:val="0"/>
              <w:marTop w:val="0"/>
              <w:marBottom w:val="0"/>
              <w:divBdr>
                <w:top w:val="none" w:sz="0" w:space="0" w:color="auto"/>
                <w:left w:val="none" w:sz="0" w:space="0" w:color="auto"/>
                <w:bottom w:val="none" w:sz="0" w:space="0" w:color="auto"/>
                <w:right w:val="none" w:sz="0" w:space="0" w:color="auto"/>
              </w:divBdr>
            </w:div>
          </w:divsChild>
        </w:div>
        <w:div w:id="2064210560">
          <w:marLeft w:val="0"/>
          <w:marRight w:val="0"/>
          <w:marTop w:val="0"/>
          <w:marBottom w:val="450"/>
          <w:divBdr>
            <w:top w:val="none" w:sz="0" w:space="0" w:color="auto"/>
            <w:left w:val="none" w:sz="0" w:space="0" w:color="auto"/>
            <w:bottom w:val="none" w:sz="0" w:space="0" w:color="auto"/>
            <w:right w:val="none" w:sz="0" w:space="0" w:color="auto"/>
          </w:divBdr>
        </w:div>
      </w:divsChild>
    </w:div>
    <w:div w:id="911356337">
      <w:bodyDiv w:val="1"/>
      <w:marLeft w:val="0"/>
      <w:marRight w:val="0"/>
      <w:marTop w:val="0"/>
      <w:marBottom w:val="0"/>
      <w:divBdr>
        <w:top w:val="none" w:sz="0" w:space="0" w:color="auto"/>
        <w:left w:val="none" w:sz="0" w:space="0" w:color="auto"/>
        <w:bottom w:val="none" w:sz="0" w:space="0" w:color="auto"/>
        <w:right w:val="none" w:sz="0" w:space="0" w:color="auto"/>
      </w:divBdr>
      <w:divsChild>
        <w:div w:id="326204421">
          <w:marLeft w:val="0"/>
          <w:marRight w:val="0"/>
          <w:marTop w:val="0"/>
          <w:marBottom w:val="450"/>
          <w:divBdr>
            <w:top w:val="none" w:sz="0" w:space="0" w:color="auto"/>
            <w:left w:val="none" w:sz="0" w:space="0" w:color="auto"/>
            <w:bottom w:val="none" w:sz="0" w:space="0" w:color="auto"/>
            <w:right w:val="none" w:sz="0" w:space="0" w:color="auto"/>
          </w:divBdr>
        </w:div>
        <w:div w:id="1739088868">
          <w:marLeft w:val="0"/>
          <w:marRight w:val="0"/>
          <w:marTop w:val="0"/>
          <w:marBottom w:val="105"/>
          <w:divBdr>
            <w:top w:val="none" w:sz="0" w:space="0" w:color="auto"/>
            <w:left w:val="none" w:sz="0" w:space="0" w:color="auto"/>
            <w:bottom w:val="none" w:sz="0" w:space="0" w:color="auto"/>
            <w:right w:val="none" w:sz="0" w:space="0" w:color="auto"/>
          </w:divBdr>
          <w:divsChild>
            <w:div w:id="18746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509418">
      <w:bodyDiv w:val="1"/>
      <w:marLeft w:val="0"/>
      <w:marRight w:val="0"/>
      <w:marTop w:val="0"/>
      <w:marBottom w:val="0"/>
      <w:divBdr>
        <w:top w:val="none" w:sz="0" w:space="0" w:color="auto"/>
        <w:left w:val="none" w:sz="0" w:space="0" w:color="auto"/>
        <w:bottom w:val="none" w:sz="0" w:space="0" w:color="auto"/>
        <w:right w:val="none" w:sz="0" w:space="0" w:color="auto"/>
      </w:divBdr>
    </w:div>
    <w:div w:id="914557414">
      <w:bodyDiv w:val="1"/>
      <w:marLeft w:val="0"/>
      <w:marRight w:val="0"/>
      <w:marTop w:val="0"/>
      <w:marBottom w:val="0"/>
      <w:divBdr>
        <w:top w:val="none" w:sz="0" w:space="0" w:color="auto"/>
        <w:left w:val="none" w:sz="0" w:space="0" w:color="auto"/>
        <w:bottom w:val="none" w:sz="0" w:space="0" w:color="auto"/>
        <w:right w:val="none" w:sz="0" w:space="0" w:color="auto"/>
      </w:divBdr>
      <w:divsChild>
        <w:div w:id="1452435648">
          <w:marLeft w:val="0"/>
          <w:marRight w:val="0"/>
          <w:marTop w:val="225"/>
          <w:marBottom w:val="0"/>
          <w:divBdr>
            <w:top w:val="none" w:sz="0" w:space="0" w:color="auto"/>
            <w:left w:val="none" w:sz="0" w:space="0" w:color="auto"/>
            <w:bottom w:val="none" w:sz="0" w:space="0" w:color="auto"/>
            <w:right w:val="none" w:sz="0" w:space="0" w:color="auto"/>
          </w:divBdr>
        </w:div>
      </w:divsChild>
    </w:div>
    <w:div w:id="916288158">
      <w:bodyDiv w:val="1"/>
      <w:marLeft w:val="0"/>
      <w:marRight w:val="0"/>
      <w:marTop w:val="0"/>
      <w:marBottom w:val="0"/>
      <w:divBdr>
        <w:top w:val="none" w:sz="0" w:space="0" w:color="auto"/>
        <w:left w:val="none" w:sz="0" w:space="0" w:color="auto"/>
        <w:bottom w:val="none" w:sz="0" w:space="0" w:color="auto"/>
        <w:right w:val="none" w:sz="0" w:space="0" w:color="auto"/>
      </w:divBdr>
    </w:div>
    <w:div w:id="919757108">
      <w:bodyDiv w:val="1"/>
      <w:marLeft w:val="0"/>
      <w:marRight w:val="0"/>
      <w:marTop w:val="0"/>
      <w:marBottom w:val="0"/>
      <w:divBdr>
        <w:top w:val="none" w:sz="0" w:space="0" w:color="auto"/>
        <w:left w:val="none" w:sz="0" w:space="0" w:color="auto"/>
        <w:bottom w:val="none" w:sz="0" w:space="0" w:color="auto"/>
        <w:right w:val="none" w:sz="0" w:space="0" w:color="auto"/>
      </w:divBdr>
    </w:div>
    <w:div w:id="919800346">
      <w:bodyDiv w:val="1"/>
      <w:marLeft w:val="0"/>
      <w:marRight w:val="0"/>
      <w:marTop w:val="0"/>
      <w:marBottom w:val="0"/>
      <w:divBdr>
        <w:top w:val="none" w:sz="0" w:space="0" w:color="auto"/>
        <w:left w:val="none" w:sz="0" w:space="0" w:color="auto"/>
        <w:bottom w:val="none" w:sz="0" w:space="0" w:color="auto"/>
        <w:right w:val="none" w:sz="0" w:space="0" w:color="auto"/>
      </w:divBdr>
    </w:div>
    <w:div w:id="922449456">
      <w:bodyDiv w:val="1"/>
      <w:marLeft w:val="0"/>
      <w:marRight w:val="0"/>
      <w:marTop w:val="0"/>
      <w:marBottom w:val="0"/>
      <w:divBdr>
        <w:top w:val="none" w:sz="0" w:space="0" w:color="auto"/>
        <w:left w:val="none" w:sz="0" w:space="0" w:color="auto"/>
        <w:bottom w:val="none" w:sz="0" w:space="0" w:color="auto"/>
        <w:right w:val="none" w:sz="0" w:space="0" w:color="auto"/>
      </w:divBdr>
      <w:divsChild>
        <w:div w:id="134877213">
          <w:marLeft w:val="0"/>
          <w:marRight w:val="0"/>
          <w:marTop w:val="150"/>
          <w:marBottom w:val="525"/>
          <w:divBdr>
            <w:top w:val="none" w:sz="0" w:space="0" w:color="auto"/>
            <w:left w:val="none" w:sz="0" w:space="0" w:color="auto"/>
            <w:bottom w:val="none" w:sz="0" w:space="0" w:color="auto"/>
            <w:right w:val="none" w:sz="0" w:space="0" w:color="auto"/>
          </w:divBdr>
          <w:divsChild>
            <w:div w:id="2143377664">
              <w:marLeft w:val="0"/>
              <w:marRight w:val="0"/>
              <w:marTop w:val="0"/>
              <w:marBottom w:val="100"/>
              <w:divBdr>
                <w:top w:val="none" w:sz="0" w:space="0" w:color="auto"/>
                <w:left w:val="none" w:sz="0" w:space="0" w:color="auto"/>
                <w:bottom w:val="single" w:sz="6" w:space="0" w:color="595959"/>
                <w:right w:val="none" w:sz="0" w:space="0" w:color="auto"/>
              </w:divBdr>
              <w:divsChild>
                <w:div w:id="171336084">
                  <w:marLeft w:val="0"/>
                  <w:marRight w:val="0"/>
                  <w:marTop w:val="0"/>
                  <w:marBottom w:val="0"/>
                  <w:divBdr>
                    <w:top w:val="none" w:sz="0" w:space="0" w:color="auto"/>
                    <w:left w:val="none" w:sz="0" w:space="0" w:color="auto"/>
                    <w:bottom w:val="none" w:sz="0" w:space="0" w:color="auto"/>
                    <w:right w:val="none" w:sz="0" w:space="0" w:color="auto"/>
                  </w:divBdr>
                  <w:divsChild>
                    <w:div w:id="2145153949">
                      <w:marLeft w:val="0"/>
                      <w:marRight w:val="0"/>
                      <w:marTop w:val="390"/>
                      <w:marBottom w:val="0"/>
                      <w:divBdr>
                        <w:top w:val="none" w:sz="0" w:space="0" w:color="auto"/>
                        <w:left w:val="none" w:sz="0" w:space="0" w:color="auto"/>
                        <w:bottom w:val="none" w:sz="0" w:space="0" w:color="auto"/>
                        <w:right w:val="single" w:sz="6" w:space="0" w:color="CCCCCC"/>
                      </w:divBdr>
                      <w:divsChild>
                        <w:div w:id="1651638589">
                          <w:marLeft w:val="0"/>
                          <w:marRight w:val="0"/>
                          <w:marTop w:val="0"/>
                          <w:marBottom w:val="0"/>
                          <w:divBdr>
                            <w:top w:val="none" w:sz="0" w:space="0" w:color="auto"/>
                            <w:left w:val="none" w:sz="0" w:space="0" w:color="auto"/>
                            <w:bottom w:val="none" w:sz="0" w:space="0" w:color="auto"/>
                            <w:right w:val="none" w:sz="0" w:space="0" w:color="auto"/>
                          </w:divBdr>
                          <w:divsChild>
                            <w:div w:id="2046638193">
                              <w:marLeft w:val="0"/>
                              <w:marRight w:val="0"/>
                              <w:marTop w:val="345"/>
                              <w:marBottom w:val="345"/>
                              <w:divBdr>
                                <w:top w:val="none" w:sz="0" w:space="0" w:color="auto"/>
                                <w:left w:val="none" w:sz="0" w:space="0" w:color="auto"/>
                                <w:bottom w:val="none" w:sz="0" w:space="0" w:color="auto"/>
                                <w:right w:val="none" w:sz="0" w:space="0" w:color="auto"/>
                              </w:divBdr>
                              <w:divsChild>
                                <w:div w:id="57235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6229635">
      <w:bodyDiv w:val="1"/>
      <w:marLeft w:val="0"/>
      <w:marRight w:val="0"/>
      <w:marTop w:val="0"/>
      <w:marBottom w:val="0"/>
      <w:divBdr>
        <w:top w:val="none" w:sz="0" w:space="0" w:color="auto"/>
        <w:left w:val="none" w:sz="0" w:space="0" w:color="auto"/>
        <w:bottom w:val="none" w:sz="0" w:space="0" w:color="auto"/>
        <w:right w:val="none" w:sz="0" w:space="0" w:color="auto"/>
      </w:divBdr>
    </w:div>
    <w:div w:id="927270619">
      <w:bodyDiv w:val="1"/>
      <w:marLeft w:val="0"/>
      <w:marRight w:val="0"/>
      <w:marTop w:val="0"/>
      <w:marBottom w:val="0"/>
      <w:divBdr>
        <w:top w:val="none" w:sz="0" w:space="0" w:color="auto"/>
        <w:left w:val="none" w:sz="0" w:space="0" w:color="auto"/>
        <w:bottom w:val="none" w:sz="0" w:space="0" w:color="auto"/>
        <w:right w:val="none" w:sz="0" w:space="0" w:color="auto"/>
      </w:divBdr>
    </w:div>
    <w:div w:id="927692107">
      <w:bodyDiv w:val="1"/>
      <w:marLeft w:val="0"/>
      <w:marRight w:val="0"/>
      <w:marTop w:val="0"/>
      <w:marBottom w:val="0"/>
      <w:divBdr>
        <w:top w:val="none" w:sz="0" w:space="0" w:color="auto"/>
        <w:left w:val="none" w:sz="0" w:space="0" w:color="auto"/>
        <w:bottom w:val="none" w:sz="0" w:space="0" w:color="auto"/>
        <w:right w:val="none" w:sz="0" w:space="0" w:color="auto"/>
      </w:divBdr>
    </w:div>
    <w:div w:id="934702849">
      <w:bodyDiv w:val="1"/>
      <w:marLeft w:val="0"/>
      <w:marRight w:val="0"/>
      <w:marTop w:val="0"/>
      <w:marBottom w:val="0"/>
      <w:divBdr>
        <w:top w:val="none" w:sz="0" w:space="0" w:color="auto"/>
        <w:left w:val="none" w:sz="0" w:space="0" w:color="auto"/>
        <w:bottom w:val="none" w:sz="0" w:space="0" w:color="auto"/>
        <w:right w:val="none" w:sz="0" w:space="0" w:color="auto"/>
      </w:divBdr>
    </w:div>
    <w:div w:id="935022282">
      <w:bodyDiv w:val="1"/>
      <w:marLeft w:val="0"/>
      <w:marRight w:val="0"/>
      <w:marTop w:val="0"/>
      <w:marBottom w:val="0"/>
      <w:divBdr>
        <w:top w:val="none" w:sz="0" w:space="0" w:color="auto"/>
        <w:left w:val="none" w:sz="0" w:space="0" w:color="auto"/>
        <w:bottom w:val="none" w:sz="0" w:space="0" w:color="auto"/>
        <w:right w:val="none" w:sz="0" w:space="0" w:color="auto"/>
      </w:divBdr>
      <w:divsChild>
        <w:div w:id="1307130178">
          <w:marLeft w:val="0"/>
          <w:marRight w:val="0"/>
          <w:marTop w:val="225"/>
          <w:marBottom w:val="0"/>
          <w:divBdr>
            <w:top w:val="none" w:sz="0" w:space="0" w:color="auto"/>
            <w:left w:val="none" w:sz="0" w:space="0" w:color="auto"/>
            <w:bottom w:val="none" w:sz="0" w:space="0" w:color="auto"/>
            <w:right w:val="none" w:sz="0" w:space="0" w:color="auto"/>
          </w:divBdr>
        </w:div>
      </w:divsChild>
    </w:div>
    <w:div w:id="936138672">
      <w:bodyDiv w:val="1"/>
      <w:marLeft w:val="0"/>
      <w:marRight w:val="0"/>
      <w:marTop w:val="0"/>
      <w:marBottom w:val="0"/>
      <w:divBdr>
        <w:top w:val="none" w:sz="0" w:space="0" w:color="auto"/>
        <w:left w:val="none" w:sz="0" w:space="0" w:color="auto"/>
        <w:bottom w:val="none" w:sz="0" w:space="0" w:color="auto"/>
        <w:right w:val="none" w:sz="0" w:space="0" w:color="auto"/>
      </w:divBdr>
    </w:div>
    <w:div w:id="939797084">
      <w:bodyDiv w:val="1"/>
      <w:marLeft w:val="0"/>
      <w:marRight w:val="0"/>
      <w:marTop w:val="0"/>
      <w:marBottom w:val="0"/>
      <w:divBdr>
        <w:top w:val="none" w:sz="0" w:space="0" w:color="auto"/>
        <w:left w:val="none" w:sz="0" w:space="0" w:color="auto"/>
        <w:bottom w:val="none" w:sz="0" w:space="0" w:color="auto"/>
        <w:right w:val="none" w:sz="0" w:space="0" w:color="auto"/>
      </w:divBdr>
    </w:div>
    <w:div w:id="941571871">
      <w:bodyDiv w:val="1"/>
      <w:marLeft w:val="0"/>
      <w:marRight w:val="0"/>
      <w:marTop w:val="0"/>
      <w:marBottom w:val="0"/>
      <w:divBdr>
        <w:top w:val="none" w:sz="0" w:space="0" w:color="auto"/>
        <w:left w:val="none" w:sz="0" w:space="0" w:color="auto"/>
        <w:bottom w:val="none" w:sz="0" w:space="0" w:color="auto"/>
        <w:right w:val="none" w:sz="0" w:space="0" w:color="auto"/>
      </w:divBdr>
    </w:div>
    <w:div w:id="945817053">
      <w:bodyDiv w:val="1"/>
      <w:marLeft w:val="0"/>
      <w:marRight w:val="0"/>
      <w:marTop w:val="0"/>
      <w:marBottom w:val="0"/>
      <w:divBdr>
        <w:top w:val="none" w:sz="0" w:space="0" w:color="auto"/>
        <w:left w:val="none" w:sz="0" w:space="0" w:color="auto"/>
        <w:bottom w:val="none" w:sz="0" w:space="0" w:color="auto"/>
        <w:right w:val="none" w:sz="0" w:space="0" w:color="auto"/>
      </w:divBdr>
      <w:divsChild>
        <w:div w:id="526918116">
          <w:marLeft w:val="0"/>
          <w:marRight w:val="0"/>
          <w:marTop w:val="225"/>
          <w:marBottom w:val="0"/>
          <w:divBdr>
            <w:top w:val="none" w:sz="0" w:space="0" w:color="auto"/>
            <w:left w:val="none" w:sz="0" w:space="0" w:color="auto"/>
            <w:bottom w:val="none" w:sz="0" w:space="0" w:color="auto"/>
            <w:right w:val="none" w:sz="0" w:space="0" w:color="auto"/>
          </w:divBdr>
        </w:div>
      </w:divsChild>
    </w:div>
    <w:div w:id="945964293">
      <w:bodyDiv w:val="1"/>
      <w:marLeft w:val="0"/>
      <w:marRight w:val="0"/>
      <w:marTop w:val="0"/>
      <w:marBottom w:val="0"/>
      <w:divBdr>
        <w:top w:val="none" w:sz="0" w:space="0" w:color="auto"/>
        <w:left w:val="none" w:sz="0" w:space="0" w:color="auto"/>
        <w:bottom w:val="none" w:sz="0" w:space="0" w:color="auto"/>
        <w:right w:val="none" w:sz="0" w:space="0" w:color="auto"/>
      </w:divBdr>
    </w:div>
    <w:div w:id="946498585">
      <w:bodyDiv w:val="1"/>
      <w:marLeft w:val="0"/>
      <w:marRight w:val="0"/>
      <w:marTop w:val="0"/>
      <w:marBottom w:val="0"/>
      <w:divBdr>
        <w:top w:val="none" w:sz="0" w:space="0" w:color="auto"/>
        <w:left w:val="none" w:sz="0" w:space="0" w:color="auto"/>
        <w:bottom w:val="none" w:sz="0" w:space="0" w:color="auto"/>
        <w:right w:val="none" w:sz="0" w:space="0" w:color="auto"/>
      </w:divBdr>
    </w:div>
    <w:div w:id="947926944">
      <w:bodyDiv w:val="1"/>
      <w:marLeft w:val="0"/>
      <w:marRight w:val="0"/>
      <w:marTop w:val="0"/>
      <w:marBottom w:val="0"/>
      <w:divBdr>
        <w:top w:val="none" w:sz="0" w:space="0" w:color="auto"/>
        <w:left w:val="none" w:sz="0" w:space="0" w:color="auto"/>
        <w:bottom w:val="none" w:sz="0" w:space="0" w:color="auto"/>
        <w:right w:val="none" w:sz="0" w:space="0" w:color="auto"/>
      </w:divBdr>
    </w:div>
    <w:div w:id="949319938">
      <w:bodyDiv w:val="1"/>
      <w:marLeft w:val="0"/>
      <w:marRight w:val="0"/>
      <w:marTop w:val="0"/>
      <w:marBottom w:val="0"/>
      <w:divBdr>
        <w:top w:val="none" w:sz="0" w:space="0" w:color="auto"/>
        <w:left w:val="none" w:sz="0" w:space="0" w:color="auto"/>
        <w:bottom w:val="none" w:sz="0" w:space="0" w:color="auto"/>
        <w:right w:val="none" w:sz="0" w:space="0" w:color="auto"/>
      </w:divBdr>
    </w:div>
    <w:div w:id="956914546">
      <w:bodyDiv w:val="1"/>
      <w:marLeft w:val="0"/>
      <w:marRight w:val="0"/>
      <w:marTop w:val="0"/>
      <w:marBottom w:val="0"/>
      <w:divBdr>
        <w:top w:val="none" w:sz="0" w:space="0" w:color="auto"/>
        <w:left w:val="none" w:sz="0" w:space="0" w:color="auto"/>
        <w:bottom w:val="none" w:sz="0" w:space="0" w:color="auto"/>
        <w:right w:val="none" w:sz="0" w:space="0" w:color="auto"/>
      </w:divBdr>
      <w:divsChild>
        <w:div w:id="3630982">
          <w:marLeft w:val="0"/>
          <w:marRight w:val="0"/>
          <w:marTop w:val="225"/>
          <w:marBottom w:val="0"/>
          <w:divBdr>
            <w:top w:val="none" w:sz="0" w:space="0" w:color="auto"/>
            <w:left w:val="none" w:sz="0" w:space="0" w:color="auto"/>
            <w:bottom w:val="none" w:sz="0" w:space="0" w:color="auto"/>
            <w:right w:val="none" w:sz="0" w:space="0" w:color="auto"/>
          </w:divBdr>
        </w:div>
      </w:divsChild>
    </w:div>
    <w:div w:id="960303545">
      <w:bodyDiv w:val="1"/>
      <w:marLeft w:val="0"/>
      <w:marRight w:val="0"/>
      <w:marTop w:val="0"/>
      <w:marBottom w:val="0"/>
      <w:divBdr>
        <w:top w:val="none" w:sz="0" w:space="0" w:color="auto"/>
        <w:left w:val="none" w:sz="0" w:space="0" w:color="auto"/>
        <w:bottom w:val="none" w:sz="0" w:space="0" w:color="auto"/>
        <w:right w:val="none" w:sz="0" w:space="0" w:color="auto"/>
      </w:divBdr>
    </w:div>
    <w:div w:id="964769350">
      <w:bodyDiv w:val="1"/>
      <w:marLeft w:val="0"/>
      <w:marRight w:val="0"/>
      <w:marTop w:val="0"/>
      <w:marBottom w:val="0"/>
      <w:divBdr>
        <w:top w:val="none" w:sz="0" w:space="0" w:color="auto"/>
        <w:left w:val="none" w:sz="0" w:space="0" w:color="auto"/>
        <w:bottom w:val="none" w:sz="0" w:space="0" w:color="auto"/>
        <w:right w:val="none" w:sz="0" w:space="0" w:color="auto"/>
      </w:divBdr>
    </w:div>
    <w:div w:id="968054647">
      <w:bodyDiv w:val="1"/>
      <w:marLeft w:val="0"/>
      <w:marRight w:val="0"/>
      <w:marTop w:val="0"/>
      <w:marBottom w:val="0"/>
      <w:divBdr>
        <w:top w:val="none" w:sz="0" w:space="0" w:color="auto"/>
        <w:left w:val="none" w:sz="0" w:space="0" w:color="auto"/>
        <w:bottom w:val="none" w:sz="0" w:space="0" w:color="auto"/>
        <w:right w:val="none" w:sz="0" w:space="0" w:color="auto"/>
      </w:divBdr>
    </w:div>
    <w:div w:id="970791116">
      <w:bodyDiv w:val="1"/>
      <w:marLeft w:val="0"/>
      <w:marRight w:val="0"/>
      <w:marTop w:val="0"/>
      <w:marBottom w:val="0"/>
      <w:divBdr>
        <w:top w:val="none" w:sz="0" w:space="0" w:color="auto"/>
        <w:left w:val="none" w:sz="0" w:space="0" w:color="auto"/>
        <w:bottom w:val="none" w:sz="0" w:space="0" w:color="auto"/>
        <w:right w:val="none" w:sz="0" w:space="0" w:color="auto"/>
      </w:divBdr>
    </w:div>
    <w:div w:id="974603150">
      <w:bodyDiv w:val="1"/>
      <w:marLeft w:val="0"/>
      <w:marRight w:val="0"/>
      <w:marTop w:val="0"/>
      <w:marBottom w:val="0"/>
      <w:divBdr>
        <w:top w:val="none" w:sz="0" w:space="0" w:color="auto"/>
        <w:left w:val="none" w:sz="0" w:space="0" w:color="auto"/>
        <w:bottom w:val="none" w:sz="0" w:space="0" w:color="auto"/>
        <w:right w:val="none" w:sz="0" w:space="0" w:color="auto"/>
      </w:divBdr>
    </w:div>
    <w:div w:id="975061348">
      <w:bodyDiv w:val="1"/>
      <w:marLeft w:val="0"/>
      <w:marRight w:val="0"/>
      <w:marTop w:val="0"/>
      <w:marBottom w:val="0"/>
      <w:divBdr>
        <w:top w:val="none" w:sz="0" w:space="0" w:color="auto"/>
        <w:left w:val="none" w:sz="0" w:space="0" w:color="auto"/>
        <w:bottom w:val="none" w:sz="0" w:space="0" w:color="auto"/>
        <w:right w:val="none" w:sz="0" w:space="0" w:color="auto"/>
      </w:divBdr>
    </w:div>
    <w:div w:id="977106007">
      <w:bodyDiv w:val="1"/>
      <w:marLeft w:val="0"/>
      <w:marRight w:val="0"/>
      <w:marTop w:val="0"/>
      <w:marBottom w:val="0"/>
      <w:divBdr>
        <w:top w:val="none" w:sz="0" w:space="0" w:color="auto"/>
        <w:left w:val="none" w:sz="0" w:space="0" w:color="auto"/>
        <w:bottom w:val="none" w:sz="0" w:space="0" w:color="auto"/>
        <w:right w:val="none" w:sz="0" w:space="0" w:color="auto"/>
      </w:divBdr>
      <w:divsChild>
        <w:div w:id="22751703">
          <w:marLeft w:val="0"/>
          <w:marRight w:val="0"/>
          <w:marTop w:val="225"/>
          <w:marBottom w:val="0"/>
          <w:divBdr>
            <w:top w:val="none" w:sz="0" w:space="0" w:color="auto"/>
            <w:left w:val="none" w:sz="0" w:space="0" w:color="auto"/>
            <w:bottom w:val="none" w:sz="0" w:space="0" w:color="auto"/>
            <w:right w:val="none" w:sz="0" w:space="0" w:color="auto"/>
          </w:divBdr>
        </w:div>
      </w:divsChild>
    </w:div>
    <w:div w:id="977613928">
      <w:bodyDiv w:val="1"/>
      <w:marLeft w:val="0"/>
      <w:marRight w:val="0"/>
      <w:marTop w:val="0"/>
      <w:marBottom w:val="0"/>
      <w:divBdr>
        <w:top w:val="none" w:sz="0" w:space="0" w:color="auto"/>
        <w:left w:val="none" w:sz="0" w:space="0" w:color="auto"/>
        <w:bottom w:val="none" w:sz="0" w:space="0" w:color="auto"/>
        <w:right w:val="none" w:sz="0" w:space="0" w:color="auto"/>
      </w:divBdr>
    </w:div>
    <w:div w:id="979067496">
      <w:bodyDiv w:val="1"/>
      <w:marLeft w:val="0"/>
      <w:marRight w:val="0"/>
      <w:marTop w:val="0"/>
      <w:marBottom w:val="0"/>
      <w:divBdr>
        <w:top w:val="none" w:sz="0" w:space="0" w:color="auto"/>
        <w:left w:val="none" w:sz="0" w:space="0" w:color="auto"/>
        <w:bottom w:val="none" w:sz="0" w:space="0" w:color="auto"/>
        <w:right w:val="none" w:sz="0" w:space="0" w:color="auto"/>
      </w:divBdr>
      <w:divsChild>
        <w:div w:id="817723055">
          <w:marLeft w:val="0"/>
          <w:marRight w:val="0"/>
          <w:marTop w:val="0"/>
          <w:marBottom w:val="0"/>
          <w:divBdr>
            <w:top w:val="none" w:sz="0" w:space="0" w:color="auto"/>
            <w:left w:val="none" w:sz="0" w:space="0" w:color="auto"/>
            <w:bottom w:val="none" w:sz="0" w:space="0" w:color="auto"/>
            <w:right w:val="none" w:sz="0" w:space="0" w:color="auto"/>
          </w:divBdr>
        </w:div>
        <w:div w:id="1776166355">
          <w:marLeft w:val="0"/>
          <w:marRight w:val="0"/>
          <w:marTop w:val="0"/>
          <w:marBottom w:val="0"/>
          <w:divBdr>
            <w:top w:val="none" w:sz="0" w:space="0" w:color="auto"/>
            <w:left w:val="none" w:sz="0" w:space="0" w:color="auto"/>
            <w:bottom w:val="none" w:sz="0" w:space="0" w:color="auto"/>
            <w:right w:val="none" w:sz="0" w:space="0" w:color="auto"/>
          </w:divBdr>
          <w:divsChild>
            <w:div w:id="802775049">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692801">
      <w:bodyDiv w:val="1"/>
      <w:marLeft w:val="0"/>
      <w:marRight w:val="0"/>
      <w:marTop w:val="0"/>
      <w:marBottom w:val="0"/>
      <w:divBdr>
        <w:top w:val="none" w:sz="0" w:space="0" w:color="auto"/>
        <w:left w:val="none" w:sz="0" w:space="0" w:color="auto"/>
        <w:bottom w:val="none" w:sz="0" w:space="0" w:color="auto"/>
        <w:right w:val="none" w:sz="0" w:space="0" w:color="auto"/>
      </w:divBdr>
    </w:div>
    <w:div w:id="986476339">
      <w:bodyDiv w:val="1"/>
      <w:marLeft w:val="0"/>
      <w:marRight w:val="0"/>
      <w:marTop w:val="0"/>
      <w:marBottom w:val="0"/>
      <w:divBdr>
        <w:top w:val="none" w:sz="0" w:space="0" w:color="auto"/>
        <w:left w:val="none" w:sz="0" w:space="0" w:color="auto"/>
        <w:bottom w:val="none" w:sz="0" w:space="0" w:color="auto"/>
        <w:right w:val="none" w:sz="0" w:space="0" w:color="auto"/>
      </w:divBdr>
      <w:divsChild>
        <w:div w:id="1500609086">
          <w:marLeft w:val="0"/>
          <w:marRight w:val="0"/>
          <w:marTop w:val="225"/>
          <w:marBottom w:val="0"/>
          <w:divBdr>
            <w:top w:val="none" w:sz="0" w:space="0" w:color="auto"/>
            <w:left w:val="none" w:sz="0" w:space="0" w:color="auto"/>
            <w:bottom w:val="none" w:sz="0" w:space="0" w:color="auto"/>
            <w:right w:val="none" w:sz="0" w:space="0" w:color="auto"/>
          </w:divBdr>
        </w:div>
      </w:divsChild>
    </w:div>
    <w:div w:id="991329340">
      <w:bodyDiv w:val="1"/>
      <w:marLeft w:val="0"/>
      <w:marRight w:val="0"/>
      <w:marTop w:val="0"/>
      <w:marBottom w:val="0"/>
      <w:divBdr>
        <w:top w:val="none" w:sz="0" w:space="0" w:color="auto"/>
        <w:left w:val="none" w:sz="0" w:space="0" w:color="auto"/>
        <w:bottom w:val="none" w:sz="0" w:space="0" w:color="auto"/>
        <w:right w:val="none" w:sz="0" w:space="0" w:color="auto"/>
      </w:divBdr>
      <w:divsChild>
        <w:div w:id="847603514">
          <w:marLeft w:val="0"/>
          <w:marRight w:val="0"/>
          <w:marTop w:val="225"/>
          <w:marBottom w:val="0"/>
          <w:divBdr>
            <w:top w:val="none" w:sz="0" w:space="0" w:color="auto"/>
            <w:left w:val="none" w:sz="0" w:space="0" w:color="auto"/>
            <w:bottom w:val="none" w:sz="0" w:space="0" w:color="auto"/>
            <w:right w:val="none" w:sz="0" w:space="0" w:color="auto"/>
          </w:divBdr>
        </w:div>
      </w:divsChild>
    </w:div>
    <w:div w:id="993026915">
      <w:bodyDiv w:val="1"/>
      <w:marLeft w:val="0"/>
      <w:marRight w:val="0"/>
      <w:marTop w:val="0"/>
      <w:marBottom w:val="0"/>
      <w:divBdr>
        <w:top w:val="none" w:sz="0" w:space="0" w:color="auto"/>
        <w:left w:val="none" w:sz="0" w:space="0" w:color="auto"/>
        <w:bottom w:val="none" w:sz="0" w:space="0" w:color="auto"/>
        <w:right w:val="none" w:sz="0" w:space="0" w:color="auto"/>
      </w:divBdr>
    </w:div>
    <w:div w:id="996223679">
      <w:bodyDiv w:val="1"/>
      <w:marLeft w:val="0"/>
      <w:marRight w:val="0"/>
      <w:marTop w:val="0"/>
      <w:marBottom w:val="0"/>
      <w:divBdr>
        <w:top w:val="none" w:sz="0" w:space="0" w:color="auto"/>
        <w:left w:val="none" w:sz="0" w:space="0" w:color="auto"/>
        <w:bottom w:val="none" w:sz="0" w:space="0" w:color="auto"/>
        <w:right w:val="none" w:sz="0" w:space="0" w:color="auto"/>
      </w:divBdr>
    </w:div>
    <w:div w:id="1002008857">
      <w:bodyDiv w:val="1"/>
      <w:marLeft w:val="0"/>
      <w:marRight w:val="0"/>
      <w:marTop w:val="0"/>
      <w:marBottom w:val="0"/>
      <w:divBdr>
        <w:top w:val="none" w:sz="0" w:space="0" w:color="auto"/>
        <w:left w:val="none" w:sz="0" w:space="0" w:color="auto"/>
        <w:bottom w:val="none" w:sz="0" w:space="0" w:color="auto"/>
        <w:right w:val="none" w:sz="0" w:space="0" w:color="auto"/>
      </w:divBdr>
      <w:divsChild>
        <w:div w:id="94717378">
          <w:marLeft w:val="0"/>
          <w:marRight w:val="0"/>
          <w:marTop w:val="225"/>
          <w:marBottom w:val="0"/>
          <w:divBdr>
            <w:top w:val="none" w:sz="0" w:space="0" w:color="auto"/>
            <w:left w:val="none" w:sz="0" w:space="0" w:color="auto"/>
            <w:bottom w:val="none" w:sz="0" w:space="0" w:color="auto"/>
            <w:right w:val="none" w:sz="0" w:space="0" w:color="auto"/>
          </w:divBdr>
        </w:div>
      </w:divsChild>
    </w:div>
    <w:div w:id="1003632123">
      <w:bodyDiv w:val="1"/>
      <w:marLeft w:val="0"/>
      <w:marRight w:val="0"/>
      <w:marTop w:val="0"/>
      <w:marBottom w:val="0"/>
      <w:divBdr>
        <w:top w:val="none" w:sz="0" w:space="0" w:color="auto"/>
        <w:left w:val="none" w:sz="0" w:space="0" w:color="auto"/>
        <w:bottom w:val="none" w:sz="0" w:space="0" w:color="auto"/>
        <w:right w:val="none" w:sz="0" w:space="0" w:color="auto"/>
      </w:divBdr>
    </w:div>
    <w:div w:id="1005205463">
      <w:bodyDiv w:val="1"/>
      <w:marLeft w:val="0"/>
      <w:marRight w:val="0"/>
      <w:marTop w:val="0"/>
      <w:marBottom w:val="0"/>
      <w:divBdr>
        <w:top w:val="none" w:sz="0" w:space="0" w:color="auto"/>
        <w:left w:val="none" w:sz="0" w:space="0" w:color="auto"/>
        <w:bottom w:val="none" w:sz="0" w:space="0" w:color="auto"/>
        <w:right w:val="none" w:sz="0" w:space="0" w:color="auto"/>
      </w:divBdr>
    </w:div>
    <w:div w:id="1008673765">
      <w:bodyDiv w:val="1"/>
      <w:marLeft w:val="0"/>
      <w:marRight w:val="0"/>
      <w:marTop w:val="0"/>
      <w:marBottom w:val="0"/>
      <w:divBdr>
        <w:top w:val="none" w:sz="0" w:space="0" w:color="auto"/>
        <w:left w:val="none" w:sz="0" w:space="0" w:color="auto"/>
        <w:bottom w:val="none" w:sz="0" w:space="0" w:color="auto"/>
        <w:right w:val="none" w:sz="0" w:space="0" w:color="auto"/>
      </w:divBdr>
    </w:div>
    <w:div w:id="1009983432">
      <w:bodyDiv w:val="1"/>
      <w:marLeft w:val="0"/>
      <w:marRight w:val="0"/>
      <w:marTop w:val="0"/>
      <w:marBottom w:val="0"/>
      <w:divBdr>
        <w:top w:val="none" w:sz="0" w:space="0" w:color="auto"/>
        <w:left w:val="none" w:sz="0" w:space="0" w:color="auto"/>
        <w:bottom w:val="none" w:sz="0" w:space="0" w:color="auto"/>
        <w:right w:val="none" w:sz="0" w:space="0" w:color="auto"/>
      </w:divBdr>
    </w:div>
    <w:div w:id="1013922993">
      <w:bodyDiv w:val="1"/>
      <w:marLeft w:val="0"/>
      <w:marRight w:val="0"/>
      <w:marTop w:val="0"/>
      <w:marBottom w:val="0"/>
      <w:divBdr>
        <w:top w:val="none" w:sz="0" w:space="0" w:color="auto"/>
        <w:left w:val="none" w:sz="0" w:space="0" w:color="auto"/>
        <w:bottom w:val="none" w:sz="0" w:space="0" w:color="auto"/>
        <w:right w:val="none" w:sz="0" w:space="0" w:color="auto"/>
      </w:divBdr>
    </w:div>
    <w:div w:id="1022320049">
      <w:bodyDiv w:val="1"/>
      <w:marLeft w:val="0"/>
      <w:marRight w:val="0"/>
      <w:marTop w:val="0"/>
      <w:marBottom w:val="0"/>
      <w:divBdr>
        <w:top w:val="none" w:sz="0" w:space="0" w:color="auto"/>
        <w:left w:val="none" w:sz="0" w:space="0" w:color="auto"/>
        <w:bottom w:val="none" w:sz="0" w:space="0" w:color="auto"/>
        <w:right w:val="none" w:sz="0" w:space="0" w:color="auto"/>
      </w:divBdr>
    </w:div>
    <w:div w:id="1022708717">
      <w:bodyDiv w:val="1"/>
      <w:marLeft w:val="0"/>
      <w:marRight w:val="0"/>
      <w:marTop w:val="0"/>
      <w:marBottom w:val="0"/>
      <w:divBdr>
        <w:top w:val="none" w:sz="0" w:space="0" w:color="auto"/>
        <w:left w:val="none" w:sz="0" w:space="0" w:color="auto"/>
        <w:bottom w:val="none" w:sz="0" w:space="0" w:color="auto"/>
        <w:right w:val="none" w:sz="0" w:space="0" w:color="auto"/>
      </w:divBdr>
      <w:divsChild>
        <w:div w:id="1769037095">
          <w:marLeft w:val="300"/>
          <w:marRight w:val="0"/>
          <w:marTop w:val="75"/>
          <w:marBottom w:val="300"/>
          <w:divBdr>
            <w:top w:val="single" w:sz="6" w:space="4" w:color="F0F0F0"/>
            <w:left w:val="single" w:sz="6" w:space="2" w:color="F0F0F0"/>
            <w:bottom w:val="single" w:sz="6" w:space="8" w:color="F0F0F0"/>
            <w:right w:val="single" w:sz="6" w:space="2" w:color="F0F0F0"/>
          </w:divBdr>
        </w:div>
      </w:divsChild>
    </w:div>
    <w:div w:id="1022902863">
      <w:bodyDiv w:val="1"/>
      <w:marLeft w:val="0"/>
      <w:marRight w:val="0"/>
      <w:marTop w:val="0"/>
      <w:marBottom w:val="0"/>
      <w:divBdr>
        <w:top w:val="none" w:sz="0" w:space="0" w:color="auto"/>
        <w:left w:val="none" w:sz="0" w:space="0" w:color="auto"/>
        <w:bottom w:val="none" w:sz="0" w:space="0" w:color="auto"/>
        <w:right w:val="none" w:sz="0" w:space="0" w:color="auto"/>
      </w:divBdr>
      <w:divsChild>
        <w:div w:id="386492965">
          <w:marLeft w:val="0"/>
          <w:marRight w:val="0"/>
          <w:marTop w:val="225"/>
          <w:marBottom w:val="0"/>
          <w:divBdr>
            <w:top w:val="none" w:sz="0" w:space="0" w:color="auto"/>
            <w:left w:val="none" w:sz="0" w:space="0" w:color="auto"/>
            <w:bottom w:val="none" w:sz="0" w:space="0" w:color="auto"/>
            <w:right w:val="none" w:sz="0" w:space="0" w:color="auto"/>
          </w:divBdr>
        </w:div>
      </w:divsChild>
    </w:div>
    <w:div w:id="1025055822">
      <w:bodyDiv w:val="1"/>
      <w:marLeft w:val="0"/>
      <w:marRight w:val="0"/>
      <w:marTop w:val="0"/>
      <w:marBottom w:val="0"/>
      <w:divBdr>
        <w:top w:val="none" w:sz="0" w:space="0" w:color="auto"/>
        <w:left w:val="none" w:sz="0" w:space="0" w:color="auto"/>
        <w:bottom w:val="none" w:sz="0" w:space="0" w:color="auto"/>
        <w:right w:val="none" w:sz="0" w:space="0" w:color="auto"/>
      </w:divBdr>
    </w:div>
    <w:div w:id="1027219201">
      <w:bodyDiv w:val="1"/>
      <w:marLeft w:val="0"/>
      <w:marRight w:val="0"/>
      <w:marTop w:val="0"/>
      <w:marBottom w:val="0"/>
      <w:divBdr>
        <w:top w:val="none" w:sz="0" w:space="0" w:color="auto"/>
        <w:left w:val="none" w:sz="0" w:space="0" w:color="auto"/>
        <w:bottom w:val="none" w:sz="0" w:space="0" w:color="auto"/>
        <w:right w:val="none" w:sz="0" w:space="0" w:color="auto"/>
      </w:divBdr>
      <w:divsChild>
        <w:div w:id="1820922489">
          <w:marLeft w:val="0"/>
          <w:marRight w:val="0"/>
          <w:marTop w:val="225"/>
          <w:marBottom w:val="0"/>
          <w:divBdr>
            <w:top w:val="none" w:sz="0" w:space="0" w:color="auto"/>
            <w:left w:val="none" w:sz="0" w:space="0" w:color="auto"/>
            <w:bottom w:val="none" w:sz="0" w:space="0" w:color="auto"/>
            <w:right w:val="none" w:sz="0" w:space="0" w:color="auto"/>
          </w:divBdr>
        </w:div>
      </w:divsChild>
    </w:div>
    <w:div w:id="1028019939">
      <w:bodyDiv w:val="1"/>
      <w:marLeft w:val="0"/>
      <w:marRight w:val="0"/>
      <w:marTop w:val="0"/>
      <w:marBottom w:val="0"/>
      <w:divBdr>
        <w:top w:val="none" w:sz="0" w:space="0" w:color="auto"/>
        <w:left w:val="none" w:sz="0" w:space="0" w:color="auto"/>
        <w:bottom w:val="none" w:sz="0" w:space="0" w:color="auto"/>
        <w:right w:val="none" w:sz="0" w:space="0" w:color="auto"/>
      </w:divBdr>
    </w:div>
    <w:div w:id="1028026378">
      <w:bodyDiv w:val="1"/>
      <w:marLeft w:val="0"/>
      <w:marRight w:val="0"/>
      <w:marTop w:val="0"/>
      <w:marBottom w:val="0"/>
      <w:divBdr>
        <w:top w:val="none" w:sz="0" w:space="0" w:color="auto"/>
        <w:left w:val="none" w:sz="0" w:space="0" w:color="auto"/>
        <w:bottom w:val="none" w:sz="0" w:space="0" w:color="auto"/>
        <w:right w:val="none" w:sz="0" w:space="0" w:color="auto"/>
      </w:divBdr>
    </w:div>
    <w:div w:id="1028066080">
      <w:bodyDiv w:val="1"/>
      <w:marLeft w:val="0"/>
      <w:marRight w:val="0"/>
      <w:marTop w:val="0"/>
      <w:marBottom w:val="0"/>
      <w:divBdr>
        <w:top w:val="none" w:sz="0" w:space="0" w:color="auto"/>
        <w:left w:val="none" w:sz="0" w:space="0" w:color="auto"/>
        <w:bottom w:val="none" w:sz="0" w:space="0" w:color="auto"/>
        <w:right w:val="none" w:sz="0" w:space="0" w:color="auto"/>
      </w:divBdr>
    </w:div>
    <w:div w:id="1030373975">
      <w:bodyDiv w:val="1"/>
      <w:marLeft w:val="0"/>
      <w:marRight w:val="0"/>
      <w:marTop w:val="0"/>
      <w:marBottom w:val="0"/>
      <w:divBdr>
        <w:top w:val="none" w:sz="0" w:space="0" w:color="auto"/>
        <w:left w:val="none" w:sz="0" w:space="0" w:color="auto"/>
        <w:bottom w:val="none" w:sz="0" w:space="0" w:color="auto"/>
        <w:right w:val="none" w:sz="0" w:space="0" w:color="auto"/>
      </w:divBdr>
      <w:divsChild>
        <w:div w:id="1674603536">
          <w:marLeft w:val="0"/>
          <w:marRight w:val="0"/>
          <w:marTop w:val="0"/>
          <w:marBottom w:val="0"/>
          <w:divBdr>
            <w:top w:val="none" w:sz="0" w:space="0" w:color="auto"/>
            <w:left w:val="none" w:sz="0" w:space="0" w:color="auto"/>
            <w:bottom w:val="none" w:sz="0" w:space="0" w:color="auto"/>
            <w:right w:val="none" w:sz="0" w:space="0" w:color="auto"/>
          </w:divBdr>
          <w:divsChild>
            <w:div w:id="1520663173">
              <w:marLeft w:val="0"/>
              <w:marRight w:val="0"/>
              <w:marTop w:val="0"/>
              <w:marBottom w:val="195"/>
              <w:divBdr>
                <w:top w:val="none" w:sz="0" w:space="0" w:color="auto"/>
                <w:left w:val="none" w:sz="0" w:space="0" w:color="auto"/>
                <w:bottom w:val="none" w:sz="0" w:space="0" w:color="auto"/>
                <w:right w:val="none" w:sz="0" w:space="0" w:color="auto"/>
              </w:divBdr>
              <w:divsChild>
                <w:div w:id="1659267519">
                  <w:marLeft w:val="0"/>
                  <w:marRight w:val="0"/>
                  <w:marTop w:val="0"/>
                  <w:marBottom w:val="0"/>
                  <w:divBdr>
                    <w:top w:val="none" w:sz="0" w:space="0" w:color="auto"/>
                    <w:left w:val="none" w:sz="0" w:space="0" w:color="auto"/>
                    <w:bottom w:val="none" w:sz="0" w:space="0" w:color="auto"/>
                    <w:right w:val="none" w:sz="0" w:space="0" w:color="auto"/>
                  </w:divBdr>
                  <w:divsChild>
                    <w:div w:id="657270899">
                      <w:marLeft w:val="0"/>
                      <w:marRight w:val="0"/>
                      <w:marTop w:val="0"/>
                      <w:marBottom w:val="0"/>
                      <w:divBdr>
                        <w:top w:val="none" w:sz="0" w:space="0" w:color="auto"/>
                        <w:left w:val="none" w:sz="0" w:space="0" w:color="auto"/>
                        <w:bottom w:val="none" w:sz="0" w:space="0" w:color="auto"/>
                        <w:right w:val="none" w:sz="0" w:space="0" w:color="auto"/>
                      </w:divBdr>
                      <w:divsChild>
                        <w:div w:id="183155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413336">
          <w:marLeft w:val="0"/>
          <w:marRight w:val="0"/>
          <w:marTop w:val="0"/>
          <w:marBottom w:val="0"/>
          <w:divBdr>
            <w:top w:val="none" w:sz="0" w:space="0" w:color="auto"/>
            <w:left w:val="none" w:sz="0" w:space="0" w:color="auto"/>
            <w:bottom w:val="none" w:sz="0" w:space="0" w:color="auto"/>
            <w:right w:val="none" w:sz="0" w:space="0" w:color="auto"/>
          </w:divBdr>
          <w:divsChild>
            <w:div w:id="1887835789">
              <w:marLeft w:val="0"/>
              <w:marRight w:val="0"/>
              <w:marTop w:val="0"/>
              <w:marBottom w:val="0"/>
              <w:divBdr>
                <w:top w:val="none" w:sz="0" w:space="0" w:color="auto"/>
                <w:left w:val="none" w:sz="0" w:space="0" w:color="auto"/>
                <w:bottom w:val="none" w:sz="0" w:space="0" w:color="auto"/>
                <w:right w:val="none" w:sz="0" w:space="0" w:color="auto"/>
              </w:divBdr>
              <w:divsChild>
                <w:div w:id="1597471966">
                  <w:marLeft w:val="0"/>
                  <w:marRight w:val="0"/>
                  <w:marTop w:val="105"/>
                  <w:marBottom w:val="0"/>
                  <w:divBdr>
                    <w:top w:val="none" w:sz="0" w:space="0" w:color="auto"/>
                    <w:left w:val="none" w:sz="0" w:space="0" w:color="auto"/>
                    <w:bottom w:val="none" w:sz="0" w:space="0" w:color="auto"/>
                    <w:right w:val="none" w:sz="0" w:space="0" w:color="auto"/>
                  </w:divBdr>
                  <w:divsChild>
                    <w:div w:id="97052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218780">
          <w:marLeft w:val="0"/>
          <w:marRight w:val="0"/>
          <w:marTop w:val="0"/>
          <w:marBottom w:val="0"/>
          <w:divBdr>
            <w:top w:val="none" w:sz="0" w:space="0" w:color="auto"/>
            <w:left w:val="none" w:sz="0" w:space="0" w:color="auto"/>
            <w:bottom w:val="none" w:sz="0" w:space="0" w:color="auto"/>
            <w:right w:val="none" w:sz="0" w:space="0" w:color="auto"/>
          </w:divBdr>
          <w:divsChild>
            <w:div w:id="1538273477">
              <w:marLeft w:val="0"/>
              <w:marRight w:val="0"/>
              <w:marTop w:val="0"/>
              <w:marBottom w:val="0"/>
              <w:divBdr>
                <w:top w:val="none" w:sz="0" w:space="0" w:color="auto"/>
                <w:left w:val="none" w:sz="0" w:space="0" w:color="auto"/>
                <w:bottom w:val="none" w:sz="0" w:space="0" w:color="auto"/>
                <w:right w:val="none" w:sz="0" w:space="0" w:color="auto"/>
              </w:divBdr>
              <w:divsChild>
                <w:div w:id="1358241056">
                  <w:marLeft w:val="0"/>
                  <w:marRight w:val="0"/>
                  <w:marTop w:val="105"/>
                  <w:marBottom w:val="0"/>
                  <w:divBdr>
                    <w:top w:val="none" w:sz="0" w:space="0" w:color="auto"/>
                    <w:left w:val="none" w:sz="0" w:space="0" w:color="auto"/>
                    <w:bottom w:val="none" w:sz="0" w:space="0" w:color="auto"/>
                    <w:right w:val="none" w:sz="0" w:space="0" w:color="auto"/>
                  </w:divBdr>
                  <w:divsChild>
                    <w:div w:id="40102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07439">
          <w:marLeft w:val="0"/>
          <w:marRight w:val="0"/>
          <w:marTop w:val="0"/>
          <w:marBottom w:val="0"/>
          <w:divBdr>
            <w:top w:val="none" w:sz="0" w:space="0" w:color="auto"/>
            <w:left w:val="none" w:sz="0" w:space="0" w:color="auto"/>
            <w:bottom w:val="none" w:sz="0" w:space="0" w:color="auto"/>
            <w:right w:val="none" w:sz="0" w:space="0" w:color="auto"/>
          </w:divBdr>
          <w:divsChild>
            <w:div w:id="1338193714">
              <w:marLeft w:val="0"/>
              <w:marRight w:val="0"/>
              <w:marTop w:val="0"/>
              <w:marBottom w:val="0"/>
              <w:divBdr>
                <w:top w:val="none" w:sz="0" w:space="0" w:color="auto"/>
                <w:left w:val="none" w:sz="0" w:space="0" w:color="auto"/>
                <w:bottom w:val="none" w:sz="0" w:space="0" w:color="auto"/>
                <w:right w:val="none" w:sz="0" w:space="0" w:color="auto"/>
              </w:divBdr>
              <w:divsChild>
                <w:div w:id="441998938">
                  <w:marLeft w:val="0"/>
                  <w:marRight w:val="0"/>
                  <w:marTop w:val="105"/>
                  <w:marBottom w:val="0"/>
                  <w:divBdr>
                    <w:top w:val="none" w:sz="0" w:space="0" w:color="auto"/>
                    <w:left w:val="none" w:sz="0" w:space="0" w:color="auto"/>
                    <w:bottom w:val="none" w:sz="0" w:space="0" w:color="auto"/>
                    <w:right w:val="none" w:sz="0" w:space="0" w:color="auto"/>
                  </w:divBdr>
                  <w:divsChild>
                    <w:div w:id="17354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069345">
      <w:bodyDiv w:val="1"/>
      <w:marLeft w:val="0"/>
      <w:marRight w:val="0"/>
      <w:marTop w:val="0"/>
      <w:marBottom w:val="0"/>
      <w:divBdr>
        <w:top w:val="none" w:sz="0" w:space="0" w:color="auto"/>
        <w:left w:val="none" w:sz="0" w:space="0" w:color="auto"/>
        <w:bottom w:val="none" w:sz="0" w:space="0" w:color="auto"/>
        <w:right w:val="none" w:sz="0" w:space="0" w:color="auto"/>
      </w:divBdr>
    </w:div>
    <w:div w:id="1037124339">
      <w:bodyDiv w:val="1"/>
      <w:marLeft w:val="0"/>
      <w:marRight w:val="0"/>
      <w:marTop w:val="0"/>
      <w:marBottom w:val="0"/>
      <w:divBdr>
        <w:top w:val="none" w:sz="0" w:space="0" w:color="auto"/>
        <w:left w:val="none" w:sz="0" w:space="0" w:color="auto"/>
        <w:bottom w:val="none" w:sz="0" w:space="0" w:color="auto"/>
        <w:right w:val="none" w:sz="0" w:space="0" w:color="auto"/>
      </w:divBdr>
    </w:div>
    <w:div w:id="1045056265">
      <w:bodyDiv w:val="1"/>
      <w:marLeft w:val="0"/>
      <w:marRight w:val="0"/>
      <w:marTop w:val="0"/>
      <w:marBottom w:val="0"/>
      <w:divBdr>
        <w:top w:val="none" w:sz="0" w:space="0" w:color="auto"/>
        <w:left w:val="none" w:sz="0" w:space="0" w:color="auto"/>
        <w:bottom w:val="none" w:sz="0" w:space="0" w:color="auto"/>
        <w:right w:val="none" w:sz="0" w:space="0" w:color="auto"/>
      </w:divBdr>
      <w:divsChild>
        <w:div w:id="653919521">
          <w:marLeft w:val="0"/>
          <w:marRight w:val="0"/>
          <w:marTop w:val="0"/>
          <w:marBottom w:val="105"/>
          <w:divBdr>
            <w:top w:val="none" w:sz="0" w:space="0" w:color="auto"/>
            <w:left w:val="none" w:sz="0" w:space="0" w:color="auto"/>
            <w:bottom w:val="none" w:sz="0" w:space="0" w:color="auto"/>
            <w:right w:val="none" w:sz="0" w:space="0" w:color="auto"/>
          </w:divBdr>
          <w:divsChild>
            <w:div w:id="1488784019">
              <w:marLeft w:val="0"/>
              <w:marRight w:val="0"/>
              <w:marTop w:val="0"/>
              <w:marBottom w:val="0"/>
              <w:divBdr>
                <w:top w:val="none" w:sz="0" w:space="0" w:color="auto"/>
                <w:left w:val="none" w:sz="0" w:space="0" w:color="auto"/>
                <w:bottom w:val="none" w:sz="0" w:space="0" w:color="auto"/>
                <w:right w:val="none" w:sz="0" w:space="0" w:color="auto"/>
              </w:divBdr>
            </w:div>
          </w:divsChild>
        </w:div>
        <w:div w:id="1346178455">
          <w:marLeft w:val="0"/>
          <w:marRight w:val="0"/>
          <w:marTop w:val="0"/>
          <w:marBottom w:val="450"/>
          <w:divBdr>
            <w:top w:val="none" w:sz="0" w:space="0" w:color="auto"/>
            <w:left w:val="none" w:sz="0" w:space="0" w:color="auto"/>
            <w:bottom w:val="none" w:sz="0" w:space="0" w:color="auto"/>
            <w:right w:val="none" w:sz="0" w:space="0" w:color="auto"/>
          </w:divBdr>
        </w:div>
      </w:divsChild>
    </w:div>
    <w:div w:id="1049260678">
      <w:bodyDiv w:val="1"/>
      <w:marLeft w:val="0"/>
      <w:marRight w:val="0"/>
      <w:marTop w:val="0"/>
      <w:marBottom w:val="0"/>
      <w:divBdr>
        <w:top w:val="none" w:sz="0" w:space="0" w:color="auto"/>
        <w:left w:val="none" w:sz="0" w:space="0" w:color="auto"/>
        <w:bottom w:val="none" w:sz="0" w:space="0" w:color="auto"/>
        <w:right w:val="none" w:sz="0" w:space="0" w:color="auto"/>
      </w:divBdr>
    </w:div>
    <w:div w:id="1050037266">
      <w:bodyDiv w:val="1"/>
      <w:marLeft w:val="0"/>
      <w:marRight w:val="0"/>
      <w:marTop w:val="0"/>
      <w:marBottom w:val="0"/>
      <w:divBdr>
        <w:top w:val="none" w:sz="0" w:space="0" w:color="auto"/>
        <w:left w:val="none" w:sz="0" w:space="0" w:color="auto"/>
        <w:bottom w:val="none" w:sz="0" w:space="0" w:color="auto"/>
        <w:right w:val="none" w:sz="0" w:space="0" w:color="auto"/>
      </w:divBdr>
      <w:divsChild>
        <w:div w:id="1156070949">
          <w:marLeft w:val="0"/>
          <w:marRight w:val="0"/>
          <w:marTop w:val="225"/>
          <w:marBottom w:val="0"/>
          <w:divBdr>
            <w:top w:val="none" w:sz="0" w:space="0" w:color="auto"/>
            <w:left w:val="none" w:sz="0" w:space="0" w:color="auto"/>
            <w:bottom w:val="none" w:sz="0" w:space="0" w:color="auto"/>
            <w:right w:val="none" w:sz="0" w:space="0" w:color="auto"/>
          </w:divBdr>
        </w:div>
      </w:divsChild>
    </w:div>
    <w:div w:id="1050306515">
      <w:bodyDiv w:val="1"/>
      <w:marLeft w:val="0"/>
      <w:marRight w:val="0"/>
      <w:marTop w:val="0"/>
      <w:marBottom w:val="0"/>
      <w:divBdr>
        <w:top w:val="none" w:sz="0" w:space="0" w:color="auto"/>
        <w:left w:val="none" w:sz="0" w:space="0" w:color="auto"/>
        <w:bottom w:val="none" w:sz="0" w:space="0" w:color="auto"/>
        <w:right w:val="none" w:sz="0" w:space="0" w:color="auto"/>
      </w:divBdr>
      <w:divsChild>
        <w:div w:id="28066999">
          <w:marLeft w:val="0"/>
          <w:marRight w:val="0"/>
          <w:marTop w:val="225"/>
          <w:marBottom w:val="0"/>
          <w:divBdr>
            <w:top w:val="none" w:sz="0" w:space="0" w:color="auto"/>
            <w:left w:val="none" w:sz="0" w:space="0" w:color="auto"/>
            <w:bottom w:val="none" w:sz="0" w:space="0" w:color="auto"/>
            <w:right w:val="none" w:sz="0" w:space="0" w:color="auto"/>
          </w:divBdr>
        </w:div>
      </w:divsChild>
    </w:div>
    <w:div w:id="1050880602">
      <w:bodyDiv w:val="1"/>
      <w:marLeft w:val="0"/>
      <w:marRight w:val="0"/>
      <w:marTop w:val="0"/>
      <w:marBottom w:val="0"/>
      <w:divBdr>
        <w:top w:val="none" w:sz="0" w:space="0" w:color="auto"/>
        <w:left w:val="none" w:sz="0" w:space="0" w:color="auto"/>
        <w:bottom w:val="none" w:sz="0" w:space="0" w:color="auto"/>
        <w:right w:val="none" w:sz="0" w:space="0" w:color="auto"/>
      </w:divBdr>
      <w:divsChild>
        <w:div w:id="345982279">
          <w:marLeft w:val="0"/>
          <w:marRight w:val="0"/>
          <w:marTop w:val="225"/>
          <w:marBottom w:val="0"/>
          <w:divBdr>
            <w:top w:val="none" w:sz="0" w:space="0" w:color="auto"/>
            <w:left w:val="none" w:sz="0" w:space="0" w:color="auto"/>
            <w:bottom w:val="none" w:sz="0" w:space="0" w:color="auto"/>
            <w:right w:val="none" w:sz="0" w:space="0" w:color="auto"/>
          </w:divBdr>
        </w:div>
      </w:divsChild>
    </w:div>
    <w:div w:id="1051467600">
      <w:bodyDiv w:val="1"/>
      <w:marLeft w:val="0"/>
      <w:marRight w:val="0"/>
      <w:marTop w:val="0"/>
      <w:marBottom w:val="0"/>
      <w:divBdr>
        <w:top w:val="none" w:sz="0" w:space="0" w:color="auto"/>
        <w:left w:val="none" w:sz="0" w:space="0" w:color="auto"/>
        <w:bottom w:val="none" w:sz="0" w:space="0" w:color="auto"/>
        <w:right w:val="none" w:sz="0" w:space="0" w:color="auto"/>
      </w:divBdr>
      <w:divsChild>
        <w:div w:id="217475167">
          <w:marLeft w:val="0"/>
          <w:marRight w:val="0"/>
          <w:marTop w:val="0"/>
          <w:marBottom w:val="0"/>
          <w:divBdr>
            <w:top w:val="none" w:sz="0" w:space="0" w:color="auto"/>
            <w:left w:val="none" w:sz="0" w:space="0" w:color="auto"/>
            <w:bottom w:val="none" w:sz="0" w:space="0" w:color="auto"/>
            <w:right w:val="none" w:sz="0" w:space="0" w:color="auto"/>
          </w:divBdr>
          <w:divsChild>
            <w:div w:id="980572190">
              <w:marLeft w:val="0"/>
              <w:marRight w:val="0"/>
              <w:marTop w:val="0"/>
              <w:marBottom w:val="0"/>
              <w:divBdr>
                <w:top w:val="none" w:sz="0" w:space="0" w:color="auto"/>
                <w:left w:val="none" w:sz="0" w:space="0" w:color="auto"/>
                <w:bottom w:val="none" w:sz="0" w:space="0" w:color="auto"/>
                <w:right w:val="none" w:sz="0" w:space="0" w:color="auto"/>
              </w:divBdr>
            </w:div>
            <w:div w:id="2050833030">
              <w:marLeft w:val="0"/>
              <w:marRight w:val="0"/>
              <w:marTop w:val="0"/>
              <w:marBottom w:val="0"/>
              <w:divBdr>
                <w:top w:val="none" w:sz="0" w:space="0" w:color="auto"/>
                <w:left w:val="none" w:sz="0" w:space="0" w:color="auto"/>
                <w:bottom w:val="none" w:sz="0" w:space="0" w:color="auto"/>
                <w:right w:val="none" w:sz="0" w:space="0" w:color="auto"/>
              </w:divBdr>
            </w:div>
          </w:divsChild>
        </w:div>
        <w:div w:id="1264680088">
          <w:marLeft w:val="0"/>
          <w:marRight w:val="0"/>
          <w:marTop w:val="0"/>
          <w:marBottom w:val="0"/>
          <w:divBdr>
            <w:top w:val="none" w:sz="0" w:space="0" w:color="auto"/>
            <w:left w:val="none" w:sz="0" w:space="0" w:color="auto"/>
            <w:bottom w:val="none" w:sz="0" w:space="0" w:color="auto"/>
            <w:right w:val="none" w:sz="0" w:space="0" w:color="auto"/>
          </w:divBdr>
        </w:div>
        <w:div w:id="1907258763">
          <w:marLeft w:val="0"/>
          <w:marRight w:val="0"/>
          <w:marTop w:val="0"/>
          <w:marBottom w:val="0"/>
          <w:divBdr>
            <w:top w:val="none" w:sz="0" w:space="0" w:color="auto"/>
            <w:left w:val="none" w:sz="0" w:space="0" w:color="auto"/>
            <w:bottom w:val="none" w:sz="0" w:space="0" w:color="auto"/>
            <w:right w:val="none" w:sz="0" w:space="0" w:color="auto"/>
          </w:divBdr>
        </w:div>
      </w:divsChild>
    </w:div>
    <w:div w:id="1051926946">
      <w:bodyDiv w:val="1"/>
      <w:marLeft w:val="0"/>
      <w:marRight w:val="0"/>
      <w:marTop w:val="0"/>
      <w:marBottom w:val="0"/>
      <w:divBdr>
        <w:top w:val="none" w:sz="0" w:space="0" w:color="auto"/>
        <w:left w:val="none" w:sz="0" w:space="0" w:color="auto"/>
        <w:bottom w:val="none" w:sz="0" w:space="0" w:color="auto"/>
        <w:right w:val="none" w:sz="0" w:space="0" w:color="auto"/>
      </w:divBdr>
    </w:div>
    <w:div w:id="1053968167">
      <w:bodyDiv w:val="1"/>
      <w:marLeft w:val="0"/>
      <w:marRight w:val="0"/>
      <w:marTop w:val="0"/>
      <w:marBottom w:val="0"/>
      <w:divBdr>
        <w:top w:val="none" w:sz="0" w:space="0" w:color="auto"/>
        <w:left w:val="none" w:sz="0" w:space="0" w:color="auto"/>
        <w:bottom w:val="none" w:sz="0" w:space="0" w:color="auto"/>
        <w:right w:val="none" w:sz="0" w:space="0" w:color="auto"/>
      </w:divBdr>
    </w:div>
    <w:div w:id="1061489990">
      <w:bodyDiv w:val="1"/>
      <w:marLeft w:val="0"/>
      <w:marRight w:val="0"/>
      <w:marTop w:val="0"/>
      <w:marBottom w:val="0"/>
      <w:divBdr>
        <w:top w:val="none" w:sz="0" w:space="0" w:color="auto"/>
        <w:left w:val="none" w:sz="0" w:space="0" w:color="auto"/>
        <w:bottom w:val="none" w:sz="0" w:space="0" w:color="auto"/>
        <w:right w:val="none" w:sz="0" w:space="0" w:color="auto"/>
      </w:divBdr>
    </w:div>
    <w:div w:id="1062755909">
      <w:bodyDiv w:val="1"/>
      <w:marLeft w:val="0"/>
      <w:marRight w:val="0"/>
      <w:marTop w:val="0"/>
      <w:marBottom w:val="0"/>
      <w:divBdr>
        <w:top w:val="none" w:sz="0" w:space="0" w:color="auto"/>
        <w:left w:val="none" w:sz="0" w:space="0" w:color="auto"/>
        <w:bottom w:val="none" w:sz="0" w:space="0" w:color="auto"/>
        <w:right w:val="none" w:sz="0" w:space="0" w:color="auto"/>
      </w:divBdr>
    </w:div>
    <w:div w:id="1064989559">
      <w:bodyDiv w:val="1"/>
      <w:marLeft w:val="0"/>
      <w:marRight w:val="0"/>
      <w:marTop w:val="0"/>
      <w:marBottom w:val="0"/>
      <w:divBdr>
        <w:top w:val="none" w:sz="0" w:space="0" w:color="auto"/>
        <w:left w:val="none" w:sz="0" w:space="0" w:color="auto"/>
        <w:bottom w:val="none" w:sz="0" w:space="0" w:color="auto"/>
        <w:right w:val="none" w:sz="0" w:space="0" w:color="auto"/>
      </w:divBdr>
    </w:div>
    <w:div w:id="1065181543">
      <w:bodyDiv w:val="1"/>
      <w:marLeft w:val="0"/>
      <w:marRight w:val="0"/>
      <w:marTop w:val="0"/>
      <w:marBottom w:val="0"/>
      <w:divBdr>
        <w:top w:val="none" w:sz="0" w:space="0" w:color="auto"/>
        <w:left w:val="none" w:sz="0" w:space="0" w:color="auto"/>
        <w:bottom w:val="none" w:sz="0" w:space="0" w:color="auto"/>
        <w:right w:val="none" w:sz="0" w:space="0" w:color="auto"/>
      </w:divBdr>
      <w:divsChild>
        <w:div w:id="58747747">
          <w:marLeft w:val="0"/>
          <w:marRight w:val="0"/>
          <w:marTop w:val="0"/>
          <w:marBottom w:val="0"/>
          <w:divBdr>
            <w:top w:val="none" w:sz="0" w:space="0" w:color="auto"/>
            <w:left w:val="none" w:sz="0" w:space="0" w:color="auto"/>
            <w:bottom w:val="none" w:sz="0" w:space="0" w:color="auto"/>
            <w:right w:val="none" w:sz="0" w:space="0" w:color="auto"/>
          </w:divBdr>
        </w:div>
        <w:div w:id="1503474020">
          <w:marLeft w:val="0"/>
          <w:marRight w:val="0"/>
          <w:marTop w:val="0"/>
          <w:marBottom w:val="0"/>
          <w:divBdr>
            <w:top w:val="none" w:sz="0" w:space="0" w:color="auto"/>
            <w:left w:val="none" w:sz="0" w:space="0" w:color="auto"/>
            <w:bottom w:val="none" w:sz="0" w:space="0" w:color="auto"/>
            <w:right w:val="none" w:sz="0" w:space="0" w:color="auto"/>
          </w:divBdr>
        </w:div>
        <w:div w:id="1744641970">
          <w:marLeft w:val="0"/>
          <w:marRight w:val="0"/>
          <w:marTop w:val="0"/>
          <w:marBottom w:val="0"/>
          <w:divBdr>
            <w:top w:val="none" w:sz="0" w:space="0" w:color="auto"/>
            <w:left w:val="none" w:sz="0" w:space="0" w:color="auto"/>
            <w:bottom w:val="none" w:sz="0" w:space="0" w:color="auto"/>
            <w:right w:val="none" w:sz="0" w:space="0" w:color="auto"/>
          </w:divBdr>
        </w:div>
        <w:div w:id="1857839649">
          <w:marLeft w:val="0"/>
          <w:marRight w:val="0"/>
          <w:marTop w:val="0"/>
          <w:marBottom w:val="0"/>
          <w:divBdr>
            <w:top w:val="none" w:sz="0" w:space="0" w:color="auto"/>
            <w:left w:val="none" w:sz="0" w:space="0" w:color="auto"/>
            <w:bottom w:val="none" w:sz="0" w:space="0" w:color="auto"/>
            <w:right w:val="none" w:sz="0" w:space="0" w:color="auto"/>
          </w:divBdr>
        </w:div>
      </w:divsChild>
    </w:div>
    <w:div w:id="1065223647">
      <w:bodyDiv w:val="1"/>
      <w:marLeft w:val="0"/>
      <w:marRight w:val="0"/>
      <w:marTop w:val="0"/>
      <w:marBottom w:val="0"/>
      <w:divBdr>
        <w:top w:val="none" w:sz="0" w:space="0" w:color="auto"/>
        <w:left w:val="none" w:sz="0" w:space="0" w:color="auto"/>
        <w:bottom w:val="none" w:sz="0" w:space="0" w:color="auto"/>
        <w:right w:val="none" w:sz="0" w:space="0" w:color="auto"/>
      </w:divBdr>
      <w:divsChild>
        <w:div w:id="1209562097">
          <w:marLeft w:val="0"/>
          <w:marRight w:val="0"/>
          <w:marTop w:val="0"/>
          <w:marBottom w:val="0"/>
          <w:divBdr>
            <w:top w:val="none" w:sz="0" w:space="0" w:color="auto"/>
            <w:left w:val="none" w:sz="0" w:space="0" w:color="auto"/>
            <w:bottom w:val="none" w:sz="0" w:space="0" w:color="auto"/>
            <w:right w:val="none" w:sz="0" w:space="0" w:color="auto"/>
          </w:divBdr>
          <w:divsChild>
            <w:div w:id="829324065">
              <w:marLeft w:val="0"/>
              <w:marRight w:val="0"/>
              <w:marTop w:val="0"/>
              <w:marBottom w:val="0"/>
              <w:divBdr>
                <w:top w:val="none" w:sz="0" w:space="0" w:color="auto"/>
                <w:left w:val="none" w:sz="0" w:space="0" w:color="auto"/>
                <w:bottom w:val="none" w:sz="0" w:space="0" w:color="auto"/>
                <w:right w:val="none" w:sz="0" w:space="0" w:color="auto"/>
              </w:divBdr>
              <w:divsChild>
                <w:div w:id="1203597992">
                  <w:marLeft w:val="0"/>
                  <w:marRight w:val="0"/>
                  <w:marTop w:val="0"/>
                  <w:marBottom w:val="0"/>
                  <w:divBdr>
                    <w:top w:val="none" w:sz="0" w:space="0" w:color="auto"/>
                    <w:left w:val="none" w:sz="0" w:space="0" w:color="auto"/>
                    <w:bottom w:val="none" w:sz="0" w:space="0" w:color="auto"/>
                    <w:right w:val="none" w:sz="0" w:space="0" w:color="auto"/>
                  </w:divBdr>
                  <w:divsChild>
                    <w:div w:id="976760767">
                      <w:marLeft w:val="0"/>
                      <w:marRight w:val="0"/>
                      <w:marTop w:val="0"/>
                      <w:marBottom w:val="0"/>
                      <w:divBdr>
                        <w:top w:val="none" w:sz="0" w:space="0" w:color="auto"/>
                        <w:left w:val="none" w:sz="0" w:space="0" w:color="auto"/>
                        <w:bottom w:val="none" w:sz="0" w:space="0" w:color="auto"/>
                        <w:right w:val="none" w:sz="0" w:space="0" w:color="auto"/>
                      </w:divBdr>
                      <w:divsChild>
                        <w:div w:id="105585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543220">
          <w:marLeft w:val="0"/>
          <w:marRight w:val="0"/>
          <w:marTop w:val="0"/>
          <w:marBottom w:val="0"/>
          <w:divBdr>
            <w:top w:val="none" w:sz="0" w:space="0" w:color="auto"/>
            <w:left w:val="none" w:sz="0" w:space="0" w:color="auto"/>
            <w:bottom w:val="none" w:sz="0" w:space="0" w:color="auto"/>
            <w:right w:val="none" w:sz="0" w:space="0" w:color="auto"/>
          </w:divBdr>
          <w:divsChild>
            <w:div w:id="638414346">
              <w:marLeft w:val="0"/>
              <w:marRight w:val="0"/>
              <w:marTop w:val="0"/>
              <w:marBottom w:val="0"/>
              <w:divBdr>
                <w:top w:val="none" w:sz="0" w:space="0" w:color="auto"/>
                <w:left w:val="none" w:sz="0" w:space="0" w:color="auto"/>
                <w:bottom w:val="none" w:sz="0" w:space="0" w:color="auto"/>
                <w:right w:val="none" w:sz="0" w:space="0" w:color="auto"/>
              </w:divBdr>
              <w:divsChild>
                <w:div w:id="1272470539">
                  <w:marLeft w:val="0"/>
                  <w:marRight w:val="0"/>
                  <w:marTop w:val="105"/>
                  <w:marBottom w:val="0"/>
                  <w:divBdr>
                    <w:top w:val="none" w:sz="0" w:space="0" w:color="auto"/>
                    <w:left w:val="none" w:sz="0" w:space="0" w:color="auto"/>
                    <w:bottom w:val="none" w:sz="0" w:space="0" w:color="auto"/>
                    <w:right w:val="none" w:sz="0" w:space="0" w:color="auto"/>
                  </w:divBdr>
                  <w:divsChild>
                    <w:div w:id="46269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644053">
          <w:marLeft w:val="0"/>
          <w:marRight w:val="0"/>
          <w:marTop w:val="0"/>
          <w:marBottom w:val="0"/>
          <w:divBdr>
            <w:top w:val="none" w:sz="0" w:space="0" w:color="auto"/>
            <w:left w:val="none" w:sz="0" w:space="0" w:color="auto"/>
            <w:bottom w:val="none" w:sz="0" w:space="0" w:color="auto"/>
            <w:right w:val="none" w:sz="0" w:space="0" w:color="auto"/>
          </w:divBdr>
          <w:divsChild>
            <w:div w:id="1877430408">
              <w:marLeft w:val="0"/>
              <w:marRight w:val="0"/>
              <w:marTop w:val="0"/>
              <w:marBottom w:val="0"/>
              <w:divBdr>
                <w:top w:val="none" w:sz="0" w:space="0" w:color="auto"/>
                <w:left w:val="none" w:sz="0" w:space="0" w:color="auto"/>
                <w:bottom w:val="none" w:sz="0" w:space="0" w:color="auto"/>
                <w:right w:val="none" w:sz="0" w:space="0" w:color="auto"/>
              </w:divBdr>
              <w:divsChild>
                <w:div w:id="2008751342">
                  <w:marLeft w:val="0"/>
                  <w:marRight w:val="0"/>
                  <w:marTop w:val="105"/>
                  <w:marBottom w:val="0"/>
                  <w:divBdr>
                    <w:top w:val="none" w:sz="0" w:space="0" w:color="auto"/>
                    <w:left w:val="none" w:sz="0" w:space="0" w:color="auto"/>
                    <w:bottom w:val="none" w:sz="0" w:space="0" w:color="auto"/>
                    <w:right w:val="none" w:sz="0" w:space="0" w:color="auto"/>
                  </w:divBdr>
                  <w:divsChild>
                    <w:div w:id="134336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5682">
          <w:marLeft w:val="0"/>
          <w:marRight w:val="0"/>
          <w:marTop w:val="0"/>
          <w:marBottom w:val="0"/>
          <w:divBdr>
            <w:top w:val="none" w:sz="0" w:space="0" w:color="auto"/>
            <w:left w:val="none" w:sz="0" w:space="0" w:color="auto"/>
            <w:bottom w:val="none" w:sz="0" w:space="0" w:color="auto"/>
            <w:right w:val="none" w:sz="0" w:space="0" w:color="auto"/>
          </w:divBdr>
          <w:divsChild>
            <w:div w:id="196311104">
              <w:marLeft w:val="0"/>
              <w:marRight w:val="0"/>
              <w:marTop w:val="0"/>
              <w:marBottom w:val="0"/>
              <w:divBdr>
                <w:top w:val="none" w:sz="0" w:space="0" w:color="auto"/>
                <w:left w:val="none" w:sz="0" w:space="0" w:color="auto"/>
                <w:bottom w:val="none" w:sz="0" w:space="0" w:color="auto"/>
                <w:right w:val="none" w:sz="0" w:space="0" w:color="auto"/>
              </w:divBdr>
              <w:divsChild>
                <w:div w:id="574365902">
                  <w:marLeft w:val="0"/>
                  <w:marRight w:val="0"/>
                  <w:marTop w:val="105"/>
                  <w:marBottom w:val="0"/>
                  <w:divBdr>
                    <w:top w:val="none" w:sz="0" w:space="0" w:color="auto"/>
                    <w:left w:val="none" w:sz="0" w:space="0" w:color="auto"/>
                    <w:bottom w:val="none" w:sz="0" w:space="0" w:color="auto"/>
                    <w:right w:val="none" w:sz="0" w:space="0" w:color="auto"/>
                  </w:divBdr>
                  <w:divsChild>
                    <w:div w:id="68085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765619">
          <w:marLeft w:val="0"/>
          <w:marRight w:val="0"/>
          <w:marTop w:val="0"/>
          <w:marBottom w:val="0"/>
          <w:divBdr>
            <w:top w:val="none" w:sz="0" w:space="0" w:color="auto"/>
            <w:left w:val="none" w:sz="0" w:space="0" w:color="auto"/>
            <w:bottom w:val="none" w:sz="0" w:space="0" w:color="auto"/>
            <w:right w:val="none" w:sz="0" w:space="0" w:color="auto"/>
          </w:divBdr>
          <w:divsChild>
            <w:div w:id="2001426109">
              <w:marLeft w:val="0"/>
              <w:marRight w:val="0"/>
              <w:marTop w:val="0"/>
              <w:marBottom w:val="0"/>
              <w:divBdr>
                <w:top w:val="none" w:sz="0" w:space="0" w:color="auto"/>
                <w:left w:val="none" w:sz="0" w:space="0" w:color="auto"/>
                <w:bottom w:val="none" w:sz="0" w:space="0" w:color="auto"/>
                <w:right w:val="none" w:sz="0" w:space="0" w:color="auto"/>
              </w:divBdr>
              <w:divsChild>
                <w:div w:id="562957866">
                  <w:marLeft w:val="0"/>
                  <w:marRight w:val="0"/>
                  <w:marTop w:val="105"/>
                  <w:marBottom w:val="0"/>
                  <w:divBdr>
                    <w:top w:val="none" w:sz="0" w:space="0" w:color="auto"/>
                    <w:left w:val="none" w:sz="0" w:space="0" w:color="auto"/>
                    <w:bottom w:val="none" w:sz="0" w:space="0" w:color="auto"/>
                    <w:right w:val="none" w:sz="0" w:space="0" w:color="auto"/>
                  </w:divBdr>
                  <w:divsChild>
                    <w:div w:id="109682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363031">
          <w:marLeft w:val="0"/>
          <w:marRight w:val="0"/>
          <w:marTop w:val="0"/>
          <w:marBottom w:val="0"/>
          <w:divBdr>
            <w:top w:val="none" w:sz="0" w:space="0" w:color="auto"/>
            <w:left w:val="none" w:sz="0" w:space="0" w:color="auto"/>
            <w:bottom w:val="none" w:sz="0" w:space="0" w:color="auto"/>
            <w:right w:val="none" w:sz="0" w:space="0" w:color="auto"/>
          </w:divBdr>
          <w:divsChild>
            <w:div w:id="1091776930">
              <w:marLeft w:val="0"/>
              <w:marRight w:val="0"/>
              <w:marTop w:val="0"/>
              <w:marBottom w:val="0"/>
              <w:divBdr>
                <w:top w:val="none" w:sz="0" w:space="0" w:color="auto"/>
                <w:left w:val="none" w:sz="0" w:space="0" w:color="auto"/>
                <w:bottom w:val="none" w:sz="0" w:space="0" w:color="auto"/>
                <w:right w:val="none" w:sz="0" w:space="0" w:color="auto"/>
              </w:divBdr>
              <w:divsChild>
                <w:div w:id="480849841">
                  <w:marLeft w:val="0"/>
                  <w:marRight w:val="0"/>
                  <w:marTop w:val="105"/>
                  <w:marBottom w:val="0"/>
                  <w:divBdr>
                    <w:top w:val="none" w:sz="0" w:space="0" w:color="auto"/>
                    <w:left w:val="none" w:sz="0" w:space="0" w:color="auto"/>
                    <w:bottom w:val="none" w:sz="0" w:space="0" w:color="auto"/>
                    <w:right w:val="none" w:sz="0" w:space="0" w:color="auto"/>
                  </w:divBdr>
                  <w:divsChild>
                    <w:div w:id="17523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878645">
      <w:bodyDiv w:val="1"/>
      <w:marLeft w:val="0"/>
      <w:marRight w:val="0"/>
      <w:marTop w:val="0"/>
      <w:marBottom w:val="0"/>
      <w:divBdr>
        <w:top w:val="none" w:sz="0" w:space="0" w:color="auto"/>
        <w:left w:val="none" w:sz="0" w:space="0" w:color="auto"/>
        <w:bottom w:val="none" w:sz="0" w:space="0" w:color="auto"/>
        <w:right w:val="none" w:sz="0" w:space="0" w:color="auto"/>
      </w:divBdr>
    </w:div>
    <w:div w:id="1066340664">
      <w:bodyDiv w:val="1"/>
      <w:marLeft w:val="0"/>
      <w:marRight w:val="0"/>
      <w:marTop w:val="0"/>
      <w:marBottom w:val="0"/>
      <w:divBdr>
        <w:top w:val="none" w:sz="0" w:space="0" w:color="auto"/>
        <w:left w:val="none" w:sz="0" w:space="0" w:color="auto"/>
        <w:bottom w:val="none" w:sz="0" w:space="0" w:color="auto"/>
        <w:right w:val="none" w:sz="0" w:space="0" w:color="auto"/>
      </w:divBdr>
    </w:div>
    <w:div w:id="1069622171">
      <w:bodyDiv w:val="1"/>
      <w:marLeft w:val="0"/>
      <w:marRight w:val="0"/>
      <w:marTop w:val="0"/>
      <w:marBottom w:val="0"/>
      <w:divBdr>
        <w:top w:val="none" w:sz="0" w:space="0" w:color="auto"/>
        <w:left w:val="none" w:sz="0" w:space="0" w:color="auto"/>
        <w:bottom w:val="none" w:sz="0" w:space="0" w:color="auto"/>
        <w:right w:val="none" w:sz="0" w:space="0" w:color="auto"/>
      </w:divBdr>
    </w:div>
    <w:div w:id="1070037532">
      <w:bodyDiv w:val="1"/>
      <w:marLeft w:val="0"/>
      <w:marRight w:val="0"/>
      <w:marTop w:val="0"/>
      <w:marBottom w:val="0"/>
      <w:divBdr>
        <w:top w:val="none" w:sz="0" w:space="0" w:color="auto"/>
        <w:left w:val="none" w:sz="0" w:space="0" w:color="auto"/>
        <w:bottom w:val="none" w:sz="0" w:space="0" w:color="auto"/>
        <w:right w:val="none" w:sz="0" w:space="0" w:color="auto"/>
      </w:divBdr>
    </w:div>
    <w:div w:id="1070494567">
      <w:bodyDiv w:val="1"/>
      <w:marLeft w:val="0"/>
      <w:marRight w:val="0"/>
      <w:marTop w:val="0"/>
      <w:marBottom w:val="0"/>
      <w:divBdr>
        <w:top w:val="none" w:sz="0" w:space="0" w:color="auto"/>
        <w:left w:val="none" w:sz="0" w:space="0" w:color="auto"/>
        <w:bottom w:val="none" w:sz="0" w:space="0" w:color="auto"/>
        <w:right w:val="none" w:sz="0" w:space="0" w:color="auto"/>
      </w:divBdr>
      <w:divsChild>
        <w:div w:id="1053192138">
          <w:marLeft w:val="0"/>
          <w:marRight w:val="0"/>
          <w:marTop w:val="225"/>
          <w:marBottom w:val="0"/>
          <w:divBdr>
            <w:top w:val="none" w:sz="0" w:space="0" w:color="auto"/>
            <w:left w:val="none" w:sz="0" w:space="0" w:color="auto"/>
            <w:bottom w:val="none" w:sz="0" w:space="0" w:color="auto"/>
            <w:right w:val="none" w:sz="0" w:space="0" w:color="auto"/>
          </w:divBdr>
        </w:div>
      </w:divsChild>
    </w:div>
    <w:div w:id="1071076502">
      <w:bodyDiv w:val="1"/>
      <w:marLeft w:val="0"/>
      <w:marRight w:val="0"/>
      <w:marTop w:val="0"/>
      <w:marBottom w:val="0"/>
      <w:divBdr>
        <w:top w:val="none" w:sz="0" w:space="0" w:color="auto"/>
        <w:left w:val="none" w:sz="0" w:space="0" w:color="auto"/>
        <w:bottom w:val="none" w:sz="0" w:space="0" w:color="auto"/>
        <w:right w:val="none" w:sz="0" w:space="0" w:color="auto"/>
      </w:divBdr>
    </w:div>
    <w:div w:id="1072317076">
      <w:bodyDiv w:val="1"/>
      <w:marLeft w:val="0"/>
      <w:marRight w:val="0"/>
      <w:marTop w:val="0"/>
      <w:marBottom w:val="0"/>
      <w:divBdr>
        <w:top w:val="none" w:sz="0" w:space="0" w:color="auto"/>
        <w:left w:val="none" w:sz="0" w:space="0" w:color="auto"/>
        <w:bottom w:val="none" w:sz="0" w:space="0" w:color="auto"/>
        <w:right w:val="none" w:sz="0" w:space="0" w:color="auto"/>
      </w:divBdr>
    </w:div>
    <w:div w:id="1073233451">
      <w:bodyDiv w:val="1"/>
      <w:marLeft w:val="0"/>
      <w:marRight w:val="0"/>
      <w:marTop w:val="0"/>
      <w:marBottom w:val="0"/>
      <w:divBdr>
        <w:top w:val="none" w:sz="0" w:space="0" w:color="auto"/>
        <w:left w:val="none" w:sz="0" w:space="0" w:color="auto"/>
        <w:bottom w:val="none" w:sz="0" w:space="0" w:color="auto"/>
        <w:right w:val="none" w:sz="0" w:space="0" w:color="auto"/>
      </w:divBdr>
    </w:div>
    <w:div w:id="1076631926">
      <w:bodyDiv w:val="1"/>
      <w:marLeft w:val="0"/>
      <w:marRight w:val="0"/>
      <w:marTop w:val="0"/>
      <w:marBottom w:val="0"/>
      <w:divBdr>
        <w:top w:val="none" w:sz="0" w:space="0" w:color="auto"/>
        <w:left w:val="none" w:sz="0" w:space="0" w:color="auto"/>
        <w:bottom w:val="none" w:sz="0" w:space="0" w:color="auto"/>
        <w:right w:val="none" w:sz="0" w:space="0" w:color="auto"/>
      </w:divBdr>
      <w:divsChild>
        <w:div w:id="34475425">
          <w:marLeft w:val="0"/>
          <w:marRight w:val="0"/>
          <w:marTop w:val="0"/>
          <w:marBottom w:val="450"/>
          <w:divBdr>
            <w:top w:val="none" w:sz="0" w:space="0" w:color="auto"/>
            <w:left w:val="none" w:sz="0" w:space="0" w:color="auto"/>
            <w:bottom w:val="none" w:sz="0" w:space="0" w:color="auto"/>
            <w:right w:val="none" w:sz="0" w:space="0" w:color="auto"/>
          </w:divBdr>
        </w:div>
        <w:div w:id="410464458">
          <w:marLeft w:val="0"/>
          <w:marRight w:val="0"/>
          <w:marTop w:val="0"/>
          <w:marBottom w:val="105"/>
          <w:divBdr>
            <w:top w:val="none" w:sz="0" w:space="0" w:color="auto"/>
            <w:left w:val="none" w:sz="0" w:space="0" w:color="auto"/>
            <w:bottom w:val="none" w:sz="0" w:space="0" w:color="auto"/>
            <w:right w:val="none" w:sz="0" w:space="0" w:color="auto"/>
          </w:divBdr>
          <w:divsChild>
            <w:div w:id="181941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2163">
      <w:bodyDiv w:val="1"/>
      <w:marLeft w:val="0"/>
      <w:marRight w:val="0"/>
      <w:marTop w:val="0"/>
      <w:marBottom w:val="0"/>
      <w:divBdr>
        <w:top w:val="none" w:sz="0" w:space="0" w:color="auto"/>
        <w:left w:val="none" w:sz="0" w:space="0" w:color="auto"/>
        <w:bottom w:val="none" w:sz="0" w:space="0" w:color="auto"/>
        <w:right w:val="none" w:sz="0" w:space="0" w:color="auto"/>
      </w:divBdr>
    </w:div>
    <w:div w:id="1082799771">
      <w:bodyDiv w:val="1"/>
      <w:marLeft w:val="0"/>
      <w:marRight w:val="0"/>
      <w:marTop w:val="0"/>
      <w:marBottom w:val="0"/>
      <w:divBdr>
        <w:top w:val="none" w:sz="0" w:space="0" w:color="auto"/>
        <w:left w:val="none" w:sz="0" w:space="0" w:color="auto"/>
        <w:bottom w:val="none" w:sz="0" w:space="0" w:color="auto"/>
        <w:right w:val="none" w:sz="0" w:space="0" w:color="auto"/>
      </w:divBdr>
      <w:divsChild>
        <w:div w:id="391347901">
          <w:marLeft w:val="336"/>
          <w:marRight w:val="0"/>
          <w:marTop w:val="120"/>
          <w:marBottom w:val="312"/>
          <w:divBdr>
            <w:top w:val="none" w:sz="0" w:space="0" w:color="auto"/>
            <w:left w:val="none" w:sz="0" w:space="0" w:color="auto"/>
            <w:bottom w:val="none" w:sz="0" w:space="0" w:color="auto"/>
            <w:right w:val="none" w:sz="0" w:space="0" w:color="auto"/>
          </w:divBdr>
          <w:divsChild>
            <w:div w:id="1609310397">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084108721">
      <w:bodyDiv w:val="1"/>
      <w:marLeft w:val="0"/>
      <w:marRight w:val="0"/>
      <w:marTop w:val="0"/>
      <w:marBottom w:val="0"/>
      <w:divBdr>
        <w:top w:val="none" w:sz="0" w:space="0" w:color="auto"/>
        <w:left w:val="none" w:sz="0" w:space="0" w:color="auto"/>
        <w:bottom w:val="none" w:sz="0" w:space="0" w:color="auto"/>
        <w:right w:val="none" w:sz="0" w:space="0" w:color="auto"/>
      </w:divBdr>
    </w:div>
    <w:div w:id="1084373680">
      <w:bodyDiv w:val="1"/>
      <w:marLeft w:val="0"/>
      <w:marRight w:val="0"/>
      <w:marTop w:val="0"/>
      <w:marBottom w:val="0"/>
      <w:divBdr>
        <w:top w:val="none" w:sz="0" w:space="0" w:color="auto"/>
        <w:left w:val="none" w:sz="0" w:space="0" w:color="auto"/>
        <w:bottom w:val="none" w:sz="0" w:space="0" w:color="auto"/>
        <w:right w:val="none" w:sz="0" w:space="0" w:color="auto"/>
      </w:divBdr>
    </w:div>
    <w:div w:id="1084456652">
      <w:bodyDiv w:val="1"/>
      <w:marLeft w:val="0"/>
      <w:marRight w:val="0"/>
      <w:marTop w:val="0"/>
      <w:marBottom w:val="0"/>
      <w:divBdr>
        <w:top w:val="none" w:sz="0" w:space="0" w:color="auto"/>
        <w:left w:val="none" w:sz="0" w:space="0" w:color="auto"/>
        <w:bottom w:val="none" w:sz="0" w:space="0" w:color="auto"/>
        <w:right w:val="none" w:sz="0" w:space="0" w:color="auto"/>
      </w:divBdr>
    </w:div>
    <w:div w:id="1089043929">
      <w:bodyDiv w:val="1"/>
      <w:marLeft w:val="0"/>
      <w:marRight w:val="0"/>
      <w:marTop w:val="0"/>
      <w:marBottom w:val="0"/>
      <w:divBdr>
        <w:top w:val="none" w:sz="0" w:space="0" w:color="auto"/>
        <w:left w:val="none" w:sz="0" w:space="0" w:color="auto"/>
        <w:bottom w:val="none" w:sz="0" w:space="0" w:color="auto"/>
        <w:right w:val="none" w:sz="0" w:space="0" w:color="auto"/>
      </w:divBdr>
      <w:divsChild>
        <w:div w:id="710957351">
          <w:marLeft w:val="0"/>
          <w:marRight w:val="0"/>
          <w:marTop w:val="225"/>
          <w:marBottom w:val="0"/>
          <w:divBdr>
            <w:top w:val="none" w:sz="0" w:space="0" w:color="auto"/>
            <w:left w:val="none" w:sz="0" w:space="0" w:color="auto"/>
            <w:bottom w:val="none" w:sz="0" w:space="0" w:color="auto"/>
            <w:right w:val="none" w:sz="0" w:space="0" w:color="auto"/>
          </w:divBdr>
        </w:div>
      </w:divsChild>
    </w:div>
    <w:div w:id="1090080003">
      <w:bodyDiv w:val="1"/>
      <w:marLeft w:val="0"/>
      <w:marRight w:val="0"/>
      <w:marTop w:val="0"/>
      <w:marBottom w:val="0"/>
      <w:divBdr>
        <w:top w:val="none" w:sz="0" w:space="0" w:color="auto"/>
        <w:left w:val="none" w:sz="0" w:space="0" w:color="auto"/>
        <w:bottom w:val="none" w:sz="0" w:space="0" w:color="auto"/>
        <w:right w:val="none" w:sz="0" w:space="0" w:color="auto"/>
      </w:divBdr>
    </w:div>
    <w:div w:id="1092706460">
      <w:bodyDiv w:val="1"/>
      <w:marLeft w:val="0"/>
      <w:marRight w:val="0"/>
      <w:marTop w:val="0"/>
      <w:marBottom w:val="0"/>
      <w:divBdr>
        <w:top w:val="none" w:sz="0" w:space="0" w:color="auto"/>
        <w:left w:val="none" w:sz="0" w:space="0" w:color="auto"/>
        <w:bottom w:val="none" w:sz="0" w:space="0" w:color="auto"/>
        <w:right w:val="none" w:sz="0" w:space="0" w:color="auto"/>
      </w:divBdr>
      <w:divsChild>
        <w:div w:id="1686863579">
          <w:marLeft w:val="0"/>
          <w:marRight w:val="0"/>
          <w:marTop w:val="225"/>
          <w:marBottom w:val="0"/>
          <w:divBdr>
            <w:top w:val="none" w:sz="0" w:space="0" w:color="auto"/>
            <w:left w:val="none" w:sz="0" w:space="0" w:color="auto"/>
            <w:bottom w:val="none" w:sz="0" w:space="0" w:color="auto"/>
            <w:right w:val="none" w:sz="0" w:space="0" w:color="auto"/>
          </w:divBdr>
        </w:div>
      </w:divsChild>
    </w:div>
    <w:div w:id="1094596177">
      <w:bodyDiv w:val="1"/>
      <w:marLeft w:val="0"/>
      <w:marRight w:val="0"/>
      <w:marTop w:val="0"/>
      <w:marBottom w:val="0"/>
      <w:divBdr>
        <w:top w:val="none" w:sz="0" w:space="0" w:color="auto"/>
        <w:left w:val="none" w:sz="0" w:space="0" w:color="auto"/>
        <w:bottom w:val="none" w:sz="0" w:space="0" w:color="auto"/>
        <w:right w:val="none" w:sz="0" w:space="0" w:color="auto"/>
      </w:divBdr>
    </w:div>
    <w:div w:id="1100681459">
      <w:bodyDiv w:val="1"/>
      <w:marLeft w:val="0"/>
      <w:marRight w:val="0"/>
      <w:marTop w:val="0"/>
      <w:marBottom w:val="0"/>
      <w:divBdr>
        <w:top w:val="none" w:sz="0" w:space="0" w:color="auto"/>
        <w:left w:val="none" w:sz="0" w:space="0" w:color="auto"/>
        <w:bottom w:val="none" w:sz="0" w:space="0" w:color="auto"/>
        <w:right w:val="none" w:sz="0" w:space="0" w:color="auto"/>
      </w:divBdr>
    </w:div>
    <w:div w:id="1101072990">
      <w:bodyDiv w:val="1"/>
      <w:marLeft w:val="0"/>
      <w:marRight w:val="0"/>
      <w:marTop w:val="0"/>
      <w:marBottom w:val="0"/>
      <w:divBdr>
        <w:top w:val="none" w:sz="0" w:space="0" w:color="auto"/>
        <w:left w:val="none" w:sz="0" w:space="0" w:color="auto"/>
        <w:bottom w:val="none" w:sz="0" w:space="0" w:color="auto"/>
        <w:right w:val="none" w:sz="0" w:space="0" w:color="auto"/>
      </w:divBdr>
    </w:div>
    <w:div w:id="1103455861">
      <w:bodyDiv w:val="1"/>
      <w:marLeft w:val="0"/>
      <w:marRight w:val="0"/>
      <w:marTop w:val="0"/>
      <w:marBottom w:val="0"/>
      <w:divBdr>
        <w:top w:val="none" w:sz="0" w:space="0" w:color="auto"/>
        <w:left w:val="none" w:sz="0" w:space="0" w:color="auto"/>
        <w:bottom w:val="none" w:sz="0" w:space="0" w:color="auto"/>
        <w:right w:val="none" w:sz="0" w:space="0" w:color="auto"/>
      </w:divBdr>
    </w:div>
    <w:div w:id="1104694278">
      <w:bodyDiv w:val="1"/>
      <w:marLeft w:val="0"/>
      <w:marRight w:val="0"/>
      <w:marTop w:val="0"/>
      <w:marBottom w:val="0"/>
      <w:divBdr>
        <w:top w:val="none" w:sz="0" w:space="0" w:color="auto"/>
        <w:left w:val="none" w:sz="0" w:space="0" w:color="auto"/>
        <w:bottom w:val="none" w:sz="0" w:space="0" w:color="auto"/>
        <w:right w:val="none" w:sz="0" w:space="0" w:color="auto"/>
      </w:divBdr>
      <w:divsChild>
        <w:div w:id="669672363">
          <w:marLeft w:val="0"/>
          <w:marRight w:val="0"/>
          <w:marTop w:val="0"/>
          <w:marBottom w:val="450"/>
          <w:divBdr>
            <w:top w:val="none" w:sz="0" w:space="0" w:color="auto"/>
            <w:left w:val="none" w:sz="0" w:space="0" w:color="auto"/>
            <w:bottom w:val="none" w:sz="0" w:space="0" w:color="auto"/>
            <w:right w:val="none" w:sz="0" w:space="0" w:color="auto"/>
          </w:divBdr>
        </w:div>
        <w:div w:id="1970357234">
          <w:marLeft w:val="0"/>
          <w:marRight w:val="0"/>
          <w:marTop w:val="0"/>
          <w:marBottom w:val="105"/>
          <w:divBdr>
            <w:top w:val="none" w:sz="0" w:space="0" w:color="auto"/>
            <w:left w:val="none" w:sz="0" w:space="0" w:color="auto"/>
            <w:bottom w:val="none" w:sz="0" w:space="0" w:color="auto"/>
            <w:right w:val="none" w:sz="0" w:space="0" w:color="auto"/>
          </w:divBdr>
          <w:divsChild>
            <w:div w:id="71146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352883">
      <w:bodyDiv w:val="1"/>
      <w:marLeft w:val="0"/>
      <w:marRight w:val="0"/>
      <w:marTop w:val="0"/>
      <w:marBottom w:val="0"/>
      <w:divBdr>
        <w:top w:val="none" w:sz="0" w:space="0" w:color="auto"/>
        <w:left w:val="none" w:sz="0" w:space="0" w:color="auto"/>
        <w:bottom w:val="none" w:sz="0" w:space="0" w:color="auto"/>
        <w:right w:val="none" w:sz="0" w:space="0" w:color="auto"/>
      </w:divBdr>
    </w:div>
    <w:div w:id="1113284834">
      <w:bodyDiv w:val="1"/>
      <w:marLeft w:val="0"/>
      <w:marRight w:val="0"/>
      <w:marTop w:val="0"/>
      <w:marBottom w:val="0"/>
      <w:divBdr>
        <w:top w:val="none" w:sz="0" w:space="0" w:color="auto"/>
        <w:left w:val="none" w:sz="0" w:space="0" w:color="auto"/>
        <w:bottom w:val="none" w:sz="0" w:space="0" w:color="auto"/>
        <w:right w:val="none" w:sz="0" w:space="0" w:color="auto"/>
      </w:divBdr>
    </w:div>
    <w:div w:id="1119185148">
      <w:bodyDiv w:val="1"/>
      <w:marLeft w:val="0"/>
      <w:marRight w:val="0"/>
      <w:marTop w:val="0"/>
      <w:marBottom w:val="0"/>
      <w:divBdr>
        <w:top w:val="none" w:sz="0" w:space="0" w:color="auto"/>
        <w:left w:val="none" w:sz="0" w:space="0" w:color="auto"/>
        <w:bottom w:val="none" w:sz="0" w:space="0" w:color="auto"/>
        <w:right w:val="none" w:sz="0" w:space="0" w:color="auto"/>
      </w:divBdr>
    </w:div>
    <w:div w:id="1127238699">
      <w:bodyDiv w:val="1"/>
      <w:marLeft w:val="0"/>
      <w:marRight w:val="0"/>
      <w:marTop w:val="0"/>
      <w:marBottom w:val="0"/>
      <w:divBdr>
        <w:top w:val="none" w:sz="0" w:space="0" w:color="auto"/>
        <w:left w:val="none" w:sz="0" w:space="0" w:color="auto"/>
        <w:bottom w:val="none" w:sz="0" w:space="0" w:color="auto"/>
        <w:right w:val="none" w:sz="0" w:space="0" w:color="auto"/>
      </w:divBdr>
      <w:divsChild>
        <w:div w:id="579950309">
          <w:marLeft w:val="0"/>
          <w:marRight w:val="0"/>
          <w:marTop w:val="225"/>
          <w:marBottom w:val="0"/>
          <w:divBdr>
            <w:top w:val="none" w:sz="0" w:space="0" w:color="auto"/>
            <w:left w:val="none" w:sz="0" w:space="0" w:color="auto"/>
            <w:bottom w:val="none" w:sz="0" w:space="0" w:color="auto"/>
            <w:right w:val="none" w:sz="0" w:space="0" w:color="auto"/>
          </w:divBdr>
        </w:div>
      </w:divsChild>
    </w:div>
    <w:div w:id="1128205899">
      <w:bodyDiv w:val="1"/>
      <w:marLeft w:val="0"/>
      <w:marRight w:val="0"/>
      <w:marTop w:val="0"/>
      <w:marBottom w:val="0"/>
      <w:divBdr>
        <w:top w:val="none" w:sz="0" w:space="0" w:color="auto"/>
        <w:left w:val="none" w:sz="0" w:space="0" w:color="auto"/>
        <w:bottom w:val="none" w:sz="0" w:space="0" w:color="auto"/>
        <w:right w:val="none" w:sz="0" w:space="0" w:color="auto"/>
      </w:divBdr>
    </w:div>
    <w:div w:id="1135488035">
      <w:bodyDiv w:val="1"/>
      <w:marLeft w:val="0"/>
      <w:marRight w:val="0"/>
      <w:marTop w:val="0"/>
      <w:marBottom w:val="0"/>
      <w:divBdr>
        <w:top w:val="none" w:sz="0" w:space="0" w:color="auto"/>
        <w:left w:val="none" w:sz="0" w:space="0" w:color="auto"/>
        <w:bottom w:val="none" w:sz="0" w:space="0" w:color="auto"/>
        <w:right w:val="none" w:sz="0" w:space="0" w:color="auto"/>
      </w:divBdr>
    </w:div>
    <w:div w:id="1135684748">
      <w:bodyDiv w:val="1"/>
      <w:marLeft w:val="0"/>
      <w:marRight w:val="0"/>
      <w:marTop w:val="0"/>
      <w:marBottom w:val="0"/>
      <w:divBdr>
        <w:top w:val="none" w:sz="0" w:space="0" w:color="auto"/>
        <w:left w:val="none" w:sz="0" w:space="0" w:color="auto"/>
        <w:bottom w:val="none" w:sz="0" w:space="0" w:color="auto"/>
        <w:right w:val="none" w:sz="0" w:space="0" w:color="auto"/>
      </w:divBdr>
      <w:divsChild>
        <w:div w:id="381708077">
          <w:marLeft w:val="0"/>
          <w:marRight w:val="0"/>
          <w:marTop w:val="0"/>
          <w:marBottom w:val="470"/>
          <w:divBdr>
            <w:top w:val="none" w:sz="0" w:space="0" w:color="auto"/>
            <w:left w:val="none" w:sz="0" w:space="0" w:color="auto"/>
            <w:bottom w:val="none" w:sz="0" w:space="0" w:color="auto"/>
            <w:right w:val="none" w:sz="0" w:space="0" w:color="auto"/>
          </w:divBdr>
          <w:divsChild>
            <w:div w:id="281573752">
              <w:marLeft w:val="0"/>
              <w:marRight w:val="0"/>
              <w:marTop w:val="0"/>
              <w:marBottom w:val="0"/>
              <w:divBdr>
                <w:top w:val="none" w:sz="0" w:space="0" w:color="auto"/>
                <w:left w:val="none" w:sz="0" w:space="0" w:color="auto"/>
                <w:bottom w:val="none" w:sz="0" w:space="0" w:color="auto"/>
                <w:right w:val="none" w:sz="0" w:space="0" w:color="auto"/>
              </w:divBdr>
            </w:div>
          </w:divsChild>
        </w:div>
        <w:div w:id="591551141">
          <w:marLeft w:val="0"/>
          <w:marRight w:val="0"/>
          <w:marTop w:val="0"/>
          <w:marBottom w:val="470"/>
          <w:divBdr>
            <w:top w:val="none" w:sz="0" w:space="0" w:color="auto"/>
            <w:left w:val="none" w:sz="0" w:space="0" w:color="auto"/>
            <w:bottom w:val="none" w:sz="0" w:space="0" w:color="auto"/>
            <w:right w:val="none" w:sz="0" w:space="0" w:color="auto"/>
          </w:divBdr>
          <w:divsChild>
            <w:div w:id="793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412818">
      <w:bodyDiv w:val="1"/>
      <w:marLeft w:val="0"/>
      <w:marRight w:val="0"/>
      <w:marTop w:val="0"/>
      <w:marBottom w:val="0"/>
      <w:divBdr>
        <w:top w:val="none" w:sz="0" w:space="0" w:color="auto"/>
        <w:left w:val="none" w:sz="0" w:space="0" w:color="auto"/>
        <w:bottom w:val="none" w:sz="0" w:space="0" w:color="auto"/>
        <w:right w:val="none" w:sz="0" w:space="0" w:color="auto"/>
      </w:divBdr>
      <w:divsChild>
        <w:div w:id="68966877">
          <w:marLeft w:val="0"/>
          <w:marRight w:val="0"/>
          <w:marTop w:val="0"/>
          <w:marBottom w:val="450"/>
          <w:divBdr>
            <w:top w:val="none" w:sz="0" w:space="0" w:color="auto"/>
            <w:left w:val="none" w:sz="0" w:space="0" w:color="auto"/>
            <w:bottom w:val="none" w:sz="0" w:space="0" w:color="auto"/>
            <w:right w:val="none" w:sz="0" w:space="0" w:color="auto"/>
          </w:divBdr>
        </w:div>
        <w:div w:id="1330600084">
          <w:marLeft w:val="0"/>
          <w:marRight w:val="0"/>
          <w:marTop w:val="0"/>
          <w:marBottom w:val="105"/>
          <w:divBdr>
            <w:top w:val="none" w:sz="0" w:space="0" w:color="auto"/>
            <w:left w:val="none" w:sz="0" w:space="0" w:color="auto"/>
            <w:bottom w:val="none" w:sz="0" w:space="0" w:color="auto"/>
            <w:right w:val="none" w:sz="0" w:space="0" w:color="auto"/>
          </w:divBdr>
          <w:divsChild>
            <w:div w:id="1746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725331">
      <w:bodyDiv w:val="1"/>
      <w:marLeft w:val="0"/>
      <w:marRight w:val="0"/>
      <w:marTop w:val="0"/>
      <w:marBottom w:val="0"/>
      <w:divBdr>
        <w:top w:val="none" w:sz="0" w:space="0" w:color="auto"/>
        <w:left w:val="none" w:sz="0" w:space="0" w:color="auto"/>
        <w:bottom w:val="none" w:sz="0" w:space="0" w:color="auto"/>
        <w:right w:val="none" w:sz="0" w:space="0" w:color="auto"/>
      </w:divBdr>
    </w:div>
    <w:div w:id="1138769091">
      <w:bodyDiv w:val="1"/>
      <w:marLeft w:val="0"/>
      <w:marRight w:val="0"/>
      <w:marTop w:val="0"/>
      <w:marBottom w:val="0"/>
      <w:divBdr>
        <w:top w:val="none" w:sz="0" w:space="0" w:color="auto"/>
        <w:left w:val="none" w:sz="0" w:space="0" w:color="auto"/>
        <w:bottom w:val="none" w:sz="0" w:space="0" w:color="auto"/>
        <w:right w:val="none" w:sz="0" w:space="0" w:color="auto"/>
      </w:divBdr>
    </w:div>
    <w:div w:id="1140533385">
      <w:bodyDiv w:val="1"/>
      <w:marLeft w:val="0"/>
      <w:marRight w:val="0"/>
      <w:marTop w:val="0"/>
      <w:marBottom w:val="0"/>
      <w:divBdr>
        <w:top w:val="none" w:sz="0" w:space="0" w:color="auto"/>
        <w:left w:val="none" w:sz="0" w:space="0" w:color="auto"/>
        <w:bottom w:val="none" w:sz="0" w:space="0" w:color="auto"/>
        <w:right w:val="none" w:sz="0" w:space="0" w:color="auto"/>
      </w:divBdr>
    </w:div>
    <w:div w:id="1140878793">
      <w:bodyDiv w:val="1"/>
      <w:marLeft w:val="0"/>
      <w:marRight w:val="0"/>
      <w:marTop w:val="0"/>
      <w:marBottom w:val="0"/>
      <w:divBdr>
        <w:top w:val="none" w:sz="0" w:space="0" w:color="auto"/>
        <w:left w:val="none" w:sz="0" w:space="0" w:color="auto"/>
        <w:bottom w:val="none" w:sz="0" w:space="0" w:color="auto"/>
        <w:right w:val="none" w:sz="0" w:space="0" w:color="auto"/>
      </w:divBdr>
      <w:divsChild>
        <w:div w:id="120878722">
          <w:marLeft w:val="0"/>
          <w:marRight w:val="0"/>
          <w:marTop w:val="0"/>
          <w:marBottom w:val="0"/>
          <w:divBdr>
            <w:top w:val="none" w:sz="0" w:space="0" w:color="auto"/>
            <w:left w:val="none" w:sz="0" w:space="0" w:color="auto"/>
            <w:bottom w:val="none" w:sz="0" w:space="0" w:color="auto"/>
            <w:right w:val="none" w:sz="0" w:space="0" w:color="auto"/>
          </w:divBdr>
        </w:div>
        <w:div w:id="191067636">
          <w:marLeft w:val="0"/>
          <w:marRight w:val="0"/>
          <w:marTop w:val="0"/>
          <w:marBottom w:val="0"/>
          <w:divBdr>
            <w:top w:val="none" w:sz="0" w:space="0" w:color="auto"/>
            <w:left w:val="none" w:sz="0" w:space="0" w:color="auto"/>
            <w:bottom w:val="none" w:sz="0" w:space="0" w:color="auto"/>
            <w:right w:val="none" w:sz="0" w:space="0" w:color="auto"/>
          </w:divBdr>
        </w:div>
        <w:div w:id="915481589">
          <w:marLeft w:val="0"/>
          <w:marRight w:val="0"/>
          <w:marTop w:val="0"/>
          <w:marBottom w:val="0"/>
          <w:divBdr>
            <w:top w:val="none" w:sz="0" w:space="0" w:color="auto"/>
            <w:left w:val="none" w:sz="0" w:space="0" w:color="auto"/>
            <w:bottom w:val="none" w:sz="0" w:space="0" w:color="auto"/>
            <w:right w:val="none" w:sz="0" w:space="0" w:color="auto"/>
          </w:divBdr>
        </w:div>
        <w:div w:id="1975521651">
          <w:marLeft w:val="0"/>
          <w:marRight w:val="0"/>
          <w:marTop w:val="0"/>
          <w:marBottom w:val="0"/>
          <w:divBdr>
            <w:top w:val="none" w:sz="0" w:space="0" w:color="auto"/>
            <w:left w:val="none" w:sz="0" w:space="0" w:color="auto"/>
            <w:bottom w:val="none" w:sz="0" w:space="0" w:color="auto"/>
            <w:right w:val="none" w:sz="0" w:space="0" w:color="auto"/>
          </w:divBdr>
        </w:div>
      </w:divsChild>
    </w:div>
    <w:div w:id="1141919444">
      <w:bodyDiv w:val="1"/>
      <w:marLeft w:val="0"/>
      <w:marRight w:val="0"/>
      <w:marTop w:val="0"/>
      <w:marBottom w:val="0"/>
      <w:divBdr>
        <w:top w:val="none" w:sz="0" w:space="0" w:color="auto"/>
        <w:left w:val="none" w:sz="0" w:space="0" w:color="auto"/>
        <w:bottom w:val="none" w:sz="0" w:space="0" w:color="auto"/>
        <w:right w:val="none" w:sz="0" w:space="0" w:color="auto"/>
      </w:divBdr>
    </w:div>
    <w:div w:id="1142428507">
      <w:bodyDiv w:val="1"/>
      <w:marLeft w:val="0"/>
      <w:marRight w:val="0"/>
      <w:marTop w:val="0"/>
      <w:marBottom w:val="0"/>
      <w:divBdr>
        <w:top w:val="none" w:sz="0" w:space="0" w:color="auto"/>
        <w:left w:val="none" w:sz="0" w:space="0" w:color="auto"/>
        <w:bottom w:val="none" w:sz="0" w:space="0" w:color="auto"/>
        <w:right w:val="none" w:sz="0" w:space="0" w:color="auto"/>
      </w:divBdr>
    </w:div>
    <w:div w:id="1144086815">
      <w:bodyDiv w:val="1"/>
      <w:marLeft w:val="0"/>
      <w:marRight w:val="0"/>
      <w:marTop w:val="0"/>
      <w:marBottom w:val="0"/>
      <w:divBdr>
        <w:top w:val="none" w:sz="0" w:space="0" w:color="auto"/>
        <w:left w:val="none" w:sz="0" w:space="0" w:color="auto"/>
        <w:bottom w:val="none" w:sz="0" w:space="0" w:color="auto"/>
        <w:right w:val="none" w:sz="0" w:space="0" w:color="auto"/>
      </w:divBdr>
    </w:div>
    <w:div w:id="1145122932">
      <w:bodyDiv w:val="1"/>
      <w:marLeft w:val="0"/>
      <w:marRight w:val="0"/>
      <w:marTop w:val="0"/>
      <w:marBottom w:val="0"/>
      <w:divBdr>
        <w:top w:val="none" w:sz="0" w:space="0" w:color="auto"/>
        <w:left w:val="none" w:sz="0" w:space="0" w:color="auto"/>
        <w:bottom w:val="none" w:sz="0" w:space="0" w:color="auto"/>
        <w:right w:val="none" w:sz="0" w:space="0" w:color="auto"/>
      </w:divBdr>
    </w:div>
    <w:div w:id="1146170384">
      <w:bodyDiv w:val="1"/>
      <w:marLeft w:val="0"/>
      <w:marRight w:val="0"/>
      <w:marTop w:val="0"/>
      <w:marBottom w:val="0"/>
      <w:divBdr>
        <w:top w:val="none" w:sz="0" w:space="0" w:color="auto"/>
        <w:left w:val="none" w:sz="0" w:space="0" w:color="auto"/>
        <w:bottom w:val="none" w:sz="0" w:space="0" w:color="auto"/>
        <w:right w:val="none" w:sz="0" w:space="0" w:color="auto"/>
      </w:divBdr>
    </w:div>
    <w:div w:id="1147168895">
      <w:bodyDiv w:val="1"/>
      <w:marLeft w:val="0"/>
      <w:marRight w:val="0"/>
      <w:marTop w:val="0"/>
      <w:marBottom w:val="0"/>
      <w:divBdr>
        <w:top w:val="none" w:sz="0" w:space="0" w:color="auto"/>
        <w:left w:val="none" w:sz="0" w:space="0" w:color="auto"/>
        <w:bottom w:val="none" w:sz="0" w:space="0" w:color="auto"/>
        <w:right w:val="none" w:sz="0" w:space="0" w:color="auto"/>
      </w:divBdr>
      <w:divsChild>
        <w:div w:id="1874463810">
          <w:marLeft w:val="0"/>
          <w:marRight w:val="0"/>
          <w:marTop w:val="225"/>
          <w:marBottom w:val="0"/>
          <w:divBdr>
            <w:top w:val="none" w:sz="0" w:space="0" w:color="auto"/>
            <w:left w:val="none" w:sz="0" w:space="0" w:color="auto"/>
            <w:bottom w:val="none" w:sz="0" w:space="0" w:color="auto"/>
            <w:right w:val="none" w:sz="0" w:space="0" w:color="auto"/>
          </w:divBdr>
        </w:div>
      </w:divsChild>
    </w:div>
    <w:div w:id="1152409479">
      <w:bodyDiv w:val="1"/>
      <w:marLeft w:val="0"/>
      <w:marRight w:val="0"/>
      <w:marTop w:val="0"/>
      <w:marBottom w:val="0"/>
      <w:divBdr>
        <w:top w:val="none" w:sz="0" w:space="0" w:color="auto"/>
        <w:left w:val="none" w:sz="0" w:space="0" w:color="auto"/>
        <w:bottom w:val="none" w:sz="0" w:space="0" w:color="auto"/>
        <w:right w:val="none" w:sz="0" w:space="0" w:color="auto"/>
      </w:divBdr>
    </w:div>
    <w:div w:id="1152604348">
      <w:bodyDiv w:val="1"/>
      <w:marLeft w:val="0"/>
      <w:marRight w:val="0"/>
      <w:marTop w:val="0"/>
      <w:marBottom w:val="0"/>
      <w:divBdr>
        <w:top w:val="none" w:sz="0" w:space="0" w:color="auto"/>
        <w:left w:val="none" w:sz="0" w:space="0" w:color="auto"/>
        <w:bottom w:val="none" w:sz="0" w:space="0" w:color="auto"/>
        <w:right w:val="none" w:sz="0" w:space="0" w:color="auto"/>
      </w:divBdr>
    </w:div>
    <w:div w:id="1153179535">
      <w:bodyDiv w:val="1"/>
      <w:marLeft w:val="0"/>
      <w:marRight w:val="0"/>
      <w:marTop w:val="0"/>
      <w:marBottom w:val="0"/>
      <w:divBdr>
        <w:top w:val="none" w:sz="0" w:space="0" w:color="auto"/>
        <w:left w:val="none" w:sz="0" w:space="0" w:color="auto"/>
        <w:bottom w:val="none" w:sz="0" w:space="0" w:color="auto"/>
        <w:right w:val="none" w:sz="0" w:space="0" w:color="auto"/>
      </w:divBdr>
      <w:divsChild>
        <w:div w:id="1059744943">
          <w:marLeft w:val="0"/>
          <w:marRight w:val="0"/>
          <w:marTop w:val="0"/>
          <w:marBottom w:val="300"/>
          <w:divBdr>
            <w:top w:val="none" w:sz="0" w:space="0" w:color="auto"/>
            <w:left w:val="none" w:sz="0" w:space="0" w:color="auto"/>
            <w:bottom w:val="none" w:sz="0" w:space="0" w:color="auto"/>
            <w:right w:val="none" w:sz="0" w:space="0" w:color="auto"/>
          </w:divBdr>
          <w:divsChild>
            <w:div w:id="1083601863">
              <w:marLeft w:val="0"/>
              <w:marRight w:val="0"/>
              <w:marTop w:val="0"/>
              <w:marBottom w:val="0"/>
              <w:divBdr>
                <w:top w:val="none" w:sz="0" w:space="0" w:color="auto"/>
                <w:left w:val="none" w:sz="0" w:space="0" w:color="auto"/>
                <w:bottom w:val="none" w:sz="0" w:space="0" w:color="auto"/>
                <w:right w:val="none" w:sz="0" w:space="0" w:color="auto"/>
              </w:divBdr>
              <w:divsChild>
                <w:div w:id="708992659">
                  <w:marLeft w:val="0"/>
                  <w:marRight w:val="0"/>
                  <w:marTop w:val="0"/>
                  <w:marBottom w:val="0"/>
                  <w:divBdr>
                    <w:top w:val="none" w:sz="0" w:space="0" w:color="auto"/>
                    <w:left w:val="none" w:sz="0" w:space="0" w:color="auto"/>
                    <w:bottom w:val="none" w:sz="0" w:space="0" w:color="auto"/>
                    <w:right w:val="none" w:sz="0" w:space="0" w:color="auto"/>
                  </w:divBdr>
                  <w:divsChild>
                    <w:div w:id="1157503339">
                      <w:marLeft w:val="0"/>
                      <w:marRight w:val="0"/>
                      <w:marTop w:val="0"/>
                      <w:marBottom w:val="0"/>
                      <w:divBdr>
                        <w:top w:val="none" w:sz="0" w:space="0" w:color="auto"/>
                        <w:left w:val="none" w:sz="0" w:space="0" w:color="auto"/>
                        <w:bottom w:val="none" w:sz="0" w:space="0" w:color="auto"/>
                        <w:right w:val="none" w:sz="0" w:space="0" w:color="auto"/>
                      </w:divBdr>
                      <w:divsChild>
                        <w:div w:id="1130244874">
                          <w:marLeft w:val="0"/>
                          <w:marRight w:val="0"/>
                          <w:marTop w:val="0"/>
                          <w:marBottom w:val="0"/>
                          <w:divBdr>
                            <w:top w:val="none" w:sz="0" w:space="0" w:color="auto"/>
                            <w:left w:val="none" w:sz="0" w:space="0" w:color="auto"/>
                            <w:bottom w:val="none" w:sz="0" w:space="0" w:color="auto"/>
                            <w:right w:val="none" w:sz="0" w:space="0" w:color="auto"/>
                          </w:divBdr>
                          <w:divsChild>
                            <w:div w:id="10232286">
                              <w:marLeft w:val="0"/>
                              <w:marRight w:val="0"/>
                              <w:marTop w:val="0"/>
                              <w:marBottom w:val="0"/>
                              <w:divBdr>
                                <w:top w:val="none" w:sz="0" w:space="0" w:color="auto"/>
                                <w:left w:val="none" w:sz="0" w:space="0" w:color="auto"/>
                                <w:bottom w:val="none" w:sz="0" w:space="0" w:color="auto"/>
                                <w:right w:val="none" w:sz="0" w:space="0" w:color="auto"/>
                              </w:divBdr>
                              <w:divsChild>
                                <w:div w:id="763839910">
                                  <w:marLeft w:val="0"/>
                                  <w:marRight w:val="0"/>
                                  <w:marTop w:val="0"/>
                                  <w:marBottom w:val="0"/>
                                  <w:divBdr>
                                    <w:top w:val="none" w:sz="0" w:space="0" w:color="auto"/>
                                    <w:left w:val="none" w:sz="0" w:space="0" w:color="auto"/>
                                    <w:bottom w:val="none" w:sz="0" w:space="0" w:color="auto"/>
                                    <w:right w:val="none" w:sz="0" w:space="0" w:color="auto"/>
                                  </w:divBdr>
                                  <w:divsChild>
                                    <w:div w:id="1950120513">
                                      <w:marLeft w:val="0"/>
                                      <w:marRight w:val="0"/>
                                      <w:marTop w:val="0"/>
                                      <w:marBottom w:val="0"/>
                                      <w:divBdr>
                                        <w:top w:val="none" w:sz="0" w:space="0" w:color="auto"/>
                                        <w:left w:val="none" w:sz="0" w:space="0" w:color="auto"/>
                                        <w:bottom w:val="none" w:sz="0" w:space="0" w:color="auto"/>
                                        <w:right w:val="none" w:sz="0" w:space="0" w:color="auto"/>
                                      </w:divBdr>
                                      <w:divsChild>
                                        <w:div w:id="1159688803">
                                          <w:marLeft w:val="0"/>
                                          <w:marRight w:val="0"/>
                                          <w:marTop w:val="0"/>
                                          <w:marBottom w:val="0"/>
                                          <w:divBdr>
                                            <w:top w:val="none" w:sz="0" w:space="0" w:color="auto"/>
                                            <w:left w:val="none" w:sz="0" w:space="0" w:color="auto"/>
                                            <w:bottom w:val="none" w:sz="0" w:space="0" w:color="auto"/>
                                            <w:right w:val="none" w:sz="0" w:space="0" w:color="auto"/>
                                          </w:divBdr>
                                          <w:divsChild>
                                            <w:div w:id="1923097714">
                                              <w:marLeft w:val="0"/>
                                              <w:marRight w:val="0"/>
                                              <w:marTop w:val="0"/>
                                              <w:marBottom w:val="0"/>
                                              <w:divBdr>
                                                <w:top w:val="none" w:sz="0" w:space="0" w:color="auto"/>
                                                <w:left w:val="none" w:sz="0" w:space="0" w:color="auto"/>
                                                <w:bottom w:val="none" w:sz="0" w:space="0" w:color="auto"/>
                                                <w:right w:val="none" w:sz="0" w:space="0" w:color="auto"/>
                                              </w:divBdr>
                                              <w:divsChild>
                                                <w:div w:id="211566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3836704">
      <w:bodyDiv w:val="1"/>
      <w:marLeft w:val="0"/>
      <w:marRight w:val="0"/>
      <w:marTop w:val="0"/>
      <w:marBottom w:val="0"/>
      <w:divBdr>
        <w:top w:val="none" w:sz="0" w:space="0" w:color="auto"/>
        <w:left w:val="none" w:sz="0" w:space="0" w:color="auto"/>
        <w:bottom w:val="none" w:sz="0" w:space="0" w:color="auto"/>
        <w:right w:val="none" w:sz="0" w:space="0" w:color="auto"/>
      </w:divBdr>
    </w:div>
    <w:div w:id="1154175400">
      <w:bodyDiv w:val="1"/>
      <w:marLeft w:val="0"/>
      <w:marRight w:val="0"/>
      <w:marTop w:val="0"/>
      <w:marBottom w:val="0"/>
      <w:divBdr>
        <w:top w:val="none" w:sz="0" w:space="0" w:color="auto"/>
        <w:left w:val="none" w:sz="0" w:space="0" w:color="auto"/>
        <w:bottom w:val="none" w:sz="0" w:space="0" w:color="auto"/>
        <w:right w:val="none" w:sz="0" w:space="0" w:color="auto"/>
      </w:divBdr>
    </w:div>
    <w:div w:id="1154882440">
      <w:bodyDiv w:val="1"/>
      <w:marLeft w:val="0"/>
      <w:marRight w:val="0"/>
      <w:marTop w:val="0"/>
      <w:marBottom w:val="0"/>
      <w:divBdr>
        <w:top w:val="none" w:sz="0" w:space="0" w:color="auto"/>
        <w:left w:val="none" w:sz="0" w:space="0" w:color="auto"/>
        <w:bottom w:val="none" w:sz="0" w:space="0" w:color="auto"/>
        <w:right w:val="none" w:sz="0" w:space="0" w:color="auto"/>
      </w:divBdr>
      <w:divsChild>
        <w:div w:id="595752949">
          <w:marLeft w:val="0"/>
          <w:marRight w:val="0"/>
          <w:marTop w:val="0"/>
          <w:marBottom w:val="450"/>
          <w:divBdr>
            <w:top w:val="none" w:sz="0" w:space="0" w:color="auto"/>
            <w:left w:val="none" w:sz="0" w:space="0" w:color="auto"/>
            <w:bottom w:val="none" w:sz="0" w:space="0" w:color="auto"/>
            <w:right w:val="none" w:sz="0" w:space="0" w:color="auto"/>
          </w:divBdr>
        </w:div>
        <w:div w:id="1672875237">
          <w:marLeft w:val="0"/>
          <w:marRight w:val="0"/>
          <w:marTop w:val="0"/>
          <w:marBottom w:val="105"/>
          <w:divBdr>
            <w:top w:val="none" w:sz="0" w:space="0" w:color="auto"/>
            <w:left w:val="none" w:sz="0" w:space="0" w:color="auto"/>
            <w:bottom w:val="none" w:sz="0" w:space="0" w:color="auto"/>
            <w:right w:val="none" w:sz="0" w:space="0" w:color="auto"/>
          </w:divBdr>
          <w:divsChild>
            <w:div w:id="58603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148621">
      <w:bodyDiv w:val="1"/>
      <w:marLeft w:val="0"/>
      <w:marRight w:val="0"/>
      <w:marTop w:val="0"/>
      <w:marBottom w:val="0"/>
      <w:divBdr>
        <w:top w:val="none" w:sz="0" w:space="0" w:color="auto"/>
        <w:left w:val="none" w:sz="0" w:space="0" w:color="auto"/>
        <w:bottom w:val="none" w:sz="0" w:space="0" w:color="auto"/>
        <w:right w:val="none" w:sz="0" w:space="0" w:color="auto"/>
      </w:divBdr>
    </w:div>
    <w:div w:id="1157377598">
      <w:bodyDiv w:val="1"/>
      <w:marLeft w:val="0"/>
      <w:marRight w:val="0"/>
      <w:marTop w:val="0"/>
      <w:marBottom w:val="0"/>
      <w:divBdr>
        <w:top w:val="none" w:sz="0" w:space="0" w:color="auto"/>
        <w:left w:val="none" w:sz="0" w:space="0" w:color="auto"/>
        <w:bottom w:val="none" w:sz="0" w:space="0" w:color="auto"/>
        <w:right w:val="none" w:sz="0" w:space="0" w:color="auto"/>
      </w:divBdr>
      <w:divsChild>
        <w:div w:id="1569536185">
          <w:marLeft w:val="0"/>
          <w:marRight w:val="0"/>
          <w:marTop w:val="0"/>
          <w:marBottom w:val="450"/>
          <w:divBdr>
            <w:top w:val="none" w:sz="0" w:space="0" w:color="auto"/>
            <w:left w:val="none" w:sz="0" w:space="0" w:color="auto"/>
            <w:bottom w:val="none" w:sz="0" w:space="0" w:color="auto"/>
            <w:right w:val="none" w:sz="0" w:space="0" w:color="auto"/>
          </w:divBdr>
        </w:div>
        <w:div w:id="1697850616">
          <w:marLeft w:val="0"/>
          <w:marRight w:val="0"/>
          <w:marTop w:val="0"/>
          <w:marBottom w:val="105"/>
          <w:divBdr>
            <w:top w:val="none" w:sz="0" w:space="0" w:color="auto"/>
            <w:left w:val="none" w:sz="0" w:space="0" w:color="auto"/>
            <w:bottom w:val="none" w:sz="0" w:space="0" w:color="auto"/>
            <w:right w:val="none" w:sz="0" w:space="0" w:color="auto"/>
          </w:divBdr>
          <w:divsChild>
            <w:div w:id="93567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839443">
      <w:bodyDiv w:val="1"/>
      <w:marLeft w:val="0"/>
      <w:marRight w:val="0"/>
      <w:marTop w:val="0"/>
      <w:marBottom w:val="0"/>
      <w:divBdr>
        <w:top w:val="none" w:sz="0" w:space="0" w:color="auto"/>
        <w:left w:val="none" w:sz="0" w:space="0" w:color="auto"/>
        <w:bottom w:val="none" w:sz="0" w:space="0" w:color="auto"/>
        <w:right w:val="none" w:sz="0" w:space="0" w:color="auto"/>
      </w:divBdr>
      <w:divsChild>
        <w:div w:id="1516187401">
          <w:marLeft w:val="0"/>
          <w:marRight w:val="0"/>
          <w:marTop w:val="0"/>
          <w:marBottom w:val="450"/>
          <w:divBdr>
            <w:top w:val="none" w:sz="0" w:space="0" w:color="auto"/>
            <w:left w:val="none" w:sz="0" w:space="0" w:color="auto"/>
            <w:bottom w:val="none" w:sz="0" w:space="0" w:color="auto"/>
            <w:right w:val="none" w:sz="0" w:space="0" w:color="auto"/>
          </w:divBdr>
        </w:div>
        <w:div w:id="1804885247">
          <w:marLeft w:val="0"/>
          <w:marRight w:val="0"/>
          <w:marTop w:val="0"/>
          <w:marBottom w:val="105"/>
          <w:divBdr>
            <w:top w:val="none" w:sz="0" w:space="0" w:color="auto"/>
            <w:left w:val="none" w:sz="0" w:space="0" w:color="auto"/>
            <w:bottom w:val="none" w:sz="0" w:space="0" w:color="auto"/>
            <w:right w:val="none" w:sz="0" w:space="0" w:color="auto"/>
          </w:divBdr>
          <w:divsChild>
            <w:div w:id="196715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108942">
      <w:bodyDiv w:val="1"/>
      <w:marLeft w:val="0"/>
      <w:marRight w:val="0"/>
      <w:marTop w:val="0"/>
      <w:marBottom w:val="0"/>
      <w:divBdr>
        <w:top w:val="none" w:sz="0" w:space="0" w:color="auto"/>
        <w:left w:val="none" w:sz="0" w:space="0" w:color="auto"/>
        <w:bottom w:val="none" w:sz="0" w:space="0" w:color="auto"/>
        <w:right w:val="none" w:sz="0" w:space="0" w:color="auto"/>
      </w:divBdr>
    </w:div>
    <w:div w:id="1162239471">
      <w:bodyDiv w:val="1"/>
      <w:marLeft w:val="0"/>
      <w:marRight w:val="0"/>
      <w:marTop w:val="0"/>
      <w:marBottom w:val="0"/>
      <w:divBdr>
        <w:top w:val="none" w:sz="0" w:space="0" w:color="auto"/>
        <w:left w:val="none" w:sz="0" w:space="0" w:color="auto"/>
        <w:bottom w:val="none" w:sz="0" w:space="0" w:color="auto"/>
        <w:right w:val="none" w:sz="0" w:space="0" w:color="auto"/>
      </w:divBdr>
    </w:div>
    <w:div w:id="1162741443">
      <w:bodyDiv w:val="1"/>
      <w:marLeft w:val="0"/>
      <w:marRight w:val="0"/>
      <w:marTop w:val="0"/>
      <w:marBottom w:val="0"/>
      <w:divBdr>
        <w:top w:val="none" w:sz="0" w:space="0" w:color="auto"/>
        <w:left w:val="none" w:sz="0" w:space="0" w:color="auto"/>
        <w:bottom w:val="none" w:sz="0" w:space="0" w:color="auto"/>
        <w:right w:val="none" w:sz="0" w:space="0" w:color="auto"/>
      </w:divBdr>
    </w:div>
    <w:div w:id="1163667008">
      <w:bodyDiv w:val="1"/>
      <w:marLeft w:val="0"/>
      <w:marRight w:val="0"/>
      <w:marTop w:val="0"/>
      <w:marBottom w:val="0"/>
      <w:divBdr>
        <w:top w:val="none" w:sz="0" w:space="0" w:color="auto"/>
        <w:left w:val="none" w:sz="0" w:space="0" w:color="auto"/>
        <w:bottom w:val="none" w:sz="0" w:space="0" w:color="auto"/>
        <w:right w:val="none" w:sz="0" w:space="0" w:color="auto"/>
      </w:divBdr>
      <w:divsChild>
        <w:div w:id="1956212956">
          <w:marLeft w:val="0"/>
          <w:marRight w:val="0"/>
          <w:marTop w:val="0"/>
          <w:marBottom w:val="0"/>
          <w:divBdr>
            <w:top w:val="none" w:sz="0" w:space="0" w:color="auto"/>
            <w:left w:val="none" w:sz="0" w:space="0" w:color="auto"/>
            <w:bottom w:val="none" w:sz="0" w:space="0" w:color="auto"/>
            <w:right w:val="none" w:sz="0" w:space="0" w:color="auto"/>
          </w:divBdr>
          <w:divsChild>
            <w:div w:id="1064990481">
              <w:marLeft w:val="0"/>
              <w:marRight w:val="0"/>
              <w:marTop w:val="0"/>
              <w:marBottom w:val="0"/>
              <w:divBdr>
                <w:top w:val="none" w:sz="0" w:space="0" w:color="auto"/>
                <w:left w:val="none" w:sz="0" w:space="0" w:color="auto"/>
                <w:bottom w:val="none" w:sz="0" w:space="0" w:color="auto"/>
                <w:right w:val="none" w:sz="0" w:space="0" w:color="auto"/>
              </w:divBdr>
              <w:divsChild>
                <w:div w:id="137777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439264">
      <w:bodyDiv w:val="1"/>
      <w:marLeft w:val="0"/>
      <w:marRight w:val="0"/>
      <w:marTop w:val="0"/>
      <w:marBottom w:val="0"/>
      <w:divBdr>
        <w:top w:val="none" w:sz="0" w:space="0" w:color="auto"/>
        <w:left w:val="none" w:sz="0" w:space="0" w:color="auto"/>
        <w:bottom w:val="none" w:sz="0" w:space="0" w:color="auto"/>
        <w:right w:val="none" w:sz="0" w:space="0" w:color="auto"/>
      </w:divBdr>
    </w:div>
    <w:div w:id="1171337764">
      <w:bodyDiv w:val="1"/>
      <w:marLeft w:val="0"/>
      <w:marRight w:val="0"/>
      <w:marTop w:val="0"/>
      <w:marBottom w:val="0"/>
      <w:divBdr>
        <w:top w:val="none" w:sz="0" w:space="0" w:color="auto"/>
        <w:left w:val="none" w:sz="0" w:space="0" w:color="auto"/>
        <w:bottom w:val="none" w:sz="0" w:space="0" w:color="auto"/>
        <w:right w:val="none" w:sz="0" w:space="0" w:color="auto"/>
      </w:divBdr>
    </w:div>
    <w:div w:id="1173229877">
      <w:bodyDiv w:val="1"/>
      <w:marLeft w:val="0"/>
      <w:marRight w:val="0"/>
      <w:marTop w:val="0"/>
      <w:marBottom w:val="0"/>
      <w:divBdr>
        <w:top w:val="none" w:sz="0" w:space="0" w:color="auto"/>
        <w:left w:val="none" w:sz="0" w:space="0" w:color="auto"/>
        <w:bottom w:val="none" w:sz="0" w:space="0" w:color="auto"/>
        <w:right w:val="none" w:sz="0" w:space="0" w:color="auto"/>
      </w:divBdr>
    </w:div>
    <w:div w:id="1173566985">
      <w:bodyDiv w:val="1"/>
      <w:marLeft w:val="0"/>
      <w:marRight w:val="0"/>
      <w:marTop w:val="0"/>
      <w:marBottom w:val="0"/>
      <w:divBdr>
        <w:top w:val="none" w:sz="0" w:space="0" w:color="auto"/>
        <w:left w:val="none" w:sz="0" w:space="0" w:color="auto"/>
        <w:bottom w:val="none" w:sz="0" w:space="0" w:color="auto"/>
        <w:right w:val="none" w:sz="0" w:space="0" w:color="auto"/>
      </w:divBdr>
      <w:divsChild>
        <w:div w:id="65498371">
          <w:marLeft w:val="0"/>
          <w:marRight w:val="0"/>
          <w:marTop w:val="225"/>
          <w:marBottom w:val="0"/>
          <w:divBdr>
            <w:top w:val="none" w:sz="0" w:space="0" w:color="auto"/>
            <w:left w:val="none" w:sz="0" w:space="0" w:color="auto"/>
            <w:bottom w:val="none" w:sz="0" w:space="0" w:color="auto"/>
            <w:right w:val="none" w:sz="0" w:space="0" w:color="auto"/>
          </w:divBdr>
        </w:div>
      </w:divsChild>
    </w:div>
    <w:div w:id="1175195001">
      <w:bodyDiv w:val="1"/>
      <w:marLeft w:val="0"/>
      <w:marRight w:val="0"/>
      <w:marTop w:val="0"/>
      <w:marBottom w:val="0"/>
      <w:divBdr>
        <w:top w:val="none" w:sz="0" w:space="0" w:color="auto"/>
        <w:left w:val="none" w:sz="0" w:space="0" w:color="auto"/>
        <w:bottom w:val="none" w:sz="0" w:space="0" w:color="auto"/>
        <w:right w:val="none" w:sz="0" w:space="0" w:color="auto"/>
      </w:divBdr>
      <w:divsChild>
        <w:div w:id="1869181260">
          <w:marLeft w:val="0"/>
          <w:marRight w:val="0"/>
          <w:marTop w:val="0"/>
          <w:marBottom w:val="0"/>
          <w:divBdr>
            <w:top w:val="none" w:sz="0" w:space="0" w:color="auto"/>
            <w:left w:val="none" w:sz="0" w:space="0" w:color="auto"/>
            <w:bottom w:val="none" w:sz="0" w:space="0" w:color="auto"/>
            <w:right w:val="none" w:sz="0" w:space="0" w:color="auto"/>
          </w:divBdr>
          <w:divsChild>
            <w:div w:id="199977414">
              <w:marLeft w:val="0"/>
              <w:marRight w:val="0"/>
              <w:marTop w:val="0"/>
              <w:marBottom w:val="0"/>
              <w:divBdr>
                <w:top w:val="none" w:sz="0" w:space="0" w:color="auto"/>
                <w:left w:val="none" w:sz="0" w:space="0" w:color="auto"/>
                <w:bottom w:val="none" w:sz="0" w:space="0" w:color="auto"/>
                <w:right w:val="none" w:sz="0" w:space="0" w:color="auto"/>
              </w:divBdr>
              <w:divsChild>
                <w:div w:id="274556375">
                  <w:marLeft w:val="0"/>
                  <w:marRight w:val="0"/>
                  <w:marTop w:val="0"/>
                  <w:marBottom w:val="0"/>
                  <w:divBdr>
                    <w:top w:val="none" w:sz="0" w:space="0" w:color="auto"/>
                    <w:left w:val="none" w:sz="0" w:space="0" w:color="auto"/>
                    <w:bottom w:val="none" w:sz="0" w:space="0" w:color="auto"/>
                    <w:right w:val="none" w:sz="0" w:space="0" w:color="auto"/>
                  </w:divBdr>
                  <w:divsChild>
                    <w:div w:id="1152870021">
                      <w:marLeft w:val="0"/>
                      <w:marRight w:val="0"/>
                      <w:marTop w:val="0"/>
                      <w:marBottom w:val="0"/>
                      <w:divBdr>
                        <w:top w:val="none" w:sz="0" w:space="0" w:color="auto"/>
                        <w:left w:val="none" w:sz="0" w:space="0" w:color="auto"/>
                        <w:bottom w:val="none" w:sz="0" w:space="0" w:color="auto"/>
                        <w:right w:val="none" w:sz="0" w:space="0" w:color="auto"/>
                      </w:divBdr>
                      <w:divsChild>
                        <w:div w:id="1226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9151225">
      <w:bodyDiv w:val="1"/>
      <w:marLeft w:val="0"/>
      <w:marRight w:val="0"/>
      <w:marTop w:val="0"/>
      <w:marBottom w:val="0"/>
      <w:divBdr>
        <w:top w:val="none" w:sz="0" w:space="0" w:color="auto"/>
        <w:left w:val="none" w:sz="0" w:space="0" w:color="auto"/>
        <w:bottom w:val="none" w:sz="0" w:space="0" w:color="auto"/>
        <w:right w:val="none" w:sz="0" w:space="0" w:color="auto"/>
      </w:divBdr>
      <w:divsChild>
        <w:div w:id="272635067">
          <w:marLeft w:val="0"/>
          <w:marRight w:val="0"/>
          <w:marTop w:val="150"/>
          <w:marBottom w:val="0"/>
          <w:divBdr>
            <w:top w:val="none" w:sz="0" w:space="0" w:color="auto"/>
            <w:left w:val="none" w:sz="0" w:space="0" w:color="auto"/>
            <w:bottom w:val="none" w:sz="0" w:space="0" w:color="auto"/>
            <w:right w:val="none" w:sz="0" w:space="0" w:color="auto"/>
          </w:divBdr>
          <w:divsChild>
            <w:div w:id="692848640">
              <w:marLeft w:val="0"/>
              <w:marRight w:val="0"/>
              <w:marTop w:val="0"/>
              <w:marBottom w:val="0"/>
              <w:divBdr>
                <w:top w:val="none" w:sz="0" w:space="0" w:color="auto"/>
                <w:left w:val="none" w:sz="0" w:space="0" w:color="auto"/>
                <w:bottom w:val="none" w:sz="0" w:space="0" w:color="auto"/>
                <w:right w:val="none" w:sz="0" w:space="0" w:color="auto"/>
              </w:divBdr>
            </w:div>
            <w:div w:id="1773739374">
              <w:marLeft w:val="0"/>
              <w:marRight w:val="0"/>
              <w:marTop w:val="0"/>
              <w:marBottom w:val="0"/>
              <w:divBdr>
                <w:top w:val="none" w:sz="0" w:space="0" w:color="auto"/>
                <w:left w:val="none" w:sz="0" w:space="0" w:color="auto"/>
                <w:bottom w:val="none" w:sz="0" w:space="0" w:color="auto"/>
                <w:right w:val="none" w:sz="0" w:space="0" w:color="auto"/>
              </w:divBdr>
            </w:div>
          </w:divsChild>
        </w:div>
        <w:div w:id="1163163875">
          <w:marLeft w:val="0"/>
          <w:marRight w:val="0"/>
          <w:marTop w:val="225"/>
          <w:marBottom w:val="0"/>
          <w:divBdr>
            <w:top w:val="none" w:sz="0" w:space="0" w:color="auto"/>
            <w:left w:val="none" w:sz="0" w:space="0" w:color="auto"/>
            <w:bottom w:val="none" w:sz="0" w:space="0" w:color="auto"/>
            <w:right w:val="none" w:sz="0" w:space="0" w:color="auto"/>
          </w:divBdr>
        </w:div>
        <w:div w:id="1777871462">
          <w:marLeft w:val="0"/>
          <w:marRight w:val="0"/>
          <w:marTop w:val="150"/>
          <w:marBottom w:val="0"/>
          <w:divBdr>
            <w:top w:val="none" w:sz="0" w:space="0" w:color="auto"/>
            <w:left w:val="none" w:sz="0" w:space="0" w:color="auto"/>
            <w:bottom w:val="none" w:sz="0" w:space="0" w:color="auto"/>
            <w:right w:val="none" w:sz="0" w:space="0" w:color="auto"/>
          </w:divBdr>
          <w:divsChild>
            <w:div w:id="918565792">
              <w:marLeft w:val="0"/>
              <w:marRight w:val="0"/>
              <w:marTop w:val="0"/>
              <w:marBottom w:val="0"/>
              <w:divBdr>
                <w:top w:val="none" w:sz="0" w:space="0" w:color="auto"/>
                <w:left w:val="none" w:sz="0" w:space="0" w:color="auto"/>
                <w:bottom w:val="none" w:sz="0" w:space="0" w:color="auto"/>
                <w:right w:val="none" w:sz="0" w:space="0" w:color="auto"/>
              </w:divBdr>
            </w:div>
          </w:divsChild>
        </w:div>
        <w:div w:id="2023361174">
          <w:marLeft w:val="0"/>
          <w:marRight w:val="0"/>
          <w:marTop w:val="0"/>
          <w:marBottom w:val="165"/>
          <w:divBdr>
            <w:top w:val="none" w:sz="0" w:space="0" w:color="auto"/>
            <w:left w:val="none" w:sz="0" w:space="0" w:color="auto"/>
            <w:bottom w:val="none" w:sz="0" w:space="0" w:color="auto"/>
            <w:right w:val="none" w:sz="0" w:space="0" w:color="auto"/>
          </w:divBdr>
        </w:div>
      </w:divsChild>
    </w:div>
    <w:div w:id="1185364187">
      <w:bodyDiv w:val="1"/>
      <w:marLeft w:val="0"/>
      <w:marRight w:val="0"/>
      <w:marTop w:val="0"/>
      <w:marBottom w:val="0"/>
      <w:divBdr>
        <w:top w:val="none" w:sz="0" w:space="0" w:color="auto"/>
        <w:left w:val="none" w:sz="0" w:space="0" w:color="auto"/>
        <w:bottom w:val="none" w:sz="0" w:space="0" w:color="auto"/>
        <w:right w:val="none" w:sz="0" w:space="0" w:color="auto"/>
      </w:divBdr>
      <w:divsChild>
        <w:div w:id="704328811">
          <w:marLeft w:val="0"/>
          <w:marRight w:val="0"/>
          <w:marTop w:val="0"/>
          <w:marBottom w:val="0"/>
          <w:divBdr>
            <w:top w:val="none" w:sz="0" w:space="0" w:color="auto"/>
            <w:left w:val="none" w:sz="0" w:space="0" w:color="auto"/>
            <w:bottom w:val="none" w:sz="0" w:space="0" w:color="auto"/>
            <w:right w:val="none" w:sz="0" w:space="0" w:color="auto"/>
          </w:divBdr>
          <w:divsChild>
            <w:div w:id="1628700756">
              <w:marLeft w:val="0"/>
              <w:marRight w:val="0"/>
              <w:marTop w:val="150"/>
              <w:marBottom w:val="375"/>
              <w:divBdr>
                <w:top w:val="none" w:sz="0" w:space="0" w:color="auto"/>
                <w:left w:val="none" w:sz="0" w:space="0" w:color="auto"/>
                <w:bottom w:val="none" w:sz="0" w:space="0" w:color="auto"/>
                <w:right w:val="none" w:sz="0" w:space="0" w:color="auto"/>
              </w:divBdr>
            </w:div>
          </w:divsChild>
        </w:div>
        <w:div w:id="1928151300">
          <w:marLeft w:val="0"/>
          <w:marRight w:val="0"/>
          <w:marTop w:val="0"/>
          <w:marBottom w:val="0"/>
          <w:divBdr>
            <w:top w:val="none" w:sz="0" w:space="0" w:color="auto"/>
            <w:left w:val="none" w:sz="0" w:space="0" w:color="auto"/>
            <w:bottom w:val="none" w:sz="0" w:space="0" w:color="auto"/>
            <w:right w:val="none" w:sz="0" w:space="0" w:color="auto"/>
          </w:divBdr>
        </w:div>
        <w:div w:id="1479490597">
          <w:marLeft w:val="0"/>
          <w:marRight w:val="0"/>
          <w:marTop w:val="0"/>
          <w:marBottom w:val="450"/>
          <w:divBdr>
            <w:top w:val="none" w:sz="0" w:space="0" w:color="auto"/>
            <w:left w:val="none" w:sz="0" w:space="0" w:color="auto"/>
            <w:bottom w:val="none" w:sz="0" w:space="0" w:color="auto"/>
            <w:right w:val="none" w:sz="0" w:space="0" w:color="auto"/>
          </w:divBdr>
        </w:div>
        <w:div w:id="1315259712">
          <w:marLeft w:val="0"/>
          <w:marRight w:val="0"/>
          <w:marTop w:val="0"/>
          <w:marBottom w:val="0"/>
          <w:divBdr>
            <w:top w:val="none" w:sz="0" w:space="0" w:color="auto"/>
            <w:left w:val="none" w:sz="0" w:space="0" w:color="auto"/>
            <w:bottom w:val="none" w:sz="0" w:space="0" w:color="auto"/>
            <w:right w:val="none" w:sz="0" w:space="0" w:color="auto"/>
          </w:divBdr>
          <w:divsChild>
            <w:div w:id="1202743252">
              <w:marLeft w:val="0"/>
              <w:marRight w:val="0"/>
              <w:marTop w:val="0"/>
              <w:marBottom w:val="105"/>
              <w:divBdr>
                <w:top w:val="none" w:sz="0" w:space="0" w:color="auto"/>
                <w:left w:val="none" w:sz="0" w:space="0" w:color="auto"/>
                <w:bottom w:val="none" w:sz="0" w:space="0" w:color="auto"/>
                <w:right w:val="none" w:sz="0" w:space="0" w:color="auto"/>
              </w:divBdr>
              <w:divsChild>
                <w:div w:id="213478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359384">
      <w:bodyDiv w:val="1"/>
      <w:marLeft w:val="0"/>
      <w:marRight w:val="0"/>
      <w:marTop w:val="0"/>
      <w:marBottom w:val="0"/>
      <w:divBdr>
        <w:top w:val="none" w:sz="0" w:space="0" w:color="auto"/>
        <w:left w:val="none" w:sz="0" w:space="0" w:color="auto"/>
        <w:bottom w:val="none" w:sz="0" w:space="0" w:color="auto"/>
        <w:right w:val="none" w:sz="0" w:space="0" w:color="auto"/>
      </w:divBdr>
    </w:div>
    <w:div w:id="1188563510">
      <w:bodyDiv w:val="1"/>
      <w:marLeft w:val="0"/>
      <w:marRight w:val="0"/>
      <w:marTop w:val="0"/>
      <w:marBottom w:val="0"/>
      <w:divBdr>
        <w:top w:val="none" w:sz="0" w:space="0" w:color="auto"/>
        <w:left w:val="none" w:sz="0" w:space="0" w:color="auto"/>
        <w:bottom w:val="none" w:sz="0" w:space="0" w:color="auto"/>
        <w:right w:val="none" w:sz="0" w:space="0" w:color="auto"/>
      </w:divBdr>
    </w:div>
    <w:div w:id="1188566206">
      <w:bodyDiv w:val="1"/>
      <w:marLeft w:val="0"/>
      <w:marRight w:val="0"/>
      <w:marTop w:val="0"/>
      <w:marBottom w:val="0"/>
      <w:divBdr>
        <w:top w:val="none" w:sz="0" w:space="0" w:color="auto"/>
        <w:left w:val="none" w:sz="0" w:space="0" w:color="auto"/>
        <w:bottom w:val="none" w:sz="0" w:space="0" w:color="auto"/>
        <w:right w:val="none" w:sz="0" w:space="0" w:color="auto"/>
      </w:divBdr>
    </w:div>
    <w:div w:id="1191142649">
      <w:bodyDiv w:val="1"/>
      <w:marLeft w:val="0"/>
      <w:marRight w:val="0"/>
      <w:marTop w:val="0"/>
      <w:marBottom w:val="0"/>
      <w:divBdr>
        <w:top w:val="none" w:sz="0" w:space="0" w:color="auto"/>
        <w:left w:val="none" w:sz="0" w:space="0" w:color="auto"/>
        <w:bottom w:val="none" w:sz="0" w:space="0" w:color="auto"/>
        <w:right w:val="none" w:sz="0" w:space="0" w:color="auto"/>
      </w:divBdr>
    </w:div>
    <w:div w:id="1191183555">
      <w:bodyDiv w:val="1"/>
      <w:marLeft w:val="0"/>
      <w:marRight w:val="0"/>
      <w:marTop w:val="0"/>
      <w:marBottom w:val="0"/>
      <w:divBdr>
        <w:top w:val="none" w:sz="0" w:space="0" w:color="auto"/>
        <w:left w:val="none" w:sz="0" w:space="0" w:color="auto"/>
        <w:bottom w:val="none" w:sz="0" w:space="0" w:color="auto"/>
        <w:right w:val="none" w:sz="0" w:space="0" w:color="auto"/>
      </w:divBdr>
    </w:div>
    <w:div w:id="1196194632">
      <w:bodyDiv w:val="1"/>
      <w:marLeft w:val="0"/>
      <w:marRight w:val="0"/>
      <w:marTop w:val="0"/>
      <w:marBottom w:val="0"/>
      <w:divBdr>
        <w:top w:val="none" w:sz="0" w:space="0" w:color="auto"/>
        <w:left w:val="none" w:sz="0" w:space="0" w:color="auto"/>
        <w:bottom w:val="none" w:sz="0" w:space="0" w:color="auto"/>
        <w:right w:val="none" w:sz="0" w:space="0" w:color="auto"/>
      </w:divBdr>
    </w:div>
    <w:div w:id="1196500461">
      <w:bodyDiv w:val="1"/>
      <w:marLeft w:val="0"/>
      <w:marRight w:val="0"/>
      <w:marTop w:val="0"/>
      <w:marBottom w:val="0"/>
      <w:divBdr>
        <w:top w:val="none" w:sz="0" w:space="0" w:color="auto"/>
        <w:left w:val="none" w:sz="0" w:space="0" w:color="auto"/>
        <w:bottom w:val="none" w:sz="0" w:space="0" w:color="auto"/>
        <w:right w:val="none" w:sz="0" w:space="0" w:color="auto"/>
      </w:divBdr>
    </w:div>
    <w:div w:id="1199313346">
      <w:bodyDiv w:val="1"/>
      <w:marLeft w:val="0"/>
      <w:marRight w:val="0"/>
      <w:marTop w:val="0"/>
      <w:marBottom w:val="0"/>
      <w:divBdr>
        <w:top w:val="none" w:sz="0" w:space="0" w:color="auto"/>
        <w:left w:val="none" w:sz="0" w:space="0" w:color="auto"/>
        <w:bottom w:val="none" w:sz="0" w:space="0" w:color="auto"/>
        <w:right w:val="none" w:sz="0" w:space="0" w:color="auto"/>
      </w:divBdr>
      <w:divsChild>
        <w:div w:id="356203622">
          <w:marLeft w:val="0"/>
          <w:marRight w:val="0"/>
          <w:marTop w:val="0"/>
          <w:marBottom w:val="0"/>
          <w:divBdr>
            <w:top w:val="none" w:sz="0" w:space="0" w:color="auto"/>
            <w:left w:val="none" w:sz="0" w:space="0" w:color="auto"/>
            <w:bottom w:val="none" w:sz="0" w:space="0" w:color="auto"/>
            <w:right w:val="none" w:sz="0" w:space="0" w:color="auto"/>
          </w:divBdr>
        </w:div>
        <w:div w:id="657609996">
          <w:marLeft w:val="0"/>
          <w:marRight w:val="0"/>
          <w:marTop w:val="0"/>
          <w:marBottom w:val="0"/>
          <w:divBdr>
            <w:top w:val="none" w:sz="0" w:space="0" w:color="auto"/>
            <w:left w:val="none" w:sz="0" w:space="0" w:color="auto"/>
            <w:bottom w:val="none" w:sz="0" w:space="0" w:color="auto"/>
            <w:right w:val="none" w:sz="0" w:space="0" w:color="auto"/>
          </w:divBdr>
        </w:div>
        <w:div w:id="769932166">
          <w:marLeft w:val="0"/>
          <w:marRight w:val="0"/>
          <w:marTop w:val="0"/>
          <w:marBottom w:val="0"/>
          <w:divBdr>
            <w:top w:val="none" w:sz="0" w:space="0" w:color="auto"/>
            <w:left w:val="none" w:sz="0" w:space="0" w:color="auto"/>
            <w:bottom w:val="none" w:sz="0" w:space="0" w:color="auto"/>
            <w:right w:val="none" w:sz="0" w:space="0" w:color="auto"/>
          </w:divBdr>
        </w:div>
      </w:divsChild>
    </w:div>
    <w:div w:id="1204294093">
      <w:bodyDiv w:val="1"/>
      <w:marLeft w:val="0"/>
      <w:marRight w:val="0"/>
      <w:marTop w:val="0"/>
      <w:marBottom w:val="0"/>
      <w:divBdr>
        <w:top w:val="none" w:sz="0" w:space="0" w:color="auto"/>
        <w:left w:val="none" w:sz="0" w:space="0" w:color="auto"/>
        <w:bottom w:val="none" w:sz="0" w:space="0" w:color="auto"/>
        <w:right w:val="none" w:sz="0" w:space="0" w:color="auto"/>
      </w:divBdr>
    </w:div>
    <w:div w:id="1209033635">
      <w:bodyDiv w:val="1"/>
      <w:marLeft w:val="0"/>
      <w:marRight w:val="0"/>
      <w:marTop w:val="0"/>
      <w:marBottom w:val="0"/>
      <w:divBdr>
        <w:top w:val="none" w:sz="0" w:space="0" w:color="auto"/>
        <w:left w:val="none" w:sz="0" w:space="0" w:color="auto"/>
        <w:bottom w:val="none" w:sz="0" w:space="0" w:color="auto"/>
        <w:right w:val="none" w:sz="0" w:space="0" w:color="auto"/>
      </w:divBdr>
    </w:div>
    <w:div w:id="1217470685">
      <w:bodyDiv w:val="1"/>
      <w:marLeft w:val="0"/>
      <w:marRight w:val="0"/>
      <w:marTop w:val="0"/>
      <w:marBottom w:val="0"/>
      <w:divBdr>
        <w:top w:val="none" w:sz="0" w:space="0" w:color="auto"/>
        <w:left w:val="none" w:sz="0" w:space="0" w:color="auto"/>
        <w:bottom w:val="none" w:sz="0" w:space="0" w:color="auto"/>
        <w:right w:val="none" w:sz="0" w:space="0" w:color="auto"/>
      </w:divBdr>
      <w:divsChild>
        <w:div w:id="1296790254">
          <w:marLeft w:val="0"/>
          <w:marRight w:val="0"/>
          <w:marTop w:val="225"/>
          <w:marBottom w:val="0"/>
          <w:divBdr>
            <w:top w:val="none" w:sz="0" w:space="0" w:color="auto"/>
            <w:left w:val="none" w:sz="0" w:space="0" w:color="auto"/>
            <w:bottom w:val="none" w:sz="0" w:space="0" w:color="auto"/>
            <w:right w:val="none" w:sz="0" w:space="0" w:color="auto"/>
          </w:divBdr>
        </w:div>
      </w:divsChild>
    </w:div>
    <w:div w:id="1223953568">
      <w:bodyDiv w:val="1"/>
      <w:marLeft w:val="0"/>
      <w:marRight w:val="0"/>
      <w:marTop w:val="0"/>
      <w:marBottom w:val="0"/>
      <w:divBdr>
        <w:top w:val="none" w:sz="0" w:space="0" w:color="auto"/>
        <w:left w:val="none" w:sz="0" w:space="0" w:color="auto"/>
        <w:bottom w:val="none" w:sz="0" w:space="0" w:color="auto"/>
        <w:right w:val="none" w:sz="0" w:space="0" w:color="auto"/>
      </w:divBdr>
    </w:div>
    <w:div w:id="1224756171">
      <w:bodyDiv w:val="1"/>
      <w:marLeft w:val="0"/>
      <w:marRight w:val="0"/>
      <w:marTop w:val="0"/>
      <w:marBottom w:val="0"/>
      <w:divBdr>
        <w:top w:val="none" w:sz="0" w:space="0" w:color="auto"/>
        <w:left w:val="none" w:sz="0" w:space="0" w:color="auto"/>
        <w:bottom w:val="none" w:sz="0" w:space="0" w:color="auto"/>
        <w:right w:val="none" w:sz="0" w:space="0" w:color="auto"/>
      </w:divBdr>
    </w:div>
    <w:div w:id="1225988418">
      <w:bodyDiv w:val="1"/>
      <w:marLeft w:val="0"/>
      <w:marRight w:val="0"/>
      <w:marTop w:val="0"/>
      <w:marBottom w:val="0"/>
      <w:divBdr>
        <w:top w:val="none" w:sz="0" w:space="0" w:color="auto"/>
        <w:left w:val="none" w:sz="0" w:space="0" w:color="auto"/>
        <w:bottom w:val="none" w:sz="0" w:space="0" w:color="auto"/>
        <w:right w:val="none" w:sz="0" w:space="0" w:color="auto"/>
      </w:divBdr>
      <w:divsChild>
        <w:div w:id="2023164000">
          <w:marLeft w:val="0"/>
          <w:marRight w:val="0"/>
          <w:marTop w:val="225"/>
          <w:marBottom w:val="0"/>
          <w:divBdr>
            <w:top w:val="none" w:sz="0" w:space="0" w:color="auto"/>
            <w:left w:val="none" w:sz="0" w:space="0" w:color="auto"/>
            <w:bottom w:val="none" w:sz="0" w:space="0" w:color="auto"/>
            <w:right w:val="none" w:sz="0" w:space="0" w:color="auto"/>
          </w:divBdr>
        </w:div>
      </w:divsChild>
    </w:div>
    <w:div w:id="1228032953">
      <w:bodyDiv w:val="1"/>
      <w:marLeft w:val="0"/>
      <w:marRight w:val="0"/>
      <w:marTop w:val="0"/>
      <w:marBottom w:val="0"/>
      <w:divBdr>
        <w:top w:val="none" w:sz="0" w:space="0" w:color="auto"/>
        <w:left w:val="none" w:sz="0" w:space="0" w:color="auto"/>
        <w:bottom w:val="none" w:sz="0" w:space="0" w:color="auto"/>
        <w:right w:val="none" w:sz="0" w:space="0" w:color="auto"/>
      </w:divBdr>
    </w:div>
    <w:div w:id="1230192006">
      <w:bodyDiv w:val="1"/>
      <w:marLeft w:val="0"/>
      <w:marRight w:val="0"/>
      <w:marTop w:val="0"/>
      <w:marBottom w:val="0"/>
      <w:divBdr>
        <w:top w:val="none" w:sz="0" w:space="0" w:color="auto"/>
        <w:left w:val="none" w:sz="0" w:space="0" w:color="auto"/>
        <w:bottom w:val="none" w:sz="0" w:space="0" w:color="auto"/>
        <w:right w:val="none" w:sz="0" w:space="0" w:color="auto"/>
      </w:divBdr>
    </w:div>
    <w:div w:id="1230195753">
      <w:bodyDiv w:val="1"/>
      <w:marLeft w:val="0"/>
      <w:marRight w:val="0"/>
      <w:marTop w:val="0"/>
      <w:marBottom w:val="0"/>
      <w:divBdr>
        <w:top w:val="none" w:sz="0" w:space="0" w:color="auto"/>
        <w:left w:val="none" w:sz="0" w:space="0" w:color="auto"/>
        <w:bottom w:val="none" w:sz="0" w:space="0" w:color="auto"/>
        <w:right w:val="none" w:sz="0" w:space="0" w:color="auto"/>
      </w:divBdr>
    </w:div>
    <w:div w:id="1233345756">
      <w:bodyDiv w:val="1"/>
      <w:marLeft w:val="0"/>
      <w:marRight w:val="0"/>
      <w:marTop w:val="0"/>
      <w:marBottom w:val="0"/>
      <w:divBdr>
        <w:top w:val="none" w:sz="0" w:space="0" w:color="auto"/>
        <w:left w:val="none" w:sz="0" w:space="0" w:color="auto"/>
        <w:bottom w:val="none" w:sz="0" w:space="0" w:color="auto"/>
        <w:right w:val="none" w:sz="0" w:space="0" w:color="auto"/>
      </w:divBdr>
    </w:div>
    <w:div w:id="1243566457">
      <w:bodyDiv w:val="1"/>
      <w:marLeft w:val="0"/>
      <w:marRight w:val="0"/>
      <w:marTop w:val="0"/>
      <w:marBottom w:val="0"/>
      <w:divBdr>
        <w:top w:val="none" w:sz="0" w:space="0" w:color="auto"/>
        <w:left w:val="none" w:sz="0" w:space="0" w:color="auto"/>
        <w:bottom w:val="none" w:sz="0" w:space="0" w:color="auto"/>
        <w:right w:val="none" w:sz="0" w:space="0" w:color="auto"/>
      </w:divBdr>
    </w:div>
    <w:div w:id="1248149738">
      <w:bodyDiv w:val="1"/>
      <w:marLeft w:val="0"/>
      <w:marRight w:val="0"/>
      <w:marTop w:val="0"/>
      <w:marBottom w:val="0"/>
      <w:divBdr>
        <w:top w:val="none" w:sz="0" w:space="0" w:color="auto"/>
        <w:left w:val="none" w:sz="0" w:space="0" w:color="auto"/>
        <w:bottom w:val="none" w:sz="0" w:space="0" w:color="auto"/>
        <w:right w:val="none" w:sz="0" w:space="0" w:color="auto"/>
      </w:divBdr>
    </w:div>
    <w:div w:id="1248536710">
      <w:bodyDiv w:val="1"/>
      <w:marLeft w:val="0"/>
      <w:marRight w:val="0"/>
      <w:marTop w:val="0"/>
      <w:marBottom w:val="0"/>
      <w:divBdr>
        <w:top w:val="none" w:sz="0" w:space="0" w:color="auto"/>
        <w:left w:val="none" w:sz="0" w:space="0" w:color="auto"/>
        <w:bottom w:val="none" w:sz="0" w:space="0" w:color="auto"/>
        <w:right w:val="none" w:sz="0" w:space="0" w:color="auto"/>
      </w:divBdr>
    </w:div>
    <w:div w:id="1249000193">
      <w:bodyDiv w:val="1"/>
      <w:marLeft w:val="0"/>
      <w:marRight w:val="0"/>
      <w:marTop w:val="0"/>
      <w:marBottom w:val="0"/>
      <w:divBdr>
        <w:top w:val="none" w:sz="0" w:space="0" w:color="auto"/>
        <w:left w:val="none" w:sz="0" w:space="0" w:color="auto"/>
        <w:bottom w:val="none" w:sz="0" w:space="0" w:color="auto"/>
        <w:right w:val="none" w:sz="0" w:space="0" w:color="auto"/>
      </w:divBdr>
    </w:div>
    <w:div w:id="1249003836">
      <w:bodyDiv w:val="1"/>
      <w:marLeft w:val="0"/>
      <w:marRight w:val="0"/>
      <w:marTop w:val="0"/>
      <w:marBottom w:val="0"/>
      <w:divBdr>
        <w:top w:val="none" w:sz="0" w:space="0" w:color="auto"/>
        <w:left w:val="none" w:sz="0" w:space="0" w:color="auto"/>
        <w:bottom w:val="none" w:sz="0" w:space="0" w:color="auto"/>
        <w:right w:val="none" w:sz="0" w:space="0" w:color="auto"/>
      </w:divBdr>
    </w:div>
    <w:div w:id="1249268238">
      <w:bodyDiv w:val="1"/>
      <w:marLeft w:val="0"/>
      <w:marRight w:val="0"/>
      <w:marTop w:val="0"/>
      <w:marBottom w:val="0"/>
      <w:divBdr>
        <w:top w:val="none" w:sz="0" w:space="0" w:color="auto"/>
        <w:left w:val="none" w:sz="0" w:space="0" w:color="auto"/>
        <w:bottom w:val="none" w:sz="0" w:space="0" w:color="auto"/>
        <w:right w:val="none" w:sz="0" w:space="0" w:color="auto"/>
      </w:divBdr>
    </w:div>
    <w:div w:id="1249997314">
      <w:bodyDiv w:val="1"/>
      <w:marLeft w:val="0"/>
      <w:marRight w:val="0"/>
      <w:marTop w:val="0"/>
      <w:marBottom w:val="0"/>
      <w:divBdr>
        <w:top w:val="none" w:sz="0" w:space="0" w:color="auto"/>
        <w:left w:val="none" w:sz="0" w:space="0" w:color="auto"/>
        <w:bottom w:val="none" w:sz="0" w:space="0" w:color="auto"/>
        <w:right w:val="none" w:sz="0" w:space="0" w:color="auto"/>
      </w:divBdr>
    </w:div>
    <w:div w:id="1250652769">
      <w:bodyDiv w:val="1"/>
      <w:marLeft w:val="0"/>
      <w:marRight w:val="0"/>
      <w:marTop w:val="0"/>
      <w:marBottom w:val="0"/>
      <w:divBdr>
        <w:top w:val="none" w:sz="0" w:space="0" w:color="auto"/>
        <w:left w:val="none" w:sz="0" w:space="0" w:color="auto"/>
        <w:bottom w:val="none" w:sz="0" w:space="0" w:color="auto"/>
        <w:right w:val="none" w:sz="0" w:space="0" w:color="auto"/>
      </w:divBdr>
    </w:div>
    <w:div w:id="1250850322">
      <w:bodyDiv w:val="1"/>
      <w:marLeft w:val="0"/>
      <w:marRight w:val="0"/>
      <w:marTop w:val="0"/>
      <w:marBottom w:val="0"/>
      <w:divBdr>
        <w:top w:val="none" w:sz="0" w:space="0" w:color="auto"/>
        <w:left w:val="none" w:sz="0" w:space="0" w:color="auto"/>
        <w:bottom w:val="none" w:sz="0" w:space="0" w:color="auto"/>
        <w:right w:val="none" w:sz="0" w:space="0" w:color="auto"/>
      </w:divBdr>
    </w:div>
    <w:div w:id="1256357562">
      <w:bodyDiv w:val="1"/>
      <w:marLeft w:val="0"/>
      <w:marRight w:val="0"/>
      <w:marTop w:val="0"/>
      <w:marBottom w:val="0"/>
      <w:divBdr>
        <w:top w:val="none" w:sz="0" w:space="0" w:color="auto"/>
        <w:left w:val="none" w:sz="0" w:space="0" w:color="auto"/>
        <w:bottom w:val="none" w:sz="0" w:space="0" w:color="auto"/>
        <w:right w:val="none" w:sz="0" w:space="0" w:color="auto"/>
      </w:divBdr>
    </w:div>
    <w:div w:id="1258252228">
      <w:bodyDiv w:val="1"/>
      <w:marLeft w:val="0"/>
      <w:marRight w:val="0"/>
      <w:marTop w:val="0"/>
      <w:marBottom w:val="0"/>
      <w:divBdr>
        <w:top w:val="none" w:sz="0" w:space="0" w:color="auto"/>
        <w:left w:val="none" w:sz="0" w:space="0" w:color="auto"/>
        <w:bottom w:val="none" w:sz="0" w:space="0" w:color="auto"/>
        <w:right w:val="none" w:sz="0" w:space="0" w:color="auto"/>
      </w:divBdr>
      <w:divsChild>
        <w:div w:id="446200138">
          <w:marLeft w:val="0"/>
          <w:marRight w:val="0"/>
          <w:marTop w:val="225"/>
          <w:marBottom w:val="0"/>
          <w:divBdr>
            <w:top w:val="none" w:sz="0" w:space="0" w:color="auto"/>
            <w:left w:val="none" w:sz="0" w:space="0" w:color="auto"/>
            <w:bottom w:val="none" w:sz="0" w:space="0" w:color="auto"/>
            <w:right w:val="none" w:sz="0" w:space="0" w:color="auto"/>
          </w:divBdr>
        </w:div>
      </w:divsChild>
    </w:div>
    <w:div w:id="1258906312">
      <w:bodyDiv w:val="1"/>
      <w:marLeft w:val="0"/>
      <w:marRight w:val="0"/>
      <w:marTop w:val="0"/>
      <w:marBottom w:val="0"/>
      <w:divBdr>
        <w:top w:val="none" w:sz="0" w:space="0" w:color="auto"/>
        <w:left w:val="none" w:sz="0" w:space="0" w:color="auto"/>
        <w:bottom w:val="none" w:sz="0" w:space="0" w:color="auto"/>
        <w:right w:val="none" w:sz="0" w:space="0" w:color="auto"/>
      </w:divBdr>
    </w:div>
    <w:div w:id="1259558604">
      <w:bodyDiv w:val="1"/>
      <w:marLeft w:val="0"/>
      <w:marRight w:val="0"/>
      <w:marTop w:val="0"/>
      <w:marBottom w:val="0"/>
      <w:divBdr>
        <w:top w:val="none" w:sz="0" w:space="0" w:color="auto"/>
        <w:left w:val="none" w:sz="0" w:space="0" w:color="auto"/>
        <w:bottom w:val="none" w:sz="0" w:space="0" w:color="auto"/>
        <w:right w:val="none" w:sz="0" w:space="0" w:color="auto"/>
      </w:divBdr>
      <w:divsChild>
        <w:div w:id="983580084">
          <w:marLeft w:val="0"/>
          <w:marRight w:val="0"/>
          <w:marTop w:val="225"/>
          <w:marBottom w:val="0"/>
          <w:divBdr>
            <w:top w:val="none" w:sz="0" w:space="0" w:color="auto"/>
            <w:left w:val="none" w:sz="0" w:space="0" w:color="auto"/>
            <w:bottom w:val="none" w:sz="0" w:space="0" w:color="auto"/>
            <w:right w:val="none" w:sz="0" w:space="0" w:color="auto"/>
          </w:divBdr>
        </w:div>
      </w:divsChild>
    </w:div>
    <w:div w:id="1260602206">
      <w:bodyDiv w:val="1"/>
      <w:marLeft w:val="0"/>
      <w:marRight w:val="0"/>
      <w:marTop w:val="0"/>
      <w:marBottom w:val="0"/>
      <w:divBdr>
        <w:top w:val="none" w:sz="0" w:space="0" w:color="auto"/>
        <w:left w:val="none" w:sz="0" w:space="0" w:color="auto"/>
        <w:bottom w:val="none" w:sz="0" w:space="0" w:color="auto"/>
        <w:right w:val="none" w:sz="0" w:space="0" w:color="auto"/>
      </w:divBdr>
    </w:div>
    <w:div w:id="1261446110">
      <w:bodyDiv w:val="1"/>
      <w:marLeft w:val="0"/>
      <w:marRight w:val="0"/>
      <w:marTop w:val="0"/>
      <w:marBottom w:val="0"/>
      <w:divBdr>
        <w:top w:val="none" w:sz="0" w:space="0" w:color="auto"/>
        <w:left w:val="none" w:sz="0" w:space="0" w:color="auto"/>
        <w:bottom w:val="none" w:sz="0" w:space="0" w:color="auto"/>
        <w:right w:val="none" w:sz="0" w:space="0" w:color="auto"/>
      </w:divBdr>
    </w:div>
    <w:div w:id="1264218608">
      <w:bodyDiv w:val="1"/>
      <w:marLeft w:val="0"/>
      <w:marRight w:val="0"/>
      <w:marTop w:val="0"/>
      <w:marBottom w:val="0"/>
      <w:divBdr>
        <w:top w:val="none" w:sz="0" w:space="0" w:color="auto"/>
        <w:left w:val="none" w:sz="0" w:space="0" w:color="auto"/>
        <w:bottom w:val="none" w:sz="0" w:space="0" w:color="auto"/>
        <w:right w:val="none" w:sz="0" w:space="0" w:color="auto"/>
      </w:divBdr>
    </w:div>
    <w:div w:id="1266158732">
      <w:bodyDiv w:val="1"/>
      <w:marLeft w:val="0"/>
      <w:marRight w:val="0"/>
      <w:marTop w:val="0"/>
      <w:marBottom w:val="0"/>
      <w:divBdr>
        <w:top w:val="none" w:sz="0" w:space="0" w:color="auto"/>
        <w:left w:val="none" w:sz="0" w:space="0" w:color="auto"/>
        <w:bottom w:val="none" w:sz="0" w:space="0" w:color="auto"/>
        <w:right w:val="none" w:sz="0" w:space="0" w:color="auto"/>
      </w:divBdr>
    </w:div>
    <w:div w:id="1267734929">
      <w:bodyDiv w:val="1"/>
      <w:marLeft w:val="0"/>
      <w:marRight w:val="0"/>
      <w:marTop w:val="0"/>
      <w:marBottom w:val="0"/>
      <w:divBdr>
        <w:top w:val="none" w:sz="0" w:space="0" w:color="auto"/>
        <w:left w:val="none" w:sz="0" w:space="0" w:color="auto"/>
        <w:bottom w:val="none" w:sz="0" w:space="0" w:color="auto"/>
        <w:right w:val="none" w:sz="0" w:space="0" w:color="auto"/>
      </w:divBdr>
    </w:div>
    <w:div w:id="1270041308">
      <w:bodyDiv w:val="1"/>
      <w:marLeft w:val="0"/>
      <w:marRight w:val="0"/>
      <w:marTop w:val="0"/>
      <w:marBottom w:val="0"/>
      <w:divBdr>
        <w:top w:val="none" w:sz="0" w:space="0" w:color="auto"/>
        <w:left w:val="none" w:sz="0" w:space="0" w:color="auto"/>
        <w:bottom w:val="none" w:sz="0" w:space="0" w:color="auto"/>
        <w:right w:val="none" w:sz="0" w:space="0" w:color="auto"/>
      </w:divBdr>
    </w:div>
    <w:div w:id="1272274424">
      <w:bodyDiv w:val="1"/>
      <w:marLeft w:val="0"/>
      <w:marRight w:val="0"/>
      <w:marTop w:val="0"/>
      <w:marBottom w:val="0"/>
      <w:divBdr>
        <w:top w:val="none" w:sz="0" w:space="0" w:color="auto"/>
        <w:left w:val="none" w:sz="0" w:space="0" w:color="auto"/>
        <w:bottom w:val="none" w:sz="0" w:space="0" w:color="auto"/>
        <w:right w:val="none" w:sz="0" w:space="0" w:color="auto"/>
      </w:divBdr>
    </w:div>
    <w:div w:id="1273443345">
      <w:bodyDiv w:val="1"/>
      <w:marLeft w:val="0"/>
      <w:marRight w:val="0"/>
      <w:marTop w:val="0"/>
      <w:marBottom w:val="0"/>
      <w:divBdr>
        <w:top w:val="none" w:sz="0" w:space="0" w:color="auto"/>
        <w:left w:val="none" w:sz="0" w:space="0" w:color="auto"/>
        <w:bottom w:val="none" w:sz="0" w:space="0" w:color="auto"/>
        <w:right w:val="none" w:sz="0" w:space="0" w:color="auto"/>
      </w:divBdr>
      <w:divsChild>
        <w:div w:id="884563169">
          <w:marLeft w:val="0"/>
          <w:marRight w:val="0"/>
          <w:marTop w:val="225"/>
          <w:marBottom w:val="0"/>
          <w:divBdr>
            <w:top w:val="none" w:sz="0" w:space="0" w:color="auto"/>
            <w:left w:val="none" w:sz="0" w:space="0" w:color="auto"/>
            <w:bottom w:val="none" w:sz="0" w:space="0" w:color="auto"/>
            <w:right w:val="none" w:sz="0" w:space="0" w:color="auto"/>
          </w:divBdr>
        </w:div>
      </w:divsChild>
    </w:div>
    <w:div w:id="1273632056">
      <w:bodyDiv w:val="1"/>
      <w:marLeft w:val="0"/>
      <w:marRight w:val="0"/>
      <w:marTop w:val="0"/>
      <w:marBottom w:val="0"/>
      <w:divBdr>
        <w:top w:val="none" w:sz="0" w:space="0" w:color="auto"/>
        <w:left w:val="none" w:sz="0" w:space="0" w:color="auto"/>
        <w:bottom w:val="none" w:sz="0" w:space="0" w:color="auto"/>
        <w:right w:val="none" w:sz="0" w:space="0" w:color="auto"/>
      </w:divBdr>
    </w:div>
    <w:div w:id="1274172183">
      <w:bodyDiv w:val="1"/>
      <w:marLeft w:val="0"/>
      <w:marRight w:val="0"/>
      <w:marTop w:val="0"/>
      <w:marBottom w:val="0"/>
      <w:divBdr>
        <w:top w:val="none" w:sz="0" w:space="0" w:color="auto"/>
        <w:left w:val="none" w:sz="0" w:space="0" w:color="auto"/>
        <w:bottom w:val="none" w:sz="0" w:space="0" w:color="auto"/>
        <w:right w:val="none" w:sz="0" w:space="0" w:color="auto"/>
      </w:divBdr>
    </w:div>
    <w:div w:id="1278222413">
      <w:bodyDiv w:val="1"/>
      <w:marLeft w:val="0"/>
      <w:marRight w:val="0"/>
      <w:marTop w:val="0"/>
      <w:marBottom w:val="0"/>
      <w:divBdr>
        <w:top w:val="none" w:sz="0" w:space="0" w:color="auto"/>
        <w:left w:val="none" w:sz="0" w:space="0" w:color="auto"/>
        <w:bottom w:val="none" w:sz="0" w:space="0" w:color="auto"/>
        <w:right w:val="none" w:sz="0" w:space="0" w:color="auto"/>
      </w:divBdr>
    </w:div>
    <w:div w:id="1278367280">
      <w:bodyDiv w:val="1"/>
      <w:marLeft w:val="0"/>
      <w:marRight w:val="0"/>
      <w:marTop w:val="0"/>
      <w:marBottom w:val="0"/>
      <w:divBdr>
        <w:top w:val="none" w:sz="0" w:space="0" w:color="auto"/>
        <w:left w:val="none" w:sz="0" w:space="0" w:color="auto"/>
        <w:bottom w:val="none" w:sz="0" w:space="0" w:color="auto"/>
        <w:right w:val="none" w:sz="0" w:space="0" w:color="auto"/>
      </w:divBdr>
      <w:divsChild>
        <w:div w:id="1079794440">
          <w:marLeft w:val="0"/>
          <w:marRight w:val="0"/>
          <w:marTop w:val="0"/>
          <w:marBottom w:val="450"/>
          <w:divBdr>
            <w:top w:val="none" w:sz="0" w:space="0" w:color="auto"/>
            <w:left w:val="none" w:sz="0" w:space="0" w:color="auto"/>
            <w:bottom w:val="none" w:sz="0" w:space="0" w:color="auto"/>
            <w:right w:val="none" w:sz="0" w:space="0" w:color="auto"/>
          </w:divBdr>
        </w:div>
        <w:div w:id="1650405241">
          <w:marLeft w:val="0"/>
          <w:marRight w:val="0"/>
          <w:marTop w:val="0"/>
          <w:marBottom w:val="105"/>
          <w:divBdr>
            <w:top w:val="none" w:sz="0" w:space="0" w:color="auto"/>
            <w:left w:val="none" w:sz="0" w:space="0" w:color="auto"/>
            <w:bottom w:val="none" w:sz="0" w:space="0" w:color="auto"/>
            <w:right w:val="none" w:sz="0" w:space="0" w:color="auto"/>
          </w:divBdr>
          <w:divsChild>
            <w:div w:id="188004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270284">
      <w:bodyDiv w:val="1"/>
      <w:marLeft w:val="0"/>
      <w:marRight w:val="0"/>
      <w:marTop w:val="0"/>
      <w:marBottom w:val="0"/>
      <w:divBdr>
        <w:top w:val="none" w:sz="0" w:space="0" w:color="auto"/>
        <w:left w:val="none" w:sz="0" w:space="0" w:color="auto"/>
        <w:bottom w:val="none" w:sz="0" w:space="0" w:color="auto"/>
        <w:right w:val="none" w:sz="0" w:space="0" w:color="auto"/>
      </w:divBdr>
    </w:div>
    <w:div w:id="1286935127">
      <w:bodyDiv w:val="1"/>
      <w:marLeft w:val="0"/>
      <w:marRight w:val="0"/>
      <w:marTop w:val="0"/>
      <w:marBottom w:val="0"/>
      <w:divBdr>
        <w:top w:val="none" w:sz="0" w:space="0" w:color="auto"/>
        <w:left w:val="none" w:sz="0" w:space="0" w:color="auto"/>
        <w:bottom w:val="none" w:sz="0" w:space="0" w:color="auto"/>
        <w:right w:val="none" w:sz="0" w:space="0" w:color="auto"/>
      </w:divBdr>
      <w:divsChild>
        <w:div w:id="1513107455">
          <w:marLeft w:val="0"/>
          <w:marRight w:val="0"/>
          <w:marTop w:val="0"/>
          <w:marBottom w:val="105"/>
          <w:divBdr>
            <w:top w:val="none" w:sz="0" w:space="0" w:color="auto"/>
            <w:left w:val="none" w:sz="0" w:space="0" w:color="auto"/>
            <w:bottom w:val="none" w:sz="0" w:space="0" w:color="auto"/>
            <w:right w:val="none" w:sz="0" w:space="0" w:color="auto"/>
          </w:divBdr>
          <w:divsChild>
            <w:div w:id="2029132631">
              <w:marLeft w:val="0"/>
              <w:marRight w:val="0"/>
              <w:marTop w:val="0"/>
              <w:marBottom w:val="0"/>
              <w:divBdr>
                <w:top w:val="none" w:sz="0" w:space="0" w:color="auto"/>
                <w:left w:val="none" w:sz="0" w:space="0" w:color="auto"/>
                <w:bottom w:val="none" w:sz="0" w:space="0" w:color="auto"/>
                <w:right w:val="none" w:sz="0" w:space="0" w:color="auto"/>
              </w:divBdr>
            </w:div>
          </w:divsChild>
        </w:div>
        <w:div w:id="1616523517">
          <w:marLeft w:val="0"/>
          <w:marRight w:val="0"/>
          <w:marTop w:val="0"/>
          <w:marBottom w:val="450"/>
          <w:divBdr>
            <w:top w:val="none" w:sz="0" w:space="0" w:color="auto"/>
            <w:left w:val="none" w:sz="0" w:space="0" w:color="auto"/>
            <w:bottom w:val="none" w:sz="0" w:space="0" w:color="auto"/>
            <w:right w:val="none" w:sz="0" w:space="0" w:color="auto"/>
          </w:divBdr>
        </w:div>
      </w:divsChild>
    </w:div>
    <w:div w:id="1292437320">
      <w:bodyDiv w:val="1"/>
      <w:marLeft w:val="0"/>
      <w:marRight w:val="0"/>
      <w:marTop w:val="0"/>
      <w:marBottom w:val="0"/>
      <w:divBdr>
        <w:top w:val="none" w:sz="0" w:space="0" w:color="auto"/>
        <w:left w:val="none" w:sz="0" w:space="0" w:color="auto"/>
        <w:bottom w:val="none" w:sz="0" w:space="0" w:color="auto"/>
        <w:right w:val="none" w:sz="0" w:space="0" w:color="auto"/>
      </w:divBdr>
    </w:div>
    <w:div w:id="1293973823">
      <w:bodyDiv w:val="1"/>
      <w:marLeft w:val="0"/>
      <w:marRight w:val="0"/>
      <w:marTop w:val="0"/>
      <w:marBottom w:val="0"/>
      <w:divBdr>
        <w:top w:val="none" w:sz="0" w:space="0" w:color="auto"/>
        <w:left w:val="none" w:sz="0" w:space="0" w:color="auto"/>
        <w:bottom w:val="none" w:sz="0" w:space="0" w:color="auto"/>
        <w:right w:val="none" w:sz="0" w:space="0" w:color="auto"/>
      </w:divBdr>
    </w:div>
    <w:div w:id="1296564248">
      <w:bodyDiv w:val="1"/>
      <w:marLeft w:val="0"/>
      <w:marRight w:val="0"/>
      <w:marTop w:val="0"/>
      <w:marBottom w:val="0"/>
      <w:divBdr>
        <w:top w:val="none" w:sz="0" w:space="0" w:color="auto"/>
        <w:left w:val="none" w:sz="0" w:space="0" w:color="auto"/>
        <w:bottom w:val="none" w:sz="0" w:space="0" w:color="auto"/>
        <w:right w:val="none" w:sz="0" w:space="0" w:color="auto"/>
      </w:divBdr>
    </w:div>
    <w:div w:id="1297830800">
      <w:bodyDiv w:val="1"/>
      <w:marLeft w:val="0"/>
      <w:marRight w:val="0"/>
      <w:marTop w:val="0"/>
      <w:marBottom w:val="0"/>
      <w:divBdr>
        <w:top w:val="none" w:sz="0" w:space="0" w:color="auto"/>
        <w:left w:val="none" w:sz="0" w:space="0" w:color="auto"/>
        <w:bottom w:val="none" w:sz="0" w:space="0" w:color="auto"/>
        <w:right w:val="none" w:sz="0" w:space="0" w:color="auto"/>
      </w:divBdr>
      <w:divsChild>
        <w:div w:id="1144539351">
          <w:marLeft w:val="0"/>
          <w:marRight w:val="0"/>
          <w:marTop w:val="0"/>
          <w:marBottom w:val="240"/>
          <w:divBdr>
            <w:top w:val="none" w:sz="0" w:space="0" w:color="auto"/>
            <w:left w:val="none" w:sz="0" w:space="0" w:color="auto"/>
            <w:bottom w:val="none" w:sz="0" w:space="0" w:color="auto"/>
            <w:right w:val="none" w:sz="0" w:space="0" w:color="auto"/>
          </w:divBdr>
        </w:div>
        <w:div w:id="1879976741">
          <w:marLeft w:val="0"/>
          <w:marRight w:val="0"/>
          <w:marTop w:val="0"/>
          <w:marBottom w:val="0"/>
          <w:divBdr>
            <w:top w:val="none" w:sz="0" w:space="0" w:color="auto"/>
            <w:left w:val="none" w:sz="0" w:space="0" w:color="auto"/>
            <w:bottom w:val="none" w:sz="0" w:space="0" w:color="auto"/>
            <w:right w:val="none" w:sz="0" w:space="0" w:color="auto"/>
          </w:divBdr>
        </w:div>
        <w:div w:id="2011447540">
          <w:marLeft w:val="0"/>
          <w:marRight w:val="0"/>
          <w:marTop w:val="0"/>
          <w:marBottom w:val="300"/>
          <w:divBdr>
            <w:top w:val="none" w:sz="0" w:space="0" w:color="auto"/>
            <w:left w:val="none" w:sz="0" w:space="0" w:color="auto"/>
            <w:bottom w:val="none" w:sz="0" w:space="0" w:color="auto"/>
            <w:right w:val="none" w:sz="0" w:space="0" w:color="auto"/>
          </w:divBdr>
        </w:div>
        <w:div w:id="2071926348">
          <w:marLeft w:val="0"/>
          <w:marRight w:val="0"/>
          <w:marTop w:val="0"/>
          <w:marBottom w:val="100"/>
          <w:divBdr>
            <w:top w:val="none" w:sz="0" w:space="0" w:color="auto"/>
            <w:left w:val="none" w:sz="0" w:space="0" w:color="auto"/>
            <w:bottom w:val="none" w:sz="0" w:space="0" w:color="auto"/>
            <w:right w:val="none" w:sz="0" w:space="0" w:color="auto"/>
          </w:divBdr>
        </w:div>
      </w:divsChild>
    </w:div>
    <w:div w:id="1300912787">
      <w:bodyDiv w:val="1"/>
      <w:marLeft w:val="0"/>
      <w:marRight w:val="0"/>
      <w:marTop w:val="0"/>
      <w:marBottom w:val="0"/>
      <w:divBdr>
        <w:top w:val="none" w:sz="0" w:space="0" w:color="auto"/>
        <w:left w:val="none" w:sz="0" w:space="0" w:color="auto"/>
        <w:bottom w:val="none" w:sz="0" w:space="0" w:color="auto"/>
        <w:right w:val="none" w:sz="0" w:space="0" w:color="auto"/>
      </w:divBdr>
    </w:div>
    <w:div w:id="1304041373">
      <w:bodyDiv w:val="1"/>
      <w:marLeft w:val="0"/>
      <w:marRight w:val="0"/>
      <w:marTop w:val="0"/>
      <w:marBottom w:val="0"/>
      <w:divBdr>
        <w:top w:val="none" w:sz="0" w:space="0" w:color="auto"/>
        <w:left w:val="none" w:sz="0" w:space="0" w:color="auto"/>
        <w:bottom w:val="none" w:sz="0" w:space="0" w:color="auto"/>
        <w:right w:val="none" w:sz="0" w:space="0" w:color="auto"/>
      </w:divBdr>
    </w:div>
    <w:div w:id="1305352785">
      <w:bodyDiv w:val="1"/>
      <w:marLeft w:val="0"/>
      <w:marRight w:val="0"/>
      <w:marTop w:val="0"/>
      <w:marBottom w:val="0"/>
      <w:divBdr>
        <w:top w:val="none" w:sz="0" w:space="0" w:color="auto"/>
        <w:left w:val="none" w:sz="0" w:space="0" w:color="auto"/>
        <w:bottom w:val="none" w:sz="0" w:space="0" w:color="auto"/>
        <w:right w:val="none" w:sz="0" w:space="0" w:color="auto"/>
      </w:divBdr>
    </w:div>
    <w:div w:id="1306163179">
      <w:bodyDiv w:val="1"/>
      <w:marLeft w:val="0"/>
      <w:marRight w:val="0"/>
      <w:marTop w:val="0"/>
      <w:marBottom w:val="0"/>
      <w:divBdr>
        <w:top w:val="none" w:sz="0" w:space="0" w:color="auto"/>
        <w:left w:val="none" w:sz="0" w:space="0" w:color="auto"/>
        <w:bottom w:val="none" w:sz="0" w:space="0" w:color="auto"/>
        <w:right w:val="none" w:sz="0" w:space="0" w:color="auto"/>
      </w:divBdr>
    </w:div>
    <w:div w:id="1306542972">
      <w:bodyDiv w:val="1"/>
      <w:marLeft w:val="0"/>
      <w:marRight w:val="0"/>
      <w:marTop w:val="0"/>
      <w:marBottom w:val="0"/>
      <w:divBdr>
        <w:top w:val="none" w:sz="0" w:space="0" w:color="auto"/>
        <w:left w:val="none" w:sz="0" w:space="0" w:color="auto"/>
        <w:bottom w:val="none" w:sz="0" w:space="0" w:color="auto"/>
        <w:right w:val="none" w:sz="0" w:space="0" w:color="auto"/>
      </w:divBdr>
    </w:div>
    <w:div w:id="1308585093">
      <w:bodyDiv w:val="1"/>
      <w:marLeft w:val="0"/>
      <w:marRight w:val="0"/>
      <w:marTop w:val="0"/>
      <w:marBottom w:val="0"/>
      <w:divBdr>
        <w:top w:val="none" w:sz="0" w:space="0" w:color="auto"/>
        <w:left w:val="none" w:sz="0" w:space="0" w:color="auto"/>
        <w:bottom w:val="none" w:sz="0" w:space="0" w:color="auto"/>
        <w:right w:val="none" w:sz="0" w:space="0" w:color="auto"/>
      </w:divBdr>
    </w:div>
    <w:div w:id="1311639141">
      <w:bodyDiv w:val="1"/>
      <w:marLeft w:val="0"/>
      <w:marRight w:val="0"/>
      <w:marTop w:val="0"/>
      <w:marBottom w:val="0"/>
      <w:divBdr>
        <w:top w:val="none" w:sz="0" w:space="0" w:color="auto"/>
        <w:left w:val="none" w:sz="0" w:space="0" w:color="auto"/>
        <w:bottom w:val="none" w:sz="0" w:space="0" w:color="auto"/>
        <w:right w:val="none" w:sz="0" w:space="0" w:color="auto"/>
      </w:divBdr>
    </w:div>
    <w:div w:id="1315255911">
      <w:bodyDiv w:val="1"/>
      <w:marLeft w:val="0"/>
      <w:marRight w:val="0"/>
      <w:marTop w:val="0"/>
      <w:marBottom w:val="0"/>
      <w:divBdr>
        <w:top w:val="none" w:sz="0" w:space="0" w:color="auto"/>
        <w:left w:val="none" w:sz="0" w:space="0" w:color="auto"/>
        <w:bottom w:val="none" w:sz="0" w:space="0" w:color="auto"/>
        <w:right w:val="none" w:sz="0" w:space="0" w:color="auto"/>
      </w:divBdr>
    </w:div>
    <w:div w:id="1316882068">
      <w:bodyDiv w:val="1"/>
      <w:marLeft w:val="0"/>
      <w:marRight w:val="0"/>
      <w:marTop w:val="0"/>
      <w:marBottom w:val="0"/>
      <w:divBdr>
        <w:top w:val="none" w:sz="0" w:space="0" w:color="auto"/>
        <w:left w:val="none" w:sz="0" w:space="0" w:color="auto"/>
        <w:bottom w:val="none" w:sz="0" w:space="0" w:color="auto"/>
        <w:right w:val="none" w:sz="0" w:space="0" w:color="auto"/>
      </w:divBdr>
    </w:div>
    <w:div w:id="1317418953">
      <w:bodyDiv w:val="1"/>
      <w:marLeft w:val="0"/>
      <w:marRight w:val="0"/>
      <w:marTop w:val="0"/>
      <w:marBottom w:val="0"/>
      <w:divBdr>
        <w:top w:val="none" w:sz="0" w:space="0" w:color="auto"/>
        <w:left w:val="none" w:sz="0" w:space="0" w:color="auto"/>
        <w:bottom w:val="none" w:sz="0" w:space="0" w:color="auto"/>
        <w:right w:val="none" w:sz="0" w:space="0" w:color="auto"/>
      </w:divBdr>
    </w:div>
    <w:div w:id="1320428905">
      <w:bodyDiv w:val="1"/>
      <w:marLeft w:val="0"/>
      <w:marRight w:val="0"/>
      <w:marTop w:val="0"/>
      <w:marBottom w:val="0"/>
      <w:divBdr>
        <w:top w:val="none" w:sz="0" w:space="0" w:color="auto"/>
        <w:left w:val="none" w:sz="0" w:space="0" w:color="auto"/>
        <w:bottom w:val="none" w:sz="0" w:space="0" w:color="auto"/>
        <w:right w:val="none" w:sz="0" w:space="0" w:color="auto"/>
      </w:divBdr>
      <w:divsChild>
        <w:div w:id="1007248256">
          <w:marLeft w:val="0"/>
          <w:marRight w:val="0"/>
          <w:marTop w:val="225"/>
          <w:marBottom w:val="0"/>
          <w:divBdr>
            <w:top w:val="none" w:sz="0" w:space="0" w:color="auto"/>
            <w:left w:val="none" w:sz="0" w:space="0" w:color="auto"/>
            <w:bottom w:val="none" w:sz="0" w:space="0" w:color="auto"/>
            <w:right w:val="none" w:sz="0" w:space="0" w:color="auto"/>
          </w:divBdr>
        </w:div>
      </w:divsChild>
    </w:div>
    <w:div w:id="1321232260">
      <w:bodyDiv w:val="1"/>
      <w:marLeft w:val="0"/>
      <w:marRight w:val="0"/>
      <w:marTop w:val="0"/>
      <w:marBottom w:val="0"/>
      <w:divBdr>
        <w:top w:val="none" w:sz="0" w:space="0" w:color="auto"/>
        <w:left w:val="none" w:sz="0" w:space="0" w:color="auto"/>
        <w:bottom w:val="none" w:sz="0" w:space="0" w:color="auto"/>
        <w:right w:val="none" w:sz="0" w:space="0" w:color="auto"/>
      </w:divBdr>
    </w:div>
    <w:div w:id="1321734378">
      <w:bodyDiv w:val="1"/>
      <w:marLeft w:val="0"/>
      <w:marRight w:val="0"/>
      <w:marTop w:val="0"/>
      <w:marBottom w:val="0"/>
      <w:divBdr>
        <w:top w:val="none" w:sz="0" w:space="0" w:color="auto"/>
        <w:left w:val="none" w:sz="0" w:space="0" w:color="auto"/>
        <w:bottom w:val="none" w:sz="0" w:space="0" w:color="auto"/>
        <w:right w:val="none" w:sz="0" w:space="0" w:color="auto"/>
      </w:divBdr>
    </w:div>
    <w:div w:id="1329749039">
      <w:bodyDiv w:val="1"/>
      <w:marLeft w:val="0"/>
      <w:marRight w:val="0"/>
      <w:marTop w:val="0"/>
      <w:marBottom w:val="0"/>
      <w:divBdr>
        <w:top w:val="none" w:sz="0" w:space="0" w:color="auto"/>
        <w:left w:val="none" w:sz="0" w:space="0" w:color="auto"/>
        <w:bottom w:val="none" w:sz="0" w:space="0" w:color="auto"/>
        <w:right w:val="none" w:sz="0" w:space="0" w:color="auto"/>
      </w:divBdr>
    </w:div>
    <w:div w:id="1331182424">
      <w:bodyDiv w:val="1"/>
      <w:marLeft w:val="0"/>
      <w:marRight w:val="0"/>
      <w:marTop w:val="0"/>
      <w:marBottom w:val="0"/>
      <w:divBdr>
        <w:top w:val="none" w:sz="0" w:space="0" w:color="auto"/>
        <w:left w:val="none" w:sz="0" w:space="0" w:color="auto"/>
        <w:bottom w:val="none" w:sz="0" w:space="0" w:color="auto"/>
        <w:right w:val="none" w:sz="0" w:space="0" w:color="auto"/>
      </w:divBdr>
    </w:div>
    <w:div w:id="1333530527">
      <w:bodyDiv w:val="1"/>
      <w:marLeft w:val="0"/>
      <w:marRight w:val="0"/>
      <w:marTop w:val="0"/>
      <w:marBottom w:val="0"/>
      <w:divBdr>
        <w:top w:val="none" w:sz="0" w:space="0" w:color="auto"/>
        <w:left w:val="none" w:sz="0" w:space="0" w:color="auto"/>
        <w:bottom w:val="none" w:sz="0" w:space="0" w:color="auto"/>
        <w:right w:val="none" w:sz="0" w:space="0" w:color="auto"/>
      </w:divBdr>
    </w:div>
    <w:div w:id="1336572870">
      <w:bodyDiv w:val="1"/>
      <w:marLeft w:val="0"/>
      <w:marRight w:val="0"/>
      <w:marTop w:val="0"/>
      <w:marBottom w:val="0"/>
      <w:divBdr>
        <w:top w:val="none" w:sz="0" w:space="0" w:color="auto"/>
        <w:left w:val="none" w:sz="0" w:space="0" w:color="auto"/>
        <w:bottom w:val="none" w:sz="0" w:space="0" w:color="auto"/>
        <w:right w:val="none" w:sz="0" w:space="0" w:color="auto"/>
      </w:divBdr>
    </w:div>
    <w:div w:id="1338117751">
      <w:bodyDiv w:val="1"/>
      <w:marLeft w:val="0"/>
      <w:marRight w:val="0"/>
      <w:marTop w:val="0"/>
      <w:marBottom w:val="0"/>
      <w:divBdr>
        <w:top w:val="none" w:sz="0" w:space="0" w:color="auto"/>
        <w:left w:val="none" w:sz="0" w:space="0" w:color="auto"/>
        <w:bottom w:val="none" w:sz="0" w:space="0" w:color="auto"/>
        <w:right w:val="none" w:sz="0" w:space="0" w:color="auto"/>
      </w:divBdr>
    </w:div>
    <w:div w:id="1339818161">
      <w:bodyDiv w:val="1"/>
      <w:marLeft w:val="0"/>
      <w:marRight w:val="0"/>
      <w:marTop w:val="0"/>
      <w:marBottom w:val="0"/>
      <w:divBdr>
        <w:top w:val="none" w:sz="0" w:space="0" w:color="auto"/>
        <w:left w:val="none" w:sz="0" w:space="0" w:color="auto"/>
        <w:bottom w:val="none" w:sz="0" w:space="0" w:color="auto"/>
        <w:right w:val="none" w:sz="0" w:space="0" w:color="auto"/>
      </w:divBdr>
      <w:divsChild>
        <w:div w:id="1461412274">
          <w:marLeft w:val="0"/>
          <w:marRight w:val="0"/>
          <w:marTop w:val="375"/>
          <w:marBottom w:val="300"/>
          <w:divBdr>
            <w:top w:val="none" w:sz="0" w:space="0" w:color="auto"/>
            <w:left w:val="none" w:sz="0" w:space="0" w:color="auto"/>
            <w:bottom w:val="none" w:sz="0" w:space="0" w:color="auto"/>
            <w:right w:val="none" w:sz="0" w:space="0" w:color="auto"/>
          </w:divBdr>
          <w:divsChild>
            <w:div w:id="504708669">
              <w:marLeft w:val="0"/>
              <w:marRight w:val="0"/>
              <w:marTop w:val="0"/>
              <w:marBottom w:val="0"/>
              <w:divBdr>
                <w:top w:val="none" w:sz="0" w:space="4" w:color="D6D6D6"/>
                <w:left w:val="none" w:sz="0" w:space="0" w:color="D6D6D6"/>
                <w:bottom w:val="dotted" w:sz="6" w:space="4" w:color="D6D6D6"/>
                <w:right w:val="none" w:sz="0" w:space="0" w:color="D6D6D6"/>
              </w:divBdr>
            </w:div>
          </w:divsChild>
        </w:div>
        <w:div w:id="1854806340">
          <w:marLeft w:val="0"/>
          <w:marRight w:val="0"/>
          <w:marTop w:val="0"/>
          <w:marBottom w:val="0"/>
          <w:divBdr>
            <w:top w:val="none" w:sz="0" w:space="0" w:color="auto"/>
            <w:left w:val="none" w:sz="0" w:space="0" w:color="auto"/>
            <w:bottom w:val="none" w:sz="0" w:space="0" w:color="auto"/>
            <w:right w:val="none" w:sz="0" w:space="0" w:color="auto"/>
          </w:divBdr>
          <w:divsChild>
            <w:div w:id="41432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17383">
      <w:bodyDiv w:val="1"/>
      <w:marLeft w:val="0"/>
      <w:marRight w:val="0"/>
      <w:marTop w:val="0"/>
      <w:marBottom w:val="0"/>
      <w:divBdr>
        <w:top w:val="none" w:sz="0" w:space="0" w:color="auto"/>
        <w:left w:val="none" w:sz="0" w:space="0" w:color="auto"/>
        <w:bottom w:val="none" w:sz="0" w:space="0" w:color="auto"/>
        <w:right w:val="none" w:sz="0" w:space="0" w:color="auto"/>
      </w:divBdr>
    </w:div>
    <w:div w:id="1343357967">
      <w:bodyDiv w:val="1"/>
      <w:marLeft w:val="0"/>
      <w:marRight w:val="0"/>
      <w:marTop w:val="0"/>
      <w:marBottom w:val="0"/>
      <w:divBdr>
        <w:top w:val="none" w:sz="0" w:space="0" w:color="auto"/>
        <w:left w:val="none" w:sz="0" w:space="0" w:color="auto"/>
        <w:bottom w:val="none" w:sz="0" w:space="0" w:color="auto"/>
        <w:right w:val="none" w:sz="0" w:space="0" w:color="auto"/>
      </w:divBdr>
    </w:div>
    <w:div w:id="1347169973">
      <w:bodyDiv w:val="1"/>
      <w:marLeft w:val="0"/>
      <w:marRight w:val="0"/>
      <w:marTop w:val="0"/>
      <w:marBottom w:val="0"/>
      <w:divBdr>
        <w:top w:val="none" w:sz="0" w:space="0" w:color="auto"/>
        <w:left w:val="none" w:sz="0" w:space="0" w:color="auto"/>
        <w:bottom w:val="none" w:sz="0" w:space="0" w:color="auto"/>
        <w:right w:val="none" w:sz="0" w:space="0" w:color="auto"/>
      </w:divBdr>
    </w:div>
    <w:div w:id="1352294959">
      <w:bodyDiv w:val="1"/>
      <w:marLeft w:val="0"/>
      <w:marRight w:val="0"/>
      <w:marTop w:val="0"/>
      <w:marBottom w:val="0"/>
      <w:divBdr>
        <w:top w:val="none" w:sz="0" w:space="0" w:color="auto"/>
        <w:left w:val="none" w:sz="0" w:space="0" w:color="auto"/>
        <w:bottom w:val="none" w:sz="0" w:space="0" w:color="auto"/>
        <w:right w:val="none" w:sz="0" w:space="0" w:color="auto"/>
      </w:divBdr>
    </w:div>
    <w:div w:id="1354720964">
      <w:bodyDiv w:val="1"/>
      <w:marLeft w:val="0"/>
      <w:marRight w:val="0"/>
      <w:marTop w:val="0"/>
      <w:marBottom w:val="0"/>
      <w:divBdr>
        <w:top w:val="none" w:sz="0" w:space="0" w:color="auto"/>
        <w:left w:val="none" w:sz="0" w:space="0" w:color="auto"/>
        <w:bottom w:val="none" w:sz="0" w:space="0" w:color="auto"/>
        <w:right w:val="none" w:sz="0" w:space="0" w:color="auto"/>
      </w:divBdr>
    </w:div>
    <w:div w:id="1355500431">
      <w:bodyDiv w:val="1"/>
      <w:marLeft w:val="0"/>
      <w:marRight w:val="0"/>
      <w:marTop w:val="0"/>
      <w:marBottom w:val="0"/>
      <w:divBdr>
        <w:top w:val="none" w:sz="0" w:space="0" w:color="auto"/>
        <w:left w:val="none" w:sz="0" w:space="0" w:color="auto"/>
        <w:bottom w:val="none" w:sz="0" w:space="0" w:color="auto"/>
        <w:right w:val="none" w:sz="0" w:space="0" w:color="auto"/>
      </w:divBdr>
    </w:div>
    <w:div w:id="1358309781">
      <w:bodyDiv w:val="1"/>
      <w:marLeft w:val="0"/>
      <w:marRight w:val="0"/>
      <w:marTop w:val="0"/>
      <w:marBottom w:val="0"/>
      <w:divBdr>
        <w:top w:val="none" w:sz="0" w:space="0" w:color="auto"/>
        <w:left w:val="none" w:sz="0" w:space="0" w:color="auto"/>
        <w:bottom w:val="none" w:sz="0" w:space="0" w:color="auto"/>
        <w:right w:val="none" w:sz="0" w:space="0" w:color="auto"/>
      </w:divBdr>
    </w:div>
    <w:div w:id="1358891616">
      <w:bodyDiv w:val="1"/>
      <w:marLeft w:val="0"/>
      <w:marRight w:val="0"/>
      <w:marTop w:val="0"/>
      <w:marBottom w:val="0"/>
      <w:divBdr>
        <w:top w:val="none" w:sz="0" w:space="0" w:color="auto"/>
        <w:left w:val="none" w:sz="0" w:space="0" w:color="auto"/>
        <w:bottom w:val="none" w:sz="0" w:space="0" w:color="auto"/>
        <w:right w:val="none" w:sz="0" w:space="0" w:color="auto"/>
      </w:divBdr>
    </w:div>
    <w:div w:id="1359089894">
      <w:bodyDiv w:val="1"/>
      <w:marLeft w:val="0"/>
      <w:marRight w:val="0"/>
      <w:marTop w:val="0"/>
      <w:marBottom w:val="0"/>
      <w:divBdr>
        <w:top w:val="none" w:sz="0" w:space="0" w:color="auto"/>
        <w:left w:val="none" w:sz="0" w:space="0" w:color="auto"/>
        <w:bottom w:val="none" w:sz="0" w:space="0" w:color="auto"/>
        <w:right w:val="none" w:sz="0" w:space="0" w:color="auto"/>
      </w:divBdr>
    </w:div>
    <w:div w:id="1362586021">
      <w:bodyDiv w:val="1"/>
      <w:marLeft w:val="0"/>
      <w:marRight w:val="0"/>
      <w:marTop w:val="0"/>
      <w:marBottom w:val="0"/>
      <w:divBdr>
        <w:top w:val="none" w:sz="0" w:space="0" w:color="auto"/>
        <w:left w:val="none" w:sz="0" w:space="0" w:color="auto"/>
        <w:bottom w:val="none" w:sz="0" w:space="0" w:color="auto"/>
        <w:right w:val="none" w:sz="0" w:space="0" w:color="auto"/>
      </w:divBdr>
    </w:div>
    <w:div w:id="1364399970">
      <w:bodyDiv w:val="1"/>
      <w:marLeft w:val="0"/>
      <w:marRight w:val="0"/>
      <w:marTop w:val="0"/>
      <w:marBottom w:val="0"/>
      <w:divBdr>
        <w:top w:val="none" w:sz="0" w:space="0" w:color="auto"/>
        <w:left w:val="none" w:sz="0" w:space="0" w:color="auto"/>
        <w:bottom w:val="none" w:sz="0" w:space="0" w:color="auto"/>
        <w:right w:val="none" w:sz="0" w:space="0" w:color="auto"/>
      </w:divBdr>
    </w:div>
    <w:div w:id="1365133902">
      <w:bodyDiv w:val="1"/>
      <w:marLeft w:val="0"/>
      <w:marRight w:val="0"/>
      <w:marTop w:val="0"/>
      <w:marBottom w:val="0"/>
      <w:divBdr>
        <w:top w:val="none" w:sz="0" w:space="0" w:color="auto"/>
        <w:left w:val="none" w:sz="0" w:space="0" w:color="auto"/>
        <w:bottom w:val="none" w:sz="0" w:space="0" w:color="auto"/>
        <w:right w:val="none" w:sz="0" w:space="0" w:color="auto"/>
      </w:divBdr>
    </w:div>
    <w:div w:id="1371296929">
      <w:bodyDiv w:val="1"/>
      <w:marLeft w:val="0"/>
      <w:marRight w:val="0"/>
      <w:marTop w:val="0"/>
      <w:marBottom w:val="0"/>
      <w:divBdr>
        <w:top w:val="none" w:sz="0" w:space="0" w:color="auto"/>
        <w:left w:val="none" w:sz="0" w:space="0" w:color="auto"/>
        <w:bottom w:val="none" w:sz="0" w:space="0" w:color="auto"/>
        <w:right w:val="none" w:sz="0" w:space="0" w:color="auto"/>
      </w:divBdr>
      <w:divsChild>
        <w:div w:id="938027844">
          <w:marLeft w:val="0"/>
          <w:marRight w:val="0"/>
          <w:marTop w:val="0"/>
          <w:marBottom w:val="165"/>
          <w:divBdr>
            <w:top w:val="none" w:sz="0" w:space="0" w:color="auto"/>
            <w:left w:val="none" w:sz="0" w:space="0" w:color="auto"/>
            <w:bottom w:val="none" w:sz="0" w:space="0" w:color="auto"/>
            <w:right w:val="none" w:sz="0" w:space="0" w:color="auto"/>
          </w:divBdr>
        </w:div>
      </w:divsChild>
    </w:div>
    <w:div w:id="1372919527">
      <w:bodyDiv w:val="1"/>
      <w:marLeft w:val="0"/>
      <w:marRight w:val="0"/>
      <w:marTop w:val="0"/>
      <w:marBottom w:val="0"/>
      <w:divBdr>
        <w:top w:val="none" w:sz="0" w:space="0" w:color="auto"/>
        <w:left w:val="none" w:sz="0" w:space="0" w:color="auto"/>
        <w:bottom w:val="none" w:sz="0" w:space="0" w:color="auto"/>
        <w:right w:val="none" w:sz="0" w:space="0" w:color="auto"/>
      </w:divBdr>
    </w:div>
    <w:div w:id="1379013764">
      <w:bodyDiv w:val="1"/>
      <w:marLeft w:val="0"/>
      <w:marRight w:val="0"/>
      <w:marTop w:val="0"/>
      <w:marBottom w:val="0"/>
      <w:divBdr>
        <w:top w:val="none" w:sz="0" w:space="0" w:color="auto"/>
        <w:left w:val="none" w:sz="0" w:space="0" w:color="auto"/>
        <w:bottom w:val="none" w:sz="0" w:space="0" w:color="auto"/>
        <w:right w:val="none" w:sz="0" w:space="0" w:color="auto"/>
      </w:divBdr>
    </w:div>
    <w:div w:id="1379476345">
      <w:bodyDiv w:val="1"/>
      <w:marLeft w:val="0"/>
      <w:marRight w:val="0"/>
      <w:marTop w:val="0"/>
      <w:marBottom w:val="0"/>
      <w:divBdr>
        <w:top w:val="none" w:sz="0" w:space="0" w:color="auto"/>
        <w:left w:val="none" w:sz="0" w:space="0" w:color="auto"/>
        <w:bottom w:val="none" w:sz="0" w:space="0" w:color="auto"/>
        <w:right w:val="none" w:sz="0" w:space="0" w:color="auto"/>
      </w:divBdr>
      <w:divsChild>
        <w:div w:id="1363627679">
          <w:marLeft w:val="0"/>
          <w:marRight w:val="0"/>
          <w:marTop w:val="225"/>
          <w:marBottom w:val="0"/>
          <w:divBdr>
            <w:top w:val="none" w:sz="0" w:space="0" w:color="auto"/>
            <w:left w:val="none" w:sz="0" w:space="0" w:color="auto"/>
            <w:bottom w:val="none" w:sz="0" w:space="0" w:color="auto"/>
            <w:right w:val="none" w:sz="0" w:space="0" w:color="auto"/>
          </w:divBdr>
        </w:div>
      </w:divsChild>
    </w:div>
    <w:div w:id="1382753487">
      <w:bodyDiv w:val="1"/>
      <w:marLeft w:val="0"/>
      <w:marRight w:val="0"/>
      <w:marTop w:val="0"/>
      <w:marBottom w:val="0"/>
      <w:divBdr>
        <w:top w:val="none" w:sz="0" w:space="0" w:color="auto"/>
        <w:left w:val="none" w:sz="0" w:space="0" w:color="auto"/>
        <w:bottom w:val="none" w:sz="0" w:space="0" w:color="auto"/>
        <w:right w:val="none" w:sz="0" w:space="0" w:color="auto"/>
      </w:divBdr>
      <w:divsChild>
        <w:div w:id="412240143">
          <w:marLeft w:val="0"/>
          <w:marRight w:val="0"/>
          <w:marTop w:val="0"/>
          <w:marBottom w:val="0"/>
          <w:divBdr>
            <w:top w:val="none" w:sz="0" w:space="0" w:color="auto"/>
            <w:left w:val="none" w:sz="0" w:space="0" w:color="auto"/>
            <w:bottom w:val="none" w:sz="0" w:space="0" w:color="auto"/>
            <w:right w:val="none" w:sz="0" w:space="0" w:color="auto"/>
          </w:divBdr>
          <w:divsChild>
            <w:div w:id="1075861617">
              <w:marLeft w:val="0"/>
              <w:marRight w:val="0"/>
              <w:marTop w:val="150"/>
              <w:marBottom w:val="375"/>
              <w:divBdr>
                <w:top w:val="none" w:sz="0" w:space="0" w:color="auto"/>
                <w:left w:val="none" w:sz="0" w:space="0" w:color="auto"/>
                <w:bottom w:val="none" w:sz="0" w:space="0" w:color="auto"/>
                <w:right w:val="none" w:sz="0" w:space="0" w:color="auto"/>
              </w:divBdr>
            </w:div>
          </w:divsChild>
        </w:div>
        <w:div w:id="1598561325">
          <w:marLeft w:val="0"/>
          <w:marRight w:val="0"/>
          <w:marTop w:val="0"/>
          <w:marBottom w:val="0"/>
          <w:divBdr>
            <w:top w:val="none" w:sz="0" w:space="0" w:color="auto"/>
            <w:left w:val="none" w:sz="0" w:space="0" w:color="auto"/>
            <w:bottom w:val="none" w:sz="0" w:space="0" w:color="auto"/>
            <w:right w:val="none" w:sz="0" w:space="0" w:color="auto"/>
          </w:divBdr>
        </w:div>
        <w:div w:id="4670366">
          <w:marLeft w:val="0"/>
          <w:marRight w:val="0"/>
          <w:marTop w:val="0"/>
          <w:marBottom w:val="450"/>
          <w:divBdr>
            <w:top w:val="none" w:sz="0" w:space="0" w:color="auto"/>
            <w:left w:val="none" w:sz="0" w:space="0" w:color="auto"/>
            <w:bottom w:val="none" w:sz="0" w:space="0" w:color="auto"/>
            <w:right w:val="none" w:sz="0" w:space="0" w:color="auto"/>
          </w:divBdr>
        </w:div>
        <w:div w:id="1831015985">
          <w:marLeft w:val="0"/>
          <w:marRight w:val="0"/>
          <w:marTop w:val="0"/>
          <w:marBottom w:val="0"/>
          <w:divBdr>
            <w:top w:val="none" w:sz="0" w:space="0" w:color="auto"/>
            <w:left w:val="none" w:sz="0" w:space="0" w:color="auto"/>
            <w:bottom w:val="none" w:sz="0" w:space="0" w:color="auto"/>
            <w:right w:val="none" w:sz="0" w:space="0" w:color="auto"/>
          </w:divBdr>
          <w:divsChild>
            <w:div w:id="672757224">
              <w:marLeft w:val="0"/>
              <w:marRight w:val="0"/>
              <w:marTop w:val="0"/>
              <w:marBottom w:val="105"/>
              <w:divBdr>
                <w:top w:val="none" w:sz="0" w:space="0" w:color="auto"/>
                <w:left w:val="none" w:sz="0" w:space="0" w:color="auto"/>
                <w:bottom w:val="none" w:sz="0" w:space="0" w:color="auto"/>
                <w:right w:val="none" w:sz="0" w:space="0" w:color="auto"/>
              </w:divBdr>
              <w:divsChild>
                <w:div w:id="71482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401536">
      <w:bodyDiv w:val="1"/>
      <w:marLeft w:val="0"/>
      <w:marRight w:val="0"/>
      <w:marTop w:val="0"/>
      <w:marBottom w:val="0"/>
      <w:divBdr>
        <w:top w:val="none" w:sz="0" w:space="0" w:color="auto"/>
        <w:left w:val="none" w:sz="0" w:space="0" w:color="auto"/>
        <w:bottom w:val="none" w:sz="0" w:space="0" w:color="auto"/>
        <w:right w:val="none" w:sz="0" w:space="0" w:color="auto"/>
      </w:divBdr>
    </w:div>
    <w:div w:id="1384475852">
      <w:bodyDiv w:val="1"/>
      <w:marLeft w:val="0"/>
      <w:marRight w:val="0"/>
      <w:marTop w:val="0"/>
      <w:marBottom w:val="0"/>
      <w:divBdr>
        <w:top w:val="none" w:sz="0" w:space="0" w:color="auto"/>
        <w:left w:val="none" w:sz="0" w:space="0" w:color="auto"/>
        <w:bottom w:val="none" w:sz="0" w:space="0" w:color="auto"/>
        <w:right w:val="none" w:sz="0" w:space="0" w:color="auto"/>
      </w:divBdr>
      <w:divsChild>
        <w:div w:id="292366971">
          <w:marLeft w:val="0"/>
          <w:marRight w:val="0"/>
          <w:marTop w:val="0"/>
          <w:marBottom w:val="105"/>
          <w:divBdr>
            <w:top w:val="none" w:sz="0" w:space="0" w:color="auto"/>
            <w:left w:val="none" w:sz="0" w:space="0" w:color="auto"/>
            <w:bottom w:val="none" w:sz="0" w:space="0" w:color="auto"/>
            <w:right w:val="none" w:sz="0" w:space="0" w:color="auto"/>
          </w:divBdr>
          <w:divsChild>
            <w:div w:id="1412659883">
              <w:marLeft w:val="0"/>
              <w:marRight w:val="0"/>
              <w:marTop w:val="0"/>
              <w:marBottom w:val="0"/>
              <w:divBdr>
                <w:top w:val="none" w:sz="0" w:space="0" w:color="auto"/>
                <w:left w:val="none" w:sz="0" w:space="0" w:color="auto"/>
                <w:bottom w:val="none" w:sz="0" w:space="0" w:color="auto"/>
                <w:right w:val="none" w:sz="0" w:space="0" w:color="auto"/>
              </w:divBdr>
            </w:div>
          </w:divsChild>
        </w:div>
        <w:div w:id="1995983516">
          <w:marLeft w:val="0"/>
          <w:marRight w:val="0"/>
          <w:marTop w:val="0"/>
          <w:marBottom w:val="450"/>
          <w:divBdr>
            <w:top w:val="none" w:sz="0" w:space="0" w:color="auto"/>
            <w:left w:val="none" w:sz="0" w:space="0" w:color="auto"/>
            <w:bottom w:val="none" w:sz="0" w:space="0" w:color="auto"/>
            <w:right w:val="none" w:sz="0" w:space="0" w:color="auto"/>
          </w:divBdr>
        </w:div>
      </w:divsChild>
    </w:div>
    <w:div w:id="1386373673">
      <w:bodyDiv w:val="1"/>
      <w:marLeft w:val="0"/>
      <w:marRight w:val="0"/>
      <w:marTop w:val="0"/>
      <w:marBottom w:val="0"/>
      <w:divBdr>
        <w:top w:val="none" w:sz="0" w:space="0" w:color="auto"/>
        <w:left w:val="none" w:sz="0" w:space="0" w:color="auto"/>
        <w:bottom w:val="none" w:sz="0" w:space="0" w:color="auto"/>
        <w:right w:val="none" w:sz="0" w:space="0" w:color="auto"/>
      </w:divBdr>
    </w:div>
    <w:div w:id="1387874840">
      <w:bodyDiv w:val="1"/>
      <w:marLeft w:val="0"/>
      <w:marRight w:val="0"/>
      <w:marTop w:val="0"/>
      <w:marBottom w:val="0"/>
      <w:divBdr>
        <w:top w:val="none" w:sz="0" w:space="0" w:color="auto"/>
        <w:left w:val="none" w:sz="0" w:space="0" w:color="auto"/>
        <w:bottom w:val="none" w:sz="0" w:space="0" w:color="auto"/>
        <w:right w:val="none" w:sz="0" w:space="0" w:color="auto"/>
      </w:divBdr>
    </w:div>
    <w:div w:id="1388071043">
      <w:bodyDiv w:val="1"/>
      <w:marLeft w:val="0"/>
      <w:marRight w:val="0"/>
      <w:marTop w:val="0"/>
      <w:marBottom w:val="0"/>
      <w:divBdr>
        <w:top w:val="none" w:sz="0" w:space="0" w:color="auto"/>
        <w:left w:val="none" w:sz="0" w:space="0" w:color="auto"/>
        <w:bottom w:val="none" w:sz="0" w:space="0" w:color="auto"/>
        <w:right w:val="none" w:sz="0" w:space="0" w:color="auto"/>
      </w:divBdr>
    </w:div>
    <w:div w:id="1394040004">
      <w:bodyDiv w:val="1"/>
      <w:marLeft w:val="0"/>
      <w:marRight w:val="0"/>
      <w:marTop w:val="0"/>
      <w:marBottom w:val="0"/>
      <w:divBdr>
        <w:top w:val="none" w:sz="0" w:space="0" w:color="auto"/>
        <w:left w:val="none" w:sz="0" w:space="0" w:color="auto"/>
        <w:bottom w:val="none" w:sz="0" w:space="0" w:color="auto"/>
        <w:right w:val="none" w:sz="0" w:space="0" w:color="auto"/>
      </w:divBdr>
      <w:divsChild>
        <w:div w:id="1254431698">
          <w:marLeft w:val="0"/>
          <w:marRight w:val="0"/>
          <w:marTop w:val="0"/>
          <w:marBottom w:val="105"/>
          <w:divBdr>
            <w:top w:val="none" w:sz="0" w:space="0" w:color="auto"/>
            <w:left w:val="none" w:sz="0" w:space="0" w:color="auto"/>
            <w:bottom w:val="none" w:sz="0" w:space="0" w:color="auto"/>
            <w:right w:val="none" w:sz="0" w:space="0" w:color="auto"/>
          </w:divBdr>
          <w:divsChild>
            <w:div w:id="1770000510">
              <w:marLeft w:val="0"/>
              <w:marRight w:val="0"/>
              <w:marTop w:val="0"/>
              <w:marBottom w:val="0"/>
              <w:divBdr>
                <w:top w:val="none" w:sz="0" w:space="0" w:color="auto"/>
                <w:left w:val="none" w:sz="0" w:space="0" w:color="auto"/>
                <w:bottom w:val="none" w:sz="0" w:space="0" w:color="auto"/>
                <w:right w:val="none" w:sz="0" w:space="0" w:color="auto"/>
              </w:divBdr>
            </w:div>
          </w:divsChild>
        </w:div>
        <w:div w:id="1889801447">
          <w:marLeft w:val="0"/>
          <w:marRight w:val="0"/>
          <w:marTop w:val="0"/>
          <w:marBottom w:val="450"/>
          <w:divBdr>
            <w:top w:val="none" w:sz="0" w:space="0" w:color="auto"/>
            <w:left w:val="none" w:sz="0" w:space="0" w:color="auto"/>
            <w:bottom w:val="none" w:sz="0" w:space="0" w:color="auto"/>
            <w:right w:val="none" w:sz="0" w:space="0" w:color="auto"/>
          </w:divBdr>
        </w:div>
      </w:divsChild>
    </w:div>
    <w:div w:id="1398548922">
      <w:bodyDiv w:val="1"/>
      <w:marLeft w:val="0"/>
      <w:marRight w:val="0"/>
      <w:marTop w:val="0"/>
      <w:marBottom w:val="0"/>
      <w:divBdr>
        <w:top w:val="none" w:sz="0" w:space="0" w:color="auto"/>
        <w:left w:val="none" w:sz="0" w:space="0" w:color="auto"/>
        <w:bottom w:val="none" w:sz="0" w:space="0" w:color="auto"/>
        <w:right w:val="none" w:sz="0" w:space="0" w:color="auto"/>
      </w:divBdr>
      <w:divsChild>
        <w:div w:id="1490248336">
          <w:marLeft w:val="0"/>
          <w:marRight w:val="0"/>
          <w:marTop w:val="225"/>
          <w:marBottom w:val="0"/>
          <w:divBdr>
            <w:top w:val="none" w:sz="0" w:space="0" w:color="auto"/>
            <w:left w:val="none" w:sz="0" w:space="0" w:color="auto"/>
            <w:bottom w:val="none" w:sz="0" w:space="0" w:color="auto"/>
            <w:right w:val="none" w:sz="0" w:space="0" w:color="auto"/>
          </w:divBdr>
        </w:div>
      </w:divsChild>
    </w:div>
    <w:div w:id="1399478360">
      <w:bodyDiv w:val="1"/>
      <w:marLeft w:val="0"/>
      <w:marRight w:val="0"/>
      <w:marTop w:val="0"/>
      <w:marBottom w:val="0"/>
      <w:divBdr>
        <w:top w:val="none" w:sz="0" w:space="0" w:color="auto"/>
        <w:left w:val="none" w:sz="0" w:space="0" w:color="auto"/>
        <w:bottom w:val="none" w:sz="0" w:space="0" w:color="auto"/>
        <w:right w:val="none" w:sz="0" w:space="0" w:color="auto"/>
      </w:divBdr>
      <w:divsChild>
        <w:div w:id="1826973272">
          <w:marLeft w:val="0"/>
          <w:marRight w:val="0"/>
          <w:marTop w:val="0"/>
          <w:marBottom w:val="0"/>
          <w:divBdr>
            <w:top w:val="single" w:sz="48" w:space="0" w:color="94C5BF"/>
            <w:left w:val="none" w:sz="0" w:space="0" w:color="auto"/>
            <w:bottom w:val="none" w:sz="0" w:space="0" w:color="auto"/>
            <w:right w:val="none" w:sz="0" w:space="0" w:color="auto"/>
          </w:divBdr>
          <w:divsChild>
            <w:div w:id="375357148">
              <w:marLeft w:val="0"/>
              <w:marRight w:val="0"/>
              <w:marTop w:val="0"/>
              <w:marBottom w:val="0"/>
              <w:divBdr>
                <w:top w:val="none" w:sz="0" w:space="0" w:color="auto"/>
                <w:left w:val="none" w:sz="0" w:space="0" w:color="auto"/>
                <w:bottom w:val="none" w:sz="0" w:space="0" w:color="auto"/>
                <w:right w:val="none" w:sz="0" w:space="0" w:color="auto"/>
              </w:divBdr>
              <w:divsChild>
                <w:div w:id="1859390535">
                  <w:marLeft w:val="0"/>
                  <w:marRight w:val="0"/>
                  <w:marTop w:val="0"/>
                  <w:marBottom w:val="0"/>
                  <w:divBdr>
                    <w:top w:val="none" w:sz="0" w:space="0" w:color="auto"/>
                    <w:left w:val="none" w:sz="0" w:space="0" w:color="auto"/>
                    <w:bottom w:val="none" w:sz="0" w:space="0" w:color="auto"/>
                    <w:right w:val="none" w:sz="0" w:space="0" w:color="auto"/>
                  </w:divBdr>
                  <w:divsChild>
                    <w:div w:id="296227978">
                      <w:marLeft w:val="0"/>
                      <w:marRight w:val="0"/>
                      <w:marTop w:val="0"/>
                      <w:marBottom w:val="0"/>
                      <w:divBdr>
                        <w:top w:val="none" w:sz="0" w:space="0" w:color="auto"/>
                        <w:left w:val="none" w:sz="0" w:space="0" w:color="auto"/>
                        <w:bottom w:val="none" w:sz="0" w:space="0" w:color="auto"/>
                        <w:right w:val="none" w:sz="0" w:space="0" w:color="auto"/>
                      </w:divBdr>
                      <w:divsChild>
                        <w:div w:id="1852254965">
                          <w:marLeft w:val="0"/>
                          <w:marRight w:val="0"/>
                          <w:marTop w:val="0"/>
                          <w:marBottom w:val="0"/>
                          <w:divBdr>
                            <w:top w:val="none" w:sz="0" w:space="0" w:color="auto"/>
                            <w:left w:val="none" w:sz="0" w:space="0" w:color="auto"/>
                            <w:bottom w:val="none" w:sz="0" w:space="0" w:color="auto"/>
                            <w:right w:val="none" w:sz="0" w:space="0" w:color="auto"/>
                          </w:divBdr>
                          <w:divsChild>
                            <w:div w:id="26564138">
                              <w:marLeft w:val="60"/>
                              <w:marRight w:val="0"/>
                              <w:marTop w:val="0"/>
                              <w:marBottom w:val="0"/>
                              <w:divBdr>
                                <w:top w:val="none" w:sz="0" w:space="0" w:color="auto"/>
                                <w:left w:val="none" w:sz="0" w:space="0" w:color="auto"/>
                                <w:bottom w:val="none" w:sz="0" w:space="0" w:color="auto"/>
                                <w:right w:val="none" w:sz="0" w:space="0" w:color="auto"/>
                              </w:divBdr>
                            </w:div>
                            <w:div w:id="23648255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398859">
      <w:bodyDiv w:val="1"/>
      <w:marLeft w:val="0"/>
      <w:marRight w:val="0"/>
      <w:marTop w:val="0"/>
      <w:marBottom w:val="0"/>
      <w:divBdr>
        <w:top w:val="none" w:sz="0" w:space="0" w:color="auto"/>
        <w:left w:val="none" w:sz="0" w:space="0" w:color="auto"/>
        <w:bottom w:val="none" w:sz="0" w:space="0" w:color="auto"/>
        <w:right w:val="none" w:sz="0" w:space="0" w:color="auto"/>
      </w:divBdr>
      <w:divsChild>
        <w:div w:id="1260262514">
          <w:marLeft w:val="0"/>
          <w:marRight w:val="0"/>
          <w:marTop w:val="0"/>
          <w:marBottom w:val="165"/>
          <w:divBdr>
            <w:top w:val="none" w:sz="0" w:space="0" w:color="auto"/>
            <w:left w:val="none" w:sz="0" w:space="0" w:color="auto"/>
            <w:bottom w:val="none" w:sz="0" w:space="0" w:color="auto"/>
            <w:right w:val="none" w:sz="0" w:space="0" w:color="auto"/>
          </w:divBdr>
        </w:div>
        <w:div w:id="1537157805">
          <w:marLeft w:val="0"/>
          <w:marRight w:val="0"/>
          <w:marTop w:val="150"/>
          <w:marBottom w:val="0"/>
          <w:divBdr>
            <w:top w:val="none" w:sz="0" w:space="0" w:color="auto"/>
            <w:left w:val="none" w:sz="0" w:space="0" w:color="auto"/>
            <w:bottom w:val="none" w:sz="0" w:space="0" w:color="auto"/>
            <w:right w:val="none" w:sz="0" w:space="0" w:color="auto"/>
          </w:divBdr>
          <w:divsChild>
            <w:div w:id="814689712">
              <w:marLeft w:val="0"/>
              <w:marRight w:val="0"/>
              <w:marTop w:val="0"/>
              <w:marBottom w:val="0"/>
              <w:divBdr>
                <w:top w:val="none" w:sz="0" w:space="0" w:color="auto"/>
                <w:left w:val="none" w:sz="0" w:space="0" w:color="auto"/>
                <w:bottom w:val="none" w:sz="0" w:space="0" w:color="auto"/>
                <w:right w:val="none" w:sz="0" w:space="0" w:color="auto"/>
              </w:divBdr>
            </w:div>
            <w:div w:id="1796018542">
              <w:marLeft w:val="0"/>
              <w:marRight w:val="0"/>
              <w:marTop w:val="0"/>
              <w:marBottom w:val="0"/>
              <w:divBdr>
                <w:top w:val="none" w:sz="0" w:space="0" w:color="auto"/>
                <w:left w:val="none" w:sz="0" w:space="0" w:color="auto"/>
                <w:bottom w:val="none" w:sz="0" w:space="0" w:color="auto"/>
                <w:right w:val="none" w:sz="0" w:space="0" w:color="auto"/>
              </w:divBdr>
            </w:div>
          </w:divsChild>
        </w:div>
        <w:div w:id="2037080741">
          <w:marLeft w:val="0"/>
          <w:marRight w:val="0"/>
          <w:marTop w:val="150"/>
          <w:marBottom w:val="0"/>
          <w:divBdr>
            <w:top w:val="none" w:sz="0" w:space="0" w:color="auto"/>
            <w:left w:val="none" w:sz="0" w:space="0" w:color="auto"/>
            <w:bottom w:val="none" w:sz="0" w:space="0" w:color="auto"/>
            <w:right w:val="none" w:sz="0" w:space="0" w:color="auto"/>
          </w:divBdr>
          <w:divsChild>
            <w:div w:id="194912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55690">
      <w:bodyDiv w:val="1"/>
      <w:marLeft w:val="0"/>
      <w:marRight w:val="0"/>
      <w:marTop w:val="0"/>
      <w:marBottom w:val="0"/>
      <w:divBdr>
        <w:top w:val="none" w:sz="0" w:space="0" w:color="auto"/>
        <w:left w:val="none" w:sz="0" w:space="0" w:color="auto"/>
        <w:bottom w:val="none" w:sz="0" w:space="0" w:color="auto"/>
        <w:right w:val="none" w:sz="0" w:space="0" w:color="auto"/>
      </w:divBdr>
    </w:div>
    <w:div w:id="1402943847">
      <w:bodyDiv w:val="1"/>
      <w:marLeft w:val="0"/>
      <w:marRight w:val="0"/>
      <w:marTop w:val="0"/>
      <w:marBottom w:val="0"/>
      <w:divBdr>
        <w:top w:val="none" w:sz="0" w:space="0" w:color="auto"/>
        <w:left w:val="none" w:sz="0" w:space="0" w:color="auto"/>
        <w:bottom w:val="none" w:sz="0" w:space="0" w:color="auto"/>
        <w:right w:val="none" w:sz="0" w:space="0" w:color="auto"/>
      </w:divBdr>
    </w:div>
    <w:div w:id="1413771577">
      <w:bodyDiv w:val="1"/>
      <w:marLeft w:val="0"/>
      <w:marRight w:val="0"/>
      <w:marTop w:val="0"/>
      <w:marBottom w:val="0"/>
      <w:divBdr>
        <w:top w:val="none" w:sz="0" w:space="0" w:color="auto"/>
        <w:left w:val="none" w:sz="0" w:space="0" w:color="auto"/>
        <w:bottom w:val="none" w:sz="0" w:space="0" w:color="auto"/>
        <w:right w:val="none" w:sz="0" w:space="0" w:color="auto"/>
      </w:divBdr>
    </w:div>
    <w:div w:id="1419718654">
      <w:bodyDiv w:val="1"/>
      <w:marLeft w:val="0"/>
      <w:marRight w:val="0"/>
      <w:marTop w:val="0"/>
      <w:marBottom w:val="0"/>
      <w:divBdr>
        <w:top w:val="none" w:sz="0" w:space="0" w:color="auto"/>
        <w:left w:val="none" w:sz="0" w:space="0" w:color="auto"/>
        <w:bottom w:val="none" w:sz="0" w:space="0" w:color="auto"/>
        <w:right w:val="none" w:sz="0" w:space="0" w:color="auto"/>
      </w:divBdr>
    </w:div>
    <w:div w:id="1420447197">
      <w:bodyDiv w:val="1"/>
      <w:marLeft w:val="0"/>
      <w:marRight w:val="0"/>
      <w:marTop w:val="0"/>
      <w:marBottom w:val="0"/>
      <w:divBdr>
        <w:top w:val="none" w:sz="0" w:space="0" w:color="auto"/>
        <w:left w:val="none" w:sz="0" w:space="0" w:color="auto"/>
        <w:bottom w:val="none" w:sz="0" w:space="0" w:color="auto"/>
        <w:right w:val="none" w:sz="0" w:space="0" w:color="auto"/>
      </w:divBdr>
    </w:div>
    <w:div w:id="1425495879">
      <w:bodyDiv w:val="1"/>
      <w:marLeft w:val="0"/>
      <w:marRight w:val="0"/>
      <w:marTop w:val="0"/>
      <w:marBottom w:val="0"/>
      <w:divBdr>
        <w:top w:val="none" w:sz="0" w:space="0" w:color="auto"/>
        <w:left w:val="none" w:sz="0" w:space="0" w:color="auto"/>
        <w:bottom w:val="none" w:sz="0" w:space="0" w:color="auto"/>
        <w:right w:val="none" w:sz="0" w:space="0" w:color="auto"/>
      </w:divBdr>
    </w:div>
    <w:div w:id="1427313199">
      <w:bodyDiv w:val="1"/>
      <w:marLeft w:val="0"/>
      <w:marRight w:val="0"/>
      <w:marTop w:val="0"/>
      <w:marBottom w:val="0"/>
      <w:divBdr>
        <w:top w:val="none" w:sz="0" w:space="0" w:color="auto"/>
        <w:left w:val="none" w:sz="0" w:space="0" w:color="auto"/>
        <w:bottom w:val="none" w:sz="0" w:space="0" w:color="auto"/>
        <w:right w:val="none" w:sz="0" w:space="0" w:color="auto"/>
      </w:divBdr>
    </w:div>
    <w:div w:id="1430155153">
      <w:bodyDiv w:val="1"/>
      <w:marLeft w:val="0"/>
      <w:marRight w:val="0"/>
      <w:marTop w:val="0"/>
      <w:marBottom w:val="0"/>
      <w:divBdr>
        <w:top w:val="none" w:sz="0" w:space="0" w:color="auto"/>
        <w:left w:val="none" w:sz="0" w:space="0" w:color="auto"/>
        <w:bottom w:val="none" w:sz="0" w:space="0" w:color="auto"/>
        <w:right w:val="none" w:sz="0" w:space="0" w:color="auto"/>
      </w:divBdr>
    </w:div>
    <w:div w:id="1432168290">
      <w:bodyDiv w:val="1"/>
      <w:marLeft w:val="0"/>
      <w:marRight w:val="0"/>
      <w:marTop w:val="0"/>
      <w:marBottom w:val="0"/>
      <w:divBdr>
        <w:top w:val="none" w:sz="0" w:space="0" w:color="auto"/>
        <w:left w:val="none" w:sz="0" w:space="0" w:color="auto"/>
        <w:bottom w:val="none" w:sz="0" w:space="0" w:color="auto"/>
        <w:right w:val="none" w:sz="0" w:space="0" w:color="auto"/>
      </w:divBdr>
    </w:div>
    <w:div w:id="1432241568">
      <w:bodyDiv w:val="1"/>
      <w:marLeft w:val="0"/>
      <w:marRight w:val="0"/>
      <w:marTop w:val="0"/>
      <w:marBottom w:val="0"/>
      <w:divBdr>
        <w:top w:val="none" w:sz="0" w:space="0" w:color="auto"/>
        <w:left w:val="none" w:sz="0" w:space="0" w:color="auto"/>
        <w:bottom w:val="none" w:sz="0" w:space="0" w:color="auto"/>
        <w:right w:val="none" w:sz="0" w:space="0" w:color="auto"/>
      </w:divBdr>
    </w:div>
    <w:div w:id="1437599039">
      <w:bodyDiv w:val="1"/>
      <w:marLeft w:val="0"/>
      <w:marRight w:val="0"/>
      <w:marTop w:val="0"/>
      <w:marBottom w:val="0"/>
      <w:divBdr>
        <w:top w:val="none" w:sz="0" w:space="0" w:color="auto"/>
        <w:left w:val="none" w:sz="0" w:space="0" w:color="auto"/>
        <w:bottom w:val="none" w:sz="0" w:space="0" w:color="auto"/>
        <w:right w:val="none" w:sz="0" w:space="0" w:color="auto"/>
      </w:divBdr>
      <w:divsChild>
        <w:div w:id="695890581">
          <w:marLeft w:val="0"/>
          <w:marRight w:val="0"/>
          <w:marTop w:val="0"/>
          <w:marBottom w:val="450"/>
          <w:divBdr>
            <w:top w:val="none" w:sz="0" w:space="0" w:color="auto"/>
            <w:left w:val="none" w:sz="0" w:space="0" w:color="auto"/>
            <w:bottom w:val="none" w:sz="0" w:space="0" w:color="auto"/>
            <w:right w:val="none" w:sz="0" w:space="0" w:color="auto"/>
          </w:divBdr>
        </w:div>
        <w:div w:id="878858164">
          <w:marLeft w:val="0"/>
          <w:marRight w:val="0"/>
          <w:marTop w:val="0"/>
          <w:marBottom w:val="105"/>
          <w:divBdr>
            <w:top w:val="none" w:sz="0" w:space="0" w:color="auto"/>
            <w:left w:val="none" w:sz="0" w:space="0" w:color="auto"/>
            <w:bottom w:val="none" w:sz="0" w:space="0" w:color="auto"/>
            <w:right w:val="none" w:sz="0" w:space="0" w:color="auto"/>
          </w:divBdr>
          <w:divsChild>
            <w:div w:id="148546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751855">
      <w:bodyDiv w:val="1"/>
      <w:marLeft w:val="0"/>
      <w:marRight w:val="0"/>
      <w:marTop w:val="0"/>
      <w:marBottom w:val="0"/>
      <w:divBdr>
        <w:top w:val="none" w:sz="0" w:space="0" w:color="auto"/>
        <w:left w:val="none" w:sz="0" w:space="0" w:color="auto"/>
        <w:bottom w:val="none" w:sz="0" w:space="0" w:color="auto"/>
        <w:right w:val="none" w:sz="0" w:space="0" w:color="auto"/>
      </w:divBdr>
      <w:divsChild>
        <w:div w:id="1031997726">
          <w:marLeft w:val="0"/>
          <w:marRight w:val="0"/>
          <w:marTop w:val="225"/>
          <w:marBottom w:val="0"/>
          <w:divBdr>
            <w:top w:val="none" w:sz="0" w:space="0" w:color="auto"/>
            <w:left w:val="none" w:sz="0" w:space="0" w:color="auto"/>
            <w:bottom w:val="none" w:sz="0" w:space="0" w:color="auto"/>
            <w:right w:val="none" w:sz="0" w:space="0" w:color="auto"/>
          </w:divBdr>
        </w:div>
      </w:divsChild>
    </w:div>
    <w:div w:id="1439911512">
      <w:bodyDiv w:val="1"/>
      <w:marLeft w:val="0"/>
      <w:marRight w:val="0"/>
      <w:marTop w:val="0"/>
      <w:marBottom w:val="0"/>
      <w:divBdr>
        <w:top w:val="none" w:sz="0" w:space="0" w:color="auto"/>
        <w:left w:val="none" w:sz="0" w:space="0" w:color="auto"/>
        <w:bottom w:val="none" w:sz="0" w:space="0" w:color="auto"/>
        <w:right w:val="none" w:sz="0" w:space="0" w:color="auto"/>
      </w:divBdr>
      <w:divsChild>
        <w:div w:id="523786065">
          <w:marLeft w:val="0"/>
          <w:marRight w:val="0"/>
          <w:marTop w:val="0"/>
          <w:marBottom w:val="0"/>
          <w:divBdr>
            <w:top w:val="none" w:sz="0" w:space="0" w:color="auto"/>
            <w:left w:val="none" w:sz="0" w:space="0" w:color="auto"/>
            <w:bottom w:val="none" w:sz="0" w:space="0" w:color="auto"/>
            <w:right w:val="none" w:sz="0" w:space="0" w:color="auto"/>
          </w:divBdr>
          <w:divsChild>
            <w:div w:id="1443064116">
              <w:marLeft w:val="0"/>
              <w:marRight w:val="0"/>
              <w:marTop w:val="750"/>
              <w:marBottom w:val="0"/>
              <w:divBdr>
                <w:top w:val="none" w:sz="0" w:space="0" w:color="auto"/>
                <w:left w:val="none" w:sz="0" w:space="0" w:color="auto"/>
                <w:bottom w:val="none" w:sz="0" w:space="0" w:color="auto"/>
                <w:right w:val="none" w:sz="0" w:space="0" w:color="auto"/>
              </w:divBdr>
              <w:divsChild>
                <w:div w:id="516239282">
                  <w:marLeft w:val="0"/>
                  <w:marRight w:val="0"/>
                  <w:marTop w:val="0"/>
                  <w:marBottom w:val="0"/>
                  <w:divBdr>
                    <w:top w:val="none" w:sz="0" w:space="0" w:color="auto"/>
                    <w:left w:val="none" w:sz="0" w:space="0" w:color="auto"/>
                    <w:bottom w:val="none" w:sz="0" w:space="0" w:color="auto"/>
                    <w:right w:val="none" w:sz="0" w:space="0" w:color="auto"/>
                  </w:divBdr>
                  <w:divsChild>
                    <w:div w:id="1548250714">
                      <w:marLeft w:val="0"/>
                      <w:marRight w:val="0"/>
                      <w:marTop w:val="0"/>
                      <w:marBottom w:val="150"/>
                      <w:divBdr>
                        <w:top w:val="none" w:sz="0" w:space="0" w:color="auto"/>
                        <w:left w:val="none" w:sz="0" w:space="0" w:color="auto"/>
                        <w:bottom w:val="none" w:sz="0" w:space="0" w:color="auto"/>
                        <w:right w:val="none" w:sz="0" w:space="0" w:color="auto"/>
                      </w:divBdr>
                      <w:divsChild>
                        <w:div w:id="103499019">
                          <w:marLeft w:val="0"/>
                          <w:marRight w:val="0"/>
                          <w:marTop w:val="0"/>
                          <w:marBottom w:val="0"/>
                          <w:divBdr>
                            <w:top w:val="none" w:sz="0" w:space="0" w:color="auto"/>
                            <w:left w:val="none" w:sz="0" w:space="0" w:color="auto"/>
                            <w:bottom w:val="none" w:sz="0" w:space="0" w:color="auto"/>
                            <w:right w:val="none" w:sz="0" w:space="0" w:color="auto"/>
                          </w:divBdr>
                          <w:divsChild>
                            <w:div w:id="1606494251">
                              <w:marLeft w:val="0"/>
                              <w:marRight w:val="0"/>
                              <w:marTop w:val="0"/>
                              <w:marBottom w:val="0"/>
                              <w:divBdr>
                                <w:top w:val="none" w:sz="0" w:space="0" w:color="auto"/>
                                <w:left w:val="none" w:sz="0" w:space="0" w:color="auto"/>
                                <w:bottom w:val="none" w:sz="0" w:space="0" w:color="auto"/>
                                <w:right w:val="none" w:sz="0" w:space="0" w:color="auto"/>
                              </w:divBdr>
                              <w:divsChild>
                                <w:div w:id="1114834617">
                                  <w:marLeft w:val="0"/>
                                  <w:marRight w:val="0"/>
                                  <w:marTop w:val="0"/>
                                  <w:marBottom w:val="0"/>
                                  <w:divBdr>
                                    <w:top w:val="none" w:sz="0" w:space="0" w:color="auto"/>
                                    <w:left w:val="none" w:sz="0" w:space="0" w:color="auto"/>
                                    <w:bottom w:val="none" w:sz="0" w:space="0" w:color="auto"/>
                                    <w:right w:val="none" w:sz="0" w:space="0" w:color="auto"/>
                                  </w:divBdr>
                                </w:div>
                                <w:div w:id="1590119912">
                                  <w:marLeft w:val="0"/>
                                  <w:marRight w:val="0"/>
                                  <w:marTop w:val="25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0680948">
      <w:bodyDiv w:val="1"/>
      <w:marLeft w:val="0"/>
      <w:marRight w:val="0"/>
      <w:marTop w:val="0"/>
      <w:marBottom w:val="0"/>
      <w:divBdr>
        <w:top w:val="none" w:sz="0" w:space="0" w:color="auto"/>
        <w:left w:val="none" w:sz="0" w:space="0" w:color="auto"/>
        <w:bottom w:val="none" w:sz="0" w:space="0" w:color="auto"/>
        <w:right w:val="none" w:sz="0" w:space="0" w:color="auto"/>
      </w:divBdr>
    </w:div>
    <w:div w:id="1442719823">
      <w:bodyDiv w:val="1"/>
      <w:marLeft w:val="0"/>
      <w:marRight w:val="0"/>
      <w:marTop w:val="0"/>
      <w:marBottom w:val="0"/>
      <w:divBdr>
        <w:top w:val="none" w:sz="0" w:space="0" w:color="auto"/>
        <w:left w:val="none" w:sz="0" w:space="0" w:color="auto"/>
        <w:bottom w:val="none" w:sz="0" w:space="0" w:color="auto"/>
        <w:right w:val="none" w:sz="0" w:space="0" w:color="auto"/>
      </w:divBdr>
      <w:divsChild>
        <w:div w:id="1179848911">
          <w:marLeft w:val="0"/>
          <w:marRight w:val="0"/>
          <w:marTop w:val="225"/>
          <w:marBottom w:val="0"/>
          <w:divBdr>
            <w:top w:val="none" w:sz="0" w:space="0" w:color="auto"/>
            <w:left w:val="none" w:sz="0" w:space="0" w:color="auto"/>
            <w:bottom w:val="none" w:sz="0" w:space="0" w:color="auto"/>
            <w:right w:val="none" w:sz="0" w:space="0" w:color="auto"/>
          </w:divBdr>
        </w:div>
      </w:divsChild>
    </w:div>
    <w:div w:id="1443039930">
      <w:bodyDiv w:val="1"/>
      <w:marLeft w:val="0"/>
      <w:marRight w:val="0"/>
      <w:marTop w:val="0"/>
      <w:marBottom w:val="0"/>
      <w:divBdr>
        <w:top w:val="none" w:sz="0" w:space="0" w:color="auto"/>
        <w:left w:val="none" w:sz="0" w:space="0" w:color="auto"/>
        <w:bottom w:val="none" w:sz="0" w:space="0" w:color="auto"/>
        <w:right w:val="none" w:sz="0" w:space="0" w:color="auto"/>
      </w:divBdr>
    </w:div>
    <w:div w:id="1443108786">
      <w:bodyDiv w:val="1"/>
      <w:marLeft w:val="0"/>
      <w:marRight w:val="0"/>
      <w:marTop w:val="0"/>
      <w:marBottom w:val="0"/>
      <w:divBdr>
        <w:top w:val="none" w:sz="0" w:space="0" w:color="auto"/>
        <w:left w:val="none" w:sz="0" w:space="0" w:color="auto"/>
        <w:bottom w:val="none" w:sz="0" w:space="0" w:color="auto"/>
        <w:right w:val="none" w:sz="0" w:space="0" w:color="auto"/>
      </w:divBdr>
    </w:div>
    <w:div w:id="1446196339">
      <w:bodyDiv w:val="1"/>
      <w:marLeft w:val="0"/>
      <w:marRight w:val="0"/>
      <w:marTop w:val="0"/>
      <w:marBottom w:val="0"/>
      <w:divBdr>
        <w:top w:val="none" w:sz="0" w:space="0" w:color="auto"/>
        <w:left w:val="none" w:sz="0" w:space="0" w:color="auto"/>
        <w:bottom w:val="none" w:sz="0" w:space="0" w:color="auto"/>
        <w:right w:val="none" w:sz="0" w:space="0" w:color="auto"/>
      </w:divBdr>
      <w:divsChild>
        <w:div w:id="292911616">
          <w:marLeft w:val="0"/>
          <w:marRight w:val="0"/>
          <w:marTop w:val="0"/>
          <w:marBottom w:val="450"/>
          <w:divBdr>
            <w:top w:val="none" w:sz="0" w:space="0" w:color="auto"/>
            <w:left w:val="none" w:sz="0" w:space="0" w:color="auto"/>
            <w:bottom w:val="none" w:sz="0" w:space="0" w:color="auto"/>
            <w:right w:val="none" w:sz="0" w:space="0" w:color="auto"/>
          </w:divBdr>
        </w:div>
        <w:div w:id="680591509">
          <w:marLeft w:val="0"/>
          <w:marRight w:val="0"/>
          <w:marTop w:val="0"/>
          <w:marBottom w:val="105"/>
          <w:divBdr>
            <w:top w:val="none" w:sz="0" w:space="0" w:color="auto"/>
            <w:left w:val="none" w:sz="0" w:space="0" w:color="auto"/>
            <w:bottom w:val="none" w:sz="0" w:space="0" w:color="auto"/>
            <w:right w:val="none" w:sz="0" w:space="0" w:color="auto"/>
          </w:divBdr>
          <w:divsChild>
            <w:div w:id="25417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10436">
      <w:bodyDiv w:val="1"/>
      <w:marLeft w:val="0"/>
      <w:marRight w:val="0"/>
      <w:marTop w:val="0"/>
      <w:marBottom w:val="0"/>
      <w:divBdr>
        <w:top w:val="none" w:sz="0" w:space="0" w:color="auto"/>
        <w:left w:val="none" w:sz="0" w:space="0" w:color="auto"/>
        <w:bottom w:val="none" w:sz="0" w:space="0" w:color="auto"/>
        <w:right w:val="none" w:sz="0" w:space="0" w:color="auto"/>
      </w:divBdr>
      <w:divsChild>
        <w:div w:id="745300130">
          <w:marLeft w:val="0"/>
          <w:marRight w:val="0"/>
          <w:marTop w:val="225"/>
          <w:marBottom w:val="0"/>
          <w:divBdr>
            <w:top w:val="none" w:sz="0" w:space="0" w:color="auto"/>
            <w:left w:val="none" w:sz="0" w:space="0" w:color="auto"/>
            <w:bottom w:val="none" w:sz="0" w:space="0" w:color="auto"/>
            <w:right w:val="none" w:sz="0" w:space="0" w:color="auto"/>
          </w:divBdr>
        </w:div>
      </w:divsChild>
    </w:div>
    <w:div w:id="1453204090">
      <w:bodyDiv w:val="1"/>
      <w:marLeft w:val="0"/>
      <w:marRight w:val="0"/>
      <w:marTop w:val="0"/>
      <w:marBottom w:val="0"/>
      <w:divBdr>
        <w:top w:val="none" w:sz="0" w:space="0" w:color="auto"/>
        <w:left w:val="none" w:sz="0" w:space="0" w:color="auto"/>
        <w:bottom w:val="none" w:sz="0" w:space="0" w:color="auto"/>
        <w:right w:val="none" w:sz="0" w:space="0" w:color="auto"/>
      </w:divBdr>
    </w:div>
    <w:div w:id="1453553021">
      <w:bodyDiv w:val="1"/>
      <w:marLeft w:val="0"/>
      <w:marRight w:val="0"/>
      <w:marTop w:val="0"/>
      <w:marBottom w:val="0"/>
      <w:divBdr>
        <w:top w:val="none" w:sz="0" w:space="0" w:color="auto"/>
        <w:left w:val="none" w:sz="0" w:space="0" w:color="auto"/>
        <w:bottom w:val="none" w:sz="0" w:space="0" w:color="auto"/>
        <w:right w:val="none" w:sz="0" w:space="0" w:color="auto"/>
      </w:divBdr>
    </w:div>
    <w:div w:id="1455513870">
      <w:bodyDiv w:val="1"/>
      <w:marLeft w:val="0"/>
      <w:marRight w:val="0"/>
      <w:marTop w:val="0"/>
      <w:marBottom w:val="0"/>
      <w:divBdr>
        <w:top w:val="none" w:sz="0" w:space="0" w:color="auto"/>
        <w:left w:val="none" w:sz="0" w:space="0" w:color="auto"/>
        <w:bottom w:val="none" w:sz="0" w:space="0" w:color="auto"/>
        <w:right w:val="none" w:sz="0" w:space="0" w:color="auto"/>
      </w:divBdr>
      <w:divsChild>
        <w:div w:id="3630933">
          <w:marLeft w:val="0"/>
          <w:marRight w:val="0"/>
          <w:marTop w:val="225"/>
          <w:marBottom w:val="0"/>
          <w:divBdr>
            <w:top w:val="none" w:sz="0" w:space="0" w:color="auto"/>
            <w:left w:val="none" w:sz="0" w:space="0" w:color="auto"/>
            <w:bottom w:val="none" w:sz="0" w:space="0" w:color="auto"/>
            <w:right w:val="none" w:sz="0" w:space="0" w:color="auto"/>
          </w:divBdr>
        </w:div>
      </w:divsChild>
    </w:div>
    <w:div w:id="1455640157">
      <w:bodyDiv w:val="1"/>
      <w:marLeft w:val="0"/>
      <w:marRight w:val="0"/>
      <w:marTop w:val="0"/>
      <w:marBottom w:val="0"/>
      <w:divBdr>
        <w:top w:val="none" w:sz="0" w:space="0" w:color="auto"/>
        <w:left w:val="none" w:sz="0" w:space="0" w:color="auto"/>
        <w:bottom w:val="none" w:sz="0" w:space="0" w:color="auto"/>
        <w:right w:val="none" w:sz="0" w:space="0" w:color="auto"/>
      </w:divBdr>
    </w:div>
    <w:div w:id="1460955660">
      <w:bodyDiv w:val="1"/>
      <w:marLeft w:val="0"/>
      <w:marRight w:val="0"/>
      <w:marTop w:val="0"/>
      <w:marBottom w:val="0"/>
      <w:divBdr>
        <w:top w:val="none" w:sz="0" w:space="0" w:color="auto"/>
        <w:left w:val="none" w:sz="0" w:space="0" w:color="auto"/>
        <w:bottom w:val="none" w:sz="0" w:space="0" w:color="auto"/>
        <w:right w:val="none" w:sz="0" w:space="0" w:color="auto"/>
      </w:divBdr>
    </w:div>
    <w:div w:id="1461460373">
      <w:bodyDiv w:val="1"/>
      <w:marLeft w:val="0"/>
      <w:marRight w:val="0"/>
      <w:marTop w:val="0"/>
      <w:marBottom w:val="0"/>
      <w:divBdr>
        <w:top w:val="none" w:sz="0" w:space="0" w:color="auto"/>
        <w:left w:val="none" w:sz="0" w:space="0" w:color="auto"/>
        <w:bottom w:val="none" w:sz="0" w:space="0" w:color="auto"/>
        <w:right w:val="none" w:sz="0" w:space="0" w:color="auto"/>
      </w:divBdr>
      <w:divsChild>
        <w:div w:id="476994622">
          <w:marLeft w:val="0"/>
          <w:marRight w:val="0"/>
          <w:marTop w:val="0"/>
          <w:marBottom w:val="165"/>
          <w:divBdr>
            <w:top w:val="none" w:sz="0" w:space="0" w:color="auto"/>
            <w:left w:val="none" w:sz="0" w:space="0" w:color="auto"/>
            <w:bottom w:val="none" w:sz="0" w:space="0" w:color="auto"/>
            <w:right w:val="none" w:sz="0" w:space="0" w:color="auto"/>
          </w:divBdr>
        </w:div>
        <w:div w:id="912811030">
          <w:marLeft w:val="0"/>
          <w:marRight w:val="0"/>
          <w:marTop w:val="150"/>
          <w:marBottom w:val="0"/>
          <w:divBdr>
            <w:top w:val="none" w:sz="0" w:space="0" w:color="auto"/>
            <w:left w:val="none" w:sz="0" w:space="0" w:color="auto"/>
            <w:bottom w:val="none" w:sz="0" w:space="0" w:color="auto"/>
            <w:right w:val="none" w:sz="0" w:space="0" w:color="auto"/>
          </w:divBdr>
          <w:divsChild>
            <w:div w:id="1664629030">
              <w:marLeft w:val="0"/>
              <w:marRight w:val="0"/>
              <w:marTop w:val="0"/>
              <w:marBottom w:val="0"/>
              <w:divBdr>
                <w:top w:val="none" w:sz="0" w:space="0" w:color="auto"/>
                <w:left w:val="none" w:sz="0" w:space="0" w:color="auto"/>
                <w:bottom w:val="none" w:sz="0" w:space="0" w:color="auto"/>
                <w:right w:val="none" w:sz="0" w:space="0" w:color="auto"/>
              </w:divBdr>
            </w:div>
          </w:divsChild>
        </w:div>
        <w:div w:id="1565407619">
          <w:marLeft w:val="0"/>
          <w:marRight w:val="0"/>
          <w:marTop w:val="150"/>
          <w:marBottom w:val="0"/>
          <w:divBdr>
            <w:top w:val="none" w:sz="0" w:space="0" w:color="auto"/>
            <w:left w:val="none" w:sz="0" w:space="0" w:color="auto"/>
            <w:bottom w:val="none" w:sz="0" w:space="0" w:color="auto"/>
            <w:right w:val="none" w:sz="0" w:space="0" w:color="auto"/>
          </w:divBdr>
          <w:divsChild>
            <w:div w:id="974145596">
              <w:marLeft w:val="0"/>
              <w:marRight w:val="0"/>
              <w:marTop w:val="0"/>
              <w:marBottom w:val="0"/>
              <w:divBdr>
                <w:top w:val="none" w:sz="0" w:space="0" w:color="auto"/>
                <w:left w:val="none" w:sz="0" w:space="0" w:color="auto"/>
                <w:bottom w:val="none" w:sz="0" w:space="0" w:color="auto"/>
                <w:right w:val="none" w:sz="0" w:space="0" w:color="auto"/>
              </w:divBdr>
            </w:div>
            <w:div w:id="1368797437">
              <w:marLeft w:val="0"/>
              <w:marRight w:val="0"/>
              <w:marTop w:val="0"/>
              <w:marBottom w:val="0"/>
              <w:divBdr>
                <w:top w:val="none" w:sz="0" w:space="0" w:color="auto"/>
                <w:left w:val="none" w:sz="0" w:space="0" w:color="auto"/>
                <w:bottom w:val="none" w:sz="0" w:space="0" w:color="auto"/>
                <w:right w:val="none" w:sz="0" w:space="0" w:color="auto"/>
              </w:divBdr>
            </w:div>
          </w:divsChild>
        </w:div>
        <w:div w:id="1951668475">
          <w:marLeft w:val="0"/>
          <w:marRight w:val="0"/>
          <w:marTop w:val="225"/>
          <w:marBottom w:val="0"/>
          <w:divBdr>
            <w:top w:val="none" w:sz="0" w:space="0" w:color="auto"/>
            <w:left w:val="none" w:sz="0" w:space="0" w:color="auto"/>
            <w:bottom w:val="none" w:sz="0" w:space="0" w:color="auto"/>
            <w:right w:val="none" w:sz="0" w:space="0" w:color="auto"/>
          </w:divBdr>
        </w:div>
      </w:divsChild>
    </w:div>
    <w:div w:id="1463423339">
      <w:bodyDiv w:val="1"/>
      <w:marLeft w:val="0"/>
      <w:marRight w:val="0"/>
      <w:marTop w:val="0"/>
      <w:marBottom w:val="0"/>
      <w:divBdr>
        <w:top w:val="none" w:sz="0" w:space="0" w:color="auto"/>
        <w:left w:val="none" w:sz="0" w:space="0" w:color="auto"/>
        <w:bottom w:val="none" w:sz="0" w:space="0" w:color="auto"/>
        <w:right w:val="none" w:sz="0" w:space="0" w:color="auto"/>
      </w:divBdr>
    </w:div>
    <w:div w:id="1463812828">
      <w:bodyDiv w:val="1"/>
      <w:marLeft w:val="0"/>
      <w:marRight w:val="0"/>
      <w:marTop w:val="0"/>
      <w:marBottom w:val="0"/>
      <w:divBdr>
        <w:top w:val="none" w:sz="0" w:space="0" w:color="auto"/>
        <w:left w:val="none" w:sz="0" w:space="0" w:color="auto"/>
        <w:bottom w:val="none" w:sz="0" w:space="0" w:color="auto"/>
        <w:right w:val="none" w:sz="0" w:space="0" w:color="auto"/>
      </w:divBdr>
    </w:div>
    <w:div w:id="1467508978">
      <w:bodyDiv w:val="1"/>
      <w:marLeft w:val="0"/>
      <w:marRight w:val="0"/>
      <w:marTop w:val="0"/>
      <w:marBottom w:val="0"/>
      <w:divBdr>
        <w:top w:val="none" w:sz="0" w:space="0" w:color="auto"/>
        <w:left w:val="none" w:sz="0" w:space="0" w:color="auto"/>
        <w:bottom w:val="none" w:sz="0" w:space="0" w:color="auto"/>
        <w:right w:val="none" w:sz="0" w:space="0" w:color="auto"/>
      </w:divBdr>
    </w:div>
    <w:div w:id="1468664578">
      <w:bodyDiv w:val="1"/>
      <w:marLeft w:val="0"/>
      <w:marRight w:val="0"/>
      <w:marTop w:val="0"/>
      <w:marBottom w:val="0"/>
      <w:divBdr>
        <w:top w:val="none" w:sz="0" w:space="0" w:color="auto"/>
        <w:left w:val="none" w:sz="0" w:space="0" w:color="auto"/>
        <w:bottom w:val="none" w:sz="0" w:space="0" w:color="auto"/>
        <w:right w:val="none" w:sz="0" w:space="0" w:color="auto"/>
      </w:divBdr>
    </w:div>
    <w:div w:id="1469668079">
      <w:bodyDiv w:val="1"/>
      <w:marLeft w:val="0"/>
      <w:marRight w:val="0"/>
      <w:marTop w:val="0"/>
      <w:marBottom w:val="0"/>
      <w:divBdr>
        <w:top w:val="none" w:sz="0" w:space="0" w:color="auto"/>
        <w:left w:val="none" w:sz="0" w:space="0" w:color="auto"/>
        <w:bottom w:val="none" w:sz="0" w:space="0" w:color="auto"/>
        <w:right w:val="none" w:sz="0" w:space="0" w:color="auto"/>
      </w:divBdr>
    </w:div>
    <w:div w:id="1482430381">
      <w:bodyDiv w:val="1"/>
      <w:marLeft w:val="0"/>
      <w:marRight w:val="0"/>
      <w:marTop w:val="0"/>
      <w:marBottom w:val="0"/>
      <w:divBdr>
        <w:top w:val="none" w:sz="0" w:space="0" w:color="auto"/>
        <w:left w:val="none" w:sz="0" w:space="0" w:color="auto"/>
        <w:bottom w:val="none" w:sz="0" w:space="0" w:color="auto"/>
        <w:right w:val="none" w:sz="0" w:space="0" w:color="auto"/>
      </w:divBdr>
    </w:div>
    <w:div w:id="1483615641">
      <w:bodyDiv w:val="1"/>
      <w:marLeft w:val="0"/>
      <w:marRight w:val="0"/>
      <w:marTop w:val="0"/>
      <w:marBottom w:val="0"/>
      <w:divBdr>
        <w:top w:val="none" w:sz="0" w:space="0" w:color="auto"/>
        <w:left w:val="none" w:sz="0" w:space="0" w:color="auto"/>
        <w:bottom w:val="none" w:sz="0" w:space="0" w:color="auto"/>
        <w:right w:val="none" w:sz="0" w:space="0" w:color="auto"/>
      </w:divBdr>
    </w:div>
    <w:div w:id="1488479158">
      <w:bodyDiv w:val="1"/>
      <w:marLeft w:val="0"/>
      <w:marRight w:val="0"/>
      <w:marTop w:val="0"/>
      <w:marBottom w:val="0"/>
      <w:divBdr>
        <w:top w:val="none" w:sz="0" w:space="0" w:color="auto"/>
        <w:left w:val="none" w:sz="0" w:space="0" w:color="auto"/>
        <w:bottom w:val="none" w:sz="0" w:space="0" w:color="auto"/>
        <w:right w:val="none" w:sz="0" w:space="0" w:color="auto"/>
      </w:divBdr>
      <w:divsChild>
        <w:div w:id="607154633">
          <w:marLeft w:val="0"/>
          <w:marRight w:val="0"/>
          <w:marTop w:val="0"/>
          <w:marBottom w:val="105"/>
          <w:divBdr>
            <w:top w:val="none" w:sz="0" w:space="0" w:color="auto"/>
            <w:left w:val="none" w:sz="0" w:space="0" w:color="auto"/>
            <w:bottom w:val="none" w:sz="0" w:space="0" w:color="auto"/>
            <w:right w:val="none" w:sz="0" w:space="0" w:color="auto"/>
          </w:divBdr>
          <w:divsChild>
            <w:div w:id="1749381556">
              <w:marLeft w:val="0"/>
              <w:marRight w:val="0"/>
              <w:marTop w:val="0"/>
              <w:marBottom w:val="0"/>
              <w:divBdr>
                <w:top w:val="none" w:sz="0" w:space="0" w:color="auto"/>
                <w:left w:val="none" w:sz="0" w:space="0" w:color="auto"/>
                <w:bottom w:val="none" w:sz="0" w:space="0" w:color="auto"/>
                <w:right w:val="none" w:sz="0" w:space="0" w:color="auto"/>
              </w:divBdr>
            </w:div>
          </w:divsChild>
        </w:div>
        <w:div w:id="1803497001">
          <w:marLeft w:val="0"/>
          <w:marRight w:val="0"/>
          <w:marTop w:val="0"/>
          <w:marBottom w:val="450"/>
          <w:divBdr>
            <w:top w:val="none" w:sz="0" w:space="0" w:color="auto"/>
            <w:left w:val="none" w:sz="0" w:space="0" w:color="auto"/>
            <w:bottom w:val="none" w:sz="0" w:space="0" w:color="auto"/>
            <w:right w:val="none" w:sz="0" w:space="0" w:color="auto"/>
          </w:divBdr>
        </w:div>
      </w:divsChild>
    </w:div>
    <w:div w:id="1491098961">
      <w:bodyDiv w:val="1"/>
      <w:marLeft w:val="0"/>
      <w:marRight w:val="0"/>
      <w:marTop w:val="0"/>
      <w:marBottom w:val="0"/>
      <w:divBdr>
        <w:top w:val="none" w:sz="0" w:space="0" w:color="auto"/>
        <w:left w:val="none" w:sz="0" w:space="0" w:color="auto"/>
        <w:bottom w:val="none" w:sz="0" w:space="0" w:color="auto"/>
        <w:right w:val="none" w:sz="0" w:space="0" w:color="auto"/>
      </w:divBdr>
    </w:div>
    <w:div w:id="1492133100">
      <w:bodyDiv w:val="1"/>
      <w:marLeft w:val="0"/>
      <w:marRight w:val="0"/>
      <w:marTop w:val="0"/>
      <w:marBottom w:val="0"/>
      <w:divBdr>
        <w:top w:val="none" w:sz="0" w:space="0" w:color="auto"/>
        <w:left w:val="none" w:sz="0" w:space="0" w:color="auto"/>
        <w:bottom w:val="none" w:sz="0" w:space="0" w:color="auto"/>
        <w:right w:val="none" w:sz="0" w:space="0" w:color="auto"/>
      </w:divBdr>
    </w:div>
    <w:div w:id="1492990514">
      <w:bodyDiv w:val="1"/>
      <w:marLeft w:val="0"/>
      <w:marRight w:val="0"/>
      <w:marTop w:val="0"/>
      <w:marBottom w:val="0"/>
      <w:divBdr>
        <w:top w:val="none" w:sz="0" w:space="0" w:color="auto"/>
        <w:left w:val="none" w:sz="0" w:space="0" w:color="auto"/>
        <w:bottom w:val="none" w:sz="0" w:space="0" w:color="auto"/>
        <w:right w:val="none" w:sz="0" w:space="0" w:color="auto"/>
      </w:divBdr>
      <w:divsChild>
        <w:div w:id="1745451879">
          <w:marLeft w:val="0"/>
          <w:marRight w:val="0"/>
          <w:marTop w:val="225"/>
          <w:marBottom w:val="0"/>
          <w:divBdr>
            <w:top w:val="none" w:sz="0" w:space="0" w:color="auto"/>
            <w:left w:val="none" w:sz="0" w:space="0" w:color="auto"/>
            <w:bottom w:val="none" w:sz="0" w:space="0" w:color="auto"/>
            <w:right w:val="none" w:sz="0" w:space="0" w:color="auto"/>
          </w:divBdr>
        </w:div>
      </w:divsChild>
    </w:div>
    <w:div w:id="1496148156">
      <w:bodyDiv w:val="1"/>
      <w:marLeft w:val="0"/>
      <w:marRight w:val="0"/>
      <w:marTop w:val="0"/>
      <w:marBottom w:val="0"/>
      <w:divBdr>
        <w:top w:val="none" w:sz="0" w:space="0" w:color="auto"/>
        <w:left w:val="none" w:sz="0" w:space="0" w:color="auto"/>
        <w:bottom w:val="none" w:sz="0" w:space="0" w:color="auto"/>
        <w:right w:val="none" w:sz="0" w:space="0" w:color="auto"/>
      </w:divBdr>
    </w:div>
    <w:div w:id="1496917934">
      <w:bodyDiv w:val="1"/>
      <w:marLeft w:val="0"/>
      <w:marRight w:val="0"/>
      <w:marTop w:val="0"/>
      <w:marBottom w:val="0"/>
      <w:divBdr>
        <w:top w:val="none" w:sz="0" w:space="0" w:color="auto"/>
        <w:left w:val="none" w:sz="0" w:space="0" w:color="auto"/>
        <w:bottom w:val="none" w:sz="0" w:space="0" w:color="auto"/>
        <w:right w:val="none" w:sz="0" w:space="0" w:color="auto"/>
      </w:divBdr>
    </w:div>
    <w:div w:id="1503351349">
      <w:bodyDiv w:val="1"/>
      <w:marLeft w:val="0"/>
      <w:marRight w:val="0"/>
      <w:marTop w:val="0"/>
      <w:marBottom w:val="0"/>
      <w:divBdr>
        <w:top w:val="none" w:sz="0" w:space="0" w:color="auto"/>
        <w:left w:val="none" w:sz="0" w:space="0" w:color="auto"/>
        <w:bottom w:val="none" w:sz="0" w:space="0" w:color="auto"/>
        <w:right w:val="none" w:sz="0" w:space="0" w:color="auto"/>
      </w:divBdr>
    </w:div>
    <w:div w:id="1514144181">
      <w:bodyDiv w:val="1"/>
      <w:marLeft w:val="0"/>
      <w:marRight w:val="0"/>
      <w:marTop w:val="0"/>
      <w:marBottom w:val="0"/>
      <w:divBdr>
        <w:top w:val="none" w:sz="0" w:space="0" w:color="auto"/>
        <w:left w:val="none" w:sz="0" w:space="0" w:color="auto"/>
        <w:bottom w:val="none" w:sz="0" w:space="0" w:color="auto"/>
        <w:right w:val="none" w:sz="0" w:space="0" w:color="auto"/>
      </w:divBdr>
    </w:div>
    <w:div w:id="1516729664">
      <w:bodyDiv w:val="1"/>
      <w:marLeft w:val="0"/>
      <w:marRight w:val="0"/>
      <w:marTop w:val="0"/>
      <w:marBottom w:val="0"/>
      <w:divBdr>
        <w:top w:val="none" w:sz="0" w:space="0" w:color="auto"/>
        <w:left w:val="none" w:sz="0" w:space="0" w:color="auto"/>
        <w:bottom w:val="none" w:sz="0" w:space="0" w:color="auto"/>
        <w:right w:val="none" w:sz="0" w:space="0" w:color="auto"/>
      </w:divBdr>
    </w:div>
    <w:div w:id="1518079525">
      <w:bodyDiv w:val="1"/>
      <w:marLeft w:val="0"/>
      <w:marRight w:val="0"/>
      <w:marTop w:val="0"/>
      <w:marBottom w:val="0"/>
      <w:divBdr>
        <w:top w:val="none" w:sz="0" w:space="0" w:color="auto"/>
        <w:left w:val="none" w:sz="0" w:space="0" w:color="auto"/>
        <w:bottom w:val="none" w:sz="0" w:space="0" w:color="auto"/>
        <w:right w:val="none" w:sz="0" w:space="0" w:color="auto"/>
      </w:divBdr>
    </w:div>
    <w:div w:id="1522161989">
      <w:bodyDiv w:val="1"/>
      <w:marLeft w:val="0"/>
      <w:marRight w:val="0"/>
      <w:marTop w:val="0"/>
      <w:marBottom w:val="0"/>
      <w:divBdr>
        <w:top w:val="none" w:sz="0" w:space="0" w:color="auto"/>
        <w:left w:val="none" w:sz="0" w:space="0" w:color="auto"/>
        <w:bottom w:val="none" w:sz="0" w:space="0" w:color="auto"/>
        <w:right w:val="none" w:sz="0" w:space="0" w:color="auto"/>
      </w:divBdr>
    </w:div>
    <w:div w:id="1525442873">
      <w:bodyDiv w:val="1"/>
      <w:marLeft w:val="0"/>
      <w:marRight w:val="0"/>
      <w:marTop w:val="0"/>
      <w:marBottom w:val="0"/>
      <w:divBdr>
        <w:top w:val="none" w:sz="0" w:space="0" w:color="auto"/>
        <w:left w:val="none" w:sz="0" w:space="0" w:color="auto"/>
        <w:bottom w:val="none" w:sz="0" w:space="0" w:color="auto"/>
        <w:right w:val="none" w:sz="0" w:space="0" w:color="auto"/>
      </w:divBdr>
    </w:div>
    <w:div w:id="1530407967">
      <w:bodyDiv w:val="1"/>
      <w:marLeft w:val="0"/>
      <w:marRight w:val="0"/>
      <w:marTop w:val="0"/>
      <w:marBottom w:val="0"/>
      <w:divBdr>
        <w:top w:val="none" w:sz="0" w:space="0" w:color="auto"/>
        <w:left w:val="none" w:sz="0" w:space="0" w:color="auto"/>
        <w:bottom w:val="none" w:sz="0" w:space="0" w:color="auto"/>
        <w:right w:val="none" w:sz="0" w:space="0" w:color="auto"/>
      </w:divBdr>
    </w:div>
    <w:div w:id="1532692010">
      <w:bodyDiv w:val="1"/>
      <w:marLeft w:val="0"/>
      <w:marRight w:val="0"/>
      <w:marTop w:val="0"/>
      <w:marBottom w:val="0"/>
      <w:divBdr>
        <w:top w:val="none" w:sz="0" w:space="0" w:color="auto"/>
        <w:left w:val="none" w:sz="0" w:space="0" w:color="auto"/>
        <w:bottom w:val="none" w:sz="0" w:space="0" w:color="auto"/>
        <w:right w:val="none" w:sz="0" w:space="0" w:color="auto"/>
      </w:divBdr>
    </w:div>
    <w:div w:id="1538472835">
      <w:bodyDiv w:val="1"/>
      <w:marLeft w:val="0"/>
      <w:marRight w:val="0"/>
      <w:marTop w:val="0"/>
      <w:marBottom w:val="0"/>
      <w:divBdr>
        <w:top w:val="none" w:sz="0" w:space="0" w:color="auto"/>
        <w:left w:val="none" w:sz="0" w:space="0" w:color="auto"/>
        <w:bottom w:val="none" w:sz="0" w:space="0" w:color="auto"/>
        <w:right w:val="none" w:sz="0" w:space="0" w:color="auto"/>
      </w:divBdr>
    </w:div>
    <w:div w:id="1539048768">
      <w:bodyDiv w:val="1"/>
      <w:marLeft w:val="0"/>
      <w:marRight w:val="0"/>
      <w:marTop w:val="0"/>
      <w:marBottom w:val="0"/>
      <w:divBdr>
        <w:top w:val="none" w:sz="0" w:space="0" w:color="auto"/>
        <w:left w:val="none" w:sz="0" w:space="0" w:color="auto"/>
        <w:bottom w:val="none" w:sz="0" w:space="0" w:color="auto"/>
        <w:right w:val="none" w:sz="0" w:space="0" w:color="auto"/>
      </w:divBdr>
    </w:div>
    <w:div w:id="1540505851">
      <w:bodyDiv w:val="1"/>
      <w:marLeft w:val="0"/>
      <w:marRight w:val="0"/>
      <w:marTop w:val="0"/>
      <w:marBottom w:val="0"/>
      <w:divBdr>
        <w:top w:val="none" w:sz="0" w:space="0" w:color="auto"/>
        <w:left w:val="none" w:sz="0" w:space="0" w:color="auto"/>
        <w:bottom w:val="none" w:sz="0" w:space="0" w:color="auto"/>
        <w:right w:val="none" w:sz="0" w:space="0" w:color="auto"/>
      </w:divBdr>
    </w:div>
    <w:div w:id="1543784779">
      <w:bodyDiv w:val="1"/>
      <w:marLeft w:val="0"/>
      <w:marRight w:val="0"/>
      <w:marTop w:val="0"/>
      <w:marBottom w:val="0"/>
      <w:divBdr>
        <w:top w:val="none" w:sz="0" w:space="0" w:color="auto"/>
        <w:left w:val="none" w:sz="0" w:space="0" w:color="auto"/>
        <w:bottom w:val="none" w:sz="0" w:space="0" w:color="auto"/>
        <w:right w:val="none" w:sz="0" w:space="0" w:color="auto"/>
      </w:divBdr>
    </w:div>
    <w:div w:id="1545092464">
      <w:bodyDiv w:val="1"/>
      <w:marLeft w:val="0"/>
      <w:marRight w:val="0"/>
      <w:marTop w:val="0"/>
      <w:marBottom w:val="0"/>
      <w:divBdr>
        <w:top w:val="none" w:sz="0" w:space="0" w:color="auto"/>
        <w:left w:val="none" w:sz="0" w:space="0" w:color="auto"/>
        <w:bottom w:val="none" w:sz="0" w:space="0" w:color="auto"/>
        <w:right w:val="none" w:sz="0" w:space="0" w:color="auto"/>
      </w:divBdr>
      <w:divsChild>
        <w:div w:id="1777795772">
          <w:marLeft w:val="0"/>
          <w:marRight w:val="0"/>
          <w:marTop w:val="225"/>
          <w:marBottom w:val="0"/>
          <w:divBdr>
            <w:top w:val="none" w:sz="0" w:space="0" w:color="auto"/>
            <w:left w:val="none" w:sz="0" w:space="0" w:color="auto"/>
            <w:bottom w:val="none" w:sz="0" w:space="0" w:color="auto"/>
            <w:right w:val="none" w:sz="0" w:space="0" w:color="auto"/>
          </w:divBdr>
        </w:div>
      </w:divsChild>
    </w:div>
    <w:div w:id="1550218997">
      <w:bodyDiv w:val="1"/>
      <w:marLeft w:val="0"/>
      <w:marRight w:val="0"/>
      <w:marTop w:val="0"/>
      <w:marBottom w:val="0"/>
      <w:divBdr>
        <w:top w:val="none" w:sz="0" w:space="0" w:color="auto"/>
        <w:left w:val="none" w:sz="0" w:space="0" w:color="auto"/>
        <w:bottom w:val="none" w:sz="0" w:space="0" w:color="auto"/>
        <w:right w:val="none" w:sz="0" w:space="0" w:color="auto"/>
      </w:divBdr>
    </w:div>
    <w:div w:id="1551258636">
      <w:bodyDiv w:val="1"/>
      <w:marLeft w:val="0"/>
      <w:marRight w:val="0"/>
      <w:marTop w:val="0"/>
      <w:marBottom w:val="0"/>
      <w:divBdr>
        <w:top w:val="none" w:sz="0" w:space="0" w:color="auto"/>
        <w:left w:val="none" w:sz="0" w:space="0" w:color="auto"/>
        <w:bottom w:val="none" w:sz="0" w:space="0" w:color="auto"/>
        <w:right w:val="none" w:sz="0" w:space="0" w:color="auto"/>
      </w:divBdr>
    </w:div>
    <w:div w:id="1553732830">
      <w:bodyDiv w:val="1"/>
      <w:marLeft w:val="0"/>
      <w:marRight w:val="0"/>
      <w:marTop w:val="0"/>
      <w:marBottom w:val="0"/>
      <w:divBdr>
        <w:top w:val="none" w:sz="0" w:space="0" w:color="auto"/>
        <w:left w:val="none" w:sz="0" w:space="0" w:color="auto"/>
        <w:bottom w:val="none" w:sz="0" w:space="0" w:color="auto"/>
        <w:right w:val="none" w:sz="0" w:space="0" w:color="auto"/>
      </w:divBdr>
    </w:div>
    <w:div w:id="1556045966">
      <w:bodyDiv w:val="1"/>
      <w:marLeft w:val="0"/>
      <w:marRight w:val="0"/>
      <w:marTop w:val="0"/>
      <w:marBottom w:val="0"/>
      <w:divBdr>
        <w:top w:val="none" w:sz="0" w:space="0" w:color="auto"/>
        <w:left w:val="none" w:sz="0" w:space="0" w:color="auto"/>
        <w:bottom w:val="none" w:sz="0" w:space="0" w:color="auto"/>
        <w:right w:val="none" w:sz="0" w:space="0" w:color="auto"/>
      </w:divBdr>
      <w:divsChild>
        <w:div w:id="751321482">
          <w:marLeft w:val="0"/>
          <w:marRight w:val="0"/>
          <w:marTop w:val="225"/>
          <w:marBottom w:val="0"/>
          <w:divBdr>
            <w:top w:val="none" w:sz="0" w:space="0" w:color="auto"/>
            <w:left w:val="none" w:sz="0" w:space="0" w:color="auto"/>
            <w:bottom w:val="none" w:sz="0" w:space="0" w:color="auto"/>
            <w:right w:val="none" w:sz="0" w:space="0" w:color="auto"/>
          </w:divBdr>
        </w:div>
      </w:divsChild>
    </w:div>
    <w:div w:id="1558584811">
      <w:bodyDiv w:val="1"/>
      <w:marLeft w:val="0"/>
      <w:marRight w:val="0"/>
      <w:marTop w:val="0"/>
      <w:marBottom w:val="0"/>
      <w:divBdr>
        <w:top w:val="none" w:sz="0" w:space="0" w:color="auto"/>
        <w:left w:val="none" w:sz="0" w:space="0" w:color="auto"/>
        <w:bottom w:val="none" w:sz="0" w:space="0" w:color="auto"/>
        <w:right w:val="none" w:sz="0" w:space="0" w:color="auto"/>
      </w:divBdr>
    </w:div>
    <w:div w:id="1562445446">
      <w:bodyDiv w:val="1"/>
      <w:marLeft w:val="0"/>
      <w:marRight w:val="0"/>
      <w:marTop w:val="0"/>
      <w:marBottom w:val="0"/>
      <w:divBdr>
        <w:top w:val="none" w:sz="0" w:space="0" w:color="auto"/>
        <w:left w:val="none" w:sz="0" w:space="0" w:color="auto"/>
        <w:bottom w:val="none" w:sz="0" w:space="0" w:color="auto"/>
        <w:right w:val="none" w:sz="0" w:space="0" w:color="auto"/>
      </w:divBdr>
    </w:div>
    <w:div w:id="1564869306">
      <w:bodyDiv w:val="1"/>
      <w:marLeft w:val="0"/>
      <w:marRight w:val="0"/>
      <w:marTop w:val="0"/>
      <w:marBottom w:val="0"/>
      <w:divBdr>
        <w:top w:val="none" w:sz="0" w:space="0" w:color="auto"/>
        <w:left w:val="none" w:sz="0" w:space="0" w:color="auto"/>
        <w:bottom w:val="none" w:sz="0" w:space="0" w:color="auto"/>
        <w:right w:val="none" w:sz="0" w:space="0" w:color="auto"/>
      </w:divBdr>
    </w:div>
    <w:div w:id="1565262398">
      <w:bodyDiv w:val="1"/>
      <w:marLeft w:val="0"/>
      <w:marRight w:val="0"/>
      <w:marTop w:val="0"/>
      <w:marBottom w:val="0"/>
      <w:divBdr>
        <w:top w:val="none" w:sz="0" w:space="0" w:color="auto"/>
        <w:left w:val="none" w:sz="0" w:space="0" w:color="auto"/>
        <w:bottom w:val="none" w:sz="0" w:space="0" w:color="auto"/>
        <w:right w:val="none" w:sz="0" w:space="0" w:color="auto"/>
      </w:divBdr>
    </w:div>
    <w:div w:id="1565406328">
      <w:bodyDiv w:val="1"/>
      <w:marLeft w:val="0"/>
      <w:marRight w:val="0"/>
      <w:marTop w:val="0"/>
      <w:marBottom w:val="0"/>
      <w:divBdr>
        <w:top w:val="none" w:sz="0" w:space="0" w:color="auto"/>
        <w:left w:val="none" w:sz="0" w:space="0" w:color="auto"/>
        <w:bottom w:val="none" w:sz="0" w:space="0" w:color="auto"/>
        <w:right w:val="none" w:sz="0" w:space="0" w:color="auto"/>
      </w:divBdr>
    </w:div>
    <w:div w:id="1571234662">
      <w:bodyDiv w:val="1"/>
      <w:marLeft w:val="0"/>
      <w:marRight w:val="0"/>
      <w:marTop w:val="0"/>
      <w:marBottom w:val="0"/>
      <w:divBdr>
        <w:top w:val="none" w:sz="0" w:space="0" w:color="auto"/>
        <w:left w:val="none" w:sz="0" w:space="0" w:color="auto"/>
        <w:bottom w:val="none" w:sz="0" w:space="0" w:color="auto"/>
        <w:right w:val="none" w:sz="0" w:space="0" w:color="auto"/>
      </w:divBdr>
    </w:div>
    <w:div w:id="1572078042">
      <w:bodyDiv w:val="1"/>
      <w:marLeft w:val="0"/>
      <w:marRight w:val="0"/>
      <w:marTop w:val="0"/>
      <w:marBottom w:val="0"/>
      <w:divBdr>
        <w:top w:val="none" w:sz="0" w:space="0" w:color="auto"/>
        <w:left w:val="none" w:sz="0" w:space="0" w:color="auto"/>
        <w:bottom w:val="none" w:sz="0" w:space="0" w:color="auto"/>
        <w:right w:val="none" w:sz="0" w:space="0" w:color="auto"/>
      </w:divBdr>
      <w:divsChild>
        <w:div w:id="17899484">
          <w:marLeft w:val="0"/>
          <w:marRight w:val="0"/>
          <w:marTop w:val="225"/>
          <w:marBottom w:val="0"/>
          <w:divBdr>
            <w:top w:val="none" w:sz="0" w:space="0" w:color="auto"/>
            <w:left w:val="none" w:sz="0" w:space="0" w:color="auto"/>
            <w:bottom w:val="none" w:sz="0" w:space="0" w:color="auto"/>
            <w:right w:val="none" w:sz="0" w:space="0" w:color="auto"/>
          </w:divBdr>
        </w:div>
      </w:divsChild>
    </w:div>
    <w:div w:id="1572155779">
      <w:bodyDiv w:val="1"/>
      <w:marLeft w:val="0"/>
      <w:marRight w:val="0"/>
      <w:marTop w:val="0"/>
      <w:marBottom w:val="0"/>
      <w:divBdr>
        <w:top w:val="none" w:sz="0" w:space="0" w:color="auto"/>
        <w:left w:val="none" w:sz="0" w:space="0" w:color="auto"/>
        <w:bottom w:val="none" w:sz="0" w:space="0" w:color="auto"/>
        <w:right w:val="none" w:sz="0" w:space="0" w:color="auto"/>
      </w:divBdr>
    </w:div>
    <w:div w:id="1573344046">
      <w:bodyDiv w:val="1"/>
      <w:marLeft w:val="0"/>
      <w:marRight w:val="0"/>
      <w:marTop w:val="0"/>
      <w:marBottom w:val="0"/>
      <w:divBdr>
        <w:top w:val="none" w:sz="0" w:space="0" w:color="auto"/>
        <w:left w:val="none" w:sz="0" w:space="0" w:color="auto"/>
        <w:bottom w:val="none" w:sz="0" w:space="0" w:color="auto"/>
        <w:right w:val="none" w:sz="0" w:space="0" w:color="auto"/>
      </w:divBdr>
    </w:div>
    <w:div w:id="1573391645">
      <w:bodyDiv w:val="1"/>
      <w:marLeft w:val="0"/>
      <w:marRight w:val="0"/>
      <w:marTop w:val="0"/>
      <w:marBottom w:val="0"/>
      <w:divBdr>
        <w:top w:val="none" w:sz="0" w:space="0" w:color="auto"/>
        <w:left w:val="none" w:sz="0" w:space="0" w:color="auto"/>
        <w:bottom w:val="none" w:sz="0" w:space="0" w:color="auto"/>
        <w:right w:val="none" w:sz="0" w:space="0" w:color="auto"/>
      </w:divBdr>
    </w:div>
    <w:div w:id="1574704249">
      <w:bodyDiv w:val="1"/>
      <w:marLeft w:val="0"/>
      <w:marRight w:val="0"/>
      <w:marTop w:val="0"/>
      <w:marBottom w:val="0"/>
      <w:divBdr>
        <w:top w:val="none" w:sz="0" w:space="0" w:color="auto"/>
        <w:left w:val="none" w:sz="0" w:space="0" w:color="auto"/>
        <w:bottom w:val="none" w:sz="0" w:space="0" w:color="auto"/>
        <w:right w:val="none" w:sz="0" w:space="0" w:color="auto"/>
      </w:divBdr>
    </w:div>
    <w:div w:id="1576088891">
      <w:bodyDiv w:val="1"/>
      <w:marLeft w:val="0"/>
      <w:marRight w:val="0"/>
      <w:marTop w:val="0"/>
      <w:marBottom w:val="0"/>
      <w:divBdr>
        <w:top w:val="none" w:sz="0" w:space="0" w:color="auto"/>
        <w:left w:val="none" w:sz="0" w:space="0" w:color="auto"/>
        <w:bottom w:val="none" w:sz="0" w:space="0" w:color="auto"/>
        <w:right w:val="none" w:sz="0" w:space="0" w:color="auto"/>
      </w:divBdr>
    </w:div>
    <w:div w:id="1579558581">
      <w:bodyDiv w:val="1"/>
      <w:marLeft w:val="0"/>
      <w:marRight w:val="0"/>
      <w:marTop w:val="0"/>
      <w:marBottom w:val="0"/>
      <w:divBdr>
        <w:top w:val="none" w:sz="0" w:space="0" w:color="auto"/>
        <w:left w:val="none" w:sz="0" w:space="0" w:color="auto"/>
        <w:bottom w:val="none" w:sz="0" w:space="0" w:color="auto"/>
        <w:right w:val="none" w:sz="0" w:space="0" w:color="auto"/>
      </w:divBdr>
      <w:divsChild>
        <w:div w:id="1622951917">
          <w:marLeft w:val="0"/>
          <w:marRight w:val="0"/>
          <w:marTop w:val="225"/>
          <w:marBottom w:val="0"/>
          <w:divBdr>
            <w:top w:val="none" w:sz="0" w:space="0" w:color="auto"/>
            <w:left w:val="none" w:sz="0" w:space="0" w:color="auto"/>
            <w:bottom w:val="none" w:sz="0" w:space="0" w:color="auto"/>
            <w:right w:val="none" w:sz="0" w:space="0" w:color="auto"/>
          </w:divBdr>
        </w:div>
      </w:divsChild>
    </w:div>
    <w:div w:id="1587154428">
      <w:bodyDiv w:val="1"/>
      <w:marLeft w:val="0"/>
      <w:marRight w:val="0"/>
      <w:marTop w:val="0"/>
      <w:marBottom w:val="0"/>
      <w:divBdr>
        <w:top w:val="none" w:sz="0" w:space="0" w:color="auto"/>
        <w:left w:val="none" w:sz="0" w:space="0" w:color="auto"/>
        <w:bottom w:val="none" w:sz="0" w:space="0" w:color="auto"/>
        <w:right w:val="none" w:sz="0" w:space="0" w:color="auto"/>
      </w:divBdr>
    </w:div>
    <w:div w:id="1587494435">
      <w:bodyDiv w:val="1"/>
      <w:marLeft w:val="0"/>
      <w:marRight w:val="0"/>
      <w:marTop w:val="0"/>
      <w:marBottom w:val="0"/>
      <w:divBdr>
        <w:top w:val="none" w:sz="0" w:space="0" w:color="auto"/>
        <w:left w:val="none" w:sz="0" w:space="0" w:color="auto"/>
        <w:bottom w:val="none" w:sz="0" w:space="0" w:color="auto"/>
        <w:right w:val="none" w:sz="0" w:space="0" w:color="auto"/>
      </w:divBdr>
      <w:divsChild>
        <w:div w:id="134034511">
          <w:marLeft w:val="0"/>
          <w:marRight w:val="0"/>
          <w:marTop w:val="0"/>
          <w:marBottom w:val="105"/>
          <w:divBdr>
            <w:top w:val="none" w:sz="0" w:space="0" w:color="auto"/>
            <w:left w:val="none" w:sz="0" w:space="0" w:color="auto"/>
            <w:bottom w:val="none" w:sz="0" w:space="0" w:color="auto"/>
            <w:right w:val="none" w:sz="0" w:space="0" w:color="auto"/>
          </w:divBdr>
          <w:divsChild>
            <w:div w:id="1760979745">
              <w:marLeft w:val="0"/>
              <w:marRight w:val="0"/>
              <w:marTop w:val="0"/>
              <w:marBottom w:val="0"/>
              <w:divBdr>
                <w:top w:val="none" w:sz="0" w:space="0" w:color="auto"/>
                <w:left w:val="none" w:sz="0" w:space="0" w:color="auto"/>
                <w:bottom w:val="none" w:sz="0" w:space="0" w:color="auto"/>
                <w:right w:val="none" w:sz="0" w:space="0" w:color="auto"/>
              </w:divBdr>
            </w:div>
          </w:divsChild>
        </w:div>
        <w:div w:id="796993681">
          <w:marLeft w:val="0"/>
          <w:marRight w:val="0"/>
          <w:marTop w:val="0"/>
          <w:marBottom w:val="450"/>
          <w:divBdr>
            <w:top w:val="none" w:sz="0" w:space="0" w:color="auto"/>
            <w:left w:val="none" w:sz="0" w:space="0" w:color="auto"/>
            <w:bottom w:val="none" w:sz="0" w:space="0" w:color="auto"/>
            <w:right w:val="none" w:sz="0" w:space="0" w:color="auto"/>
          </w:divBdr>
        </w:div>
      </w:divsChild>
    </w:div>
    <w:div w:id="1587885634">
      <w:bodyDiv w:val="1"/>
      <w:marLeft w:val="0"/>
      <w:marRight w:val="0"/>
      <w:marTop w:val="0"/>
      <w:marBottom w:val="0"/>
      <w:divBdr>
        <w:top w:val="none" w:sz="0" w:space="0" w:color="auto"/>
        <w:left w:val="none" w:sz="0" w:space="0" w:color="auto"/>
        <w:bottom w:val="none" w:sz="0" w:space="0" w:color="auto"/>
        <w:right w:val="none" w:sz="0" w:space="0" w:color="auto"/>
      </w:divBdr>
    </w:div>
    <w:div w:id="1589537392">
      <w:bodyDiv w:val="1"/>
      <w:marLeft w:val="0"/>
      <w:marRight w:val="0"/>
      <w:marTop w:val="0"/>
      <w:marBottom w:val="0"/>
      <w:divBdr>
        <w:top w:val="none" w:sz="0" w:space="0" w:color="auto"/>
        <w:left w:val="none" w:sz="0" w:space="0" w:color="auto"/>
        <w:bottom w:val="none" w:sz="0" w:space="0" w:color="auto"/>
        <w:right w:val="none" w:sz="0" w:space="0" w:color="auto"/>
      </w:divBdr>
      <w:divsChild>
        <w:div w:id="645358308">
          <w:marLeft w:val="0"/>
          <w:marRight w:val="0"/>
          <w:marTop w:val="0"/>
          <w:marBottom w:val="0"/>
          <w:divBdr>
            <w:top w:val="none" w:sz="0" w:space="0" w:color="auto"/>
            <w:left w:val="none" w:sz="0" w:space="0" w:color="auto"/>
            <w:bottom w:val="none" w:sz="0" w:space="0" w:color="auto"/>
            <w:right w:val="none" w:sz="0" w:space="0" w:color="auto"/>
          </w:divBdr>
          <w:divsChild>
            <w:div w:id="1927231316">
              <w:marLeft w:val="0"/>
              <w:marRight w:val="0"/>
              <w:marTop w:val="0"/>
              <w:marBottom w:val="0"/>
              <w:divBdr>
                <w:top w:val="none" w:sz="0" w:space="0" w:color="auto"/>
                <w:left w:val="none" w:sz="0" w:space="0" w:color="auto"/>
                <w:bottom w:val="none" w:sz="0" w:space="0" w:color="auto"/>
                <w:right w:val="none" w:sz="0" w:space="0" w:color="auto"/>
              </w:divBdr>
              <w:divsChild>
                <w:div w:id="153038107">
                  <w:marLeft w:val="225"/>
                  <w:marRight w:val="0"/>
                  <w:marTop w:val="0"/>
                  <w:marBottom w:val="0"/>
                  <w:divBdr>
                    <w:top w:val="none" w:sz="0" w:space="0" w:color="auto"/>
                    <w:left w:val="none" w:sz="0" w:space="0" w:color="auto"/>
                    <w:bottom w:val="none" w:sz="0" w:space="0" w:color="auto"/>
                    <w:right w:val="none" w:sz="0" w:space="0" w:color="auto"/>
                  </w:divBdr>
                  <w:divsChild>
                    <w:div w:id="678238183">
                      <w:marLeft w:val="0"/>
                      <w:marRight w:val="0"/>
                      <w:marTop w:val="0"/>
                      <w:marBottom w:val="0"/>
                      <w:divBdr>
                        <w:top w:val="none" w:sz="0" w:space="0" w:color="auto"/>
                        <w:left w:val="none" w:sz="0" w:space="0" w:color="auto"/>
                        <w:bottom w:val="none" w:sz="0" w:space="0" w:color="auto"/>
                        <w:right w:val="none" w:sz="0" w:space="0" w:color="auto"/>
                      </w:divBdr>
                      <w:divsChild>
                        <w:div w:id="2145586708">
                          <w:marLeft w:val="0"/>
                          <w:marRight w:val="0"/>
                          <w:marTop w:val="0"/>
                          <w:marBottom w:val="0"/>
                          <w:divBdr>
                            <w:top w:val="none" w:sz="0" w:space="0" w:color="auto"/>
                            <w:left w:val="none" w:sz="0" w:space="0" w:color="auto"/>
                            <w:bottom w:val="none" w:sz="0" w:space="0" w:color="auto"/>
                            <w:right w:val="none" w:sz="0" w:space="0" w:color="auto"/>
                          </w:divBdr>
                          <w:divsChild>
                            <w:div w:id="404883560">
                              <w:marLeft w:val="0"/>
                              <w:marRight w:val="0"/>
                              <w:marTop w:val="0"/>
                              <w:marBottom w:val="0"/>
                              <w:divBdr>
                                <w:top w:val="none" w:sz="0" w:space="0" w:color="auto"/>
                                <w:left w:val="none" w:sz="0" w:space="0" w:color="auto"/>
                                <w:bottom w:val="none" w:sz="0" w:space="0" w:color="auto"/>
                                <w:right w:val="none" w:sz="0" w:space="0" w:color="auto"/>
                              </w:divBdr>
                              <w:divsChild>
                                <w:div w:id="197012805">
                                  <w:marLeft w:val="0"/>
                                  <w:marRight w:val="0"/>
                                  <w:marTop w:val="0"/>
                                  <w:marBottom w:val="0"/>
                                  <w:divBdr>
                                    <w:top w:val="none" w:sz="0" w:space="0" w:color="auto"/>
                                    <w:left w:val="none" w:sz="0" w:space="0" w:color="auto"/>
                                    <w:bottom w:val="none" w:sz="0" w:space="0" w:color="auto"/>
                                    <w:right w:val="none" w:sz="0" w:space="0" w:color="auto"/>
                                  </w:divBdr>
                                  <w:divsChild>
                                    <w:div w:id="335619865">
                                      <w:marLeft w:val="0"/>
                                      <w:marRight w:val="0"/>
                                      <w:marTop w:val="75"/>
                                      <w:marBottom w:val="75"/>
                                      <w:divBdr>
                                        <w:top w:val="none" w:sz="0" w:space="0" w:color="auto"/>
                                        <w:left w:val="none" w:sz="0" w:space="0" w:color="auto"/>
                                        <w:bottom w:val="none" w:sz="0" w:space="0" w:color="auto"/>
                                        <w:right w:val="none" w:sz="0" w:space="0" w:color="auto"/>
                                      </w:divBdr>
                                    </w:div>
                                  </w:divsChild>
                                </w:div>
                                <w:div w:id="1131705136">
                                  <w:marLeft w:val="0"/>
                                  <w:marRight w:val="0"/>
                                  <w:marTop w:val="0"/>
                                  <w:marBottom w:val="0"/>
                                  <w:divBdr>
                                    <w:top w:val="none" w:sz="0" w:space="0" w:color="auto"/>
                                    <w:left w:val="none" w:sz="0" w:space="0" w:color="auto"/>
                                    <w:bottom w:val="none" w:sz="0" w:space="0" w:color="auto"/>
                                    <w:right w:val="none" w:sz="0" w:space="0" w:color="auto"/>
                                  </w:divBdr>
                                </w:div>
                              </w:divsChild>
                            </w:div>
                            <w:div w:id="186609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0432096">
      <w:bodyDiv w:val="1"/>
      <w:marLeft w:val="0"/>
      <w:marRight w:val="0"/>
      <w:marTop w:val="0"/>
      <w:marBottom w:val="0"/>
      <w:divBdr>
        <w:top w:val="none" w:sz="0" w:space="0" w:color="auto"/>
        <w:left w:val="none" w:sz="0" w:space="0" w:color="auto"/>
        <w:bottom w:val="none" w:sz="0" w:space="0" w:color="auto"/>
        <w:right w:val="none" w:sz="0" w:space="0" w:color="auto"/>
      </w:divBdr>
    </w:div>
    <w:div w:id="1593197116">
      <w:bodyDiv w:val="1"/>
      <w:marLeft w:val="0"/>
      <w:marRight w:val="0"/>
      <w:marTop w:val="0"/>
      <w:marBottom w:val="0"/>
      <w:divBdr>
        <w:top w:val="none" w:sz="0" w:space="0" w:color="auto"/>
        <w:left w:val="none" w:sz="0" w:space="0" w:color="auto"/>
        <w:bottom w:val="none" w:sz="0" w:space="0" w:color="auto"/>
        <w:right w:val="none" w:sz="0" w:space="0" w:color="auto"/>
      </w:divBdr>
    </w:div>
    <w:div w:id="1593465156">
      <w:bodyDiv w:val="1"/>
      <w:marLeft w:val="0"/>
      <w:marRight w:val="0"/>
      <w:marTop w:val="0"/>
      <w:marBottom w:val="0"/>
      <w:divBdr>
        <w:top w:val="none" w:sz="0" w:space="0" w:color="auto"/>
        <w:left w:val="none" w:sz="0" w:space="0" w:color="auto"/>
        <w:bottom w:val="none" w:sz="0" w:space="0" w:color="auto"/>
        <w:right w:val="none" w:sz="0" w:space="0" w:color="auto"/>
      </w:divBdr>
    </w:div>
    <w:div w:id="1593857769">
      <w:bodyDiv w:val="1"/>
      <w:marLeft w:val="0"/>
      <w:marRight w:val="0"/>
      <w:marTop w:val="0"/>
      <w:marBottom w:val="0"/>
      <w:divBdr>
        <w:top w:val="none" w:sz="0" w:space="0" w:color="auto"/>
        <w:left w:val="none" w:sz="0" w:space="0" w:color="auto"/>
        <w:bottom w:val="none" w:sz="0" w:space="0" w:color="auto"/>
        <w:right w:val="none" w:sz="0" w:space="0" w:color="auto"/>
      </w:divBdr>
    </w:div>
    <w:div w:id="1600062282">
      <w:bodyDiv w:val="1"/>
      <w:marLeft w:val="0"/>
      <w:marRight w:val="0"/>
      <w:marTop w:val="0"/>
      <w:marBottom w:val="0"/>
      <w:divBdr>
        <w:top w:val="none" w:sz="0" w:space="0" w:color="auto"/>
        <w:left w:val="none" w:sz="0" w:space="0" w:color="auto"/>
        <w:bottom w:val="none" w:sz="0" w:space="0" w:color="auto"/>
        <w:right w:val="none" w:sz="0" w:space="0" w:color="auto"/>
      </w:divBdr>
    </w:div>
    <w:div w:id="1600138258">
      <w:bodyDiv w:val="1"/>
      <w:marLeft w:val="0"/>
      <w:marRight w:val="0"/>
      <w:marTop w:val="0"/>
      <w:marBottom w:val="0"/>
      <w:divBdr>
        <w:top w:val="none" w:sz="0" w:space="0" w:color="auto"/>
        <w:left w:val="none" w:sz="0" w:space="0" w:color="auto"/>
        <w:bottom w:val="none" w:sz="0" w:space="0" w:color="auto"/>
        <w:right w:val="none" w:sz="0" w:space="0" w:color="auto"/>
      </w:divBdr>
    </w:div>
    <w:div w:id="1603226862">
      <w:bodyDiv w:val="1"/>
      <w:marLeft w:val="0"/>
      <w:marRight w:val="0"/>
      <w:marTop w:val="0"/>
      <w:marBottom w:val="0"/>
      <w:divBdr>
        <w:top w:val="none" w:sz="0" w:space="0" w:color="auto"/>
        <w:left w:val="none" w:sz="0" w:space="0" w:color="auto"/>
        <w:bottom w:val="none" w:sz="0" w:space="0" w:color="auto"/>
        <w:right w:val="none" w:sz="0" w:space="0" w:color="auto"/>
      </w:divBdr>
    </w:div>
    <w:div w:id="1604192647">
      <w:bodyDiv w:val="1"/>
      <w:marLeft w:val="0"/>
      <w:marRight w:val="0"/>
      <w:marTop w:val="0"/>
      <w:marBottom w:val="0"/>
      <w:divBdr>
        <w:top w:val="none" w:sz="0" w:space="0" w:color="auto"/>
        <w:left w:val="none" w:sz="0" w:space="0" w:color="auto"/>
        <w:bottom w:val="none" w:sz="0" w:space="0" w:color="auto"/>
        <w:right w:val="none" w:sz="0" w:space="0" w:color="auto"/>
      </w:divBdr>
      <w:divsChild>
        <w:div w:id="979961388">
          <w:marLeft w:val="0"/>
          <w:marRight w:val="0"/>
          <w:marTop w:val="225"/>
          <w:marBottom w:val="0"/>
          <w:divBdr>
            <w:top w:val="none" w:sz="0" w:space="0" w:color="auto"/>
            <w:left w:val="none" w:sz="0" w:space="0" w:color="auto"/>
            <w:bottom w:val="none" w:sz="0" w:space="0" w:color="auto"/>
            <w:right w:val="none" w:sz="0" w:space="0" w:color="auto"/>
          </w:divBdr>
        </w:div>
      </w:divsChild>
    </w:div>
    <w:div w:id="1606110330">
      <w:bodyDiv w:val="1"/>
      <w:marLeft w:val="0"/>
      <w:marRight w:val="0"/>
      <w:marTop w:val="0"/>
      <w:marBottom w:val="0"/>
      <w:divBdr>
        <w:top w:val="none" w:sz="0" w:space="0" w:color="auto"/>
        <w:left w:val="none" w:sz="0" w:space="0" w:color="auto"/>
        <w:bottom w:val="none" w:sz="0" w:space="0" w:color="auto"/>
        <w:right w:val="none" w:sz="0" w:space="0" w:color="auto"/>
      </w:divBdr>
    </w:div>
    <w:div w:id="1607231963">
      <w:bodyDiv w:val="1"/>
      <w:marLeft w:val="0"/>
      <w:marRight w:val="0"/>
      <w:marTop w:val="0"/>
      <w:marBottom w:val="0"/>
      <w:divBdr>
        <w:top w:val="none" w:sz="0" w:space="0" w:color="auto"/>
        <w:left w:val="none" w:sz="0" w:space="0" w:color="auto"/>
        <w:bottom w:val="none" w:sz="0" w:space="0" w:color="auto"/>
        <w:right w:val="none" w:sz="0" w:space="0" w:color="auto"/>
      </w:divBdr>
    </w:div>
    <w:div w:id="1607344921">
      <w:bodyDiv w:val="1"/>
      <w:marLeft w:val="0"/>
      <w:marRight w:val="0"/>
      <w:marTop w:val="0"/>
      <w:marBottom w:val="0"/>
      <w:divBdr>
        <w:top w:val="none" w:sz="0" w:space="0" w:color="auto"/>
        <w:left w:val="none" w:sz="0" w:space="0" w:color="auto"/>
        <w:bottom w:val="none" w:sz="0" w:space="0" w:color="auto"/>
        <w:right w:val="none" w:sz="0" w:space="0" w:color="auto"/>
      </w:divBdr>
    </w:div>
    <w:div w:id="1612206019">
      <w:bodyDiv w:val="1"/>
      <w:marLeft w:val="0"/>
      <w:marRight w:val="0"/>
      <w:marTop w:val="0"/>
      <w:marBottom w:val="0"/>
      <w:divBdr>
        <w:top w:val="none" w:sz="0" w:space="0" w:color="auto"/>
        <w:left w:val="none" w:sz="0" w:space="0" w:color="auto"/>
        <w:bottom w:val="none" w:sz="0" w:space="0" w:color="auto"/>
        <w:right w:val="none" w:sz="0" w:space="0" w:color="auto"/>
      </w:divBdr>
    </w:div>
    <w:div w:id="1613976763">
      <w:bodyDiv w:val="1"/>
      <w:marLeft w:val="0"/>
      <w:marRight w:val="0"/>
      <w:marTop w:val="0"/>
      <w:marBottom w:val="0"/>
      <w:divBdr>
        <w:top w:val="none" w:sz="0" w:space="0" w:color="auto"/>
        <w:left w:val="none" w:sz="0" w:space="0" w:color="auto"/>
        <w:bottom w:val="none" w:sz="0" w:space="0" w:color="auto"/>
        <w:right w:val="none" w:sz="0" w:space="0" w:color="auto"/>
      </w:divBdr>
    </w:div>
    <w:div w:id="1615363473">
      <w:bodyDiv w:val="1"/>
      <w:marLeft w:val="0"/>
      <w:marRight w:val="0"/>
      <w:marTop w:val="0"/>
      <w:marBottom w:val="0"/>
      <w:divBdr>
        <w:top w:val="none" w:sz="0" w:space="0" w:color="auto"/>
        <w:left w:val="none" w:sz="0" w:space="0" w:color="auto"/>
        <w:bottom w:val="none" w:sz="0" w:space="0" w:color="auto"/>
        <w:right w:val="none" w:sz="0" w:space="0" w:color="auto"/>
      </w:divBdr>
    </w:div>
    <w:div w:id="1615819607">
      <w:bodyDiv w:val="1"/>
      <w:marLeft w:val="0"/>
      <w:marRight w:val="0"/>
      <w:marTop w:val="0"/>
      <w:marBottom w:val="0"/>
      <w:divBdr>
        <w:top w:val="none" w:sz="0" w:space="0" w:color="auto"/>
        <w:left w:val="none" w:sz="0" w:space="0" w:color="auto"/>
        <w:bottom w:val="none" w:sz="0" w:space="0" w:color="auto"/>
        <w:right w:val="none" w:sz="0" w:space="0" w:color="auto"/>
      </w:divBdr>
    </w:div>
    <w:div w:id="1618414385">
      <w:bodyDiv w:val="1"/>
      <w:marLeft w:val="0"/>
      <w:marRight w:val="0"/>
      <w:marTop w:val="0"/>
      <w:marBottom w:val="0"/>
      <w:divBdr>
        <w:top w:val="none" w:sz="0" w:space="0" w:color="auto"/>
        <w:left w:val="none" w:sz="0" w:space="0" w:color="auto"/>
        <w:bottom w:val="none" w:sz="0" w:space="0" w:color="auto"/>
        <w:right w:val="none" w:sz="0" w:space="0" w:color="auto"/>
      </w:divBdr>
      <w:divsChild>
        <w:div w:id="1391808376">
          <w:marLeft w:val="0"/>
          <w:marRight w:val="0"/>
          <w:marTop w:val="225"/>
          <w:marBottom w:val="0"/>
          <w:divBdr>
            <w:top w:val="none" w:sz="0" w:space="0" w:color="auto"/>
            <w:left w:val="none" w:sz="0" w:space="0" w:color="auto"/>
            <w:bottom w:val="none" w:sz="0" w:space="0" w:color="auto"/>
            <w:right w:val="none" w:sz="0" w:space="0" w:color="auto"/>
          </w:divBdr>
        </w:div>
      </w:divsChild>
    </w:div>
    <w:div w:id="1619724975">
      <w:bodyDiv w:val="1"/>
      <w:marLeft w:val="0"/>
      <w:marRight w:val="0"/>
      <w:marTop w:val="0"/>
      <w:marBottom w:val="0"/>
      <w:divBdr>
        <w:top w:val="none" w:sz="0" w:space="0" w:color="auto"/>
        <w:left w:val="none" w:sz="0" w:space="0" w:color="auto"/>
        <w:bottom w:val="none" w:sz="0" w:space="0" w:color="auto"/>
        <w:right w:val="none" w:sz="0" w:space="0" w:color="auto"/>
      </w:divBdr>
    </w:div>
    <w:div w:id="1620333855">
      <w:bodyDiv w:val="1"/>
      <w:marLeft w:val="0"/>
      <w:marRight w:val="0"/>
      <w:marTop w:val="0"/>
      <w:marBottom w:val="0"/>
      <w:divBdr>
        <w:top w:val="none" w:sz="0" w:space="0" w:color="auto"/>
        <w:left w:val="none" w:sz="0" w:space="0" w:color="auto"/>
        <w:bottom w:val="none" w:sz="0" w:space="0" w:color="auto"/>
        <w:right w:val="none" w:sz="0" w:space="0" w:color="auto"/>
      </w:divBdr>
    </w:div>
    <w:div w:id="1627199614">
      <w:bodyDiv w:val="1"/>
      <w:marLeft w:val="0"/>
      <w:marRight w:val="0"/>
      <w:marTop w:val="0"/>
      <w:marBottom w:val="0"/>
      <w:divBdr>
        <w:top w:val="none" w:sz="0" w:space="0" w:color="auto"/>
        <w:left w:val="none" w:sz="0" w:space="0" w:color="auto"/>
        <w:bottom w:val="none" w:sz="0" w:space="0" w:color="auto"/>
        <w:right w:val="none" w:sz="0" w:space="0" w:color="auto"/>
      </w:divBdr>
      <w:divsChild>
        <w:div w:id="1567835844">
          <w:marLeft w:val="0"/>
          <w:marRight w:val="0"/>
          <w:marTop w:val="225"/>
          <w:marBottom w:val="0"/>
          <w:divBdr>
            <w:top w:val="none" w:sz="0" w:space="0" w:color="auto"/>
            <w:left w:val="none" w:sz="0" w:space="0" w:color="auto"/>
            <w:bottom w:val="none" w:sz="0" w:space="0" w:color="auto"/>
            <w:right w:val="none" w:sz="0" w:space="0" w:color="auto"/>
          </w:divBdr>
        </w:div>
      </w:divsChild>
    </w:div>
    <w:div w:id="1627353952">
      <w:bodyDiv w:val="1"/>
      <w:marLeft w:val="0"/>
      <w:marRight w:val="0"/>
      <w:marTop w:val="0"/>
      <w:marBottom w:val="0"/>
      <w:divBdr>
        <w:top w:val="none" w:sz="0" w:space="0" w:color="auto"/>
        <w:left w:val="none" w:sz="0" w:space="0" w:color="auto"/>
        <w:bottom w:val="none" w:sz="0" w:space="0" w:color="auto"/>
        <w:right w:val="none" w:sz="0" w:space="0" w:color="auto"/>
      </w:divBdr>
    </w:div>
    <w:div w:id="1630626130">
      <w:bodyDiv w:val="1"/>
      <w:marLeft w:val="0"/>
      <w:marRight w:val="0"/>
      <w:marTop w:val="0"/>
      <w:marBottom w:val="0"/>
      <w:divBdr>
        <w:top w:val="none" w:sz="0" w:space="0" w:color="auto"/>
        <w:left w:val="none" w:sz="0" w:space="0" w:color="auto"/>
        <w:bottom w:val="none" w:sz="0" w:space="0" w:color="auto"/>
        <w:right w:val="none" w:sz="0" w:space="0" w:color="auto"/>
      </w:divBdr>
      <w:divsChild>
        <w:div w:id="929243089">
          <w:marLeft w:val="0"/>
          <w:marRight w:val="0"/>
          <w:marTop w:val="0"/>
          <w:marBottom w:val="0"/>
          <w:divBdr>
            <w:top w:val="none" w:sz="0" w:space="0" w:color="auto"/>
            <w:left w:val="none" w:sz="0" w:space="0" w:color="auto"/>
            <w:bottom w:val="none" w:sz="0" w:space="0" w:color="auto"/>
            <w:right w:val="none" w:sz="0" w:space="0" w:color="auto"/>
          </w:divBdr>
          <w:divsChild>
            <w:div w:id="1181356041">
              <w:marLeft w:val="0"/>
              <w:marRight w:val="0"/>
              <w:marTop w:val="0"/>
              <w:marBottom w:val="0"/>
              <w:divBdr>
                <w:top w:val="none" w:sz="0" w:space="0" w:color="auto"/>
                <w:left w:val="none" w:sz="0" w:space="0" w:color="auto"/>
                <w:bottom w:val="none" w:sz="0" w:space="0" w:color="auto"/>
                <w:right w:val="none" w:sz="0" w:space="0" w:color="auto"/>
              </w:divBdr>
              <w:divsChild>
                <w:div w:id="1624117568">
                  <w:marLeft w:val="0"/>
                  <w:marRight w:val="0"/>
                  <w:marTop w:val="0"/>
                  <w:marBottom w:val="0"/>
                  <w:divBdr>
                    <w:top w:val="none" w:sz="0" w:space="0" w:color="auto"/>
                    <w:left w:val="none" w:sz="0" w:space="0" w:color="auto"/>
                    <w:bottom w:val="none" w:sz="0" w:space="0" w:color="auto"/>
                    <w:right w:val="none" w:sz="0" w:space="0" w:color="auto"/>
                  </w:divBdr>
                  <w:divsChild>
                    <w:div w:id="43779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725059">
          <w:marLeft w:val="0"/>
          <w:marRight w:val="0"/>
          <w:marTop w:val="0"/>
          <w:marBottom w:val="0"/>
          <w:divBdr>
            <w:top w:val="none" w:sz="0" w:space="0" w:color="auto"/>
            <w:left w:val="none" w:sz="0" w:space="0" w:color="auto"/>
            <w:bottom w:val="none" w:sz="0" w:space="0" w:color="auto"/>
            <w:right w:val="none" w:sz="0" w:space="0" w:color="auto"/>
          </w:divBdr>
          <w:divsChild>
            <w:div w:id="855195003">
              <w:marLeft w:val="0"/>
              <w:marRight w:val="0"/>
              <w:marTop w:val="0"/>
              <w:marBottom w:val="0"/>
              <w:divBdr>
                <w:top w:val="none" w:sz="0" w:space="0" w:color="auto"/>
                <w:left w:val="none" w:sz="0" w:space="0" w:color="auto"/>
                <w:bottom w:val="none" w:sz="0" w:space="0" w:color="auto"/>
                <w:right w:val="none" w:sz="0" w:space="0" w:color="auto"/>
              </w:divBdr>
              <w:divsChild>
                <w:div w:id="1977955256">
                  <w:marLeft w:val="0"/>
                  <w:marRight w:val="0"/>
                  <w:marTop w:val="0"/>
                  <w:marBottom w:val="0"/>
                  <w:divBdr>
                    <w:top w:val="none" w:sz="0" w:space="0" w:color="auto"/>
                    <w:left w:val="none" w:sz="0" w:space="0" w:color="auto"/>
                    <w:bottom w:val="none" w:sz="0" w:space="0" w:color="auto"/>
                    <w:right w:val="none" w:sz="0" w:space="0" w:color="auto"/>
                  </w:divBdr>
                  <w:divsChild>
                    <w:div w:id="91929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940249">
      <w:bodyDiv w:val="1"/>
      <w:marLeft w:val="0"/>
      <w:marRight w:val="0"/>
      <w:marTop w:val="0"/>
      <w:marBottom w:val="0"/>
      <w:divBdr>
        <w:top w:val="none" w:sz="0" w:space="0" w:color="auto"/>
        <w:left w:val="none" w:sz="0" w:space="0" w:color="auto"/>
        <w:bottom w:val="none" w:sz="0" w:space="0" w:color="auto"/>
        <w:right w:val="none" w:sz="0" w:space="0" w:color="auto"/>
      </w:divBdr>
    </w:div>
    <w:div w:id="1633166646">
      <w:bodyDiv w:val="1"/>
      <w:marLeft w:val="0"/>
      <w:marRight w:val="0"/>
      <w:marTop w:val="0"/>
      <w:marBottom w:val="0"/>
      <w:divBdr>
        <w:top w:val="none" w:sz="0" w:space="0" w:color="auto"/>
        <w:left w:val="none" w:sz="0" w:space="0" w:color="auto"/>
        <w:bottom w:val="none" w:sz="0" w:space="0" w:color="auto"/>
        <w:right w:val="none" w:sz="0" w:space="0" w:color="auto"/>
      </w:divBdr>
      <w:divsChild>
        <w:div w:id="785123903">
          <w:marLeft w:val="0"/>
          <w:marRight w:val="0"/>
          <w:marTop w:val="0"/>
          <w:marBottom w:val="0"/>
          <w:divBdr>
            <w:top w:val="none" w:sz="0" w:space="0" w:color="auto"/>
            <w:left w:val="none" w:sz="0" w:space="0" w:color="auto"/>
            <w:bottom w:val="none" w:sz="0" w:space="0" w:color="auto"/>
            <w:right w:val="none" w:sz="0" w:space="0" w:color="auto"/>
          </w:divBdr>
          <w:divsChild>
            <w:div w:id="1063068135">
              <w:marLeft w:val="0"/>
              <w:marRight w:val="0"/>
              <w:marTop w:val="0"/>
              <w:marBottom w:val="300"/>
              <w:divBdr>
                <w:top w:val="none" w:sz="0" w:space="0" w:color="auto"/>
                <w:left w:val="none" w:sz="0" w:space="0" w:color="auto"/>
                <w:bottom w:val="none" w:sz="0" w:space="0" w:color="auto"/>
                <w:right w:val="none" w:sz="0" w:space="0" w:color="auto"/>
              </w:divBdr>
              <w:divsChild>
                <w:div w:id="1868056633">
                  <w:marLeft w:val="0"/>
                  <w:marRight w:val="0"/>
                  <w:marTop w:val="0"/>
                  <w:marBottom w:val="0"/>
                  <w:divBdr>
                    <w:top w:val="none" w:sz="0" w:space="0" w:color="333333"/>
                    <w:left w:val="none" w:sz="0" w:space="0" w:color="333333"/>
                    <w:bottom w:val="none" w:sz="0" w:space="0" w:color="333333"/>
                    <w:right w:val="none" w:sz="0" w:space="0" w:color="333333"/>
                  </w:divBdr>
                </w:div>
              </w:divsChild>
            </w:div>
          </w:divsChild>
        </w:div>
        <w:div w:id="834732919">
          <w:marLeft w:val="-4500"/>
          <w:marRight w:val="0"/>
          <w:marTop w:val="0"/>
          <w:marBottom w:val="375"/>
          <w:divBdr>
            <w:top w:val="none" w:sz="0" w:space="0" w:color="auto"/>
            <w:left w:val="none" w:sz="0" w:space="0" w:color="auto"/>
            <w:bottom w:val="none" w:sz="0" w:space="0" w:color="auto"/>
            <w:right w:val="none" w:sz="0" w:space="0" w:color="auto"/>
          </w:divBdr>
          <w:divsChild>
            <w:div w:id="1415661814">
              <w:marLeft w:val="0"/>
              <w:marRight w:val="0"/>
              <w:marTop w:val="0"/>
              <w:marBottom w:val="0"/>
              <w:divBdr>
                <w:top w:val="none" w:sz="0" w:space="0" w:color="auto"/>
                <w:left w:val="none" w:sz="0" w:space="0" w:color="auto"/>
                <w:bottom w:val="none" w:sz="0" w:space="0" w:color="auto"/>
                <w:right w:val="none" w:sz="0" w:space="0" w:color="auto"/>
              </w:divBdr>
              <w:divsChild>
                <w:div w:id="556819268">
                  <w:marLeft w:val="0"/>
                  <w:marRight w:val="0"/>
                  <w:marTop w:val="0"/>
                  <w:marBottom w:val="0"/>
                  <w:divBdr>
                    <w:top w:val="none" w:sz="0" w:space="0" w:color="auto"/>
                    <w:left w:val="none" w:sz="0" w:space="0" w:color="auto"/>
                    <w:bottom w:val="none" w:sz="0" w:space="0" w:color="auto"/>
                    <w:right w:val="none" w:sz="0" w:space="0" w:color="auto"/>
                  </w:divBdr>
                  <w:divsChild>
                    <w:div w:id="630280816">
                      <w:marLeft w:val="0"/>
                      <w:marRight w:val="0"/>
                      <w:marTop w:val="0"/>
                      <w:marBottom w:val="0"/>
                      <w:divBdr>
                        <w:top w:val="none" w:sz="0" w:space="0" w:color="auto"/>
                        <w:left w:val="none" w:sz="0" w:space="0" w:color="auto"/>
                        <w:bottom w:val="none" w:sz="0" w:space="0" w:color="auto"/>
                        <w:right w:val="none" w:sz="0" w:space="0" w:color="auto"/>
                      </w:divBdr>
                    </w:div>
                    <w:div w:id="118170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649447">
          <w:marLeft w:val="3000"/>
          <w:marRight w:val="4800"/>
          <w:marTop w:val="0"/>
          <w:marBottom w:val="150"/>
          <w:divBdr>
            <w:top w:val="none" w:sz="0" w:space="0" w:color="auto"/>
            <w:left w:val="none" w:sz="0" w:space="0" w:color="auto"/>
            <w:bottom w:val="none" w:sz="0" w:space="0" w:color="auto"/>
            <w:right w:val="none" w:sz="0" w:space="0" w:color="auto"/>
          </w:divBdr>
          <w:divsChild>
            <w:div w:id="1453594218">
              <w:marLeft w:val="0"/>
              <w:marRight w:val="0"/>
              <w:marTop w:val="0"/>
              <w:marBottom w:val="0"/>
              <w:divBdr>
                <w:top w:val="none" w:sz="0" w:space="0" w:color="auto"/>
                <w:left w:val="none" w:sz="0" w:space="0" w:color="auto"/>
                <w:bottom w:val="none" w:sz="0" w:space="0" w:color="auto"/>
                <w:right w:val="none" w:sz="0" w:space="0" w:color="auto"/>
              </w:divBdr>
              <w:divsChild>
                <w:div w:id="179825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754147">
      <w:bodyDiv w:val="1"/>
      <w:marLeft w:val="0"/>
      <w:marRight w:val="0"/>
      <w:marTop w:val="0"/>
      <w:marBottom w:val="0"/>
      <w:divBdr>
        <w:top w:val="none" w:sz="0" w:space="0" w:color="auto"/>
        <w:left w:val="none" w:sz="0" w:space="0" w:color="auto"/>
        <w:bottom w:val="none" w:sz="0" w:space="0" w:color="auto"/>
        <w:right w:val="none" w:sz="0" w:space="0" w:color="auto"/>
      </w:divBdr>
    </w:div>
    <w:div w:id="1636370579">
      <w:bodyDiv w:val="1"/>
      <w:marLeft w:val="0"/>
      <w:marRight w:val="0"/>
      <w:marTop w:val="0"/>
      <w:marBottom w:val="0"/>
      <w:divBdr>
        <w:top w:val="none" w:sz="0" w:space="0" w:color="auto"/>
        <w:left w:val="none" w:sz="0" w:space="0" w:color="auto"/>
        <w:bottom w:val="none" w:sz="0" w:space="0" w:color="auto"/>
        <w:right w:val="none" w:sz="0" w:space="0" w:color="auto"/>
      </w:divBdr>
      <w:divsChild>
        <w:div w:id="526872299">
          <w:marLeft w:val="0"/>
          <w:marRight w:val="0"/>
          <w:marTop w:val="0"/>
          <w:marBottom w:val="0"/>
          <w:divBdr>
            <w:top w:val="none" w:sz="0" w:space="0" w:color="auto"/>
            <w:left w:val="none" w:sz="0" w:space="0" w:color="auto"/>
            <w:bottom w:val="none" w:sz="0" w:space="0" w:color="auto"/>
            <w:right w:val="none" w:sz="0" w:space="0" w:color="auto"/>
          </w:divBdr>
        </w:div>
        <w:div w:id="1484734288">
          <w:marLeft w:val="0"/>
          <w:marRight w:val="0"/>
          <w:marTop w:val="0"/>
          <w:marBottom w:val="0"/>
          <w:divBdr>
            <w:top w:val="none" w:sz="0" w:space="0" w:color="auto"/>
            <w:left w:val="none" w:sz="0" w:space="0" w:color="auto"/>
            <w:bottom w:val="none" w:sz="0" w:space="0" w:color="auto"/>
            <w:right w:val="none" w:sz="0" w:space="0" w:color="auto"/>
          </w:divBdr>
        </w:div>
        <w:div w:id="1995835416">
          <w:marLeft w:val="0"/>
          <w:marRight w:val="0"/>
          <w:marTop w:val="0"/>
          <w:marBottom w:val="0"/>
          <w:divBdr>
            <w:top w:val="none" w:sz="0" w:space="0" w:color="auto"/>
            <w:left w:val="none" w:sz="0" w:space="0" w:color="auto"/>
            <w:bottom w:val="none" w:sz="0" w:space="0" w:color="auto"/>
            <w:right w:val="none" w:sz="0" w:space="0" w:color="auto"/>
          </w:divBdr>
        </w:div>
        <w:div w:id="2121607870">
          <w:marLeft w:val="0"/>
          <w:marRight w:val="0"/>
          <w:marTop w:val="0"/>
          <w:marBottom w:val="0"/>
          <w:divBdr>
            <w:top w:val="none" w:sz="0" w:space="0" w:color="auto"/>
            <w:left w:val="none" w:sz="0" w:space="0" w:color="auto"/>
            <w:bottom w:val="none" w:sz="0" w:space="0" w:color="auto"/>
            <w:right w:val="none" w:sz="0" w:space="0" w:color="auto"/>
          </w:divBdr>
        </w:div>
      </w:divsChild>
    </w:div>
    <w:div w:id="1636831257">
      <w:bodyDiv w:val="1"/>
      <w:marLeft w:val="0"/>
      <w:marRight w:val="0"/>
      <w:marTop w:val="0"/>
      <w:marBottom w:val="0"/>
      <w:divBdr>
        <w:top w:val="none" w:sz="0" w:space="0" w:color="auto"/>
        <w:left w:val="none" w:sz="0" w:space="0" w:color="auto"/>
        <w:bottom w:val="none" w:sz="0" w:space="0" w:color="auto"/>
        <w:right w:val="none" w:sz="0" w:space="0" w:color="auto"/>
      </w:divBdr>
    </w:div>
    <w:div w:id="1638366239">
      <w:bodyDiv w:val="1"/>
      <w:marLeft w:val="0"/>
      <w:marRight w:val="0"/>
      <w:marTop w:val="0"/>
      <w:marBottom w:val="0"/>
      <w:divBdr>
        <w:top w:val="none" w:sz="0" w:space="0" w:color="auto"/>
        <w:left w:val="none" w:sz="0" w:space="0" w:color="auto"/>
        <w:bottom w:val="none" w:sz="0" w:space="0" w:color="auto"/>
        <w:right w:val="none" w:sz="0" w:space="0" w:color="auto"/>
      </w:divBdr>
    </w:div>
    <w:div w:id="1638680014">
      <w:bodyDiv w:val="1"/>
      <w:marLeft w:val="0"/>
      <w:marRight w:val="0"/>
      <w:marTop w:val="0"/>
      <w:marBottom w:val="0"/>
      <w:divBdr>
        <w:top w:val="none" w:sz="0" w:space="0" w:color="auto"/>
        <w:left w:val="none" w:sz="0" w:space="0" w:color="auto"/>
        <w:bottom w:val="none" w:sz="0" w:space="0" w:color="auto"/>
        <w:right w:val="none" w:sz="0" w:space="0" w:color="auto"/>
      </w:divBdr>
    </w:div>
    <w:div w:id="1640456911">
      <w:bodyDiv w:val="1"/>
      <w:marLeft w:val="0"/>
      <w:marRight w:val="0"/>
      <w:marTop w:val="0"/>
      <w:marBottom w:val="0"/>
      <w:divBdr>
        <w:top w:val="none" w:sz="0" w:space="0" w:color="auto"/>
        <w:left w:val="none" w:sz="0" w:space="0" w:color="auto"/>
        <w:bottom w:val="none" w:sz="0" w:space="0" w:color="auto"/>
        <w:right w:val="none" w:sz="0" w:space="0" w:color="auto"/>
      </w:divBdr>
    </w:div>
    <w:div w:id="1642035560">
      <w:bodyDiv w:val="1"/>
      <w:marLeft w:val="0"/>
      <w:marRight w:val="0"/>
      <w:marTop w:val="0"/>
      <w:marBottom w:val="0"/>
      <w:divBdr>
        <w:top w:val="none" w:sz="0" w:space="0" w:color="auto"/>
        <w:left w:val="none" w:sz="0" w:space="0" w:color="auto"/>
        <w:bottom w:val="none" w:sz="0" w:space="0" w:color="auto"/>
        <w:right w:val="none" w:sz="0" w:space="0" w:color="auto"/>
      </w:divBdr>
    </w:div>
    <w:div w:id="1642925327">
      <w:bodyDiv w:val="1"/>
      <w:marLeft w:val="0"/>
      <w:marRight w:val="0"/>
      <w:marTop w:val="0"/>
      <w:marBottom w:val="0"/>
      <w:divBdr>
        <w:top w:val="none" w:sz="0" w:space="0" w:color="auto"/>
        <w:left w:val="none" w:sz="0" w:space="0" w:color="auto"/>
        <w:bottom w:val="none" w:sz="0" w:space="0" w:color="auto"/>
        <w:right w:val="none" w:sz="0" w:space="0" w:color="auto"/>
      </w:divBdr>
    </w:div>
    <w:div w:id="1644114397">
      <w:bodyDiv w:val="1"/>
      <w:marLeft w:val="0"/>
      <w:marRight w:val="0"/>
      <w:marTop w:val="0"/>
      <w:marBottom w:val="0"/>
      <w:divBdr>
        <w:top w:val="none" w:sz="0" w:space="0" w:color="auto"/>
        <w:left w:val="none" w:sz="0" w:space="0" w:color="auto"/>
        <w:bottom w:val="none" w:sz="0" w:space="0" w:color="auto"/>
        <w:right w:val="none" w:sz="0" w:space="0" w:color="auto"/>
      </w:divBdr>
    </w:div>
    <w:div w:id="1645349960">
      <w:bodyDiv w:val="1"/>
      <w:marLeft w:val="0"/>
      <w:marRight w:val="0"/>
      <w:marTop w:val="0"/>
      <w:marBottom w:val="0"/>
      <w:divBdr>
        <w:top w:val="none" w:sz="0" w:space="0" w:color="auto"/>
        <w:left w:val="none" w:sz="0" w:space="0" w:color="auto"/>
        <w:bottom w:val="none" w:sz="0" w:space="0" w:color="auto"/>
        <w:right w:val="none" w:sz="0" w:space="0" w:color="auto"/>
      </w:divBdr>
    </w:div>
    <w:div w:id="1646157740">
      <w:bodyDiv w:val="1"/>
      <w:marLeft w:val="0"/>
      <w:marRight w:val="0"/>
      <w:marTop w:val="0"/>
      <w:marBottom w:val="0"/>
      <w:divBdr>
        <w:top w:val="none" w:sz="0" w:space="0" w:color="auto"/>
        <w:left w:val="none" w:sz="0" w:space="0" w:color="auto"/>
        <w:bottom w:val="none" w:sz="0" w:space="0" w:color="auto"/>
        <w:right w:val="none" w:sz="0" w:space="0" w:color="auto"/>
      </w:divBdr>
    </w:div>
    <w:div w:id="1647514280">
      <w:bodyDiv w:val="1"/>
      <w:marLeft w:val="0"/>
      <w:marRight w:val="0"/>
      <w:marTop w:val="0"/>
      <w:marBottom w:val="0"/>
      <w:divBdr>
        <w:top w:val="none" w:sz="0" w:space="0" w:color="auto"/>
        <w:left w:val="none" w:sz="0" w:space="0" w:color="auto"/>
        <w:bottom w:val="none" w:sz="0" w:space="0" w:color="auto"/>
        <w:right w:val="none" w:sz="0" w:space="0" w:color="auto"/>
      </w:divBdr>
    </w:div>
    <w:div w:id="1648703144">
      <w:bodyDiv w:val="1"/>
      <w:marLeft w:val="0"/>
      <w:marRight w:val="0"/>
      <w:marTop w:val="0"/>
      <w:marBottom w:val="0"/>
      <w:divBdr>
        <w:top w:val="none" w:sz="0" w:space="0" w:color="auto"/>
        <w:left w:val="none" w:sz="0" w:space="0" w:color="auto"/>
        <w:bottom w:val="none" w:sz="0" w:space="0" w:color="auto"/>
        <w:right w:val="none" w:sz="0" w:space="0" w:color="auto"/>
      </w:divBdr>
    </w:div>
    <w:div w:id="1650092750">
      <w:bodyDiv w:val="1"/>
      <w:marLeft w:val="0"/>
      <w:marRight w:val="0"/>
      <w:marTop w:val="0"/>
      <w:marBottom w:val="0"/>
      <w:divBdr>
        <w:top w:val="none" w:sz="0" w:space="0" w:color="auto"/>
        <w:left w:val="none" w:sz="0" w:space="0" w:color="auto"/>
        <w:bottom w:val="none" w:sz="0" w:space="0" w:color="auto"/>
        <w:right w:val="none" w:sz="0" w:space="0" w:color="auto"/>
      </w:divBdr>
      <w:divsChild>
        <w:div w:id="254098392">
          <w:marLeft w:val="0"/>
          <w:marRight w:val="0"/>
          <w:marTop w:val="225"/>
          <w:marBottom w:val="0"/>
          <w:divBdr>
            <w:top w:val="none" w:sz="0" w:space="0" w:color="auto"/>
            <w:left w:val="none" w:sz="0" w:space="0" w:color="auto"/>
            <w:bottom w:val="none" w:sz="0" w:space="0" w:color="auto"/>
            <w:right w:val="none" w:sz="0" w:space="0" w:color="auto"/>
          </w:divBdr>
        </w:div>
        <w:div w:id="340738470">
          <w:marLeft w:val="0"/>
          <w:marRight w:val="0"/>
          <w:marTop w:val="150"/>
          <w:marBottom w:val="0"/>
          <w:divBdr>
            <w:top w:val="none" w:sz="0" w:space="0" w:color="auto"/>
            <w:left w:val="none" w:sz="0" w:space="0" w:color="auto"/>
            <w:bottom w:val="none" w:sz="0" w:space="0" w:color="auto"/>
            <w:right w:val="none" w:sz="0" w:space="0" w:color="auto"/>
          </w:divBdr>
          <w:divsChild>
            <w:div w:id="1323705437">
              <w:marLeft w:val="0"/>
              <w:marRight w:val="0"/>
              <w:marTop w:val="0"/>
              <w:marBottom w:val="0"/>
              <w:divBdr>
                <w:top w:val="none" w:sz="0" w:space="0" w:color="auto"/>
                <w:left w:val="none" w:sz="0" w:space="0" w:color="auto"/>
                <w:bottom w:val="none" w:sz="0" w:space="0" w:color="auto"/>
                <w:right w:val="none" w:sz="0" w:space="0" w:color="auto"/>
              </w:divBdr>
            </w:div>
            <w:div w:id="1656176673">
              <w:marLeft w:val="0"/>
              <w:marRight w:val="0"/>
              <w:marTop w:val="0"/>
              <w:marBottom w:val="0"/>
              <w:divBdr>
                <w:top w:val="none" w:sz="0" w:space="0" w:color="auto"/>
                <w:left w:val="none" w:sz="0" w:space="0" w:color="auto"/>
                <w:bottom w:val="none" w:sz="0" w:space="0" w:color="auto"/>
                <w:right w:val="none" w:sz="0" w:space="0" w:color="auto"/>
              </w:divBdr>
            </w:div>
          </w:divsChild>
        </w:div>
        <w:div w:id="640158090">
          <w:marLeft w:val="0"/>
          <w:marRight w:val="0"/>
          <w:marTop w:val="0"/>
          <w:marBottom w:val="165"/>
          <w:divBdr>
            <w:top w:val="none" w:sz="0" w:space="0" w:color="auto"/>
            <w:left w:val="none" w:sz="0" w:space="0" w:color="auto"/>
            <w:bottom w:val="none" w:sz="0" w:space="0" w:color="auto"/>
            <w:right w:val="none" w:sz="0" w:space="0" w:color="auto"/>
          </w:divBdr>
        </w:div>
        <w:div w:id="1559515454">
          <w:marLeft w:val="0"/>
          <w:marRight w:val="0"/>
          <w:marTop w:val="150"/>
          <w:marBottom w:val="0"/>
          <w:divBdr>
            <w:top w:val="none" w:sz="0" w:space="0" w:color="auto"/>
            <w:left w:val="none" w:sz="0" w:space="0" w:color="auto"/>
            <w:bottom w:val="none" w:sz="0" w:space="0" w:color="auto"/>
            <w:right w:val="none" w:sz="0" w:space="0" w:color="auto"/>
          </w:divBdr>
          <w:divsChild>
            <w:div w:id="209882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095008">
      <w:bodyDiv w:val="1"/>
      <w:marLeft w:val="0"/>
      <w:marRight w:val="0"/>
      <w:marTop w:val="0"/>
      <w:marBottom w:val="0"/>
      <w:divBdr>
        <w:top w:val="none" w:sz="0" w:space="0" w:color="auto"/>
        <w:left w:val="none" w:sz="0" w:space="0" w:color="auto"/>
        <w:bottom w:val="none" w:sz="0" w:space="0" w:color="auto"/>
        <w:right w:val="none" w:sz="0" w:space="0" w:color="auto"/>
      </w:divBdr>
    </w:div>
    <w:div w:id="1653438894">
      <w:bodyDiv w:val="1"/>
      <w:marLeft w:val="0"/>
      <w:marRight w:val="0"/>
      <w:marTop w:val="0"/>
      <w:marBottom w:val="0"/>
      <w:divBdr>
        <w:top w:val="none" w:sz="0" w:space="0" w:color="auto"/>
        <w:left w:val="none" w:sz="0" w:space="0" w:color="auto"/>
        <w:bottom w:val="none" w:sz="0" w:space="0" w:color="auto"/>
        <w:right w:val="none" w:sz="0" w:space="0" w:color="auto"/>
      </w:divBdr>
      <w:divsChild>
        <w:div w:id="102119707">
          <w:marLeft w:val="0"/>
          <w:marRight w:val="0"/>
          <w:marTop w:val="0"/>
          <w:marBottom w:val="0"/>
          <w:divBdr>
            <w:top w:val="none" w:sz="0" w:space="0" w:color="auto"/>
            <w:left w:val="none" w:sz="0" w:space="0" w:color="auto"/>
            <w:bottom w:val="none" w:sz="0" w:space="0" w:color="auto"/>
            <w:right w:val="none" w:sz="0" w:space="0" w:color="auto"/>
          </w:divBdr>
        </w:div>
        <w:div w:id="641813631">
          <w:marLeft w:val="0"/>
          <w:marRight w:val="0"/>
          <w:marTop w:val="0"/>
          <w:marBottom w:val="240"/>
          <w:divBdr>
            <w:top w:val="none" w:sz="0" w:space="0" w:color="auto"/>
            <w:left w:val="none" w:sz="0" w:space="0" w:color="auto"/>
            <w:bottom w:val="none" w:sz="0" w:space="0" w:color="auto"/>
            <w:right w:val="none" w:sz="0" w:space="0" w:color="auto"/>
          </w:divBdr>
        </w:div>
        <w:div w:id="1011448651">
          <w:marLeft w:val="0"/>
          <w:marRight w:val="0"/>
          <w:marTop w:val="0"/>
          <w:marBottom w:val="100"/>
          <w:divBdr>
            <w:top w:val="none" w:sz="0" w:space="0" w:color="auto"/>
            <w:left w:val="none" w:sz="0" w:space="0" w:color="auto"/>
            <w:bottom w:val="none" w:sz="0" w:space="0" w:color="auto"/>
            <w:right w:val="none" w:sz="0" w:space="0" w:color="auto"/>
          </w:divBdr>
        </w:div>
        <w:div w:id="1442145749">
          <w:marLeft w:val="0"/>
          <w:marRight w:val="0"/>
          <w:marTop w:val="0"/>
          <w:marBottom w:val="300"/>
          <w:divBdr>
            <w:top w:val="none" w:sz="0" w:space="0" w:color="auto"/>
            <w:left w:val="none" w:sz="0" w:space="0" w:color="auto"/>
            <w:bottom w:val="none" w:sz="0" w:space="0" w:color="auto"/>
            <w:right w:val="none" w:sz="0" w:space="0" w:color="auto"/>
          </w:divBdr>
        </w:div>
      </w:divsChild>
    </w:div>
    <w:div w:id="1654679369">
      <w:bodyDiv w:val="1"/>
      <w:marLeft w:val="0"/>
      <w:marRight w:val="0"/>
      <w:marTop w:val="0"/>
      <w:marBottom w:val="0"/>
      <w:divBdr>
        <w:top w:val="none" w:sz="0" w:space="0" w:color="auto"/>
        <w:left w:val="none" w:sz="0" w:space="0" w:color="auto"/>
        <w:bottom w:val="none" w:sz="0" w:space="0" w:color="auto"/>
        <w:right w:val="none" w:sz="0" w:space="0" w:color="auto"/>
      </w:divBdr>
      <w:divsChild>
        <w:div w:id="45304573">
          <w:marLeft w:val="0"/>
          <w:marRight w:val="0"/>
          <w:marTop w:val="0"/>
          <w:marBottom w:val="105"/>
          <w:divBdr>
            <w:top w:val="none" w:sz="0" w:space="0" w:color="auto"/>
            <w:left w:val="none" w:sz="0" w:space="0" w:color="auto"/>
            <w:bottom w:val="none" w:sz="0" w:space="0" w:color="auto"/>
            <w:right w:val="none" w:sz="0" w:space="0" w:color="auto"/>
          </w:divBdr>
          <w:divsChild>
            <w:div w:id="488978586">
              <w:marLeft w:val="0"/>
              <w:marRight w:val="0"/>
              <w:marTop w:val="0"/>
              <w:marBottom w:val="0"/>
              <w:divBdr>
                <w:top w:val="none" w:sz="0" w:space="0" w:color="auto"/>
                <w:left w:val="none" w:sz="0" w:space="0" w:color="auto"/>
                <w:bottom w:val="none" w:sz="0" w:space="0" w:color="auto"/>
                <w:right w:val="none" w:sz="0" w:space="0" w:color="auto"/>
              </w:divBdr>
            </w:div>
          </w:divsChild>
        </w:div>
        <w:div w:id="2069453821">
          <w:marLeft w:val="0"/>
          <w:marRight w:val="0"/>
          <w:marTop w:val="0"/>
          <w:marBottom w:val="450"/>
          <w:divBdr>
            <w:top w:val="none" w:sz="0" w:space="0" w:color="auto"/>
            <w:left w:val="none" w:sz="0" w:space="0" w:color="auto"/>
            <w:bottom w:val="none" w:sz="0" w:space="0" w:color="auto"/>
            <w:right w:val="none" w:sz="0" w:space="0" w:color="auto"/>
          </w:divBdr>
        </w:div>
      </w:divsChild>
    </w:div>
    <w:div w:id="1655571312">
      <w:bodyDiv w:val="1"/>
      <w:marLeft w:val="0"/>
      <w:marRight w:val="0"/>
      <w:marTop w:val="0"/>
      <w:marBottom w:val="0"/>
      <w:divBdr>
        <w:top w:val="none" w:sz="0" w:space="0" w:color="auto"/>
        <w:left w:val="none" w:sz="0" w:space="0" w:color="auto"/>
        <w:bottom w:val="none" w:sz="0" w:space="0" w:color="auto"/>
        <w:right w:val="none" w:sz="0" w:space="0" w:color="auto"/>
      </w:divBdr>
      <w:divsChild>
        <w:div w:id="488208398">
          <w:marLeft w:val="0"/>
          <w:marRight w:val="0"/>
          <w:marTop w:val="0"/>
          <w:marBottom w:val="105"/>
          <w:divBdr>
            <w:top w:val="none" w:sz="0" w:space="0" w:color="auto"/>
            <w:left w:val="none" w:sz="0" w:space="0" w:color="auto"/>
            <w:bottom w:val="none" w:sz="0" w:space="0" w:color="auto"/>
            <w:right w:val="none" w:sz="0" w:space="0" w:color="auto"/>
          </w:divBdr>
          <w:divsChild>
            <w:div w:id="77337539">
              <w:marLeft w:val="0"/>
              <w:marRight w:val="0"/>
              <w:marTop w:val="0"/>
              <w:marBottom w:val="0"/>
              <w:divBdr>
                <w:top w:val="none" w:sz="0" w:space="0" w:color="auto"/>
                <w:left w:val="none" w:sz="0" w:space="0" w:color="auto"/>
                <w:bottom w:val="none" w:sz="0" w:space="0" w:color="auto"/>
                <w:right w:val="none" w:sz="0" w:space="0" w:color="auto"/>
              </w:divBdr>
            </w:div>
          </w:divsChild>
        </w:div>
        <w:div w:id="921986048">
          <w:marLeft w:val="0"/>
          <w:marRight w:val="0"/>
          <w:marTop w:val="0"/>
          <w:marBottom w:val="450"/>
          <w:divBdr>
            <w:top w:val="none" w:sz="0" w:space="0" w:color="auto"/>
            <w:left w:val="none" w:sz="0" w:space="0" w:color="auto"/>
            <w:bottom w:val="none" w:sz="0" w:space="0" w:color="auto"/>
            <w:right w:val="none" w:sz="0" w:space="0" w:color="auto"/>
          </w:divBdr>
        </w:div>
      </w:divsChild>
    </w:div>
    <w:div w:id="1655646090">
      <w:bodyDiv w:val="1"/>
      <w:marLeft w:val="0"/>
      <w:marRight w:val="0"/>
      <w:marTop w:val="0"/>
      <w:marBottom w:val="0"/>
      <w:divBdr>
        <w:top w:val="none" w:sz="0" w:space="0" w:color="auto"/>
        <w:left w:val="none" w:sz="0" w:space="0" w:color="auto"/>
        <w:bottom w:val="none" w:sz="0" w:space="0" w:color="auto"/>
        <w:right w:val="none" w:sz="0" w:space="0" w:color="auto"/>
      </w:divBdr>
    </w:div>
    <w:div w:id="1658730588">
      <w:bodyDiv w:val="1"/>
      <w:marLeft w:val="0"/>
      <w:marRight w:val="0"/>
      <w:marTop w:val="0"/>
      <w:marBottom w:val="0"/>
      <w:divBdr>
        <w:top w:val="none" w:sz="0" w:space="0" w:color="auto"/>
        <w:left w:val="none" w:sz="0" w:space="0" w:color="auto"/>
        <w:bottom w:val="none" w:sz="0" w:space="0" w:color="auto"/>
        <w:right w:val="none" w:sz="0" w:space="0" w:color="auto"/>
      </w:divBdr>
    </w:div>
    <w:div w:id="1659264487">
      <w:bodyDiv w:val="1"/>
      <w:marLeft w:val="0"/>
      <w:marRight w:val="0"/>
      <w:marTop w:val="0"/>
      <w:marBottom w:val="0"/>
      <w:divBdr>
        <w:top w:val="none" w:sz="0" w:space="0" w:color="auto"/>
        <w:left w:val="none" w:sz="0" w:space="0" w:color="auto"/>
        <w:bottom w:val="none" w:sz="0" w:space="0" w:color="auto"/>
        <w:right w:val="none" w:sz="0" w:space="0" w:color="auto"/>
      </w:divBdr>
      <w:divsChild>
        <w:div w:id="1466240841">
          <w:marLeft w:val="0"/>
          <w:marRight w:val="0"/>
          <w:marTop w:val="225"/>
          <w:marBottom w:val="0"/>
          <w:divBdr>
            <w:top w:val="none" w:sz="0" w:space="0" w:color="auto"/>
            <w:left w:val="none" w:sz="0" w:space="0" w:color="auto"/>
            <w:bottom w:val="none" w:sz="0" w:space="0" w:color="auto"/>
            <w:right w:val="none" w:sz="0" w:space="0" w:color="auto"/>
          </w:divBdr>
        </w:div>
      </w:divsChild>
    </w:div>
    <w:div w:id="1659335175">
      <w:bodyDiv w:val="1"/>
      <w:marLeft w:val="0"/>
      <w:marRight w:val="0"/>
      <w:marTop w:val="0"/>
      <w:marBottom w:val="0"/>
      <w:divBdr>
        <w:top w:val="none" w:sz="0" w:space="0" w:color="auto"/>
        <w:left w:val="none" w:sz="0" w:space="0" w:color="auto"/>
        <w:bottom w:val="none" w:sz="0" w:space="0" w:color="auto"/>
        <w:right w:val="none" w:sz="0" w:space="0" w:color="auto"/>
      </w:divBdr>
    </w:div>
    <w:div w:id="1665162680">
      <w:bodyDiv w:val="1"/>
      <w:marLeft w:val="0"/>
      <w:marRight w:val="0"/>
      <w:marTop w:val="0"/>
      <w:marBottom w:val="0"/>
      <w:divBdr>
        <w:top w:val="none" w:sz="0" w:space="0" w:color="auto"/>
        <w:left w:val="none" w:sz="0" w:space="0" w:color="auto"/>
        <w:bottom w:val="none" w:sz="0" w:space="0" w:color="auto"/>
        <w:right w:val="none" w:sz="0" w:space="0" w:color="auto"/>
      </w:divBdr>
    </w:div>
    <w:div w:id="1666124060">
      <w:bodyDiv w:val="1"/>
      <w:marLeft w:val="0"/>
      <w:marRight w:val="0"/>
      <w:marTop w:val="0"/>
      <w:marBottom w:val="0"/>
      <w:divBdr>
        <w:top w:val="none" w:sz="0" w:space="0" w:color="auto"/>
        <w:left w:val="none" w:sz="0" w:space="0" w:color="auto"/>
        <w:bottom w:val="none" w:sz="0" w:space="0" w:color="auto"/>
        <w:right w:val="none" w:sz="0" w:space="0" w:color="auto"/>
      </w:divBdr>
    </w:div>
    <w:div w:id="1671638116">
      <w:bodyDiv w:val="1"/>
      <w:marLeft w:val="0"/>
      <w:marRight w:val="0"/>
      <w:marTop w:val="0"/>
      <w:marBottom w:val="0"/>
      <w:divBdr>
        <w:top w:val="none" w:sz="0" w:space="0" w:color="auto"/>
        <w:left w:val="none" w:sz="0" w:space="0" w:color="auto"/>
        <w:bottom w:val="none" w:sz="0" w:space="0" w:color="auto"/>
        <w:right w:val="none" w:sz="0" w:space="0" w:color="auto"/>
      </w:divBdr>
      <w:divsChild>
        <w:div w:id="599876184">
          <w:marLeft w:val="0"/>
          <w:marRight w:val="0"/>
          <w:marTop w:val="225"/>
          <w:marBottom w:val="0"/>
          <w:divBdr>
            <w:top w:val="none" w:sz="0" w:space="0" w:color="auto"/>
            <w:left w:val="none" w:sz="0" w:space="0" w:color="auto"/>
            <w:bottom w:val="none" w:sz="0" w:space="0" w:color="auto"/>
            <w:right w:val="none" w:sz="0" w:space="0" w:color="auto"/>
          </w:divBdr>
        </w:div>
      </w:divsChild>
    </w:div>
    <w:div w:id="1673605247">
      <w:bodyDiv w:val="1"/>
      <w:marLeft w:val="0"/>
      <w:marRight w:val="0"/>
      <w:marTop w:val="0"/>
      <w:marBottom w:val="0"/>
      <w:divBdr>
        <w:top w:val="none" w:sz="0" w:space="0" w:color="auto"/>
        <w:left w:val="none" w:sz="0" w:space="0" w:color="auto"/>
        <w:bottom w:val="none" w:sz="0" w:space="0" w:color="auto"/>
        <w:right w:val="none" w:sz="0" w:space="0" w:color="auto"/>
      </w:divBdr>
    </w:div>
    <w:div w:id="1677420311">
      <w:bodyDiv w:val="1"/>
      <w:marLeft w:val="0"/>
      <w:marRight w:val="0"/>
      <w:marTop w:val="0"/>
      <w:marBottom w:val="0"/>
      <w:divBdr>
        <w:top w:val="none" w:sz="0" w:space="0" w:color="auto"/>
        <w:left w:val="none" w:sz="0" w:space="0" w:color="auto"/>
        <w:bottom w:val="none" w:sz="0" w:space="0" w:color="auto"/>
        <w:right w:val="none" w:sz="0" w:space="0" w:color="auto"/>
      </w:divBdr>
    </w:div>
    <w:div w:id="1680504946">
      <w:bodyDiv w:val="1"/>
      <w:marLeft w:val="0"/>
      <w:marRight w:val="0"/>
      <w:marTop w:val="0"/>
      <w:marBottom w:val="0"/>
      <w:divBdr>
        <w:top w:val="none" w:sz="0" w:space="0" w:color="auto"/>
        <w:left w:val="none" w:sz="0" w:space="0" w:color="auto"/>
        <w:bottom w:val="none" w:sz="0" w:space="0" w:color="auto"/>
        <w:right w:val="none" w:sz="0" w:space="0" w:color="auto"/>
      </w:divBdr>
    </w:div>
    <w:div w:id="1681155542">
      <w:bodyDiv w:val="1"/>
      <w:marLeft w:val="0"/>
      <w:marRight w:val="0"/>
      <w:marTop w:val="0"/>
      <w:marBottom w:val="0"/>
      <w:divBdr>
        <w:top w:val="none" w:sz="0" w:space="0" w:color="auto"/>
        <w:left w:val="none" w:sz="0" w:space="0" w:color="auto"/>
        <w:bottom w:val="none" w:sz="0" w:space="0" w:color="auto"/>
        <w:right w:val="none" w:sz="0" w:space="0" w:color="auto"/>
      </w:divBdr>
      <w:divsChild>
        <w:div w:id="857278540">
          <w:marLeft w:val="0"/>
          <w:marRight w:val="0"/>
          <w:marTop w:val="225"/>
          <w:marBottom w:val="0"/>
          <w:divBdr>
            <w:top w:val="none" w:sz="0" w:space="0" w:color="auto"/>
            <w:left w:val="none" w:sz="0" w:space="0" w:color="auto"/>
            <w:bottom w:val="none" w:sz="0" w:space="0" w:color="auto"/>
            <w:right w:val="none" w:sz="0" w:space="0" w:color="auto"/>
          </w:divBdr>
        </w:div>
      </w:divsChild>
    </w:div>
    <w:div w:id="1681660246">
      <w:bodyDiv w:val="1"/>
      <w:marLeft w:val="0"/>
      <w:marRight w:val="0"/>
      <w:marTop w:val="0"/>
      <w:marBottom w:val="0"/>
      <w:divBdr>
        <w:top w:val="none" w:sz="0" w:space="0" w:color="auto"/>
        <w:left w:val="none" w:sz="0" w:space="0" w:color="auto"/>
        <w:bottom w:val="none" w:sz="0" w:space="0" w:color="auto"/>
        <w:right w:val="none" w:sz="0" w:space="0" w:color="auto"/>
      </w:divBdr>
    </w:div>
    <w:div w:id="1681666097">
      <w:bodyDiv w:val="1"/>
      <w:marLeft w:val="0"/>
      <w:marRight w:val="0"/>
      <w:marTop w:val="0"/>
      <w:marBottom w:val="0"/>
      <w:divBdr>
        <w:top w:val="none" w:sz="0" w:space="0" w:color="auto"/>
        <w:left w:val="none" w:sz="0" w:space="0" w:color="auto"/>
        <w:bottom w:val="none" w:sz="0" w:space="0" w:color="auto"/>
        <w:right w:val="none" w:sz="0" w:space="0" w:color="auto"/>
      </w:divBdr>
    </w:div>
    <w:div w:id="1682007979">
      <w:bodyDiv w:val="1"/>
      <w:marLeft w:val="0"/>
      <w:marRight w:val="0"/>
      <w:marTop w:val="0"/>
      <w:marBottom w:val="0"/>
      <w:divBdr>
        <w:top w:val="none" w:sz="0" w:space="0" w:color="auto"/>
        <w:left w:val="none" w:sz="0" w:space="0" w:color="auto"/>
        <w:bottom w:val="none" w:sz="0" w:space="0" w:color="auto"/>
        <w:right w:val="none" w:sz="0" w:space="0" w:color="auto"/>
      </w:divBdr>
      <w:divsChild>
        <w:div w:id="26176360">
          <w:marLeft w:val="0"/>
          <w:marRight w:val="0"/>
          <w:marTop w:val="0"/>
          <w:marBottom w:val="450"/>
          <w:divBdr>
            <w:top w:val="none" w:sz="0" w:space="0" w:color="auto"/>
            <w:left w:val="none" w:sz="0" w:space="0" w:color="auto"/>
            <w:bottom w:val="none" w:sz="0" w:space="0" w:color="auto"/>
            <w:right w:val="none" w:sz="0" w:space="0" w:color="auto"/>
          </w:divBdr>
        </w:div>
        <w:div w:id="400834147">
          <w:marLeft w:val="0"/>
          <w:marRight w:val="0"/>
          <w:marTop w:val="0"/>
          <w:marBottom w:val="105"/>
          <w:divBdr>
            <w:top w:val="none" w:sz="0" w:space="0" w:color="auto"/>
            <w:left w:val="none" w:sz="0" w:space="0" w:color="auto"/>
            <w:bottom w:val="none" w:sz="0" w:space="0" w:color="auto"/>
            <w:right w:val="none" w:sz="0" w:space="0" w:color="auto"/>
          </w:divBdr>
          <w:divsChild>
            <w:div w:id="25120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049675">
      <w:bodyDiv w:val="1"/>
      <w:marLeft w:val="0"/>
      <w:marRight w:val="0"/>
      <w:marTop w:val="0"/>
      <w:marBottom w:val="0"/>
      <w:divBdr>
        <w:top w:val="none" w:sz="0" w:space="0" w:color="auto"/>
        <w:left w:val="none" w:sz="0" w:space="0" w:color="auto"/>
        <w:bottom w:val="none" w:sz="0" w:space="0" w:color="auto"/>
        <w:right w:val="none" w:sz="0" w:space="0" w:color="auto"/>
      </w:divBdr>
    </w:div>
    <w:div w:id="1693846681">
      <w:bodyDiv w:val="1"/>
      <w:marLeft w:val="0"/>
      <w:marRight w:val="0"/>
      <w:marTop w:val="0"/>
      <w:marBottom w:val="0"/>
      <w:divBdr>
        <w:top w:val="none" w:sz="0" w:space="0" w:color="auto"/>
        <w:left w:val="none" w:sz="0" w:space="0" w:color="auto"/>
        <w:bottom w:val="none" w:sz="0" w:space="0" w:color="auto"/>
        <w:right w:val="none" w:sz="0" w:space="0" w:color="auto"/>
      </w:divBdr>
      <w:divsChild>
        <w:div w:id="656542563">
          <w:marLeft w:val="0"/>
          <w:marRight w:val="0"/>
          <w:marTop w:val="0"/>
          <w:marBottom w:val="105"/>
          <w:divBdr>
            <w:top w:val="none" w:sz="0" w:space="0" w:color="auto"/>
            <w:left w:val="none" w:sz="0" w:space="0" w:color="auto"/>
            <w:bottom w:val="none" w:sz="0" w:space="0" w:color="auto"/>
            <w:right w:val="none" w:sz="0" w:space="0" w:color="auto"/>
          </w:divBdr>
          <w:divsChild>
            <w:div w:id="252513902">
              <w:marLeft w:val="0"/>
              <w:marRight w:val="0"/>
              <w:marTop w:val="0"/>
              <w:marBottom w:val="0"/>
              <w:divBdr>
                <w:top w:val="none" w:sz="0" w:space="0" w:color="auto"/>
                <w:left w:val="none" w:sz="0" w:space="0" w:color="auto"/>
                <w:bottom w:val="none" w:sz="0" w:space="0" w:color="auto"/>
                <w:right w:val="none" w:sz="0" w:space="0" w:color="auto"/>
              </w:divBdr>
            </w:div>
          </w:divsChild>
        </w:div>
        <w:div w:id="1915967378">
          <w:marLeft w:val="0"/>
          <w:marRight w:val="0"/>
          <w:marTop w:val="0"/>
          <w:marBottom w:val="450"/>
          <w:divBdr>
            <w:top w:val="none" w:sz="0" w:space="0" w:color="auto"/>
            <w:left w:val="none" w:sz="0" w:space="0" w:color="auto"/>
            <w:bottom w:val="none" w:sz="0" w:space="0" w:color="auto"/>
            <w:right w:val="none" w:sz="0" w:space="0" w:color="auto"/>
          </w:divBdr>
        </w:div>
      </w:divsChild>
    </w:div>
    <w:div w:id="1694457160">
      <w:bodyDiv w:val="1"/>
      <w:marLeft w:val="0"/>
      <w:marRight w:val="0"/>
      <w:marTop w:val="0"/>
      <w:marBottom w:val="0"/>
      <w:divBdr>
        <w:top w:val="none" w:sz="0" w:space="0" w:color="auto"/>
        <w:left w:val="none" w:sz="0" w:space="0" w:color="auto"/>
        <w:bottom w:val="none" w:sz="0" w:space="0" w:color="auto"/>
        <w:right w:val="none" w:sz="0" w:space="0" w:color="auto"/>
      </w:divBdr>
      <w:divsChild>
        <w:div w:id="1212301332">
          <w:marLeft w:val="0"/>
          <w:marRight w:val="0"/>
          <w:marTop w:val="225"/>
          <w:marBottom w:val="0"/>
          <w:divBdr>
            <w:top w:val="none" w:sz="0" w:space="0" w:color="auto"/>
            <w:left w:val="none" w:sz="0" w:space="0" w:color="auto"/>
            <w:bottom w:val="none" w:sz="0" w:space="0" w:color="auto"/>
            <w:right w:val="none" w:sz="0" w:space="0" w:color="auto"/>
          </w:divBdr>
        </w:div>
      </w:divsChild>
    </w:div>
    <w:div w:id="1696229600">
      <w:bodyDiv w:val="1"/>
      <w:marLeft w:val="0"/>
      <w:marRight w:val="0"/>
      <w:marTop w:val="0"/>
      <w:marBottom w:val="0"/>
      <w:divBdr>
        <w:top w:val="none" w:sz="0" w:space="0" w:color="auto"/>
        <w:left w:val="none" w:sz="0" w:space="0" w:color="auto"/>
        <w:bottom w:val="none" w:sz="0" w:space="0" w:color="auto"/>
        <w:right w:val="none" w:sz="0" w:space="0" w:color="auto"/>
      </w:divBdr>
    </w:div>
    <w:div w:id="1702389824">
      <w:bodyDiv w:val="1"/>
      <w:marLeft w:val="0"/>
      <w:marRight w:val="0"/>
      <w:marTop w:val="0"/>
      <w:marBottom w:val="0"/>
      <w:divBdr>
        <w:top w:val="none" w:sz="0" w:space="0" w:color="auto"/>
        <w:left w:val="none" w:sz="0" w:space="0" w:color="auto"/>
        <w:bottom w:val="none" w:sz="0" w:space="0" w:color="auto"/>
        <w:right w:val="none" w:sz="0" w:space="0" w:color="auto"/>
      </w:divBdr>
    </w:div>
    <w:div w:id="1703051004">
      <w:bodyDiv w:val="1"/>
      <w:marLeft w:val="0"/>
      <w:marRight w:val="0"/>
      <w:marTop w:val="0"/>
      <w:marBottom w:val="0"/>
      <w:divBdr>
        <w:top w:val="none" w:sz="0" w:space="0" w:color="auto"/>
        <w:left w:val="none" w:sz="0" w:space="0" w:color="auto"/>
        <w:bottom w:val="none" w:sz="0" w:space="0" w:color="auto"/>
        <w:right w:val="none" w:sz="0" w:space="0" w:color="auto"/>
      </w:divBdr>
    </w:div>
    <w:div w:id="1708289654">
      <w:bodyDiv w:val="1"/>
      <w:marLeft w:val="0"/>
      <w:marRight w:val="0"/>
      <w:marTop w:val="0"/>
      <w:marBottom w:val="0"/>
      <w:divBdr>
        <w:top w:val="none" w:sz="0" w:space="0" w:color="auto"/>
        <w:left w:val="none" w:sz="0" w:space="0" w:color="auto"/>
        <w:bottom w:val="none" w:sz="0" w:space="0" w:color="auto"/>
        <w:right w:val="none" w:sz="0" w:space="0" w:color="auto"/>
      </w:divBdr>
    </w:div>
    <w:div w:id="1708600038">
      <w:bodyDiv w:val="1"/>
      <w:marLeft w:val="0"/>
      <w:marRight w:val="0"/>
      <w:marTop w:val="0"/>
      <w:marBottom w:val="0"/>
      <w:divBdr>
        <w:top w:val="none" w:sz="0" w:space="0" w:color="auto"/>
        <w:left w:val="none" w:sz="0" w:space="0" w:color="auto"/>
        <w:bottom w:val="none" w:sz="0" w:space="0" w:color="auto"/>
        <w:right w:val="none" w:sz="0" w:space="0" w:color="auto"/>
      </w:divBdr>
      <w:divsChild>
        <w:div w:id="2107387146">
          <w:marLeft w:val="0"/>
          <w:marRight w:val="0"/>
          <w:marTop w:val="0"/>
          <w:marBottom w:val="0"/>
          <w:divBdr>
            <w:top w:val="none" w:sz="0" w:space="0" w:color="auto"/>
            <w:left w:val="none" w:sz="0" w:space="0" w:color="auto"/>
            <w:bottom w:val="none" w:sz="0" w:space="0" w:color="auto"/>
            <w:right w:val="none" w:sz="0" w:space="0" w:color="auto"/>
          </w:divBdr>
          <w:divsChild>
            <w:div w:id="671420650">
              <w:marLeft w:val="0"/>
              <w:marRight w:val="0"/>
              <w:marTop w:val="750"/>
              <w:marBottom w:val="0"/>
              <w:divBdr>
                <w:top w:val="none" w:sz="0" w:space="0" w:color="auto"/>
                <w:left w:val="none" w:sz="0" w:space="0" w:color="auto"/>
                <w:bottom w:val="none" w:sz="0" w:space="0" w:color="auto"/>
                <w:right w:val="none" w:sz="0" w:space="0" w:color="auto"/>
              </w:divBdr>
              <w:divsChild>
                <w:div w:id="814490818">
                  <w:marLeft w:val="0"/>
                  <w:marRight w:val="0"/>
                  <w:marTop w:val="0"/>
                  <w:marBottom w:val="0"/>
                  <w:divBdr>
                    <w:top w:val="none" w:sz="0" w:space="0" w:color="auto"/>
                    <w:left w:val="none" w:sz="0" w:space="0" w:color="auto"/>
                    <w:bottom w:val="none" w:sz="0" w:space="0" w:color="auto"/>
                    <w:right w:val="none" w:sz="0" w:space="0" w:color="auto"/>
                  </w:divBdr>
                  <w:divsChild>
                    <w:div w:id="262148812">
                      <w:marLeft w:val="0"/>
                      <w:marRight w:val="0"/>
                      <w:marTop w:val="0"/>
                      <w:marBottom w:val="150"/>
                      <w:divBdr>
                        <w:top w:val="none" w:sz="0" w:space="0" w:color="auto"/>
                        <w:left w:val="none" w:sz="0" w:space="0" w:color="auto"/>
                        <w:bottom w:val="none" w:sz="0" w:space="0" w:color="auto"/>
                        <w:right w:val="none" w:sz="0" w:space="0" w:color="auto"/>
                      </w:divBdr>
                      <w:divsChild>
                        <w:div w:id="91049563">
                          <w:marLeft w:val="0"/>
                          <w:marRight w:val="0"/>
                          <w:marTop w:val="0"/>
                          <w:marBottom w:val="0"/>
                          <w:divBdr>
                            <w:top w:val="none" w:sz="0" w:space="0" w:color="auto"/>
                            <w:left w:val="none" w:sz="0" w:space="0" w:color="auto"/>
                            <w:bottom w:val="none" w:sz="0" w:space="0" w:color="auto"/>
                            <w:right w:val="none" w:sz="0" w:space="0" w:color="auto"/>
                          </w:divBdr>
                          <w:divsChild>
                            <w:div w:id="200462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9455030">
      <w:bodyDiv w:val="1"/>
      <w:marLeft w:val="0"/>
      <w:marRight w:val="0"/>
      <w:marTop w:val="0"/>
      <w:marBottom w:val="0"/>
      <w:divBdr>
        <w:top w:val="none" w:sz="0" w:space="0" w:color="auto"/>
        <w:left w:val="none" w:sz="0" w:space="0" w:color="auto"/>
        <w:bottom w:val="none" w:sz="0" w:space="0" w:color="auto"/>
        <w:right w:val="none" w:sz="0" w:space="0" w:color="auto"/>
      </w:divBdr>
    </w:div>
    <w:div w:id="1710646873">
      <w:bodyDiv w:val="1"/>
      <w:marLeft w:val="0"/>
      <w:marRight w:val="0"/>
      <w:marTop w:val="0"/>
      <w:marBottom w:val="0"/>
      <w:divBdr>
        <w:top w:val="none" w:sz="0" w:space="0" w:color="auto"/>
        <w:left w:val="none" w:sz="0" w:space="0" w:color="auto"/>
        <w:bottom w:val="none" w:sz="0" w:space="0" w:color="auto"/>
        <w:right w:val="none" w:sz="0" w:space="0" w:color="auto"/>
      </w:divBdr>
    </w:div>
    <w:div w:id="1712413243">
      <w:bodyDiv w:val="1"/>
      <w:marLeft w:val="0"/>
      <w:marRight w:val="0"/>
      <w:marTop w:val="0"/>
      <w:marBottom w:val="0"/>
      <w:divBdr>
        <w:top w:val="none" w:sz="0" w:space="0" w:color="auto"/>
        <w:left w:val="none" w:sz="0" w:space="0" w:color="auto"/>
        <w:bottom w:val="none" w:sz="0" w:space="0" w:color="auto"/>
        <w:right w:val="none" w:sz="0" w:space="0" w:color="auto"/>
      </w:divBdr>
    </w:div>
    <w:div w:id="1712421067">
      <w:bodyDiv w:val="1"/>
      <w:marLeft w:val="0"/>
      <w:marRight w:val="0"/>
      <w:marTop w:val="0"/>
      <w:marBottom w:val="0"/>
      <w:divBdr>
        <w:top w:val="none" w:sz="0" w:space="0" w:color="auto"/>
        <w:left w:val="none" w:sz="0" w:space="0" w:color="auto"/>
        <w:bottom w:val="none" w:sz="0" w:space="0" w:color="auto"/>
        <w:right w:val="none" w:sz="0" w:space="0" w:color="auto"/>
      </w:divBdr>
    </w:div>
    <w:div w:id="1715618496">
      <w:bodyDiv w:val="1"/>
      <w:marLeft w:val="0"/>
      <w:marRight w:val="0"/>
      <w:marTop w:val="0"/>
      <w:marBottom w:val="0"/>
      <w:divBdr>
        <w:top w:val="none" w:sz="0" w:space="0" w:color="auto"/>
        <w:left w:val="none" w:sz="0" w:space="0" w:color="auto"/>
        <w:bottom w:val="none" w:sz="0" w:space="0" w:color="auto"/>
        <w:right w:val="none" w:sz="0" w:space="0" w:color="auto"/>
      </w:divBdr>
    </w:div>
    <w:div w:id="1717973226">
      <w:bodyDiv w:val="1"/>
      <w:marLeft w:val="0"/>
      <w:marRight w:val="0"/>
      <w:marTop w:val="0"/>
      <w:marBottom w:val="0"/>
      <w:divBdr>
        <w:top w:val="none" w:sz="0" w:space="0" w:color="auto"/>
        <w:left w:val="none" w:sz="0" w:space="0" w:color="auto"/>
        <w:bottom w:val="none" w:sz="0" w:space="0" w:color="auto"/>
        <w:right w:val="none" w:sz="0" w:space="0" w:color="auto"/>
      </w:divBdr>
    </w:div>
    <w:div w:id="1720784015">
      <w:bodyDiv w:val="1"/>
      <w:marLeft w:val="0"/>
      <w:marRight w:val="0"/>
      <w:marTop w:val="0"/>
      <w:marBottom w:val="0"/>
      <w:divBdr>
        <w:top w:val="none" w:sz="0" w:space="0" w:color="auto"/>
        <w:left w:val="none" w:sz="0" w:space="0" w:color="auto"/>
        <w:bottom w:val="none" w:sz="0" w:space="0" w:color="auto"/>
        <w:right w:val="none" w:sz="0" w:space="0" w:color="auto"/>
      </w:divBdr>
    </w:div>
    <w:div w:id="1721007992">
      <w:bodyDiv w:val="1"/>
      <w:marLeft w:val="0"/>
      <w:marRight w:val="0"/>
      <w:marTop w:val="0"/>
      <w:marBottom w:val="0"/>
      <w:divBdr>
        <w:top w:val="none" w:sz="0" w:space="0" w:color="auto"/>
        <w:left w:val="none" w:sz="0" w:space="0" w:color="auto"/>
        <w:bottom w:val="none" w:sz="0" w:space="0" w:color="auto"/>
        <w:right w:val="none" w:sz="0" w:space="0" w:color="auto"/>
      </w:divBdr>
      <w:divsChild>
        <w:div w:id="1211914836">
          <w:marLeft w:val="0"/>
          <w:marRight w:val="0"/>
          <w:marTop w:val="225"/>
          <w:marBottom w:val="0"/>
          <w:divBdr>
            <w:top w:val="none" w:sz="0" w:space="0" w:color="auto"/>
            <w:left w:val="none" w:sz="0" w:space="0" w:color="auto"/>
            <w:bottom w:val="none" w:sz="0" w:space="0" w:color="auto"/>
            <w:right w:val="none" w:sz="0" w:space="0" w:color="auto"/>
          </w:divBdr>
        </w:div>
      </w:divsChild>
    </w:div>
    <w:div w:id="1722364979">
      <w:bodyDiv w:val="1"/>
      <w:marLeft w:val="0"/>
      <w:marRight w:val="0"/>
      <w:marTop w:val="0"/>
      <w:marBottom w:val="0"/>
      <w:divBdr>
        <w:top w:val="none" w:sz="0" w:space="0" w:color="auto"/>
        <w:left w:val="none" w:sz="0" w:space="0" w:color="auto"/>
        <w:bottom w:val="none" w:sz="0" w:space="0" w:color="auto"/>
        <w:right w:val="none" w:sz="0" w:space="0" w:color="auto"/>
      </w:divBdr>
    </w:div>
    <w:div w:id="1722513756">
      <w:bodyDiv w:val="1"/>
      <w:marLeft w:val="0"/>
      <w:marRight w:val="0"/>
      <w:marTop w:val="0"/>
      <w:marBottom w:val="0"/>
      <w:divBdr>
        <w:top w:val="none" w:sz="0" w:space="0" w:color="auto"/>
        <w:left w:val="none" w:sz="0" w:space="0" w:color="auto"/>
        <w:bottom w:val="none" w:sz="0" w:space="0" w:color="auto"/>
        <w:right w:val="none" w:sz="0" w:space="0" w:color="auto"/>
      </w:divBdr>
      <w:divsChild>
        <w:div w:id="118229155">
          <w:marLeft w:val="0"/>
          <w:marRight w:val="0"/>
          <w:marTop w:val="0"/>
          <w:marBottom w:val="105"/>
          <w:divBdr>
            <w:top w:val="none" w:sz="0" w:space="0" w:color="auto"/>
            <w:left w:val="none" w:sz="0" w:space="0" w:color="auto"/>
            <w:bottom w:val="none" w:sz="0" w:space="0" w:color="auto"/>
            <w:right w:val="none" w:sz="0" w:space="0" w:color="auto"/>
          </w:divBdr>
          <w:divsChild>
            <w:div w:id="679163397">
              <w:marLeft w:val="0"/>
              <w:marRight w:val="0"/>
              <w:marTop w:val="0"/>
              <w:marBottom w:val="0"/>
              <w:divBdr>
                <w:top w:val="none" w:sz="0" w:space="0" w:color="auto"/>
                <w:left w:val="none" w:sz="0" w:space="0" w:color="auto"/>
                <w:bottom w:val="none" w:sz="0" w:space="0" w:color="auto"/>
                <w:right w:val="none" w:sz="0" w:space="0" w:color="auto"/>
              </w:divBdr>
            </w:div>
          </w:divsChild>
        </w:div>
        <w:div w:id="1286621177">
          <w:marLeft w:val="0"/>
          <w:marRight w:val="0"/>
          <w:marTop w:val="0"/>
          <w:marBottom w:val="450"/>
          <w:divBdr>
            <w:top w:val="none" w:sz="0" w:space="0" w:color="auto"/>
            <w:left w:val="none" w:sz="0" w:space="0" w:color="auto"/>
            <w:bottom w:val="none" w:sz="0" w:space="0" w:color="auto"/>
            <w:right w:val="none" w:sz="0" w:space="0" w:color="auto"/>
          </w:divBdr>
        </w:div>
        <w:div w:id="2001734478">
          <w:marLeft w:val="0"/>
          <w:marRight w:val="0"/>
          <w:marTop w:val="0"/>
          <w:marBottom w:val="105"/>
          <w:divBdr>
            <w:top w:val="none" w:sz="0" w:space="0" w:color="auto"/>
            <w:left w:val="none" w:sz="0" w:space="0" w:color="auto"/>
            <w:bottom w:val="none" w:sz="0" w:space="0" w:color="auto"/>
            <w:right w:val="none" w:sz="0" w:space="0" w:color="auto"/>
          </w:divBdr>
          <w:divsChild>
            <w:div w:id="114885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68007">
      <w:bodyDiv w:val="1"/>
      <w:marLeft w:val="0"/>
      <w:marRight w:val="0"/>
      <w:marTop w:val="0"/>
      <w:marBottom w:val="0"/>
      <w:divBdr>
        <w:top w:val="none" w:sz="0" w:space="0" w:color="auto"/>
        <w:left w:val="none" w:sz="0" w:space="0" w:color="auto"/>
        <w:bottom w:val="none" w:sz="0" w:space="0" w:color="auto"/>
        <w:right w:val="none" w:sz="0" w:space="0" w:color="auto"/>
      </w:divBdr>
    </w:div>
    <w:div w:id="1724210451">
      <w:bodyDiv w:val="1"/>
      <w:marLeft w:val="0"/>
      <w:marRight w:val="0"/>
      <w:marTop w:val="0"/>
      <w:marBottom w:val="0"/>
      <w:divBdr>
        <w:top w:val="none" w:sz="0" w:space="0" w:color="auto"/>
        <w:left w:val="none" w:sz="0" w:space="0" w:color="auto"/>
        <w:bottom w:val="none" w:sz="0" w:space="0" w:color="auto"/>
        <w:right w:val="none" w:sz="0" w:space="0" w:color="auto"/>
      </w:divBdr>
    </w:div>
    <w:div w:id="1726180976">
      <w:bodyDiv w:val="1"/>
      <w:marLeft w:val="0"/>
      <w:marRight w:val="0"/>
      <w:marTop w:val="0"/>
      <w:marBottom w:val="0"/>
      <w:divBdr>
        <w:top w:val="none" w:sz="0" w:space="0" w:color="auto"/>
        <w:left w:val="none" w:sz="0" w:space="0" w:color="auto"/>
        <w:bottom w:val="none" w:sz="0" w:space="0" w:color="auto"/>
        <w:right w:val="none" w:sz="0" w:space="0" w:color="auto"/>
      </w:divBdr>
    </w:div>
    <w:div w:id="1730953215">
      <w:bodyDiv w:val="1"/>
      <w:marLeft w:val="0"/>
      <w:marRight w:val="0"/>
      <w:marTop w:val="0"/>
      <w:marBottom w:val="0"/>
      <w:divBdr>
        <w:top w:val="none" w:sz="0" w:space="0" w:color="auto"/>
        <w:left w:val="none" w:sz="0" w:space="0" w:color="auto"/>
        <w:bottom w:val="none" w:sz="0" w:space="0" w:color="auto"/>
        <w:right w:val="none" w:sz="0" w:space="0" w:color="auto"/>
      </w:divBdr>
    </w:div>
    <w:div w:id="1731080155">
      <w:bodyDiv w:val="1"/>
      <w:marLeft w:val="0"/>
      <w:marRight w:val="0"/>
      <w:marTop w:val="0"/>
      <w:marBottom w:val="0"/>
      <w:divBdr>
        <w:top w:val="none" w:sz="0" w:space="0" w:color="auto"/>
        <w:left w:val="none" w:sz="0" w:space="0" w:color="auto"/>
        <w:bottom w:val="none" w:sz="0" w:space="0" w:color="auto"/>
        <w:right w:val="none" w:sz="0" w:space="0" w:color="auto"/>
      </w:divBdr>
    </w:div>
    <w:div w:id="1732576179">
      <w:bodyDiv w:val="1"/>
      <w:marLeft w:val="0"/>
      <w:marRight w:val="0"/>
      <w:marTop w:val="0"/>
      <w:marBottom w:val="0"/>
      <w:divBdr>
        <w:top w:val="none" w:sz="0" w:space="0" w:color="auto"/>
        <w:left w:val="none" w:sz="0" w:space="0" w:color="auto"/>
        <w:bottom w:val="none" w:sz="0" w:space="0" w:color="auto"/>
        <w:right w:val="none" w:sz="0" w:space="0" w:color="auto"/>
      </w:divBdr>
    </w:div>
    <w:div w:id="1734159871">
      <w:bodyDiv w:val="1"/>
      <w:marLeft w:val="0"/>
      <w:marRight w:val="0"/>
      <w:marTop w:val="0"/>
      <w:marBottom w:val="0"/>
      <w:divBdr>
        <w:top w:val="none" w:sz="0" w:space="0" w:color="auto"/>
        <w:left w:val="none" w:sz="0" w:space="0" w:color="auto"/>
        <w:bottom w:val="none" w:sz="0" w:space="0" w:color="auto"/>
        <w:right w:val="none" w:sz="0" w:space="0" w:color="auto"/>
      </w:divBdr>
      <w:divsChild>
        <w:div w:id="451365495">
          <w:marLeft w:val="0"/>
          <w:marRight w:val="0"/>
          <w:marTop w:val="0"/>
          <w:marBottom w:val="100"/>
          <w:divBdr>
            <w:top w:val="none" w:sz="0" w:space="0" w:color="auto"/>
            <w:left w:val="none" w:sz="0" w:space="0" w:color="auto"/>
            <w:bottom w:val="none" w:sz="0" w:space="0" w:color="auto"/>
            <w:right w:val="none" w:sz="0" w:space="0" w:color="auto"/>
          </w:divBdr>
        </w:div>
        <w:div w:id="916523011">
          <w:marLeft w:val="0"/>
          <w:marRight w:val="0"/>
          <w:marTop w:val="0"/>
          <w:marBottom w:val="240"/>
          <w:divBdr>
            <w:top w:val="none" w:sz="0" w:space="0" w:color="auto"/>
            <w:left w:val="none" w:sz="0" w:space="0" w:color="auto"/>
            <w:bottom w:val="none" w:sz="0" w:space="0" w:color="auto"/>
            <w:right w:val="none" w:sz="0" w:space="0" w:color="auto"/>
          </w:divBdr>
        </w:div>
        <w:div w:id="1747723334">
          <w:marLeft w:val="0"/>
          <w:marRight w:val="0"/>
          <w:marTop w:val="0"/>
          <w:marBottom w:val="300"/>
          <w:divBdr>
            <w:top w:val="none" w:sz="0" w:space="0" w:color="auto"/>
            <w:left w:val="none" w:sz="0" w:space="0" w:color="auto"/>
            <w:bottom w:val="none" w:sz="0" w:space="0" w:color="auto"/>
            <w:right w:val="none" w:sz="0" w:space="0" w:color="auto"/>
          </w:divBdr>
        </w:div>
      </w:divsChild>
    </w:div>
    <w:div w:id="1734936226">
      <w:bodyDiv w:val="1"/>
      <w:marLeft w:val="0"/>
      <w:marRight w:val="0"/>
      <w:marTop w:val="0"/>
      <w:marBottom w:val="0"/>
      <w:divBdr>
        <w:top w:val="none" w:sz="0" w:space="0" w:color="auto"/>
        <w:left w:val="none" w:sz="0" w:space="0" w:color="auto"/>
        <w:bottom w:val="none" w:sz="0" w:space="0" w:color="auto"/>
        <w:right w:val="none" w:sz="0" w:space="0" w:color="auto"/>
      </w:divBdr>
    </w:div>
    <w:div w:id="1735736533">
      <w:bodyDiv w:val="1"/>
      <w:marLeft w:val="0"/>
      <w:marRight w:val="0"/>
      <w:marTop w:val="0"/>
      <w:marBottom w:val="0"/>
      <w:divBdr>
        <w:top w:val="none" w:sz="0" w:space="0" w:color="auto"/>
        <w:left w:val="none" w:sz="0" w:space="0" w:color="auto"/>
        <w:bottom w:val="none" w:sz="0" w:space="0" w:color="auto"/>
        <w:right w:val="none" w:sz="0" w:space="0" w:color="auto"/>
      </w:divBdr>
    </w:div>
    <w:div w:id="1737236552">
      <w:bodyDiv w:val="1"/>
      <w:marLeft w:val="0"/>
      <w:marRight w:val="0"/>
      <w:marTop w:val="0"/>
      <w:marBottom w:val="0"/>
      <w:divBdr>
        <w:top w:val="none" w:sz="0" w:space="0" w:color="auto"/>
        <w:left w:val="none" w:sz="0" w:space="0" w:color="auto"/>
        <w:bottom w:val="none" w:sz="0" w:space="0" w:color="auto"/>
        <w:right w:val="none" w:sz="0" w:space="0" w:color="auto"/>
      </w:divBdr>
    </w:div>
    <w:div w:id="1738547920">
      <w:bodyDiv w:val="1"/>
      <w:marLeft w:val="0"/>
      <w:marRight w:val="0"/>
      <w:marTop w:val="0"/>
      <w:marBottom w:val="0"/>
      <w:divBdr>
        <w:top w:val="none" w:sz="0" w:space="0" w:color="auto"/>
        <w:left w:val="none" w:sz="0" w:space="0" w:color="auto"/>
        <w:bottom w:val="none" w:sz="0" w:space="0" w:color="auto"/>
        <w:right w:val="none" w:sz="0" w:space="0" w:color="auto"/>
      </w:divBdr>
    </w:div>
    <w:div w:id="1741715218">
      <w:bodyDiv w:val="1"/>
      <w:marLeft w:val="0"/>
      <w:marRight w:val="0"/>
      <w:marTop w:val="0"/>
      <w:marBottom w:val="0"/>
      <w:divBdr>
        <w:top w:val="none" w:sz="0" w:space="0" w:color="auto"/>
        <w:left w:val="none" w:sz="0" w:space="0" w:color="auto"/>
        <w:bottom w:val="none" w:sz="0" w:space="0" w:color="auto"/>
        <w:right w:val="none" w:sz="0" w:space="0" w:color="auto"/>
      </w:divBdr>
    </w:div>
    <w:div w:id="1744372441">
      <w:bodyDiv w:val="1"/>
      <w:marLeft w:val="0"/>
      <w:marRight w:val="0"/>
      <w:marTop w:val="0"/>
      <w:marBottom w:val="0"/>
      <w:divBdr>
        <w:top w:val="none" w:sz="0" w:space="0" w:color="auto"/>
        <w:left w:val="none" w:sz="0" w:space="0" w:color="auto"/>
        <w:bottom w:val="none" w:sz="0" w:space="0" w:color="auto"/>
        <w:right w:val="none" w:sz="0" w:space="0" w:color="auto"/>
      </w:divBdr>
    </w:div>
    <w:div w:id="1747921979">
      <w:bodyDiv w:val="1"/>
      <w:marLeft w:val="0"/>
      <w:marRight w:val="0"/>
      <w:marTop w:val="0"/>
      <w:marBottom w:val="0"/>
      <w:divBdr>
        <w:top w:val="none" w:sz="0" w:space="0" w:color="auto"/>
        <w:left w:val="none" w:sz="0" w:space="0" w:color="auto"/>
        <w:bottom w:val="none" w:sz="0" w:space="0" w:color="auto"/>
        <w:right w:val="none" w:sz="0" w:space="0" w:color="auto"/>
      </w:divBdr>
      <w:divsChild>
        <w:div w:id="1525943103">
          <w:marLeft w:val="0"/>
          <w:marRight w:val="0"/>
          <w:marTop w:val="225"/>
          <w:marBottom w:val="0"/>
          <w:divBdr>
            <w:top w:val="none" w:sz="0" w:space="0" w:color="auto"/>
            <w:left w:val="none" w:sz="0" w:space="0" w:color="auto"/>
            <w:bottom w:val="none" w:sz="0" w:space="0" w:color="auto"/>
            <w:right w:val="none" w:sz="0" w:space="0" w:color="auto"/>
          </w:divBdr>
        </w:div>
      </w:divsChild>
    </w:div>
    <w:div w:id="1748379625">
      <w:bodyDiv w:val="1"/>
      <w:marLeft w:val="0"/>
      <w:marRight w:val="0"/>
      <w:marTop w:val="0"/>
      <w:marBottom w:val="0"/>
      <w:divBdr>
        <w:top w:val="none" w:sz="0" w:space="0" w:color="auto"/>
        <w:left w:val="none" w:sz="0" w:space="0" w:color="auto"/>
        <w:bottom w:val="none" w:sz="0" w:space="0" w:color="auto"/>
        <w:right w:val="none" w:sz="0" w:space="0" w:color="auto"/>
      </w:divBdr>
    </w:div>
    <w:div w:id="1750424210">
      <w:bodyDiv w:val="1"/>
      <w:marLeft w:val="0"/>
      <w:marRight w:val="0"/>
      <w:marTop w:val="0"/>
      <w:marBottom w:val="0"/>
      <w:divBdr>
        <w:top w:val="none" w:sz="0" w:space="0" w:color="auto"/>
        <w:left w:val="none" w:sz="0" w:space="0" w:color="auto"/>
        <w:bottom w:val="none" w:sz="0" w:space="0" w:color="auto"/>
        <w:right w:val="none" w:sz="0" w:space="0" w:color="auto"/>
      </w:divBdr>
    </w:div>
    <w:div w:id="1753356545">
      <w:bodyDiv w:val="1"/>
      <w:marLeft w:val="0"/>
      <w:marRight w:val="0"/>
      <w:marTop w:val="0"/>
      <w:marBottom w:val="0"/>
      <w:divBdr>
        <w:top w:val="none" w:sz="0" w:space="0" w:color="auto"/>
        <w:left w:val="none" w:sz="0" w:space="0" w:color="auto"/>
        <w:bottom w:val="none" w:sz="0" w:space="0" w:color="auto"/>
        <w:right w:val="none" w:sz="0" w:space="0" w:color="auto"/>
      </w:divBdr>
    </w:div>
    <w:div w:id="1753358723">
      <w:bodyDiv w:val="1"/>
      <w:marLeft w:val="0"/>
      <w:marRight w:val="0"/>
      <w:marTop w:val="0"/>
      <w:marBottom w:val="0"/>
      <w:divBdr>
        <w:top w:val="none" w:sz="0" w:space="0" w:color="auto"/>
        <w:left w:val="none" w:sz="0" w:space="0" w:color="auto"/>
        <w:bottom w:val="none" w:sz="0" w:space="0" w:color="auto"/>
        <w:right w:val="none" w:sz="0" w:space="0" w:color="auto"/>
      </w:divBdr>
    </w:div>
    <w:div w:id="1757820020">
      <w:bodyDiv w:val="1"/>
      <w:marLeft w:val="0"/>
      <w:marRight w:val="0"/>
      <w:marTop w:val="0"/>
      <w:marBottom w:val="0"/>
      <w:divBdr>
        <w:top w:val="none" w:sz="0" w:space="0" w:color="auto"/>
        <w:left w:val="none" w:sz="0" w:space="0" w:color="auto"/>
        <w:bottom w:val="none" w:sz="0" w:space="0" w:color="auto"/>
        <w:right w:val="none" w:sz="0" w:space="0" w:color="auto"/>
      </w:divBdr>
    </w:div>
    <w:div w:id="1758287410">
      <w:bodyDiv w:val="1"/>
      <w:marLeft w:val="0"/>
      <w:marRight w:val="0"/>
      <w:marTop w:val="0"/>
      <w:marBottom w:val="0"/>
      <w:divBdr>
        <w:top w:val="none" w:sz="0" w:space="0" w:color="auto"/>
        <w:left w:val="none" w:sz="0" w:space="0" w:color="auto"/>
        <w:bottom w:val="none" w:sz="0" w:space="0" w:color="auto"/>
        <w:right w:val="none" w:sz="0" w:space="0" w:color="auto"/>
      </w:divBdr>
      <w:divsChild>
        <w:div w:id="984773910">
          <w:marLeft w:val="0"/>
          <w:marRight w:val="0"/>
          <w:marTop w:val="225"/>
          <w:marBottom w:val="0"/>
          <w:divBdr>
            <w:top w:val="none" w:sz="0" w:space="0" w:color="auto"/>
            <w:left w:val="none" w:sz="0" w:space="0" w:color="auto"/>
            <w:bottom w:val="none" w:sz="0" w:space="0" w:color="auto"/>
            <w:right w:val="none" w:sz="0" w:space="0" w:color="auto"/>
          </w:divBdr>
        </w:div>
      </w:divsChild>
    </w:div>
    <w:div w:id="1762145925">
      <w:bodyDiv w:val="1"/>
      <w:marLeft w:val="0"/>
      <w:marRight w:val="0"/>
      <w:marTop w:val="0"/>
      <w:marBottom w:val="0"/>
      <w:divBdr>
        <w:top w:val="none" w:sz="0" w:space="0" w:color="auto"/>
        <w:left w:val="none" w:sz="0" w:space="0" w:color="auto"/>
        <w:bottom w:val="none" w:sz="0" w:space="0" w:color="auto"/>
        <w:right w:val="none" w:sz="0" w:space="0" w:color="auto"/>
      </w:divBdr>
      <w:divsChild>
        <w:div w:id="289287073">
          <w:marLeft w:val="0"/>
          <w:marRight w:val="0"/>
          <w:marTop w:val="150"/>
          <w:marBottom w:val="0"/>
          <w:divBdr>
            <w:top w:val="none" w:sz="0" w:space="0" w:color="auto"/>
            <w:left w:val="none" w:sz="0" w:space="0" w:color="auto"/>
            <w:bottom w:val="none" w:sz="0" w:space="0" w:color="auto"/>
            <w:right w:val="none" w:sz="0" w:space="0" w:color="auto"/>
          </w:divBdr>
          <w:divsChild>
            <w:div w:id="1677344411">
              <w:marLeft w:val="0"/>
              <w:marRight w:val="0"/>
              <w:marTop w:val="0"/>
              <w:marBottom w:val="0"/>
              <w:divBdr>
                <w:top w:val="none" w:sz="0" w:space="0" w:color="auto"/>
                <w:left w:val="none" w:sz="0" w:space="0" w:color="auto"/>
                <w:bottom w:val="none" w:sz="0" w:space="0" w:color="auto"/>
                <w:right w:val="none" w:sz="0" w:space="0" w:color="auto"/>
              </w:divBdr>
            </w:div>
          </w:divsChild>
        </w:div>
        <w:div w:id="1241674442">
          <w:marLeft w:val="0"/>
          <w:marRight w:val="0"/>
          <w:marTop w:val="150"/>
          <w:marBottom w:val="0"/>
          <w:divBdr>
            <w:top w:val="none" w:sz="0" w:space="0" w:color="auto"/>
            <w:left w:val="none" w:sz="0" w:space="0" w:color="auto"/>
            <w:bottom w:val="none" w:sz="0" w:space="0" w:color="auto"/>
            <w:right w:val="none" w:sz="0" w:space="0" w:color="auto"/>
          </w:divBdr>
          <w:divsChild>
            <w:div w:id="1012688194">
              <w:marLeft w:val="0"/>
              <w:marRight w:val="0"/>
              <w:marTop w:val="0"/>
              <w:marBottom w:val="0"/>
              <w:divBdr>
                <w:top w:val="none" w:sz="0" w:space="0" w:color="auto"/>
                <w:left w:val="none" w:sz="0" w:space="0" w:color="auto"/>
                <w:bottom w:val="none" w:sz="0" w:space="0" w:color="auto"/>
                <w:right w:val="none" w:sz="0" w:space="0" w:color="auto"/>
              </w:divBdr>
            </w:div>
            <w:div w:id="1420248597">
              <w:marLeft w:val="0"/>
              <w:marRight w:val="0"/>
              <w:marTop w:val="0"/>
              <w:marBottom w:val="0"/>
              <w:divBdr>
                <w:top w:val="none" w:sz="0" w:space="0" w:color="auto"/>
                <w:left w:val="none" w:sz="0" w:space="0" w:color="auto"/>
                <w:bottom w:val="none" w:sz="0" w:space="0" w:color="auto"/>
                <w:right w:val="none" w:sz="0" w:space="0" w:color="auto"/>
              </w:divBdr>
            </w:div>
          </w:divsChild>
        </w:div>
        <w:div w:id="2013987029">
          <w:marLeft w:val="0"/>
          <w:marRight w:val="0"/>
          <w:marTop w:val="0"/>
          <w:marBottom w:val="165"/>
          <w:divBdr>
            <w:top w:val="none" w:sz="0" w:space="0" w:color="auto"/>
            <w:left w:val="none" w:sz="0" w:space="0" w:color="auto"/>
            <w:bottom w:val="none" w:sz="0" w:space="0" w:color="auto"/>
            <w:right w:val="none" w:sz="0" w:space="0" w:color="auto"/>
          </w:divBdr>
        </w:div>
      </w:divsChild>
    </w:div>
    <w:div w:id="1763452600">
      <w:bodyDiv w:val="1"/>
      <w:marLeft w:val="0"/>
      <w:marRight w:val="0"/>
      <w:marTop w:val="0"/>
      <w:marBottom w:val="0"/>
      <w:divBdr>
        <w:top w:val="none" w:sz="0" w:space="0" w:color="auto"/>
        <w:left w:val="none" w:sz="0" w:space="0" w:color="auto"/>
        <w:bottom w:val="none" w:sz="0" w:space="0" w:color="auto"/>
        <w:right w:val="none" w:sz="0" w:space="0" w:color="auto"/>
      </w:divBdr>
      <w:divsChild>
        <w:div w:id="1390613041">
          <w:marLeft w:val="0"/>
          <w:marRight w:val="0"/>
          <w:marTop w:val="0"/>
          <w:marBottom w:val="0"/>
          <w:divBdr>
            <w:top w:val="none" w:sz="0" w:space="0" w:color="auto"/>
            <w:left w:val="none" w:sz="0" w:space="0" w:color="auto"/>
            <w:bottom w:val="none" w:sz="0" w:space="0" w:color="auto"/>
            <w:right w:val="none" w:sz="0" w:space="0" w:color="auto"/>
          </w:divBdr>
          <w:divsChild>
            <w:div w:id="1450197846">
              <w:marLeft w:val="0"/>
              <w:marRight w:val="0"/>
              <w:marTop w:val="0"/>
              <w:marBottom w:val="0"/>
              <w:divBdr>
                <w:top w:val="none" w:sz="0" w:space="0" w:color="auto"/>
                <w:left w:val="none" w:sz="0" w:space="0" w:color="auto"/>
                <w:bottom w:val="none" w:sz="0" w:space="0" w:color="auto"/>
                <w:right w:val="none" w:sz="0" w:space="0" w:color="auto"/>
              </w:divBdr>
            </w:div>
          </w:divsChild>
        </w:div>
        <w:div w:id="1932153232">
          <w:marLeft w:val="0"/>
          <w:marRight w:val="0"/>
          <w:marTop w:val="0"/>
          <w:marBottom w:val="0"/>
          <w:divBdr>
            <w:top w:val="none" w:sz="0" w:space="0" w:color="auto"/>
            <w:left w:val="none" w:sz="0" w:space="0" w:color="auto"/>
            <w:bottom w:val="none" w:sz="0" w:space="0" w:color="auto"/>
            <w:right w:val="none" w:sz="0" w:space="0" w:color="auto"/>
          </w:divBdr>
          <w:divsChild>
            <w:div w:id="112554865">
              <w:marLeft w:val="0"/>
              <w:marRight w:val="0"/>
              <w:marTop w:val="0"/>
              <w:marBottom w:val="240"/>
              <w:divBdr>
                <w:top w:val="none" w:sz="0" w:space="0" w:color="auto"/>
                <w:left w:val="none" w:sz="0" w:space="0" w:color="auto"/>
                <w:bottom w:val="none" w:sz="0" w:space="0" w:color="auto"/>
                <w:right w:val="none" w:sz="0" w:space="0" w:color="auto"/>
              </w:divBdr>
              <w:divsChild>
                <w:div w:id="1168519668">
                  <w:marLeft w:val="0"/>
                  <w:marRight w:val="0"/>
                  <w:marTop w:val="0"/>
                  <w:marBottom w:val="0"/>
                  <w:divBdr>
                    <w:top w:val="none" w:sz="0" w:space="0" w:color="auto"/>
                    <w:left w:val="none" w:sz="0" w:space="0" w:color="auto"/>
                    <w:bottom w:val="none" w:sz="0" w:space="0" w:color="auto"/>
                    <w:right w:val="none" w:sz="0" w:space="0" w:color="auto"/>
                  </w:divBdr>
                  <w:divsChild>
                    <w:div w:id="1619676984">
                      <w:marLeft w:val="0"/>
                      <w:marRight w:val="0"/>
                      <w:marTop w:val="0"/>
                      <w:marBottom w:val="180"/>
                      <w:divBdr>
                        <w:top w:val="none" w:sz="0" w:space="0" w:color="auto"/>
                        <w:left w:val="none" w:sz="0" w:space="0" w:color="auto"/>
                        <w:bottom w:val="none" w:sz="0" w:space="0" w:color="auto"/>
                        <w:right w:val="none" w:sz="0" w:space="0" w:color="auto"/>
                      </w:divBdr>
                      <w:divsChild>
                        <w:div w:id="988442314">
                          <w:marLeft w:val="0"/>
                          <w:marRight w:val="0"/>
                          <w:marTop w:val="0"/>
                          <w:marBottom w:val="0"/>
                          <w:divBdr>
                            <w:top w:val="none" w:sz="0" w:space="0" w:color="auto"/>
                            <w:left w:val="none" w:sz="0" w:space="0" w:color="auto"/>
                            <w:bottom w:val="none" w:sz="0" w:space="0" w:color="auto"/>
                            <w:right w:val="none" w:sz="0" w:space="0" w:color="auto"/>
                          </w:divBdr>
                          <w:divsChild>
                            <w:div w:id="193108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4024034">
          <w:marLeft w:val="0"/>
          <w:marRight w:val="0"/>
          <w:marTop w:val="0"/>
          <w:marBottom w:val="0"/>
          <w:divBdr>
            <w:top w:val="none" w:sz="0" w:space="0" w:color="auto"/>
            <w:left w:val="none" w:sz="0" w:space="0" w:color="auto"/>
            <w:bottom w:val="none" w:sz="0" w:space="0" w:color="auto"/>
            <w:right w:val="none" w:sz="0" w:space="0" w:color="auto"/>
          </w:divBdr>
          <w:divsChild>
            <w:div w:id="523058292">
              <w:marLeft w:val="0"/>
              <w:marRight w:val="0"/>
              <w:marTop w:val="0"/>
              <w:marBottom w:val="720"/>
              <w:divBdr>
                <w:top w:val="none" w:sz="0" w:space="0" w:color="auto"/>
                <w:left w:val="none" w:sz="0" w:space="0" w:color="auto"/>
                <w:bottom w:val="none" w:sz="0" w:space="0" w:color="auto"/>
                <w:right w:val="none" w:sz="0" w:space="0" w:color="auto"/>
              </w:divBdr>
              <w:divsChild>
                <w:div w:id="26839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185302">
      <w:bodyDiv w:val="1"/>
      <w:marLeft w:val="0"/>
      <w:marRight w:val="0"/>
      <w:marTop w:val="0"/>
      <w:marBottom w:val="0"/>
      <w:divBdr>
        <w:top w:val="none" w:sz="0" w:space="0" w:color="auto"/>
        <w:left w:val="none" w:sz="0" w:space="0" w:color="auto"/>
        <w:bottom w:val="none" w:sz="0" w:space="0" w:color="auto"/>
        <w:right w:val="none" w:sz="0" w:space="0" w:color="auto"/>
      </w:divBdr>
    </w:div>
    <w:div w:id="1764299450">
      <w:bodyDiv w:val="1"/>
      <w:marLeft w:val="0"/>
      <w:marRight w:val="0"/>
      <w:marTop w:val="0"/>
      <w:marBottom w:val="0"/>
      <w:divBdr>
        <w:top w:val="none" w:sz="0" w:space="0" w:color="auto"/>
        <w:left w:val="none" w:sz="0" w:space="0" w:color="auto"/>
        <w:bottom w:val="none" w:sz="0" w:space="0" w:color="auto"/>
        <w:right w:val="none" w:sz="0" w:space="0" w:color="auto"/>
      </w:divBdr>
    </w:div>
    <w:div w:id="1766267970">
      <w:bodyDiv w:val="1"/>
      <w:marLeft w:val="0"/>
      <w:marRight w:val="0"/>
      <w:marTop w:val="0"/>
      <w:marBottom w:val="0"/>
      <w:divBdr>
        <w:top w:val="none" w:sz="0" w:space="0" w:color="auto"/>
        <w:left w:val="none" w:sz="0" w:space="0" w:color="auto"/>
        <w:bottom w:val="none" w:sz="0" w:space="0" w:color="auto"/>
        <w:right w:val="none" w:sz="0" w:space="0" w:color="auto"/>
      </w:divBdr>
    </w:div>
    <w:div w:id="1773745223">
      <w:bodyDiv w:val="1"/>
      <w:marLeft w:val="0"/>
      <w:marRight w:val="0"/>
      <w:marTop w:val="0"/>
      <w:marBottom w:val="0"/>
      <w:divBdr>
        <w:top w:val="none" w:sz="0" w:space="0" w:color="auto"/>
        <w:left w:val="none" w:sz="0" w:space="0" w:color="auto"/>
        <w:bottom w:val="none" w:sz="0" w:space="0" w:color="auto"/>
        <w:right w:val="none" w:sz="0" w:space="0" w:color="auto"/>
      </w:divBdr>
    </w:div>
    <w:div w:id="1774395254">
      <w:bodyDiv w:val="1"/>
      <w:marLeft w:val="0"/>
      <w:marRight w:val="0"/>
      <w:marTop w:val="0"/>
      <w:marBottom w:val="0"/>
      <w:divBdr>
        <w:top w:val="none" w:sz="0" w:space="0" w:color="auto"/>
        <w:left w:val="none" w:sz="0" w:space="0" w:color="auto"/>
        <w:bottom w:val="none" w:sz="0" w:space="0" w:color="auto"/>
        <w:right w:val="none" w:sz="0" w:space="0" w:color="auto"/>
      </w:divBdr>
      <w:divsChild>
        <w:div w:id="576938300">
          <w:marLeft w:val="0"/>
          <w:marRight w:val="0"/>
          <w:marTop w:val="225"/>
          <w:marBottom w:val="0"/>
          <w:divBdr>
            <w:top w:val="none" w:sz="0" w:space="0" w:color="auto"/>
            <w:left w:val="none" w:sz="0" w:space="0" w:color="auto"/>
            <w:bottom w:val="none" w:sz="0" w:space="0" w:color="auto"/>
            <w:right w:val="none" w:sz="0" w:space="0" w:color="auto"/>
          </w:divBdr>
        </w:div>
      </w:divsChild>
    </w:div>
    <w:div w:id="1775322225">
      <w:bodyDiv w:val="1"/>
      <w:marLeft w:val="0"/>
      <w:marRight w:val="0"/>
      <w:marTop w:val="0"/>
      <w:marBottom w:val="0"/>
      <w:divBdr>
        <w:top w:val="none" w:sz="0" w:space="0" w:color="auto"/>
        <w:left w:val="none" w:sz="0" w:space="0" w:color="auto"/>
        <w:bottom w:val="none" w:sz="0" w:space="0" w:color="auto"/>
        <w:right w:val="none" w:sz="0" w:space="0" w:color="auto"/>
      </w:divBdr>
    </w:div>
    <w:div w:id="1777823379">
      <w:bodyDiv w:val="1"/>
      <w:marLeft w:val="0"/>
      <w:marRight w:val="0"/>
      <w:marTop w:val="0"/>
      <w:marBottom w:val="0"/>
      <w:divBdr>
        <w:top w:val="none" w:sz="0" w:space="0" w:color="auto"/>
        <w:left w:val="none" w:sz="0" w:space="0" w:color="auto"/>
        <w:bottom w:val="none" w:sz="0" w:space="0" w:color="auto"/>
        <w:right w:val="none" w:sz="0" w:space="0" w:color="auto"/>
      </w:divBdr>
    </w:div>
    <w:div w:id="1778216308">
      <w:bodyDiv w:val="1"/>
      <w:marLeft w:val="0"/>
      <w:marRight w:val="0"/>
      <w:marTop w:val="0"/>
      <w:marBottom w:val="0"/>
      <w:divBdr>
        <w:top w:val="none" w:sz="0" w:space="0" w:color="auto"/>
        <w:left w:val="none" w:sz="0" w:space="0" w:color="auto"/>
        <w:bottom w:val="none" w:sz="0" w:space="0" w:color="auto"/>
        <w:right w:val="none" w:sz="0" w:space="0" w:color="auto"/>
      </w:divBdr>
    </w:div>
    <w:div w:id="1778718808">
      <w:bodyDiv w:val="1"/>
      <w:marLeft w:val="0"/>
      <w:marRight w:val="0"/>
      <w:marTop w:val="0"/>
      <w:marBottom w:val="0"/>
      <w:divBdr>
        <w:top w:val="none" w:sz="0" w:space="0" w:color="auto"/>
        <w:left w:val="none" w:sz="0" w:space="0" w:color="auto"/>
        <w:bottom w:val="none" w:sz="0" w:space="0" w:color="auto"/>
        <w:right w:val="none" w:sz="0" w:space="0" w:color="auto"/>
      </w:divBdr>
    </w:div>
    <w:div w:id="1778987092">
      <w:bodyDiv w:val="1"/>
      <w:marLeft w:val="0"/>
      <w:marRight w:val="0"/>
      <w:marTop w:val="0"/>
      <w:marBottom w:val="0"/>
      <w:divBdr>
        <w:top w:val="none" w:sz="0" w:space="0" w:color="auto"/>
        <w:left w:val="none" w:sz="0" w:space="0" w:color="auto"/>
        <w:bottom w:val="none" w:sz="0" w:space="0" w:color="auto"/>
        <w:right w:val="none" w:sz="0" w:space="0" w:color="auto"/>
      </w:divBdr>
    </w:div>
    <w:div w:id="1780292459">
      <w:bodyDiv w:val="1"/>
      <w:marLeft w:val="0"/>
      <w:marRight w:val="0"/>
      <w:marTop w:val="0"/>
      <w:marBottom w:val="0"/>
      <w:divBdr>
        <w:top w:val="none" w:sz="0" w:space="0" w:color="auto"/>
        <w:left w:val="none" w:sz="0" w:space="0" w:color="auto"/>
        <w:bottom w:val="none" w:sz="0" w:space="0" w:color="auto"/>
        <w:right w:val="none" w:sz="0" w:space="0" w:color="auto"/>
      </w:divBdr>
      <w:divsChild>
        <w:div w:id="168717316">
          <w:marLeft w:val="0"/>
          <w:marRight w:val="0"/>
          <w:marTop w:val="360"/>
          <w:marBottom w:val="0"/>
          <w:divBdr>
            <w:top w:val="none" w:sz="0" w:space="0" w:color="auto"/>
            <w:left w:val="none" w:sz="0" w:space="0" w:color="auto"/>
            <w:bottom w:val="none" w:sz="0" w:space="0" w:color="auto"/>
            <w:right w:val="none" w:sz="0" w:space="0" w:color="auto"/>
          </w:divBdr>
          <w:divsChild>
            <w:div w:id="1920943426">
              <w:marLeft w:val="0"/>
              <w:marRight w:val="0"/>
              <w:marTop w:val="0"/>
              <w:marBottom w:val="0"/>
              <w:divBdr>
                <w:top w:val="none" w:sz="0" w:space="0" w:color="auto"/>
                <w:left w:val="none" w:sz="0" w:space="0" w:color="auto"/>
                <w:bottom w:val="none" w:sz="0" w:space="0" w:color="auto"/>
                <w:right w:val="none" w:sz="0" w:space="0" w:color="auto"/>
              </w:divBdr>
              <w:divsChild>
                <w:div w:id="581374024">
                  <w:marLeft w:val="0"/>
                  <w:marRight w:val="0"/>
                  <w:marTop w:val="0"/>
                  <w:marBottom w:val="0"/>
                  <w:divBdr>
                    <w:top w:val="none" w:sz="0" w:space="0" w:color="auto"/>
                    <w:left w:val="none" w:sz="0" w:space="0" w:color="auto"/>
                    <w:bottom w:val="none" w:sz="0" w:space="0" w:color="auto"/>
                    <w:right w:val="none" w:sz="0" w:space="0" w:color="auto"/>
                  </w:divBdr>
                  <w:divsChild>
                    <w:div w:id="1013453082">
                      <w:marLeft w:val="0"/>
                      <w:marRight w:val="0"/>
                      <w:marTop w:val="0"/>
                      <w:marBottom w:val="90"/>
                      <w:divBdr>
                        <w:top w:val="none" w:sz="0" w:space="0" w:color="auto"/>
                        <w:left w:val="none" w:sz="0" w:space="0" w:color="auto"/>
                        <w:bottom w:val="none" w:sz="0" w:space="0" w:color="auto"/>
                        <w:right w:val="none" w:sz="0" w:space="0" w:color="auto"/>
                      </w:divBdr>
                    </w:div>
                  </w:divsChild>
                </w:div>
                <w:div w:id="1833374087">
                  <w:marLeft w:val="0"/>
                  <w:marRight w:val="0"/>
                  <w:marTop w:val="0"/>
                  <w:marBottom w:val="0"/>
                  <w:divBdr>
                    <w:top w:val="none" w:sz="0" w:space="0" w:color="auto"/>
                    <w:left w:val="none" w:sz="0" w:space="0" w:color="auto"/>
                    <w:bottom w:val="none" w:sz="0" w:space="0" w:color="auto"/>
                    <w:right w:val="none" w:sz="0" w:space="0" w:color="auto"/>
                  </w:divBdr>
                  <w:divsChild>
                    <w:div w:id="764420845">
                      <w:marLeft w:val="0"/>
                      <w:marRight w:val="0"/>
                      <w:marTop w:val="0"/>
                      <w:marBottom w:val="90"/>
                      <w:divBdr>
                        <w:top w:val="none" w:sz="0" w:space="0" w:color="auto"/>
                        <w:left w:val="none" w:sz="0" w:space="0" w:color="auto"/>
                        <w:bottom w:val="none" w:sz="0" w:space="0" w:color="auto"/>
                        <w:right w:val="none" w:sz="0" w:space="0" w:color="auto"/>
                      </w:divBdr>
                    </w:div>
                  </w:divsChild>
                </w:div>
              </w:divsChild>
            </w:div>
          </w:divsChild>
        </w:div>
        <w:div w:id="1482305005">
          <w:marLeft w:val="0"/>
          <w:marRight w:val="0"/>
          <w:marTop w:val="0"/>
          <w:marBottom w:val="0"/>
          <w:divBdr>
            <w:top w:val="none" w:sz="0" w:space="0" w:color="auto"/>
            <w:left w:val="none" w:sz="0" w:space="0" w:color="auto"/>
            <w:bottom w:val="none" w:sz="0" w:space="0" w:color="auto"/>
            <w:right w:val="none" w:sz="0" w:space="0" w:color="auto"/>
          </w:divBdr>
        </w:div>
        <w:div w:id="1853371264">
          <w:marLeft w:val="0"/>
          <w:marRight w:val="0"/>
          <w:marTop w:val="0"/>
          <w:marBottom w:val="0"/>
          <w:divBdr>
            <w:top w:val="none" w:sz="0" w:space="0" w:color="auto"/>
            <w:left w:val="none" w:sz="0" w:space="0" w:color="auto"/>
            <w:bottom w:val="none" w:sz="0" w:space="0" w:color="auto"/>
            <w:right w:val="none" w:sz="0" w:space="0" w:color="auto"/>
          </w:divBdr>
        </w:div>
        <w:div w:id="1978610133">
          <w:marLeft w:val="0"/>
          <w:marRight w:val="0"/>
          <w:marTop w:val="0"/>
          <w:marBottom w:val="0"/>
          <w:divBdr>
            <w:top w:val="none" w:sz="0" w:space="0" w:color="auto"/>
            <w:left w:val="none" w:sz="0" w:space="0" w:color="auto"/>
            <w:bottom w:val="none" w:sz="0" w:space="0" w:color="auto"/>
            <w:right w:val="none" w:sz="0" w:space="0" w:color="auto"/>
          </w:divBdr>
        </w:div>
        <w:div w:id="2000302767">
          <w:marLeft w:val="0"/>
          <w:marRight w:val="0"/>
          <w:marTop w:val="0"/>
          <w:marBottom w:val="0"/>
          <w:divBdr>
            <w:top w:val="none" w:sz="0" w:space="0" w:color="auto"/>
            <w:left w:val="none" w:sz="0" w:space="0" w:color="auto"/>
            <w:bottom w:val="none" w:sz="0" w:space="0" w:color="auto"/>
            <w:right w:val="none" w:sz="0" w:space="0" w:color="auto"/>
          </w:divBdr>
        </w:div>
      </w:divsChild>
    </w:div>
    <w:div w:id="1780562082">
      <w:bodyDiv w:val="1"/>
      <w:marLeft w:val="0"/>
      <w:marRight w:val="0"/>
      <w:marTop w:val="0"/>
      <w:marBottom w:val="0"/>
      <w:divBdr>
        <w:top w:val="none" w:sz="0" w:space="0" w:color="auto"/>
        <w:left w:val="none" w:sz="0" w:space="0" w:color="auto"/>
        <w:bottom w:val="none" w:sz="0" w:space="0" w:color="auto"/>
        <w:right w:val="none" w:sz="0" w:space="0" w:color="auto"/>
      </w:divBdr>
    </w:div>
    <w:div w:id="1780641130">
      <w:bodyDiv w:val="1"/>
      <w:marLeft w:val="0"/>
      <w:marRight w:val="0"/>
      <w:marTop w:val="0"/>
      <w:marBottom w:val="0"/>
      <w:divBdr>
        <w:top w:val="none" w:sz="0" w:space="0" w:color="auto"/>
        <w:left w:val="none" w:sz="0" w:space="0" w:color="auto"/>
        <w:bottom w:val="none" w:sz="0" w:space="0" w:color="auto"/>
        <w:right w:val="none" w:sz="0" w:space="0" w:color="auto"/>
      </w:divBdr>
    </w:div>
    <w:div w:id="1780828998">
      <w:bodyDiv w:val="1"/>
      <w:marLeft w:val="0"/>
      <w:marRight w:val="0"/>
      <w:marTop w:val="0"/>
      <w:marBottom w:val="0"/>
      <w:divBdr>
        <w:top w:val="none" w:sz="0" w:space="0" w:color="auto"/>
        <w:left w:val="none" w:sz="0" w:space="0" w:color="auto"/>
        <w:bottom w:val="none" w:sz="0" w:space="0" w:color="auto"/>
        <w:right w:val="none" w:sz="0" w:space="0" w:color="auto"/>
      </w:divBdr>
    </w:div>
    <w:div w:id="1780830847">
      <w:bodyDiv w:val="1"/>
      <w:marLeft w:val="0"/>
      <w:marRight w:val="0"/>
      <w:marTop w:val="0"/>
      <w:marBottom w:val="0"/>
      <w:divBdr>
        <w:top w:val="none" w:sz="0" w:space="0" w:color="auto"/>
        <w:left w:val="none" w:sz="0" w:space="0" w:color="auto"/>
        <w:bottom w:val="none" w:sz="0" w:space="0" w:color="auto"/>
        <w:right w:val="none" w:sz="0" w:space="0" w:color="auto"/>
      </w:divBdr>
    </w:div>
    <w:div w:id="1783300739">
      <w:bodyDiv w:val="1"/>
      <w:marLeft w:val="0"/>
      <w:marRight w:val="0"/>
      <w:marTop w:val="0"/>
      <w:marBottom w:val="0"/>
      <w:divBdr>
        <w:top w:val="none" w:sz="0" w:space="0" w:color="auto"/>
        <w:left w:val="none" w:sz="0" w:space="0" w:color="auto"/>
        <w:bottom w:val="none" w:sz="0" w:space="0" w:color="auto"/>
        <w:right w:val="none" w:sz="0" w:space="0" w:color="auto"/>
      </w:divBdr>
    </w:div>
    <w:div w:id="1783765154">
      <w:bodyDiv w:val="1"/>
      <w:marLeft w:val="0"/>
      <w:marRight w:val="0"/>
      <w:marTop w:val="0"/>
      <w:marBottom w:val="0"/>
      <w:divBdr>
        <w:top w:val="none" w:sz="0" w:space="0" w:color="auto"/>
        <w:left w:val="none" w:sz="0" w:space="0" w:color="auto"/>
        <w:bottom w:val="none" w:sz="0" w:space="0" w:color="auto"/>
        <w:right w:val="none" w:sz="0" w:space="0" w:color="auto"/>
      </w:divBdr>
      <w:divsChild>
        <w:div w:id="1247033616">
          <w:marLeft w:val="0"/>
          <w:marRight w:val="0"/>
          <w:marTop w:val="0"/>
          <w:marBottom w:val="450"/>
          <w:divBdr>
            <w:top w:val="none" w:sz="0" w:space="0" w:color="auto"/>
            <w:left w:val="none" w:sz="0" w:space="0" w:color="auto"/>
            <w:bottom w:val="none" w:sz="0" w:space="0" w:color="auto"/>
            <w:right w:val="none" w:sz="0" w:space="0" w:color="auto"/>
          </w:divBdr>
        </w:div>
        <w:div w:id="1987272370">
          <w:marLeft w:val="0"/>
          <w:marRight w:val="0"/>
          <w:marTop w:val="0"/>
          <w:marBottom w:val="105"/>
          <w:divBdr>
            <w:top w:val="none" w:sz="0" w:space="0" w:color="auto"/>
            <w:left w:val="none" w:sz="0" w:space="0" w:color="auto"/>
            <w:bottom w:val="none" w:sz="0" w:space="0" w:color="auto"/>
            <w:right w:val="none" w:sz="0" w:space="0" w:color="auto"/>
          </w:divBdr>
          <w:divsChild>
            <w:div w:id="74221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108679">
      <w:bodyDiv w:val="1"/>
      <w:marLeft w:val="0"/>
      <w:marRight w:val="0"/>
      <w:marTop w:val="0"/>
      <w:marBottom w:val="0"/>
      <w:divBdr>
        <w:top w:val="none" w:sz="0" w:space="0" w:color="auto"/>
        <w:left w:val="none" w:sz="0" w:space="0" w:color="auto"/>
        <w:bottom w:val="none" w:sz="0" w:space="0" w:color="auto"/>
        <w:right w:val="none" w:sz="0" w:space="0" w:color="auto"/>
      </w:divBdr>
    </w:div>
    <w:div w:id="1786728862">
      <w:bodyDiv w:val="1"/>
      <w:marLeft w:val="0"/>
      <w:marRight w:val="0"/>
      <w:marTop w:val="0"/>
      <w:marBottom w:val="0"/>
      <w:divBdr>
        <w:top w:val="none" w:sz="0" w:space="0" w:color="auto"/>
        <w:left w:val="none" w:sz="0" w:space="0" w:color="auto"/>
        <w:bottom w:val="none" w:sz="0" w:space="0" w:color="auto"/>
        <w:right w:val="none" w:sz="0" w:space="0" w:color="auto"/>
      </w:divBdr>
      <w:divsChild>
        <w:div w:id="1363630553">
          <w:marLeft w:val="0"/>
          <w:marRight w:val="0"/>
          <w:marTop w:val="225"/>
          <w:marBottom w:val="0"/>
          <w:divBdr>
            <w:top w:val="none" w:sz="0" w:space="0" w:color="auto"/>
            <w:left w:val="none" w:sz="0" w:space="0" w:color="auto"/>
            <w:bottom w:val="none" w:sz="0" w:space="0" w:color="auto"/>
            <w:right w:val="none" w:sz="0" w:space="0" w:color="auto"/>
          </w:divBdr>
        </w:div>
      </w:divsChild>
    </w:div>
    <w:div w:id="1787237747">
      <w:bodyDiv w:val="1"/>
      <w:marLeft w:val="0"/>
      <w:marRight w:val="0"/>
      <w:marTop w:val="0"/>
      <w:marBottom w:val="0"/>
      <w:divBdr>
        <w:top w:val="none" w:sz="0" w:space="0" w:color="auto"/>
        <w:left w:val="none" w:sz="0" w:space="0" w:color="auto"/>
        <w:bottom w:val="none" w:sz="0" w:space="0" w:color="auto"/>
        <w:right w:val="none" w:sz="0" w:space="0" w:color="auto"/>
      </w:divBdr>
    </w:div>
    <w:div w:id="1792743761">
      <w:bodyDiv w:val="1"/>
      <w:marLeft w:val="0"/>
      <w:marRight w:val="0"/>
      <w:marTop w:val="0"/>
      <w:marBottom w:val="0"/>
      <w:divBdr>
        <w:top w:val="none" w:sz="0" w:space="0" w:color="auto"/>
        <w:left w:val="none" w:sz="0" w:space="0" w:color="auto"/>
        <w:bottom w:val="none" w:sz="0" w:space="0" w:color="auto"/>
        <w:right w:val="none" w:sz="0" w:space="0" w:color="auto"/>
      </w:divBdr>
    </w:div>
    <w:div w:id="1795752530">
      <w:bodyDiv w:val="1"/>
      <w:marLeft w:val="0"/>
      <w:marRight w:val="0"/>
      <w:marTop w:val="0"/>
      <w:marBottom w:val="0"/>
      <w:divBdr>
        <w:top w:val="none" w:sz="0" w:space="0" w:color="auto"/>
        <w:left w:val="none" w:sz="0" w:space="0" w:color="auto"/>
        <w:bottom w:val="none" w:sz="0" w:space="0" w:color="auto"/>
        <w:right w:val="none" w:sz="0" w:space="0" w:color="auto"/>
      </w:divBdr>
    </w:div>
    <w:div w:id="1797873059">
      <w:bodyDiv w:val="1"/>
      <w:marLeft w:val="0"/>
      <w:marRight w:val="0"/>
      <w:marTop w:val="0"/>
      <w:marBottom w:val="0"/>
      <w:divBdr>
        <w:top w:val="none" w:sz="0" w:space="0" w:color="auto"/>
        <w:left w:val="none" w:sz="0" w:space="0" w:color="auto"/>
        <w:bottom w:val="none" w:sz="0" w:space="0" w:color="auto"/>
        <w:right w:val="none" w:sz="0" w:space="0" w:color="auto"/>
      </w:divBdr>
    </w:div>
    <w:div w:id="1798328467">
      <w:bodyDiv w:val="1"/>
      <w:marLeft w:val="0"/>
      <w:marRight w:val="0"/>
      <w:marTop w:val="0"/>
      <w:marBottom w:val="0"/>
      <w:divBdr>
        <w:top w:val="none" w:sz="0" w:space="0" w:color="auto"/>
        <w:left w:val="none" w:sz="0" w:space="0" w:color="auto"/>
        <w:bottom w:val="none" w:sz="0" w:space="0" w:color="auto"/>
        <w:right w:val="none" w:sz="0" w:space="0" w:color="auto"/>
      </w:divBdr>
      <w:divsChild>
        <w:div w:id="1010061494">
          <w:marLeft w:val="0"/>
          <w:marRight w:val="0"/>
          <w:marTop w:val="225"/>
          <w:marBottom w:val="0"/>
          <w:divBdr>
            <w:top w:val="none" w:sz="0" w:space="0" w:color="auto"/>
            <w:left w:val="none" w:sz="0" w:space="0" w:color="auto"/>
            <w:bottom w:val="none" w:sz="0" w:space="0" w:color="auto"/>
            <w:right w:val="none" w:sz="0" w:space="0" w:color="auto"/>
          </w:divBdr>
        </w:div>
      </w:divsChild>
    </w:div>
    <w:div w:id="1799564681">
      <w:bodyDiv w:val="1"/>
      <w:marLeft w:val="0"/>
      <w:marRight w:val="0"/>
      <w:marTop w:val="0"/>
      <w:marBottom w:val="0"/>
      <w:divBdr>
        <w:top w:val="none" w:sz="0" w:space="0" w:color="auto"/>
        <w:left w:val="none" w:sz="0" w:space="0" w:color="auto"/>
        <w:bottom w:val="none" w:sz="0" w:space="0" w:color="auto"/>
        <w:right w:val="none" w:sz="0" w:space="0" w:color="auto"/>
      </w:divBdr>
    </w:div>
    <w:div w:id="1799954794">
      <w:bodyDiv w:val="1"/>
      <w:marLeft w:val="0"/>
      <w:marRight w:val="0"/>
      <w:marTop w:val="0"/>
      <w:marBottom w:val="0"/>
      <w:divBdr>
        <w:top w:val="none" w:sz="0" w:space="0" w:color="auto"/>
        <w:left w:val="none" w:sz="0" w:space="0" w:color="auto"/>
        <w:bottom w:val="none" w:sz="0" w:space="0" w:color="auto"/>
        <w:right w:val="none" w:sz="0" w:space="0" w:color="auto"/>
      </w:divBdr>
    </w:div>
    <w:div w:id="1804542786">
      <w:bodyDiv w:val="1"/>
      <w:marLeft w:val="0"/>
      <w:marRight w:val="0"/>
      <w:marTop w:val="0"/>
      <w:marBottom w:val="0"/>
      <w:divBdr>
        <w:top w:val="none" w:sz="0" w:space="0" w:color="auto"/>
        <w:left w:val="none" w:sz="0" w:space="0" w:color="auto"/>
        <w:bottom w:val="none" w:sz="0" w:space="0" w:color="auto"/>
        <w:right w:val="none" w:sz="0" w:space="0" w:color="auto"/>
      </w:divBdr>
    </w:div>
    <w:div w:id="1806004277">
      <w:bodyDiv w:val="1"/>
      <w:marLeft w:val="0"/>
      <w:marRight w:val="0"/>
      <w:marTop w:val="0"/>
      <w:marBottom w:val="0"/>
      <w:divBdr>
        <w:top w:val="none" w:sz="0" w:space="0" w:color="auto"/>
        <w:left w:val="none" w:sz="0" w:space="0" w:color="auto"/>
        <w:bottom w:val="none" w:sz="0" w:space="0" w:color="auto"/>
        <w:right w:val="none" w:sz="0" w:space="0" w:color="auto"/>
      </w:divBdr>
    </w:div>
    <w:div w:id="1806653668">
      <w:bodyDiv w:val="1"/>
      <w:marLeft w:val="0"/>
      <w:marRight w:val="0"/>
      <w:marTop w:val="0"/>
      <w:marBottom w:val="0"/>
      <w:divBdr>
        <w:top w:val="none" w:sz="0" w:space="0" w:color="auto"/>
        <w:left w:val="none" w:sz="0" w:space="0" w:color="auto"/>
        <w:bottom w:val="none" w:sz="0" w:space="0" w:color="auto"/>
        <w:right w:val="none" w:sz="0" w:space="0" w:color="auto"/>
      </w:divBdr>
    </w:div>
    <w:div w:id="1806851593">
      <w:bodyDiv w:val="1"/>
      <w:marLeft w:val="0"/>
      <w:marRight w:val="0"/>
      <w:marTop w:val="0"/>
      <w:marBottom w:val="0"/>
      <w:divBdr>
        <w:top w:val="none" w:sz="0" w:space="0" w:color="auto"/>
        <w:left w:val="none" w:sz="0" w:space="0" w:color="auto"/>
        <w:bottom w:val="none" w:sz="0" w:space="0" w:color="auto"/>
        <w:right w:val="none" w:sz="0" w:space="0" w:color="auto"/>
      </w:divBdr>
      <w:divsChild>
        <w:div w:id="1818179080">
          <w:marLeft w:val="0"/>
          <w:marRight w:val="0"/>
          <w:marTop w:val="225"/>
          <w:marBottom w:val="0"/>
          <w:divBdr>
            <w:top w:val="none" w:sz="0" w:space="0" w:color="auto"/>
            <w:left w:val="none" w:sz="0" w:space="0" w:color="auto"/>
            <w:bottom w:val="none" w:sz="0" w:space="0" w:color="auto"/>
            <w:right w:val="none" w:sz="0" w:space="0" w:color="auto"/>
          </w:divBdr>
        </w:div>
      </w:divsChild>
    </w:div>
    <w:div w:id="1807552920">
      <w:bodyDiv w:val="1"/>
      <w:marLeft w:val="0"/>
      <w:marRight w:val="0"/>
      <w:marTop w:val="0"/>
      <w:marBottom w:val="0"/>
      <w:divBdr>
        <w:top w:val="none" w:sz="0" w:space="0" w:color="auto"/>
        <w:left w:val="none" w:sz="0" w:space="0" w:color="auto"/>
        <w:bottom w:val="none" w:sz="0" w:space="0" w:color="auto"/>
        <w:right w:val="none" w:sz="0" w:space="0" w:color="auto"/>
      </w:divBdr>
      <w:divsChild>
        <w:div w:id="1701078943">
          <w:marLeft w:val="0"/>
          <w:marRight w:val="0"/>
          <w:marTop w:val="225"/>
          <w:marBottom w:val="0"/>
          <w:divBdr>
            <w:top w:val="none" w:sz="0" w:space="0" w:color="auto"/>
            <w:left w:val="none" w:sz="0" w:space="0" w:color="auto"/>
            <w:bottom w:val="none" w:sz="0" w:space="0" w:color="auto"/>
            <w:right w:val="none" w:sz="0" w:space="0" w:color="auto"/>
          </w:divBdr>
        </w:div>
      </w:divsChild>
    </w:div>
    <w:div w:id="1808159714">
      <w:bodyDiv w:val="1"/>
      <w:marLeft w:val="0"/>
      <w:marRight w:val="0"/>
      <w:marTop w:val="0"/>
      <w:marBottom w:val="0"/>
      <w:divBdr>
        <w:top w:val="none" w:sz="0" w:space="0" w:color="auto"/>
        <w:left w:val="none" w:sz="0" w:space="0" w:color="auto"/>
        <w:bottom w:val="none" w:sz="0" w:space="0" w:color="auto"/>
        <w:right w:val="none" w:sz="0" w:space="0" w:color="auto"/>
      </w:divBdr>
    </w:div>
    <w:div w:id="1808664654">
      <w:bodyDiv w:val="1"/>
      <w:marLeft w:val="0"/>
      <w:marRight w:val="0"/>
      <w:marTop w:val="0"/>
      <w:marBottom w:val="0"/>
      <w:divBdr>
        <w:top w:val="none" w:sz="0" w:space="0" w:color="auto"/>
        <w:left w:val="none" w:sz="0" w:space="0" w:color="auto"/>
        <w:bottom w:val="none" w:sz="0" w:space="0" w:color="auto"/>
        <w:right w:val="none" w:sz="0" w:space="0" w:color="auto"/>
      </w:divBdr>
    </w:div>
    <w:div w:id="1811744224">
      <w:bodyDiv w:val="1"/>
      <w:marLeft w:val="0"/>
      <w:marRight w:val="0"/>
      <w:marTop w:val="0"/>
      <w:marBottom w:val="0"/>
      <w:divBdr>
        <w:top w:val="none" w:sz="0" w:space="0" w:color="auto"/>
        <w:left w:val="none" w:sz="0" w:space="0" w:color="auto"/>
        <w:bottom w:val="none" w:sz="0" w:space="0" w:color="auto"/>
        <w:right w:val="none" w:sz="0" w:space="0" w:color="auto"/>
      </w:divBdr>
      <w:divsChild>
        <w:div w:id="1153523908">
          <w:marLeft w:val="0"/>
          <w:marRight w:val="0"/>
          <w:marTop w:val="225"/>
          <w:marBottom w:val="0"/>
          <w:divBdr>
            <w:top w:val="none" w:sz="0" w:space="0" w:color="auto"/>
            <w:left w:val="none" w:sz="0" w:space="0" w:color="auto"/>
            <w:bottom w:val="none" w:sz="0" w:space="0" w:color="auto"/>
            <w:right w:val="none" w:sz="0" w:space="0" w:color="auto"/>
          </w:divBdr>
        </w:div>
      </w:divsChild>
    </w:div>
    <w:div w:id="1812478589">
      <w:bodyDiv w:val="1"/>
      <w:marLeft w:val="0"/>
      <w:marRight w:val="0"/>
      <w:marTop w:val="0"/>
      <w:marBottom w:val="0"/>
      <w:divBdr>
        <w:top w:val="none" w:sz="0" w:space="0" w:color="auto"/>
        <w:left w:val="none" w:sz="0" w:space="0" w:color="auto"/>
        <w:bottom w:val="none" w:sz="0" w:space="0" w:color="auto"/>
        <w:right w:val="none" w:sz="0" w:space="0" w:color="auto"/>
      </w:divBdr>
    </w:div>
    <w:div w:id="1813405367">
      <w:bodyDiv w:val="1"/>
      <w:marLeft w:val="0"/>
      <w:marRight w:val="0"/>
      <w:marTop w:val="0"/>
      <w:marBottom w:val="0"/>
      <w:divBdr>
        <w:top w:val="none" w:sz="0" w:space="0" w:color="auto"/>
        <w:left w:val="none" w:sz="0" w:space="0" w:color="auto"/>
        <w:bottom w:val="none" w:sz="0" w:space="0" w:color="auto"/>
        <w:right w:val="none" w:sz="0" w:space="0" w:color="auto"/>
      </w:divBdr>
    </w:div>
    <w:div w:id="1813938076">
      <w:bodyDiv w:val="1"/>
      <w:marLeft w:val="0"/>
      <w:marRight w:val="0"/>
      <w:marTop w:val="0"/>
      <w:marBottom w:val="0"/>
      <w:divBdr>
        <w:top w:val="none" w:sz="0" w:space="0" w:color="auto"/>
        <w:left w:val="none" w:sz="0" w:space="0" w:color="auto"/>
        <w:bottom w:val="none" w:sz="0" w:space="0" w:color="auto"/>
        <w:right w:val="none" w:sz="0" w:space="0" w:color="auto"/>
      </w:divBdr>
    </w:div>
    <w:div w:id="1814836372">
      <w:bodyDiv w:val="1"/>
      <w:marLeft w:val="0"/>
      <w:marRight w:val="0"/>
      <w:marTop w:val="0"/>
      <w:marBottom w:val="0"/>
      <w:divBdr>
        <w:top w:val="none" w:sz="0" w:space="0" w:color="auto"/>
        <w:left w:val="none" w:sz="0" w:space="0" w:color="auto"/>
        <w:bottom w:val="none" w:sz="0" w:space="0" w:color="auto"/>
        <w:right w:val="none" w:sz="0" w:space="0" w:color="auto"/>
      </w:divBdr>
    </w:div>
    <w:div w:id="1820271413">
      <w:bodyDiv w:val="1"/>
      <w:marLeft w:val="0"/>
      <w:marRight w:val="0"/>
      <w:marTop w:val="0"/>
      <w:marBottom w:val="0"/>
      <w:divBdr>
        <w:top w:val="none" w:sz="0" w:space="0" w:color="auto"/>
        <w:left w:val="none" w:sz="0" w:space="0" w:color="auto"/>
        <w:bottom w:val="none" w:sz="0" w:space="0" w:color="auto"/>
        <w:right w:val="none" w:sz="0" w:space="0" w:color="auto"/>
      </w:divBdr>
    </w:div>
    <w:div w:id="1821842738">
      <w:bodyDiv w:val="1"/>
      <w:marLeft w:val="0"/>
      <w:marRight w:val="0"/>
      <w:marTop w:val="0"/>
      <w:marBottom w:val="0"/>
      <w:divBdr>
        <w:top w:val="none" w:sz="0" w:space="0" w:color="auto"/>
        <w:left w:val="none" w:sz="0" w:space="0" w:color="auto"/>
        <w:bottom w:val="none" w:sz="0" w:space="0" w:color="auto"/>
        <w:right w:val="none" w:sz="0" w:space="0" w:color="auto"/>
      </w:divBdr>
    </w:div>
    <w:div w:id="1823308682">
      <w:bodyDiv w:val="1"/>
      <w:marLeft w:val="0"/>
      <w:marRight w:val="0"/>
      <w:marTop w:val="0"/>
      <w:marBottom w:val="0"/>
      <w:divBdr>
        <w:top w:val="none" w:sz="0" w:space="0" w:color="auto"/>
        <w:left w:val="none" w:sz="0" w:space="0" w:color="auto"/>
        <w:bottom w:val="none" w:sz="0" w:space="0" w:color="auto"/>
        <w:right w:val="none" w:sz="0" w:space="0" w:color="auto"/>
      </w:divBdr>
    </w:div>
    <w:div w:id="1825852287">
      <w:bodyDiv w:val="1"/>
      <w:marLeft w:val="0"/>
      <w:marRight w:val="0"/>
      <w:marTop w:val="0"/>
      <w:marBottom w:val="0"/>
      <w:divBdr>
        <w:top w:val="none" w:sz="0" w:space="0" w:color="auto"/>
        <w:left w:val="none" w:sz="0" w:space="0" w:color="auto"/>
        <w:bottom w:val="none" w:sz="0" w:space="0" w:color="auto"/>
        <w:right w:val="none" w:sz="0" w:space="0" w:color="auto"/>
      </w:divBdr>
      <w:divsChild>
        <w:div w:id="1322077732">
          <w:marLeft w:val="0"/>
          <w:marRight w:val="0"/>
          <w:marTop w:val="225"/>
          <w:marBottom w:val="0"/>
          <w:divBdr>
            <w:top w:val="none" w:sz="0" w:space="0" w:color="auto"/>
            <w:left w:val="none" w:sz="0" w:space="0" w:color="auto"/>
            <w:bottom w:val="none" w:sz="0" w:space="0" w:color="auto"/>
            <w:right w:val="none" w:sz="0" w:space="0" w:color="auto"/>
          </w:divBdr>
        </w:div>
      </w:divsChild>
    </w:div>
    <w:div w:id="1830168958">
      <w:bodyDiv w:val="1"/>
      <w:marLeft w:val="0"/>
      <w:marRight w:val="0"/>
      <w:marTop w:val="0"/>
      <w:marBottom w:val="0"/>
      <w:divBdr>
        <w:top w:val="none" w:sz="0" w:space="0" w:color="auto"/>
        <w:left w:val="none" w:sz="0" w:space="0" w:color="auto"/>
        <w:bottom w:val="none" w:sz="0" w:space="0" w:color="auto"/>
        <w:right w:val="none" w:sz="0" w:space="0" w:color="auto"/>
      </w:divBdr>
      <w:divsChild>
        <w:div w:id="161555044">
          <w:marLeft w:val="0"/>
          <w:marRight w:val="0"/>
          <w:marTop w:val="0"/>
          <w:marBottom w:val="0"/>
          <w:divBdr>
            <w:top w:val="none" w:sz="0" w:space="0" w:color="auto"/>
            <w:left w:val="none" w:sz="0" w:space="0" w:color="auto"/>
            <w:bottom w:val="none" w:sz="0" w:space="0" w:color="auto"/>
            <w:right w:val="none" w:sz="0" w:space="0" w:color="auto"/>
          </w:divBdr>
          <w:divsChild>
            <w:div w:id="672731030">
              <w:marLeft w:val="0"/>
              <w:marRight w:val="0"/>
              <w:marTop w:val="0"/>
              <w:marBottom w:val="0"/>
              <w:divBdr>
                <w:top w:val="none" w:sz="0" w:space="0" w:color="auto"/>
                <w:left w:val="none" w:sz="0" w:space="0" w:color="auto"/>
                <w:bottom w:val="none" w:sz="0" w:space="0" w:color="auto"/>
                <w:right w:val="none" w:sz="0" w:space="0" w:color="auto"/>
              </w:divBdr>
              <w:divsChild>
                <w:div w:id="1086270458">
                  <w:marLeft w:val="0"/>
                  <w:marRight w:val="0"/>
                  <w:marTop w:val="0"/>
                  <w:marBottom w:val="0"/>
                  <w:divBdr>
                    <w:top w:val="none" w:sz="0" w:space="0" w:color="auto"/>
                    <w:left w:val="none" w:sz="0" w:space="0" w:color="auto"/>
                    <w:bottom w:val="none" w:sz="0" w:space="0" w:color="auto"/>
                    <w:right w:val="none" w:sz="0" w:space="0" w:color="auto"/>
                  </w:divBdr>
                  <w:divsChild>
                    <w:div w:id="1701584399">
                      <w:marLeft w:val="3300"/>
                      <w:marRight w:val="0"/>
                      <w:marTop w:val="0"/>
                      <w:marBottom w:val="0"/>
                      <w:divBdr>
                        <w:top w:val="none" w:sz="0" w:space="0" w:color="auto"/>
                        <w:left w:val="none" w:sz="0" w:space="0" w:color="auto"/>
                        <w:bottom w:val="none" w:sz="0" w:space="0" w:color="auto"/>
                        <w:right w:val="none" w:sz="0" w:space="0" w:color="auto"/>
                      </w:divBdr>
                      <w:divsChild>
                        <w:div w:id="1391031610">
                          <w:marLeft w:val="0"/>
                          <w:marRight w:val="0"/>
                          <w:marTop w:val="0"/>
                          <w:marBottom w:val="0"/>
                          <w:divBdr>
                            <w:top w:val="none" w:sz="0" w:space="0" w:color="auto"/>
                            <w:left w:val="none" w:sz="0" w:space="0" w:color="auto"/>
                            <w:bottom w:val="none" w:sz="0" w:space="0" w:color="auto"/>
                            <w:right w:val="none" w:sz="0" w:space="0" w:color="auto"/>
                          </w:divBdr>
                          <w:divsChild>
                            <w:div w:id="1118181296">
                              <w:marLeft w:val="0"/>
                              <w:marRight w:val="0"/>
                              <w:marTop w:val="0"/>
                              <w:marBottom w:val="0"/>
                              <w:divBdr>
                                <w:top w:val="none" w:sz="0" w:space="0" w:color="auto"/>
                                <w:left w:val="none" w:sz="0" w:space="0" w:color="auto"/>
                                <w:bottom w:val="none" w:sz="0" w:space="0" w:color="auto"/>
                                <w:right w:val="none" w:sz="0" w:space="0" w:color="auto"/>
                              </w:divBdr>
                              <w:divsChild>
                                <w:div w:id="26897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0555661">
      <w:bodyDiv w:val="1"/>
      <w:marLeft w:val="0"/>
      <w:marRight w:val="0"/>
      <w:marTop w:val="0"/>
      <w:marBottom w:val="0"/>
      <w:divBdr>
        <w:top w:val="none" w:sz="0" w:space="0" w:color="auto"/>
        <w:left w:val="none" w:sz="0" w:space="0" w:color="auto"/>
        <w:bottom w:val="none" w:sz="0" w:space="0" w:color="auto"/>
        <w:right w:val="none" w:sz="0" w:space="0" w:color="auto"/>
      </w:divBdr>
    </w:div>
    <w:div w:id="1831288376">
      <w:bodyDiv w:val="1"/>
      <w:marLeft w:val="0"/>
      <w:marRight w:val="0"/>
      <w:marTop w:val="0"/>
      <w:marBottom w:val="0"/>
      <w:divBdr>
        <w:top w:val="none" w:sz="0" w:space="0" w:color="auto"/>
        <w:left w:val="none" w:sz="0" w:space="0" w:color="auto"/>
        <w:bottom w:val="none" w:sz="0" w:space="0" w:color="auto"/>
        <w:right w:val="none" w:sz="0" w:space="0" w:color="auto"/>
      </w:divBdr>
    </w:div>
    <w:div w:id="1832284202">
      <w:bodyDiv w:val="1"/>
      <w:marLeft w:val="0"/>
      <w:marRight w:val="0"/>
      <w:marTop w:val="0"/>
      <w:marBottom w:val="0"/>
      <w:divBdr>
        <w:top w:val="none" w:sz="0" w:space="0" w:color="auto"/>
        <w:left w:val="none" w:sz="0" w:space="0" w:color="auto"/>
        <w:bottom w:val="none" w:sz="0" w:space="0" w:color="auto"/>
        <w:right w:val="none" w:sz="0" w:space="0" w:color="auto"/>
      </w:divBdr>
    </w:div>
    <w:div w:id="1834369422">
      <w:bodyDiv w:val="1"/>
      <w:marLeft w:val="0"/>
      <w:marRight w:val="0"/>
      <w:marTop w:val="0"/>
      <w:marBottom w:val="0"/>
      <w:divBdr>
        <w:top w:val="none" w:sz="0" w:space="0" w:color="auto"/>
        <w:left w:val="none" w:sz="0" w:space="0" w:color="auto"/>
        <w:bottom w:val="none" w:sz="0" w:space="0" w:color="auto"/>
        <w:right w:val="none" w:sz="0" w:space="0" w:color="auto"/>
      </w:divBdr>
    </w:div>
    <w:div w:id="1836994300">
      <w:bodyDiv w:val="1"/>
      <w:marLeft w:val="0"/>
      <w:marRight w:val="0"/>
      <w:marTop w:val="0"/>
      <w:marBottom w:val="0"/>
      <w:divBdr>
        <w:top w:val="none" w:sz="0" w:space="0" w:color="auto"/>
        <w:left w:val="none" w:sz="0" w:space="0" w:color="auto"/>
        <w:bottom w:val="none" w:sz="0" w:space="0" w:color="auto"/>
        <w:right w:val="none" w:sz="0" w:space="0" w:color="auto"/>
      </w:divBdr>
      <w:divsChild>
        <w:div w:id="149173104">
          <w:marLeft w:val="0"/>
          <w:marRight w:val="0"/>
          <w:marTop w:val="0"/>
          <w:marBottom w:val="0"/>
          <w:divBdr>
            <w:top w:val="none" w:sz="0" w:space="0" w:color="auto"/>
            <w:left w:val="none" w:sz="0" w:space="0" w:color="auto"/>
            <w:bottom w:val="none" w:sz="0" w:space="0" w:color="auto"/>
            <w:right w:val="none" w:sz="0" w:space="0" w:color="auto"/>
          </w:divBdr>
          <w:divsChild>
            <w:div w:id="915824420">
              <w:marLeft w:val="0"/>
              <w:marRight w:val="0"/>
              <w:marTop w:val="0"/>
              <w:marBottom w:val="0"/>
              <w:divBdr>
                <w:top w:val="none" w:sz="0" w:space="0" w:color="auto"/>
                <w:left w:val="none" w:sz="0" w:space="0" w:color="auto"/>
                <w:bottom w:val="none" w:sz="0" w:space="0" w:color="auto"/>
                <w:right w:val="none" w:sz="0" w:space="0" w:color="auto"/>
              </w:divBdr>
              <w:divsChild>
                <w:div w:id="1840658205">
                  <w:marLeft w:val="0"/>
                  <w:marRight w:val="0"/>
                  <w:marTop w:val="0"/>
                  <w:marBottom w:val="0"/>
                  <w:divBdr>
                    <w:top w:val="none" w:sz="0" w:space="0" w:color="auto"/>
                    <w:left w:val="none" w:sz="0" w:space="0" w:color="auto"/>
                    <w:bottom w:val="none" w:sz="0" w:space="0" w:color="auto"/>
                    <w:right w:val="none" w:sz="0" w:space="0" w:color="auto"/>
                  </w:divBdr>
                </w:div>
                <w:div w:id="204945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328455">
          <w:marLeft w:val="0"/>
          <w:marRight w:val="0"/>
          <w:marTop w:val="0"/>
          <w:marBottom w:val="0"/>
          <w:divBdr>
            <w:top w:val="none" w:sz="0" w:space="0" w:color="auto"/>
            <w:left w:val="none" w:sz="0" w:space="0" w:color="auto"/>
            <w:bottom w:val="none" w:sz="0" w:space="0" w:color="auto"/>
            <w:right w:val="none" w:sz="0" w:space="0" w:color="auto"/>
          </w:divBdr>
          <w:divsChild>
            <w:div w:id="196426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073486">
      <w:bodyDiv w:val="1"/>
      <w:marLeft w:val="0"/>
      <w:marRight w:val="0"/>
      <w:marTop w:val="0"/>
      <w:marBottom w:val="0"/>
      <w:divBdr>
        <w:top w:val="none" w:sz="0" w:space="0" w:color="auto"/>
        <w:left w:val="none" w:sz="0" w:space="0" w:color="auto"/>
        <w:bottom w:val="none" w:sz="0" w:space="0" w:color="auto"/>
        <w:right w:val="none" w:sz="0" w:space="0" w:color="auto"/>
      </w:divBdr>
      <w:divsChild>
        <w:div w:id="1431897418">
          <w:marLeft w:val="0"/>
          <w:marRight w:val="0"/>
          <w:marTop w:val="225"/>
          <w:marBottom w:val="0"/>
          <w:divBdr>
            <w:top w:val="none" w:sz="0" w:space="0" w:color="auto"/>
            <w:left w:val="none" w:sz="0" w:space="0" w:color="auto"/>
            <w:bottom w:val="none" w:sz="0" w:space="0" w:color="auto"/>
            <w:right w:val="none" w:sz="0" w:space="0" w:color="auto"/>
          </w:divBdr>
        </w:div>
      </w:divsChild>
    </w:div>
    <w:div w:id="1839347169">
      <w:bodyDiv w:val="1"/>
      <w:marLeft w:val="0"/>
      <w:marRight w:val="0"/>
      <w:marTop w:val="0"/>
      <w:marBottom w:val="0"/>
      <w:divBdr>
        <w:top w:val="none" w:sz="0" w:space="0" w:color="auto"/>
        <w:left w:val="none" w:sz="0" w:space="0" w:color="auto"/>
        <w:bottom w:val="none" w:sz="0" w:space="0" w:color="auto"/>
        <w:right w:val="none" w:sz="0" w:space="0" w:color="auto"/>
      </w:divBdr>
      <w:divsChild>
        <w:div w:id="1471555142">
          <w:marLeft w:val="0"/>
          <w:marRight w:val="0"/>
          <w:marTop w:val="0"/>
          <w:marBottom w:val="0"/>
          <w:divBdr>
            <w:top w:val="none" w:sz="0" w:space="0" w:color="auto"/>
            <w:left w:val="none" w:sz="0" w:space="0" w:color="auto"/>
            <w:bottom w:val="none" w:sz="0" w:space="0" w:color="auto"/>
            <w:right w:val="none" w:sz="0" w:space="0" w:color="auto"/>
          </w:divBdr>
          <w:divsChild>
            <w:div w:id="757336724">
              <w:marLeft w:val="0"/>
              <w:marRight w:val="0"/>
              <w:marTop w:val="750"/>
              <w:marBottom w:val="0"/>
              <w:divBdr>
                <w:top w:val="none" w:sz="0" w:space="0" w:color="auto"/>
                <w:left w:val="none" w:sz="0" w:space="0" w:color="auto"/>
                <w:bottom w:val="none" w:sz="0" w:space="0" w:color="auto"/>
                <w:right w:val="none" w:sz="0" w:space="0" w:color="auto"/>
              </w:divBdr>
              <w:divsChild>
                <w:div w:id="681787571">
                  <w:marLeft w:val="0"/>
                  <w:marRight w:val="0"/>
                  <w:marTop w:val="0"/>
                  <w:marBottom w:val="0"/>
                  <w:divBdr>
                    <w:top w:val="none" w:sz="0" w:space="0" w:color="auto"/>
                    <w:left w:val="none" w:sz="0" w:space="0" w:color="auto"/>
                    <w:bottom w:val="none" w:sz="0" w:space="0" w:color="auto"/>
                    <w:right w:val="none" w:sz="0" w:space="0" w:color="auto"/>
                  </w:divBdr>
                  <w:divsChild>
                    <w:div w:id="989093939">
                      <w:marLeft w:val="0"/>
                      <w:marRight w:val="0"/>
                      <w:marTop w:val="0"/>
                      <w:marBottom w:val="150"/>
                      <w:divBdr>
                        <w:top w:val="none" w:sz="0" w:space="0" w:color="auto"/>
                        <w:left w:val="none" w:sz="0" w:space="0" w:color="auto"/>
                        <w:bottom w:val="none" w:sz="0" w:space="0" w:color="auto"/>
                        <w:right w:val="none" w:sz="0" w:space="0" w:color="auto"/>
                      </w:divBdr>
                      <w:divsChild>
                        <w:div w:id="228228803">
                          <w:marLeft w:val="0"/>
                          <w:marRight w:val="0"/>
                          <w:marTop w:val="0"/>
                          <w:marBottom w:val="0"/>
                          <w:divBdr>
                            <w:top w:val="none" w:sz="0" w:space="0" w:color="auto"/>
                            <w:left w:val="none" w:sz="0" w:space="0" w:color="auto"/>
                            <w:bottom w:val="none" w:sz="0" w:space="0" w:color="auto"/>
                            <w:right w:val="none" w:sz="0" w:space="0" w:color="auto"/>
                          </w:divBdr>
                          <w:divsChild>
                            <w:div w:id="194480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1776328">
      <w:bodyDiv w:val="1"/>
      <w:marLeft w:val="0"/>
      <w:marRight w:val="0"/>
      <w:marTop w:val="0"/>
      <w:marBottom w:val="0"/>
      <w:divBdr>
        <w:top w:val="none" w:sz="0" w:space="0" w:color="auto"/>
        <w:left w:val="none" w:sz="0" w:space="0" w:color="auto"/>
        <w:bottom w:val="none" w:sz="0" w:space="0" w:color="auto"/>
        <w:right w:val="none" w:sz="0" w:space="0" w:color="auto"/>
      </w:divBdr>
    </w:div>
    <w:div w:id="1843428813">
      <w:bodyDiv w:val="1"/>
      <w:marLeft w:val="0"/>
      <w:marRight w:val="0"/>
      <w:marTop w:val="0"/>
      <w:marBottom w:val="0"/>
      <w:divBdr>
        <w:top w:val="none" w:sz="0" w:space="0" w:color="auto"/>
        <w:left w:val="none" w:sz="0" w:space="0" w:color="auto"/>
        <w:bottom w:val="none" w:sz="0" w:space="0" w:color="auto"/>
        <w:right w:val="none" w:sz="0" w:space="0" w:color="auto"/>
      </w:divBdr>
    </w:div>
    <w:div w:id="1848060357">
      <w:bodyDiv w:val="1"/>
      <w:marLeft w:val="0"/>
      <w:marRight w:val="0"/>
      <w:marTop w:val="0"/>
      <w:marBottom w:val="0"/>
      <w:divBdr>
        <w:top w:val="none" w:sz="0" w:space="0" w:color="auto"/>
        <w:left w:val="none" w:sz="0" w:space="0" w:color="auto"/>
        <w:bottom w:val="none" w:sz="0" w:space="0" w:color="auto"/>
        <w:right w:val="none" w:sz="0" w:space="0" w:color="auto"/>
      </w:divBdr>
    </w:div>
    <w:div w:id="1850900118">
      <w:bodyDiv w:val="1"/>
      <w:marLeft w:val="0"/>
      <w:marRight w:val="0"/>
      <w:marTop w:val="0"/>
      <w:marBottom w:val="0"/>
      <w:divBdr>
        <w:top w:val="none" w:sz="0" w:space="0" w:color="auto"/>
        <w:left w:val="none" w:sz="0" w:space="0" w:color="auto"/>
        <w:bottom w:val="none" w:sz="0" w:space="0" w:color="auto"/>
        <w:right w:val="none" w:sz="0" w:space="0" w:color="auto"/>
      </w:divBdr>
    </w:div>
    <w:div w:id="1854420612">
      <w:bodyDiv w:val="1"/>
      <w:marLeft w:val="0"/>
      <w:marRight w:val="0"/>
      <w:marTop w:val="0"/>
      <w:marBottom w:val="0"/>
      <w:divBdr>
        <w:top w:val="none" w:sz="0" w:space="0" w:color="auto"/>
        <w:left w:val="none" w:sz="0" w:space="0" w:color="auto"/>
        <w:bottom w:val="none" w:sz="0" w:space="0" w:color="auto"/>
        <w:right w:val="none" w:sz="0" w:space="0" w:color="auto"/>
      </w:divBdr>
    </w:div>
    <w:div w:id="1855880203">
      <w:bodyDiv w:val="1"/>
      <w:marLeft w:val="0"/>
      <w:marRight w:val="0"/>
      <w:marTop w:val="0"/>
      <w:marBottom w:val="0"/>
      <w:divBdr>
        <w:top w:val="none" w:sz="0" w:space="0" w:color="auto"/>
        <w:left w:val="none" w:sz="0" w:space="0" w:color="auto"/>
        <w:bottom w:val="none" w:sz="0" w:space="0" w:color="auto"/>
        <w:right w:val="none" w:sz="0" w:space="0" w:color="auto"/>
      </w:divBdr>
      <w:divsChild>
        <w:div w:id="2074616920">
          <w:marLeft w:val="0"/>
          <w:marRight w:val="0"/>
          <w:marTop w:val="0"/>
          <w:marBottom w:val="450"/>
          <w:divBdr>
            <w:top w:val="none" w:sz="0" w:space="0" w:color="auto"/>
            <w:left w:val="none" w:sz="0" w:space="0" w:color="auto"/>
            <w:bottom w:val="none" w:sz="0" w:space="0" w:color="auto"/>
            <w:right w:val="none" w:sz="0" w:space="0" w:color="auto"/>
          </w:divBdr>
        </w:div>
        <w:div w:id="1194491856">
          <w:marLeft w:val="0"/>
          <w:marRight w:val="0"/>
          <w:marTop w:val="0"/>
          <w:marBottom w:val="105"/>
          <w:divBdr>
            <w:top w:val="none" w:sz="0" w:space="0" w:color="auto"/>
            <w:left w:val="none" w:sz="0" w:space="0" w:color="auto"/>
            <w:bottom w:val="none" w:sz="0" w:space="0" w:color="auto"/>
            <w:right w:val="none" w:sz="0" w:space="0" w:color="auto"/>
          </w:divBdr>
          <w:divsChild>
            <w:div w:id="123832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74304">
      <w:bodyDiv w:val="1"/>
      <w:marLeft w:val="0"/>
      <w:marRight w:val="0"/>
      <w:marTop w:val="0"/>
      <w:marBottom w:val="0"/>
      <w:divBdr>
        <w:top w:val="none" w:sz="0" w:space="0" w:color="auto"/>
        <w:left w:val="none" w:sz="0" w:space="0" w:color="auto"/>
        <w:bottom w:val="none" w:sz="0" w:space="0" w:color="auto"/>
        <w:right w:val="none" w:sz="0" w:space="0" w:color="auto"/>
      </w:divBdr>
    </w:div>
    <w:div w:id="1858502257">
      <w:bodyDiv w:val="1"/>
      <w:marLeft w:val="0"/>
      <w:marRight w:val="0"/>
      <w:marTop w:val="0"/>
      <w:marBottom w:val="0"/>
      <w:divBdr>
        <w:top w:val="none" w:sz="0" w:space="0" w:color="auto"/>
        <w:left w:val="none" w:sz="0" w:space="0" w:color="auto"/>
        <w:bottom w:val="none" w:sz="0" w:space="0" w:color="auto"/>
        <w:right w:val="none" w:sz="0" w:space="0" w:color="auto"/>
      </w:divBdr>
    </w:div>
    <w:div w:id="1859394182">
      <w:bodyDiv w:val="1"/>
      <w:marLeft w:val="0"/>
      <w:marRight w:val="0"/>
      <w:marTop w:val="0"/>
      <w:marBottom w:val="0"/>
      <w:divBdr>
        <w:top w:val="none" w:sz="0" w:space="0" w:color="auto"/>
        <w:left w:val="none" w:sz="0" w:space="0" w:color="auto"/>
        <w:bottom w:val="none" w:sz="0" w:space="0" w:color="auto"/>
        <w:right w:val="none" w:sz="0" w:space="0" w:color="auto"/>
      </w:divBdr>
    </w:div>
    <w:div w:id="1860775041">
      <w:bodyDiv w:val="1"/>
      <w:marLeft w:val="0"/>
      <w:marRight w:val="0"/>
      <w:marTop w:val="0"/>
      <w:marBottom w:val="0"/>
      <w:divBdr>
        <w:top w:val="none" w:sz="0" w:space="0" w:color="auto"/>
        <w:left w:val="none" w:sz="0" w:space="0" w:color="auto"/>
        <w:bottom w:val="none" w:sz="0" w:space="0" w:color="auto"/>
        <w:right w:val="none" w:sz="0" w:space="0" w:color="auto"/>
      </w:divBdr>
    </w:div>
    <w:div w:id="1861235491">
      <w:bodyDiv w:val="1"/>
      <w:marLeft w:val="0"/>
      <w:marRight w:val="0"/>
      <w:marTop w:val="0"/>
      <w:marBottom w:val="0"/>
      <w:divBdr>
        <w:top w:val="none" w:sz="0" w:space="0" w:color="auto"/>
        <w:left w:val="none" w:sz="0" w:space="0" w:color="auto"/>
        <w:bottom w:val="none" w:sz="0" w:space="0" w:color="auto"/>
        <w:right w:val="none" w:sz="0" w:space="0" w:color="auto"/>
      </w:divBdr>
      <w:divsChild>
        <w:div w:id="269438367">
          <w:marLeft w:val="0"/>
          <w:marRight w:val="0"/>
          <w:marTop w:val="225"/>
          <w:marBottom w:val="0"/>
          <w:divBdr>
            <w:top w:val="none" w:sz="0" w:space="0" w:color="auto"/>
            <w:left w:val="none" w:sz="0" w:space="0" w:color="auto"/>
            <w:bottom w:val="none" w:sz="0" w:space="0" w:color="auto"/>
            <w:right w:val="none" w:sz="0" w:space="0" w:color="auto"/>
          </w:divBdr>
        </w:div>
      </w:divsChild>
    </w:div>
    <w:div w:id="1863937883">
      <w:bodyDiv w:val="1"/>
      <w:marLeft w:val="0"/>
      <w:marRight w:val="0"/>
      <w:marTop w:val="0"/>
      <w:marBottom w:val="0"/>
      <w:divBdr>
        <w:top w:val="none" w:sz="0" w:space="0" w:color="auto"/>
        <w:left w:val="none" w:sz="0" w:space="0" w:color="auto"/>
        <w:bottom w:val="none" w:sz="0" w:space="0" w:color="auto"/>
        <w:right w:val="none" w:sz="0" w:space="0" w:color="auto"/>
      </w:divBdr>
    </w:div>
    <w:div w:id="1872766629">
      <w:bodyDiv w:val="1"/>
      <w:marLeft w:val="0"/>
      <w:marRight w:val="0"/>
      <w:marTop w:val="0"/>
      <w:marBottom w:val="0"/>
      <w:divBdr>
        <w:top w:val="none" w:sz="0" w:space="0" w:color="auto"/>
        <w:left w:val="none" w:sz="0" w:space="0" w:color="auto"/>
        <w:bottom w:val="none" w:sz="0" w:space="0" w:color="auto"/>
        <w:right w:val="none" w:sz="0" w:space="0" w:color="auto"/>
      </w:divBdr>
      <w:divsChild>
        <w:div w:id="1044216893">
          <w:marLeft w:val="0"/>
          <w:marRight w:val="0"/>
          <w:marTop w:val="225"/>
          <w:marBottom w:val="0"/>
          <w:divBdr>
            <w:top w:val="none" w:sz="0" w:space="0" w:color="auto"/>
            <w:left w:val="none" w:sz="0" w:space="0" w:color="auto"/>
            <w:bottom w:val="none" w:sz="0" w:space="0" w:color="auto"/>
            <w:right w:val="none" w:sz="0" w:space="0" w:color="auto"/>
          </w:divBdr>
        </w:div>
      </w:divsChild>
    </w:div>
    <w:div w:id="1874879958">
      <w:bodyDiv w:val="1"/>
      <w:marLeft w:val="0"/>
      <w:marRight w:val="0"/>
      <w:marTop w:val="0"/>
      <w:marBottom w:val="0"/>
      <w:divBdr>
        <w:top w:val="none" w:sz="0" w:space="0" w:color="auto"/>
        <w:left w:val="none" w:sz="0" w:space="0" w:color="auto"/>
        <w:bottom w:val="none" w:sz="0" w:space="0" w:color="auto"/>
        <w:right w:val="none" w:sz="0" w:space="0" w:color="auto"/>
      </w:divBdr>
    </w:div>
    <w:div w:id="1875772871">
      <w:bodyDiv w:val="1"/>
      <w:marLeft w:val="0"/>
      <w:marRight w:val="0"/>
      <w:marTop w:val="0"/>
      <w:marBottom w:val="0"/>
      <w:divBdr>
        <w:top w:val="none" w:sz="0" w:space="0" w:color="auto"/>
        <w:left w:val="none" w:sz="0" w:space="0" w:color="auto"/>
        <w:bottom w:val="none" w:sz="0" w:space="0" w:color="auto"/>
        <w:right w:val="none" w:sz="0" w:space="0" w:color="auto"/>
      </w:divBdr>
      <w:divsChild>
        <w:div w:id="1398549766">
          <w:marLeft w:val="0"/>
          <w:marRight w:val="0"/>
          <w:marTop w:val="0"/>
          <w:marBottom w:val="0"/>
          <w:divBdr>
            <w:top w:val="none" w:sz="0" w:space="0" w:color="auto"/>
            <w:left w:val="none" w:sz="0" w:space="0" w:color="auto"/>
            <w:bottom w:val="none" w:sz="0" w:space="0" w:color="auto"/>
            <w:right w:val="none" w:sz="0" w:space="0" w:color="auto"/>
          </w:divBdr>
        </w:div>
        <w:div w:id="1594049517">
          <w:marLeft w:val="0"/>
          <w:marRight w:val="0"/>
          <w:marTop w:val="0"/>
          <w:marBottom w:val="0"/>
          <w:divBdr>
            <w:top w:val="none" w:sz="0" w:space="0" w:color="auto"/>
            <w:left w:val="none" w:sz="0" w:space="0" w:color="auto"/>
            <w:bottom w:val="none" w:sz="0" w:space="0" w:color="auto"/>
            <w:right w:val="none" w:sz="0" w:space="0" w:color="auto"/>
          </w:divBdr>
        </w:div>
      </w:divsChild>
    </w:div>
    <w:div w:id="1882401968">
      <w:bodyDiv w:val="1"/>
      <w:marLeft w:val="0"/>
      <w:marRight w:val="0"/>
      <w:marTop w:val="0"/>
      <w:marBottom w:val="0"/>
      <w:divBdr>
        <w:top w:val="none" w:sz="0" w:space="0" w:color="auto"/>
        <w:left w:val="none" w:sz="0" w:space="0" w:color="auto"/>
        <w:bottom w:val="none" w:sz="0" w:space="0" w:color="auto"/>
        <w:right w:val="none" w:sz="0" w:space="0" w:color="auto"/>
      </w:divBdr>
    </w:div>
    <w:div w:id="1882788979">
      <w:bodyDiv w:val="1"/>
      <w:marLeft w:val="0"/>
      <w:marRight w:val="0"/>
      <w:marTop w:val="0"/>
      <w:marBottom w:val="0"/>
      <w:divBdr>
        <w:top w:val="none" w:sz="0" w:space="0" w:color="auto"/>
        <w:left w:val="none" w:sz="0" w:space="0" w:color="auto"/>
        <w:bottom w:val="none" w:sz="0" w:space="0" w:color="auto"/>
        <w:right w:val="none" w:sz="0" w:space="0" w:color="auto"/>
      </w:divBdr>
    </w:div>
    <w:div w:id="1882938118">
      <w:bodyDiv w:val="1"/>
      <w:marLeft w:val="0"/>
      <w:marRight w:val="0"/>
      <w:marTop w:val="0"/>
      <w:marBottom w:val="0"/>
      <w:divBdr>
        <w:top w:val="none" w:sz="0" w:space="0" w:color="auto"/>
        <w:left w:val="none" w:sz="0" w:space="0" w:color="auto"/>
        <w:bottom w:val="none" w:sz="0" w:space="0" w:color="auto"/>
        <w:right w:val="none" w:sz="0" w:space="0" w:color="auto"/>
      </w:divBdr>
      <w:divsChild>
        <w:div w:id="587690195">
          <w:marLeft w:val="0"/>
          <w:marRight w:val="0"/>
          <w:marTop w:val="225"/>
          <w:marBottom w:val="0"/>
          <w:divBdr>
            <w:top w:val="none" w:sz="0" w:space="0" w:color="auto"/>
            <w:left w:val="none" w:sz="0" w:space="0" w:color="auto"/>
            <w:bottom w:val="none" w:sz="0" w:space="0" w:color="auto"/>
            <w:right w:val="none" w:sz="0" w:space="0" w:color="auto"/>
          </w:divBdr>
        </w:div>
        <w:div w:id="1739010236">
          <w:marLeft w:val="0"/>
          <w:marRight w:val="0"/>
          <w:marTop w:val="150"/>
          <w:marBottom w:val="0"/>
          <w:divBdr>
            <w:top w:val="none" w:sz="0" w:space="0" w:color="auto"/>
            <w:left w:val="none" w:sz="0" w:space="0" w:color="auto"/>
            <w:bottom w:val="none" w:sz="0" w:space="0" w:color="auto"/>
            <w:right w:val="none" w:sz="0" w:space="0" w:color="auto"/>
          </w:divBdr>
          <w:divsChild>
            <w:div w:id="644505229">
              <w:marLeft w:val="0"/>
              <w:marRight w:val="0"/>
              <w:marTop w:val="0"/>
              <w:marBottom w:val="0"/>
              <w:divBdr>
                <w:top w:val="none" w:sz="0" w:space="0" w:color="auto"/>
                <w:left w:val="none" w:sz="0" w:space="0" w:color="auto"/>
                <w:bottom w:val="none" w:sz="0" w:space="0" w:color="auto"/>
                <w:right w:val="none" w:sz="0" w:space="0" w:color="auto"/>
              </w:divBdr>
            </w:div>
            <w:div w:id="1815560252">
              <w:marLeft w:val="0"/>
              <w:marRight w:val="0"/>
              <w:marTop w:val="0"/>
              <w:marBottom w:val="0"/>
              <w:divBdr>
                <w:top w:val="none" w:sz="0" w:space="0" w:color="auto"/>
                <w:left w:val="none" w:sz="0" w:space="0" w:color="auto"/>
                <w:bottom w:val="none" w:sz="0" w:space="0" w:color="auto"/>
                <w:right w:val="none" w:sz="0" w:space="0" w:color="auto"/>
              </w:divBdr>
            </w:div>
          </w:divsChild>
        </w:div>
        <w:div w:id="1740012150">
          <w:marLeft w:val="0"/>
          <w:marRight w:val="0"/>
          <w:marTop w:val="150"/>
          <w:marBottom w:val="0"/>
          <w:divBdr>
            <w:top w:val="none" w:sz="0" w:space="0" w:color="auto"/>
            <w:left w:val="none" w:sz="0" w:space="0" w:color="auto"/>
            <w:bottom w:val="none" w:sz="0" w:space="0" w:color="auto"/>
            <w:right w:val="none" w:sz="0" w:space="0" w:color="auto"/>
          </w:divBdr>
          <w:divsChild>
            <w:div w:id="5600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667269">
      <w:bodyDiv w:val="1"/>
      <w:marLeft w:val="0"/>
      <w:marRight w:val="0"/>
      <w:marTop w:val="0"/>
      <w:marBottom w:val="0"/>
      <w:divBdr>
        <w:top w:val="none" w:sz="0" w:space="0" w:color="auto"/>
        <w:left w:val="none" w:sz="0" w:space="0" w:color="auto"/>
        <w:bottom w:val="none" w:sz="0" w:space="0" w:color="auto"/>
        <w:right w:val="none" w:sz="0" w:space="0" w:color="auto"/>
      </w:divBdr>
    </w:div>
    <w:div w:id="1884168531">
      <w:bodyDiv w:val="1"/>
      <w:marLeft w:val="0"/>
      <w:marRight w:val="0"/>
      <w:marTop w:val="0"/>
      <w:marBottom w:val="0"/>
      <w:divBdr>
        <w:top w:val="none" w:sz="0" w:space="0" w:color="auto"/>
        <w:left w:val="none" w:sz="0" w:space="0" w:color="auto"/>
        <w:bottom w:val="none" w:sz="0" w:space="0" w:color="auto"/>
        <w:right w:val="none" w:sz="0" w:space="0" w:color="auto"/>
      </w:divBdr>
    </w:div>
    <w:div w:id="1885286362">
      <w:bodyDiv w:val="1"/>
      <w:marLeft w:val="0"/>
      <w:marRight w:val="0"/>
      <w:marTop w:val="0"/>
      <w:marBottom w:val="0"/>
      <w:divBdr>
        <w:top w:val="none" w:sz="0" w:space="0" w:color="auto"/>
        <w:left w:val="none" w:sz="0" w:space="0" w:color="auto"/>
        <w:bottom w:val="none" w:sz="0" w:space="0" w:color="auto"/>
        <w:right w:val="none" w:sz="0" w:space="0" w:color="auto"/>
      </w:divBdr>
    </w:div>
    <w:div w:id="1885553346">
      <w:bodyDiv w:val="1"/>
      <w:marLeft w:val="0"/>
      <w:marRight w:val="0"/>
      <w:marTop w:val="0"/>
      <w:marBottom w:val="0"/>
      <w:divBdr>
        <w:top w:val="none" w:sz="0" w:space="0" w:color="auto"/>
        <w:left w:val="none" w:sz="0" w:space="0" w:color="auto"/>
        <w:bottom w:val="none" w:sz="0" w:space="0" w:color="auto"/>
        <w:right w:val="none" w:sz="0" w:space="0" w:color="auto"/>
      </w:divBdr>
      <w:divsChild>
        <w:div w:id="1974867155">
          <w:marLeft w:val="0"/>
          <w:marRight w:val="0"/>
          <w:marTop w:val="225"/>
          <w:marBottom w:val="0"/>
          <w:divBdr>
            <w:top w:val="none" w:sz="0" w:space="0" w:color="auto"/>
            <w:left w:val="none" w:sz="0" w:space="0" w:color="auto"/>
            <w:bottom w:val="none" w:sz="0" w:space="0" w:color="auto"/>
            <w:right w:val="none" w:sz="0" w:space="0" w:color="auto"/>
          </w:divBdr>
        </w:div>
      </w:divsChild>
    </w:div>
    <w:div w:id="1887332651">
      <w:bodyDiv w:val="1"/>
      <w:marLeft w:val="0"/>
      <w:marRight w:val="0"/>
      <w:marTop w:val="0"/>
      <w:marBottom w:val="0"/>
      <w:divBdr>
        <w:top w:val="none" w:sz="0" w:space="0" w:color="auto"/>
        <w:left w:val="none" w:sz="0" w:space="0" w:color="auto"/>
        <w:bottom w:val="none" w:sz="0" w:space="0" w:color="auto"/>
        <w:right w:val="none" w:sz="0" w:space="0" w:color="auto"/>
      </w:divBdr>
    </w:div>
    <w:div w:id="1887520406">
      <w:bodyDiv w:val="1"/>
      <w:marLeft w:val="0"/>
      <w:marRight w:val="0"/>
      <w:marTop w:val="0"/>
      <w:marBottom w:val="0"/>
      <w:divBdr>
        <w:top w:val="none" w:sz="0" w:space="0" w:color="auto"/>
        <w:left w:val="none" w:sz="0" w:space="0" w:color="auto"/>
        <w:bottom w:val="none" w:sz="0" w:space="0" w:color="auto"/>
        <w:right w:val="none" w:sz="0" w:space="0" w:color="auto"/>
      </w:divBdr>
      <w:divsChild>
        <w:div w:id="1609854473">
          <w:marLeft w:val="0"/>
          <w:marRight w:val="0"/>
          <w:marTop w:val="0"/>
          <w:marBottom w:val="450"/>
          <w:divBdr>
            <w:top w:val="none" w:sz="0" w:space="0" w:color="auto"/>
            <w:left w:val="none" w:sz="0" w:space="0" w:color="auto"/>
            <w:bottom w:val="none" w:sz="0" w:space="0" w:color="auto"/>
            <w:right w:val="none" w:sz="0" w:space="0" w:color="auto"/>
          </w:divBdr>
        </w:div>
        <w:div w:id="1547982683">
          <w:marLeft w:val="0"/>
          <w:marRight w:val="0"/>
          <w:marTop w:val="0"/>
          <w:marBottom w:val="105"/>
          <w:divBdr>
            <w:top w:val="none" w:sz="0" w:space="0" w:color="auto"/>
            <w:left w:val="none" w:sz="0" w:space="0" w:color="auto"/>
            <w:bottom w:val="none" w:sz="0" w:space="0" w:color="auto"/>
            <w:right w:val="none" w:sz="0" w:space="0" w:color="auto"/>
          </w:divBdr>
          <w:divsChild>
            <w:div w:id="17434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179559">
      <w:bodyDiv w:val="1"/>
      <w:marLeft w:val="0"/>
      <w:marRight w:val="0"/>
      <w:marTop w:val="0"/>
      <w:marBottom w:val="0"/>
      <w:divBdr>
        <w:top w:val="none" w:sz="0" w:space="0" w:color="auto"/>
        <w:left w:val="none" w:sz="0" w:space="0" w:color="auto"/>
        <w:bottom w:val="none" w:sz="0" w:space="0" w:color="auto"/>
        <w:right w:val="none" w:sz="0" w:space="0" w:color="auto"/>
      </w:divBdr>
    </w:div>
    <w:div w:id="1890846914">
      <w:bodyDiv w:val="1"/>
      <w:marLeft w:val="0"/>
      <w:marRight w:val="0"/>
      <w:marTop w:val="0"/>
      <w:marBottom w:val="0"/>
      <w:divBdr>
        <w:top w:val="none" w:sz="0" w:space="0" w:color="auto"/>
        <w:left w:val="none" w:sz="0" w:space="0" w:color="auto"/>
        <w:bottom w:val="none" w:sz="0" w:space="0" w:color="auto"/>
        <w:right w:val="none" w:sz="0" w:space="0" w:color="auto"/>
      </w:divBdr>
    </w:div>
    <w:div w:id="1891771738">
      <w:bodyDiv w:val="1"/>
      <w:marLeft w:val="0"/>
      <w:marRight w:val="0"/>
      <w:marTop w:val="0"/>
      <w:marBottom w:val="0"/>
      <w:divBdr>
        <w:top w:val="none" w:sz="0" w:space="0" w:color="auto"/>
        <w:left w:val="none" w:sz="0" w:space="0" w:color="auto"/>
        <w:bottom w:val="none" w:sz="0" w:space="0" w:color="auto"/>
        <w:right w:val="none" w:sz="0" w:space="0" w:color="auto"/>
      </w:divBdr>
    </w:div>
    <w:div w:id="1891962441">
      <w:bodyDiv w:val="1"/>
      <w:marLeft w:val="0"/>
      <w:marRight w:val="0"/>
      <w:marTop w:val="0"/>
      <w:marBottom w:val="0"/>
      <w:divBdr>
        <w:top w:val="none" w:sz="0" w:space="0" w:color="auto"/>
        <w:left w:val="none" w:sz="0" w:space="0" w:color="auto"/>
        <w:bottom w:val="none" w:sz="0" w:space="0" w:color="auto"/>
        <w:right w:val="none" w:sz="0" w:space="0" w:color="auto"/>
      </w:divBdr>
      <w:divsChild>
        <w:div w:id="279996109">
          <w:marLeft w:val="0"/>
          <w:marRight w:val="0"/>
          <w:marTop w:val="0"/>
          <w:marBottom w:val="144"/>
          <w:divBdr>
            <w:top w:val="none" w:sz="0" w:space="0" w:color="auto"/>
            <w:left w:val="none" w:sz="0" w:space="0" w:color="auto"/>
            <w:bottom w:val="none" w:sz="0" w:space="0" w:color="auto"/>
            <w:right w:val="none" w:sz="0" w:space="0" w:color="auto"/>
          </w:divBdr>
          <w:divsChild>
            <w:div w:id="1712998692">
              <w:marLeft w:val="0"/>
              <w:marRight w:val="0"/>
              <w:marTop w:val="0"/>
              <w:marBottom w:val="0"/>
              <w:divBdr>
                <w:top w:val="none" w:sz="0" w:space="0" w:color="auto"/>
                <w:left w:val="none" w:sz="0" w:space="0" w:color="auto"/>
                <w:bottom w:val="none" w:sz="0" w:space="0" w:color="auto"/>
                <w:right w:val="none" w:sz="0" w:space="0" w:color="auto"/>
              </w:divBdr>
            </w:div>
          </w:divsChild>
        </w:div>
        <w:div w:id="1176505114">
          <w:marLeft w:val="-240"/>
          <w:marRight w:val="0"/>
          <w:marTop w:val="0"/>
          <w:marBottom w:val="0"/>
          <w:divBdr>
            <w:top w:val="none" w:sz="0" w:space="0" w:color="auto"/>
            <w:left w:val="none" w:sz="0" w:space="0" w:color="auto"/>
            <w:bottom w:val="none" w:sz="0" w:space="0" w:color="auto"/>
            <w:right w:val="none" w:sz="0" w:space="0" w:color="auto"/>
          </w:divBdr>
          <w:divsChild>
            <w:div w:id="882987255">
              <w:marLeft w:val="0"/>
              <w:marRight w:val="0"/>
              <w:marTop w:val="0"/>
              <w:marBottom w:val="0"/>
              <w:divBdr>
                <w:top w:val="none" w:sz="0" w:space="0" w:color="auto"/>
                <w:left w:val="none" w:sz="0" w:space="0" w:color="auto"/>
                <w:bottom w:val="none" w:sz="0" w:space="0" w:color="auto"/>
                <w:right w:val="none" w:sz="0" w:space="0" w:color="auto"/>
              </w:divBdr>
              <w:divsChild>
                <w:div w:id="555045942">
                  <w:marLeft w:val="0"/>
                  <w:marRight w:val="0"/>
                  <w:marTop w:val="0"/>
                  <w:marBottom w:val="0"/>
                  <w:divBdr>
                    <w:top w:val="none" w:sz="0" w:space="0" w:color="auto"/>
                    <w:left w:val="none" w:sz="0" w:space="0" w:color="auto"/>
                    <w:bottom w:val="none" w:sz="0" w:space="0" w:color="auto"/>
                    <w:right w:val="none" w:sz="0" w:space="0" w:color="auto"/>
                  </w:divBdr>
                  <w:divsChild>
                    <w:div w:id="1998798967">
                      <w:marLeft w:val="0"/>
                      <w:marRight w:val="0"/>
                      <w:marTop w:val="0"/>
                      <w:marBottom w:val="0"/>
                      <w:divBdr>
                        <w:top w:val="none" w:sz="0" w:space="0" w:color="auto"/>
                        <w:left w:val="none" w:sz="0" w:space="0" w:color="auto"/>
                        <w:bottom w:val="none" w:sz="0" w:space="0" w:color="auto"/>
                        <w:right w:val="none" w:sz="0" w:space="0" w:color="auto"/>
                      </w:divBdr>
                      <w:divsChild>
                        <w:div w:id="1931506115">
                          <w:marLeft w:val="0"/>
                          <w:marRight w:val="0"/>
                          <w:marTop w:val="0"/>
                          <w:marBottom w:val="0"/>
                          <w:divBdr>
                            <w:top w:val="none" w:sz="0" w:space="0" w:color="auto"/>
                            <w:left w:val="none" w:sz="0" w:space="0" w:color="auto"/>
                            <w:bottom w:val="none" w:sz="0" w:space="0" w:color="auto"/>
                            <w:right w:val="none" w:sz="0" w:space="0" w:color="auto"/>
                          </w:divBdr>
                          <w:divsChild>
                            <w:div w:id="212928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302188">
      <w:bodyDiv w:val="1"/>
      <w:marLeft w:val="0"/>
      <w:marRight w:val="0"/>
      <w:marTop w:val="0"/>
      <w:marBottom w:val="0"/>
      <w:divBdr>
        <w:top w:val="none" w:sz="0" w:space="0" w:color="auto"/>
        <w:left w:val="none" w:sz="0" w:space="0" w:color="auto"/>
        <w:bottom w:val="none" w:sz="0" w:space="0" w:color="auto"/>
        <w:right w:val="none" w:sz="0" w:space="0" w:color="auto"/>
      </w:divBdr>
      <w:divsChild>
        <w:div w:id="1036394634">
          <w:marLeft w:val="0"/>
          <w:marRight w:val="0"/>
          <w:marTop w:val="0"/>
          <w:marBottom w:val="0"/>
          <w:divBdr>
            <w:top w:val="none" w:sz="0" w:space="0" w:color="auto"/>
            <w:left w:val="none" w:sz="0" w:space="0" w:color="auto"/>
            <w:bottom w:val="none" w:sz="0" w:space="0" w:color="auto"/>
            <w:right w:val="none" w:sz="0" w:space="0" w:color="auto"/>
          </w:divBdr>
        </w:div>
        <w:div w:id="1489398363">
          <w:marLeft w:val="0"/>
          <w:marRight w:val="480"/>
          <w:marTop w:val="0"/>
          <w:marBottom w:val="0"/>
          <w:divBdr>
            <w:top w:val="none" w:sz="0" w:space="0" w:color="auto"/>
            <w:left w:val="none" w:sz="0" w:space="0" w:color="auto"/>
            <w:bottom w:val="none" w:sz="0" w:space="0" w:color="auto"/>
            <w:right w:val="none" w:sz="0" w:space="0" w:color="auto"/>
          </w:divBdr>
        </w:div>
      </w:divsChild>
    </w:div>
    <w:div w:id="1893689566">
      <w:bodyDiv w:val="1"/>
      <w:marLeft w:val="0"/>
      <w:marRight w:val="0"/>
      <w:marTop w:val="0"/>
      <w:marBottom w:val="0"/>
      <w:divBdr>
        <w:top w:val="none" w:sz="0" w:space="0" w:color="auto"/>
        <w:left w:val="none" w:sz="0" w:space="0" w:color="auto"/>
        <w:bottom w:val="none" w:sz="0" w:space="0" w:color="auto"/>
        <w:right w:val="none" w:sz="0" w:space="0" w:color="auto"/>
      </w:divBdr>
      <w:divsChild>
        <w:div w:id="948969078">
          <w:marLeft w:val="0"/>
          <w:marRight w:val="0"/>
          <w:marTop w:val="90"/>
          <w:marBottom w:val="0"/>
          <w:divBdr>
            <w:top w:val="none" w:sz="0" w:space="0" w:color="auto"/>
            <w:left w:val="none" w:sz="0" w:space="0" w:color="auto"/>
            <w:bottom w:val="none" w:sz="0" w:space="0" w:color="auto"/>
            <w:right w:val="none" w:sz="0" w:space="0" w:color="auto"/>
          </w:divBdr>
        </w:div>
        <w:div w:id="1789665635">
          <w:marLeft w:val="0"/>
          <w:marRight w:val="0"/>
          <w:marTop w:val="0"/>
          <w:marBottom w:val="0"/>
          <w:divBdr>
            <w:top w:val="none" w:sz="0" w:space="0" w:color="auto"/>
            <w:left w:val="none" w:sz="0" w:space="0" w:color="auto"/>
            <w:bottom w:val="none" w:sz="0" w:space="0" w:color="auto"/>
            <w:right w:val="none" w:sz="0" w:space="0" w:color="auto"/>
          </w:divBdr>
          <w:divsChild>
            <w:div w:id="554319419">
              <w:marLeft w:val="0"/>
              <w:marRight w:val="0"/>
              <w:marTop w:val="0"/>
              <w:marBottom w:val="0"/>
              <w:divBdr>
                <w:top w:val="none" w:sz="0" w:space="0" w:color="auto"/>
                <w:left w:val="none" w:sz="0" w:space="0" w:color="auto"/>
                <w:bottom w:val="none" w:sz="0" w:space="0" w:color="auto"/>
                <w:right w:val="none" w:sz="0" w:space="0" w:color="auto"/>
              </w:divBdr>
              <w:divsChild>
                <w:div w:id="837580846">
                  <w:marLeft w:val="0"/>
                  <w:marRight w:val="0"/>
                  <w:marTop w:val="150"/>
                  <w:marBottom w:val="0"/>
                  <w:divBdr>
                    <w:top w:val="none" w:sz="0" w:space="0" w:color="auto"/>
                    <w:left w:val="none" w:sz="0" w:space="0" w:color="auto"/>
                    <w:bottom w:val="none" w:sz="0" w:space="0" w:color="auto"/>
                    <w:right w:val="none" w:sz="0" w:space="0" w:color="auto"/>
                  </w:divBdr>
                  <w:divsChild>
                    <w:div w:id="882524379">
                      <w:marLeft w:val="0"/>
                      <w:marRight w:val="0"/>
                      <w:marTop w:val="0"/>
                      <w:marBottom w:val="0"/>
                      <w:divBdr>
                        <w:top w:val="none" w:sz="0" w:space="0" w:color="auto"/>
                        <w:left w:val="none" w:sz="0" w:space="0" w:color="auto"/>
                        <w:bottom w:val="none" w:sz="0" w:space="0" w:color="auto"/>
                        <w:right w:val="none" w:sz="0" w:space="0" w:color="auto"/>
                      </w:divBdr>
                      <w:divsChild>
                        <w:div w:id="1868523822">
                          <w:marLeft w:val="-180"/>
                          <w:marRight w:val="0"/>
                          <w:marTop w:val="0"/>
                          <w:marBottom w:val="0"/>
                          <w:divBdr>
                            <w:top w:val="none" w:sz="0" w:space="0" w:color="auto"/>
                            <w:left w:val="none" w:sz="0" w:space="0" w:color="auto"/>
                            <w:bottom w:val="none" w:sz="0" w:space="0" w:color="auto"/>
                            <w:right w:val="none" w:sz="0" w:space="0" w:color="auto"/>
                          </w:divBdr>
                          <w:divsChild>
                            <w:div w:id="128210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149264">
      <w:bodyDiv w:val="1"/>
      <w:marLeft w:val="0"/>
      <w:marRight w:val="0"/>
      <w:marTop w:val="0"/>
      <w:marBottom w:val="0"/>
      <w:divBdr>
        <w:top w:val="none" w:sz="0" w:space="0" w:color="auto"/>
        <w:left w:val="none" w:sz="0" w:space="0" w:color="auto"/>
        <w:bottom w:val="none" w:sz="0" w:space="0" w:color="auto"/>
        <w:right w:val="none" w:sz="0" w:space="0" w:color="auto"/>
      </w:divBdr>
    </w:div>
    <w:div w:id="1895698886">
      <w:bodyDiv w:val="1"/>
      <w:marLeft w:val="0"/>
      <w:marRight w:val="0"/>
      <w:marTop w:val="0"/>
      <w:marBottom w:val="0"/>
      <w:divBdr>
        <w:top w:val="none" w:sz="0" w:space="0" w:color="auto"/>
        <w:left w:val="none" w:sz="0" w:space="0" w:color="auto"/>
        <w:bottom w:val="none" w:sz="0" w:space="0" w:color="auto"/>
        <w:right w:val="none" w:sz="0" w:space="0" w:color="auto"/>
      </w:divBdr>
      <w:divsChild>
        <w:div w:id="578490632">
          <w:marLeft w:val="0"/>
          <w:marRight w:val="0"/>
          <w:marTop w:val="225"/>
          <w:marBottom w:val="0"/>
          <w:divBdr>
            <w:top w:val="none" w:sz="0" w:space="0" w:color="auto"/>
            <w:left w:val="none" w:sz="0" w:space="0" w:color="auto"/>
            <w:bottom w:val="none" w:sz="0" w:space="0" w:color="auto"/>
            <w:right w:val="none" w:sz="0" w:space="0" w:color="auto"/>
          </w:divBdr>
        </w:div>
      </w:divsChild>
    </w:div>
    <w:div w:id="1896507187">
      <w:bodyDiv w:val="1"/>
      <w:marLeft w:val="0"/>
      <w:marRight w:val="0"/>
      <w:marTop w:val="0"/>
      <w:marBottom w:val="0"/>
      <w:divBdr>
        <w:top w:val="none" w:sz="0" w:space="0" w:color="auto"/>
        <w:left w:val="none" w:sz="0" w:space="0" w:color="auto"/>
        <w:bottom w:val="none" w:sz="0" w:space="0" w:color="auto"/>
        <w:right w:val="none" w:sz="0" w:space="0" w:color="auto"/>
      </w:divBdr>
      <w:divsChild>
        <w:div w:id="414940766">
          <w:marLeft w:val="0"/>
          <w:marRight w:val="0"/>
          <w:marTop w:val="0"/>
          <w:marBottom w:val="0"/>
          <w:divBdr>
            <w:top w:val="none" w:sz="0" w:space="0" w:color="auto"/>
            <w:left w:val="none" w:sz="0" w:space="0" w:color="auto"/>
            <w:bottom w:val="none" w:sz="0" w:space="0" w:color="auto"/>
            <w:right w:val="none" w:sz="0" w:space="0" w:color="auto"/>
          </w:divBdr>
          <w:divsChild>
            <w:div w:id="1553467980">
              <w:marLeft w:val="0"/>
              <w:marRight w:val="0"/>
              <w:marTop w:val="150"/>
              <w:marBottom w:val="375"/>
              <w:divBdr>
                <w:top w:val="none" w:sz="0" w:space="0" w:color="auto"/>
                <w:left w:val="none" w:sz="0" w:space="0" w:color="auto"/>
                <w:bottom w:val="none" w:sz="0" w:space="0" w:color="auto"/>
                <w:right w:val="none" w:sz="0" w:space="0" w:color="auto"/>
              </w:divBdr>
            </w:div>
          </w:divsChild>
        </w:div>
        <w:div w:id="2129427645">
          <w:marLeft w:val="0"/>
          <w:marRight w:val="0"/>
          <w:marTop w:val="0"/>
          <w:marBottom w:val="0"/>
          <w:divBdr>
            <w:top w:val="none" w:sz="0" w:space="0" w:color="auto"/>
            <w:left w:val="none" w:sz="0" w:space="0" w:color="auto"/>
            <w:bottom w:val="none" w:sz="0" w:space="0" w:color="auto"/>
            <w:right w:val="none" w:sz="0" w:space="0" w:color="auto"/>
          </w:divBdr>
        </w:div>
        <w:div w:id="868879147">
          <w:marLeft w:val="0"/>
          <w:marRight w:val="0"/>
          <w:marTop w:val="0"/>
          <w:marBottom w:val="450"/>
          <w:divBdr>
            <w:top w:val="none" w:sz="0" w:space="0" w:color="auto"/>
            <w:left w:val="none" w:sz="0" w:space="0" w:color="auto"/>
            <w:bottom w:val="none" w:sz="0" w:space="0" w:color="auto"/>
            <w:right w:val="none" w:sz="0" w:space="0" w:color="auto"/>
          </w:divBdr>
        </w:div>
      </w:divsChild>
    </w:div>
    <w:div w:id="1902131148">
      <w:bodyDiv w:val="1"/>
      <w:marLeft w:val="0"/>
      <w:marRight w:val="0"/>
      <w:marTop w:val="0"/>
      <w:marBottom w:val="0"/>
      <w:divBdr>
        <w:top w:val="none" w:sz="0" w:space="0" w:color="auto"/>
        <w:left w:val="none" w:sz="0" w:space="0" w:color="auto"/>
        <w:bottom w:val="none" w:sz="0" w:space="0" w:color="auto"/>
        <w:right w:val="none" w:sz="0" w:space="0" w:color="auto"/>
      </w:divBdr>
    </w:div>
    <w:div w:id="1904174266">
      <w:bodyDiv w:val="1"/>
      <w:marLeft w:val="0"/>
      <w:marRight w:val="0"/>
      <w:marTop w:val="0"/>
      <w:marBottom w:val="0"/>
      <w:divBdr>
        <w:top w:val="none" w:sz="0" w:space="0" w:color="auto"/>
        <w:left w:val="none" w:sz="0" w:space="0" w:color="auto"/>
        <w:bottom w:val="none" w:sz="0" w:space="0" w:color="auto"/>
        <w:right w:val="none" w:sz="0" w:space="0" w:color="auto"/>
      </w:divBdr>
      <w:divsChild>
        <w:div w:id="1159080522">
          <w:marLeft w:val="0"/>
          <w:marRight w:val="0"/>
          <w:marTop w:val="225"/>
          <w:marBottom w:val="0"/>
          <w:divBdr>
            <w:top w:val="none" w:sz="0" w:space="0" w:color="auto"/>
            <w:left w:val="none" w:sz="0" w:space="0" w:color="auto"/>
            <w:bottom w:val="none" w:sz="0" w:space="0" w:color="auto"/>
            <w:right w:val="none" w:sz="0" w:space="0" w:color="auto"/>
          </w:divBdr>
        </w:div>
      </w:divsChild>
    </w:div>
    <w:div w:id="1905604236">
      <w:bodyDiv w:val="1"/>
      <w:marLeft w:val="0"/>
      <w:marRight w:val="0"/>
      <w:marTop w:val="0"/>
      <w:marBottom w:val="0"/>
      <w:divBdr>
        <w:top w:val="none" w:sz="0" w:space="0" w:color="auto"/>
        <w:left w:val="none" w:sz="0" w:space="0" w:color="auto"/>
        <w:bottom w:val="none" w:sz="0" w:space="0" w:color="auto"/>
        <w:right w:val="none" w:sz="0" w:space="0" w:color="auto"/>
      </w:divBdr>
      <w:divsChild>
        <w:div w:id="1024093106">
          <w:marLeft w:val="0"/>
          <w:marRight w:val="0"/>
          <w:marTop w:val="0"/>
          <w:marBottom w:val="0"/>
          <w:divBdr>
            <w:top w:val="none" w:sz="0" w:space="0" w:color="auto"/>
            <w:left w:val="none" w:sz="0" w:space="0" w:color="auto"/>
            <w:bottom w:val="none" w:sz="0" w:space="0" w:color="auto"/>
            <w:right w:val="none" w:sz="0" w:space="0" w:color="auto"/>
          </w:divBdr>
          <w:divsChild>
            <w:div w:id="1812360578">
              <w:marLeft w:val="0"/>
              <w:marRight w:val="0"/>
              <w:marTop w:val="150"/>
              <w:marBottom w:val="375"/>
              <w:divBdr>
                <w:top w:val="none" w:sz="0" w:space="0" w:color="auto"/>
                <w:left w:val="none" w:sz="0" w:space="0" w:color="auto"/>
                <w:bottom w:val="none" w:sz="0" w:space="0" w:color="auto"/>
                <w:right w:val="none" w:sz="0" w:space="0" w:color="auto"/>
              </w:divBdr>
            </w:div>
          </w:divsChild>
        </w:div>
        <w:div w:id="1055858204">
          <w:marLeft w:val="0"/>
          <w:marRight w:val="0"/>
          <w:marTop w:val="0"/>
          <w:marBottom w:val="0"/>
          <w:divBdr>
            <w:top w:val="none" w:sz="0" w:space="0" w:color="auto"/>
            <w:left w:val="none" w:sz="0" w:space="0" w:color="auto"/>
            <w:bottom w:val="none" w:sz="0" w:space="0" w:color="auto"/>
            <w:right w:val="none" w:sz="0" w:space="0" w:color="auto"/>
          </w:divBdr>
        </w:div>
        <w:div w:id="1222059592">
          <w:marLeft w:val="0"/>
          <w:marRight w:val="0"/>
          <w:marTop w:val="0"/>
          <w:marBottom w:val="450"/>
          <w:divBdr>
            <w:top w:val="none" w:sz="0" w:space="0" w:color="auto"/>
            <w:left w:val="none" w:sz="0" w:space="0" w:color="auto"/>
            <w:bottom w:val="none" w:sz="0" w:space="0" w:color="auto"/>
            <w:right w:val="none" w:sz="0" w:space="0" w:color="auto"/>
          </w:divBdr>
        </w:div>
        <w:div w:id="1466777804">
          <w:marLeft w:val="0"/>
          <w:marRight w:val="0"/>
          <w:marTop w:val="0"/>
          <w:marBottom w:val="0"/>
          <w:divBdr>
            <w:top w:val="none" w:sz="0" w:space="0" w:color="auto"/>
            <w:left w:val="none" w:sz="0" w:space="0" w:color="auto"/>
            <w:bottom w:val="none" w:sz="0" w:space="0" w:color="auto"/>
            <w:right w:val="none" w:sz="0" w:space="0" w:color="auto"/>
          </w:divBdr>
          <w:divsChild>
            <w:div w:id="209193119">
              <w:marLeft w:val="0"/>
              <w:marRight w:val="0"/>
              <w:marTop w:val="0"/>
              <w:marBottom w:val="105"/>
              <w:divBdr>
                <w:top w:val="none" w:sz="0" w:space="0" w:color="auto"/>
                <w:left w:val="none" w:sz="0" w:space="0" w:color="auto"/>
                <w:bottom w:val="none" w:sz="0" w:space="0" w:color="auto"/>
                <w:right w:val="none" w:sz="0" w:space="0" w:color="auto"/>
              </w:divBdr>
              <w:divsChild>
                <w:div w:id="69346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068773">
      <w:bodyDiv w:val="1"/>
      <w:marLeft w:val="0"/>
      <w:marRight w:val="0"/>
      <w:marTop w:val="0"/>
      <w:marBottom w:val="0"/>
      <w:divBdr>
        <w:top w:val="none" w:sz="0" w:space="0" w:color="auto"/>
        <w:left w:val="none" w:sz="0" w:space="0" w:color="auto"/>
        <w:bottom w:val="none" w:sz="0" w:space="0" w:color="auto"/>
        <w:right w:val="none" w:sz="0" w:space="0" w:color="auto"/>
      </w:divBdr>
      <w:divsChild>
        <w:div w:id="1478691447">
          <w:marLeft w:val="0"/>
          <w:marRight w:val="0"/>
          <w:marTop w:val="0"/>
          <w:marBottom w:val="0"/>
          <w:divBdr>
            <w:top w:val="none" w:sz="0" w:space="0" w:color="auto"/>
            <w:left w:val="none" w:sz="0" w:space="0" w:color="auto"/>
            <w:bottom w:val="none" w:sz="0" w:space="0" w:color="auto"/>
            <w:right w:val="none" w:sz="0" w:space="0" w:color="auto"/>
          </w:divBdr>
          <w:divsChild>
            <w:div w:id="271207782">
              <w:marLeft w:val="0"/>
              <w:marRight w:val="0"/>
              <w:marTop w:val="105"/>
              <w:marBottom w:val="0"/>
              <w:divBdr>
                <w:top w:val="none" w:sz="0" w:space="0" w:color="auto"/>
                <w:left w:val="none" w:sz="0" w:space="0" w:color="auto"/>
                <w:bottom w:val="none" w:sz="0" w:space="0" w:color="auto"/>
                <w:right w:val="none" w:sz="0" w:space="0" w:color="auto"/>
              </w:divBdr>
            </w:div>
          </w:divsChild>
        </w:div>
        <w:div w:id="1682470610">
          <w:marLeft w:val="0"/>
          <w:marRight w:val="0"/>
          <w:marTop w:val="195"/>
          <w:marBottom w:val="195"/>
          <w:divBdr>
            <w:top w:val="none" w:sz="0" w:space="0" w:color="auto"/>
            <w:left w:val="none" w:sz="0" w:space="0" w:color="auto"/>
            <w:bottom w:val="none" w:sz="0" w:space="0" w:color="auto"/>
            <w:right w:val="none" w:sz="0" w:space="0" w:color="auto"/>
          </w:divBdr>
          <w:divsChild>
            <w:div w:id="1426029215">
              <w:marLeft w:val="0"/>
              <w:marRight w:val="0"/>
              <w:marTop w:val="0"/>
              <w:marBottom w:val="0"/>
              <w:divBdr>
                <w:top w:val="none" w:sz="0" w:space="0" w:color="auto"/>
                <w:left w:val="none" w:sz="0" w:space="0" w:color="auto"/>
                <w:bottom w:val="none" w:sz="0" w:space="0" w:color="auto"/>
                <w:right w:val="none" w:sz="0" w:space="0" w:color="auto"/>
              </w:divBdr>
              <w:divsChild>
                <w:div w:id="161509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808808">
      <w:bodyDiv w:val="1"/>
      <w:marLeft w:val="0"/>
      <w:marRight w:val="0"/>
      <w:marTop w:val="0"/>
      <w:marBottom w:val="0"/>
      <w:divBdr>
        <w:top w:val="none" w:sz="0" w:space="0" w:color="auto"/>
        <w:left w:val="none" w:sz="0" w:space="0" w:color="auto"/>
        <w:bottom w:val="none" w:sz="0" w:space="0" w:color="auto"/>
        <w:right w:val="none" w:sz="0" w:space="0" w:color="auto"/>
      </w:divBdr>
      <w:divsChild>
        <w:div w:id="1114326577">
          <w:marLeft w:val="0"/>
          <w:marRight w:val="0"/>
          <w:marTop w:val="225"/>
          <w:marBottom w:val="0"/>
          <w:divBdr>
            <w:top w:val="none" w:sz="0" w:space="0" w:color="auto"/>
            <w:left w:val="none" w:sz="0" w:space="0" w:color="auto"/>
            <w:bottom w:val="none" w:sz="0" w:space="0" w:color="auto"/>
            <w:right w:val="none" w:sz="0" w:space="0" w:color="auto"/>
          </w:divBdr>
        </w:div>
      </w:divsChild>
    </w:div>
    <w:div w:id="1913193965">
      <w:bodyDiv w:val="1"/>
      <w:marLeft w:val="0"/>
      <w:marRight w:val="0"/>
      <w:marTop w:val="0"/>
      <w:marBottom w:val="0"/>
      <w:divBdr>
        <w:top w:val="none" w:sz="0" w:space="0" w:color="auto"/>
        <w:left w:val="none" w:sz="0" w:space="0" w:color="auto"/>
        <w:bottom w:val="none" w:sz="0" w:space="0" w:color="auto"/>
        <w:right w:val="none" w:sz="0" w:space="0" w:color="auto"/>
      </w:divBdr>
    </w:div>
    <w:div w:id="1916435750">
      <w:bodyDiv w:val="1"/>
      <w:marLeft w:val="0"/>
      <w:marRight w:val="0"/>
      <w:marTop w:val="0"/>
      <w:marBottom w:val="0"/>
      <w:divBdr>
        <w:top w:val="none" w:sz="0" w:space="0" w:color="auto"/>
        <w:left w:val="none" w:sz="0" w:space="0" w:color="auto"/>
        <w:bottom w:val="none" w:sz="0" w:space="0" w:color="auto"/>
        <w:right w:val="none" w:sz="0" w:space="0" w:color="auto"/>
      </w:divBdr>
    </w:div>
    <w:div w:id="1916622811">
      <w:bodyDiv w:val="1"/>
      <w:marLeft w:val="0"/>
      <w:marRight w:val="0"/>
      <w:marTop w:val="0"/>
      <w:marBottom w:val="0"/>
      <w:divBdr>
        <w:top w:val="none" w:sz="0" w:space="0" w:color="auto"/>
        <w:left w:val="none" w:sz="0" w:space="0" w:color="auto"/>
        <w:bottom w:val="none" w:sz="0" w:space="0" w:color="auto"/>
        <w:right w:val="none" w:sz="0" w:space="0" w:color="auto"/>
      </w:divBdr>
    </w:div>
    <w:div w:id="1920216330">
      <w:bodyDiv w:val="1"/>
      <w:marLeft w:val="0"/>
      <w:marRight w:val="0"/>
      <w:marTop w:val="0"/>
      <w:marBottom w:val="0"/>
      <w:divBdr>
        <w:top w:val="none" w:sz="0" w:space="0" w:color="auto"/>
        <w:left w:val="none" w:sz="0" w:space="0" w:color="auto"/>
        <w:bottom w:val="none" w:sz="0" w:space="0" w:color="auto"/>
        <w:right w:val="none" w:sz="0" w:space="0" w:color="auto"/>
      </w:divBdr>
    </w:div>
    <w:div w:id="1921136981">
      <w:bodyDiv w:val="1"/>
      <w:marLeft w:val="0"/>
      <w:marRight w:val="0"/>
      <w:marTop w:val="0"/>
      <w:marBottom w:val="0"/>
      <w:divBdr>
        <w:top w:val="none" w:sz="0" w:space="0" w:color="auto"/>
        <w:left w:val="none" w:sz="0" w:space="0" w:color="auto"/>
        <w:bottom w:val="none" w:sz="0" w:space="0" w:color="auto"/>
        <w:right w:val="none" w:sz="0" w:space="0" w:color="auto"/>
      </w:divBdr>
    </w:div>
    <w:div w:id="1927882421">
      <w:bodyDiv w:val="1"/>
      <w:marLeft w:val="0"/>
      <w:marRight w:val="0"/>
      <w:marTop w:val="0"/>
      <w:marBottom w:val="0"/>
      <w:divBdr>
        <w:top w:val="none" w:sz="0" w:space="0" w:color="auto"/>
        <w:left w:val="none" w:sz="0" w:space="0" w:color="auto"/>
        <w:bottom w:val="none" w:sz="0" w:space="0" w:color="auto"/>
        <w:right w:val="none" w:sz="0" w:space="0" w:color="auto"/>
      </w:divBdr>
    </w:div>
    <w:div w:id="1928268071">
      <w:bodyDiv w:val="1"/>
      <w:marLeft w:val="0"/>
      <w:marRight w:val="0"/>
      <w:marTop w:val="0"/>
      <w:marBottom w:val="0"/>
      <w:divBdr>
        <w:top w:val="none" w:sz="0" w:space="0" w:color="auto"/>
        <w:left w:val="none" w:sz="0" w:space="0" w:color="auto"/>
        <w:bottom w:val="none" w:sz="0" w:space="0" w:color="auto"/>
        <w:right w:val="none" w:sz="0" w:space="0" w:color="auto"/>
      </w:divBdr>
    </w:div>
    <w:div w:id="1935242715">
      <w:bodyDiv w:val="1"/>
      <w:marLeft w:val="0"/>
      <w:marRight w:val="0"/>
      <w:marTop w:val="0"/>
      <w:marBottom w:val="0"/>
      <w:divBdr>
        <w:top w:val="none" w:sz="0" w:space="0" w:color="auto"/>
        <w:left w:val="none" w:sz="0" w:space="0" w:color="auto"/>
        <w:bottom w:val="none" w:sz="0" w:space="0" w:color="auto"/>
        <w:right w:val="none" w:sz="0" w:space="0" w:color="auto"/>
      </w:divBdr>
    </w:div>
    <w:div w:id="1936472127">
      <w:bodyDiv w:val="1"/>
      <w:marLeft w:val="0"/>
      <w:marRight w:val="0"/>
      <w:marTop w:val="0"/>
      <w:marBottom w:val="0"/>
      <w:divBdr>
        <w:top w:val="none" w:sz="0" w:space="0" w:color="auto"/>
        <w:left w:val="none" w:sz="0" w:space="0" w:color="auto"/>
        <w:bottom w:val="none" w:sz="0" w:space="0" w:color="auto"/>
        <w:right w:val="none" w:sz="0" w:space="0" w:color="auto"/>
      </w:divBdr>
      <w:divsChild>
        <w:div w:id="502162854">
          <w:marLeft w:val="0"/>
          <w:marRight w:val="874"/>
          <w:marTop w:val="0"/>
          <w:marBottom w:val="0"/>
          <w:divBdr>
            <w:top w:val="none" w:sz="0" w:space="0" w:color="auto"/>
            <w:left w:val="none" w:sz="0" w:space="0" w:color="auto"/>
            <w:bottom w:val="none" w:sz="0" w:space="0" w:color="auto"/>
            <w:right w:val="none" w:sz="0" w:space="0" w:color="auto"/>
          </w:divBdr>
        </w:div>
        <w:div w:id="1164903661">
          <w:marLeft w:val="0"/>
          <w:marRight w:val="0"/>
          <w:marTop w:val="0"/>
          <w:marBottom w:val="0"/>
          <w:divBdr>
            <w:top w:val="none" w:sz="0" w:space="0" w:color="auto"/>
            <w:left w:val="none" w:sz="0" w:space="0" w:color="auto"/>
            <w:bottom w:val="none" w:sz="0" w:space="0" w:color="auto"/>
            <w:right w:val="none" w:sz="0" w:space="0" w:color="auto"/>
          </w:divBdr>
          <w:divsChild>
            <w:div w:id="1254045271">
              <w:marLeft w:val="0"/>
              <w:marRight w:val="0"/>
              <w:marTop w:val="0"/>
              <w:marBottom w:val="0"/>
              <w:divBdr>
                <w:top w:val="none" w:sz="0" w:space="0" w:color="auto"/>
                <w:left w:val="none" w:sz="0" w:space="0" w:color="auto"/>
                <w:bottom w:val="none" w:sz="0" w:space="0" w:color="auto"/>
                <w:right w:val="none" w:sz="0" w:space="0" w:color="auto"/>
              </w:divBdr>
            </w:div>
            <w:div w:id="1418556803">
              <w:marLeft w:val="0"/>
              <w:marRight w:val="0"/>
              <w:marTop w:val="0"/>
              <w:marBottom w:val="0"/>
              <w:divBdr>
                <w:top w:val="none" w:sz="0" w:space="0" w:color="auto"/>
                <w:left w:val="none" w:sz="0" w:space="0" w:color="auto"/>
                <w:bottom w:val="none" w:sz="0" w:space="0" w:color="auto"/>
                <w:right w:val="none" w:sz="0" w:space="0" w:color="auto"/>
              </w:divBdr>
              <w:divsChild>
                <w:div w:id="35855580">
                  <w:marLeft w:val="0"/>
                  <w:marRight w:val="0"/>
                  <w:marTop w:val="0"/>
                  <w:marBottom w:val="0"/>
                  <w:divBdr>
                    <w:top w:val="none" w:sz="0" w:space="0" w:color="auto"/>
                    <w:left w:val="none" w:sz="0" w:space="0" w:color="auto"/>
                    <w:bottom w:val="none" w:sz="0" w:space="0" w:color="auto"/>
                    <w:right w:val="none" w:sz="0" w:space="0" w:color="auto"/>
                  </w:divBdr>
                </w:div>
                <w:div w:id="872614321">
                  <w:marLeft w:val="0"/>
                  <w:marRight w:val="0"/>
                  <w:marTop w:val="0"/>
                  <w:marBottom w:val="0"/>
                  <w:divBdr>
                    <w:top w:val="none" w:sz="0" w:space="0" w:color="auto"/>
                    <w:left w:val="none" w:sz="0" w:space="0" w:color="auto"/>
                    <w:bottom w:val="none" w:sz="0" w:space="0" w:color="auto"/>
                    <w:right w:val="none" w:sz="0" w:space="0" w:color="auto"/>
                  </w:divBdr>
                </w:div>
                <w:div w:id="1329943534">
                  <w:marLeft w:val="0"/>
                  <w:marRight w:val="0"/>
                  <w:marTop w:val="0"/>
                  <w:marBottom w:val="0"/>
                  <w:divBdr>
                    <w:top w:val="none" w:sz="0" w:space="0" w:color="auto"/>
                    <w:left w:val="none" w:sz="0" w:space="0" w:color="auto"/>
                    <w:bottom w:val="none" w:sz="0" w:space="0" w:color="auto"/>
                    <w:right w:val="none" w:sz="0" w:space="0" w:color="auto"/>
                  </w:divBdr>
                </w:div>
                <w:div w:id="1912420813">
                  <w:marLeft w:val="0"/>
                  <w:marRight w:val="0"/>
                  <w:marTop w:val="0"/>
                  <w:marBottom w:val="0"/>
                  <w:divBdr>
                    <w:top w:val="none" w:sz="0" w:space="0" w:color="auto"/>
                    <w:left w:val="none" w:sz="0" w:space="0" w:color="auto"/>
                    <w:bottom w:val="none" w:sz="0" w:space="0" w:color="auto"/>
                    <w:right w:val="none" w:sz="0" w:space="0" w:color="auto"/>
                  </w:divBdr>
                </w:div>
                <w:div w:id="203299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754098">
      <w:bodyDiv w:val="1"/>
      <w:marLeft w:val="0"/>
      <w:marRight w:val="0"/>
      <w:marTop w:val="0"/>
      <w:marBottom w:val="0"/>
      <w:divBdr>
        <w:top w:val="none" w:sz="0" w:space="0" w:color="auto"/>
        <w:left w:val="none" w:sz="0" w:space="0" w:color="auto"/>
        <w:bottom w:val="none" w:sz="0" w:space="0" w:color="auto"/>
        <w:right w:val="none" w:sz="0" w:space="0" w:color="auto"/>
      </w:divBdr>
      <w:divsChild>
        <w:div w:id="1140073314">
          <w:marLeft w:val="0"/>
          <w:marRight w:val="0"/>
          <w:marTop w:val="0"/>
          <w:marBottom w:val="0"/>
          <w:divBdr>
            <w:top w:val="none" w:sz="0" w:space="0" w:color="auto"/>
            <w:left w:val="none" w:sz="0" w:space="0" w:color="auto"/>
            <w:bottom w:val="none" w:sz="0" w:space="0" w:color="auto"/>
            <w:right w:val="none" w:sz="0" w:space="0" w:color="auto"/>
          </w:divBdr>
          <w:divsChild>
            <w:div w:id="1846549027">
              <w:marLeft w:val="0"/>
              <w:marRight w:val="0"/>
              <w:marTop w:val="0"/>
              <w:marBottom w:val="0"/>
              <w:divBdr>
                <w:top w:val="none" w:sz="0" w:space="0" w:color="auto"/>
                <w:left w:val="none" w:sz="0" w:space="0" w:color="auto"/>
                <w:bottom w:val="none" w:sz="0" w:space="0" w:color="auto"/>
                <w:right w:val="none" w:sz="0" w:space="0" w:color="auto"/>
              </w:divBdr>
              <w:divsChild>
                <w:div w:id="1057123527">
                  <w:marLeft w:val="0"/>
                  <w:marRight w:val="0"/>
                  <w:marTop w:val="0"/>
                  <w:marBottom w:val="525"/>
                  <w:divBdr>
                    <w:top w:val="none" w:sz="0" w:space="0" w:color="auto"/>
                    <w:left w:val="none" w:sz="0" w:space="0" w:color="auto"/>
                    <w:bottom w:val="none" w:sz="0" w:space="0" w:color="auto"/>
                    <w:right w:val="none" w:sz="0" w:space="0" w:color="auto"/>
                  </w:divBdr>
                  <w:divsChild>
                    <w:div w:id="1211772656">
                      <w:marLeft w:val="0"/>
                      <w:marRight w:val="0"/>
                      <w:marTop w:val="0"/>
                      <w:marBottom w:val="0"/>
                      <w:divBdr>
                        <w:top w:val="none" w:sz="0" w:space="0" w:color="auto"/>
                        <w:left w:val="none" w:sz="0" w:space="0" w:color="auto"/>
                        <w:bottom w:val="none" w:sz="0" w:space="0" w:color="auto"/>
                        <w:right w:val="none" w:sz="0" w:space="0" w:color="auto"/>
                      </w:divBdr>
                      <w:divsChild>
                        <w:div w:id="1936327065">
                          <w:marLeft w:val="0"/>
                          <w:marRight w:val="0"/>
                          <w:marTop w:val="0"/>
                          <w:marBottom w:val="0"/>
                          <w:divBdr>
                            <w:top w:val="none" w:sz="0" w:space="0" w:color="auto"/>
                            <w:left w:val="none" w:sz="0" w:space="0" w:color="auto"/>
                            <w:bottom w:val="none" w:sz="0" w:space="0" w:color="auto"/>
                            <w:right w:val="none" w:sz="0" w:space="0" w:color="auto"/>
                          </w:divBdr>
                          <w:divsChild>
                            <w:div w:id="1617328660">
                              <w:marLeft w:val="0"/>
                              <w:marRight w:val="0"/>
                              <w:marTop w:val="0"/>
                              <w:marBottom w:val="0"/>
                              <w:divBdr>
                                <w:top w:val="none" w:sz="0" w:space="0" w:color="auto"/>
                                <w:left w:val="none" w:sz="0" w:space="0" w:color="auto"/>
                                <w:bottom w:val="none" w:sz="0" w:space="0" w:color="auto"/>
                                <w:right w:val="none" w:sz="0" w:space="0" w:color="auto"/>
                              </w:divBdr>
                              <w:divsChild>
                                <w:div w:id="109917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973468">
                      <w:marLeft w:val="0"/>
                      <w:marRight w:val="0"/>
                      <w:marTop w:val="0"/>
                      <w:marBottom w:val="0"/>
                      <w:divBdr>
                        <w:top w:val="none" w:sz="0" w:space="0" w:color="auto"/>
                        <w:left w:val="none" w:sz="0" w:space="0" w:color="auto"/>
                        <w:bottom w:val="none" w:sz="0" w:space="0" w:color="auto"/>
                        <w:right w:val="none" w:sz="0" w:space="0" w:color="auto"/>
                      </w:divBdr>
                      <w:divsChild>
                        <w:div w:id="976446561">
                          <w:marLeft w:val="0"/>
                          <w:marRight w:val="0"/>
                          <w:marTop w:val="0"/>
                          <w:marBottom w:val="0"/>
                          <w:divBdr>
                            <w:top w:val="none" w:sz="0" w:space="0" w:color="auto"/>
                            <w:left w:val="none" w:sz="0" w:space="0" w:color="auto"/>
                            <w:bottom w:val="none" w:sz="0" w:space="0" w:color="auto"/>
                            <w:right w:val="none" w:sz="0" w:space="0" w:color="auto"/>
                          </w:divBdr>
                          <w:divsChild>
                            <w:div w:id="560336138">
                              <w:marLeft w:val="0"/>
                              <w:marRight w:val="0"/>
                              <w:marTop w:val="0"/>
                              <w:marBottom w:val="0"/>
                              <w:divBdr>
                                <w:top w:val="none" w:sz="0" w:space="0" w:color="auto"/>
                                <w:left w:val="none" w:sz="0" w:space="0" w:color="auto"/>
                                <w:bottom w:val="none" w:sz="0" w:space="0" w:color="auto"/>
                                <w:right w:val="none" w:sz="0" w:space="0" w:color="auto"/>
                              </w:divBdr>
                              <w:divsChild>
                                <w:div w:id="29511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4202725">
                  <w:marLeft w:val="0"/>
                  <w:marRight w:val="0"/>
                  <w:marTop w:val="0"/>
                  <w:marBottom w:val="0"/>
                  <w:divBdr>
                    <w:top w:val="none" w:sz="0" w:space="0" w:color="auto"/>
                    <w:left w:val="none" w:sz="0" w:space="0" w:color="auto"/>
                    <w:bottom w:val="none" w:sz="0" w:space="0" w:color="auto"/>
                    <w:right w:val="none" w:sz="0" w:space="0" w:color="auto"/>
                  </w:divBdr>
                  <w:divsChild>
                    <w:div w:id="1431469797">
                      <w:marLeft w:val="0"/>
                      <w:marRight w:val="0"/>
                      <w:marTop w:val="0"/>
                      <w:marBottom w:val="0"/>
                      <w:divBdr>
                        <w:top w:val="none" w:sz="0" w:space="0" w:color="auto"/>
                        <w:left w:val="none" w:sz="0" w:space="0" w:color="auto"/>
                        <w:bottom w:val="none" w:sz="0" w:space="0" w:color="auto"/>
                        <w:right w:val="none" w:sz="0" w:space="0" w:color="auto"/>
                      </w:divBdr>
                      <w:divsChild>
                        <w:div w:id="1137143738">
                          <w:marLeft w:val="0"/>
                          <w:marRight w:val="0"/>
                          <w:marTop w:val="0"/>
                          <w:marBottom w:val="0"/>
                          <w:divBdr>
                            <w:top w:val="none" w:sz="0" w:space="0" w:color="auto"/>
                            <w:left w:val="none" w:sz="0" w:space="0" w:color="auto"/>
                            <w:bottom w:val="none" w:sz="0" w:space="0" w:color="auto"/>
                            <w:right w:val="none" w:sz="0" w:space="0" w:color="auto"/>
                          </w:divBdr>
                          <w:divsChild>
                            <w:div w:id="1490247999">
                              <w:marLeft w:val="0"/>
                              <w:marRight w:val="0"/>
                              <w:marTop w:val="0"/>
                              <w:marBottom w:val="0"/>
                              <w:divBdr>
                                <w:top w:val="none" w:sz="0" w:space="0" w:color="auto"/>
                                <w:left w:val="none" w:sz="0" w:space="0" w:color="auto"/>
                                <w:bottom w:val="none" w:sz="0" w:space="0" w:color="auto"/>
                                <w:right w:val="none" w:sz="0" w:space="0" w:color="auto"/>
                              </w:divBdr>
                              <w:divsChild>
                                <w:div w:id="44553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825945">
                  <w:marLeft w:val="0"/>
                  <w:marRight w:val="0"/>
                  <w:marTop w:val="0"/>
                  <w:marBottom w:val="525"/>
                  <w:divBdr>
                    <w:top w:val="none" w:sz="0" w:space="0" w:color="auto"/>
                    <w:left w:val="none" w:sz="0" w:space="0" w:color="auto"/>
                    <w:bottom w:val="none" w:sz="0" w:space="0" w:color="auto"/>
                    <w:right w:val="none" w:sz="0" w:space="0" w:color="auto"/>
                  </w:divBdr>
                  <w:divsChild>
                    <w:div w:id="1250578337">
                      <w:marLeft w:val="0"/>
                      <w:marRight w:val="0"/>
                      <w:marTop w:val="0"/>
                      <w:marBottom w:val="0"/>
                      <w:divBdr>
                        <w:top w:val="none" w:sz="0" w:space="0" w:color="auto"/>
                        <w:left w:val="none" w:sz="0" w:space="0" w:color="auto"/>
                        <w:bottom w:val="none" w:sz="0" w:space="0" w:color="auto"/>
                        <w:right w:val="none" w:sz="0" w:space="0" w:color="auto"/>
                      </w:divBdr>
                      <w:divsChild>
                        <w:div w:id="119619574">
                          <w:marLeft w:val="0"/>
                          <w:marRight w:val="0"/>
                          <w:marTop w:val="0"/>
                          <w:marBottom w:val="0"/>
                          <w:divBdr>
                            <w:top w:val="none" w:sz="0" w:space="0" w:color="auto"/>
                            <w:left w:val="none" w:sz="0" w:space="0" w:color="auto"/>
                            <w:bottom w:val="none" w:sz="0" w:space="0" w:color="auto"/>
                            <w:right w:val="none" w:sz="0" w:space="0" w:color="auto"/>
                          </w:divBdr>
                          <w:divsChild>
                            <w:div w:id="1704012740">
                              <w:marLeft w:val="0"/>
                              <w:marRight w:val="0"/>
                              <w:marTop w:val="0"/>
                              <w:marBottom w:val="0"/>
                              <w:divBdr>
                                <w:top w:val="none" w:sz="0" w:space="0" w:color="auto"/>
                                <w:left w:val="none" w:sz="0" w:space="0" w:color="auto"/>
                                <w:bottom w:val="none" w:sz="0" w:space="0" w:color="auto"/>
                                <w:right w:val="none" w:sz="0" w:space="0" w:color="auto"/>
                              </w:divBdr>
                              <w:divsChild>
                                <w:div w:id="116663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600536">
                      <w:marLeft w:val="0"/>
                      <w:marRight w:val="0"/>
                      <w:marTop w:val="0"/>
                      <w:marBottom w:val="0"/>
                      <w:divBdr>
                        <w:top w:val="none" w:sz="0" w:space="0" w:color="auto"/>
                        <w:left w:val="none" w:sz="0" w:space="0" w:color="auto"/>
                        <w:bottom w:val="none" w:sz="0" w:space="0" w:color="auto"/>
                        <w:right w:val="none" w:sz="0" w:space="0" w:color="auto"/>
                      </w:divBdr>
                      <w:divsChild>
                        <w:div w:id="916668737">
                          <w:marLeft w:val="0"/>
                          <w:marRight w:val="0"/>
                          <w:marTop w:val="0"/>
                          <w:marBottom w:val="0"/>
                          <w:divBdr>
                            <w:top w:val="none" w:sz="0" w:space="0" w:color="auto"/>
                            <w:left w:val="none" w:sz="0" w:space="0" w:color="auto"/>
                            <w:bottom w:val="none" w:sz="0" w:space="0" w:color="auto"/>
                            <w:right w:val="none" w:sz="0" w:space="0" w:color="auto"/>
                          </w:divBdr>
                          <w:divsChild>
                            <w:div w:id="468326887">
                              <w:marLeft w:val="0"/>
                              <w:marRight w:val="0"/>
                              <w:marTop w:val="0"/>
                              <w:marBottom w:val="0"/>
                              <w:divBdr>
                                <w:top w:val="none" w:sz="0" w:space="0" w:color="auto"/>
                                <w:left w:val="none" w:sz="0" w:space="0" w:color="auto"/>
                                <w:bottom w:val="none" w:sz="0" w:space="0" w:color="auto"/>
                                <w:right w:val="none" w:sz="0" w:space="0" w:color="auto"/>
                              </w:divBdr>
                              <w:divsChild>
                                <w:div w:id="177335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107965">
                  <w:marLeft w:val="0"/>
                  <w:marRight w:val="0"/>
                  <w:marTop w:val="0"/>
                  <w:marBottom w:val="0"/>
                  <w:divBdr>
                    <w:top w:val="none" w:sz="0" w:space="0" w:color="auto"/>
                    <w:left w:val="none" w:sz="0" w:space="0" w:color="auto"/>
                    <w:bottom w:val="none" w:sz="0" w:space="0" w:color="auto"/>
                    <w:right w:val="none" w:sz="0" w:space="0" w:color="auto"/>
                  </w:divBdr>
                  <w:divsChild>
                    <w:div w:id="502864116">
                      <w:marLeft w:val="0"/>
                      <w:marRight w:val="0"/>
                      <w:marTop w:val="0"/>
                      <w:marBottom w:val="0"/>
                      <w:divBdr>
                        <w:top w:val="none" w:sz="0" w:space="0" w:color="auto"/>
                        <w:left w:val="none" w:sz="0" w:space="0" w:color="auto"/>
                        <w:bottom w:val="none" w:sz="0" w:space="0" w:color="auto"/>
                        <w:right w:val="none" w:sz="0" w:space="0" w:color="auto"/>
                      </w:divBdr>
                      <w:divsChild>
                        <w:div w:id="237253760">
                          <w:marLeft w:val="0"/>
                          <w:marRight w:val="0"/>
                          <w:marTop w:val="0"/>
                          <w:marBottom w:val="0"/>
                          <w:divBdr>
                            <w:top w:val="none" w:sz="0" w:space="0" w:color="auto"/>
                            <w:left w:val="none" w:sz="0" w:space="0" w:color="auto"/>
                            <w:bottom w:val="none" w:sz="0" w:space="0" w:color="auto"/>
                            <w:right w:val="none" w:sz="0" w:space="0" w:color="auto"/>
                          </w:divBdr>
                          <w:divsChild>
                            <w:div w:id="511065489">
                              <w:marLeft w:val="0"/>
                              <w:marRight w:val="0"/>
                              <w:marTop w:val="0"/>
                              <w:marBottom w:val="0"/>
                              <w:divBdr>
                                <w:top w:val="none" w:sz="0" w:space="0" w:color="auto"/>
                                <w:left w:val="none" w:sz="0" w:space="0" w:color="auto"/>
                                <w:bottom w:val="none" w:sz="0" w:space="0" w:color="auto"/>
                                <w:right w:val="none" w:sz="0" w:space="0" w:color="auto"/>
                              </w:divBdr>
                              <w:divsChild>
                                <w:div w:id="19358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551982">
                      <w:marLeft w:val="0"/>
                      <w:marRight w:val="0"/>
                      <w:marTop w:val="0"/>
                      <w:marBottom w:val="0"/>
                      <w:divBdr>
                        <w:top w:val="none" w:sz="0" w:space="0" w:color="auto"/>
                        <w:left w:val="none" w:sz="0" w:space="0" w:color="auto"/>
                        <w:bottom w:val="none" w:sz="0" w:space="0" w:color="auto"/>
                        <w:right w:val="none" w:sz="0" w:space="0" w:color="auto"/>
                      </w:divBdr>
                      <w:divsChild>
                        <w:div w:id="1483620723">
                          <w:marLeft w:val="0"/>
                          <w:marRight w:val="0"/>
                          <w:marTop w:val="0"/>
                          <w:marBottom w:val="0"/>
                          <w:divBdr>
                            <w:top w:val="none" w:sz="0" w:space="0" w:color="auto"/>
                            <w:left w:val="none" w:sz="0" w:space="0" w:color="auto"/>
                            <w:bottom w:val="none" w:sz="0" w:space="0" w:color="auto"/>
                            <w:right w:val="none" w:sz="0" w:space="0" w:color="auto"/>
                          </w:divBdr>
                          <w:divsChild>
                            <w:div w:id="794373996">
                              <w:marLeft w:val="0"/>
                              <w:marRight w:val="0"/>
                              <w:marTop w:val="0"/>
                              <w:marBottom w:val="0"/>
                              <w:divBdr>
                                <w:top w:val="none" w:sz="0" w:space="0" w:color="auto"/>
                                <w:left w:val="none" w:sz="0" w:space="0" w:color="auto"/>
                                <w:bottom w:val="none" w:sz="0" w:space="0" w:color="auto"/>
                                <w:right w:val="none" w:sz="0" w:space="0" w:color="auto"/>
                              </w:divBdr>
                              <w:divsChild>
                                <w:div w:id="366371771">
                                  <w:marLeft w:val="0"/>
                                  <w:marRight w:val="0"/>
                                  <w:marTop w:val="0"/>
                                  <w:marBottom w:val="0"/>
                                  <w:divBdr>
                                    <w:top w:val="none" w:sz="0" w:space="0" w:color="auto"/>
                                    <w:left w:val="none" w:sz="0" w:space="0" w:color="auto"/>
                                    <w:bottom w:val="none" w:sz="0" w:space="0" w:color="auto"/>
                                    <w:right w:val="none" w:sz="0" w:space="0" w:color="auto"/>
                                  </w:divBdr>
                                  <w:divsChild>
                                    <w:div w:id="1279214520">
                                      <w:marLeft w:val="0"/>
                                      <w:marRight w:val="360"/>
                                      <w:marTop w:val="375"/>
                                      <w:marBottom w:val="360"/>
                                      <w:divBdr>
                                        <w:top w:val="single" w:sz="6" w:space="6" w:color="E0E0E0"/>
                                        <w:left w:val="single" w:sz="6" w:space="6" w:color="E0E0E0"/>
                                        <w:bottom w:val="single" w:sz="6" w:space="6" w:color="E0E0E0"/>
                                        <w:right w:val="single" w:sz="6" w:space="6" w:color="E0E0E0"/>
                                      </w:divBdr>
                                    </w:div>
                                  </w:divsChild>
                                </w:div>
                              </w:divsChild>
                            </w:div>
                          </w:divsChild>
                        </w:div>
                      </w:divsChild>
                    </w:div>
                  </w:divsChild>
                </w:div>
                <w:div w:id="1956910501">
                  <w:marLeft w:val="0"/>
                  <w:marRight w:val="0"/>
                  <w:marTop w:val="0"/>
                  <w:marBottom w:val="525"/>
                  <w:divBdr>
                    <w:top w:val="none" w:sz="0" w:space="0" w:color="auto"/>
                    <w:left w:val="none" w:sz="0" w:space="0" w:color="auto"/>
                    <w:bottom w:val="none" w:sz="0" w:space="0" w:color="auto"/>
                    <w:right w:val="none" w:sz="0" w:space="0" w:color="auto"/>
                  </w:divBdr>
                  <w:divsChild>
                    <w:div w:id="91903075">
                      <w:marLeft w:val="0"/>
                      <w:marRight w:val="0"/>
                      <w:marTop w:val="0"/>
                      <w:marBottom w:val="0"/>
                      <w:divBdr>
                        <w:top w:val="none" w:sz="0" w:space="0" w:color="auto"/>
                        <w:left w:val="none" w:sz="0" w:space="0" w:color="auto"/>
                        <w:bottom w:val="none" w:sz="0" w:space="0" w:color="auto"/>
                        <w:right w:val="none" w:sz="0" w:space="0" w:color="auto"/>
                      </w:divBdr>
                      <w:divsChild>
                        <w:div w:id="34817900">
                          <w:marLeft w:val="0"/>
                          <w:marRight w:val="0"/>
                          <w:marTop w:val="0"/>
                          <w:marBottom w:val="0"/>
                          <w:divBdr>
                            <w:top w:val="none" w:sz="0" w:space="0" w:color="auto"/>
                            <w:left w:val="none" w:sz="0" w:space="0" w:color="auto"/>
                            <w:bottom w:val="none" w:sz="0" w:space="0" w:color="auto"/>
                            <w:right w:val="none" w:sz="0" w:space="0" w:color="auto"/>
                          </w:divBdr>
                          <w:divsChild>
                            <w:div w:id="1674600451">
                              <w:marLeft w:val="0"/>
                              <w:marRight w:val="0"/>
                              <w:marTop w:val="0"/>
                              <w:marBottom w:val="0"/>
                              <w:divBdr>
                                <w:top w:val="none" w:sz="0" w:space="0" w:color="auto"/>
                                <w:left w:val="none" w:sz="0" w:space="0" w:color="auto"/>
                                <w:bottom w:val="none" w:sz="0" w:space="0" w:color="auto"/>
                                <w:right w:val="none" w:sz="0" w:space="0" w:color="auto"/>
                              </w:divBdr>
                              <w:divsChild>
                                <w:div w:id="1619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281553">
                      <w:marLeft w:val="0"/>
                      <w:marRight w:val="0"/>
                      <w:marTop w:val="0"/>
                      <w:marBottom w:val="0"/>
                      <w:divBdr>
                        <w:top w:val="none" w:sz="0" w:space="0" w:color="auto"/>
                        <w:left w:val="none" w:sz="0" w:space="0" w:color="auto"/>
                        <w:bottom w:val="none" w:sz="0" w:space="0" w:color="auto"/>
                        <w:right w:val="none" w:sz="0" w:space="0" w:color="auto"/>
                      </w:divBdr>
                      <w:divsChild>
                        <w:div w:id="482816107">
                          <w:marLeft w:val="0"/>
                          <w:marRight w:val="0"/>
                          <w:marTop w:val="0"/>
                          <w:marBottom w:val="0"/>
                          <w:divBdr>
                            <w:top w:val="none" w:sz="0" w:space="0" w:color="auto"/>
                            <w:left w:val="none" w:sz="0" w:space="0" w:color="auto"/>
                            <w:bottom w:val="none" w:sz="0" w:space="0" w:color="auto"/>
                            <w:right w:val="none" w:sz="0" w:space="0" w:color="auto"/>
                          </w:divBdr>
                          <w:divsChild>
                            <w:div w:id="557478634">
                              <w:marLeft w:val="0"/>
                              <w:marRight w:val="0"/>
                              <w:marTop w:val="0"/>
                              <w:marBottom w:val="0"/>
                              <w:divBdr>
                                <w:top w:val="none" w:sz="0" w:space="0" w:color="auto"/>
                                <w:left w:val="none" w:sz="0" w:space="0" w:color="auto"/>
                                <w:bottom w:val="none" w:sz="0" w:space="0" w:color="auto"/>
                                <w:right w:val="none" w:sz="0" w:space="0" w:color="auto"/>
                              </w:divBdr>
                              <w:divsChild>
                                <w:div w:id="84416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6323">
      <w:bodyDiv w:val="1"/>
      <w:marLeft w:val="0"/>
      <w:marRight w:val="0"/>
      <w:marTop w:val="0"/>
      <w:marBottom w:val="0"/>
      <w:divBdr>
        <w:top w:val="none" w:sz="0" w:space="0" w:color="auto"/>
        <w:left w:val="none" w:sz="0" w:space="0" w:color="auto"/>
        <w:bottom w:val="none" w:sz="0" w:space="0" w:color="auto"/>
        <w:right w:val="none" w:sz="0" w:space="0" w:color="auto"/>
      </w:divBdr>
    </w:div>
    <w:div w:id="1943956431">
      <w:bodyDiv w:val="1"/>
      <w:marLeft w:val="0"/>
      <w:marRight w:val="0"/>
      <w:marTop w:val="0"/>
      <w:marBottom w:val="0"/>
      <w:divBdr>
        <w:top w:val="none" w:sz="0" w:space="0" w:color="auto"/>
        <w:left w:val="none" w:sz="0" w:space="0" w:color="auto"/>
        <w:bottom w:val="none" w:sz="0" w:space="0" w:color="auto"/>
        <w:right w:val="none" w:sz="0" w:space="0" w:color="auto"/>
      </w:divBdr>
    </w:div>
    <w:div w:id="1945065244">
      <w:bodyDiv w:val="1"/>
      <w:marLeft w:val="0"/>
      <w:marRight w:val="0"/>
      <w:marTop w:val="0"/>
      <w:marBottom w:val="0"/>
      <w:divBdr>
        <w:top w:val="none" w:sz="0" w:space="0" w:color="auto"/>
        <w:left w:val="none" w:sz="0" w:space="0" w:color="auto"/>
        <w:bottom w:val="none" w:sz="0" w:space="0" w:color="auto"/>
        <w:right w:val="none" w:sz="0" w:space="0" w:color="auto"/>
      </w:divBdr>
      <w:divsChild>
        <w:div w:id="417675564">
          <w:marLeft w:val="0"/>
          <w:marRight w:val="0"/>
          <w:marTop w:val="0"/>
          <w:marBottom w:val="0"/>
          <w:divBdr>
            <w:top w:val="none" w:sz="0" w:space="0" w:color="auto"/>
            <w:left w:val="none" w:sz="0" w:space="0" w:color="auto"/>
            <w:bottom w:val="none" w:sz="0" w:space="0" w:color="auto"/>
            <w:right w:val="none" w:sz="0" w:space="0" w:color="auto"/>
          </w:divBdr>
          <w:divsChild>
            <w:div w:id="1083376934">
              <w:marLeft w:val="0"/>
              <w:marRight w:val="0"/>
              <w:marTop w:val="750"/>
              <w:marBottom w:val="0"/>
              <w:divBdr>
                <w:top w:val="none" w:sz="0" w:space="0" w:color="auto"/>
                <w:left w:val="none" w:sz="0" w:space="0" w:color="auto"/>
                <w:bottom w:val="none" w:sz="0" w:space="0" w:color="auto"/>
                <w:right w:val="none" w:sz="0" w:space="0" w:color="auto"/>
              </w:divBdr>
              <w:divsChild>
                <w:div w:id="992223623">
                  <w:marLeft w:val="0"/>
                  <w:marRight w:val="0"/>
                  <w:marTop w:val="0"/>
                  <w:marBottom w:val="0"/>
                  <w:divBdr>
                    <w:top w:val="none" w:sz="0" w:space="0" w:color="auto"/>
                    <w:left w:val="none" w:sz="0" w:space="0" w:color="auto"/>
                    <w:bottom w:val="none" w:sz="0" w:space="0" w:color="auto"/>
                    <w:right w:val="none" w:sz="0" w:space="0" w:color="auto"/>
                  </w:divBdr>
                  <w:divsChild>
                    <w:div w:id="1442917534">
                      <w:marLeft w:val="0"/>
                      <w:marRight w:val="0"/>
                      <w:marTop w:val="0"/>
                      <w:marBottom w:val="150"/>
                      <w:divBdr>
                        <w:top w:val="none" w:sz="0" w:space="0" w:color="auto"/>
                        <w:left w:val="none" w:sz="0" w:space="0" w:color="auto"/>
                        <w:bottom w:val="none" w:sz="0" w:space="0" w:color="auto"/>
                        <w:right w:val="none" w:sz="0" w:space="0" w:color="auto"/>
                      </w:divBdr>
                      <w:divsChild>
                        <w:div w:id="1654525782">
                          <w:marLeft w:val="0"/>
                          <w:marRight w:val="0"/>
                          <w:marTop w:val="0"/>
                          <w:marBottom w:val="0"/>
                          <w:divBdr>
                            <w:top w:val="none" w:sz="0" w:space="0" w:color="auto"/>
                            <w:left w:val="none" w:sz="0" w:space="0" w:color="auto"/>
                            <w:bottom w:val="none" w:sz="0" w:space="0" w:color="auto"/>
                            <w:right w:val="none" w:sz="0" w:space="0" w:color="auto"/>
                          </w:divBdr>
                          <w:divsChild>
                            <w:div w:id="1382247024">
                              <w:marLeft w:val="0"/>
                              <w:marRight w:val="0"/>
                              <w:marTop w:val="0"/>
                              <w:marBottom w:val="0"/>
                              <w:divBdr>
                                <w:top w:val="none" w:sz="0" w:space="0" w:color="auto"/>
                                <w:left w:val="none" w:sz="0" w:space="0" w:color="auto"/>
                                <w:bottom w:val="none" w:sz="0" w:space="0" w:color="auto"/>
                                <w:right w:val="none" w:sz="0" w:space="0" w:color="auto"/>
                              </w:divBdr>
                              <w:divsChild>
                                <w:div w:id="1707094962">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8614431">
      <w:bodyDiv w:val="1"/>
      <w:marLeft w:val="0"/>
      <w:marRight w:val="0"/>
      <w:marTop w:val="0"/>
      <w:marBottom w:val="0"/>
      <w:divBdr>
        <w:top w:val="none" w:sz="0" w:space="0" w:color="auto"/>
        <w:left w:val="none" w:sz="0" w:space="0" w:color="auto"/>
        <w:bottom w:val="none" w:sz="0" w:space="0" w:color="auto"/>
        <w:right w:val="none" w:sz="0" w:space="0" w:color="auto"/>
      </w:divBdr>
    </w:div>
    <w:div w:id="1954822642">
      <w:bodyDiv w:val="1"/>
      <w:marLeft w:val="0"/>
      <w:marRight w:val="0"/>
      <w:marTop w:val="0"/>
      <w:marBottom w:val="0"/>
      <w:divBdr>
        <w:top w:val="none" w:sz="0" w:space="0" w:color="auto"/>
        <w:left w:val="none" w:sz="0" w:space="0" w:color="auto"/>
        <w:bottom w:val="none" w:sz="0" w:space="0" w:color="auto"/>
        <w:right w:val="none" w:sz="0" w:space="0" w:color="auto"/>
      </w:divBdr>
    </w:div>
    <w:div w:id="1956132053">
      <w:bodyDiv w:val="1"/>
      <w:marLeft w:val="0"/>
      <w:marRight w:val="0"/>
      <w:marTop w:val="0"/>
      <w:marBottom w:val="0"/>
      <w:divBdr>
        <w:top w:val="none" w:sz="0" w:space="0" w:color="auto"/>
        <w:left w:val="none" w:sz="0" w:space="0" w:color="auto"/>
        <w:bottom w:val="none" w:sz="0" w:space="0" w:color="auto"/>
        <w:right w:val="none" w:sz="0" w:space="0" w:color="auto"/>
      </w:divBdr>
    </w:div>
    <w:div w:id="1958366774">
      <w:bodyDiv w:val="1"/>
      <w:marLeft w:val="0"/>
      <w:marRight w:val="0"/>
      <w:marTop w:val="0"/>
      <w:marBottom w:val="0"/>
      <w:divBdr>
        <w:top w:val="none" w:sz="0" w:space="0" w:color="auto"/>
        <w:left w:val="none" w:sz="0" w:space="0" w:color="auto"/>
        <w:bottom w:val="none" w:sz="0" w:space="0" w:color="auto"/>
        <w:right w:val="none" w:sz="0" w:space="0" w:color="auto"/>
      </w:divBdr>
      <w:divsChild>
        <w:div w:id="1719544751">
          <w:marLeft w:val="0"/>
          <w:marRight w:val="0"/>
          <w:marTop w:val="225"/>
          <w:marBottom w:val="0"/>
          <w:divBdr>
            <w:top w:val="none" w:sz="0" w:space="0" w:color="auto"/>
            <w:left w:val="none" w:sz="0" w:space="0" w:color="auto"/>
            <w:bottom w:val="none" w:sz="0" w:space="0" w:color="auto"/>
            <w:right w:val="none" w:sz="0" w:space="0" w:color="auto"/>
          </w:divBdr>
        </w:div>
      </w:divsChild>
    </w:div>
    <w:div w:id="1964267615">
      <w:bodyDiv w:val="1"/>
      <w:marLeft w:val="0"/>
      <w:marRight w:val="0"/>
      <w:marTop w:val="0"/>
      <w:marBottom w:val="0"/>
      <w:divBdr>
        <w:top w:val="none" w:sz="0" w:space="0" w:color="auto"/>
        <w:left w:val="none" w:sz="0" w:space="0" w:color="auto"/>
        <w:bottom w:val="none" w:sz="0" w:space="0" w:color="auto"/>
        <w:right w:val="none" w:sz="0" w:space="0" w:color="auto"/>
      </w:divBdr>
      <w:divsChild>
        <w:div w:id="13578171">
          <w:marLeft w:val="0"/>
          <w:marRight w:val="0"/>
          <w:marTop w:val="0"/>
          <w:marBottom w:val="450"/>
          <w:divBdr>
            <w:top w:val="none" w:sz="0" w:space="0" w:color="auto"/>
            <w:left w:val="none" w:sz="0" w:space="0" w:color="auto"/>
            <w:bottom w:val="none" w:sz="0" w:space="0" w:color="auto"/>
            <w:right w:val="none" w:sz="0" w:space="0" w:color="auto"/>
          </w:divBdr>
        </w:div>
        <w:div w:id="73403049">
          <w:marLeft w:val="0"/>
          <w:marRight w:val="0"/>
          <w:marTop w:val="0"/>
          <w:marBottom w:val="105"/>
          <w:divBdr>
            <w:top w:val="none" w:sz="0" w:space="0" w:color="auto"/>
            <w:left w:val="none" w:sz="0" w:space="0" w:color="auto"/>
            <w:bottom w:val="none" w:sz="0" w:space="0" w:color="auto"/>
            <w:right w:val="none" w:sz="0" w:space="0" w:color="auto"/>
          </w:divBdr>
          <w:divsChild>
            <w:div w:id="109335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349092">
      <w:bodyDiv w:val="1"/>
      <w:marLeft w:val="0"/>
      <w:marRight w:val="0"/>
      <w:marTop w:val="0"/>
      <w:marBottom w:val="0"/>
      <w:divBdr>
        <w:top w:val="none" w:sz="0" w:space="0" w:color="auto"/>
        <w:left w:val="none" w:sz="0" w:space="0" w:color="auto"/>
        <w:bottom w:val="none" w:sz="0" w:space="0" w:color="auto"/>
        <w:right w:val="none" w:sz="0" w:space="0" w:color="auto"/>
      </w:divBdr>
    </w:div>
    <w:div w:id="1968654880">
      <w:bodyDiv w:val="1"/>
      <w:marLeft w:val="0"/>
      <w:marRight w:val="0"/>
      <w:marTop w:val="0"/>
      <w:marBottom w:val="0"/>
      <w:divBdr>
        <w:top w:val="none" w:sz="0" w:space="0" w:color="auto"/>
        <w:left w:val="none" w:sz="0" w:space="0" w:color="auto"/>
        <w:bottom w:val="none" w:sz="0" w:space="0" w:color="auto"/>
        <w:right w:val="none" w:sz="0" w:space="0" w:color="auto"/>
      </w:divBdr>
    </w:div>
    <w:div w:id="1969624829">
      <w:bodyDiv w:val="1"/>
      <w:marLeft w:val="0"/>
      <w:marRight w:val="0"/>
      <w:marTop w:val="0"/>
      <w:marBottom w:val="0"/>
      <w:divBdr>
        <w:top w:val="none" w:sz="0" w:space="0" w:color="auto"/>
        <w:left w:val="none" w:sz="0" w:space="0" w:color="auto"/>
        <w:bottom w:val="none" w:sz="0" w:space="0" w:color="auto"/>
        <w:right w:val="none" w:sz="0" w:space="0" w:color="auto"/>
      </w:divBdr>
    </w:div>
    <w:div w:id="1972243742">
      <w:bodyDiv w:val="1"/>
      <w:marLeft w:val="0"/>
      <w:marRight w:val="0"/>
      <w:marTop w:val="0"/>
      <w:marBottom w:val="0"/>
      <w:divBdr>
        <w:top w:val="none" w:sz="0" w:space="0" w:color="auto"/>
        <w:left w:val="none" w:sz="0" w:space="0" w:color="auto"/>
        <w:bottom w:val="none" w:sz="0" w:space="0" w:color="auto"/>
        <w:right w:val="none" w:sz="0" w:space="0" w:color="auto"/>
      </w:divBdr>
    </w:div>
    <w:div w:id="1972976417">
      <w:bodyDiv w:val="1"/>
      <w:marLeft w:val="0"/>
      <w:marRight w:val="0"/>
      <w:marTop w:val="0"/>
      <w:marBottom w:val="0"/>
      <w:divBdr>
        <w:top w:val="none" w:sz="0" w:space="0" w:color="auto"/>
        <w:left w:val="none" w:sz="0" w:space="0" w:color="auto"/>
        <w:bottom w:val="none" w:sz="0" w:space="0" w:color="auto"/>
        <w:right w:val="none" w:sz="0" w:space="0" w:color="auto"/>
      </w:divBdr>
    </w:div>
    <w:div w:id="1976108152">
      <w:bodyDiv w:val="1"/>
      <w:marLeft w:val="0"/>
      <w:marRight w:val="0"/>
      <w:marTop w:val="0"/>
      <w:marBottom w:val="0"/>
      <w:divBdr>
        <w:top w:val="none" w:sz="0" w:space="0" w:color="auto"/>
        <w:left w:val="none" w:sz="0" w:space="0" w:color="auto"/>
        <w:bottom w:val="none" w:sz="0" w:space="0" w:color="auto"/>
        <w:right w:val="none" w:sz="0" w:space="0" w:color="auto"/>
      </w:divBdr>
    </w:div>
    <w:div w:id="1979072448">
      <w:bodyDiv w:val="1"/>
      <w:marLeft w:val="0"/>
      <w:marRight w:val="0"/>
      <w:marTop w:val="0"/>
      <w:marBottom w:val="0"/>
      <w:divBdr>
        <w:top w:val="none" w:sz="0" w:space="0" w:color="auto"/>
        <w:left w:val="none" w:sz="0" w:space="0" w:color="auto"/>
        <w:bottom w:val="none" w:sz="0" w:space="0" w:color="auto"/>
        <w:right w:val="none" w:sz="0" w:space="0" w:color="auto"/>
      </w:divBdr>
    </w:div>
    <w:div w:id="1989479067">
      <w:bodyDiv w:val="1"/>
      <w:marLeft w:val="0"/>
      <w:marRight w:val="0"/>
      <w:marTop w:val="0"/>
      <w:marBottom w:val="0"/>
      <w:divBdr>
        <w:top w:val="none" w:sz="0" w:space="0" w:color="auto"/>
        <w:left w:val="none" w:sz="0" w:space="0" w:color="auto"/>
        <w:bottom w:val="none" w:sz="0" w:space="0" w:color="auto"/>
        <w:right w:val="none" w:sz="0" w:space="0" w:color="auto"/>
      </w:divBdr>
    </w:div>
    <w:div w:id="1990403383">
      <w:bodyDiv w:val="1"/>
      <w:marLeft w:val="0"/>
      <w:marRight w:val="0"/>
      <w:marTop w:val="0"/>
      <w:marBottom w:val="0"/>
      <w:divBdr>
        <w:top w:val="none" w:sz="0" w:space="0" w:color="auto"/>
        <w:left w:val="none" w:sz="0" w:space="0" w:color="auto"/>
        <w:bottom w:val="none" w:sz="0" w:space="0" w:color="auto"/>
        <w:right w:val="none" w:sz="0" w:space="0" w:color="auto"/>
      </w:divBdr>
    </w:div>
    <w:div w:id="1991710073">
      <w:bodyDiv w:val="1"/>
      <w:marLeft w:val="0"/>
      <w:marRight w:val="0"/>
      <w:marTop w:val="0"/>
      <w:marBottom w:val="0"/>
      <w:divBdr>
        <w:top w:val="none" w:sz="0" w:space="0" w:color="auto"/>
        <w:left w:val="none" w:sz="0" w:space="0" w:color="auto"/>
        <w:bottom w:val="none" w:sz="0" w:space="0" w:color="auto"/>
        <w:right w:val="none" w:sz="0" w:space="0" w:color="auto"/>
      </w:divBdr>
      <w:divsChild>
        <w:div w:id="1106121506">
          <w:marLeft w:val="0"/>
          <w:marRight w:val="0"/>
          <w:marTop w:val="0"/>
          <w:marBottom w:val="450"/>
          <w:divBdr>
            <w:top w:val="none" w:sz="0" w:space="0" w:color="auto"/>
            <w:left w:val="none" w:sz="0" w:space="0" w:color="auto"/>
            <w:bottom w:val="none" w:sz="0" w:space="0" w:color="auto"/>
            <w:right w:val="none" w:sz="0" w:space="0" w:color="auto"/>
          </w:divBdr>
        </w:div>
        <w:div w:id="1524631325">
          <w:marLeft w:val="0"/>
          <w:marRight w:val="0"/>
          <w:marTop w:val="0"/>
          <w:marBottom w:val="0"/>
          <w:divBdr>
            <w:top w:val="none" w:sz="0" w:space="0" w:color="auto"/>
            <w:left w:val="none" w:sz="0" w:space="0" w:color="auto"/>
            <w:bottom w:val="none" w:sz="0" w:space="0" w:color="auto"/>
            <w:right w:val="none" w:sz="0" w:space="0" w:color="auto"/>
          </w:divBdr>
          <w:divsChild>
            <w:div w:id="1140076316">
              <w:marLeft w:val="0"/>
              <w:marRight w:val="0"/>
              <w:marTop w:val="0"/>
              <w:marBottom w:val="105"/>
              <w:divBdr>
                <w:top w:val="none" w:sz="0" w:space="0" w:color="auto"/>
                <w:left w:val="none" w:sz="0" w:space="0" w:color="auto"/>
                <w:bottom w:val="none" w:sz="0" w:space="0" w:color="auto"/>
                <w:right w:val="none" w:sz="0" w:space="0" w:color="auto"/>
              </w:divBdr>
              <w:divsChild>
                <w:div w:id="10993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295354">
      <w:bodyDiv w:val="1"/>
      <w:marLeft w:val="0"/>
      <w:marRight w:val="0"/>
      <w:marTop w:val="0"/>
      <w:marBottom w:val="0"/>
      <w:divBdr>
        <w:top w:val="none" w:sz="0" w:space="0" w:color="auto"/>
        <w:left w:val="none" w:sz="0" w:space="0" w:color="auto"/>
        <w:bottom w:val="none" w:sz="0" w:space="0" w:color="auto"/>
        <w:right w:val="none" w:sz="0" w:space="0" w:color="auto"/>
      </w:divBdr>
    </w:div>
    <w:div w:id="1996831299">
      <w:bodyDiv w:val="1"/>
      <w:marLeft w:val="0"/>
      <w:marRight w:val="0"/>
      <w:marTop w:val="0"/>
      <w:marBottom w:val="0"/>
      <w:divBdr>
        <w:top w:val="none" w:sz="0" w:space="0" w:color="auto"/>
        <w:left w:val="none" w:sz="0" w:space="0" w:color="auto"/>
        <w:bottom w:val="none" w:sz="0" w:space="0" w:color="auto"/>
        <w:right w:val="none" w:sz="0" w:space="0" w:color="auto"/>
      </w:divBdr>
    </w:div>
    <w:div w:id="1998147255">
      <w:bodyDiv w:val="1"/>
      <w:marLeft w:val="0"/>
      <w:marRight w:val="0"/>
      <w:marTop w:val="0"/>
      <w:marBottom w:val="0"/>
      <w:divBdr>
        <w:top w:val="none" w:sz="0" w:space="0" w:color="auto"/>
        <w:left w:val="none" w:sz="0" w:space="0" w:color="auto"/>
        <w:bottom w:val="none" w:sz="0" w:space="0" w:color="auto"/>
        <w:right w:val="none" w:sz="0" w:space="0" w:color="auto"/>
      </w:divBdr>
    </w:div>
    <w:div w:id="2004770836">
      <w:bodyDiv w:val="1"/>
      <w:marLeft w:val="0"/>
      <w:marRight w:val="0"/>
      <w:marTop w:val="0"/>
      <w:marBottom w:val="0"/>
      <w:divBdr>
        <w:top w:val="none" w:sz="0" w:space="0" w:color="auto"/>
        <w:left w:val="none" w:sz="0" w:space="0" w:color="auto"/>
        <w:bottom w:val="none" w:sz="0" w:space="0" w:color="auto"/>
        <w:right w:val="none" w:sz="0" w:space="0" w:color="auto"/>
      </w:divBdr>
    </w:div>
    <w:div w:id="2004897089">
      <w:bodyDiv w:val="1"/>
      <w:marLeft w:val="0"/>
      <w:marRight w:val="0"/>
      <w:marTop w:val="0"/>
      <w:marBottom w:val="0"/>
      <w:divBdr>
        <w:top w:val="none" w:sz="0" w:space="0" w:color="auto"/>
        <w:left w:val="none" w:sz="0" w:space="0" w:color="auto"/>
        <w:bottom w:val="none" w:sz="0" w:space="0" w:color="auto"/>
        <w:right w:val="none" w:sz="0" w:space="0" w:color="auto"/>
      </w:divBdr>
    </w:div>
    <w:div w:id="2005467706">
      <w:bodyDiv w:val="1"/>
      <w:marLeft w:val="0"/>
      <w:marRight w:val="0"/>
      <w:marTop w:val="0"/>
      <w:marBottom w:val="0"/>
      <w:divBdr>
        <w:top w:val="none" w:sz="0" w:space="0" w:color="auto"/>
        <w:left w:val="none" w:sz="0" w:space="0" w:color="auto"/>
        <w:bottom w:val="none" w:sz="0" w:space="0" w:color="auto"/>
        <w:right w:val="none" w:sz="0" w:space="0" w:color="auto"/>
      </w:divBdr>
    </w:div>
    <w:div w:id="2006129139">
      <w:bodyDiv w:val="1"/>
      <w:marLeft w:val="0"/>
      <w:marRight w:val="0"/>
      <w:marTop w:val="0"/>
      <w:marBottom w:val="0"/>
      <w:divBdr>
        <w:top w:val="none" w:sz="0" w:space="0" w:color="auto"/>
        <w:left w:val="none" w:sz="0" w:space="0" w:color="auto"/>
        <w:bottom w:val="none" w:sz="0" w:space="0" w:color="auto"/>
        <w:right w:val="none" w:sz="0" w:space="0" w:color="auto"/>
      </w:divBdr>
    </w:div>
    <w:div w:id="2007590452">
      <w:bodyDiv w:val="1"/>
      <w:marLeft w:val="0"/>
      <w:marRight w:val="0"/>
      <w:marTop w:val="0"/>
      <w:marBottom w:val="0"/>
      <w:divBdr>
        <w:top w:val="none" w:sz="0" w:space="0" w:color="auto"/>
        <w:left w:val="none" w:sz="0" w:space="0" w:color="auto"/>
        <w:bottom w:val="none" w:sz="0" w:space="0" w:color="auto"/>
        <w:right w:val="none" w:sz="0" w:space="0" w:color="auto"/>
      </w:divBdr>
    </w:div>
    <w:div w:id="2009558760">
      <w:bodyDiv w:val="1"/>
      <w:marLeft w:val="0"/>
      <w:marRight w:val="0"/>
      <w:marTop w:val="0"/>
      <w:marBottom w:val="0"/>
      <w:divBdr>
        <w:top w:val="none" w:sz="0" w:space="0" w:color="auto"/>
        <w:left w:val="none" w:sz="0" w:space="0" w:color="auto"/>
        <w:bottom w:val="none" w:sz="0" w:space="0" w:color="auto"/>
        <w:right w:val="none" w:sz="0" w:space="0" w:color="auto"/>
      </w:divBdr>
    </w:div>
    <w:div w:id="2011058907">
      <w:bodyDiv w:val="1"/>
      <w:marLeft w:val="0"/>
      <w:marRight w:val="0"/>
      <w:marTop w:val="0"/>
      <w:marBottom w:val="0"/>
      <w:divBdr>
        <w:top w:val="none" w:sz="0" w:space="0" w:color="auto"/>
        <w:left w:val="none" w:sz="0" w:space="0" w:color="auto"/>
        <w:bottom w:val="none" w:sz="0" w:space="0" w:color="auto"/>
        <w:right w:val="none" w:sz="0" w:space="0" w:color="auto"/>
      </w:divBdr>
    </w:div>
    <w:div w:id="2012757209">
      <w:bodyDiv w:val="1"/>
      <w:marLeft w:val="0"/>
      <w:marRight w:val="0"/>
      <w:marTop w:val="0"/>
      <w:marBottom w:val="0"/>
      <w:divBdr>
        <w:top w:val="none" w:sz="0" w:space="0" w:color="auto"/>
        <w:left w:val="none" w:sz="0" w:space="0" w:color="auto"/>
        <w:bottom w:val="none" w:sz="0" w:space="0" w:color="auto"/>
        <w:right w:val="none" w:sz="0" w:space="0" w:color="auto"/>
      </w:divBdr>
    </w:div>
    <w:div w:id="2019261471">
      <w:bodyDiv w:val="1"/>
      <w:marLeft w:val="0"/>
      <w:marRight w:val="0"/>
      <w:marTop w:val="0"/>
      <w:marBottom w:val="0"/>
      <w:divBdr>
        <w:top w:val="none" w:sz="0" w:space="0" w:color="auto"/>
        <w:left w:val="none" w:sz="0" w:space="0" w:color="auto"/>
        <w:bottom w:val="none" w:sz="0" w:space="0" w:color="auto"/>
        <w:right w:val="none" w:sz="0" w:space="0" w:color="auto"/>
      </w:divBdr>
      <w:divsChild>
        <w:div w:id="1420371550">
          <w:marLeft w:val="0"/>
          <w:marRight w:val="0"/>
          <w:marTop w:val="225"/>
          <w:marBottom w:val="0"/>
          <w:divBdr>
            <w:top w:val="none" w:sz="0" w:space="0" w:color="auto"/>
            <w:left w:val="none" w:sz="0" w:space="0" w:color="auto"/>
            <w:bottom w:val="none" w:sz="0" w:space="0" w:color="auto"/>
            <w:right w:val="none" w:sz="0" w:space="0" w:color="auto"/>
          </w:divBdr>
        </w:div>
      </w:divsChild>
    </w:div>
    <w:div w:id="2019961033">
      <w:bodyDiv w:val="1"/>
      <w:marLeft w:val="0"/>
      <w:marRight w:val="0"/>
      <w:marTop w:val="0"/>
      <w:marBottom w:val="0"/>
      <w:divBdr>
        <w:top w:val="none" w:sz="0" w:space="0" w:color="auto"/>
        <w:left w:val="none" w:sz="0" w:space="0" w:color="auto"/>
        <w:bottom w:val="none" w:sz="0" w:space="0" w:color="auto"/>
        <w:right w:val="none" w:sz="0" w:space="0" w:color="auto"/>
      </w:divBdr>
      <w:divsChild>
        <w:div w:id="1171095134">
          <w:marLeft w:val="0"/>
          <w:marRight w:val="0"/>
          <w:marTop w:val="0"/>
          <w:marBottom w:val="450"/>
          <w:divBdr>
            <w:top w:val="none" w:sz="0" w:space="0" w:color="auto"/>
            <w:left w:val="none" w:sz="0" w:space="0" w:color="auto"/>
            <w:bottom w:val="none" w:sz="0" w:space="0" w:color="auto"/>
            <w:right w:val="none" w:sz="0" w:space="0" w:color="auto"/>
          </w:divBdr>
        </w:div>
        <w:div w:id="1668096372">
          <w:marLeft w:val="0"/>
          <w:marRight w:val="0"/>
          <w:marTop w:val="0"/>
          <w:marBottom w:val="105"/>
          <w:divBdr>
            <w:top w:val="none" w:sz="0" w:space="0" w:color="auto"/>
            <w:left w:val="none" w:sz="0" w:space="0" w:color="auto"/>
            <w:bottom w:val="none" w:sz="0" w:space="0" w:color="auto"/>
            <w:right w:val="none" w:sz="0" w:space="0" w:color="auto"/>
          </w:divBdr>
          <w:divsChild>
            <w:div w:id="16786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153280">
      <w:bodyDiv w:val="1"/>
      <w:marLeft w:val="0"/>
      <w:marRight w:val="0"/>
      <w:marTop w:val="0"/>
      <w:marBottom w:val="0"/>
      <w:divBdr>
        <w:top w:val="none" w:sz="0" w:space="0" w:color="auto"/>
        <w:left w:val="none" w:sz="0" w:space="0" w:color="auto"/>
        <w:bottom w:val="none" w:sz="0" w:space="0" w:color="auto"/>
        <w:right w:val="none" w:sz="0" w:space="0" w:color="auto"/>
      </w:divBdr>
    </w:div>
    <w:div w:id="2022734072">
      <w:bodyDiv w:val="1"/>
      <w:marLeft w:val="0"/>
      <w:marRight w:val="0"/>
      <w:marTop w:val="0"/>
      <w:marBottom w:val="0"/>
      <w:divBdr>
        <w:top w:val="none" w:sz="0" w:space="0" w:color="auto"/>
        <w:left w:val="none" w:sz="0" w:space="0" w:color="auto"/>
        <w:bottom w:val="none" w:sz="0" w:space="0" w:color="auto"/>
        <w:right w:val="none" w:sz="0" w:space="0" w:color="auto"/>
      </w:divBdr>
      <w:divsChild>
        <w:div w:id="17123112">
          <w:marLeft w:val="0"/>
          <w:marRight w:val="0"/>
          <w:marTop w:val="0"/>
          <w:marBottom w:val="105"/>
          <w:divBdr>
            <w:top w:val="none" w:sz="0" w:space="0" w:color="auto"/>
            <w:left w:val="none" w:sz="0" w:space="0" w:color="auto"/>
            <w:bottom w:val="none" w:sz="0" w:space="0" w:color="auto"/>
            <w:right w:val="none" w:sz="0" w:space="0" w:color="auto"/>
          </w:divBdr>
          <w:divsChild>
            <w:div w:id="1845244147">
              <w:marLeft w:val="0"/>
              <w:marRight w:val="0"/>
              <w:marTop w:val="0"/>
              <w:marBottom w:val="0"/>
              <w:divBdr>
                <w:top w:val="none" w:sz="0" w:space="0" w:color="auto"/>
                <w:left w:val="none" w:sz="0" w:space="0" w:color="auto"/>
                <w:bottom w:val="none" w:sz="0" w:space="0" w:color="auto"/>
                <w:right w:val="none" w:sz="0" w:space="0" w:color="auto"/>
              </w:divBdr>
            </w:div>
          </w:divsChild>
        </w:div>
        <w:div w:id="745805581">
          <w:marLeft w:val="0"/>
          <w:marRight w:val="0"/>
          <w:marTop w:val="0"/>
          <w:marBottom w:val="450"/>
          <w:divBdr>
            <w:top w:val="none" w:sz="0" w:space="0" w:color="auto"/>
            <w:left w:val="none" w:sz="0" w:space="0" w:color="auto"/>
            <w:bottom w:val="none" w:sz="0" w:space="0" w:color="auto"/>
            <w:right w:val="none" w:sz="0" w:space="0" w:color="auto"/>
          </w:divBdr>
        </w:div>
      </w:divsChild>
    </w:div>
    <w:div w:id="2023504397">
      <w:bodyDiv w:val="1"/>
      <w:marLeft w:val="0"/>
      <w:marRight w:val="0"/>
      <w:marTop w:val="0"/>
      <w:marBottom w:val="0"/>
      <w:divBdr>
        <w:top w:val="none" w:sz="0" w:space="0" w:color="auto"/>
        <w:left w:val="none" w:sz="0" w:space="0" w:color="auto"/>
        <w:bottom w:val="none" w:sz="0" w:space="0" w:color="auto"/>
        <w:right w:val="none" w:sz="0" w:space="0" w:color="auto"/>
      </w:divBdr>
      <w:divsChild>
        <w:div w:id="386800622">
          <w:marLeft w:val="0"/>
          <w:marRight w:val="0"/>
          <w:marTop w:val="225"/>
          <w:marBottom w:val="0"/>
          <w:divBdr>
            <w:top w:val="none" w:sz="0" w:space="0" w:color="auto"/>
            <w:left w:val="none" w:sz="0" w:space="0" w:color="auto"/>
            <w:bottom w:val="none" w:sz="0" w:space="0" w:color="auto"/>
            <w:right w:val="none" w:sz="0" w:space="0" w:color="auto"/>
          </w:divBdr>
        </w:div>
      </w:divsChild>
    </w:div>
    <w:div w:id="2024280062">
      <w:bodyDiv w:val="1"/>
      <w:marLeft w:val="0"/>
      <w:marRight w:val="0"/>
      <w:marTop w:val="0"/>
      <w:marBottom w:val="0"/>
      <w:divBdr>
        <w:top w:val="none" w:sz="0" w:space="0" w:color="auto"/>
        <w:left w:val="none" w:sz="0" w:space="0" w:color="auto"/>
        <w:bottom w:val="none" w:sz="0" w:space="0" w:color="auto"/>
        <w:right w:val="none" w:sz="0" w:space="0" w:color="auto"/>
      </w:divBdr>
    </w:div>
    <w:div w:id="2024546157">
      <w:bodyDiv w:val="1"/>
      <w:marLeft w:val="0"/>
      <w:marRight w:val="0"/>
      <w:marTop w:val="0"/>
      <w:marBottom w:val="0"/>
      <w:divBdr>
        <w:top w:val="none" w:sz="0" w:space="0" w:color="auto"/>
        <w:left w:val="none" w:sz="0" w:space="0" w:color="auto"/>
        <w:bottom w:val="none" w:sz="0" w:space="0" w:color="auto"/>
        <w:right w:val="none" w:sz="0" w:space="0" w:color="auto"/>
      </w:divBdr>
    </w:div>
    <w:div w:id="2026588925">
      <w:bodyDiv w:val="1"/>
      <w:marLeft w:val="0"/>
      <w:marRight w:val="0"/>
      <w:marTop w:val="0"/>
      <w:marBottom w:val="0"/>
      <w:divBdr>
        <w:top w:val="none" w:sz="0" w:space="0" w:color="auto"/>
        <w:left w:val="none" w:sz="0" w:space="0" w:color="auto"/>
        <w:bottom w:val="none" w:sz="0" w:space="0" w:color="auto"/>
        <w:right w:val="none" w:sz="0" w:space="0" w:color="auto"/>
      </w:divBdr>
      <w:divsChild>
        <w:div w:id="226308544">
          <w:marLeft w:val="0"/>
          <w:marRight w:val="0"/>
          <w:marTop w:val="0"/>
          <w:marBottom w:val="450"/>
          <w:divBdr>
            <w:top w:val="none" w:sz="0" w:space="0" w:color="auto"/>
            <w:left w:val="none" w:sz="0" w:space="0" w:color="auto"/>
            <w:bottom w:val="none" w:sz="0" w:space="0" w:color="auto"/>
            <w:right w:val="none" w:sz="0" w:space="0" w:color="auto"/>
          </w:divBdr>
        </w:div>
        <w:div w:id="1186795821">
          <w:marLeft w:val="0"/>
          <w:marRight w:val="0"/>
          <w:marTop w:val="0"/>
          <w:marBottom w:val="105"/>
          <w:divBdr>
            <w:top w:val="none" w:sz="0" w:space="0" w:color="auto"/>
            <w:left w:val="none" w:sz="0" w:space="0" w:color="auto"/>
            <w:bottom w:val="none" w:sz="0" w:space="0" w:color="auto"/>
            <w:right w:val="none" w:sz="0" w:space="0" w:color="auto"/>
          </w:divBdr>
          <w:divsChild>
            <w:div w:id="61389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75214">
      <w:bodyDiv w:val="1"/>
      <w:marLeft w:val="0"/>
      <w:marRight w:val="0"/>
      <w:marTop w:val="0"/>
      <w:marBottom w:val="0"/>
      <w:divBdr>
        <w:top w:val="none" w:sz="0" w:space="0" w:color="auto"/>
        <w:left w:val="none" w:sz="0" w:space="0" w:color="auto"/>
        <w:bottom w:val="none" w:sz="0" w:space="0" w:color="auto"/>
        <w:right w:val="none" w:sz="0" w:space="0" w:color="auto"/>
      </w:divBdr>
    </w:div>
    <w:div w:id="2027709783">
      <w:bodyDiv w:val="1"/>
      <w:marLeft w:val="0"/>
      <w:marRight w:val="0"/>
      <w:marTop w:val="0"/>
      <w:marBottom w:val="0"/>
      <w:divBdr>
        <w:top w:val="none" w:sz="0" w:space="0" w:color="auto"/>
        <w:left w:val="none" w:sz="0" w:space="0" w:color="auto"/>
        <w:bottom w:val="none" w:sz="0" w:space="0" w:color="auto"/>
        <w:right w:val="none" w:sz="0" w:space="0" w:color="auto"/>
      </w:divBdr>
      <w:divsChild>
        <w:div w:id="1307970130">
          <w:marLeft w:val="0"/>
          <w:marRight w:val="0"/>
          <w:marTop w:val="225"/>
          <w:marBottom w:val="0"/>
          <w:divBdr>
            <w:top w:val="none" w:sz="0" w:space="0" w:color="auto"/>
            <w:left w:val="none" w:sz="0" w:space="0" w:color="auto"/>
            <w:bottom w:val="none" w:sz="0" w:space="0" w:color="auto"/>
            <w:right w:val="none" w:sz="0" w:space="0" w:color="auto"/>
          </w:divBdr>
        </w:div>
      </w:divsChild>
    </w:div>
    <w:div w:id="2028670640">
      <w:bodyDiv w:val="1"/>
      <w:marLeft w:val="0"/>
      <w:marRight w:val="0"/>
      <w:marTop w:val="0"/>
      <w:marBottom w:val="0"/>
      <w:divBdr>
        <w:top w:val="none" w:sz="0" w:space="0" w:color="auto"/>
        <w:left w:val="none" w:sz="0" w:space="0" w:color="auto"/>
        <w:bottom w:val="none" w:sz="0" w:space="0" w:color="auto"/>
        <w:right w:val="none" w:sz="0" w:space="0" w:color="auto"/>
      </w:divBdr>
    </w:div>
    <w:div w:id="2028750951">
      <w:bodyDiv w:val="1"/>
      <w:marLeft w:val="0"/>
      <w:marRight w:val="0"/>
      <w:marTop w:val="0"/>
      <w:marBottom w:val="0"/>
      <w:divBdr>
        <w:top w:val="none" w:sz="0" w:space="0" w:color="auto"/>
        <w:left w:val="none" w:sz="0" w:space="0" w:color="auto"/>
        <w:bottom w:val="none" w:sz="0" w:space="0" w:color="auto"/>
        <w:right w:val="none" w:sz="0" w:space="0" w:color="auto"/>
      </w:divBdr>
    </w:div>
    <w:div w:id="2032487760">
      <w:bodyDiv w:val="1"/>
      <w:marLeft w:val="0"/>
      <w:marRight w:val="0"/>
      <w:marTop w:val="0"/>
      <w:marBottom w:val="0"/>
      <w:divBdr>
        <w:top w:val="none" w:sz="0" w:space="0" w:color="auto"/>
        <w:left w:val="none" w:sz="0" w:space="0" w:color="auto"/>
        <w:bottom w:val="none" w:sz="0" w:space="0" w:color="auto"/>
        <w:right w:val="none" w:sz="0" w:space="0" w:color="auto"/>
      </w:divBdr>
      <w:divsChild>
        <w:div w:id="520631663">
          <w:marLeft w:val="0"/>
          <w:marRight w:val="0"/>
          <w:marTop w:val="225"/>
          <w:marBottom w:val="0"/>
          <w:divBdr>
            <w:top w:val="none" w:sz="0" w:space="0" w:color="auto"/>
            <w:left w:val="none" w:sz="0" w:space="0" w:color="auto"/>
            <w:bottom w:val="none" w:sz="0" w:space="0" w:color="auto"/>
            <w:right w:val="none" w:sz="0" w:space="0" w:color="auto"/>
          </w:divBdr>
        </w:div>
      </w:divsChild>
    </w:div>
    <w:div w:id="2038194166">
      <w:bodyDiv w:val="1"/>
      <w:marLeft w:val="0"/>
      <w:marRight w:val="0"/>
      <w:marTop w:val="0"/>
      <w:marBottom w:val="0"/>
      <w:divBdr>
        <w:top w:val="none" w:sz="0" w:space="0" w:color="auto"/>
        <w:left w:val="none" w:sz="0" w:space="0" w:color="auto"/>
        <w:bottom w:val="none" w:sz="0" w:space="0" w:color="auto"/>
        <w:right w:val="none" w:sz="0" w:space="0" w:color="auto"/>
      </w:divBdr>
    </w:div>
    <w:div w:id="2038890828">
      <w:bodyDiv w:val="1"/>
      <w:marLeft w:val="0"/>
      <w:marRight w:val="0"/>
      <w:marTop w:val="0"/>
      <w:marBottom w:val="0"/>
      <w:divBdr>
        <w:top w:val="none" w:sz="0" w:space="0" w:color="auto"/>
        <w:left w:val="none" w:sz="0" w:space="0" w:color="auto"/>
        <w:bottom w:val="none" w:sz="0" w:space="0" w:color="auto"/>
        <w:right w:val="none" w:sz="0" w:space="0" w:color="auto"/>
      </w:divBdr>
    </w:div>
    <w:div w:id="2038893248">
      <w:bodyDiv w:val="1"/>
      <w:marLeft w:val="0"/>
      <w:marRight w:val="0"/>
      <w:marTop w:val="0"/>
      <w:marBottom w:val="0"/>
      <w:divBdr>
        <w:top w:val="none" w:sz="0" w:space="0" w:color="auto"/>
        <w:left w:val="none" w:sz="0" w:space="0" w:color="auto"/>
        <w:bottom w:val="none" w:sz="0" w:space="0" w:color="auto"/>
        <w:right w:val="none" w:sz="0" w:space="0" w:color="auto"/>
      </w:divBdr>
      <w:divsChild>
        <w:div w:id="1072587044">
          <w:marLeft w:val="0"/>
          <w:marRight w:val="0"/>
          <w:marTop w:val="0"/>
          <w:marBottom w:val="450"/>
          <w:divBdr>
            <w:top w:val="none" w:sz="0" w:space="0" w:color="auto"/>
            <w:left w:val="none" w:sz="0" w:space="0" w:color="auto"/>
            <w:bottom w:val="none" w:sz="0" w:space="0" w:color="auto"/>
            <w:right w:val="none" w:sz="0" w:space="0" w:color="auto"/>
          </w:divBdr>
        </w:div>
        <w:div w:id="1310473220">
          <w:marLeft w:val="0"/>
          <w:marRight w:val="0"/>
          <w:marTop w:val="0"/>
          <w:marBottom w:val="105"/>
          <w:divBdr>
            <w:top w:val="none" w:sz="0" w:space="0" w:color="auto"/>
            <w:left w:val="none" w:sz="0" w:space="0" w:color="auto"/>
            <w:bottom w:val="none" w:sz="0" w:space="0" w:color="auto"/>
            <w:right w:val="none" w:sz="0" w:space="0" w:color="auto"/>
          </w:divBdr>
          <w:divsChild>
            <w:div w:id="1295523507">
              <w:marLeft w:val="0"/>
              <w:marRight w:val="0"/>
              <w:marTop w:val="0"/>
              <w:marBottom w:val="0"/>
              <w:divBdr>
                <w:top w:val="none" w:sz="0" w:space="0" w:color="auto"/>
                <w:left w:val="none" w:sz="0" w:space="0" w:color="auto"/>
                <w:bottom w:val="none" w:sz="0" w:space="0" w:color="auto"/>
                <w:right w:val="none" w:sz="0" w:space="0" w:color="auto"/>
              </w:divBdr>
            </w:div>
          </w:divsChild>
        </w:div>
        <w:div w:id="1409378874">
          <w:marLeft w:val="0"/>
          <w:marRight w:val="0"/>
          <w:marTop w:val="0"/>
          <w:marBottom w:val="105"/>
          <w:divBdr>
            <w:top w:val="none" w:sz="0" w:space="0" w:color="auto"/>
            <w:left w:val="none" w:sz="0" w:space="0" w:color="auto"/>
            <w:bottom w:val="none" w:sz="0" w:space="0" w:color="auto"/>
            <w:right w:val="none" w:sz="0" w:space="0" w:color="auto"/>
          </w:divBdr>
          <w:divsChild>
            <w:div w:id="108549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768496">
      <w:bodyDiv w:val="1"/>
      <w:marLeft w:val="0"/>
      <w:marRight w:val="0"/>
      <w:marTop w:val="0"/>
      <w:marBottom w:val="0"/>
      <w:divBdr>
        <w:top w:val="none" w:sz="0" w:space="0" w:color="auto"/>
        <w:left w:val="none" w:sz="0" w:space="0" w:color="auto"/>
        <w:bottom w:val="none" w:sz="0" w:space="0" w:color="auto"/>
        <w:right w:val="none" w:sz="0" w:space="0" w:color="auto"/>
      </w:divBdr>
    </w:div>
    <w:div w:id="2045597179">
      <w:bodyDiv w:val="1"/>
      <w:marLeft w:val="0"/>
      <w:marRight w:val="0"/>
      <w:marTop w:val="0"/>
      <w:marBottom w:val="0"/>
      <w:divBdr>
        <w:top w:val="none" w:sz="0" w:space="0" w:color="auto"/>
        <w:left w:val="none" w:sz="0" w:space="0" w:color="auto"/>
        <w:bottom w:val="none" w:sz="0" w:space="0" w:color="auto"/>
        <w:right w:val="none" w:sz="0" w:space="0" w:color="auto"/>
      </w:divBdr>
    </w:div>
    <w:div w:id="2049915574">
      <w:bodyDiv w:val="1"/>
      <w:marLeft w:val="0"/>
      <w:marRight w:val="0"/>
      <w:marTop w:val="0"/>
      <w:marBottom w:val="0"/>
      <w:divBdr>
        <w:top w:val="none" w:sz="0" w:space="0" w:color="auto"/>
        <w:left w:val="none" w:sz="0" w:space="0" w:color="auto"/>
        <w:bottom w:val="none" w:sz="0" w:space="0" w:color="auto"/>
        <w:right w:val="none" w:sz="0" w:space="0" w:color="auto"/>
      </w:divBdr>
    </w:div>
    <w:div w:id="2050718589">
      <w:bodyDiv w:val="1"/>
      <w:marLeft w:val="0"/>
      <w:marRight w:val="0"/>
      <w:marTop w:val="0"/>
      <w:marBottom w:val="0"/>
      <w:divBdr>
        <w:top w:val="none" w:sz="0" w:space="0" w:color="auto"/>
        <w:left w:val="none" w:sz="0" w:space="0" w:color="auto"/>
        <w:bottom w:val="none" w:sz="0" w:space="0" w:color="auto"/>
        <w:right w:val="none" w:sz="0" w:space="0" w:color="auto"/>
      </w:divBdr>
    </w:div>
    <w:div w:id="2055351743">
      <w:bodyDiv w:val="1"/>
      <w:marLeft w:val="0"/>
      <w:marRight w:val="0"/>
      <w:marTop w:val="0"/>
      <w:marBottom w:val="0"/>
      <w:divBdr>
        <w:top w:val="none" w:sz="0" w:space="0" w:color="auto"/>
        <w:left w:val="none" w:sz="0" w:space="0" w:color="auto"/>
        <w:bottom w:val="none" w:sz="0" w:space="0" w:color="auto"/>
        <w:right w:val="none" w:sz="0" w:space="0" w:color="auto"/>
      </w:divBdr>
      <w:divsChild>
        <w:div w:id="889077764">
          <w:marLeft w:val="0"/>
          <w:marRight w:val="0"/>
          <w:marTop w:val="0"/>
          <w:marBottom w:val="0"/>
          <w:divBdr>
            <w:top w:val="none" w:sz="0" w:space="0" w:color="auto"/>
            <w:left w:val="none" w:sz="0" w:space="0" w:color="auto"/>
            <w:bottom w:val="none" w:sz="0" w:space="0" w:color="auto"/>
            <w:right w:val="none" w:sz="0" w:space="0" w:color="auto"/>
          </w:divBdr>
          <w:divsChild>
            <w:div w:id="54634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49770">
      <w:bodyDiv w:val="1"/>
      <w:marLeft w:val="0"/>
      <w:marRight w:val="0"/>
      <w:marTop w:val="0"/>
      <w:marBottom w:val="0"/>
      <w:divBdr>
        <w:top w:val="none" w:sz="0" w:space="0" w:color="auto"/>
        <w:left w:val="none" w:sz="0" w:space="0" w:color="auto"/>
        <w:bottom w:val="none" w:sz="0" w:space="0" w:color="auto"/>
        <w:right w:val="none" w:sz="0" w:space="0" w:color="auto"/>
      </w:divBdr>
    </w:div>
    <w:div w:id="2057972967">
      <w:bodyDiv w:val="1"/>
      <w:marLeft w:val="0"/>
      <w:marRight w:val="0"/>
      <w:marTop w:val="0"/>
      <w:marBottom w:val="0"/>
      <w:divBdr>
        <w:top w:val="none" w:sz="0" w:space="0" w:color="auto"/>
        <w:left w:val="none" w:sz="0" w:space="0" w:color="auto"/>
        <w:bottom w:val="none" w:sz="0" w:space="0" w:color="auto"/>
        <w:right w:val="none" w:sz="0" w:space="0" w:color="auto"/>
      </w:divBdr>
      <w:divsChild>
        <w:div w:id="1356346144">
          <w:marLeft w:val="0"/>
          <w:marRight w:val="0"/>
          <w:marTop w:val="225"/>
          <w:marBottom w:val="0"/>
          <w:divBdr>
            <w:top w:val="none" w:sz="0" w:space="0" w:color="auto"/>
            <w:left w:val="none" w:sz="0" w:space="0" w:color="auto"/>
            <w:bottom w:val="none" w:sz="0" w:space="0" w:color="auto"/>
            <w:right w:val="none" w:sz="0" w:space="0" w:color="auto"/>
          </w:divBdr>
        </w:div>
      </w:divsChild>
    </w:div>
    <w:div w:id="2059041112">
      <w:bodyDiv w:val="1"/>
      <w:marLeft w:val="0"/>
      <w:marRight w:val="0"/>
      <w:marTop w:val="0"/>
      <w:marBottom w:val="0"/>
      <w:divBdr>
        <w:top w:val="none" w:sz="0" w:space="0" w:color="auto"/>
        <w:left w:val="none" w:sz="0" w:space="0" w:color="auto"/>
        <w:bottom w:val="none" w:sz="0" w:space="0" w:color="auto"/>
        <w:right w:val="none" w:sz="0" w:space="0" w:color="auto"/>
      </w:divBdr>
    </w:div>
    <w:div w:id="2059820813">
      <w:bodyDiv w:val="1"/>
      <w:marLeft w:val="0"/>
      <w:marRight w:val="0"/>
      <w:marTop w:val="0"/>
      <w:marBottom w:val="0"/>
      <w:divBdr>
        <w:top w:val="none" w:sz="0" w:space="0" w:color="auto"/>
        <w:left w:val="none" w:sz="0" w:space="0" w:color="auto"/>
        <w:bottom w:val="none" w:sz="0" w:space="0" w:color="auto"/>
        <w:right w:val="none" w:sz="0" w:space="0" w:color="auto"/>
      </w:divBdr>
    </w:div>
    <w:div w:id="2060087411">
      <w:bodyDiv w:val="1"/>
      <w:marLeft w:val="0"/>
      <w:marRight w:val="0"/>
      <w:marTop w:val="0"/>
      <w:marBottom w:val="0"/>
      <w:divBdr>
        <w:top w:val="none" w:sz="0" w:space="0" w:color="auto"/>
        <w:left w:val="none" w:sz="0" w:space="0" w:color="auto"/>
        <w:bottom w:val="none" w:sz="0" w:space="0" w:color="auto"/>
        <w:right w:val="none" w:sz="0" w:space="0" w:color="auto"/>
      </w:divBdr>
    </w:div>
    <w:div w:id="2061519092">
      <w:bodyDiv w:val="1"/>
      <w:marLeft w:val="0"/>
      <w:marRight w:val="0"/>
      <w:marTop w:val="0"/>
      <w:marBottom w:val="0"/>
      <w:divBdr>
        <w:top w:val="none" w:sz="0" w:space="0" w:color="auto"/>
        <w:left w:val="none" w:sz="0" w:space="0" w:color="auto"/>
        <w:bottom w:val="none" w:sz="0" w:space="0" w:color="auto"/>
        <w:right w:val="none" w:sz="0" w:space="0" w:color="auto"/>
      </w:divBdr>
    </w:div>
    <w:div w:id="2061635360">
      <w:bodyDiv w:val="1"/>
      <w:marLeft w:val="0"/>
      <w:marRight w:val="0"/>
      <w:marTop w:val="0"/>
      <w:marBottom w:val="0"/>
      <w:divBdr>
        <w:top w:val="none" w:sz="0" w:space="0" w:color="auto"/>
        <w:left w:val="none" w:sz="0" w:space="0" w:color="auto"/>
        <w:bottom w:val="none" w:sz="0" w:space="0" w:color="auto"/>
        <w:right w:val="none" w:sz="0" w:space="0" w:color="auto"/>
      </w:divBdr>
    </w:div>
    <w:div w:id="2061977656">
      <w:bodyDiv w:val="1"/>
      <w:marLeft w:val="0"/>
      <w:marRight w:val="0"/>
      <w:marTop w:val="0"/>
      <w:marBottom w:val="0"/>
      <w:divBdr>
        <w:top w:val="none" w:sz="0" w:space="0" w:color="auto"/>
        <w:left w:val="none" w:sz="0" w:space="0" w:color="auto"/>
        <w:bottom w:val="none" w:sz="0" w:space="0" w:color="auto"/>
        <w:right w:val="none" w:sz="0" w:space="0" w:color="auto"/>
      </w:divBdr>
    </w:div>
    <w:div w:id="2062241681">
      <w:bodyDiv w:val="1"/>
      <w:marLeft w:val="0"/>
      <w:marRight w:val="0"/>
      <w:marTop w:val="0"/>
      <w:marBottom w:val="0"/>
      <w:divBdr>
        <w:top w:val="none" w:sz="0" w:space="0" w:color="auto"/>
        <w:left w:val="none" w:sz="0" w:space="0" w:color="auto"/>
        <w:bottom w:val="none" w:sz="0" w:space="0" w:color="auto"/>
        <w:right w:val="none" w:sz="0" w:space="0" w:color="auto"/>
      </w:divBdr>
      <w:divsChild>
        <w:div w:id="656108803">
          <w:marLeft w:val="0"/>
          <w:marRight w:val="0"/>
          <w:marTop w:val="150"/>
          <w:marBottom w:val="0"/>
          <w:divBdr>
            <w:top w:val="none" w:sz="0" w:space="0" w:color="auto"/>
            <w:left w:val="none" w:sz="0" w:space="0" w:color="auto"/>
            <w:bottom w:val="none" w:sz="0" w:space="0" w:color="auto"/>
            <w:right w:val="none" w:sz="0" w:space="0" w:color="auto"/>
          </w:divBdr>
          <w:divsChild>
            <w:div w:id="782379444">
              <w:marLeft w:val="0"/>
              <w:marRight w:val="0"/>
              <w:marTop w:val="0"/>
              <w:marBottom w:val="0"/>
              <w:divBdr>
                <w:top w:val="none" w:sz="0" w:space="0" w:color="auto"/>
                <w:left w:val="none" w:sz="0" w:space="0" w:color="auto"/>
                <w:bottom w:val="none" w:sz="0" w:space="0" w:color="auto"/>
                <w:right w:val="none" w:sz="0" w:space="0" w:color="auto"/>
              </w:divBdr>
            </w:div>
            <w:div w:id="1613703222">
              <w:marLeft w:val="0"/>
              <w:marRight w:val="0"/>
              <w:marTop w:val="0"/>
              <w:marBottom w:val="0"/>
              <w:divBdr>
                <w:top w:val="none" w:sz="0" w:space="0" w:color="auto"/>
                <w:left w:val="none" w:sz="0" w:space="0" w:color="auto"/>
                <w:bottom w:val="none" w:sz="0" w:space="0" w:color="auto"/>
                <w:right w:val="none" w:sz="0" w:space="0" w:color="auto"/>
              </w:divBdr>
            </w:div>
          </w:divsChild>
        </w:div>
        <w:div w:id="689338229">
          <w:marLeft w:val="0"/>
          <w:marRight w:val="0"/>
          <w:marTop w:val="225"/>
          <w:marBottom w:val="0"/>
          <w:divBdr>
            <w:top w:val="none" w:sz="0" w:space="0" w:color="auto"/>
            <w:left w:val="none" w:sz="0" w:space="0" w:color="auto"/>
            <w:bottom w:val="none" w:sz="0" w:space="0" w:color="auto"/>
            <w:right w:val="none" w:sz="0" w:space="0" w:color="auto"/>
          </w:divBdr>
        </w:div>
        <w:div w:id="800266977">
          <w:marLeft w:val="0"/>
          <w:marRight w:val="0"/>
          <w:marTop w:val="0"/>
          <w:marBottom w:val="165"/>
          <w:divBdr>
            <w:top w:val="none" w:sz="0" w:space="0" w:color="auto"/>
            <w:left w:val="none" w:sz="0" w:space="0" w:color="auto"/>
            <w:bottom w:val="none" w:sz="0" w:space="0" w:color="auto"/>
            <w:right w:val="none" w:sz="0" w:space="0" w:color="auto"/>
          </w:divBdr>
        </w:div>
        <w:div w:id="1275559265">
          <w:marLeft w:val="0"/>
          <w:marRight w:val="0"/>
          <w:marTop w:val="150"/>
          <w:marBottom w:val="0"/>
          <w:divBdr>
            <w:top w:val="none" w:sz="0" w:space="0" w:color="auto"/>
            <w:left w:val="none" w:sz="0" w:space="0" w:color="auto"/>
            <w:bottom w:val="none" w:sz="0" w:space="0" w:color="auto"/>
            <w:right w:val="none" w:sz="0" w:space="0" w:color="auto"/>
          </w:divBdr>
          <w:divsChild>
            <w:div w:id="105219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22766">
      <w:bodyDiv w:val="1"/>
      <w:marLeft w:val="0"/>
      <w:marRight w:val="0"/>
      <w:marTop w:val="0"/>
      <w:marBottom w:val="0"/>
      <w:divBdr>
        <w:top w:val="none" w:sz="0" w:space="0" w:color="auto"/>
        <w:left w:val="none" w:sz="0" w:space="0" w:color="auto"/>
        <w:bottom w:val="none" w:sz="0" w:space="0" w:color="auto"/>
        <w:right w:val="none" w:sz="0" w:space="0" w:color="auto"/>
      </w:divBdr>
    </w:div>
    <w:div w:id="2064088214">
      <w:bodyDiv w:val="1"/>
      <w:marLeft w:val="0"/>
      <w:marRight w:val="0"/>
      <w:marTop w:val="0"/>
      <w:marBottom w:val="0"/>
      <w:divBdr>
        <w:top w:val="none" w:sz="0" w:space="0" w:color="auto"/>
        <w:left w:val="none" w:sz="0" w:space="0" w:color="auto"/>
        <w:bottom w:val="none" w:sz="0" w:space="0" w:color="auto"/>
        <w:right w:val="none" w:sz="0" w:space="0" w:color="auto"/>
      </w:divBdr>
    </w:div>
    <w:div w:id="2066446302">
      <w:bodyDiv w:val="1"/>
      <w:marLeft w:val="0"/>
      <w:marRight w:val="0"/>
      <w:marTop w:val="0"/>
      <w:marBottom w:val="0"/>
      <w:divBdr>
        <w:top w:val="none" w:sz="0" w:space="0" w:color="auto"/>
        <w:left w:val="none" w:sz="0" w:space="0" w:color="auto"/>
        <w:bottom w:val="none" w:sz="0" w:space="0" w:color="auto"/>
        <w:right w:val="none" w:sz="0" w:space="0" w:color="auto"/>
      </w:divBdr>
      <w:divsChild>
        <w:div w:id="1106147887">
          <w:marLeft w:val="0"/>
          <w:marRight w:val="0"/>
          <w:marTop w:val="0"/>
          <w:marBottom w:val="105"/>
          <w:divBdr>
            <w:top w:val="none" w:sz="0" w:space="0" w:color="auto"/>
            <w:left w:val="none" w:sz="0" w:space="0" w:color="auto"/>
            <w:bottom w:val="none" w:sz="0" w:space="0" w:color="auto"/>
            <w:right w:val="none" w:sz="0" w:space="0" w:color="auto"/>
          </w:divBdr>
          <w:divsChild>
            <w:div w:id="927613558">
              <w:marLeft w:val="0"/>
              <w:marRight w:val="0"/>
              <w:marTop w:val="0"/>
              <w:marBottom w:val="0"/>
              <w:divBdr>
                <w:top w:val="none" w:sz="0" w:space="0" w:color="auto"/>
                <w:left w:val="none" w:sz="0" w:space="0" w:color="auto"/>
                <w:bottom w:val="none" w:sz="0" w:space="0" w:color="auto"/>
                <w:right w:val="none" w:sz="0" w:space="0" w:color="auto"/>
              </w:divBdr>
            </w:div>
          </w:divsChild>
        </w:div>
        <w:div w:id="1392265473">
          <w:marLeft w:val="0"/>
          <w:marRight w:val="0"/>
          <w:marTop w:val="0"/>
          <w:marBottom w:val="450"/>
          <w:divBdr>
            <w:top w:val="none" w:sz="0" w:space="0" w:color="auto"/>
            <w:left w:val="none" w:sz="0" w:space="0" w:color="auto"/>
            <w:bottom w:val="none" w:sz="0" w:space="0" w:color="auto"/>
            <w:right w:val="none" w:sz="0" w:space="0" w:color="auto"/>
          </w:divBdr>
        </w:div>
      </w:divsChild>
    </w:div>
    <w:div w:id="2066446563">
      <w:bodyDiv w:val="1"/>
      <w:marLeft w:val="0"/>
      <w:marRight w:val="0"/>
      <w:marTop w:val="0"/>
      <w:marBottom w:val="0"/>
      <w:divBdr>
        <w:top w:val="none" w:sz="0" w:space="0" w:color="auto"/>
        <w:left w:val="none" w:sz="0" w:space="0" w:color="auto"/>
        <w:bottom w:val="none" w:sz="0" w:space="0" w:color="auto"/>
        <w:right w:val="none" w:sz="0" w:space="0" w:color="auto"/>
      </w:divBdr>
    </w:div>
    <w:div w:id="2067878062">
      <w:bodyDiv w:val="1"/>
      <w:marLeft w:val="0"/>
      <w:marRight w:val="0"/>
      <w:marTop w:val="0"/>
      <w:marBottom w:val="0"/>
      <w:divBdr>
        <w:top w:val="none" w:sz="0" w:space="0" w:color="auto"/>
        <w:left w:val="none" w:sz="0" w:space="0" w:color="auto"/>
        <w:bottom w:val="none" w:sz="0" w:space="0" w:color="auto"/>
        <w:right w:val="none" w:sz="0" w:space="0" w:color="auto"/>
      </w:divBdr>
    </w:div>
    <w:div w:id="2068068524">
      <w:bodyDiv w:val="1"/>
      <w:marLeft w:val="0"/>
      <w:marRight w:val="0"/>
      <w:marTop w:val="0"/>
      <w:marBottom w:val="0"/>
      <w:divBdr>
        <w:top w:val="none" w:sz="0" w:space="0" w:color="auto"/>
        <w:left w:val="none" w:sz="0" w:space="0" w:color="auto"/>
        <w:bottom w:val="none" w:sz="0" w:space="0" w:color="auto"/>
        <w:right w:val="none" w:sz="0" w:space="0" w:color="auto"/>
      </w:divBdr>
    </w:div>
    <w:div w:id="2069720189">
      <w:bodyDiv w:val="1"/>
      <w:marLeft w:val="0"/>
      <w:marRight w:val="0"/>
      <w:marTop w:val="0"/>
      <w:marBottom w:val="0"/>
      <w:divBdr>
        <w:top w:val="none" w:sz="0" w:space="0" w:color="auto"/>
        <w:left w:val="none" w:sz="0" w:space="0" w:color="auto"/>
        <w:bottom w:val="none" w:sz="0" w:space="0" w:color="auto"/>
        <w:right w:val="none" w:sz="0" w:space="0" w:color="auto"/>
      </w:divBdr>
      <w:divsChild>
        <w:div w:id="1389915153">
          <w:marLeft w:val="0"/>
          <w:marRight w:val="0"/>
          <w:marTop w:val="225"/>
          <w:marBottom w:val="0"/>
          <w:divBdr>
            <w:top w:val="none" w:sz="0" w:space="0" w:color="auto"/>
            <w:left w:val="none" w:sz="0" w:space="0" w:color="auto"/>
            <w:bottom w:val="none" w:sz="0" w:space="0" w:color="auto"/>
            <w:right w:val="none" w:sz="0" w:space="0" w:color="auto"/>
          </w:divBdr>
        </w:div>
      </w:divsChild>
    </w:div>
    <w:div w:id="2071077330">
      <w:bodyDiv w:val="1"/>
      <w:marLeft w:val="0"/>
      <w:marRight w:val="0"/>
      <w:marTop w:val="0"/>
      <w:marBottom w:val="0"/>
      <w:divBdr>
        <w:top w:val="none" w:sz="0" w:space="0" w:color="auto"/>
        <w:left w:val="none" w:sz="0" w:space="0" w:color="auto"/>
        <w:bottom w:val="none" w:sz="0" w:space="0" w:color="auto"/>
        <w:right w:val="none" w:sz="0" w:space="0" w:color="auto"/>
      </w:divBdr>
    </w:div>
    <w:div w:id="2071150012">
      <w:bodyDiv w:val="1"/>
      <w:marLeft w:val="0"/>
      <w:marRight w:val="0"/>
      <w:marTop w:val="0"/>
      <w:marBottom w:val="0"/>
      <w:divBdr>
        <w:top w:val="none" w:sz="0" w:space="0" w:color="auto"/>
        <w:left w:val="none" w:sz="0" w:space="0" w:color="auto"/>
        <w:bottom w:val="none" w:sz="0" w:space="0" w:color="auto"/>
        <w:right w:val="none" w:sz="0" w:space="0" w:color="auto"/>
      </w:divBdr>
    </w:div>
    <w:div w:id="2075621831">
      <w:bodyDiv w:val="1"/>
      <w:marLeft w:val="0"/>
      <w:marRight w:val="0"/>
      <w:marTop w:val="0"/>
      <w:marBottom w:val="0"/>
      <w:divBdr>
        <w:top w:val="none" w:sz="0" w:space="0" w:color="auto"/>
        <w:left w:val="none" w:sz="0" w:space="0" w:color="auto"/>
        <w:bottom w:val="none" w:sz="0" w:space="0" w:color="auto"/>
        <w:right w:val="none" w:sz="0" w:space="0" w:color="auto"/>
      </w:divBdr>
    </w:div>
    <w:div w:id="2080248239">
      <w:bodyDiv w:val="1"/>
      <w:marLeft w:val="0"/>
      <w:marRight w:val="0"/>
      <w:marTop w:val="0"/>
      <w:marBottom w:val="0"/>
      <w:divBdr>
        <w:top w:val="none" w:sz="0" w:space="0" w:color="auto"/>
        <w:left w:val="none" w:sz="0" w:space="0" w:color="auto"/>
        <w:bottom w:val="none" w:sz="0" w:space="0" w:color="auto"/>
        <w:right w:val="none" w:sz="0" w:space="0" w:color="auto"/>
      </w:divBdr>
    </w:div>
    <w:div w:id="2084133593">
      <w:bodyDiv w:val="1"/>
      <w:marLeft w:val="0"/>
      <w:marRight w:val="0"/>
      <w:marTop w:val="0"/>
      <w:marBottom w:val="0"/>
      <w:divBdr>
        <w:top w:val="none" w:sz="0" w:space="0" w:color="auto"/>
        <w:left w:val="none" w:sz="0" w:space="0" w:color="auto"/>
        <w:bottom w:val="none" w:sz="0" w:space="0" w:color="auto"/>
        <w:right w:val="none" w:sz="0" w:space="0" w:color="auto"/>
      </w:divBdr>
      <w:divsChild>
        <w:div w:id="1156066053">
          <w:marLeft w:val="0"/>
          <w:marRight w:val="0"/>
          <w:marTop w:val="225"/>
          <w:marBottom w:val="0"/>
          <w:divBdr>
            <w:top w:val="none" w:sz="0" w:space="0" w:color="auto"/>
            <w:left w:val="none" w:sz="0" w:space="0" w:color="auto"/>
            <w:bottom w:val="none" w:sz="0" w:space="0" w:color="auto"/>
            <w:right w:val="none" w:sz="0" w:space="0" w:color="auto"/>
          </w:divBdr>
        </w:div>
      </w:divsChild>
    </w:div>
    <w:div w:id="2088186329">
      <w:bodyDiv w:val="1"/>
      <w:marLeft w:val="0"/>
      <w:marRight w:val="0"/>
      <w:marTop w:val="0"/>
      <w:marBottom w:val="0"/>
      <w:divBdr>
        <w:top w:val="none" w:sz="0" w:space="0" w:color="auto"/>
        <w:left w:val="none" w:sz="0" w:space="0" w:color="auto"/>
        <w:bottom w:val="none" w:sz="0" w:space="0" w:color="auto"/>
        <w:right w:val="none" w:sz="0" w:space="0" w:color="auto"/>
      </w:divBdr>
    </w:div>
    <w:div w:id="2092728212">
      <w:bodyDiv w:val="1"/>
      <w:marLeft w:val="0"/>
      <w:marRight w:val="0"/>
      <w:marTop w:val="0"/>
      <w:marBottom w:val="0"/>
      <w:divBdr>
        <w:top w:val="none" w:sz="0" w:space="0" w:color="auto"/>
        <w:left w:val="none" w:sz="0" w:space="0" w:color="auto"/>
        <w:bottom w:val="none" w:sz="0" w:space="0" w:color="auto"/>
        <w:right w:val="none" w:sz="0" w:space="0" w:color="auto"/>
      </w:divBdr>
    </w:div>
    <w:div w:id="2095975784">
      <w:bodyDiv w:val="1"/>
      <w:marLeft w:val="0"/>
      <w:marRight w:val="0"/>
      <w:marTop w:val="0"/>
      <w:marBottom w:val="0"/>
      <w:divBdr>
        <w:top w:val="none" w:sz="0" w:space="0" w:color="auto"/>
        <w:left w:val="none" w:sz="0" w:space="0" w:color="auto"/>
        <w:bottom w:val="none" w:sz="0" w:space="0" w:color="auto"/>
        <w:right w:val="none" w:sz="0" w:space="0" w:color="auto"/>
      </w:divBdr>
    </w:div>
    <w:div w:id="2098331861">
      <w:bodyDiv w:val="1"/>
      <w:marLeft w:val="0"/>
      <w:marRight w:val="0"/>
      <w:marTop w:val="0"/>
      <w:marBottom w:val="0"/>
      <w:divBdr>
        <w:top w:val="none" w:sz="0" w:space="0" w:color="auto"/>
        <w:left w:val="none" w:sz="0" w:space="0" w:color="auto"/>
        <w:bottom w:val="none" w:sz="0" w:space="0" w:color="auto"/>
        <w:right w:val="none" w:sz="0" w:space="0" w:color="auto"/>
      </w:divBdr>
    </w:div>
    <w:div w:id="2101873319">
      <w:bodyDiv w:val="1"/>
      <w:marLeft w:val="0"/>
      <w:marRight w:val="0"/>
      <w:marTop w:val="0"/>
      <w:marBottom w:val="0"/>
      <w:divBdr>
        <w:top w:val="none" w:sz="0" w:space="0" w:color="auto"/>
        <w:left w:val="none" w:sz="0" w:space="0" w:color="auto"/>
        <w:bottom w:val="none" w:sz="0" w:space="0" w:color="auto"/>
        <w:right w:val="none" w:sz="0" w:space="0" w:color="auto"/>
      </w:divBdr>
    </w:div>
    <w:div w:id="2102018816">
      <w:bodyDiv w:val="1"/>
      <w:marLeft w:val="0"/>
      <w:marRight w:val="0"/>
      <w:marTop w:val="0"/>
      <w:marBottom w:val="0"/>
      <w:divBdr>
        <w:top w:val="none" w:sz="0" w:space="0" w:color="auto"/>
        <w:left w:val="none" w:sz="0" w:space="0" w:color="auto"/>
        <w:bottom w:val="none" w:sz="0" w:space="0" w:color="auto"/>
        <w:right w:val="none" w:sz="0" w:space="0" w:color="auto"/>
      </w:divBdr>
    </w:div>
    <w:div w:id="2102724882">
      <w:bodyDiv w:val="1"/>
      <w:marLeft w:val="0"/>
      <w:marRight w:val="0"/>
      <w:marTop w:val="0"/>
      <w:marBottom w:val="0"/>
      <w:divBdr>
        <w:top w:val="none" w:sz="0" w:space="0" w:color="auto"/>
        <w:left w:val="none" w:sz="0" w:space="0" w:color="auto"/>
        <w:bottom w:val="none" w:sz="0" w:space="0" w:color="auto"/>
        <w:right w:val="none" w:sz="0" w:space="0" w:color="auto"/>
      </w:divBdr>
      <w:divsChild>
        <w:div w:id="885145704">
          <w:marLeft w:val="0"/>
          <w:marRight w:val="0"/>
          <w:marTop w:val="225"/>
          <w:marBottom w:val="0"/>
          <w:divBdr>
            <w:top w:val="none" w:sz="0" w:space="0" w:color="auto"/>
            <w:left w:val="none" w:sz="0" w:space="0" w:color="auto"/>
            <w:bottom w:val="none" w:sz="0" w:space="0" w:color="auto"/>
            <w:right w:val="none" w:sz="0" w:space="0" w:color="auto"/>
          </w:divBdr>
        </w:div>
      </w:divsChild>
    </w:div>
    <w:div w:id="2106147291">
      <w:bodyDiv w:val="1"/>
      <w:marLeft w:val="0"/>
      <w:marRight w:val="0"/>
      <w:marTop w:val="0"/>
      <w:marBottom w:val="0"/>
      <w:divBdr>
        <w:top w:val="none" w:sz="0" w:space="0" w:color="auto"/>
        <w:left w:val="none" w:sz="0" w:space="0" w:color="auto"/>
        <w:bottom w:val="none" w:sz="0" w:space="0" w:color="auto"/>
        <w:right w:val="none" w:sz="0" w:space="0" w:color="auto"/>
      </w:divBdr>
    </w:div>
    <w:div w:id="2106727918">
      <w:bodyDiv w:val="1"/>
      <w:marLeft w:val="0"/>
      <w:marRight w:val="0"/>
      <w:marTop w:val="0"/>
      <w:marBottom w:val="0"/>
      <w:divBdr>
        <w:top w:val="none" w:sz="0" w:space="0" w:color="auto"/>
        <w:left w:val="none" w:sz="0" w:space="0" w:color="auto"/>
        <w:bottom w:val="none" w:sz="0" w:space="0" w:color="auto"/>
        <w:right w:val="none" w:sz="0" w:space="0" w:color="auto"/>
      </w:divBdr>
      <w:divsChild>
        <w:div w:id="269510606">
          <w:marLeft w:val="0"/>
          <w:marRight w:val="0"/>
          <w:marTop w:val="225"/>
          <w:marBottom w:val="0"/>
          <w:divBdr>
            <w:top w:val="none" w:sz="0" w:space="0" w:color="auto"/>
            <w:left w:val="none" w:sz="0" w:space="0" w:color="auto"/>
            <w:bottom w:val="none" w:sz="0" w:space="0" w:color="auto"/>
            <w:right w:val="none" w:sz="0" w:space="0" w:color="auto"/>
          </w:divBdr>
        </w:div>
      </w:divsChild>
    </w:div>
    <w:div w:id="2107580749">
      <w:bodyDiv w:val="1"/>
      <w:marLeft w:val="0"/>
      <w:marRight w:val="0"/>
      <w:marTop w:val="0"/>
      <w:marBottom w:val="0"/>
      <w:divBdr>
        <w:top w:val="none" w:sz="0" w:space="0" w:color="auto"/>
        <w:left w:val="none" w:sz="0" w:space="0" w:color="auto"/>
        <w:bottom w:val="none" w:sz="0" w:space="0" w:color="auto"/>
        <w:right w:val="none" w:sz="0" w:space="0" w:color="auto"/>
      </w:divBdr>
    </w:div>
    <w:div w:id="2114738766">
      <w:bodyDiv w:val="1"/>
      <w:marLeft w:val="0"/>
      <w:marRight w:val="0"/>
      <w:marTop w:val="0"/>
      <w:marBottom w:val="0"/>
      <w:divBdr>
        <w:top w:val="none" w:sz="0" w:space="0" w:color="auto"/>
        <w:left w:val="none" w:sz="0" w:space="0" w:color="auto"/>
        <w:bottom w:val="none" w:sz="0" w:space="0" w:color="auto"/>
        <w:right w:val="none" w:sz="0" w:space="0" w:color="auto"/>
      </w:divBdr>
    </w:div>
    <w:div w:id="2118595334">
      <w:bodyDiv w:val="1"/>
      <w:marLeft w:val="0"/>
      <w:marRight w:val="0"/>
      <w:marTop w:val="0"/>
      <w:marBottom w:val="0"/>
      <w:divBdr>
        <w:top w:val="none" w:sz="0" w:space="0" w:color="auto"/>
        <w:left w:val="none" w:sz="0" w:space="0" w:color="auto"/>
        <w:bottom w:val="none" w:sz="0" w:space="0" w:color="auto"/>
        <w:right w:val="none" w:sz="0" w:space="0" w:color="auto"/>
      </w:divBdr>
      <w:divsChild>
        <w:div w:id="370960394">
          <w:marLeft w:val="0"/>
          <w:marRight w:val="0"/>
          <w:marTop w:val="225"/>
          <w:marBottom w:val="0"/>
          <w:divBdr>
            <w:top w:val="none" w:sz="0" w:space="0" w:color="auto"/>
            <w:left w:val="none" w:sz="0" w:space="0" w:color="auto"/>
            <w:bottom w:val="none" w:sz="0" w:space="0" w:color="auto"/>
            <w:right w:val="none" w:sz="0" w:space="0" w:color="auto"/>
          </w:divBdr>
        </w:div>
      </w:divsChild>
    </w:div>
    <w:div w:id="2122718419">
      <w:bodyDiv w:val="1"/>
      <w:marLeft w:val="0"/>
      <w:marRight w:val="0"/>
      <w:marTop w:val="0"/>
      <w:marBottom w:val="0"/>
      <w:divBdr>
        <w:top w:val="none" w:sz="0" w:space="0" w:color="auto"/>
        <w:left w:val="none" w:sz="0" w:space="0" w:color="auto"/>
        <w:bottom w:val="none" w:sz="0" w:space="0" w:color="auto"/>
        <w:right w:val="none" w:sz="0" w:space="0" w:color="auto"/>
      </w:divBdr>
    </w:div>
    <w:div w:id="2124422640">
      <w:bodyDiv w:val="1"/>
      <w:marLeft w:val="0"/>
      <w:marRight w:val="0"/>
      <w:marTop w:val="0"/>
      <w:marBottom w:val="0"/>
      <w:divBdr>
        <w:top w:val="none" w:sz="0" w:space="0" w:color="auto"/>
        <w:left w:val="none" w:sz="0" w:space="0" w:color="auto"/>
        <w:bottom w:val="none" w:sz="0" w:space="0" w:color="auto"/>
        <w:right w:val="none" w:sz="0" w:space="0" w:color="auto"/>
      </w:divBdr>
      <w:divsChild>
        <w:div w:id="974287329">
          <w:marLeft w:val="0"/>
          <w:marRight w:val="0"/>
          <w:marTop w:val="225"/>
          <w:marBottom w:val="0"/>
          <w:divBdr>
            <w:top w:val="none" w:sz="0" w:space="0" w:color="auto"/>
            <w:left w:val="none" w:sz="0" w:space="0" w:color="auto"/>
            <w:bottom w:val="none" w:sz="0" w:space="0" w:color="auto"/>
            <w:right w:val="none" w:sz="0" w:space="0" w:color="auto"/>
          </w:divBdr>
        </w:div>
      </w:divsChild>
    </w:div>
    <w:div w:id="2124573348">
      <w:bodyDiv w:val="1"/>
      <w:marLeft w:val="0"/>
      <w:marRight w:val="0"/>
      <w:marTop w:val="0"/>
      <w:marBottom w:val="0"/>
      <w:divBdr>
        <w:top w:val="none" w:sz="0" w:space="0" w:color="auto"/>
        <w:left w:val="none" w:sz="0" w:space="0" w:color="auto"/>
        <w:bottom w:val="none" w:sz="0" w:space="0" w:color="auto"/>
        <w:right w:val="none" w:sz="0" w:space="0" w:color="auto"/>
      </w:divBdr>
    </w:div>
    <w:div w:id="2129471641">
      <w:bodyDiv w:val="1"/>
      <w:marLeft w:val="0"/>
      <w:marRight w:val="0"/>
      <w:marTop w:val="0"/>
      <w:marBottom w:val="0"/>
      <w:divBdr>
        <w:top w:val="none" w:sz="0" w:space="0" w:color="auto"/>
        <w:left w:val="none" w:sz="0" w:space="0" w:color="auto"/>
        <w:bottom w:val="none" w:sz="0" w:space="0" w:color="auto"/>
        <w:right w:val="none" w:sz="0" w:space="0" w:color="auto"/>
      </w:divBdr>
      <w:divsChild>
        <w:div w:id="555048803">
          <w:marLeft w:val="0"/>
          <w:marRight w:val="0"/>
          <w:marTop w:val="225"/>
          <w:marBottom w:val="0"/>
          <w:divBdr>
            <w:top w:val="none" w:sz="0" w:space="0" w:color="auto"/>
            <w:left w:val="none" w:sz="0" w:space="0" w:color="auto"/>
            <w:bottom w:val="none" w:sz="0" w:space="0" w:color="auto"/>
            <w:right w:val="none" w:sz="0" w:space="0" w:color="auto"/>
          </w:divBdr>
        </w:div>
      </w:divsChild>
    </w:div>
    <w:div w:id="2129615248">
      <w:bodyDiv w:val="1"/>
      <w:marLeft w:val="0"/>
      <w:marRight w:val="0"/>
      <w:marTop w:val="0"/>
      <w:marBottom w:val="0"/>
      <w:divBdr>
        <w:top w:val="none" w:sz="0" w:space="0" w:color="auto"/>
        <w:left w:val="none" w:sz="0" w:space="0" w:color="auto"/>
        <w:bottom w:val="none" w:sz="0" w:space="0" w:color="auto"/>
        <w:right w:val="none" w:sz="0" w:space="0" w:color="auto"/>
      </w:divBdr>
      <w:divsChild>
        <w:div w:id="851384674">
          <w:marLeft w:val="0"/>
          <w:marRight w:val="0"/>
          <w:marTop w:val="0"/>
          <w:marBottom w:val="0"/>
          <w:divBdr>
            <w:top w:val="none" w:sz="0" w:space="0" w:color="auto"/>
            <w:left w:val="none" w:sz="0" w:space="0" w:color="auto"/>
            <w:bottom w:val="none" w:sz="0" w:space="0" w:color="auto"/>
            <w:right w:val="none" w:sz="0" w:space="0" w:color="auto"/>
          </w:divBdr>
          <w:divsChild>
            <w:div w:id="814882903">
              <w:marLeft w:val="0"/>
              <w:marRight w:val="0"/>
              <w:marTop w:val="0"/>
              <w:marBottom w:val="0"/>
              <w:divBdr>
                <w:top w:val="none" w:sz="0" w:space="0" w:color="auto"/>
                <w:left w:val="none" w:sz="0" w:space="0" w:color="auto"/>
                <w:bottom w:val="none" w:sz="0" w:space="0" w:color="auto"/>
                <w:right w:val="none" w:sz="0" w:space="0" w:color="auto"/>
              </w:divBdr>
              <w:divsChild>
                <w:div w:id="716513423">
                  <w:marLeft w:val="0"/>
                  <w:marRight w:val="0"/>
                  <w:marTop w:val="0"/>
                  <w:marBottom w:val="0"/>
                  <w:divBdr>
                    <w:top w:val="none" w:sz="0" w:space="0" w:color="auto"/>
                    <w:left w:val="none" w:sz="0" w:space="0" w:color="auto"/>
                    <w:bottom w:val="none" w:sz="0" w:space="0" w:color="auto"/>
                    <w:right w:val="none" w:sz="0" w:space="0" w:color="auto"/>
                  </w:divBdr>
                  <w:divsChild>
                    <w:div w:id="340469337">
                      <w:marLeft w:val="0"/>
                      <w:marRight w:val="0"/>
                      <w:marTop w:val="0"/>
                      <w:marBottom w:val="0"/>
                      <w:divBdr>
                        <w:top w:val="none" w:sz="0" w:space="0" w:color="auto"/>
                        <w:left w:val="none" w:sz="0" w:space="0" w:color="auto"/>
                        <w:bottom w:val="none" w:sz="0" w:space="0" w:color="auto"/>
                        <w:right w:val="none" w:sz="0" w:space="0" w:color="auto"/>
                      </w:divBdr>
                      <w:divsChild>
                        <w:div w:id="89156902">
                          <w:marLeft w:val="0"/>
                          <w:marRight w:val="0"/>
                          <w:marTop w:val="0"/>
                          <w:marBottom w:val="0"/>
                          <w:divBdr>
                            <w:top w:val="none" w:sz="0" w:space="0" w:color="auto"/>
                            <w:left w:val="none" w:sz="0" w:space="0" w:color="auto"/>
                            <w:bottom w:val="none" w:sz="0" w:space="0" w:color="auto"/>
                            <w:right w:val="none" w:sz="0" w:space="0" w:color="auto"/>
                          </w:divBdr>
                          <w:divsChild>
                            <w:div w:id="1624187459">
                              <w:marLeft w:val="0"/>
                              <w:marRight w:val="0"/>
                              <w:marTop w:val="0"/>
                              <w:marBottom w:val="0"/>
                              <w:divBdr>
                                <w:top w:val="none" w:sz="0" w:space="0" w:color="auto"/>
                                <w:left w:val="none" w:sz="0" w:space="0" w:color="auto"/>
                                <w:bottom w:val="none" w:sz="0" w:space="0" w:color="auto"/>
                                <w:right w:val="none" w:sz="0" w:space="0" w:color="auto"/>
                              </w:divBdr>
                              <w:divsChild>
                                <w:div w:id="1084647774">
                                  <w:marLeft w:val="0"/>
                                  <w:marRight w:val="0"/>
                                  <w:marTop w:val="0"/>
                                  <w:marBottom w:val="0"/>
                                  <w:divBdr>
                                    <w:top w:val="none" w:sz="0" w:space="0" w:color="auto"/>
                                    <w:left w:val="none" w:sz="0" w:space="0" w:color="auto"/>
                                    <w:bottom w:val="none" w:sz="0" w:space="0" w:color="auto"/>
                                    <w:right w:val="none" w:sz="0" w:space="0" w:color="auto"/>
                                  </w:divBdr>
                                  <w:divsChild>
                                    <w:div w:id="478037299">
                                      <w:marLeft w:val="0"/>
                                      <w:marRight w:val="0"/>
                                      <w:marTop w:val="0"/>
                                      <w:marBottom w:val="0"/>
                                      <w:divBdr>
                                        <w:top w:val="none" w:sz="0" w:space="0" w:color="auto"/>
                                        <w:left w:val="none" w:sz="0" w:space="0" w:color="auto"/>
                                        <w:bottom w:val="none" w:sz="0" w:space="0" w:color="auto"/>
                                        <w:right w:val="none" w:sz="0" w:space="0" w:color="auto"/>
                                      </w:divBdr>
                                      <w:divsChild>
                                        <w:div w:id="1286809617">
                                          <w:marLeft w:val="0"/>
                                          <w:marRight w:val="0"/>
                                          <w:marTop w:val="0"/>
                                          <w:marBottom w:val="0"/>
                                          <w:divBdr>
                                            <w:top w:val="none" w:sz="0" w:space="0" w:color="auto"/>
                                            <w:left w:val="none" w:sz="0" w:space="0" w:color="auto"/>
                                            <w:bottom w:val="none" w:sz="0" w:space="0" w:color="auto"/>
                                            <w:right w:val="none" w:sz="0" w:space="0" w:color="auto"/>
                                          </w:divBdr>
                                          <w:divsChild>
                                            <w:div w:id="35351440">
                                              <w:marLeft w:val="0"/>
                                              <w:marRight w:val="360"/>
                                              <w:marTop w:val="0"/>
                                              <w:marBottom w:val="0"/>
                                              <w:divBdr>
                                                <w:top w:val="none" w:sz="0" w:space="0" w:color="auto"/>
                                                <w:left w:val="none" w:sz="0" w:space="0" w:color="auto"/>
                                                <w:bottom w:val="none" w:sz="0" w:space="0" w:color="auto"/>
                                                <w:right w:val="none" w:sz="0" w:space="0" w:color="auto"/>
                                              </w:divBdr>
                                            </w:div>
                                            <w:div w:id="405343695">
                                              <w:marLeft w:val="0"/>
                                              <w:marRight w:val="360"/>
                                              <w:marTop w:val="0"/>
                                              <w:marBottom w:val="0"/>
                                              <w:divBdr>
                                                <w:top w:val="none" w:sz="0" w:space="0" w:color="auto"/>
                                                <w:left w:val="none" w:sz="0" w:space="0" w:color="auto"/>
                                                <w:bottom w:val="none" w:sz="0" w:space="0" w:color="auto"/>
                                                <w:right w:val="none" w:sz="0" w:space="0" w:color="auto"/>
                                              </w:divBdr>
                                            </w:div>
                                            <w:div w:id="725882178">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065793">
                          <w:marLeft w:val="0"/>
                          <w:marRight w:val="0"/>
                          <w:marTop w:val="0"/>
                          <w:marBottom w:val="0"/>
                          <w:divBdr>
                            <w:top w:val="none" w:sz="0" w:space="0" w:color="auto"/>
                            <w:left w:val="none" w:sz="0" w:space="0" w:color="auto"/>
                            <w:bottom w:val="none" w:sz="0" w:space="0" w:color="auto"/>
                            <w:right w:val="none" w:sz="0" w:space="0" w:color="auto"/>
                          </w:divBdr>
                          <w:divsChild>
                            <w:div w:id="1996687351">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362517302">
          <w:marLeft w:val="0"/>
          <w:marRight w:val="0"/>
          <w:marTop w:val="0"/>
          <w:marBottom w:val="0"/>
          <w:divBdr>
            <w:top w:val="none" w:sz="0" w:space="0" w:color="auto"/>
            <w:left w:val="none" w:sz="0" w:space="0" w:color="auto"/>
            <w:bottom w:val="none" w:sz="0" w:space="0" w:color="auto"/>
            <w:right w:val="none" w:sz="0" w:space="0" w:color="auto"/>
          </w:divBdr>
          <w:divsChild>
            <w:div w:id="1893225210">
              <w:marLeft w:val="0"/>
              <w:marRight w:val="0"/>
              <w:marTop w:val="0"/>
              <w:marBottom w:val="0"/>
              <w:divBdr>
                <w:top w:val="none" w:sz="0" w:space="0" w:color="auto"/>
                <w:left w:val="none" w:sz="0" w:space="0" w:color="auto"/>
                <w:bottom w:val="none" w:sz="0" w:space="0" w:color="auto"/>
                <w:right w:val="none" w:sz="0" w:space="0" w:color="auto"/>
              </w:divBdr>
              <w:divsChild>
                <w:div w:id="848789326">
                  <w:marLeft w:val="0"/>
                  <w:marRight w:val="0"/>
                  <w:marTop w:val="0"/>
                  <w:marBottom w:val="0"/>
                  <w:divBdr>
                    <w:top w:val="none" w:sz="0" w:space="0" w:color="auto"/>
                    <w:left w:val="none" w:sz="0" w:space="0" w:color="auto"/>
                    <w:bottom w:val="none" w:sz="0" w:space="0" w:color="auto"/>
                    <w:right w:val="none" w:sz="0" w:space="0" w:color="auto"/>
                  </w:divBdr>
                  <w:divsChild>
                    <w:div w:id="552423771">
                      <w:marLeft w:val="0"/>
                      <w:marRight w:val="0"/>
                      <w:marTop w:val="0"/>
                      <w:marBottom w:val="0"/>
                      <w:divBdr>
                        <w:top w:val="none" w:sz="0" w:space="0" w:color="auto"/>
                        <w:left w:val="none" w:sz="0" w:space="0" w:color="auto"/>
                        <w:bottom w:val="none" w:sz="0" w:space="0" w:color="auto"/>
                        <w:right w:val="none" w:sz="0" w:space="0" w:color="auto"/>
                      </w:divBdr>
                      <w:divsChild>
                        <w:div w:id="107941429">
                          <w:marLeft w:val="0"/>
                          <w:marRight w:val="0"/>
                          <w:marTop w:val="0"/>
                          <w:marBottom w:val="0"/>
                          <w:divBdr>
                            <w:top w:val="none" w:sz="0" w:space="0" w:color="auto"/>
                            <w:left w:val="none" w:sz="0" w:space="0" w:color="auto"/>
                            <w:bottom w:val="none" w:sz="0" w:space="0" w:color="auto"/>
                            <w:right w:val="none" w:sz="0" w:space="0" w:color="auto"/>
                          </w:divBdr>
                          <w:divsChild>
                            <w:div w:id="1384331418">
                              <w:marLeft w:val="0"/>
                              <w:marRight w:val="0"/>
                              <w:marTop w:val="0"/>
                              <w:marBottom w:val="0"/>
                              <w:divBdr>
                                <w:top w:val="none" w:sz="0" w:space="0" w:color="auto"/>
                                <w:left w:val="none" w:sz="0" w:space="0" w:color="auto"/>
                                <w:bottom w:val="none" w:sz="0" w:space="0" w:color="auto"/>
                                <w:right w:val="none" w:sz="0" w:space="0" w:color="auto"/>
                              </w:divBdr>
                              <w:divsChild>
                                <w:div w:id="1012147068">
                                  <w:marLeft w:val="0"/>
                                  <w:marRight w:val="0"/>
                                  <w:marTop w:val="0"/>
                                  <w:marBottom w:val="0"/>
                                  <w:divBdr>
                                    <w:top w:val="none" w:sz="0" w:space="0" w:color="auto"/>
                                    <w:left w:val="none" w:sz="0" w:space="0" w:color="auto"/>
                                    <w:bottom w:val="none" w:sz="0" w:space="0" w:color="auto"/>
                                    <w:right w:val="none" w:sz="0" w:space="0" w:color="auto"/>
                                  </w:divBdr>
                                  <w:divsChild>
                                    <w:div w:id="115831931">
                                      <w:marLeft w:val="0"/>
                                      <w:marRight w:val="0"/>
                                      <w:marTop w:val="0"/>
                                      <w:marBottom w:val="0"/>
                                      <w:divBdr>
                                        <w:top w:val="none" w:sz="0" w:space="0" w:color="auto"/>
                                        <w:left w:val="none" w:sz="0" w:space="0" w:color="auto"/>
                                        <w:bottom w:val="none" w:sz="0" w:space="0" w:color="auto"/>
                                        <w:right w:val="none" w:sz="0" w:space="0" w:color="auto"/>
                                      </w:divBdr>
                                      <w:divsChild>
                                        <w:div w:id="147526691">
                                          <w:marLeft w:val="0"/>
                                          <w:marRight w:val="0"/>
                                          <w:marTop w:val="195"/>
                                          <w:marBottom w:val="195"/>
                                          <w:divBdr>
                                            <w:top w:val="none" w:sz="0" w:space="0" w:color="auto"/>
                                            <w:left w:val="none" w:sz="0" w:space="0" w:color="auto"/>
                                            <w:bottom w:val="none" w:sz="0" w:space="0" w:color="auto"/>
                                            <w:right w:val="none" w:sz="0" w:space="0" w:color="auto"/>
                                          </w:divBdr>
                                          <w:divsChild>
                                            <w:div w:id="296686850">
                                              <w:marLeft w:val="0"/>
                                              <w:marRight w:val="0"/>
                                              <w:marTop w:val="0"/>
                                              <w:marBottom w:val="0"/>
                                              <w:divBdr>
                                                <w:top w:val="none" w:sz="0" w:space="0" w:color="auto"/>
                                                <w:left w:val="none" w:sz="0" w:space="0" w:color="auto"/>
                                                <w:bottom w:val="none" w:sz="0" w:space="0" w:color="auto"/>
                                                <w:right w:val="none" w:sz="0" w:space="0" w:color="auto"/>
                                              </w:divBdr>
                                              <w:divsChild>
                                                <w:div w:id="935552481">
                                                  <w:marLeft w:val="0"/>
                                                  <w:marRight w:val="0"/>
                                                  <w:marTop w:val="0"/>
                                                  <w:marBottom w:val="0"/>
                                                  <w:divBdr>
                                                    <w:top w:val="none" w:sz="0" w:space="0" w:color="auto"/>
                                                    <w:left w:val="none" w:sz="0" w:space="0" w:color="auto"/>
                                                    <w:bottom w:val="none" w:sz="0" w:space="0" w:color="auto"/>
                                                    <w:right w:val="none" w:sz="0" w:space="0" w:color="auto"/>
                                                  </w:divBdr>
                                                  <w:divsChild>
                                                    <w:div w:id="155284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3464196">
          <w:marLeft w:val="0"/>
          <w:marRight w:val="0"/>
          <w:marTop w:val="0"/>
          <w:marBottom w:val="0"/>
          <w:divBdr>
            <w:top w:val="none" w:sz="0" w:space="0" w:color="auto"/>
            <w:left w:val="none" w:sz="0" w:space="0" w:color="auto"/>
            <w:bottom w:val="none" w:sz="0" w:space="0" w:color="auto"/>
            <w:right w:val="none" w:sz="0" w:space="0" w:color="auto"/>
          </w:divBdr>
          <w:divsChild>
            <w:div w:id="1767069949">
              <w:marLeft w:val="0"/>
              <w:marRight w:val="0"/>
              <w:marTop w:val="0"/>
              <w:marBottom w:val="0"/>
              <w:divBdr>
                <w:top w:val="none" w:sz="0" w:space="0" w:color="auto"/>
                <w:left w:val="none" w:sz="0" w:space="0" w:color="auto"/>
                <w:bottom w:val="none" w:sz="0" w:space="0" w:color="auto"/>
                <w:right w:val="none" w:sz="0" w:space="0" w:color="auto"/>
              </w:divBdr>
              <w:divsChild>
                <w:div w:id="1911453170">
                  <w:marLeft w:val="0"/>
                  <w:marRight w:val="0"/>
                  <w:marTop w:val="0"/>
                  <w:marBottom w:val="0"/>
                  <w:divBdr>
                    <w:top w:val="none" w:sz="0" w:space="0" w:color="auto"/>
                    <w:left w:val="none" w:sz="0" w:space="0" w:color="auto"/>
                    <w:bottom w:val="none" w:sz="0" w:space="0" w:color="auto"/>
                    <w:right w:val="none" w:sz="0" w:space="0" w:color="auto"/>
                  </w:divBdr>
                  <w:divsChild>
                    <w:div w:id="1137724784">
                      <w:marLeft w:val="0"/>
                      <w:marRight w:val="0"/>
                      <w:marTop w:val="0"/>
                      <w:marBottom w:val="0"/>
                      <w:divBdr>
                        <w:top w:val="none" w:sz="0" w:space="0" w:color="auto"/>
                        <w:left w:val="none" w:sz="0" w:space="0" w:color="auto"/>
                        <w:bottom w:val="none" w:sz="0" w:space="0" w:color="auto"/>
                        <w:right w:val="none" w:sz="0" w:space="0" w:color="auto"/>
                      </w:divBdr>
                      <w:divsChild>
                        <w:div w:id="1644045323">
                          <w:marLeft w:val="0"/>
                          <w:marRight w:val="0"/>
                          <w:marTop w:val="0"/>
                          <w:marBottom w:val="0"/>
                          <w:divBdr>
                            <w:top w:val="none" w:sz="0" w:space="0" w:color="auto"/>
                            <w:left w:val="none" w:sz="0" w:space="0" w:color="auto"/>
                            <w:bottom w:val="none" w:sz="0" w:space="0" w:color="auto"/>
                            <w:right w:val="none" w:sz="0" w:space="0" w:color="auto"/>
                          </w:divBdr>
                          <w:divsChild>
                            <w:div w:id="847527369">
                              <w:marLeft w:val="0"/>
                              <w:marRight w:val="0"/>
                              <w:marTop w:val="0"/>
                              <w:marBottom w:val="0"/>
                              <w:divBdr>
                                <w:top w:val="none" w:sz="0" w:space="0" w:color="auto"/>
                                <w:left w:val="none" w:sz="0" w:space="0" w:color="auto"/>
                                <w:bottom w:val="none" w:sz="0" w:space="0" w:color="auto"/>
                                <w:right w:val="none" w:sz="0" w:space="0" w:color="auto"/>
                              </w:divBdr>
                              <w:divsChild>
                                <w:div w:id="1313213515">
                                  <w:marLeft w:val="0"/>
                                  <w:marRight w:val="0"/>
                                  <w:marTop w:val="0"/>
                                  <w:marBottom w:val="0"/>
                                  <w:divBdr>
                                    <w:top w:val="none" w:sz="0" w:space="0" w:color="auto"/>
                                    <w:left w:val="none" w:sz="0" w:space="0" w:color="auto"/>
                                    <w:bottom w:val="none" w:sz="0" w:space="0" w:color="auto"/>
                                    <w:right w:val="none" w:sz="0" w:space="0" w:color="auto"/>
                                  </w:divBdr>
                                  <w:divsChild>
                                    <w:div w:id="1629512219">
                                      <w:marLeft w:val="0"/>
                                      <w:marRight w:val="0"/>
                                      <w:marTop w:val="0"/>
                                      <w:marBottom w:val="0"/>
                                      <w:divBdr>
                                        <w:top w:val="none" w:sz="0" w:space="0" w:color="auto"/>
                                        <w:left w:val="none" w:sz="0" w:space="0" w:color="auto"/>
                                        <w:bottom w:val="none" w:sz="0" w:space="0" w:color="auto"/>
                                        <w:right w:val="none" w:sz="0" w:space="0" w:color="auto"/>
                                      </w:divBdr>
                                      <w:divsChild>
                                        <w:div w:id="1858421594">
                                          <w:marLeft w:val="0"/>
                                          <w:marRight w:val="0"/>
                                          <w:marTop w:val="0"/>
                                          <w:marBottom w:val="0"/>
                                          <w:divBdr>
                                            <w:top w:val="none" w:sz="0" w:space="0" w:color="auto"/>
                                            <w:left w:val="none" w:sz="0" w:space="0" w:color="auto"/>
                                            <w:bottom w:val="none" w:sz="0" w:space="0" w:color="auto"/>
                                            <w:right w:val="none" w:sz="0" w:space="0" w:color="auto"/>
                                          </w:divBdr>
                                          <w:divsChild>
                                            <w:div w:id="626736625">
                                              <w:marLeft w:val="0"/>
                                              <w:marRight w:val="-15"/>
                                              <w:marTop w:val="0"/>
                                              <w:marBottom w:val="0"/>
                                              <w:divBdr>
                                                <w:top w:val="none" w:sz="0" w:space="0" w:color="auto"/>
                                                <w:left w:val="none" w:sz="0" w:space="0" w:color="auto"/>
                                                <w:bottom w:val="none" w:sz="0" w:space="0" w:color="auto"/>
                                                <w:right w:val="none" w:sz="0" w:space="0" w:color="auto"/>
                                              </w:divBdr>
                                              <w:divsChild>
                                                <w:div w:id="67192841">
                                                  <w:marLeft w:val="0"/>
                                                  <w:marRight w:val="15"/>
                                                  <w:marTop w:val="0"/>
                                                  <w:marBottom w:val="15"/>
                                                  <w:divBdr>
                                                    <w:top w:val="none" w:sz="0" w:space="0" w:color="auto"/>
                                                    <w:left w:val="none" w:sz="0" w:space="0" w:color="auto"/>
                                                    <w:bottom w:val="none" w:sz="0" w:space="0" w:color="auto"/>
                                                    <w:right w:val="none" w:sz="0" w:space="0" w:color="auto"/>
                                                  </w:divBdr>
                                                </w:div>
                                                <w:div w:id="520508759">
                                                  <w:marLeft w:val="0"/>
                                                  <w:marRight w:val="15"/>
                                                  <w:marTop w:val="0"/>
                                                  <w:marBottom w:val="15"/>
                                                  <w:divBdr>
                                                    <w:top w:val="none" w:sz="0" w:space="0" w:color="auto"/>
                                                    <w:left w:val="none" w:sz="0" w:space="0" w:color="auto"/>
                                                    <w:bottom w:val="none" w:sz="0" w:space="0" w:color="auto"/>
                                                    <w:right w:val="none" w:sz="0" w:space="0" w:color="auto"/>
                                                  </w:divBdr>
                                                </w:div>
                                                <w:div w:id="770784614">
                                                  <w:marLeft w:val="0"/>
                                                  <w:marRight w:val="15"/>
                                                  <w:marTop w:val="0"/>
                                                  <w:marBottom w:val="15"/>
                                                  <w:divBdr>
                                                    <w:top w:val="none" w:sz="0" w:space="0" w:color="auto"/>
                                                    <w:left w:val="none" w:sz="0" w:space="0" w:color="auto"/>
                                                    <w:bottom w:val="none" w:sz="0" w:space="0" w:color="auto"/>
                                                    <w:right w:val="none" w:sz="0" w:space="0" w:color="auto"/>
                                                  </w:divBdr>
                                                </w:div>
                                                <w:div w:id="861826499">
                                                  <w:marLeft w:val="0"/>
                                                  <w:marRight w:val="15"/>
                                                  <w:marTop w:val="0"/>
                                                  <w:marBottom w:val="15"/>
                                                  <w:divBdr>
                                                    <w:top w:val="none" w:sz="0" w:space="0" w:color="auto"/>
                                                    <w:left w:val="none" w:sz="0" w:space="0" w:color="auto"/>
                                                    <w:bottom w:val="none" w:sz="0" w:space="0" w:color="auto"/>
                                                    <w:right w:val="none" w:sz="0" w:space="0" w:color="auto"/>
                                                  </w:divBdr>
                                                </w:div>
                                                <w:div w:id="1156995589">
                                                  <w:marLeft w:val="0"/>
                                                  <w:marRight w:val="15"/>
                                                  <w:marTop w:val="0"/>
                                                  <w:marBottom w:val="15"/>
                                                  <w:divBdr>
                                                    <w:top w:val="none" w:sz="0" w:space="0" w:color="auto"/>
                                                    <w:left w:val="none" w:sz="0" w:space="0" w:color="auto"/>
                                                    <w:bottom w:val="none" w:sz="0" w:space="0" w:color="auto"/>
                                                    <w:right w:val="none" w:sz="0" w:space="0" w:color="auto"/>
                                                  </w:divBdr>
                                                </w:div>
                                                <w:div w:id="1543635163">
                                                  <w:marLeft w:val="0"/>
                                                  <w:marRight w:val="15"/>
                                                  <w:marTop w:val="0"/>
                                                  <w:marBottom w:val="15"/>
                                                  <w:divBdr>
                                                    <w:top w:val="none" w:sz="0" w:space="0" w:color="auto"/>
                                                    <w:left w:val="none" w:sz="0" w:space="0" w:color="auto"/>
                                                    <w:bottom w:val="none" w:sz="0" w:space="0" w:color="auto"/>
                                                    <w:right w:val="none" w:sz="0" w:space="0" w:color="auto"/>
                                                  </w:divBdr>
                                                </w:div>
                                                <w:div w:id="1585069557">
                                                  <w:marLeft w:val="0"/>
                                                  <w:marRight w:val="15"/>
                                                  <w:marTop w:val="0"/>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30007806">
      <w:bodyDiv w:val="1"/>
      <w:marLeft w:val="0"/>
      <w:marRight w:val="0"/>
      <w:marTop w:val="0"/>
      <w:marBottom w:val="0"/>
      <w:divBdr>
        <w:top w:val="none" w:sz="0" w:space="0" w:color="auto"/>
        <w:left w:val="none" w:sz="0" w:space="0" w:color="auto"/>
        <w:bottom w:val="none" w:sz="0" w:space="0" w:color="auto"/>
        <w:right w:val="none" w:sz="0" w:space="0" w:color="auto"/>
      </w:divBdr>
    </w:div>
    <w:div w:id="2130313471">
      <w:bodyDiv w:val="1"/>
      <w:marLeft w:val="0"/>
      <w:marRight w:val="0"/>
      <w:marTop w:val="0"/>
      <w:marBottom w:val="0"/>
      <w:divBdr>
        <w:top w:val="none" w:sz="0" w:space="0" w:color="auto"/>
        <w:left w:val="none" w:sz="0" w:space="0" w:color="auto"/>
        <w:bottom w:val="none" w:sz="0" w:space="0" w:color="auto"/>
        <w:right w:val="none" w:sz="0" w:space="0" w:color="auto"/>
      </w:divBdr>
    </w:div>
    <w:div w:id="2136093572">
      <w:bodyDiv w:val="1"/>
      <w:marLeft w:val="0"/>
      <w:marRight w:val="0"/>
      <w:marTop w:val="0"/>
      <w:marBottom w:val="0"/>
      <w:divBdr>
        <w:top w:val="none" w:sz="0" w:space="0" w:color="auto"/>
        <w:left w:val="none" w:sz="0" w:space="0" w:color="auto"/>
        <w:bottom w:val="none" w:sz="0" w:space="0" w:color="auto"/>
        <w:right w:val="none" w:sz="0" w:space="0" w:color="auto"/>
      </w:divBdr>
    </w:div>
    <w:div w:id="2139715413">
      <w:bodyDiv w:val="1"/>
      <w:marLeft w:val="0"/>
      <w:marRight w:val="0"/>
      <w:marTop w:val="0"/>
      <w:marBottom w:val="0"/>
      <w:divBdr>
        <w:top w:val="none" w:sz="0" w:space="0" w:color="auto"/>
        <w:left w:val="none" w:sz="0" w:space="0" w:color="auto"/>
        <w:bottom w:val="none" w:sz="0" w:space="0" w:color="auto"/>
        <w:right w:val="none" w:sz="0" w:space="0" w:color="auto"/>
      </w:divBdr>
    </w:div>
    <w:div w:id="2141607448">
      <w:bodyDiv w:val="1"/>
      <w:marLeft w:val="0"/>
      <w:marRight w:val="0"/>
      <w:marTop w:val="0"/>
      <w:marBottom w:val="0"/>
      <w:divBdr>
        <w:top w:val="none" w:sz="0" w:space="0" w:color="auto"/>
        <w:left w:val="none" w:sz="0" w:space="0" w:color="auto"/>
        <w:bottom w:val="none" w:sz="0" w:space="0" w:color="auto"/>
        <w:right w:val="none" w:sz="0" w:space="0" w:color="auto"/>
      </w:divBdr>
    </w:div>
    <w:div w:id="2142453252">
      <w:bodyDiv w:val="1"/>
      <w:marLeft w:val="0"/>
      <w:marRight w:val="0"/>
      <w:marTop w:val="0"/>
      <w:marBottom w:val="0"/>
      <w:divBdr>
        <w:top w:val="none" w:sz="0" w:space="0" w:color="auto"/>
        <w:left w:val="none" w:sz="0" w:space="0" w:color="auto"/>
        <w:bottom w:val="none" w:sz="0" w:space="0" w:color="auto"/>
        <w:right w:val="none" w:sz="0" w:space="0" w:color="auto"/>
      </w:divBdr>
      <w:divsChild>
        <w:div w:id="2116629524">
          <w:marLeft w:val="0"/>
          <w:marRight w:val="0"/>
          <w:marTop w:val="225"/>
          <w:marBottom w:val="0"/>
          <w:divBdr>
            <w:top w:val="none" w:sz="0" w:space="0" w:color="auto"/>
            <w:left w:val="none" w:sz="0" w:space="0" w:color="auto"/>
            <w:bottom w:val="none" w:sz="0" w:space="0" w:color="auto"/>
            <w:right w:val="none" w:sz="0" w:space="0" w:color="auto"/>
          </w:divBdr>
        </w:div>
      </w:divsChild>
    </w:div>
    <w:div w:id="2142724792">
      <w:bodyDiv w:val="1"/>
      <w:marLeft w:val="0"/>
      <w:marRight w:val="0"/>
      <w:marTop w:val="0"/>
      <w:marBottom w:val="0"/>
      <w:divBdr>
        <w:top w:val="none" w:sz="0" w:space="0" w:color="auto"/>
        <w:left w:val="none" w:sz="0" w:space="0" w:color="auto"/>
        <w:bottom w:val="none" w:sz="0" w:space="0" w:color="auto"/>
        <w:right w:val="none" w:sz="0" w:space="0" w:color="auto"/>
      </w:divBdr>
      <w:divsChild>
        <w:div w:id="626087432">
          <w:marLeft w:val="0"/>
          <w:marRight w:val="0"/>
          <w:marTop w:val="225"/>
          <w:marBottom w:val="0"/>
          <w:divBdr>
            <w:top w:val="none" w:sz="0" w:space="0" w:color="auto"/>
            <w:left w:val="none" w:sz="0" w:space="0" w:color="auto"/>
            <w:bottom w:val="none" w:sz="0" w:space="0" w:color="auto"/>
            <w:right w:val="none" w:sz="0" w:space="0" w:color="auto"/>
          </w:divBdr>
        </w:div>
      </w:divsChild>
    </w:div>
    <w:div w:id="2143881534">
      <w:bodyDiv w:val="1"/>
      <w:marLeft w:val="0"/>
      <w:marRight w:val="0"/>
      <w:marTop w:val="0"/>
      <w:marBottom w:val="0"/>
      <w:divBdr>
        <w:top w:val="none" w:sz="0" w:space="0" w:color="auto"/>
        <w:left w:val="none" w:sz="0" w:space="0" w:color="auto"/>
        <w:bottom w:val="none" w:sz="0" w:space="0" w:color="auto"/>
        <w:right w:val="none" w:sz="0" w:space="0" w:color="auto"/>
      </w:divBdr>
    </w:div>
    <w:div w:id="2144536884">
      <w:bodyDiv w:val="1"/>
      <w:marLeft w:val="0"/>
      <w:marRight w:val="0"/>
      <w:marTop w:val="0"/>
      <w:marBottom w:val="0"/>
      <w:divBdr>
        <w:top w:val="none" w:sz="0" w:space="0" w:color="auto"/>
        <w:left w:val="none" w:sz="0" w:space="0" w:color="auto"/>
        <w:bottom w:val="none" w:sz="0" w:space="0" w:color="auto"/>
        <w:right w:val="none" w:sz="0" w:space="0" w:color="auto"/>
      </w:divBdr>
    </w:div>
    <w:div w:id="2144687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0.jpeg"/><Relationship Id="rId26" Type="http://schemas.openxmlformats.org/officeDocument/2006/relationships/image" Target="media/image17.jpeg"/><Relationship Id="rId39" Type="http://schemas.openxmlformats.org/officeDocument/2006/relationships/image" Target="media/image30.jpeg"/><Relationship Id="rId21" Type="http://schemas.openxmlformats.org/officeDocument/2006/relationships/image" Target="media/image12.jpe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image" Target="media/image41.jpeg"/><Relationship Id="rId55" Type="http://schemas.openxmlformats.org/officeDocument/2006/relationships/image" Target="media/image46.jpeg"/><Relationship Id="rId63" Type="http://schemas.openxmlformats.org/officeDocument/2006/relationships/hyperlink" Target="https://en.wikipedia.org/wiki/Big_Joe_Turner" TargetMode="External"/><Relationship Id="rId68" Type="http://schemas.openxmlformats.org/officeDocument/2006/relationships/hyperlink" Target="https://en.wikipedia.org/wiki/Zora_Young" TargetMode="External"/><Relationship Id="rId76" Type="http://schemas.openxmlformats.org/officeDocument/2006/relationships/image" Target="media/image50.jpe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en.wikipedia.org/wiki/Grammy_Award" TargetMode="External"/><Relationship Id="rId2" Type="http://schemas.openxmlformats.org/officeDocument/2006/relationships/numbering" Target="numbering.xml"/><Relationship Id="rId16" Type="http://schemas.openxmlformats.org/officeDocument/2006/relationships/hyperlink" Target="https://www.goodreads.com/author/show/1036615.Charlotte_Bront_" TargetMode="External"/><Relationship Id="rId29" Type="http://schemas.openxmlformats.org/officeDocument/2006/relationships/image" Target="media/image20.jpeg"/><Relationship Id="rId11" Type="http://schemas.openxmlformats.org/officeDocument/2006/relationships/image" Target="media/image4.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image" Target="media/image44.jpeg"/><Relationship Id="rId58" Type="http://schemas.openxmlformats.org/officeDocument/2006/relationships/hyperlink" Target="https://en.wikipedia.org/wiki/Muddy_Waters" TargetMode="External"/><Relationship Id="rId66" Type="http://schemas.openxmlformats.org/officeDocument/2006/relationships/hyperlink" Target="https://en.wikipedia.org/wiki/Ronnie_Earl" TargetMode="External"/><Relationship Id="rId74" Type="http://schemas.openxmlformats.org/officeDocument/2006/relationships/image" Target="media/image48.jpeg"/><Relationship Id="rId79" Type="http://schemas.openxmlformats.org/officeDocument/2006/relationships/image" Target="media/image53.jpeg"/><Relationship Id="rId5" Type="http://schemas.openxmlformats.org/officeDocument/2006/relationships/webSettings" Target="webSettings.xml"/><Relationship Id="rId61" Type="http://schemas.openxmlformats.org/officeDocument/2006/relationships/hyperlink" Target="https://en.wikipedia.org/wiki/Chuck_Berry" TargetMode="External"/><Relationship Id="rId82" Type="http://schemas.openxmlformats.org/officeDocument/2006/relationships/image" Target="media/image56.jpeg"/><Relationship Id="rId19" Type="http://schemas.openxmlformats.org/officeDocument/2006/relationships/hyperlink" Target="https://www.youtube.com/watch?v=ipJtTQkYZZ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png"/><Relationship Id="rId56" Type="http://schemas.openxmlformats.org/officeDocument/2006/relationships/hyperlink" Target="https://en.wikipedia.org/wiki/Blues" TargetMode="External"/><Relationship Id="rId64" Type="http://schemas.openxmlformats.org/officeDocument/2006/relationships/hyperlink" Target="https://en.wikipedia.org/wiki/Jimmy_Rogers" TargetMode="External"/><Relationship Id="rId69" Type="http://schemas.openxmlformats.org/officeDocument/2006/relationships/hyperlink" Target="https://en.wikipedia.org/wiki/Debbie_Davies" TargetMode="External"/><Relationship Id="rId77" Type="http://schemas.openxmlformats.org/officeDocument/2006/relationships/image" Target="media/image51.jpeg"/><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hyperlink" Target="https://en.wikipedia.org/wiki/Blues_Music_Award" TargetMode="External"/><Relationship Id="rId80" Type="http://schemas.openxmlformats.org/officeDocument/2006/relationships/image" Target="media/image54.jpe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hyperlink" Target="https://en.wikipedia.org/wiki/B.B._King" TargetMode="External"/><Relationship Id="rId67" Type="http://schemas.openxmlformats.org/officeDocument/2006/relationships/hyperlink" Target="https://en.wikipedia.org/wiki/Big_Jack_Johnson" TargetMode="External"/><Relationship Id="rId20" Type="http://schemas.openxmlformats.org/officeDocument/2006/relationships/image" Target="media/image11.jpeg"/><Relationship Id="rId41" Type="http://schemas.openxmlformats.org/officeDocument/2006/relationships/image" Target="media/image32.jpeg"/><Relationship Id="rId54" Type="http://schemas.openxmlformats.org/officeDocument/2006/relationships/image" Target="media/image45.jpeg"/><Relationship Id="rId62" Type="http://schemas.openxmlformats.org/officeDocument/2006/relationships/hyperlink" Target="https://en.wikipedia.org/wiki/Big_Mama_Thornton" TargetMode="External"/><Relationship Id="rId70" Type="http://schemas.openxmlformats.org/officeDocument/2006/relationships/hyperlink" Target="https://en.wikipedia.org/wiki/Kenny_Neal" TargetMode="External"/><Relationship Id="rId75" Type="http://schemas.openxmlformats.org/officeDocument/2006/relationships/image" Target="media/image49.jpeg"/><Relationship Id="rId83" Type="http://schemas.openxmlformats.org/officeDocument/2006/relationships/image" Target="media/image5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0.png"/><Relationship Id="rId57" Type="http://schemas.openxmlformats.org/officeDocument/2006/relationships/hyperlink" Target="https://en.wikipedia.org/wiki/Jazz" TargetMode="External"/><Relationship Id="rId10" Type="http://schemas.openxmlformats.org/officeDocument/2006/relationships/image" Target="media/image3.jpeg"/><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hyperlink" Target="https://en.wikipedia.org/wiki/Otis_Rush" TargetMode="External"/><Relationship Id="rId65" Type="http://schemas.openxmlformats.org/officeDocument/2006/relationships/hyperlink" Target="https://en.wikipedia.org/wiki/Big_Walter_Horton" TargetMode="External"/><Relationship Id="rId73" Type="http://schemas.openxmlformats.org/officeDocument/2006/relationships/image" Target="media/image47.jpeg"/><Relationship Id="rId78" Type="http://schemas.openxmlformats.org/officeDocument/2006/relationships/image" Target="media/image52.jpeg"/><Relationship Id="rId81" Type="http://schemas.openxmlformats.org/officeDocument/2006/relationships/image" Target="media/image5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Glow Edge">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7CF70E-8E78-4D1E-B49B-1D9996287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73</TotalTime>
  <Pages>16</Pages>
  <Words>5090</Words>
  <Characters>29014</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036</CharactersWithSpaces>
  <SharedDoc>false</SharedDoc>
  <HLinks>
    <vt:vector size="12" baseType="variant">
      <vt:variant>
        <vt:i4>2097274</vt:i4>
      </vt:variant>
      <vt:variant>
        <vt:i4>-1</vt:i4>
      </vt:variant>
      <vt:variant>
        <vt:i4>1035</vt:i4>
      </vt:variant>
      <vt:variant>
        <vt:i4>4</vt:i4>
      </vt:variant>
      <vt:variant>
        <vt:lpwstr>http://www.google.com/url?sa=i&amp;rct=j&amp;q=&amp;esrc=s&amp;frm=1&amp;source=images&amp;cd=&amp;cad=rja&amp;uact=8&amp;ved=0CAcQjRw&amp;url=http%3A%2F%2Fgalleryhip.com%2Fcheese-and-crackers-plate.html&amp;ei=MVcZVbu2KIuZyAS3kYDYCA&amp;bvm=bv.89381419,d.cWc&amp;psig=AFQjCNFSkemtjDp6XhK5TXiI6WPjMwmiZQ&amp;ust=1427810451605743</vt:lpwstr>
      </vt:variant>
      <vt:variant>
        <vt:lpwstr/>
      </vt:variant>
      <vt:variant>
        <vt:i4>4194314</vt:i4>
      </vt:variant>
      <vt:variant>
        <vt:i4>-1</vt:i4>
      </vt:variant>
      <vt:variant>
        <vt:i4>1035</vt:i4>
      </vt:variant>
      <vt:variant>
        <vt:i4>1</vt:i4>
      </vt:variant>
      <vt:variant>
        <vt:lpwstr>http://www.cheeseplate.org/wp-content/gallery/cheese-wood-plate/795175-brie-and-butter-cracker-on-a-wooden-cheese-plate-with-cheese-knife.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 Vettori</dc:creator>
  <cp:keywords/>
  <dc:description/>
  <cp:lastModifiedBy>vad-resservmgr2</cp:lastModifiedBy>
  <cp:revision>240</cp:revision>
  <cp:lastPrinted>2022-08-01T13:56:00Z</cp:lastPrinted>
  <dcterms:created xsi:type="dcterms:W3CDTF">2022-06-22T20:31:00Z</dcterms:created>
  <dcterms:modified xsi:type="dcterms:W3CDTF">2022-08-01T14:03:00Z</dcterms:modified>
</cp:coreProperties>
</file>